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5C2685" w:rsidRDefault="00940C41">
      <w:pPr>
        <w:pStyle w:val="Szvegtrzs"/>
        <w:spacing w:before="4"/>
        <w:ind w:left="0"/>
        <w:rPr>
          <w:rFonts w:ascii="Times New Roman"/>
          <w:sz w:val="9"/>
          <w:lang w:val="en-GB"/>
        </w:rPr>
      </w:pPr>
    </w:p>
    <w:p w:rsidR="00940C41" w:rsidRPr="005C2685" w:rsidRDefault="00822643" w:rsidP="00E0631C">
      <w:pPr>
        <w:spacing w:before="27" w:line="273" w:lineRule="auto"/>
        <w:ind w:left="1418" w:right="1579"/>
        <w:jc w:val="center"/>
        <w:rPr>
          <w:sz w:val="42"/>
          <w:szCs w:val="42"/>
          <w:lang w:val="en-GB"/>
        </w:rPr>
      </w:pPr>
      <w:r w:rsidRPr="005C2685">
        <w:rPr>
          <w:sz w:val="42"/>
          <w:szCs w:val="42"/>
          <w:lang w:val="en-GB"/>
        </w:rPr>
        <w:t>University of Debrecen Faculty of Agricultural and Food Sciences and Environmental Management</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spacing w:before="11"/>
        <w:ind w:left="0"/>
        <w:rPr>
          <w:sz w:val="42"/>
          <w:szCs w:val="42"/>
          <w:lang w:val="en-GB"/>
        </w:rPr>
      </w:pPr>
    </w:p>
    <w:p w:rsidR="00940C41" w:rsidRPr="005C2685" w:rsidRDefault="00694C5C" w:rsidP="00694C5C">
      <w:pPr>
        <w:jc w:val="center"/>
        <w:rPr>
          <w:sz w:val="42"/>
          <w:szCs w:val="42"/>
          <w:lang w:val="en-GB"/>
        </w:rPr>
      </w:pPr>
      <w:r w:rsidRPr="005C2685">
        <w:rPr>
          <w:sz w:val="42"/>
          <w:szCs w:val="42"/>
          <w:lang w:val="en-GB"/>
        </w:rPr>
        <w:t xml:space="preserve">Food </w:t>
      </w:r>
      <w:r w:rsidR="00D55BE8" w:rsidRPr="005C2685">
        <w:rPr>
          <w:sz w:val="42"/>
          <w:szCs w:val="42"/>
          <w:lang w:val="en-GB"/>
        </w:rPr>
        <w:t>Engineering</w:t>
      </w:r>
      <w:r w:rsidRPr="005C2685">
        <w:rPr>
          <w:sz w:val="42"/>
          <w:szCs w:val="42"/>
          <w:lang w:val="en-GB"/>
        </w:rPr>
        <w:t xml:space="preserve"> </w:t>
      </w:r>
      <w:r w:rsidR="00D55BE8" w:rsidRPr="005C2685">
        <w:rPr>
          <w:sz w:val="42"/>
          <w:szCs w:val="42"/>
          <w:lang w:val="en-GB"/>
        </w:rPr>
        <w:t>B</w:t>
      </w:r>
      <w:r w:rsidRPr="005C2685">
        <w:rPr>
          <w:sz w:val="42"/>
          <w:szCs w:val="42"/>
          <w:lang w:val="en-GB"/>
        </w:rPr>
        <w:t xml:space="preserve">Sc </w:t>
      </w:r>
      <w:r w:rsidR="00822643" w:rsidRPr="005C2685">
        <w:rPr>
          <w:sz w:val="42"/>
          <w:szCs w:val="42"/>
          <w:lang w:val="en-GB"/>
        </w:rPr>
        <w:t>Program</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E0631C">
      <w:pPr>
        <w:ind w:left="1870" w:right="2295"/>
        <w:jc w:val="center"/>
        <w:rPr>
          <w:sz w:val="42"/>
          <w:szCs w:val="42"/>
          <w:lang w:val="en-GB"/>
        </w:rPr>
      </w:pPr>
      <w:r w:rsidRPr="005C2685">
        <w:rPr>
          <w:sz w:val="42"/>
          <w:szCs w:val="42"/>
          <w:lang w:val="en-GB"/>
        </w:rPr>
        <w:t>202</w:t>
      </w:r>
      <w:r w:rsidR="007D7CB6">
        <w:rPr>
          <w:sz w:val="42"/>
          <w:szCs w:val="42"/>
          <w:lang w:val="en-GB"/>
        </w:rPr>
        <w:t>2</w:t>
      </w:r>
    </w:p>
    <w:p w:rsidR="00940C41" w:rsidRPr="005C2685" w:rsidRDefault="00940C41">
      <w:pPr>
        <w:jc w:val="center"/>
        <w:rPr>
          <w:sz w:val="42"/>
          <w:szCs w:val="42"/>
          <w:lang w:val="en-GB"/>
        </w:rPr>
        <w:sectPr w:rsidR="00940C41" w:rsidRPr="005C2685">
          <w:type w:val="continuous"/>
          <w:pgSz w:w="9980" w:h="14190"/>
          <w:pgMar w:top="1340" w:right="800" w:bottom="280" w:left="1080" w:header="708" w:footer="708" w:gutter="0"/>
          <w:cols w:space="708"/>
        </w:sectPr>
      </w:pPr>
    </w:p>
    <w:p w:rsidR="005C2685" w:rsidRPr="005C2685" w:rsidRDefault="005C2685" w:rsidP="005C2685">
      <w:pPr>
        <w:spacing w:before="75"/>
        <w:ind w:left="1867" w:right="2295"/>
        <w:jc w:val="center"/>
        <w:rPr>
          <w:sz w:val="32"/>
          <w:lang w:val="en-GB"/>
        </w:rPr>
      </w:pPr>
      <w:r w:rsidRPr="005C2685">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5C2685" w:rsidRPr="005C2685" w:rsidRDefault="002C2B34" w:rsidP="005C2685">
          <w:pPr>
            <w:pStyle w:val="TJ3"/>
            <w:tabs>
              <w:tab w:val="left" w:leader="dot" w:pos="7367"/>
            </w:tabs>
            <w:spacing w:before="398"/>
            <w:rPr>
              <w:lang w:val="en-GB"/>
            </w:rPr>
          </w:pPr>
          <w:hyperlink w:anchor="_bookmark0" w:history="1">
            <w:r w:rsidR="005C2685" w:rsidRPr="005C2685">
              <w:rPr>
                <w:spacing w:val="-3"/>
                <w:lang w:val="en-GB"/>
              </w:rPr>
              <w:t>DEAN’S</w:t>
            </w:r>
            <w:r w:rsidR="005C2685" w:rsidRPr="005C2685">
              <w:rPr>
                <w:spacing w:val="-1"/>
                <w:lang w:val="en-GB"/>
              </w:rPr>
              <w:t xml:space="preserve"> </w:t>
            </w:r>
            <w:r w:rsidR="005C2685" w:rsidRPr="005C2685">
              <w:rPr>
                <w:spacing w:val="-3"/>
                <w:lang w:val="en-GB"/>
              </w:rPr>
              <w:t>WELCOME</w:t>
            </w:r>
            <w:r w:rsidR="005C2685" w:rsidRPr="005C2685">
              <w:rPr>
                <w:spacing w:val="-3"/>
                <w:lang w:val="en-GB"/>
              </w:rPr>
              <w:tab/>
            </w:r>
            <w:r w:rsidR="005C2685" w:rsidRPr="005C2685">
              <w:rPr>
                <w:lang w:val="en-GB"/>
              </w:rPr>
              <w:t>3</w:t>
            </w:r>
          </w:hyperlink>
        </w:p>
        <w:p w:rsidR="005C2685" w:rsidRDefault="002C2B34" w:rsidP="005C2685">
          <w:pPr>
            <w:pStyle w:val="TJ3"/>
            <w:tabs>
              <w:tab w:val="left" w:leader="dot" w:pos="7367"/>
            </w:tabs>
            <w:spacing w:before="142"/>
            <w:rPr>
              <w:lang w:val="en-GB"/>
            </w:rPr>
          </w:pPr>
          <w:hyperlink w:anchor="_bookmark1" w:history="1">
            <w:r w:rsidR="005C2685" w:rsidRPr="005C2685">
              <w:rPr>
                <w:spacing w:val="-3"/>
                <w:lang w:val="en-GB"/>
              </w:rPr>
              <w:t xml:space="preserve">HISTORY </w:t>
            </w:r>
            <w:r w:rsidR="005C2685" w:rsidRPr="005C2685">
              <w:rPr>
                <w:lang w:val="en-GB"/>
              </w:rPr>
              <w:t>OF</w:t>
            </w:r>
            <w:r w:rsidR="005C2685" w:rsidRPr="005C2685">
              <w:rPr>
                <w:spacing w:val="-5"/>
                <w:lang w:val="en-GB"/>
              </w:rPr>
              <w:t xml:space="preserve"> </w:t>
            </w:r>
            <w:r w:rsidR="005C2685" w:rsidRPr="005C2685">
              <w:rPr>
                <w:lang w:val="en-GB"/>
              </w:rPr>
              <w:t>THE</w:t>
            </w:r>
            <w:r w:rsidR="005C2685" w:rsidRPr="005C2685">
              <w:rPr>
                <w:spacing w:val="-4"/>
                <w:lang w:val="en-GB"/>
              </w:rPr>
              <w:t xml:space="preserve"> </w:t>
            </w:r>
            <w:r w:rsidR="005C2685" w:rsidRPr="005C2685">
              <w:rPr>
                <w:spacing w:val="-3"/>
                <w:lang w:val="en-GB"/>
              </w:rPr>
              <w:t>UNIVERSITY</w:t>
            </w:r>
            <w:r w:rsidR="005C2685" w:rsidRPr="005C2685">
              <w:rPr>
                <w:spacing w:val="-3"/>
                <w:lang w:val="en-GB"/>
              </w:rPr>
              <w:tab/>
            </w:r>
            <w:r w:rsidR="005C2685" w:rsidRPr="005C2685">
              <w:rPr>
                <w:lang w:val="en-GB"/>
              </w:rPr>
              <w:t>4</w:t>
            </w:r>
          </w:hyperlink>
        </w:p>
        <w:p w:rsidR="00081FA6" w:rsidRPr="005C2685" w:rsidRDefault="00081FA6" w:rsidP="005C2685">
          <w:pPr>
            <w:pStyle w:val="TJ3"/>
            <w:tabs>
              <w:tab w:val="left" w:leader="dot" w:pos="7367"/>
            </w:tabs>
            <w:spacing w:before="142"/>
            <w:rPr>
              <w:lang w:val="en-GB"/>
            </w:rPr>
          </w:pPr>
          <w:r>
            <w:rPr>
              <w:lang w:val="en-GB"/>
            </w:rPr>
            <w:t xml:space="preserve">HISTORY OF THE FACULTY ………………………………………………………………………………….6 </w:t>
          </w:r>
        </w:p>
        <w:p w:rsidR="005C2685" w:rsidRPr="005C2685" w:rsidRDefault="002C2B34" w:rsidP="005C2685">
          <w:pPr>
            <w:pStyle w:val="TJ3"/>
            <w:tabs>
              <w:tab w:val="left" w:leader="dot" w:pos="7367"/>
            </w:tabs>
            <w:spacing w:before="139"/>
            <w:rPr>
              <w:lang w:val="en-GB"/>
            </w:rPr>
          </w:pPr>
          <w:hyperlink w:anchor="_bookmark2" w:history="1">
            <w:r w:rsidR="005C2685" w:rsidRPr="005C2685">
              <w:rPr>
                <w:spacing w:val="-3"/>
                <w:lang w:val="en-GB"/>
              </w:rPr>
              <w:t>ADMINISTRATION UNITS FOR</w:t>
            </w:r>
            <w:r w:rsidR="005C2685" w:rsidRPr="005C2685">
              <w:rPr>
                <w:spacing w:val="9"/>
                <w:lang w:val="en-GB"/>
              </w:rPr>
              <w:t xml:space="preserve"> </w:t>
            </w:r>
            <w:r w:rsidR="005C2685" w:rsidRPr="005C2685">
              <w:rPr>
                <w:spacing w:val="-3"/>
                <w:lang w:val="en-GB"/>
              </w:rPr>
              <w:t>INTERNATIONAL</w:t>
            </w:r>
            <w:r w:rsidR="005C2685" w:rsidRPr="005C2685">
              <w:rPr>
                <w:lang w:val="en-GB"/>
              </w:rPr>
              <w:t xml:space="preserve"> </w:t>
            </w:r>
            <w:r w:rsidR="005C2685" w:rsidRPr="005C2685">
              <w:rPr>
                <w:spacing w:val="-3"/>
                <w:lang w:val="en-GB"/>
              </w:rPr>
              <w:t>PROGRAMMES</w:t>
            </w:r>
            <w:r w:rsidR="005C2685" w:rsidRPr="005C2685">
              <w:rPr>
                <w:spacing w:val="-3"/>
                <w:lang w:val="en-GB"/>
              </w:rPr>
              <w:tab/>
            </w:r>
          </w:hyperlink>
          <w:r w:rsidR="005C2685" w:rsidRPr="005C2685">
            <w:rPr>
              <w:lang w:val="en-GB"/>
            </w:rPr>
            <w:t>7</w:t>
          </w:r>
        </w:p>
        <w:p w:rsidR="005C2685" w:rsidRPr="005C2685" w:rsidRDefault="005C2685" w:rsidP="005C2685">
          <w:pPr>
            <w:pStyle w:val="TJ3"/>
            <w:tabs>
              <w:tab w:val="left" w:leader="dot" w:pos="7367"/>
            </w:tabs>
            <w:spacing w:before="139"/>
            <w:rPr>
              <w:lang w:val="en-GB"/>
            </w:rPr>
          </w:pPr>
          <w:r w:rsidRPr="005C2685">
            <w:rPr>
              <w:lang w:val="en-GB"/>
            </w:rPr>
            <w:t>DEAN’S OFFICE…………..…………………………………………………………………………………….…9</w:t>
          </w:r>
        </w:p>
        <w:p w:rsidR="005C2685" w:rsidRPr="005C2685" w:rsidRDefault="00C10BC7" w:rsidP="005C2685">
          <w:pPr>
            <w:pStyle w:val="TJ3"/>
            <w:tabs>
              <w:tab w:val="left" w:leader="dot" w:pos="7367"/>
            </w:tabs>
            <w:rPr>
              <w:lang w:val="en-GB"/>
            </w:rPr>
          </w:pPr>
          <w:r>
            <w:t xml:space="preserve">INTSTITUTIONS AND </w:t>
          </w:r>
          <w:hyperlink w:anchor="_bookmark3" w:history="1">
            <w:r w:rsidR="005C2685" w:rsidRPr="005C2685">
              <w:rPr>
                <w:spacing w:val="-3"/>
                <w:lang w:val="en-GB"/>
              </w:rPr>
              <w:t xml:space="preserve">DEPARTMENTS </w:t>
            </w:r>
            <w:r w:rsidR="005C2685" w:rsidRPr="005C2685">
              <w:rPr>
                <w:lang w:val="en-GB"/>
              </w:rPr>
              <w:t xml:space="preserve">OF </w:t>
            </w:r>
            <w:r w:rsidR="005C2685" w:rsidRPr="005C2685">
              <w:rPr>
                <w:spacing w:val="-3"/>
                <w:lang w:val="en-GB"/>
              </w:rPr>
              <w:t>FACULTY</w:t>
            </w:r>
            <w:r w:rsidR="005C2685" w:rsidRPr="005C2685">
              <w:rPr>
                <w:spacing w:val="-5"/>
                <w:lang w:val="en-GB"/>
              </w:rPr>
              <w:t xml:space="preserve"> </w:t>
            </w:r>
            <w:r w:rsidR="005C2685" w:rsidRPr="005C2685">
              <w:rPr>
                <w:lang w:val="en-GB"/>
              </w:rPr>
              <w:t>OF</w:t>
            </w:r>
            <w:r w:rsidR="005C2685" w:rsidRPr="005C2685">
              <w:rPr>
                <w:spacing w:val="-1"/>
                <w:lang w:val="en-GB"/>
              </w:rPr>
              <w:t xml:space="preserve"> </w:t>
            </w:r>
            <w:r w:rsidR="005C2685" w:rsidRPr="005C2685">
              <w:rPr>
                <w:spacing w:val="-3"/>
                <w:lang w:val="en-GB"/>
              </w:rPr>
              <w:t>AGRICULTURAL</w:t>
            </w:r>
          </w:hyperlink>
          <w:r w:rsidR="005C2685" w:rsidRPr="005C2685">
            <w:rPr>
              <w:spacing w:val="-3"/>
              <w:lang w:val="en-GB"/>
            </w:rPr>
            <w:t xml:space="preserve"> AND FOOD SCIENCES AND ENVIRONMENTAL </w:t>
          </w:r>
          <w:r>
            <w:rPr>
              <w:spacing w:val="-3"/>
              <w:lang w:val="en-GB"/>
            </w:rPr>
            <w:t xml:space="preserve"> MA</w:t>
          </w:r>
          <w:r w:rsidR="005C2685" w:rsidRPr="005C2685">
            <w:rPr>
              <w:spacing w:val="-3"/>
              <w:lang w:val="en-GB"/>
            </w:rPr>
            <w:t>NAGEMENT…………………</w:t>
          </w:r>
          <w:r w:rsidR="005C2685" w:rsidRPr="005C2685">
            <w:rPr>
              <w:lang w:val="en-GB"/>
            </w:rPr>
            <w:t>…………………………..10</w:t>
          </w:r>
        </w:p>
        <w:p w:rsidR="005C2685" w:rsidRPr="005C2685" w:rsidRDefault="002C2B34" w:rsidP="005C2685">
          <w:pPr>
            <w:pStyle w:val="TJ3"/>
            <w:tabs>
              <w:tab w:val="left" w:leader="dot" w:pos="7259"/>
            </w:tabs>
            <w:spacing w:before="141"/>
            <w:rPr>
              <w:lang w:val="en-GB"/>
            </w:rPr>
          </w:pPr>
          <w:hyperlink w:anchor="_bookmark4" w:history="1">
            <w:r w:rsidR="005C2685" w:rsidRPr="005C2685">
              <w:rPr>
                <w:spacing w:val="-3"/>
                <w:lang w:val="en-GB"/>
              </w:rPr>
              <w:t>ACADEMIC</w:t>
            </w:r>
            <w:r w:rsidR="005C2685" w:rsidRPr="005C2685">
              <w:rPr>
                <w:lang w:val="en-GB"/>
              </w:rPr>
              <w:t xml:space="preserve"> </w:t>
            </w:r>
            <w:r w:rsidR="005C2685" w:rsidRPr="005C2685">
              <w:rPr>
                <w:spacing w:val="-3"/>
                <w:lang w:val="en-GB"/>
              </w:rPr>
              <w:t>CALENDAR</w:t>
            </w:r>
            <w:r w:rsidR="005C2685" w:rsidRPr="005C2685">
              <w:rPr>
                <w:spacing w:val="-3"/>
                <w:lang w:val="en-GB"/>
              </w:rPr>
              <w:tab/>
            </w:r>
            <w:r w:rsidR="005C2685" w:rsidRPr="005C2685">
              <w:rPr>
                <w:lang w:val="en-GB"/>
              </w:rPr>
              <w:t>2</w:t>
            </w:r>
          </w:hyperlink>
          <w:r w:rsidR="00C10BC7">
            <w:rPr>
              <w:lang w:val="en-GB"/>
            </w:rPr>
            <w:t>3</w:t>
          </w:r>
        </w:p>
        <w:p w:rsidR="006168AD" w:rsidRDefault="002C2B34" w:rsidP="006168AD">
          <w:pPr>
            <w:pStyle w:val="TJ3"/>
            <w:tabs>
              <w:tab w:val="left" w:leader="dot" w:pos="7259"/>
            </w:tabs>
            <w:ind w:left="567"/>
            <w:rPr>
              <w:lang w:val="en-GB"/>
            </w:rPr>
          </w:pPr>
          <w:hyperlink w:anchor="_bookmark6" w:history="1">
            <w:r w:rsidR="005C2685" w:rsidRPr="005C2685">
              <w:rPr>
                <w:lang w:val="en-GB"/>
              </w:rPr>
              <w:t>Information about</w:t>
            </w:r>
            <w:r w:rsidR="005C2685" w:rsidRPr="005C2685">
              <w:rPr>
                <w:spacing w:val="-4"/>
                <w:lang w:val="en-GB"/>
              </w:rPr>
              <w:t xml:space="preserve"> </w:t>
            </w:r>
            <w:r w:rsidR="005C2685" w:rsidRPr="005C2685">
              <w:rPr>
                <w:lang w:val="en-GB"/>
              </w:rPr>
              <w:t>the</w:t>
            </w:r>
            <w:r w:rsidR="005C2685" w:rsidRPr="005C2685">
              <w:rPr>
                <w:spacing w:val="-3"/>
                <w:lang w:val="en-GB"/>
              </w:rPr>
              <w:t xml:space="preserve"> </w:t>
            </w:r>
            <w:r w:rsidR="005C2685" w:rsidRPr="005C2685">
              <w:rPr>
                <w:lang w:val="en-GB"/>
              </w:rPr>
              <w:t>Program</w:t>
            </w:r>
            <w:r w:rsidR="006168AD">
              <w:rPr>
                <w:lang w:val="en-GB"/>
              </w:rPr>
              <w:t>…</w:t>
            </w:r>
            <w:r w:rsidR="005C2685" w:rsidRPr="005C2685">
              <w:rPr>
                <w:lang w:val="en-GB"/>
              </w:rPr>
              <w:tab/>
              <w:t>2</w:t>
            </w:r>
          </w:hyperlink>
          <w:r w:rsidR="00C10BC7">
            <w:rPr>
              <w:lang w:val="en-GB"/>
            </w:rPr>
            <w:t>4</w:t>
          </w:r>
        </w:p>
        <w:p w:rsidR="005C2685" w:rsidRPr="005C2685" w:rsidRDefault="002C2B34" w:rsidP="006168AD">
          <w:pPr>
            <w:pStyle w:val="TJ3"/>
            <w:tabs>
              <w:tab w:val="left" w:leader="dot" w:pos="7259"/>
            </w:tabs>
            <w:ind w:left="567"/>
            <w:rPr>
              <w:lang w:val="en-GB"/>
            </w:rPr>
          </w:pPr>
          <w:hyperlink w:anchor="_bookmark8" w:history="1">
            <w:r w:rsidR="005C2685" w:rsidRPr="005C2685">
              <w:rPr>
                <w:lang w:val="en-GB"/>
              </w:rPr>
              <w:t>Course Descriptions</w:t>
            </w:r>
            <w:r w:rsidR="005C2685" w:rsidRPr="005C2685">
              <w:rPr>
                <w:lang w:val="en-GB"/>
              </w:rPr>
              <w:tab/>
            </w:r>
          </w:hyperlink>
          <w:r w:rsidR="005C2685" w:rsidRPr="005C2685">
            <w:rPr>
              <w:lang w:val="en-GB"/>
            </w:rPr>
            <w:t>2</w:t>
          </w:r>
          <w:r w:rsidR="00C10BC7">
            <w:rPr>
              <w:lang w:val="en-GB"/>
            </w:rPr>
            <w:t>5</w:t>
          </w:r>
        </w:p>
        <w:p w:rsidR="005C2685" w:rsidRPr="005C2685" w:rsidRDefault="002C2B34" w:rsidP="006168AD">
          <w:pPr>
            <w:pStyle w:val="TJ2"/>
            <w:tabs>
              <w:tab w:val="left" w:leader="dot" w:pos="6693"/>
            </w:tabs>
            <w:ind w:left="142"/>
            <w:rPr>
              <w:lang w:val="en-GB"/>
            </w:rPr>
          </w:pPr>
          <w:hyperlink w:anchor="_bookmark10" w:history="1">
            <w:r w:rsidR="005C2685" w:rsidRPr="005C2685">
              <w:rPr>
                <w:lang w:val="en-GB"/>
              </w:rPr>
              <w:t>Internship</w:t>
            </w:r>
            <w:r w:rsidR="005C2685" w:rsidRPr="005C2685">
              <w:rPr>
                <w:lang w:val="en-GB"/>
              </w:rPr>
              <w:tab/>
            </w:r>
          </w:hyperlink>
          <w:r w:rsidR="006168AD">
            <w:rPr>
              <w:lang w:val="en-GB"/>
            </w:rPr>
            <w:t>10</w:t>
          </w:r>
          <w:r w:rsidR="00C10BC7">
            <w:rPr>
              <w:lang w:val="en-GB"/>
            </w:rPr>
            <w:t>0</w:t>
          </w:r>
        </w:p>
        <w:p w:rsidR="005C2685" w:rsidRPr="005C2685" w:rsidRDefault="002C2B34" w:rsidP="006168AD">
          <w:pPr>
            <w:pStyle w:val="TJ2"/>
            <w:tabs>
              <w:tab w:val="left" w:leader="dot" w:pos="6693"/>
            </w:tabs>
            <w:ind w:left="142"/>
            <w:rPr>
              <w:lang w:val="en-GB"/>
            </w:rPr>
          </w:pPr>
          <w:hyperlink w:anchor="_bookmark14" w:history="1">
            <w:r w:rsidR="005C2685" w:rsidRPr="005C2685">
              <w:rPr>
                <w:lang w:val="en-GB"/>
              </w:rPr>
              <w:t>Thesis</w:t>
            </w:r>
            <w:r w:rsidR="005C2685" w:rsidRPr="005C2685">
              <w:rPr>
                <w:lang w:val="en-GB"/>
              </w:rPr>
              <w:tab/>
            </w:r>
          </w:hyperlink>
          <w:r w:rsidR="006168AD">
            <w:rPr>
              <w:lang w:val="en-GB"/>
            </w:rPr>
            <w:t>10</w:t>
          </w:r>
          <w:r w:rsidR="007F0FE8">
            <w:rPr>
              <w:lang w:val="en-GB"/>
            </w:rPr>
            <w:t>2</w:t>
          </w:r>
        </w:p>
        <w:p w:rsidR="005C2685" w:rsidRPr="005C2685" w:rsidRDefault="002C2B34" w:rsidP="006168AD">
          <w:pPr>
            <w:pStyle w:val="TJ2"/>
            <w:tabs>
              <w:tab w:val="left" w:leader="dot" w:pos="6693"/>
            </w:tabs>
            <w:ind w:left="142"/>
            <w:rPr>
              <w:lang w:val="en-GB"/>
            </w:rPr>
          </w:pPr>
          <w:hyperlink w:anchor="_bookmark15" w:history="1">
            <w:r w:rsidR="005C2685" w:rsidRPr="005C2685">
              <w:rPr>
                <w:lang w:val="en-GB"/>
              </w:rPr>
              <w:t>Final examination</w:t>
            </w:r>
            <w:r w:rsidR="005C2685" w:rsidRPr="005C2685">
              <w:rPr>
                <w:spacing w:val="-2"/>
                <w:lang w:val="en-GB"/>
              </w:rPr>
              <w:t xml:space="preserve"> </w:t>
            </w:r>
            <w:r w:rsidR="005C2685" w:rsidRPr="005C2685">
              <w:rPr>
                <w:lang w:val="en-GB"/>
              </w:rPr>
              <w:t>(Final</w:t>
            </w:r>
            <w:r w:rsidR="005C2685" w:rsidRPr="005C2685">
              <w:rPr>
                <w:spacing w:val="-2"/>
                <w:lang w:val="en-GB"/>
              </w:rPr>
              <w:t xml:space="preserve"> </w:t>
            </w:r>
            <w:r w:rsidR="005C2685" w:rsidRPr="005C2685">
              <w:rPr>
                <w:lang w:val="en-GB"/>
              </w:rPr>
              <w:t>Exam)</w:t>
            </w:r>
            <w:r w:rsidR="005C2685" w:rsidRPr="005C2685">
              <w:rPr>
                <w:lang w:val="en-GB"/>
              </w:rPr>
              <w:tab/>
            </w:r>
          </w:hyperlink>
          <w:r w:rsidR="006168AD">
            <w:rPr>
              <w:lang w:val="en-GB"/>
            </w:rPr>
            <w:t>10</w:t>
          </w:r>
          <w:r w:rsidR="007F0FE8">
            <w:rPr>
              <w:lang w:val="en-GB"/>
            </w:rPr>
            <w:t>3</w:t>
          </w:r>
        </w:p>
        <w:p w:rsidR="005C2685" w:rsidRPr="005C2685" w:rsidRDefault="005C2685" w:rsidP="006168AD">
          <w:pPr>
            <w:pStyle w:val="TJ2"/>
            <w:tabs>
              <w:tab w:val="left" w:leader="dot" w:pos="6693"/>
            </w:tabs>
            <w:ind w:left="142"/>
            <w:rPr>
              <w:lang w:val="en-GB"/>
            </w:rPr>
          </w:pPr>
          <w:r w:rsidRPr="005C2685">
            <w:rPr>
              <w:lang w:val="en-GB"/>
            </w:rPr>
            <w:t>Diploma……………………</w:t>
          </w:r>
          <w:r w:rsidR="006168AD">
            <w:rPr>
              <w:lang w:val="en-GB"/>
            </w:rPr>
            <w:t>…</w:t>
          </w:r>
          <w:r w:rsidR="007F0FE8">
            <w:rPr>
              <w:lang w:val="en-GB"/>
            </w:rPr>
            <w:t>……………………………………………………………………………10</w:t>
          </w:r>
          <w:r w:rsidR="00C10BC7">
            <w:rPr>
              <w:lang w:val="en-GB"/>
            </w:rPr>
            <w:t>4</w:t>
          </w:r>
        </w:p>
        <w:p w:rsidR="00940C41" w:rsidRPr="005C2685" w:rsidRDefault="005C2685" w:rsidP="006168AD">
          <w:pPr>
            <w:pStyle w:val="TJ2"/>
            <w:tabs>
              <w:tab w:val="left" w:leader="dot" w:pos="6474"/>
            </w:tabs>
            <w:spacing w:before="139"/>
            <w:ind w:left="142"/>
            <w:rPr>
              <w:lang w:val="en-GB"/>
            </w:rPr>
          </w:pPr>
          <w:r w:rsidRPr="005C2685">
            <w:rPr>
              <w:lang w:val="en-GB"/>
            </w:rPr>
            <w:t>Curriculum……………………………………………………………</w:t>
          </w:r>
          <w:r w:rsidR="006168AD">
            <w:rPr>
              <w:lang w:val="en-GB"/>
            </w:rPr>
            <w:t>…………………………………..10</w:t>
          </w:r>
          <w:r w:rsidR="00C10BC7">
            <w:rPr>
              <w:lang w:val="en-GB"/>
            </w:rPr>
            <w:t>5</w:t>
          </w:r>
        </w:p>
      </w:sdtContent>
    </w:sdt>
    <w:p w:rsidR="008F76BA" w:rsidRPr="005C2685" w:rsidRDefault="008F76BA">
      <w:pPr>
        <w:spacing w:line="273" w:lineRule="auto"/>
        <w:rPr>
          <w:lang w:val="en-GB"/>
        </w:rPr>
      </w:pPr>
    </w:p>
    <w:p w:rsidR="008F76BA" w:rsidRPr="005C2685" w:rsidRDefault="008F76BA">
      <w:pPr>
        <w:spacing w:line="273" w:lineRule="auto"/>
        <w:rPr>
          <w:lang w:val="en-GB"/>
        </w:rPr>
        <w:sectPr w:rsidR="008F76BA" w:rsidRPr="005C2685">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5C2685">
        <w:rPr>
          <w:b/>
          <w:sz w:val="28"/>
          <w:szCs w:val="28"/>
          <w:lang w:val="en-GB"/>
        </w:rPr>
        <w:lastRenderedPageBreak/>
        <w:t>DEAN’S WELCOME</w:t>
      </w:r>
    </w:p>
    <w:p w:rsidR="00081FA6" w:rsidRDefault="00081FA6">
      <w:pPr>
        <w:pStyle w:val="Szvegtrzs"/>
        <w:spacing w:before="76"/>
        <w:ind w:left="1873" w:right="2295"/>
        <w:jc w:val="center"/>
        <w:rPr>
          <w:b/>
          <w:sz w:val="28"/>
          <w:szCs w:val="28"/>
          <w:lang w:val="en-GB"/>
        </w:rPr>
      </w:pPr>
    </w:p>
    <w:p w:rsidR="00081FA6" w:rsidRPr="005C2685" w:rsidRDefault="00081FA6">
      <w:pPr>
        <w:pStyle w:val="Szvegtrzs"/>
        <w:spacing w:before="76"/>
        <w:ind w:left="1873" w:right="2295"/>
        <w:jc w:val="center"/>
        <w:rPr>
          <w:b/>
          <w:sz w:val="28"/>
          <w:szCs w:val="28"/>
          <w:lang w:val="en-GB"/>
        </w:rPr>
      </w:pPr>
    </w:p>
    <w:p w:rsidR="00081FA6" w:rsidRPr="00AF01B8" w:rsidRDefault="00081FA6" w:rsidP="00081FA6">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w:t>
      </w:r>
      <w:r w:rsidR="002C2B34">
        <w:rPr>
          <w:rFonts w:ascii="Calibri Light" w:hAnsi="Calibri Light"/>
          <w:sz w:val="22"/>
          <w:szCs w:val="22"/>
          <w:lang w:val="en"/>
        </w:rPr>
        <w:t>-</w:t>
      </w:r>
      <w:r w:rsidRPr="00AF01B8">
        <w:rPr>
          <w:rFonts w:ascii="Calibri Light" w:hAnsi="Calibri Light"/>
          <w:sz w:val="22"/>
          <w:szCs w:val="22"/>
          <w:lang w:val="en"/>
        </w:rPr>
        <w:t>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081FA6" w:rsidRPr="00AF01B8" w:rsidRDefault="00081FA6" w:rsidP="00081FA6">
      <w:pPr>
        <w:jc w:val="both"/>
      </w:pPr>
    </w:p>
    <w:p w:rsidR="00081FA6" w:rsidRPr="00AF01B8" w:rsidRDefault="00081FA6" w:rsidP="00081FA6">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1E052D" w:rsidRDefault="001E052D" w:rsidP="001E052D">
      <w:pPr>
        <w:rPr>
          <w:rFonts w:asciiTheme="majorHAnsi" w:hAnsiTheme="majorHAnsi"/>
          <w:sz w:val="24"/>
        </w:rPr>
      </w:pPr>
    </w:p>
    <w:p w:rsidR="00081FA6" w:rsidRPr="00CB5FBA" w:rsidRDefault="00081FA6" w:rsidP="001E052D">
      <w:pPr>
        <w:rPr>
          <w:rFonts w:asciiTheme="majorHAnsi" w:hAnsiTheme="majorHAnsi"/>
          <w:sz w:val="24"/>
        </w:rPr>
      </w:pPr>
    </w:p>
    <w:p w:rsidR="001E052D" w:rsidRPr="00CB5FBA" w:rsidRDefault="001E052D" w:rsidP="001E052D">
      <w:pPr>
        <w:pStyle w:val="HTML-kntformzott"/>
        <w:rPr>
          <w:rFonts w:asciiTheme="majorHAnsi" w:hAnsiTheme="majorHAnsi"/>
          <w:sz w:val="22"/>
          <w:lang w:val="en"/>
        </w:rPr>
      </w:pPr>
      <w:r>
        <w:rPr>
          <w:rFonts w:asciiTheme="majorHAnsi" w:hAnsiTheme="majorHAnsi"/>
          <w:sz w:val="22"/>
          <w:lang w:val="en"/>
        </w:rPr>
        <w:t xml:space="preserve">Dr. László Stündl </w:t>
      </w:r>
    </w:p>
    <w:p w:rsidR="001E052D" w:rsidRPr="00CB5FBA" w:rsidRDefault="001E052D" w:rsidP="001E052D">
      <w:pPr>
        <w:pStyle w:val="HTML-kntformzott"/>
        <w:rPr>
          <w:rFonts w:asciiTheme="majorHAnsi" w:hAnsiTheme="majorHAnsi"/>
          <w:sz w:val="22"/>
          <w:lang w:val="en"/>
        </w:rPr>
      </w:pPr>
    </w:p>
    <w:p w:rsidR="001E052D" w:rsidRPr="00CB5FBA" w:rsidRDefault="001E052D" w:rsidP="001E052D">
      <w:pPr>
        <w:pStyle w:val="HTML-kntformzott"/>
        <w:rPr>
          <w:rFonts w:asciiTheme="majorHAnsi" w:hAnsiTheme="majorHAnsi"/>
          <w:sz w:val="22"/>
          <w:lang w:val="en"/>
        </w:rPr>
      </w:pPr>
      <w:r w:rsidRPr="00CB5FBA">
        <w:rPr>
          <w:rFonts w:asciiTheme="majorHAnsi" w:hAnsiTheme="majorHAnsi"/>
          <w:sz w:val="22"/>
          <w:lang w:val="en"/>
        </w:rPr>
        <w:t>associate professor</w:t>
      </w:r>
    </w:p>
    <w:p w:rsidR="001E052D" w:rsidRDefault="001E052D" w:rsidP="001E052D">
      <w:pPr>
        <w:pStyle w:val="HTML-kntformzott"/>
        <w:rPr>
          <w:rFonts w:asciiTheme="majorHAnsi" w:hAnsiTheme="majorHAnsi"/>
          <w:sz w:val="22"/>
          <w:lang w:val="en"/>
        </w:rPr>
      </w:pPr>
    </w:p>
    <w:p w:rsidR="001E052D" w:rsidRDefault="001E052D" w:rsidP="001E052D">
      <w:pPr>
        <w:pStyle w:val="HTML-kntformzott"/>
        <w:rPr>
          <w:rFonts w:asciiTheme="majorHAnsi" w:hAnsiTheme="majorHAnsi"/>
          <w:sz w:val="22"/>
          <w:lang w:val="en"/>
        </w:rPr>
      </w:pPr>
      <w:r>
        <w:rPr>
          <w:rFonts w:asciiTheme="majorHAnsi" w:hAnsiTheme="majorHAnsi"/>
          <w:sz w:val="22"/>
          <w:lang w:val="en"/>
        </w:rPr>
        <w:t>dean</w:t>
      </w: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940C41" w:rsidRPr="005C2685" w:rsidRDefault="00822643">
      <w:pPr>
        <w:pStyle w:val="Szvegtrzs"/>
        <w:spacing w:before="76"/>
        <w:ind w:left="2698"/>
        <w:rPr>
          <w:b/>
          <w:sz w:val="28"/>
          <w:szCs w:val="28"/>
          <w:lang w:val="en-GB"/>
        </w:rPr>
      </w:pPr>
      <w:r w:rsidRPr="005C2685">
        <w:rPr>
          <w:b/>
          <w:sz w:val="28"/>
          <w:szCs w:val="28"/>
          <w:lang w:val="en-GB"/>
        </w:rPr>
        <w:t>HISTORY OF THE UNIVERSITY</w:t>
      </w:r>
    </w:p>
    <w:p w:rsidR="00940C41" w:rsidRPr="005C2685" w:rsidRDefault="00940C41">
      <w:pPr>
        <w:pStyle w:val="Szvegtrzs"/>
        <w:spacing w:before="11"/>
        <w:ind w:left="0"/>
        <w:rPr>
          <w:sz w:val="28"/>
          <w:szCs w:val="28"/>
          <w:lang w:val="en-GB"/>
        </w:rPr>
      </w:pP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2677FE" w:rsidRDefault="002677FE" w:rsidP="002677FE">
      <w:pPr>
        <w:jc w:val="center"/>
        <w:rPr>
          <w:b/>
          <w:sz w:val="28"/>
          <w:szCs w:val="28"/>
          <w:lang w:val="en-GB"/>
        </w:rPr>
      </w:pPr>
      <w:r w:rsidRPr="005C2685">
        <w:rPr>
          <w:b/>
          <w:sz w:val="28"/>
          <w:szCs w:val="28"/>
          <w:lang w:val="en-GB"/>
        </w:rPr>
        <w:t>HISTORY OF THE FACULTY</w:t>
      </w:r>
    </w:p>
    <w:p w:rsidR="00983CDE" w:rsidRPr="005C2685" w:rsidRDefault="00983CDE" w:rsidP="002677FE">
      <w:pPr>
        <w:jc w:val="center"/>
        <w:rPr>
          <w:b/>
          <w:sz w:val="28"/>
          <w:szCs w:val="28"/>
          <w:lang w:val="en-GB"/>
        </w:rPr>
      </w:pPr>
    </w:p>
    <w:p w:rsidR="002677FE" w:rsidRPr="005C2685" w:rsidRDefault="002677FE">
      <w:pPr>
        <w:jc w:val="both"/>
        <w:rPr>
          <w:sz w:val="28"/>
          <w:szCs w:val="28"/>
          <w:lang w:val="en-GB"/>
        </w:rPr>
      </w:pPr>
    </w:p>
    <w:p w:rsidR="00983CDE" w:rsidRDefault="00983CDE" w:rsidP="0098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83CDE" w:rsidRPr="007322CF" w:rsidRDefault="00983CDE" w:rsidP="00983CDE">
      <w:pPr>
        <w:jc w:val="both"/>
        <w:rPr>
          <w:rFonts w:eastAsia="Times New Roman" w:cs="Courier New"/>
          <w:lang w:val="en" w:eastAsia="hu-HU"/>
        </w:rPr>
      </w:pPr>
      <w:r>
        <w:rPr>
          <w:rFonts w:eastAsia="Times New Roman" w:cs="Courier New"/>
          <w:lang w:val="en" w:eastAsia="hu-HU"/>
        </w:rPr>
        <w:tab/>
      </w:r>
    </w:p>
    <w:p w:rsidR="00983CDE" w:rsidRDefault="00983CDE" w:rsidP="00983CDE">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983CDE" w:rsidRDefault="00983CDE" w:rsidP="00983CDE">
      <w:pPr>
        <w:pStyle w:val="HTML-kntformzott"/>
        <w:rPr>
          <w:rFonts w:ascii="Calibri Light" w:hAnsi="Calibri Light"/>
          <w:sz w:val="22"/>
          <w:lang w:val="en"/>
        </w:rPr>
      </w:pPr>
    </w:p>
    <w:p w:rsidR="00983CDE" w:rsidRPr="007D75A7" w:rsidRDefault="00983CDE" w:rsidP="0098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1E052D" w:rsidRDefault="001E052D"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1E052D" w:rsidRPr="002C6BAE" w:rsidRDefault="001E052D" w:rsidP="001E052D">
      <w:pPr>
        <w:jc w:val="both"/>
      </w:pPr>
    </w:p>
    <w:p w:rsidR="00083C27" w:rsidRDefault="00083C27" w:rsidP="00E0631C">
      <w:pPr>
        <w:pStyle w:val="Cmsor1"/>
        <w:ind w:left="0" w:right="20"/>
        <w:rPr>
          <w:b/>
          <w:sz w:val="28"/>
          <w:szCs w:val="28"/>
          <w:lang w:val="en-GB"/>
        </w:rPr>
      </w:pPr>
    </w:p>
    <w:p w:rsidR="00940C41" w:rsidRPr="005C2685" w:rsidRDefault="00822643" w:rsidP="00E0631C">
      <w:pPr>
        <w:pStyle w:val="Cmsor1"/>
        <w:ind w:left="0" w:right="20"/>
        <w:rPr>
          <w:b/>
          <w:sz w:val="28"/>
          <w:szCs w:val="28"/>
          <w:lang w:val="en-GB"/>
        </w:rPr>
      </w:pPr>
      <w:r w:rsidRPr="005C2685">
        <w:rPr>
          <w:b/>
          <w:sz w:val="28"/>
          <w:szCs w:val="28"/>
          <w:lang w:val="en-GB"/>
        </w:rPr>
        <w:t>ADMINISTRATION UNITS FOR INTERNATIONAL PROGRAMMES</w:t>
      </w:r>
    </w:p>
    <w:p w:rsidR="00940C41" w:rsidRPr="005C2685" w:rsidRDefault="00940C41" w:rsidP="00E0631C">
      <w:pPr>
        <w:pStyle w:val="Szvegtrzs"/>
        <w:ind w:left="0"/>
        <w:jc w:val="center"/>
        <w:rPr>
          <w:b/>
          <w:sz w:val="28"/>
          <w:szCs w:val="28"/>
          <w:lang w:val="en-GB"/>
        </w:rPr>
      </w:pPr>
    </w:p>
    <w:p w:rsidR="00940C41" w:rsidRPr="005C2685" w:rsidRDefault="00822643" w:rsidP="00E0631C">
      <w:pPr>
        <w:tabs>
          <w:tab w:val="left" w:pos="709"/>
        </w:tabs>
        <w:spacing w:before="144"/>
        <w:ind w:right="20"/>
        <w:jc w:val="center"/>
        <w:rPr>
          <w:b/>
          <w:sz w:val="28"/>
          <w:szCs w:val="28"/>
          <w:lang w:val="en-GB"/>
        </w:rPr>
      </w:pPr>
      <w:r w:rsidRPr="005C2685">
        <w:rPr>
          <w:b/>
          <w:sz w:val="28"/>
          <w:szCs w:val="28"/>
          <w:lang w:val="en-GB"/>
        </w:rPr>
        <w:t>COORDINATING CENTER FOR INTERNATIONAL EDUCATION</w:t>
      </w:r>
    </w:p>
    <w:p w:rsidR="00E0631C" w:rsidRPr="005C2685" w:rsidRDefault="00E0631C" w:rsidP="00E0631C">
      <w:pPr>
        <w:tabs>
          <w:tab w:val="left" w:pos="709"/>
        </w:tabs>
        <w:spacing w:before="144"/>
        <w:ind w:right="20"/>
        <w:jc w:val="center"/>
        <w:rPr>
          <w:sz w:val="28"/>
          <w:szCs w:val="28"/>
          <w:lang w:val="en-GB"/>
        </w:rPr>
      </w:pPr>
    </w:p>
    <w:p w:rsidR="00E0631C" w:rsidRPr="005C2685" w:rsidRDefault="00822643" w:rsidP="00E0631C">
      <w:pPr>
        <w:pStyle w:val="Szvegtrzs"/>
        <w:tabs>
          <w:tab w:val="center" w:pos="0"/>
        </w:tabs>
        <w:spacing w:line="300" w:lineRule="auto"/>
        <w:ind w:left="2451" w:right="1296" w:hanging="750"/>
        <w:rPr>
          <w:sz w:val="28"/>
          <w:szCs w:val="28"/>
          <w:lang w:val="en-GB"/>
        </w:rPr>
      </w:pPr>
      <w:r w:rsidRPr="005C2685">
        <w:rPr>
          <w:sz w:val="28"/>
          <w:szCs w:val="28"/>
          <w:lang w:val="en-GB"/>
        </w:rPr>
        <w:t xml:space="preserve">98, Nagyerdei körút, Debrecen </w:t>
      </w:r>
      <w:r w:rsidR="00E0631C" w:rsidRPr="005C2685">
        <w:rPr>
          <w:sz w:val="28"/>
          <w:szCs w:val="28"/>
          <w:lang w:val="en-GB"/>
        </w:rPr>
        <w:t>4032</w:t>
      </w:r>
      <w:r w:rsidRPr="005C2685">
        <w:rPr>
          <w:sz w:val="28"/>
          <w:szCs w:val="28"/>
          <w:lang w:val="en-GB"/>
        </w:rPr>
        <w:t xml:space="preserve"> </w:t>
      </w:r>
    </w:p>
    <w:p w:rsidR="00E0631C" w:rsidRPr="005C2685" w:rsidRDefault="00822643" w:rsidP="00E0631C">
      <w:pPr>
        <w:pStyle w:val="Szvegtrzs"/>
        <w:tabs>
          <w:tab w:val="center" w:pos="0"/>
        </w:tabs>
        <w:spacing w:line="300" w:lineRule="auto"/>
        <w:ind w:left="1701" w:right="2146"/>
        <w:jc w:val="center"/>
        <w:rPr>
          <w:sz w:val="28"/>
          <w:szCs w:val="28"/>
          <w:lang w:val="en-GB"/>
        </w:rPr>
      </w:pPr>
      <w:r w:rsidRPr="005C2685">
        <w:rPr>
          <w:sz w:val="28"/>
          <w:szCs w:val="28"/>
          <w:lang w:val="en-GB"/>
        </w:rPr>
        <w:t xml:space="preserve">Telephone: +36-52-512-900/62796 </w:t>
      </w:r>
    </w:p>
    <w:p w:rsidR="00940C41" w:rsidRPr="005C2685" w:rsidRDefault="00822643" w:rsidP="00E0631C">
      <w:pPr>
        <w:pStyle w:val="Szvegtrzs"/>
        <w:tabs>
          <w:tab w:val="center" w:pos="0"/>
          <w:tab w:val="left" w:pos="5369"/>
        </w:tabs>
        <w:spacing w:line="300" w:lineRule="auto"/>
        <w:ind w:left="2451" w:right="2731" w:hanging="750"/>
        <w:jc w:val="center"/>
        <w:rPr>
          <w:sz w:val="28"/>
          <w:szCs w:val="28"/>
          <w:lang w:val="en-GB"/>
        </w:rPr>
      </w:pPr>
      <w:r w:rsidRPr="005C2685">
        <w:rPr>
          <w:sz w:val="28"/>
          <w:szCs w:val="28"/>
          <w:lang w:val="en-GB"/>
        </w:rPr>
        <w:t xml:space="preserve">E-mail: </w:t>
      </w:r>
      <w:hyperlink r:id="rId9">
        <w:r w:rsidRPr="005C2685">
          <w:rPr>
            <w:sz w:val="28"/>
            <w:szCs w:val="28"/>
            <w:u w:val="single"/>
            <w:lang w:val="en-GB"/>
          </w:rPr>
          <w:t>info@edu.unideb.hu</w:t>
        </w:r>
      </w:hyperlink>
    </w:p>
    <w:p w:rsidR="00940C41" w:rsidRPr="005C2685"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5C2685" w:rsidTr="00D63CA6">
        <w:trPr>
          <w:trHeight w:val="401"/>
        </w:trPr>
        <w:tc>
          <w:tcPr>
            <w:tcW w:w="4084" w:type="dxa"/>
          </w:tcPr>
          <w:p w:rsidR="00441905" w:rsidRPr="005C2685" w:rsidRDefault="00441905">
            <w:pPr>
              <w:pStyle w:val="TableParagraph"/>
              <w:spacing w:before="59"/>
              <w:ind w:left="200"/>
              <w:rPr>
                <w:sz w:val="28"/>
                <w:szCs w:val="28"/>
                <w:lang w:val="en-GB"/>
              </w:rPr>
            </w:pPr>
            <w:r w:rsidRPr="005C2685">
              <w:rPr>
                <w:sz w:val="28"/>
                <w:szCs w:val="28"/>
                <w:lang w:val="en-GB"/>
              </w:rPr>
              <w:t>Program Director</w:t>
            </w:r>
          </w:p>
        </w:tc>
        <w:tc>
          <w:tcPr>
            <w:tcW w:w="3165" w:type="dxa"/>
          </w:tcPr>
          <w:p w:rsidR="00441905" w:rsidRPr="005C2685" w:rsidRDefault="00441905">
            <w:pPr>
              <w:pStyle w:val="TableParagraph"/>
              <w:spacing w:before="59"/>
              <w:ind w:left="225"/>
              <w:rPr>
                <w:sz w:val="28"/>
                <w:szCs w:val="28"/>
                <w:lang w:val="en-GB"/>
              </w:rPr>
            </w:pPr>
            <w:r w:rsidRPr="005C2685">
              <w:rPr>
                <w:sz w:val="28"/>
                <w:szCs w:val="28"/>
                <w:lang w:val="en-GB"/>
              </w:rPr>
              <w:t>László Kozma</w:t>
            </w:r>
          </w:p>
        </w:tc>
      </w:tr>
      <w:tr w:rsidR="00940C41" w:rsidRPr="005C2685" w:rsidTr="00D63CA6">
        <w:trPr>
          <w:trHeight w:val="401"/>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ssion Officer</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Ms. Ibolya Kun</w:t>
            </w:r>
          </w:p>
        </w:tc>
      </w:tr>
      <w:tr w:rsidR="00940C41" w:rsidRPr="005C2685" w:rsidTr="00D63CA6">
        <w:trPr>
          <w:trHeight w:val="741"/>
        </w:trPr>
        <w:tc>
          <w:tcPr>
            <w:tcW w:w="4084" w:type="dxa"/>
          </w:tcPr>
          <w:p w:rsidR="00940C41" w:rsidRPr="005C2685" w:rsidRDefault="00822643">
            <w:pPr>
              <w:pStyle w:val="TableParagraph"/>
              <w:spacing w:before="60"/>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p w:rsidR="00940C41" w:rsidRPr="005C2685" w:rsidRDefault="00822643">
            <w:pPr>
              <w:pStyle w:val="TableParagraph"/>
              <w:spacing w:before="96"/>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tc>
        <w:tc>
          <w:tcPr>
            <w:tcW w:w="3165" w:type="dxa"/>
          </w:tcPr>
          <w:p w:rsidR="00940C41" w:rsidRPr="005C2685" w:rsidRDefault="00822643">
            <w:pPr>
              <w:pStyle w:val="TableParagraph"/>
              <w:spacing w:before="60"/>
              <w:ind w:left="225"/>
              <w:rPr>
                <w:sz w:val="28"/>
                <w:szCs w:val="28"/>
                <w:lang w:val="en-GB"/>
              </w:rPr>
            </w:pPr>
            <w:r w:rsidRPr="005C2685">
              <w:rPr>
                <w:sz w:val="28"/>
                <w:szCs w:val="28"/>
                <w:lang w:val="en-GB"/>
              </w:rPr>
              <w:t>Ms. Dóra Deme</w:t>
            </w:r>
          </w:p>
          <w:p w:rsidR="00940C41" w:rsidRPr="005C2685" w:rsidRDefault="00822643">
            <w:pPr>
              <w:pStyle w:val="TableParagraph"/>
              <w:spacing w:before="96"/>
              <w:ind w:left="225"/>
              <w:rPr>
                <w:sz w:val="28"/>
                <w:szCs w:val="28"/>
                <w:lang w:val="en-GB"/>
              </w:rPr>
            </w:pPr>
            <w:r w:rsidRPr="005C2685">
              <w:rPr>
                <w:sz w:val="28"/>
                <w:szCs w:val="28"/>
                <w:lang w:val="en-GB"/>
              </w:rPr>
              <w:t>Ms. Lilla Fónai</w:t>
            </w:r>
          </w:p>
        </w:tc>
      </w:tr>
      <w:tr w:rsidR="00940C41" w:rsidRPr="005C2685" w:rsidTr="00D63CA6">
        <w:trPr>
          <w:trHeight w:val="400"/>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Ádám Losonczi</w:t>
            </w:r>
          </w:p>
        </w:tc>
      </w:tr>
      <w:tr w:rsidR="00940C41" w:rsidRPr="005C2685" w:rsidTr="00D63CA6">
        <w:trPr>
          <w:trHeight w:val="300"/>
        </w:trPr>
        <w:tc>
          <w:tcPr>
            <w:tcW w:w="4084" w:type="dxa"/>
          </w:tcPr>
          <w:p w:rsidR="00940C41" w:rsidRPr="005C2685" w:rsidRDefault="00822643">
            <w:pPr>
              <w:pStyle w:val="TableParagraph"/>
              <w:spacing w:before="59" w:line="220" w:lineRule="exact"/>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line="220" w:lineRule="exact"/>
              <w:ind w:left="225"/>
              <w:rPr>
                <w:sz w:val="28"/>
                <w:szCs w:val="28"/>
                <w:lang w:val="en-GB"/>
              </w:rPr>
            </w:pPr>
            <w:r w:rsidRPr="005C2685">
              <w:rPr>
                <w:sz w:val="28"/>
                <w:szCs w:val="28"/>
                <w:lang w:val="en-GB"/>
              </w:rPr>
              <w:t>Ms. Annamária Rácz</w:t>
            </w:r>
          </w:p>
        </w:tc>
      </w:tr>
    </w:tbl>
    <w:p w:rsidR="00940C41" w:rsidRPr="005C2685" w:rsidRDefault="00940C41">
      <w:pPr>
        <w:pStyle w:val="Szvegtrzs"/>
        <w:spacing w:before="2"/>
        <w:ind w:left="0"/>
        <w:rPr>
          <w:sz w:val="28"/>
          <w:szCs w:val="28"/>
          <w:lang w:val="en-GB"/>
        </w:rPr>
      </w:pPr>
    </w:p>
    <w:p w:rsidR="00940C41" w:rsidRPr="005C2685" w:rsidRDefault="00822643">
      <w:pPr>
        <w:pStyle w:val="Szvegtrzs"/>
        <w:spacing w:before="60" w:line="276" w:lineRule="auto"/>
        <w:ind w:right="614"/>
        <w:jc w:val="both"/>
        <w:rPr>
          <w:sz w:val="28"/>
          <w:szCs w:val="28"/>
          <w:lang w:val="en-GB"/>
        </w:rPr>
      </w:pPr>
      <w:r w:rsidRPr="005C2685">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5C2685">
        <w:rPr>
          <w:spacing w:val="-12"/>
          <w:sz w:val="28"/>
          <w:szCs w:val="28"/>
          <w:lang w:val="en-GB"/>
        </w:rPr>
        <w:t xml:space="preserve"> </w:t>
      </w:r>
      <w:r w:rsidRPr="005C2685">
        <w:rPr>
          <w:sz w:val="28"/>
          <w:szCs w:val="28"/>
          <w:lang w:val="en-GB"/>
        </w:rPr>
        <w:t>status,</w:t>
      </w:r>
      <w:r w:rsidRPr="005C2685">
        <w:rPr>
          <w:spacing w:val="-11"/>
          <w:sz w:val="28"/>
          <w:szCs w:val="28"/>
          <w:lang w:val="en-GB"/>
        </w:rPr>
        <w:t xml:space="preserve"> </w:t>
      </w:r>
      <w:r w:rsidRPr="005C2685">
        <w:rPr>
          <w:sz w:val="28"/>
          <w:szCs w:val="28"/>
          <w:lang w:val="en-GB"/>
        </w:rPr>
        <w:t>modifying</w:t>
      </w:r>
      <w:r w:rsidRPr="005C2685">
        <w:rPr>
          <w:spacing w:val="-10"/>
          <w:sz w:val="28"/>
          <w:szCs w:val="28"/>
          <w:lang w:val="en-GB"/>
        </w:rPr>
        <w:t xml:space="preserve"> </w:t>
      </w:r>
      <w:r w:rsidRPr="005C2685">
        <w:rPr>
          <w:sz w:val="28"/>
          <w:szCs w:val="28"/>
          <w:lang w:val="en-GB"/>
        </w:rPr>
        <w:t>students’</w:t>
      </w:r>
      <w:r w:rsidRPr="005C2685">
        <w:rPr>
          <w:spacing w:val="-12"/>
          <w:sz w:val="28"/>
          <w:szCs w:val="28"/>
          <w:lang w:val="en-GB"/>
        </w:rPr>
        <w:t xml:space="preserve"> </w:t>
      </w:r>
      <w:r w:rsidRPr="005C2685">
        <w:rPr>
          <w:sz w:val="28"/>
          <w:szCs w:val="28"/>
          <w:lang w:val="en-GB"/>
        </w:rPr>
        <w:t>personal</w:t>
      </w:r>
      <w:r w:rsidRPr="005C2685">
        <w:rPr>
          <w:spacing w:val="-10"/>
          <w:sz w:val="28"/>
          <w:szCs w:val="28"/>
          <w:lang w:val="en-GB"/>
        </w:rPr>
        <w:t xml:space="preserve"> </w:t>
      </w:r>
      <w:r w:rsidRPr="005C2685">
        <w:rPr>
          <w:sz w:val="28"/>
          <w:szCs w:val="28"/>
          <w:lang w:val="en-GB"/>
        </w:rPr>
        <w:t>data,</w:t>
      </w:r>
      <w:r w:rsidRPr="005C2685">
        <w:rPr>
          <w:spacing w:val="-12"/>
          <w:sz w:val="28"/>
          <w:szCs w:val="28"/>
          <w:lang w:val="en-GB"/>
        </w:rPr>
        <w:t xml:space="preserve"> </w:t>
      </w:r>
      <w:r w:rsidRPr="005C2685">
        <w:rPr>
          <w:sz w:val="28"/>
          <w:szCs w:val="28"/>
          <w:lang w:val="en-GB"/>
        </w:rPr>
        <w:t>requesting</w:t>
      </w:r>
      <w:r w:rsidRPr="005C2685">
        <w:rPr>
          <w:spacing w:val="-9"/>
          <w:sz w:val="28"/>
          <w:szCs w:val="28"/>
          <w:lang w:val="en-GB"/>
        </w:rPr>
        <w:t xml:space="preserve"> </w:t>
      </w:r>
      <w:r w:rsidRPr="005C2685">
        <w:rPr>
          <w:sz w:val="28"/>
          <w:szCs w:val="28"/>
          <w:lang w:val="en-GB"/>
        </w:rPr>
        <w:t>and</w:t>
      </w:r>
      <w:r w:rsidRPr="005C2685">
        <w:rPr>
          <w:spacing w:val="-11"/>
          <w:sz w:val="28"/>
          <w:szCs w:val="28"/>
          <w:lang w:val="en-GB"/>
        </w:rPr>
        <w:t xml:space="preserve"> </w:t>
      </w:r>
      <w:r w:rsidRPr="005C2685">
        <w:rPr>
          <w:sz w:val="28"/>
          <w:szCs w:val="28"/>
          <w:lang w:val="en-GB"/>
        </w:rPr>
        <w:t>updating</w:t>
      </w:r>
      <w:r w:rsidRPr="005C2685">
        <w:rPr>
          <w:spacing w:val="-11"/>
          <w:sz w:val="28"/>
          <w:szCs w:val="28"/>
          <w:lang w:val="en-GB"/>
        </w:rPr>
        <w:t xml:space="preserve"> </w:t>
      </w:r>
      <w:r w:rsidRPr="005C2685">
        <w:rPr>
          <w:sz w:val="28"/>
          <w:szCs w:val="28"/>
          <w:lang w:val="en-GB"/>
        </w:rPr>
        <w:t>student</w:t>
      </w:r>
      <w:r w:rsidRPr="005C2685">
        <w:rPr>
          <w:spacing w:val="-10"/>
          <w:sz w:val="28"/>
          <w:szCs w:val="28"/>
          <w:lang w:val="en-GB"/>
        </w:rPr>
        <w:t xml:space="preserve"> </w:t>
      </w:r>
      <w:r w:rsidRPr="005C2685">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5C2685">
        <w:rPr>
          <w:spacing w:val="-17"/>
          <w:sz w:val="28"/>
          <w:szCs w:val="28"/>
          <w:lang w:val="en-GB"/>
        </w:rPr>
        <w:t xml:space="preserve"> </w:t>
      </w:r>
      <w:r w:rsidRPr="005C2685">
        <w:rPr>
          <w:sz w:val="28"/>
          <w:szCs w:val="28"/>
          <w:lang w:val="en-GB"/>
        </w:rPr>
        <w:t>application.</w:t>
      </w:r>
    </w:p>
    <w:p w:rsidR="00940C41" w:rsidRPr="005C2685" w:rsidRDefault="00940C41">
      <w:pPr>
        <w:spacing w:line="276" w:lineRule="auto"/>
        <w:jc w:val="both"/>
        <w:rPr>
          <w:sz w:val="28"/>
          <w:szCs w:val="28"/>
          <w:lang w:val="en-GB"/>
        </w:rPr>
        <w:sectPr w:rsidR="00940C41" w:rsidRPr="005C2685">
          <w:pgSz w:w="9980" w:h="14190"/>
          <w:pgMar w:top="1340" w:right="800" w:bottom="1200" w:left="1080" w:header="0" w:footer="933" w:gutter="0"/>
          <w:cols w:space="708"/>
        </w:sectPr>
      </w:pPr>
    </w:p>
    <w:p w:rsidR="00083C27" w:rsidRDefault="00083C27">
      <w:pPr>
        <w:pStyle w:val="Cmsor1"/>
        <w:ind w:left="431" w:right="709"/>
        <w:rPr>
          <w:b/>
          <w:sz w:val="28"/>
          <w:szCs w:val="28"/>
          <w:lang w:val="en-GB"/>
        </w:rPr>
      </w:pPr>
    </w:p>
    <w:p w:rsidR="00940C41" w:rsidRDefault="00822643">
      <w:pPr>
        <w:pStyle w:val="Cmsor1"/>
        <w:ind w:left="431" w:right="709"/>
        <w:rPr>
          <w:b/>
          <w:sz w:val="28"/>
          <w:szCs w:val="28"/>
          <w:lang w:val="en-GB"/>
        </w:rPr>
      </w:pPr>
      <w:r w:rsidRPr="005C2685">
        <w:rPr>
          <w:b/>
          <w:sz w:val="28"/>
          <w:szCs w:val="28"/>
          <w:lang w:val="en-GB"/>
        </w:rPr>
        <w:t xml:space="preserve">INTERNATIONAL OFFICE AT THE FACULTY OF </w:t>
      </w:r>
      <w:r w:rsidR="003B1B12" w:rsidRPr="005C2685">
        <w:rPr>
          <w:b/>
          <w:sz w:val="28"/>
          <w:szCs w:val="28"/>
          <w:lang w:val="en-GB"/>
        </w:rPr>
        <w:t>AGRICULTURAL AND FOOD SCIENCES AND ENVIRONMENTAL MANAGEMENT</w:t>
      </w:r>
    </w:p>
    <w:p w:rsidR="00083C27" w:rsidRPr="005C2685" w:rsidRDefault="00083C27">
      <w:pPr>
        <w:pStyle w:val="Cmsor1"/>
        <w:ind w:left="431" w:right="709"/>
        <w:rPr>
          <w:b/>
          <w:sz w:val="28"/>
          <w:szCs w:val="28"/>
          <w:lang w:val="en-GB"/>
        </w:rPr>
      </w:pPr>
    </w:p>
    <w:p w:rsidR="00940C41" w:rsidRPr="005C2685" w:rsidRDefault="003B1B12" w:rsidP="00D63CA6">
      <w:pPr>
        <w:pStyle w:val="Szvegtrzs"/>
        <w:spacing w:before="62" w:line="336" w:lineRule="auto"/>
        <w:ind w:left="1560" w:right="1579"/>
        <w:jc w:val="center"/>
        <w:rPr>
          <w:sz w:val="28"/>
          <w:szCs w:val="28"/>
          <w:lang w:val="en-GB"/>
        </w:rPr>
      </w:pPr>
      <w:r w:rsidRPr="005C2685">
        <w:rPr>
          <w:sz w:val="28"/>
          <w:szCs w:val="28"/>
          <w:lang w:val="en-GB"/>
        </w:rPr>
        <w:t>138</w:t>
      </w:r>
      <w:r w:rsidR="00822643" w:rsidRPr="005C2685">
        <w:rPr>
          <w:sz w:val="28"/>
          <w:szCs w:val="28"/>
          <w:lang w:val="en-GB"/>
        </w:rPr>
        <w:t xml:space="preserve">, </w:t>
      </w:r>
      <w:r w:rsidRPr="005C2685">
        <w:rPr>
          <w:sz w:val="28"/>
          <w:szCs w:val="28"/>
          <w:lang w:val="en-GB"/>
        </w:rPr>
        <w:t xml:space="preserve">Böszörményi </w:t>
      </w:r>
      <w:r w:rsidR="0078298A" w:rsidRPr="005C2685">
        <w:rPr>
          <w:sz w:val="28"/>
          <w:szCs w:val="28"/>
          <w:lang w:val="en-GB"/>
        </w:rPr>
        <w:t>str.</w:t>
      </w:r>
      <w:r w:rsidR="00822643" w:rsidRPr="005C2685">
        <w:rPr>
          <w:sz w:val="28"/>
          <w:szCs w:val="28"/>
          <w:lang w:val="en-GB"/>
        </w:rPr>
        <w:t>, Debrecen H-40</w:t>
      </w:r>
      <w:r w:rsidRPr="005C2685">
        <w:rPr>
          <w:sz w:val="28"/>
          <w:szCs w:val="28"/>
          <w:lang w:val="en-GB"/>
        </w:rPr>
        <w:t>32</w:t>
      </w:r>
      <w:r w:rsidR="00822643" w:rsidRPr="005C2685">
        <w:rPr>
          <w:sz w:val="28"/>
          <w:szCs w:val="28"/>
          <w:lang w:val="en-GB"/>
        </w:rPr>
        <w:t xml:space="preserve"> Telephone: +36-52-</w:t>
      </w:r>
      <w:r w:rsidRPr="005C2685">
        <w:rPr>
          <w:sz w:val="28"/>
          <w:szCs w:val="28"/>
          <w:lang w:val="en-GB"/>
        </w:rPr>
        <w:t>508-444/88239</w:t>
      </w:r>
    </w:p>
    <w:p w:rsidR="00D63CA6" w:rsidRPr="005C2685" w:rsidRDefault="00D63CA6" w:rsidP="00D63CA6">
      <w:pPr>
        <w:pStyle w:val="Szvegtrzs"/>
        <w:spacing w:before="62" w:line="336" w:lineRule="auto"/>
        <w:ind w:left="1560" w:right="1579"/>
        <w:jc w:val="center"/>
        <w:rPr>
          <w:sz w:val="28"/>
          <w:szCs w:val="28"/>
          <w:lang w:val="en-GB"/>
        </w:rPr>
      </w:pPr>
    </w:p>
    <w:p w:rsidR="00940C41" w:rsidRPr="005C2685"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5C2685" w:rsidTr="00441905">
        <w:trPr>
          <w:trHeight w:val="697"/>
        </w:trPr>
        <w:tc>
          <w:tcPr>
            <w:tcW w:w="3194" w:type="dxa"/>
          </w:tcPr>
          <w:p w:rsidR="00441905" w:rsidRPr="005C2685" w:rsidRDefault="00441905">
            <w:pPr>
              <w:pStyle w:val="TableParagraph"/>
              <w:spacing w:before="96"/>
              <w:ind w:left="200"/>
              <w:rPr>
                <w:sz w:val="28"/>
                <w:szCs w:val="28"/>
                <w:lang w:val="en-GB"/>
              </w:rPr>
            </w:pPr>
            <w:r w:rsidRPr="005C2685">
              <w:rPr>
                <w:sz w:val="28"/>
                <w:szCs w:val="28"/>
                <w:lang w:val="en-GB"/>
              </w:rPr>
              <w:t>International Office</w:t>
            </w:r>
          </w:p>
          <w:p w:rsidR="00940C41" w:rsidRPr="005C2685" w:rsidRDefault="003B1B12" w:rsidP="00633EA2">
            <w:pPr>
              <w:pStyle w:val="TableParagraph"/>
              <w:spacing w:before="96"/>
              <w:ind w:left="200"/>
              <w:rPr>
                <w:sz w:val="28"/>
                <w:szCs w:val="28"/>
                <w:lang w:val="en-GB"/>
              </w:rPr>
            </w:pPr>
            <w:r w:rsidRPr="005C2685">
              <w:rPr>
                <w:sz w:val="28"/>
                <w:szCs w:val="28"/>
                <w:lang w:val="en-GB"/>
              </w:rPr>
              <w:t xml:space="preserve">room </w:t>
            </w:r>
            <w:r w:rsidR="00633EA2">
              <w:rPr>
                <w:sz w:val="28"/>
                <w:szCs w:val="28"/>
                <w:lang w:val="en-GB"/>
              </w:rPr>
              <w:t>39</w:t>
            </w:r>
            <w:r w:rsidR="00441905" w:rsidRPr="005C2685">
              <w:rPr>
                <w:sz w:val="28"/>
                <w:szCs w:val="28"/>
                <w:lang w:val="en-GB"/>
              </w:rPr>
              <w:t>, Building A</w:t>
            </w:r>
          </w:p>
        </w:tc>
        <w:tc>
          <w:tcPr>
            <w:tcW w:w="3926" w:type="dxa"/>
          </w:tcPr>
          <w:p w:rsidR="00441905" w:rsidRPr="005C2685" w:rsidRDefault="00441905">
            <w:pPr>
              <w:pStyle w:val="TableParagraph"/>
              <w:spacing w:before="96"/>
              <w:ind w:left="580"/>
              <w:rPr>
                <w:sz w:val="28"/>
                <w:szCs w:val="28"/>
                <w:lang w:val="en-GB"/>
              </w:rPr>
            </w:pPr>
            <w:r w:rsidRPr="005C2685">
              <w:rPr>
                <w:sz w:val="28"/>
                <w:szCs w:val="28"/>
                <w:lang w:val="en-GB"/>
              </w:rPr>
              <w:t xml:space="preserve">Mariett Papp </w:t>
            </w:r>
          </w:p>
          <w:p w:rsidR="00441905" w:rsidRPr="005C2685" w:rsidRDefault="00441905">
            <w:pPr>
              <w:pStyle w:val="TableParagraph"/>
              <w:spacing w:before="96"/>
              <w:ind w:left="580"/>
              <w:rPr>
                <w:sz w:val="28"/>
                <w:szCs w:val="28"/>
                <w:lang w:val="en-GB"/>
              </w:rPr>
            </w:pPr>
            <w:r w:rsidRPr="005C2685">
              <w:rPr>
                <w:sz w:val="28"/>
                <w:szCs w:val="28"/>
                <w:lang w:val="en-GB"/>
              </w:rPr>
              <w:t>papp.mariett@agr.unideb.hu</w:t>
            </w:r>
          </w:p>
        </w:tc>
      </w:tr>
    </w:tbl>
    <w:p w:rsidR="00940C41" w:rsidRPr="005C2685" w:rsidRDefault="00940C41">
      <w:pPr>
        <w:pStyle w:val="Szvegtrzs"/>
        <w:ind w:left="0"/>
        <w:rPr>
          <w:sz w:val="28"/>
          <w:szCs w:val="28"/>
          <w:lang w:val="en-GB"/>
        </w:rPr>
      </w:pPr>
    </w:p>
    <w:p w:rsidR="00940C41" w:rsidRPr="005C2685" w:rsidRDefault="00940C41">
      <w:pPr>
        <w:pStyle w:val="Szvegtrzs"/>
        <w:spacing w:before="5"/>
        <w:ind w:left="0"/>
        <w:rPr>
          <w:sz w:val="28"/>
          <w:szCs w:val="28"/>
          <w:lang w:val="en-GB"/>
        </w:rPr>
      </w:pPr>
    </w:p>
    <w:p w:rsidR="00940C41" w:rsidRPr="005C2685" w:rsidRDefault="00822643">
      <w:pPr>
        <w:pStyle w:val="Szvegtrzs"/>
        <w:spacing w:before="60" w:line="276" w:lineRule="auto"/>
        <w:ind w:right="613"/>
        <w:jc w:val="both"/>
        <w:rPr>
          <w:sz w:val="28"/>
          <w:szCs w:val="28"/>
          <w:lang w:val="en-GB"/>
        </w:rPr>
      </w:pPr>
      <w:r w:rsidRPr="005C2685">
        <w:rPr>
          <w:sz w:val="28"/>
          <w:szCs w:val="28"/>
          <w:lang w:val="en-GB"/>
        </w:rPr>
        <w:t>The International Office has been functioning since 2014 in order to ensure the smooth running of the international degree courses. The office is responsible for student administration</w:t>
      </w:r>
      <w:r w:rsidRPr="005C2685">
        <w:rPr>
          <w:spacing w:val="-7"/>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students,</w:t>
      </w:r>
      <w:r w:rsidRPr="005C2685">
        <w:rPr>
          <w:spacing w:val="-5"/>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transfer</w:t>
      </w:r>
      <w:r w:rsidRPr="005C2685">
        <w:rPr>
          <w:spacing w:val="-5"/>
          <w:sz w:val="28"/>
          <w:szCs w:val="28"/>
          <w:lang w:val="en-GB"/>
        </w:rPr>
        <w:t xml:space="preserve"> </w:t>
      </w:r>
      <w:r w:rsidRPr="005C2685">
        <w:rPr>
          <w:sz w:val="28"/>
          <w:szCs w:val="28"/>
          <w:lang w:val="en-GB"/>
        </w:rPr>
        <w:t>students,</w:t>
      </w:r>
      <w:r w:rsidRPr="005C2685">
        <w:rPr>
          <w:spacing w:val="-7"/>
          <w:sz w:val="28"/>
          <w:szCs w:val="28"/>
          <w:lang w:val="en-GB"/>
        </w:rPr>
        <w:t xml:space="preserve"> </w:t>
      </w:r>
      <w:r w:rsidRPr="005C2685">
        <w:rPr>
          <w:sz w:val="28"/>
          <w:szCs w:val="28"/>
          <w:lang w:val="en-GB"/>
        </w:rPr>
        <w:t>visiting/Erasmus</w:t>
      </w:r>
      <w:r w:rsidRPr="005C2685">
        <w:rPr>
          <w:spacing w:val="-4"/>
          <w:sz w:val="28"/>
          <w:szCs w:val="28"/>
          <w:lang w:val="en-GB"/>
        </w:rPr>
        <w:t xml:space="preserve"> </w:t>
      </w:r>
      <w:r w:rsidRPr="005C2685">
        <w:rPr>
          <w:sz w:val="28"/>
          <w:szCs w:val="28"/>
          <w:lang w:val="en-GB"/>
        </w:rPr>
        <w:t>students), providing certificates for students, considering and accepting requests, solving problems related</w:t>
      </w:r>
      <w:r w:rsidRPr="005C2685">
        <w:rPr>
          <w:spacing w:val="-5"/>
          <w:sz w:val="28"/>
          <w:szCs w:val="28"/>
          <w:lang w:val="en-GB"/>
        </w:rPr>
        <w:t xml:space="preserve"> </w:t>
      </w:r>
      <w:r w:rsidRPr="005C2685">
        <w:rPr>
          <w:sz w:val="28"/>
          <w:szCs w:val="28"/>
          <w:lang w:val="en-GB"/>
        </w:rPr>
        <w:t>to</w:t>
      </w:r>
      <w:r w:rsidRPr="005C2685">
        <w:rPr>
          <w:spacing w:val="-6"/>
          <w:sz w:val="28"/>
          <w:szCs w:val="28"/>
          <w:lang w:val="en-GB"/>
        </w:rPr>
        <w:t xml:space="preserve"> </w:t>
      </w:r>
      <w:r w:rsidRPr="005C2685">
        <w:rPr>
          <w:sz w:val="28"/>
          <w:szCs w:val="28"/>
          <w:lang w:val="en-GB"/>
        </w:rPr>
        <w:t>course</w:t>
      </w:r>
      <w:r w:rsidRPr="005C2685">
        <w:rPr>
          <w:spacing w:val="-3"/>
          <w:sz w:val="28"/>
          <w:szCs w:val="28"/>
          <w:lang w:val="en-GB"/>
        </w:rPr>
        <w:t xml:space="preserve"> </w:t>
      </w:r>
      <w:r w:rsidRPr="005C2685">
        <w:rPr>
          <w:sz w:val="28"/>
          <w:szCs w:val="28"/>
          <w:lang w:val="en-GB"/>
        </w:rPr>
        <w:t>registration,</w:t>
      </w:r>
      <w:r w:rsidRPr="005C2685">
        <w:rPr>
          <w:spacing w:val="-2"/>
          <w:sz w:val="28"/>
          <w:szCs w:val="28"/>
          <w:lang w:val="en-GB"/>
        </w:rPr>
        <w:t xml:space="preserve"> </w:t>
      </w:r>
      <w:r w:rsidRPr="005C2685">
        <w:rPr>
          <w:sz w:val="28"/>
          <w:szCs w:val="28"/>
          <w:lang w:val="en-GB"/>
        </w:rPr>
        <w:t>giving</w:t>
      </w:r>
      <w:r w:rsidRPr="005C2685">
        <w:rPr>
          <w:spacing w:val="-3"/>
          <w:sz w:val="28"/>
          <w:szCs w:val="28"/>
          <w:lang w:val="en-GB"/>
        </w:rPr>
        <w:t xml:space="preserve"> </w:t>
      </w:r>
      <w:r w:rsidRPr="005C2685">
        <w:rPr>
          <w:sz w:val="28"/>
          <w:szCs w:val="28"/>
          <w:lang w:val="en-GB"/>
        </w:rPr>
        <w:t>information</w:t>
      </w:r>
      <w:r w:rsidRPr="005C2685">
        <w:rPr>
          <w:spacing w:val="-1"/>
          <w:sz w:val="28"/>
          <w:szCs w:val="28"/>
          <w:lang w:val="en-GB"/>
        </w:rPr>
        <w:t xml:space="preserve"> </w:t>
      </w:r>
      <w:r w:rsidRPr="005C2685">
        <w:rPr>
          <w:sz w:val="28"/>
          <w:szCs w:val="28"/>
          <w:lang w:val="en-GB"/>
        </w:rPr>
        <w:t>about</w:t>
      </w:r>
      <w:r w:rsidRPr="005C2685">
        <w:rPr>
          <w:spacing w:val="-6"/>
          <w:sz w:val="28"/>
          <w:szCs w:val="28"/>
          <w:lang w:val="en-GB"/>
        </w:rPr>
        <w:t xml:space="preserve"> </w:t>
      </w:r>
      <w:r w:rsidRPr="005C2685">
        <w:rPr>
          <w:sz w:val="28"/>
          <w:szCs w:val="28"/>
          <w:lang w:val="en-GB"/>
        </w:rPr>
        <w:t>internship,</w:t>
      </w:r>
      <w:r w:rsidRPr="005C2685">
        <w:rPr>
          <w:spacing w:val="-5"/>
          <w:sz w:val="28"/>
          <w:szCs w:val="28"/>
          <w:lang w:val="en-GB"/>
        </w:rPr>
        <w:t xml:space="preserve"> </w:t>
      </w:r>
      <w:r w:rsidRPr="005C2685">
        <w:rPr>
          <w:sz w:val="28"/>
          <w:szCs w:val="28"/>
          <w:lang w:val="en-GB"/>
        </w:rPr>
        <w:t>final</w:t>
      </w:r>
      <w:r w:rsidRPr="005C2685">
        <w:rPr>
          <w:spacing w:val="-4"/>
          <w:sz w:val="28"/>
          <w:szCs w:val="28"/>
          <w:lang w:val="en-GB"/>
        </w:rPr>
        <w:t xml:space="preserve"> </w:t>
      </w:r>
      <w:r w:rsidRPr="005C2685">
        <w:rPr>
          <w:sz w:val="28"/>
          <w:szCs w:val="28"/>
          <w:lang w:val="en-GB"/>
        </w:rPr>
        <w:t>exam,</w:t>
      </w:r>
      <w:r w:rsidRPr="005C2685">
        <w:rPr>
          <w:spacing w:val="-4"/>
          <w:sz w:val="28"/>
          <w:szCs w:val="28"/>
          <w:lang w:val="en-GB"/>
        </w:rPr>
        <w:t xml:space="preserve"> </w:t>
      </w:r>
      <w:r w:rsidRPr="005C2685">
        <w:rPr>
          <w:sz w:val="28"/>
          <w:szCs w:val="28"/>
          <w:lang w:val="en-GB"/>
        </w:rPr>
        <w:t>thesis,</w:t>
      </w:r>
      <w:r w:rsidRPr="005C2685">
        <w:rPr>
          <w:spacing w:val="-5"/>
          <w:sz w:val="28"/>
          <w:szCs w:val="28"/>
          <w:lang w:val="en-GB"/>
        </w:rPr>
        <w:t xml:space="preserve"> </w:t>
      </w:r>
      <w:r w:rsidRPr="005C2685">
        <w:rPr>
          <w:sz w:val="28"/>
          <w:szCs w:val="28"/>
          <w:lang w:val="en-GB"/>
        </w:rPr>
        <w:t>etc.</w:t>
      </w:r>
    </w:p>
    <w:p w:rsidR="00940C41" w:rsidRDefault="00940C41">
      <w:pPr>
        <w:spacing w:line="276" w:lineRule="auto"/>
        <w:jc w:val="both"/>
        <w:rPr>
          <w:sz w:val="28"/>
          <w:szCs w:val="28"/>
          <w:lang w:val="en-GB"/>
        </w:rPr>
      </w:pPr>
    </w:p>
    <w:p w:rsidR="00083C27" w:rsidRPr="005C2685" w:rsidRDefault="00083C27">
      <w:pPr>
        <w:spacing w:line="276" w:lineRule="auto"/>
        <w:jc w:val="both"/>
        <w:rPr>
          <w:sz w:val="28"/>
          <w:szCs w:val="28"/>
          <w:lang w:val="en-GB"/>
        </w:rPr>
        <w:sectPr w:rsidR="00083C27" w:rsidRPr="005C2685">
          <w:pgSz w:w="9980" w:h="14190"/>
          <w:pgMar w:top="1340" w:right="800" w:bottom="1200" w:left="1080" w:header="0" w:footer="933" w:gutter="0"/>
          <w:cols w:space="708"/>
        </w:sectPr>
      </w:pPr>
    </w:p>
    <w:p w:rsidR="00940C41" w:rsidRPr="005C2685" w:rsidRDefault="00822643">
      <w:pPr>
        <w:pStyle w:val="Cmsor1"/>
        <w:ind w:left="2018" w:right="2293"/>
        <w:rPr>
          <w:b/>
          <w:sz w:val="28"/>
          <w:szCs w:val="28"/>
          <w:lang w:val="en-GB"/>
        </w:rPr>
      </w:pPr>
      <w:r w:rsidRPr="005C2685">
        <w:rPr>
          <w:b/>
          <w:sz w:val="28"/>
          <w:szCs w:val="28"/>
          <w:lang w:val="en-GB"/>
        </w:rPr>
        <w:t>DEAN’S OFFICE</w:t>
      </w:r>
    </w:p>
    <w:p w:rsidR="00940C41" w:rsidRPr="005C2685" w:rsidRDefault="00822643" w:rsidP="00D63CA6">
      <w:pPr>
        <w:pStyle w:val="Szvegtrzs"/>
        <w:spacing w:before="62"/>
        <w:ind w:left="993" w:right="1296"/>
        <w:jc w:val="center"/>
        <w:rPr>
          <w:sz w:val="28"/>
          <w:szCs w:val="28"/>
          <w:lang w:val="en-GB"/>
        </w:rPr>
      </w:pPr>
      <w:r w:rsidRPr="005C2685">
        <w:rPr>
          <w:sz w:val="28"/>
          <w:szCs w:val="28"/>
          <w:lang w:val="en-GB"/>
        </w:rPr>
        <w:t xml:space="preserve">Faculty of </w:t>
      </w:r>
      <w:r w:rsidR="003B1B12" w:rsidRPr="005C2685">
        <w:rPr>
          <w:sz w:val="28"/>
          <w:szCs w:val="28"/>
          <w:lang w:val="en-GB"/>
        </w:rPr>
        <w:t xml:space="preserve">Agricultural and Food Sciences </w:t>
      </w:r>
      <w:r w:rsidR="00AA3317" w:rsidRPr="005C2685">
        <w:rPr>
          <w:sz w:val="28"/>
          <w:szCs w:val="28"/>
          <w:lang w:val="en-GB"/>
        </w:rPr>
        <w:t>a</w:t>
      </w:r>
      <w:r w:rsidR="003B1B12" w:rsidRPr="005C2685">
        <w:rPr>
          <w:sz w:val="28"/>
          <w:szCs w:val="28"/>
          <w:lang w:val="en-GB"/>
        </w:rPr>
        <w:t>nd Environmental Management</w:t>
      </w:r>
    </w:p>
    <w:p w:rsidR="00940C41" w:rsidRPr="005C2685" w:rsidRDefault="003B1B12" w:rsidP="003B1B12">
      <w:pPr>
        <w:pStyle w:val="Szvegtrzs"/>
        <w:ind w:left="0"/>
        <w:jc w:val="center"/>
        <w:rPr>
          <w:sz w:val="28"/>
          <w:szCs w:val="28"/>
          <w:lang w:val="en-GB"/>
        </w:rPr>
      </w:pPr>
      <w:r w:rsidRPr="005C2685">
        <w:rPr>
          <w:sz w:val="28"/>
          <w:szCs w:val="28"/>
          <w:lang w:val="en-GB"/>
        </w:rPr>
        <w:t xml:space="preserve">138, Böszörményi </w:t>
      </w:r>
      <w:r w:rsidR="0078298A" w:rsidRPr="005C2685">
        <w:rPr>
          <w:sz w:val="28"/>
          <w:szCs w:val="28"/>
          <w:lang w:val="en-GB"/>
        </w:rPr>
        <w:t>str.</w:t>
      </w:r>
      <w:r w:rsidRPr="005C2685">
        <w:rPr>
          <w:sz w:val="28"/>
          <w:szCs w:val="28"/>
          <w:lang w:val="en-GB"/>
        </w:rPr>
        <w:t>, Debrecen H-4032</w:t>
      </w:r>
    </w:p>
    <w:p w:rsidR="00AA3317" w:rsidRPr="005C2685" w:rsidRDefault="00AA3317" w:rsidP="003B1B12">
      <w:pPr>
        <w:pStyle w:val="Szvegtrzs"/>
        <w:ind w:left="0"/>
        <w:jc w:val="center"/>
        <w:rPr>
          <w:sz w:val="28"/>
          <w:szCs w:val="28"/>
          <w:lang w:val="en-GB"/>
        </w:rPr>
      </w:pPr>
    </w:p>
    <w:p w:rsidR="00AA3317" w:rsidRPr="005C2685" w:rsidRDefault="00AA3317" w:rsidP="003B1B12">
      <w:pPr>
        <w:pStyle w:val="Szvegtrzs"/>
        <w:ind w:left="0"/>
        <w:jc w:val="center"/>
        <w:rPr>
          <w:sz w:val="28"/>
          <w:szCs w:val="28"/>
          <w:lang w:val="en-GB"/>
        </w:rPr>
      </w:pPr>
    </w:p>
    <w:p w:rsidR="00940C41" w:rsidRPr="005C2685"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5C2685" w:rsidTr="004F5E26">
        <w:trPr>
          <w:trHeight w:val="307"/>
          <w:jc w:val="center"/>
        </w:trPr>
        <w:tc>
          <w:tcPr>
            <w:tcW w:w="4107" w:type="dxa"/>
          </w:tcPr>
          <w:p w:rsidR="003C0371" w:rsidRPr="005C2685" w:rsidRDefault="003C0371" w:rsidP="004E6017">
            <w:pPr>
              <w:pStyle w:val="TableParagraph"/>
              <w:spacing w:before="41"/>
              <w:ind w:left="200"/>
              <w:rPr>
                <w:sz w:val="28"/>
                <w:szCs w:val="28"/>
                <w:lang w:val="en-GB"/>
              </w:rPr>
            </w:pPr>
            <w:r w:rsidRPr="005C2685">
              <w:rPr>
                <w:sz w:val="28"/>
                <w:szCs w:val="28"/>
                <w:lang w:val="en-GB"/>
              </w:rPr>
              <w:t>Dean:</w:t>
            </w:r>
          </w:p>
        </w:tc>
        <w:tc>
          <w:tcPr>
            <w:tcW w:w="3402" w:type="dxa"/>
          </w:tcPr>
          <w:p w:rsidR="003C0371" w:rsidRPr="005C2685" w:rsidRDefault="003C0371" w:rsidP="004E6017">
            <w:pPr>
              <w:pStyle w:val="TableParagraph"/>
              <w:spacing w:before="41"/>
              <w:ind w:left="439"/>
              <w:rPr>
                <w:sz w:val="28"/>
                <w:szCs w:val="28"/>
                <w:lang w:val="en-GB"/>
              </w:rPr>
            </w:pPr>
            <w:r w:rsidRPr="005C2685">
              <w:rPr>
                <w:sz w:val="28"/>
                <w:szCs w:val="28"/>
                <w:lang w:val="en-GB"/>
              </w:rPr>
              <w:t>Dr Lászó Stündl</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2C2B34" w:rsidP="003B1B12">
            <w:pPr>
              <w:pStyle w:val="TableParagraph"/>
              <w:spacing w:before="41"/>
              <w:ind w:left="439"/>
              <w:rPr>
                <w:sz w:val="28"/>
                <w:szCs w:val="28"/>
                <w:lang w:val="en-GB"/>
              </w:rPr>
            </w:pPr>
            <w:hyperlink r:id="rId10" w:history="1">
              <w:r w:rsidR="00A53FFF" w:rsidRPr="005C2685">
                <w:rPr>
                  <w:sz w:val="28"/>
                  <w:szCs w:val="28"/>
                  <w:lang w:val="en-GB"/>
                </w:rPr>
                <w:t>stundl@agr.unideb.hu</w:t>
              </w:r>
            </w:hyperlink>
          </w:p>
        </w:tc>
      </w:tr>
      <w:tr w:rsidR="004F5E26" w:rsidRPr="005C2685" w:rsidTr="004F5E26">
        <w:trPr>
          <w:trHeight w:val="541"/>
          <w:jc w:val="center"/>
        </w:trPr>
        <w:tc>
          <w:tcPr>
            <w:tcW w:w="4107" w:type="dxa"/>
          </w:tcPr>
          <w:p w:rsidR="004F5E26" w:rsidRPr="005C2685" w:rsidRDefault="004F5E26" w:rsidP="004F4190">
            <w:pPr>
              <w:pStyle w:val="TableParagraph"/>
              <w:spacing w:before="12"/>
              <w:rPr>
                <w:sz w:val="28"/>
                <w:szCs w:val="28"/>
                <w:lang w:val="en-GB"/>
              </w:rPr>
            </w:pPr>
          </w:p>
          <w:p w:rsidR="004F5E26" w:rsidRPr="005C2685" w:rsidRDefault="004F5E26" w:rsidP="004F5E26">
            <w:pPr>
              <w:pStyle w:val="TableParagraph"/>
              <w:ind w:left="200"/>
              <w:rPr>
                <w:sz w:val="28"/>
                <w:szCs w:val="28"/>
                <w:lang w:val="en-GB"/>
              </w:rPr>
            </w:pPr>
            <w:r w:rsidRPr="005C2685">
              <w:rPr>
                <w:sz w:val="28"/>
                <w:szCs w:val="28"/>
                <w:lang w:val="en-GB"/>
              </w:rPr>
              <w:t xml:space="preserve">Vice-Dean for </w:t>
            </w:r>
            <w:r w:rsidR="0078298A" w:rsidRPr="005C2685">
              <w:rPr>
                <w:sz w:val="28"/>
                <w:szCs w:val="28"/>
                <w:lang w:val="en-GB"/>
              </w:rPr>
              <w:t>Gener</w:t>
            </w:r>
            <w:r w:rsidRPr="005C2685">
              <w:rPr>
                <w:sz w:val="28"/>
                <w:szCs w:val="28"/>
                <w:lang w:val="en-GB"/>
              </w:rPr>
              <w:t>al Affairs:</w:t>
            </w:r>
          </w:p>
        </w:tc>
        <w:tc>
          <w:tcPr>
            <w:tcW w:w="3402" w:type="dxa"/>
          </w:tcPr>
          <w:p w:rsidR="004F5E26" w:rsidRPr="005C2685" w:rsidRDefault="004F5E26" w:rsidP="004F4190">
            <w:pPr>
              <w:pStyle w:val="TableParagraph"/>
              <w:spacing w:before="12"/>
              <w:rPr>
                <w:sz w:val="28"/>
                <w:szCs w:val="28"/>
                <w:lang w:val="en-GB"/>
              </w:rPr>
            </w:pPr>
          </w:p>
          <w:p w:rsidR="004F5E26" w:rsidRPr="005C2685" w:rsidRDefault="004F5E26" w:rsidP="004F4190">
            <w:pPr>
              <w:pStyle w:val="TableParagraph"/>
              <w:ind w:left="439"/>
              <w:rPr>
                <w:sz w:val="28"/>
                <w:szCs w:val="28"/>
                <w:lang w:val="en-GB"/>
              </w:rPr>
            </w:pPr>
            <w:r w:rsidRPr="005C2685">
              <w:rPr>
                <w:bCs/>
                <w:sz w:val="28"/>
                <w:szCs w:val="28"/>
                <w:lang w:val="en-GB"/>
              </w:rPr>
              <w:t>Dr Béla Kovács</w:t>
            </w:r>
          </w:p>
        </w:tc>
      </w:tr>
      <w:tr w:rsidR="004F5E26" w:rsidRPr="005C2685" w:rsidTr="004F5E26">
        <w:trPr>
          <w:trHeight w:val="541"/>
          <w:jc w:val="center"/>
        </w:trPr>
        <w:tc>
          <w:tcPr>
            <w:tcW w:w="4107" w:type="dxa"/>
          </w:tcPr>
          <w:p w:rsidR="004F5E26" w:rsidRPr="005C2685" w:rsidRDefault="004F5E26" w:rsidP="004F4190">
            <w:pPr>
              <w:pStyle w:val="TableParagraph"/>
              <w:spacing w:before="40"/>
              <w:ind w:left="200"/>
              <w:rPr>
                <w:sz w:val="28"/>
                <w:szCs w:val="28"/>
                <w:lang w:val="en-GB"/>
              </w:rPr>
            </w:pPr>
            <w:r w:rsidRPr="005C2685">
              <w:rPr>
                <w:sz w:val="28"/>
                <w:szCs w:val="28"/>
                <w:lang w:val="en-GB"/>
              </w:rPr>
              <w:t>E-mail:</w:t>
            </w:r>
          </w:p>
        </w:tc>
        <w:tc>
          <w:tcPr>
            <w:tcW w:w="3402" w:type="dxa"/>
          </w:tcPr>
          <w:p w:rsidR="004F5E26" w:rsidRPr="005C2685" w:rsidRDefault="002C2B34" w:rsidP="004F4190">
            <w:pPr>
              <w:pStyle w:val="TableParagraph"/>
              <w:spacing w:before="40"/>
              <w:ind w:left="439"/>
              <w:rPr>
                <w:sz w:val="28"/>
                <w:szCs w:val="28"/>
                <w:lang w:val="en-GB"/>
              </w:rPr>
            </w:pPr>
            <w:hyperlink r:id="rId11" w:history="1">
              <w:r w:rsidR="004F5E26" w:rsidRPr="005C2685">
                <w:rPr>
                  <w:sz w:val="28"/>
                  <w:szCs w:val="28"/>
                  <w:lang w:val="en-GB"/>
                </w:rPr>
                <w:t>kovacsb@agr.unideb.hu</w:t>
              </w:r>
            </w:hyperlink>
          </w:p>
        </w:tc>
      </w:tr>
      <w:tr w:rsidR="00940C41" w:rsidRPr="005C2685" w:rsidTr="004F5E26">
        <w:trPr>
          <w:trHeight w:val="542"/>
          <w:jc w:val="center"/>
        </w:trPr>
        <w:tc>
          <w:tcPr>
            <w:tcW w:w="4107" w:type="dxa"/>
          </w:tcPr>
          <w:p w:rsidR="00940C41" w:rsidRPr="005C2685" w:rsidRDefault="00940C41">
            <w:pPr>
              <w:pStyle w:val="TableParagraph"/>
              <w:spacing w:before="11"/>
              <w:rPr>
                <w:sz w:val="28"/>
                <w:szCs w:val="28"/>
                <w:lang w:val="en-GB"/>
              </w:rPr>
            </w:pPr>
          </w:p>
          <w:p w:rsidR="00940C41" w:rsidRPr="005C2685" w:rsidRDefault="00822643">
            <w:pPr>
              <w:pStyle w:val="TableParagraph"/>
              <w:spacing w:before="1"/>
              <w:ind w:left="200"/>
              <w:rPr>
                <w:sz w:val="28"/>
                <w:szCs w:val="28"/>
                <w:lang w:val="en-GB"/>
              </w:rPr>
            </w:pPr>
            <w:r w:rsidRPr="005C2685">
              <w:rPr>
                <w:sz w:val="28"/>
                <w:szCs w:val="28"/>
                <w:lang w:val="en-GB"/>
              </w:rPr>
              <w:t>Vice-Dean for Educational Affairs:</w:t>
            </w:r>
          </w:p>
        </w:tc>
        <w:tc>
          <w:tcPr>
            <w:tcW w:w="3402" w:type="dxa"/>
          </w:tcPr>
          <w:p w:rsidR="00940C41" w:rsidRPr="005C2685" w:rsidRDefault="00940C41">
            <w:pPr>
              <w:pStyle w:val="TableParagraph"/>
              <w:spacing w:before="11"/>
              <w:rPr>
                <w:sz w:val="28"/>
                <w:szCs w:val="28"/>
                <w:lang w:val="en-GB"/>
              </w:rPr>
            </w:pPr>
          </w:p>
          <w:p w:rsidR="00940C41" w:rsidRPr="005C2685" w:rsidRDefault="003B1B12" w:rsidP="003B1B12">
            <w:pPr>
              <w:pStyle w:val="TableParagraph"/>
              <w:spacing w:before="1"/>
              <w:ind w:left="439"/>
              <w:rPr>
                <w:sz w:val="28"/>
                <w:szCs w:val="28"/>
                <w:lang w:val="en-GB"/>
              </w:rPr>
            </w:pPr>
            <w:r w:rsidRPr="005C2685">
              <w:rPr>
                <w:sz w:val="28"/>
                <w:szCs w:val="28"/>
                <w:lang w:val="en-GB"/>
              </w:rPr>
              <w:t>Dr Péter Sipos</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2C2B34">
            <w:pPr>
              <w:pStyle w:val="TableParagraph"/>
              <w:spacing w:before="41"/>
              <w:ind w:left="439"/>
              <w:rPr>
                <w:sz w:val="28"/>
                <w:szCs w:val="28"/>
                <w:lang w:val="en-GB"/>
              </w:rPr>
            </w:pPr>
            <w:hyperlink r:id="rId12" w:history="1">
              <w:r w:rsidR="003B1B12" w:rsidRPr="005C2685">
                <w:rPr>
                  <w:sz w:val="28"/>
                  <w:szCs w:val="28"/>
                  <w:lang w:val="en-GB"/>
                </w:rPr>
                <w:t>siposp@agr.unideb.hu</w:t>
              </w:r>
            </w:hyperlink>
          </w:p>
        </w:tc>
      </w:tr>
      <w:tr w:rsidR="00940C41" w:rsidRPr="005C2685" w:rsidTr="004F5E26">
        <w:trPr>
          <w:trHeight w:val="541"/>
          <w:jc w:val="center"/>
        </w:trPr>
        <w:tc>
          <w:tcPr>
            <w:tcW w:w="4107" w:type="dxa"/>
          </w:tcPr>
          <w:p w:rsidR="00940C41" w:rsidRPr="005C2685" w:rsidRDefault="00940C41">
            <w:pPr>
              <w:pStyle w:val="TableParagraph"/>
              <w:spacing w:before="12"/>
              <w:rPr>
                <w:sz w:val="28"/>
                <w:szCs w:val="28"/>
                <w:lang w:val="en-GB"/>
              </w:rPr>
            </w:pPr>
          </w:p>
          <w:p w:rsidR="00940C41" w:rsidRPr="005C2685" w:rsidRDefault="00822643">
            <w:pPr>
              <w:pStyle w:val="TableParagraph"/>
              <w:ind w:left="200"/>
              <w:rPr>
                <w:sz w:val="28"/>
                <w:szCs w:val="28"/>
                <w:lang w:val="en-GB"/>
              </w:rPr>
            </w:pPr>
            <w:r w:rsidRPr="005C2685">
              <w:rPr>
                <w:sz w:val="28"/>
                <w:szCs w:val="28"/>
                <w:lang w:val="en-GB"/>
              </w:rPr>
              <w:t>Vice-Dean for Scientific Affairs:</w:t>
            </w:r>
          </w:p>
        </w:tc>
        <w:tc>
          <w:tcPr>
            <w:tcW w:w="3402" w:type="dxa"/>
          </w:tcPr>
          <w:p w:rsidR="00940C41" w:rsidRPr="005C2685" w:rsidRDefault="00940C41">
            <w:pPr>
              <w:pStyle w:val="TableParagraph"/>
              <w:spacing w:before="12"/>
              <w:rPr>
                <w:sz w:val="28"/>
                <w:szCs w:val="28"/>
                <w:lang w:val="en-GB"/>
              </w:rPr>
            </w:pPr>
          </w:p>
          <w:p w:rsidR="00940C41" w:rsidRPr="005C2685" w:rsidRDefault="00AA3317" w:rsidP="004F5E26">
            <w:pPr>
              <w:pStyle w:val="TableParagraph"/>
              <w:ind w:left="439"/>
              <w:rPr>
                <w:sz w:val="28"/>
                <w:szCs w:val="28"/>
                <w:lang w:val="en-GB"/>
              </w:rPr>
            </w:pPr>
            <w:r w:rsidRPr="005C2685">
              <w:rPr>
                <w:bCs/>
                <w:sz w:val="28"/>
                <w:szCs w:val="28"/>
                <w:lang w:val="en-GB"/>
              </w:rPr>
              <w:t xml:space="preserve">Dr </w:t>
            </w:r>
            <w:r w:rsidR="004F5E26" w:rsidRPr="005C2685">
              <w:rPr>
                <w:bCs/>
                <w:sz w:val="28"/>
                <w:szCs w:val="28"/>
                <w:lang w:val="en-GB"/>
              </w:rPr>
              <w:t>Szilvia Veres</w:t>
            </w:r>
          </w:p>
        </w:tc>
      </w:tr>
      <w:tr w:rsidR="004F5E26" w:rsidRPr="005C2685" w:rsidTr="004F5E26">
        <w:trPr>
          <w:trHeight w:val="541"/>
          <w:jc w:val="center"/>
        </w:trPr>
        <w:tc>
          <w:tcPr>
            <w:tcW w:w="4107" w:type="dxa"/>
          </w:tcPr>
          <w:p w:rsidR="00940C41" w:rsidRPr="005C2685" w:rsidRDefault="00822643">
            <w:pPr>
              <w:pStyle w:val="TableParagraph"/>
              <w:spacing w:before="40"/>
              <w:ind w:left="200"/>
              <w:rPr>
                <w:sz w:val="28"/>
                <w:szCs w:val="28"/>
                <w:lang w:val="en-GB"/>
              </w:rPr>
            </w:pPr>
            <w:r w:rsidRPr="005C2685">
              <w:rPr>
                <w:sz w:val="28"/>
                <w:szCs w:val="28"/>
                <w:lang w:val="en-GB"/>
              </w:rPr>
              <w:t>E-mail:</w:t>
            </w:r>
          </w:p>
        </w:tc>
        <w:tc>
          <w:tcPr>
            <w:tcW w:w="3402" w:type="dxa"/>
          </w:tcPr>
          <w:p w:rsidR="00940C41" w:rsidRPr="005C2685" w:rsidRDefault="002C2B34" w:rsidP="004F5E26">
            <w:pPr>
              <w:pStyle w:val="TableParagraph"/>
              <w:spacing w:before="41"/>
              <w:ind w:left="439"/>
              <w:rPr>
                <w:rStyle w:val="Hiperhivatkozs"/>
                <w:color w:val="auto"/>
                <w:u w:val="none"/>
                <w:lang w:val="en-GB"/>
              </w:rPr>
            </w:pPr>
            <w:hyperlink r:id="rId13" w:history="1">
              <w:r w:rsidR="004F5E26" w:rsidRPr="005C2685">
                <w:rPr>
                  <w:rStyle w:val="Hiperhivatkozs"/>
                  <w:color w:val="auto"/>
                  <w:sz w:val="28"/>
                  <w:szCs w:val="28"/>
                  <w:u w:val="none"/>
                  <w:lang w:val="en-GB"/>
                </w:rPr>
                <w:t>szveres@agr.unideb.hu</w:t>
              </w:r>
            </w:hyperlink>
          </w:p>
        </w:tc>
      </w:tr>
    </w:tbl>
    <w:p w:rsidR="00940C41" w:rsidRPr="005C2685" w:rsidRDefault="00940C41">
      <w:pPr>
        <w:spacing w:line="220" w:lineRule="exact"/>
        <w:rPr>
          <w:sz w:val="20"/>
          <w:lang w:val="en-GB"/>
        </w:rPr>
        <w:sectPr w:rsidR="00940C41" w:rsidRPr="005C2685">
          <w:pgSz w:w="9980" w:h="14190"/>
          <w:pgMar w:top="1340" w:right="800" w:bottom="1200" w:left="1080" w:header="0" w:footer="933" w:gutter="0"/>
          <w:cols w:space="708"/>
        </w:sectPr>
      </w:pPr>
    </w:p>
    <w:p w:rsidR="007D7CB6" w:rsidRDefault="007D7CB6" w:rsidP="007D7CB6">
      <w:pPr>
        <w:pStyle w:val="Cmsor1"/>
        <w:tabs>
          <w:tab w:val="left" w:pos="6663"/>
        </w:tabs>
        <w:spacing w:before="0"/>
        <w:ind w:left="1134" w:right="1437"/>
        <w:rPr>
          <w:b/>
          <w:sz w:val="28"/>
          <w:szCs w:val="28"/>
          <w:lang w:val="en-GB"/>
        </w:rPr>
      </w:pPr>
      <w:bookmarkStart w:id="2" w:name="_bookmark3"/>
      <w:bookmarkEnd w:id="2"/>
    </w:p>
    <w:p w:rsidR="00940C41" w:rsidRDefault="00ED58BD" w:rsidP="007D7CB6">
      <w:pPr>
        <w:pStyle w:val="Cmsor1"/>
        <w:tabs>
          <w:tab w:val="left" w:pos="6663"/>
        </w:tabs>
        <w:spacing w:before="0"/>
        <w:ind w:left="1134" w:right="1437"/>
        <w:rPr>
          <w:b/>
          <w:sz w:val="28"/>
          <w:szCs w:val="28"/>
          <w:lang w:val="en-GB"/>
        </w:rPr>
      </w:pPr>
      <w:r w:rsidRPr="005C2685">
        <w:rPr>
          <w:b/>
          <w:sz w:val="28"/>
          <w:szCs w:val="28"/>
          <w:lang w:val="en-GB"/>
        </w:rPr>
        <w:t xml:space="preserve">INSTITUTES AND </w:t>
      </w:r>
      <w:r w:rsidR="00822643" w:rsidRPr="005C2685">
        <w:rPr>
          <w:b/>
          <w:sz w:val="28"/>
          <w:szCs w:val="28"/>
          <w:lang w:val="en-GB"/>
        </w:rPr>
        <w:t xml:space="preserve">DEPARTMENTS OF </w:t>
      </w:r>
      <w:r w:rsidR="00EC695A">
        <w:rPr>
          <w:b/>
          <w:sz w:val="28"/>
          <w:szCs w:val="28"/>
          <w:lang w:val="en-GB"/>
        </w:rPr>
        <w:t xml:space="preserve">THE </w:t>
      </w:r>
      <w:r w:rsidR="00822643" w:rsidRPr="005C2685">
        <w:rPr>
          <w:b/>
          <w:sz w:val="28"/>
          <w:szCs w:val="28"/>
          <w:lang w:val="en-GB"/>
        </w:rPr>
        <w:t xml:space="preserve">FACULTY OF </w:t>
      </w:r>
      <w:r w:rsidR="00AA3317" w:rsidRPr="005C2685">
        <w:rPr>
          <w:b/>
          <w:sz w:val="28"/>
          <w:szCs w:val="28"/>
          <w:lang w:val="en-GB"/>
        </w:rPr>
        <w:t>AGRICULTURAL AND FOOD SCIENCES AND ENVIRONMENTAL MANAGEMENT</w:t>
      </w:r>
    </w:p>
    <w:p w:rsidR="007D7CB6" w:rsidRPr="005C2685" w:rsidRDefault="007D7CB6" w:rsidP="007D7CB6">
      <w:pPr>
        <w:pStyle w:val="Cmsor1"/>
        <w:tabs>
          <w:tab w:val="left" w:pos="6663"/>
        </w:tabs>
        <w:spacing w:before="0"/>
        <w:ind w:left="1134" w:right="1437"/>
        <w:rPr>
          <w:b/>
          <w:sz w:val="28"/>
          <w:szCs w:val="28"/>
          <w:lang w:val="en-GB"/>
        </w:rPr>
      </w:pPr>
    </w:p>
    <w:p w:rsidR="00225B86" w:rsidRPr="00FC1522" w:rsidRDefault="002C2B34" w:rsidP="00225B86">
      <w:pPr>
        <w:pStyle w:val="Szvegtrzs"/>
        <w:spacing w:line="300" w:lineRule="auto"/>
        <w:ind w:left="993" w:right="1154"/>
        <w:jc w:val="center"/>
        <w:rPr>
          <w:b/>
          <w:sz w:val="28"/>
          <w:szCs w:val="28"/>
          <w:lang w:val="en-GB"/>
        </w:rPr>
      </w:pPr>
      <w:hyperlink r:id="rId14" w:history="1">
        <w:r w:rsidR="00225B86" w:rsidRPr="00FC1522">
          <w:rPr>
            <w:b/>
            <w:sz w:val="28"/>
            <w:szCs w:val="28"/>
            <w:lang w:val="en-GB"/>
          </w:rPr>
          <w:t>Institute of Agricultural Chemistry and Soil Science</w:t>
        </w:r>
      </w:hyperlink>
    </w:p>
    <w:p w:rsidR="00225B86" w:rsidRPr="00FC1522" w:rsidRDefault="002C2B34" w:rsidP="00225B86">
      <w:pPr>
        <w:pStyle w:val="Szvegtrzs"/>
        <w:spacing w:line="300" w:lineRule="auto"/>
        <w:ind w:left="0" w:right="20"/>
        <w:jc w:val="center"/>
        <w:rPr>
          <w:b/>
          <w:sz w:val="28"/>
          <w:szCs w:val="28"/>
          <w:lang w:val="en-GB"/>
        </w:rPr>
      </w:pPr>
      <w:hyperlink r:id="rId15" w:history="1">
        <w:r w:rsidR="00225B86" w:rsidRPr="00FC1522">
          <w:rPr>
            <w:b/>
            <w:sz w:val="28"/>
            <w:szCs w:val="28"/>
            <w:lang w:val="en-GB"/>
          </w:rPr>
          <w:t>Institute of Animal Science, Biotechnology and Nature Conservation</w:t>
        </w:r>
      </w:hyperlink>
    </w:p>
    <w:p w:rsidR="00225B86" w:rsidRDefault="002C2B34" w:rsidP="00225B86">
      <w:pPr>
        <w:pStyle w:val="Szvegtrzs"/>
        <w:spacing w:line="300" w:lineRule="auto"/>
        <w:ind w:left="426" w:right="587"/>
        <w:jc w:val="center"/>
        <w:rPr>
          <w:sz w:val="28"/>
          <w:szCs w:val="28"/>
          <w:lang w:val="en-GB"/>
        </w:rPr>
      </w:pPr>
      <w:hyperlink r:id="rId16" w:history="1">
        <w:r w:rsidR="00225B86" w:rsidRPr="00FC1522">
          <w:rPr>
            <w:sz w:val="28"/>
            <w:szCs w:val="28"/>
            <w:lang w:val="en-GB"/>
          </w:rPr>
          <w:t>Department of Animal Husbandry</w:t>
        </w:r>
      </w:hyperlink>
    </w:p>
    <w:p w:rsidR="003C1D55" w:rsidRPr="003C1D55" w:rsidRDefault="003C1D55" w:rsidP="005C5881">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sidR="005C5881">
        <w:rPr>
          <w:sz w:val="28"/>
          <w:szCs w:val="28"/>
          <w:lang w:val="en-GB"/>
        </w:rPr>
        <w:t xml:space="preserve">, </w:t>
      </w:r>
      <w:r>
        <w:rPr>
          <w:sz w:val="28"/>
          <w:szCs w:val="28"/>
          <w:lang w:val="en-GB"/>
        </w:rPr>
        <w:t>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225B86" w:rsidRPr="00FC1522" w:rsidRDefault="00225B86" w:rsidP="00225B86">
      <w:pPr>
        <w:pStyle w:val="Szvegtrzs"/>
        <w:spacing w:line="300" w:lineRule="auto"/>
        <w:ind w:left="426" w:right="587"/>
        <w:jc w:val="center"/>
        <w:rPr>
          <w:sz w:val="28"/>
          <w:szCs w:val="28"/>
          <w:lang w:val="en-GB"/>
        </w:rPr>
      </w:pPr>
      <w:r w:rsidRPr="00FC1522">
        <w:rPr>
          <w:sz w:val="28"/>
          <w:szCs w:val="28"/>
          <w:lang w:val="en-GB"/>
        </w:rPr>
        <w:t xml:space="preserve">Department of </w:t>
      </w:r>
      <w:r w:rsidR="003C1D55">
        <w:rPr>
          <w:sz w:val="28"/>
          <w:szCs w:val="28"/>
          <w:lang w:val="en-GB"/>
        </w:rPr>
        <w:t xml:space="preserve">Animal </w:t>
      </w:r>
      <w:r w:rsidRPr="00FC1522">
        <w:rPr>
          <w:sz w:val="28"/>
          <w:szCs w:val="28"/>
          <w:lang w:val="en-GB"/>
        </w:rPr>
        <w:t xml:space="preserve">Nutrition </w:t>
      </w:r>
      <w:r w:rsidR="003C1D55">
        <w:rPr>
          <w:sz w:val="28"/>
          <w:szCs w:val="28"/>
          <w:lang w:val="en-GB"/>
        </w:rPr>
        <w:t>and Food Biotechnology</w:t>
      </w:r>
    </w:p>
    <w:p w:rsidR="00225B86" w:rsidRPr="00FC1522" w:rsidRDefault="002C2B34" w:rsidP="00A7415E">
      <w:pPr>
        <w:pStyle w:val="Szvegtrzs"/>
        <w:tabs>
          <w:tab w:val="left" w:pos="7371"/>
        </w:tabs>
        <w:spacing w:line="300" w:lineRule="auto"/>
        <w:ind w:left="-284" w:right="303"/>
        <w:jc w:val="center"/>
        <w:rPr>
          <w:sz w:val="28"/>
          <w:szCs w:val="28"/>
          <w:lang w:val="en-GB"/>
        </w:rPr>
      </w:pPr>
      <w:hyperlink r:id="rId17" w:history="1">
        <w:r w:rsidR="00225B86" w:rsidRPr="00FC1522">
          <w:rPr>
            <w:sz w:val="28"/>
            <w:szCs w:val="28"/>
            <w:lang w:val="en-GB"/>
          </w:rPr>
          <w:t>Department of Nature Conservation, Zoology and Game Management</w:t>
        </w:r>
      </w:hyperlink>
    </w:p>
    <w:p w:rsidR="00225B86" w:rsidRPr="00FC1522" w:rsidRDefault="002C2B34" w:rsidP="00225B86">
      <w:pPr>
        <w:pStyle w:val="Szvegtrzs"/>
        <w:spacing w:line="300" w:lineRule="auto"/>
        <w:ind w:left="1134" w:right="1437"/>
        <w:jc w:val="center"/>
        <w:rPr>
          <w:b/>
          <w:sz w:val="28"/>
          <w:szCs w:val="28"/>
          <w:lang w:val="en-GB"/>
        </w:rPr>
      </w:pPr>
      <w:hyperlink r:id="rId18" w:history="1">
        <w:r w:rsidR="00225B86" w:rsidRPr="00FC1522">
          <w:rPr>
            <w:b/>
            <w:sz w:val="28"/>
            <w:szCs w:val="28"/>
            <w:lang w:val="en-GB"/>
          </w:rPr>
          <w:t>Institute of Crop Sciences</w:t>
        </w:r>
      </w:hyperlink>
    </w:p>
    <w:p w:rsidR="00A7415E" w:rsidRDefault="00225B86" w:rsidP="00225B86">
      <w:pPr>
        <w:pStyle w:val="Szvegtrzs"/>
        <w:spacing w:line="300" w:lineRule="auto"/>
        <w:ind w:left="426" w:right="587"/>
        <w:jc w:val="center"/>
        <w:rPr>
          <w:sz w:val="28"/>
          <w:szCs w:val="28"/>
          <w:lang w:val="en-GB"/>
        </w:rPr>
      </w:pPr>
      <w:r w:rsidRPr="00730285">
        <w:rPr>
          <w:sz w:val="28"/>
          <w:szCs w:val="28"/>
          <w:lang w:val="en-GB"/>
        </w:rPr>
        <w:t xml:space="preserve">Department of </w:t>
      </w:r>
      <w:r w:rsidR="00A7415E">
        <w:rPr>
          <w:sz w:val="28"/>
          <w:szCs w:val="28"/>
          <w:lang w:val="en-GB"/>
        </w:rPr>
        <w:t>Applied Plant Biology</w:t>
      </w:r>
    </w:p>
    <w:p w:rsidR="00A7415E" w:rsidRDefault="00A7415E" w:rsidP="00A17E86">
      <w:pPr>
        <w:pStyle w:val="Szvegtrzs"/>
        <w:spacing w:line="300" w:lineRule="auto"/>
        <w:ind w:left="142" w:right="162"/>
        <w:jc w:val="center"/>
        <w:rPr>
          <w:sz w:val="28"/>
          <w:szCs w:val="28"/>
          <w:lang w:val="en-GB"/>
        </w:rPr>
      </w:pPr>
      <w:r>
        <w:rPr>
          <w:sz w:val="28"/>
          <w:szCs w:val="28"/>
          <w:lang w:val="en-GB"/>
        </w:rPr>
        <w:t xml:space="preserve">Department of </w:t>
      </w:r>
      <w:r w:rsidR="00D74DAA">
        <w:rPr>
          <w:sz w:val="28"/>
          <w:szCs w:val="28"/>
          <w:lang w:val="en-GB"/>
        </w:rPr>
        <w:t>Crop Production, Applied Ecology and Plant Breeding</w:t>
      </w:r>
    </w:p>
    <w:p w:rsidR="00225B86" w:rsidRDefault="002C2B34" w:rsidP="00225B86">
      <w:pPr>
        <w:pStyle w:val="Szvegtrzs"/>
        <w:spacing w:line="300" w:lineRule="auto"/>
        <w:ind w:left="1134" w:right="1437"/>
        <w:jc w:val="center"/>
        <w:rPr>
          <w:b/>
          <w:sz w:val="28"/>
          <w:szCs w:val="28"/>
          <w:lang w:val="en-GB"/>
        </w:rPr>
      </w:pPr>
      <w:hyperlink r:id="rId19" w:history="1">
        <w:r w:rsidR="00225B86" w:rsidRPr="00FC1522">
          <w:rPr>
            <w:b/>
            <w:sz w:val="28"/>
            <w:szCs w:val="28"/>
            <w:lang w:val="en-GB"/>
          </w:rPr>
          <w:t>Institute of Food Science</w:t>
        </w:r>
      </w:hyperlink>
    </w:p>
    <w:p w:rsidR="00225B86" w:rsidRDefault="00225B86" w:rsidP="00225B86">
      <w:pPr>
        <w:pStyle w:val="Szvegtrzs"/>
        <w:spacing w:line="300" w:lineRule="auto"/>
        <w:ind w:left="1134" w:right="1437"/>
        <w:jc w:val="center"/>
        <w:rPr>
          <w:b/>
          <w:sz w:val="28"/>
          <w:szCs w:val="28"/>
          <w:lang w:val="en-GB"/>
        </w:rPr>
      </w:pPr>
      <w:r>
        <w:rPr>
          <w:b/>
          <w:sz w:val="28"/>
          <w:szCs w:val="28"/>
          <w:lang w:val="en-GB"/>
        </w:rPr>
        <w:t>Institute of Food Technology</w:t>
      </w:r>
    </w:p>
    <w:p w:rsidR="00225B86" w:rsidRPr="00FC1522" w:rsidRDefault="002C2B34" w:rsidP="00225B86">
      <w:pPr>
        <w:pStyle w:val="Szvegtrzs"/>
        <w:spacing w:line="300" w:lineRule="auto"/>
        <w:ind w:left="1134" w:right="1437"/>
        <w:jc w:val="center"/>
        <w:rPr>
          <w:b/>
          <w:sz w:val="28"/>
          <w:szCs w:val="28"/>
          <w:lang w:val="en-GB"/>
        </w:rPr>
      </w:pPr>
      <w:hyperlink r:id="rId20" w:history="1">
        <w:r w:rsidR="00225B86" w:rsidRPr="00FC1522">
          <w:rPr>
            <w:b/>
            <w:sz w:val="28"/>
            <w:szCs w:val="28"/>
            <w:lang w:val="en-GB"/>
          </w:rPr>
          <w:t>Institute of Horticulture</w:t>
        </w:r>
      </w:hyperlink>
    </w:p>
    <w:p w:rsidR="00225B86" w:rsidRDefault="002C2B34" w:rsidP="00225B86">
      <w:pPr>
        <w:pStyle w:val="Szvegtrzs"/>
        <w:spacing w:line="300" w:lineRule="auto"/>
        <w:ind w:left="0" w:right="20"/>
        <w:jc w:val="center"/>
        <w:rPr>
          <w:b/>
          <w:sz w:val="28"/>
          <w:szCs w:val="28"/>
          <w:lang w:val="en-GB"/>
        </w:rPr>
      </w:pPr>
      <w:hyperlink r:id="rId21" w:history="1">
        <w:r w:rsidR="00225B86" w:rsidRPr="00FC1522">
          <w:rPr>
            <w:b/>
            <w:sz w:val="28"/>
            <w:szCs w:val="28"/>
            <w:lang w:val="en-GB"/>
          </w:rPr>
          <w:t xml:space="preserve">Institute for Land </w:t>
        </w:r>
        <w:r w:rsidR="00A7415E">
          <w:rPr>
            <w:b/>
            <w:sz w:val="28"/>
            <w:szCs w:val="28"/>
            <w:lang w:val="en-GB"/>
          </w:rPr>
          <w:t>Use</w:t>
        </w:r>
        <w:r w:rsidR="00225B86" w:rsidRPr="00FC1522">
          <w:rPr>
            <w:b/>
            <w:sz w:val="28"/>
            <w:szCs w:val="28"/>
            <w:lang w:val="en-GB"/>
          </w:rPr>
          <w:t xml:space="preserve">, </w:t>
        </w:r>
        <w:r w:rsidR="00A7415E">
          <w:rPr>
            <w:b/>
            <w:sz w:val="28"/>
            <w:szCs w:val="28"/>
            <w:lang w:val="en-GB"/>
          </w:rPr>
          <w:t>Engineering</w:t>
        </w:r>
        <w:r w:rsidR="00225B86" w:rsidRPr="00FC1522">
          <w:rPr>
            <w:b/>
            <w:sz w:val="28"/>
            <w:szCs w:val="28"/>
            <w:lang w:val="en-GB"/>
          </w:rPr>
          <w:t xml:space="preserve"> and </w:t>
        </w:r>
        <w:r w:rsidR="00A7415E">
          <w:rPr>
            <w:b/>
            <w:sz w:val="28"/>
            <w:szCs w:val="28"/>
            <w:lang w:val="en-GB"/>
          </w:rPr>
          <w:t>Precision</w:t>
        </w:r>
      </w:hyperlink>
      <w:r w:rsidR="00A7415E">
        <w:rPr>
          <w:b/>
          <w:sz w:val="28"/>
          <w:szCs w:val="28"/>
          <w:lang w:val="en-GB"/>
        </w:rPr>
        <w:t xml:space="preserve"> Farming Technology</w:t>
      </w:r>
    </w:p>
    <w:p w:rsidR="00A7415E" w:rsidRPr="00A7415E" w:rsidRDefault="00A7415E" w:rsidP="00A7415E">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A7415E" w:rsidRPr="00A7415E" w:rsidRDefault="00A7415E" w:rsidP="00A7415E">
      <w:pPr>
        <w:pStyle w:val="Szvegtrzs"/>
        <w:spacing w:line="300" w:lineRule="auto"/>
        <w:ind w:left="426" w:right="587"/>
        <w:jc w:val="center"/>
        <w:rPr>
          <w:sz w:val="28"/>
          <w:szCs w:val="28"/>
          <w:lang w:val="en-GB"/>
        </w:rPr>
      </w:pPr>
      <w:r w:rsidRPr="00A7415E">
        <w:rPr>
          <w:sz w:val="28"/>
          <w:szCs w:val="28"/>
          <w:lang w:val="en-GB"/>
        </w:rPr>
        <w:t>Department of Land Use</w:t>
      </w:r>
    </w:p>
    <w:p w:rsidR="00A7415E" w:rsidRPr="00A7415E" w:rsidRDefault="00A7415E" w:rsidP="00A7415E">
      <w:pPr>
        <w:pStyle w:val="Szvegtrzs"/>
        <w:spacing w:line="300" w:lineRule="auto"/>
        <w:ind w:left="426" w:right="587"/>
        <w:jc w:val="center"/>
        <w:rPr>
          <w:sz w:val="28"/>
          <w:szCs w:val="28"/>
          <w:lang w:val="en-GB"/>
        </w:rPr>
      </w:pPr>
      <w:r w:rsidRPr="00A7415E">
        <w:rPr>
          <w:sz w:val="28"/>
          <w:szCs w:val="28"/>
          <w:lang w:val="en-GB"/>
        </w:rPr>
        <w:t>Department of Precision Technology</w:t>
      </w:r>
    </w:p>
    <w:p w:rsidR="00225B86" w:rsidRPr="00A270F1" w:rsidRDefault="00225B86" w:rsidP="00225B86">
      <w:pPr>
        <w:pStyle w:val="Szvegtrzs"/>
        <w:spacing w:line="300" w:lineRule="auto"/>
        <w:ind w:left="426" w:right="587"/>
        <w:jc w:val="center"/>
        <w:rPr>
          <w:b/>
          <w:sz w:val="28"/>
          <w:szCs w:val="28"/>
          <w:lang w:val="en-GB"/>
        </w:rPr>
      </w:pPr>
      <w:r w:rsidRPr="00A270F1">
        <w:rPr>
          <w:b/>
          <w:sz w:val="28"/>
          <w:szCs w:val="28"/>
          <w:lang w:val="en-GB"/>
        </w:rPr>
        <w:t>Institute of Nutrition</w:t>
      </w:r>
    </w:p>
    <w:p w:rsidR="00225B86" w:rsidRDefault="002C2B34" w:rsidP="00225B86">
      <w:pPr>
        <w:pStyle w:val="Szvegtrzs"/>
        <w:spacing w:line="300" w:lineRule="auto"/>
        <w:ind w:left="1134" w:right="1437"/>
        <w:jc w:val="center"/>
        <w:rPr>
          <w:b/>
          <w:sz w:val="28"/>
          <w:szCs w:val="28"/>
          <w:lang w:val="en-GB"/>
        </w:rPr>
      </w:pPr>
      <w:hyperlink r:id="rId22" w:history="1">
        <w:r w:rsidR="00225B86" w:rsidRPr="00FC1522">
          <w:rPr>
            <w:b/>
            <w:sz w:val="28"/>
            <w:szCs w:val="28"/>
            <w:lang w:val="en-GB"/>
          </w:rPr>
          <w:t>Institute of Plant Protection</w:t>
        </w:r>
      </w:hyperlink>
    </w:p>
    <w:p w:rsidR="00225B86" w:rsidRDefault="002C2B34" w:rsidP="00225B86">
      <w:pPr>
        <w:pStyle w:val="Szvegtrzs"/>
        <w:spacing w:line="300" w:lineRule="auto"/>
        <w:ind w:left="567" w:right="729"/>
        <w:jc w:val="center"/>
        <w:rPr>
          <w:b/>
          <w:sz w:val="28"/>
          <w:szCs w:val="28"/>
          <w:lang w:val="en-GB"/>
        </w:rPr>
      </w:pPr>
      <w:hyperlink r:id="rId23" w:history="1">
        <w:r w:rsidR="00225B86" w:rsidRPr="00FC1522">
          <w:rPr>
            <w:b/>
            <w:sz w:val="28"/>
            <w:szCs w:val="28"/>
            <w:lang w:val="en-GB"/>
          </w:rPr>
          <w:t>Institute of Water and Environmental Management</w:t>
        </w:r>
      </w:hyperlink>
    </w:p>
    <w:p w:rsidR="00ED58BD" w:rsidRPr="005C2685" w:rsidRDefault="00225B86" w:rsidP="00A7415E">
      <w:pPr>
        <w:pStyle w:val="Szvegtrzs"/>
        <w:spacing w:line="300" w:lineRule="auto"/>
        <w:ind w:left="1134" w:right="1437"/>
        <w:jc w:val="center"/>
        <w:rPr>
          <w:b/>
          <w:lang w:val="en-GB"/>
        </w:rPr>
      </w:pPr>
      <w:r>
        <w:rPr>
          <w:b/>
          <w:sz w:val="28"/>
          <w:szCs w:val="28"/>
          <w:lang w:val="en-GB"/>
        </w:rPr>
        <w:t>Agricultural Laboratory Center</w:t>
      </w:r>
    </w:p>
    <w:p w:rsidR="00ED58BD" w:rsidRPr="005C2685" w:rsidRDefault="00ED58BD" w:rsidP="008B3983">
      <w:pPr>
        <w:pStyle w:val="Szvegtrzs"/>
        <w:spacing w:line="300" w:lineRule="auto"/>
        <w:ind w:left="1583" w:right="1867"/>
        <w:jc w:val="center"/>
        <w:rPr>
          <w:b/>
          <w:lang w:val="en-GB"/>
        </w:rPr>
      </w:pPr>
    </w:p>
    <w:p w:rsidR="00ED58BD" w:rsidRDefault="00ED58BD" w:rsidP="008B3983">
      <w:pPr>
        <w:pStyle w:val="Szvegtrzs"/>
        <w:spacing w:line="300" w:lineRule="auto"/>
        <w:ind w:left="1583" w:right="1867"/>
        <w:jc w:val="center"/>
        <w:rPr>
          <w:b/>
          <w:lang w:val="en-GB"/>
        </w:rPr>
      </w:pPr>
    </w:p>
    <w:p w:rsidR="002C2B34" w:rsidRPr="005C2685" w:rsidRDefault="002C2B34" w:rsidP="008B3983">
      <w:pPr>
        <w:pStyle w:val="Szvegtrzs"/>
        <w:spacing w:line="300" w:lineRule="auto"/>
        <w:ind w:left="1583" w:right="1867"/>
        <w:jc w:val="center"/>
        <w:rPr>
          <w:b/>
          <w:lang w:val="en-GB"/>
        </w:rPr>
      </w:pPr>
    </w:p>
    <w:p w:rsidR="00ED58BD" w:rsidRPr="00225B86" w:rsidRDefault="00ED58BD" w:rsidP="008B3983">
      <w:pPr>
        <w:pStyle w:val="Szvegtrzs"/>
        <w:spacing w:line="300" w:lineRule="auto"/>
        <w:ind w:left="1583" w:right="1867"/>
        <w:jc w:val="center"/>
        <w:rPr>
          <w:b/>
          <w:lang w:val="en-GB"/>
        </w:rPr>
      </w:pPr>
    </w:p>
    <w:p w:rsidR="00225B86" w:rsidRPr="00225B86" w:rsidRDefault="00225B86" w:rsidP="00225B86">
      <w:pPr>
        <w:pStyle w:val="Cmsor1"/>
        <w:spacing w:before="0"/>
        <w:ind w:left="1020" w:right="1417"/>
        <w:jc w:val="right"/>
        <w:rPr>
          <w:b/>
          <w:lang w:val="en-GB"/>
        </w:rPr>
      </w:pPr>
      <w:r w:rsidRPr="00225B86">
        <w:rPr>
          <w:b/>
          <w:lang w:val="en-GB"/>
        </w:rPr>
        <w:t>INSTITUTE OF AGRICULTURAL CHEMISTRY AND SOIL SCIENCE</w:t>
      </w:r>
    </w:p>
    <w:p w:rsidR="00225B86" w:rsidRPr="00225B86" w:rsidRDefault="00225B86" w:rsidP="00225B86">
      <w:pPr>
        <w:pStyle w:val="Szvegtrzs"/>
        <w:ind w:left="0"/>
        <w:jc w:val="center"/>
        <w:rPr>
          <w:lang w:val="en-GB"/>
        </w:rPr>
      </w:pPr>
      <w:r w:rsidRPr="00225B86">
        <w:rPr>
          <w:lang w:val="en-GB"/>
        </w:rPr>
        <w:t>138, Böszörményi str., Debrecen H-4032, Tel: +36-52-508-444 / 88467</w:t>
      </w:r>
    </w:p>
    <w:p w:rsidR="00225B86" w:rsidRPr="00225B86" w:rsidRDefault="00225B86" w:rsidP="00225B86">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225B86" w:rsidRPr="00225B86" w:rsidTr="000D3FF8">
        <w:tc>
          <w:tcPr>
            <w:tcW w:w="4395"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695"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678"/>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Andrea Balláné Kovács, Head of the Institute</w:t>
            </w:r>
          </w:p>
          <w:p w:rsidR="00225B86" w:rsidRPr="00225B86" w:rsidRDefault="00225B86" w:rsidP="000D3FF8">
            <w:pPr>
              <w:pStyle w:val="TableParagraph"/>
              <w:spacing w:before="60" w:line="276" w:lineRule="auto"/>
              <w:ind w:left="113"/>
              <w:rPr>
                <w:sz w:val="20"/>
                <w:lang w:val="en-GB"/>
              </w:rPr>
            </w:pPr>
            <w:r w:rsidRPr="00225B86">
              <w:rPr>
                <w:sz w:val="20"/>
                <w:lang w:val="en-GB"/>
              </w:rPr>
              <w:t>Associate Professor</w:t>
            </w:r>
          </w:p>
        </w:tc>
        <w:tc>
          <w:tcPr>
            <w:tcW w:w="3695" w:type="dxa"/>
          </w:tcPr>
          <w:p w:rsidR="00225B86" w:rsidRPr="00225B86" w:rsidRDefault="002C2B34" w:rsidP="000D3FF8">
            <w:pPr>
              <w:pStyle w:val="TableParagraph"/>
              <w:spacing w:before="60"/>
              <w:ind w:left="113"/>
              <w:rPr>
                <w:sz w:val="20"/>
                <w:szCs w:val="20"/>
                <w:lang w:val="en-GB"/>
              </w:rPr>
            </w:pPr>
            <w:hyperlink r:id="rId24">
              <w:r w:rsidR="00225B86" w:rsidRPr="00225B86">
                <w:rPr>
                  <w:sz w:val="20"/>
                  <w:szCs w:val="20"/>
                  <w:lang w:val="en-GB"/>
                </w:rPr>
                <w:t>kovacsa@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3,  building B</w:t>
            </w:r>
          </w:p>
        </w:tc>
      </w:tr>
      <w:tr w:rsidR="00225B86" w:rsidRPr="00225B86" w:rsidTr="000D3FF8">
        <w:trPr>
          <w:trHeight w:val="702"/>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Imbre Vágó, habil.</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2C2B34" w:rsidP="000D3FF8">
            <w:pPr>
              <w:pStyle w:val="TableParagraph"/>
              <w:spacing w:before="60"/>
              <w:ind w:left="113"/>
              <w:rPr>
                <w:sz w:val="20"/>
                <w:szCs w:val="20"/>
                <w:lang w:val="en-GB"/>
              </w:rPr>
            </w:pPr>
            <w:hyperlink r:id="rId25">
              <w:r w:rsidR="00225B86" w:rsidRPr="00225B86">
                <w:rPr>
                  <w:sz w:val="20"/>
                  <w:szCs w:val="20"/>
                  <w:lang w:val="en-GB"/>
                </w:rPr>
                <w:t>vago@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4, building B</w:t>
            </w:r>
          </w:p>
        </w:tc>
      </w:tr>
      <w:tr w:rsidR="00225B86" w:rsidRPr="00225B86" w:rsidTr="000D3FF8">
        <w:trPr>
          <w:trHeight w:val="796"/>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János Káta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3695" w:type="dxa"/>
          </w:tcPr>
          <w:p w:rsidR="00225B86" w:rsidRPr="00225B86" w:rsidRDefault="002C2B34" w:rsidP="000D3FF8">
            <w:pPr>
              <w:pStyle w:val="TableParagraph"/>
              <w:spacing w:before="60"/>
              <w:ind w:left="113"/>
              <w:rPr>
                <w:sz w:val="20"/>
                <w:szCs w:val="20"/>
                <w:lang w:val="en-GB"/>
              </w:rPr>
            </w:pPr>
            <w:hyperlink r:id="rId26" w:history="1">
              <w:r w:rsidR="00225B86" w:rsidRPr="00225B86">
                <w:rPr>
                  <w:sz w:val="20"/>
                  <w:szCs w:val="20"/>
                  <w:lang w:val="en-GB"/>
                </w:rPr>
                <w:t>kata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201, building B</w:t>
            </w:r>
          </w:p>
        </w:tc>
      </w:tr>
      <w:tr w:rsidR="00225B86" w:rsidRPr="00225B86" w:rsidTr="000D3FF8">
        <w:trPr>
          <w:trHeight w:val="693"/>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Mária Dr Micskeiné Csubák</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2C2B34" w:rsidP="000D3FF8">
            <w:pPr>
              <w:pStyle w:val="TableParagraph"/>
              <w:spacing w:before="60"/>
              <w:ind w:left="113"/>
              <w:rPr>
                <w:sz w:val="20"/>
                <w:szCs w:val="20"/>
                <w:lang w:val="en-GB"/>
              </w:rPr>
            </w:pPr>
            <w:hyperlink r:id="rId27" w:history="1">
              <w:r w:rsidR="00225B86" w:rsidRPr="00225B86">
                <w:rPr>
                  <w:rStyle w:val="Hiperhivatkozs"/>
                  <w:color w:val="auto"/>
                  <w:sz w:val="20"/>
                  <w:szCs w:val="20"/>
                  <w:u w:val="none"/>
                  <w:lang w:val="en-GB"/>
                </w:rPr>
                <w:t>csubak@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w w:val="95"/>
                <w:sz w:val="20"/>
                <w:szCs w:val="20"/>
                <w:lang w:val="en-GB"/>
              </w:rPr>
            </w:pPr>
            <w:r w:rsidRPr="00225B86">
              <w:rPr>
                <w:sz w:val="20"/>
                <w:szCs w:val="20"/>
                <w:lang w:val="en-GB"/>
              </w:rPr>
              <w:t>room 205, building B</w:t>
            </w:r>
          </w:p>
        </w:tc>
      </w:tr>
      <w:tr w:rsidR="00225B86" w:rsidRPr="00225B86" w:rsidTr="000D3FF8">
        <w:trPr>
          <w:trHeight w:val="738"/>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Rita Erdeiné Kremper</w:t>
            </w:r>
          </w:p>
          <w:p w:rsidR="00225B86" w:rsidRPr="00225B86" w:rsidRDefault="00225B86" w:rsidP="000D3FF8">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225B86" w:rsidRPr="00225B86" w:rsidRDefault="002C2B34" w:rsidP="000D3FF8">
            <w:pPr>
              <w:pStyle w:val="TableParagraph"/>
              <w:spacing w:before="60"/>
              <w:ind w:left="113"/>
              <w:rPr>
                <w:sz w:val="20"/>
                <w:szCs w:val="20"/>
                <w:lang w:val="en-GB"/>
              </w:rPr>
            </w:pPr>
            <w:hyperlink r:id="rId28" w:history="1">
              <w:r w:rsidR="00225B86" w:rsidRPr="00225B86">
                <w:rPr>
                  <w:rStyle w:val="Hiperhivatkozs"/>
                  <w:color w:val="auto"/>
                  <w:sz w:val="20"/>
                  <w:szCs w:val="20"/>
                  <w:u w:val="none"/>
                  <w:lang w:val="en-GB"/>
                </w:rPr>
                <w:t>kremper@agr.unideb.h</w:t>
              </w:r>
            </w:hyperlink>
            <w:r w:rsidR="00225B86" w:rsidRPr="00225B86">
              <w:rPr>
                <w:rStyle w:val="Hiperhivatkozs"/>
                <w:color w:val="auto"/>
                <w:sz w:val="20"/>
                <w:szCs w:val="20"/>
                <w:u w:val="none"/>
                <w:lang w:val="en-GB"/>
              </w:rPr>
              <w:t>u</w:t>
            </w:r>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B</w:t>
            </w:r>
          </w:p>
        </w:tc>
      </w:tr>
      <w:tr w:rsidR="00225B86" w:rsidRPr="00225B86" w:rsidTr="000D3FF8">
        <w:trPr>
          <w:trHeight w:val="824"/>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Áron Béni</w:t>
            </w:r>
          </w:p>
          <w:p w:rsidR="00225B86" w:rsidRPr="00225B86" w:rsidRDefault="00677097" w:rsidP="000D3FF8">
            <w:pPr>
              <w:pStyle w:val="TableParagraph"/>
              <w:spacing w:before="60" w:line="276" w:lineRule="auto"/>
              <w:ind w:left="113"/>
              <w:rPr>
                <w:sz w:val="20"/>
                <w:lang w:val="en-GB"/>
              </w:rPr>
            </w:pPr>
            <w:r>
              <w:rPr>
                <w:sz w:val="20"/>
                <w:lang w:val="en-GB"/>
              </w:rPr>
              <w:t>Associate</w:t>
            </w:r>
            <w:r w:rsidR="00225B86" w:rsidRPr="00225B86">
              <w:rPr>
                <w:sz w:val="20"/>
                <w:lang w:val="en-GB"/>
              </w:rPr>
              <w:t xml:space="preserve"> Professor</w:t>
            </w:r>
          </w:p>
        </w:tc>
        <w:tc>
          <w:tcPr>
            <w:tcW w:w="3695" w:type="dxa"/>
          </w:tcPr>
          <w:p w:rsidR="00225B86" w:rsidRPr="00225B86" w:rsidRDefault="002C2B34" w:rsidP="000D3FF8">
            <w:pPr>
              <w:pStyle w:val="TableParagraph"/>
              <w:spacing w:before="60"/>
              <w:ind w:left="113"/>
              <w:rPr>
                <w:rStyle w:val="Hiperhivatkozs"/>
                <w:color w:val="auto"/>
                <w:sz w:val="20"/>
                <w:szCs w:val="20"/>
                <w:u w:val="none"/>
                <w:lang w:val="en-GB"/>
              </w:rPr>
            </w:pPr>
            <w:hyperlink r:id="rId29" w:history="1">
              <w:r w:rsidR="00225B86" w:rsidRPr="00225B86">
                <w:rPr>
                  <w:rStyle w:val="Hiperhivatkozs"/>
                  <w:color w:val="auto"/>
                  <w:sz w:val="20"/>
                  <w:szCs w:val="20"/>
                  <w:u w:val="none"/>
                  <w:lang w:val="en-GB"/>
                </w:rPr>
                <w:t>beniaron@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2, building B</w:t>
            </w:r>
          </w:p>
        </w:tc>
      </w:tr>
      <w:tr w:rsidR="005166A3" w:rsidRPr="00225B86" w:rsidTr="000D3FF8">
        <w:trPr>
          <w:trHeight w:val="824"/>
        </w:trPr>
        <w:tc>
          <w:tcPr>
            <w:tcW w:w="4395" w:type="dxa"/>
          </w:tcPr>
          <w:p w:rsidR="005166A3" w:rsidRDefault="005166A3" w:rsidP="000D3FF8">
            <w:pPr>
              <w:pStyle w:val="TableParagraph"/>
              <w:spacing w:before="60" w:line="276" w:lineRule="auto"/>
              <w:ind w:left="113"/>
              <w:rPr>
                <w:sz w:val="20"/>
                <w:lang w:val="en-GB"/>
              </w:rPr>
            </w:pPr>
            <w:r>
              <w:rPr>
                <w:sz w:val="20"/>
                <w:lang w:val="en-GB"/>
              </w:rPr>
              <w:t>Dr. Magdolna Tállai</w:t>
            </w:r>
          </w:p>
          <w:p w:rsidR="005166A3" w:rsidRPr="00225B86" w:rsidRDefault="005166A3" w:rsidP="000D3FF8">
            <w:pPr>
              <w:pStyle w:val="TableParagraph"/>
              <w:spacing w:before="60" w:line="276" w:lineRule="auto"/>
              <w:ind w:left="113"/>
              <w:rPr>
                <w:sz w:val="20"/>
                <w:lang w:val="en-GB"/>
              </w:rPr>
            </w:pPr>
            <w:r>
              <w:rPr>
                <w:sz w:val="20"/>
                <w:lang w:val="en-GB"/>
              </w:rPr>
              <w:t>Assistant Professor</w:t>
            </w:r>
          </w:p>
        </w:tc>
        <w:tc>
          <w:tcPr>
            <w:tcW w:w="3695" w:type="dxa"/>
          </w:tcPr>
          <w:p w:rsidR="005166A3" w:rsidRPr="005166A3" w:rsidRDefault="002C2B34" w:rsidP="000D3FF8">
            <w:pPr>
              <w:pStyle w:val="TableParagraph"/>
              <w:spacing w:before="60"/>
              <w:ind w:left="113"/>
              <w:rPr>
                <w:rStyle w:val="Hiperhivatkozs"/>
                <w:color w:val="auto"/>
                <w:sz w:val="20"/>
                <w:szCs w:val="20"/>
                <w:u w:val="none"/>
                <w:lang w:val="en-GB"/>
              </w:rPr>
            </w:pPr>
            <w:hyperlink r:id="rId30" w:history="1">
              <w:r w:rsidR="005166A3" w:rsidRPr="005166A3">
                <w:rPr>
                  <w:rStyle w:val="Hiperhivatkozs"/>
                  <w:color w:val="auto"/>
                  <w:sz w:val="20"/>
                  <w:szCs w:val="20"/>
                  <w:u w:val="none"/>
                  <w:lang w:val="en-GB"/>
                </w:rPr>
                <w:t>tallaim@agr.unideb.hu</w:t>
              </w:r>
            </w:hyperlink>
          </w:p>
          <w:p w:rsidR="005166A3" w:rsidRDefault="005166A3" w:rsidP="000D3FF8">
            <w:pPr>
              <w:pStyle w:val="TableParagraph"/>
              <w:spacing w:before="60"/>
              <w:ind w:left="113"/>
            </w:pPr>
            <w:r w:rsidRPr="005166A3">
              <w:rPr>
                <w:rStyle w:val="Hiperhivatkozs"/>
                <w:color w:val="auto"/>
                <w:sz w:val="20"/>
                <w:szCs w:val="20"/>
                <w:u w:val="none"/>
                <w:lang w:val="en-GB"/>
              </w:rPr>
              <w:t>room 206, building B</w:t>
            </w:r>
          </w:p>
        </w:tc>
      </w:tr>
      <w:tr w:rsidR="00225B86" w:rsidRPr="00225B86" w:rsidTr="000D3FF8">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Ms. Ágnes Kocsisné Demjén</w:t>
            </w:r>
          </w:p>
          <w:p w:rsidR="00225B86" w:rsidRPr="00225B86" w:rsidRDefault="00225B86" w:rsidP="000D3FF8">
            <w:pPr>
              <w:pStyle w:val="TableParagraph"/>
              <w:spacing w:before="60" w:line="276" w:lineRule="auto"/>
              <w:ind w:left="113"/>
              <w:rPr>
                <w:sz w:val="20"/>
                <w:lang w:val="en-GB"/>
              </w:rPr>
            </w:pPr>
            <w:r w:rsidRPr="00225B86">
              <w:rPr>
                <w:sz w:val="20"/>
                <w:lang w:val="en-GB"/>
              </w:rPr>
              <w:t>Admin.Assistant</w:t>
            </w:r>
          </w:p>
        </w:tc>
        <w:tc>
          <w:tcPr>
            <w:tcW w:w="3695" w:type="dxa"/>
          </w:tcPr>
          <w:p w:rsidR="00225B86" w:rsidRPr="00225B86" w:rsidRDefault="002C2B34" w:rsidP="000D3FF8">
            <w:pPr>
              <w:pStyle w:val="TableParagraph"/>
              <w:spacing w:before="60"/>
              <w:ind w:left="113"/>
              <w:rPr>
                <w:sz w:val="20"/>
                <w:szCs w:val="20"/>
                <w:lang w:val="en-GB"/>
              </w:rPr>
            </w:pPr>
            <w:hyperlink r:id="rId31" w:history="1">
              <w:r w:rsidR="00225B86" w:rsidRPr="00225B86">
                <w:rPr>
                  <w:rStyle w:val="Hiperhivatkozs"/>
                  <w:color w:val="auto"/>
                  <w:sz w:val="20"/>
                  <w:szCs w:val="20"/>
                  <w:u w:val="none"/>
                  <w:lang w:val="en-GB"/>
                </w:rPr>
                <w:t>kocsisne.agnes@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202, Building B</w:t>
            </w:r>
          </w:p>
        </w:tc>
      </w:tr>
    </w:tbl>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r w:rsidRPr="00225B86">
        <w:rPr>
          <w:b/>
          <w:lang w:val="en-GB"/>
        </w:rPr>
        <w:t>INSTITUTE OF ANIMAL SCIENCE, BIOTECHNOLOGY AND NATURE CONSERVATION</w:t>
      </w:r>
    </w:p>
    <w:p w:rsidR="00225B86" w:rsidRPr="00225B86" w:rsidRDefault="00225B86" w:rsidP="00225B86">
      <w:pPr>
        <w:pStyle w:val="Cmsor1"/>
        <w:spacing w:before="144"/>
        <w:ind w:left="2018" w:right="2291"/>
        <w:rPr>
          <w:b/>
          <w:lang w:val="en-GB"/>
        </w:rPr>
      </w:pPr>
      <w:r w:rsidRPr="00225B86">
        <w:rPr>
          <w:b/>
          <w:lang w:val="en-GB"/>
        </w:rPr>
        <w:t>DEPARTMENT OF ANIMAL HUSBANDR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ind w:left="0"/>
        <w:jc w:val="center"/>
        <w:rPr>
          <w:lang w:val="en-GB"/>
        </w:rPr>
      </w:pP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225B86" w:rsidRPr="00225B86" w:rsidTr="000D3FF8">
        <w:trPr>
          <w:trHeight w:val="287"/>
        </w:trPr>
        <w:tc>
          <w:tcPr>
            <w:tcW w:w="4254"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26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István Komlósi</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225B86" w:rsidRPr="00225B86" w:rsidRDefault="002C2B34" w:rsidP="000D3FF8">
            <w:pPr>
              <w:pStyle w:val="TableParagraph"/>
              <w:spacing w:before="60" w:line="336" w:lineRule="auto"/>
              <w:ind w:left="113"/>
              <w:rPr>
                <w:sz w:val="20"/>
                <w:szCs w:val="20"/>
                <w:lang w:val="en-GB"/>
              </w:rPr>
            </w:pPr>
            <w:hyperlink r:id="rId32" w:history="1">
              <w:r w:rsidR="00225B86" w:rsidRPr="00225B86">
                <w:rPr>
                  <w:rStyle w:val="Hiperhivatkozs"/>
                  <w:color w:val="auto"/>
                  <w:sz w:val="20"/>
                  <w:szCs w:val="20"/>
                  <w:u w:val="none"/>
                  <w:lang w:val="en-GB"/>
                </w:rPr>
                <w:t>komlos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8, building A</w:t>
            </w:r>
          </w:p>
        </w:tc>
      </w:tr>
      <w:tr w:rsidR="00225B86" w:rsidRPr="00225B86" w:rsidTr="000D3FF8">
        <w:trPr>
          <w:trHeight w:val="856"/>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Sándor Mihók</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 Emeritus</w:t>
            </w:r>
          </w:p>
        </w:tc>
        <w:tc>
          <w:tcPr>
            <w:tcW w:w="3261" w:type="dxa"/>
          </w:tcPr>
          <w:p w:rsidR="00225B86" w:rsidRPr="00225B86" w:rsidRDefault="002C2B34" w:rsidP="000D3FF8">
            <w:pPr>
              <w:pStyle w:val="TableParagraph"/>
              <w:spacing w:before="60" w:line="336" w:lineRule="auto"/>
              <w:ind w:left="113"/>
              <w:rPr>
                <w:rStyle w:val="Hiperhivatkozs"/>
                <w:color w:val="auto"/>
                <w:sz w:val="20"/>
                <w:szCs w:val="20"/>
                <w:u w:val="none"/>
                <w:lang w:val="en-GB"/>
              </w:rPr>
            </w:pPr>
            <w:hyperlink r:id="rId33" w:history="1">
              <w:r w:rsidR="00225B86" w:rsidRPr="00225B86">
                <w:rPr>
                  <w:rStyle w:val="Hiperhivatkozs"/>
                  <w:color w:val="auto"/>
                  <w:sz w:val="20"/>
                  <w:szCs w:val="20"/>
                  <w:u w:val="none"/>
                  <w:lang w:val="en-GB"/>
                </w:rPr>
                <w:t>mihok@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43,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Levente Czeglédi</w:t>
            </w:r>
          </w:p>
          <w:p w:rsidR="00225B86" w:rsidRPr="00225B86" w:rsidRDefault="00225B86" w:rsidP="000D3FF8">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34" w:history="1">
              <w:r w:rsidR="00225B86" w:rsidRPr="00225B86">
                <w:rPr>
                  <w:rStyle w:val="Hiperhivatkozs"/>
                  <w:rFonts w:ascii="Calibri Light" w:hAnsi="Calibri Light"/>
                  <w:color w:val="auto"/>
                  <w:sz w:val="20"/>
                  <w:szCs w:val="20"/>
                  <w:u w:val="none"/>
                </w:rPr>
                <w:t>czegled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6,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ózsef Rátky</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w:t>
            </w:r>
          </w:p>
        </w:tc>
        <w:tc>
          <w:tcPr>
            <w:tcW w:w="3261" w:type="dxa"/>
          </w:tcPr>
          <w:p w:rsidR="00225B86" w:rsidRPr="00225B86" w:rsidRDefault="002C2B34"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35" w:history="1">
              <w:r w:rsidR="00225B86" w:rsidRPr="00225B86">
                <w:rPr>
                  <w:rStyle w:val="Hiperhivatkozs"/>
                  <w:rFonts w:ascii="Calibri Light" w:hAnsi="Calibri Light"/>
                  <w:color w:val="auto"/>
                  <w:sz w:val="20"/>
                  <w:szCs w:val="20"/>
                  <w:u w:val="none"/>
                </w:rPr>
                <w:t>ratky.jozsef@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42,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Gabriella Novotniné Dankó, </w:t>
            </w:r>
          </w:p>
          <w:p w:rsidR="00225B86" w:rsidRPr="00225B86" w:rsidRDefault="00225B86" w:rsidP="000D3FF8">
            <w:pPr>
              <w:pStyle w:val="TableParagraph"/>
              <w:spacing w:before="60"/>
              <w:ind w:left="113"/>
              <w:rPr>
                <w:sz w:val="20"/>
                <w:szCs w:val="20"/>
                <w:lang w:val="en-GB"/>
              </w:rPr>
            </w:pPr>
            <w:r w:rsidRPr="00225B86">
              <w:rPr>
                <w:sz w:val="20"/>
                <w:szCs w:val="20"/>
                <w:lang w:val="en-GB"/>
              </w:rPr>
              <w:t>Associate Professor</w:t>
            </w:r>
          </w:p>
        </w:tc>
        <w:tc>
          <w:tcPr>
            <w:tcW w:w="3261" w:type="dxa"/>
          </w:tcPr>
          <w:p w:rsidR="00225B86" w:rsidRPr="00225B86" w:rsidRDefault="002C2B34" w:rsidP="000D3FF8">
            <w:pPr>
              <w:pStyle w:val="TableParagraph"/>
              <w:spacing w:before="60" w:line="336" w:lineRule="auto"/>
              <w:ind w:left="113"/>
              <w:rPr>
                <w:sz w:val="20"/>
                <w:szCs w:val="20"/>
              </w:rPr>
            </w:pPr>
            <w:hyperlink r:id="rId36" w:history="1">
              <w:r w:rsidR="00225B86" w:rsidRPr="00225B86">
                <w:rPr>
                  <w:rStyle w:val="Hiperhivatkozs"/>
                  <w:color w:val="auto"/>
                  <w:sz w:val="20"/>
                  <w:szCs w:val="20"/>
                  <w:u w:val="none"/>
                  <w:shd w:val="clear" w:color="auto" w:fill="FFFFFF"/>
                </w:rPr>
                <w:t>novotnine@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5, building A</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József Prokisch</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37" w:history="1">
              <w:r w:rsidR="00225B86" w:rsidRPr="00225B86">
                <w:rPr>
                  <w:rStyle w:val="Hiperhivatkozs"/>
                  <w:rFonts w:ascii="Calibri Light" w:hAnsi="Calibri Light"/>
                  <w:color w:val="auto"/>
                  <w:sz w:val="20"/>
                  <w:szCs w:val="20"/>
                  <w:u w:val="none"/>
                </w:rPr>
                <w:t>jprokisch@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ános Posta</w:t>
            </w:r>
          </w:p>
          <w:p w:rsidR="00225B86" w:rsidRPr="00225B86" w:rsidRDefault="00D57473" w:rsidP="000D3FF8">
            <w:pPr>
              <w:pStyle w:val="TableParagraph"/>
              <w:spacing w:before="60"/>
              <w:ind w:left="113"/>
              <w:rPr>
                <w:sz w:val="20"/>
                <w:szCs w:val="20"/>
                <w:lang w:val="en-GB"/>
              </w:rPr>
            </w:pPr>
            <w:r>
              <w:rPr>
                <w:sz w:val="20"/>
                <w:szCs w:val="20"/>
                <w:lang w:val="en-GB"/>
              </w:rPr>
              <w:t>Associate</w:t>
            </w:r>
            <w:r w:rsidR="00225B86" w:rsidRPr="00225B86">
              <w:rPr>
                <w:sz w:val="20"/>
                <w:szCs w:val="20"/>
                <w:lang w:val="en-GB"/>
              </w:rPr>
              <w:t xml:space="preserve"> Professor</w:t>
            </w:r>
          </w:p>
        </w:tc>
        <w:tc>
          <w:tcPr>
            <w:tcW w:w="326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38" w:history="1">
              <w:r w:rsidR="00225B86" w:rsidRPr="00225B86">
                <w:rPr>
                  <w:rStyle w:val="Hiperhivatkozs"/>
                  <w:rFonts w:ascii="Calibri Light" w:hAnsi="Calibri Light"/>
                  <w:color w:val="auto"/>
                  <w:sz w:val="20"/>
                  <w:szCs w:val="20"/>
                  <w:u w:val="none"/>
                </w:rPr>
                <w:t>postaj@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41,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Nóra Dr Pálfyné Vass </w:t>
            </w:r>
          </w:p>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Assistant </w:t>
            </w:r>
            <w:r w:rsidR="00D57473" w:rsidRPr="00225B86">
              <w:rPr>
                <w:sz w:val="20"/>
                <w:szCs w:val="20"/>
                <w:lang w:val="en-GB"/>
              </w:rPr>
              <w:t>Professor</w:t>
            </w:r>
          </w:p>
        </w:tc>
        <w:tc>
          <w:tcPr>
            <w:tcW w:w="326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39" w:history="1">
              <w:r w:rsidR="00225B86" w:rsidRPr="00225B86">
                <w:rPr>
                  <w:rStyle w:val="Hiperhivatkozs"/>
                  <w:rFonts w:ascii="Calibri Light" w:hAnsi="Calibri Light"/>
                  <w:color w:val="auto"/>
                  <w:sz w:val="20"/>
                  <w:szCs w:val="20"/>
                  <w:u w:val="none"/>
                </w:rPr>
                <w:t>vassnor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1, building A</w:t>
            </w:r>
          </w:p>
        </w:tc>
      </w:tr>
      <w:tr w:rsidR="00225B86" w:rsidRPr="00225B86" w:rsidTr="000D3FF8">
        <w:tblPrEx>
          <w:tblBorders>
            <w:insideV w:val="none" w:sz="0" w:space="0" w:color="auto"/>
          </w:tblBorders>
        </w:tblPrEx>
        <w:trPr>
          <w:trHeight w:val="766"/>
        </w:trPr>
        <w:tc>
          <w:tcPr>
            <w:tcW w:w="4254" w:type="dxa"/>
            <w:tcBorders>
              <w:right w:val="single" w:sz="4" w:space="0" w:color="auto"/>
            </w:tcBorders>
          </w:tcPr>
          <w:p w:rsidR="00225B86" w:rsidRPr="00225B86" w:rsidRDefault="00225B86" w:rsidP="000D3FF8">
            <w:pPr>
              <w:pStyle w:val="TableParagraph"/>
              <w:spacing w:before="60"/>
              <w:ind w:left="113"/>
              <w:rPr>
                <w:sz w:val="20"/>
                <w:lang w:val="en-GB"/>
              </w:rPr>
            </w:pPr>
            <w:r w:rsidRPr="00225B86">
              <w:rPr>
                <w:sz w:val="20"/>
                <w:lang w:val="en-GB"/>
              </w:rPr>
              <w:t>Dr Zsófia Dr Rózsáné Várszegi</w:t>
            </w:r>
          </w:p>
          <w:p w:rsidR="00225B86" w:rsidRPr="00225B86" w:rsidRDefault="00225B86" w:rsidP="000D3FF8">
            <w:pPr>
              <w:pStyle w:val="TableParagraph"/>
              <w:spacing w:before="60"/>
              <w:ind w:left="113"/>
              <w:rPr>
                <w:sz w:val="20"/>
                <w:lang w:val="en-GB"/>
              </w:rPr>
            </w:pPr>
            <w:r w:rsidRPr="00225B86">
              <w:rPr>
                <w:sz w:val="20"/>
                <w:lang w:val="en-GB"/>
              </w:rPr>
              <w:t xml:space="preserve">Assistant </w:t>
            </w:r>
            <w:r w:rsidR="00D57473" w:rsidRPr="00225B86">
              <w:rPr>
                <w:sz w:val="20"/>
                <w:szCs w:val="20"/>
                <w:lang w:val="en-GB"/>
              </w:rPr>
              <w:t>Professor</w:t>
            </w:r>
          </w:p>
        </w:tc>
        <w:tc>
          <w:tcPr>
            <w:tcW w:w="3261" w:type="dxa"/>
            <w:tcBorders>
              <w:left w:val="single" w:sz="4" w:space="0" w:color="auto"/>
            </w:tcBorders>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40" w:history="1">
              <w:r w:rsidR="00225B86" w:rsidRPr="00225B86">
                <w:rPr>
                  <w:rStyle w:val="Hiperhivatkozs"/>
                  <w:rFonts w:ascii="Calibri Light" w:hAnsi="Calibri Light"/>
                  <w:color w:val="auto"/>
                  <w:sz w:val="20"/>
                  <w:szCs w:val="20"/>
                  <w:u w:val="none"/>
                </w:rPr>
                <w:t>varszegi@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D57473" w:rsidRPr="00225B86" w:rsidTr="000D3FF8">
        <w:tblPrEx>
          <w:tblBorders>
            <w:insideV w:val="none" w:sz="0" w:space="0" w:color="auto"/>
          </w:tblBorders>
        </w:tblPrEx>
        <w:trPr>
          <w:trHeight w:val="766"/>
        </w:trPr>
        <w:tc>
          <w:tcPr>
            <w:tcW w:w="4254" w:type="dxa"/>
            <w:tcBorders>
              <w:right w:val="single" w:sz="4" w:space="0" w:color="auto"/>
            </w:tcBorders>
          </w:tcPr>
          <w:p w:rsidR="00D57473" w:rsidRDefault="00D57473" w:rsidP="000D3FF8">
            <w:pPr>
              <w:pStyle w:val="TableParagraph"/>
              <w:spacing w:before="60"/>
              <w:ind w:left="113"/>
              <w:rPr>
                <w:sz w:val="20"/>
                <w:lang w:val="en-GB"/>
              </w:rPr>
            </w:pPr>
            <w:r>
              <w:rPr>
                <w:sz w:val="20"/>
                <w:lang w:val="en-GB"/>
              </w:rPr>
              <w:t>Dr. Milán Fehér</w:t>
            </w:r>
          </w:p>
          <w:p w:rsidR="00D57473" w:rsidRPr="00225B86" w:rsidRDefault="00D57473" w:rsidP="000D3FF8">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D57473" w:rsidRPr="00D57473" w:rsidRDefault="002C2B34"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41" w:history="1">
              <w:r w:rsidR="00D57473" w:rsidRPr="00D57473">
                <w:rPr>
                  <w:rStyle w:val="Hiperhivatkozs"/>
                  <w:rFonts w:ascii="Calibri Light" w:hAnsi="Calibri Light"/>
                  <w:color w:val="auto"/>
                  <w:sz w:val="20"/>
                  <w:szCs w:val="20"/>
                  <w:u w:val="none"/>
                </w:rPr>
                <w:t>feherm@agr.unideb.hu</w:t>
              </w:r>
            </w:hyperlink>
          </w:p>
          <w:p w:rsidR="00D57473" w:rsidRDefault="00D57473" w:rsidP="000D3FF8">
            <w:pPr>
              <w:pStyle w:val="NormlWeb"/>
              <w:spacing w:before="60" w:beforeAutospacing="0" w:after="0" w:afterAutospacing="0"/>
              <w:ind w:left="113"/>
            </w:pPr>
            <w:r w:rsidRPr="00D57473">
              <w:rPr>
                <w:rStyle w:val="Hiperhivatkozs"/>
                <w:rFonts w:ascii="Calibri Light" w:hAnsi="Calibri Light"/>
                <w:color w:val="auto"/>
                <w:sz w:val="20"/>
                <w:szCs w:val="20"/>
                <w:u w:val="none"/>
              </w:rPr>
              <w:t>fish laboratory</w:t>
            </w:r>
          </w:p>
        </w:tc>
      </w:tr>
      <w:tr w:rsidR="00D57473" w:rsidRPr="00225B86" w:rsidTr="000D3FF8">
        <w:tblPrEx>
          <w:tblBorders>
            <w:insideV w:val="none" w:sz="0" w:space="0" w:color="auto"/>
          </w:tblBorders>
        </w:tblPrEx>
        <w:trPr>
          <w:trHeight w:val="766"/>
        </w:trPr>
        <w:tc>
          <w:tcPr>
            <w:tcW w:w="4254" w:type="dxa"/>
            <w:tcBorders>
              <w:right w:val="single" w:sz="4" w:space="0" w:color="auto"/>
            </w:tcBorders>
          </w:tcPr>
          <w:p w:rsidR="00D57473" w:rsidRDefault="00D57473" w:rsidP="000D3FF8">
            <w:pPr>
              <w:pStyle w:val="TableParagraph"/>
              <w:spacing w:before="60"/>
              <w:ind w:left="113"/>
              <w:rPr>
                <w:sz w:val="20"/>
                <w:lang w:val="en-GB"/>
              </w:rPr>
            </w:pPr>
            <w:r>
              <w:rPr>
                <w:sz w:val="20"/>
                <w:lang w:val="en-GB"/>
              </w:rPr>
              <w:t>Tóthné Dr. Gulyás Gabriella</w:t>
            </w:r>
          </w:p>
          <w:p w:rsidR="00D57473" w:rsidRDefault="00D57473" w:rsidP="000D3FF8">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D57473" w:rsidRDefault="002C2B34"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42" w:history="1">
              <w:r w:rsidR="00D57473" w:rsidRPr="00D57473">
                <w:rPr>
                  <w:rStyle w:val="Hiperhivatkozs"/>
                  <w:rFonts w:ascii="Calibri Light" w:hAnsi="Calibri Light"/>
                  <w:color w:val="auto"/>
                  <w:sz w:val="20"/>
                  <w:szCs w:val="20"/>
                  <w:u w:val="none"/>
                </w:rPr>
                <w:t>gulyasgabi21@mailbox.unideb.hu</w:t>
              </w:r>
            </w:hyperlink>
          </w:p>
          <w:p w:rsidR="00D57473" w:rsidRPr="00D57473" w:rsidRDefault="00D57473" w:rsidP="000D3FF8">
            <w:pPr>
              <w:pStyle w:val="NormlWeb"/>
              <w:spacing w:before="60" w:beforeAutospacing="0" w:after="0" w:after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room 142,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Károlyné Kiss</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kanyasi@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27, buil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Marianna Korcsmárosné Varga</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43" w:history="1">
              <w:r w:rsidR="00225B86" w:rsidRPr="00225B86">
                <w:rPr>
                  <w:rStyle w:val="Hiperhivatkozs"/>
                  <w:rFonts w:ascii="Calibri Light" w:hAnsi="Calibri Light"/>
                  <w:color w:val="auto"/>
                  <w:sz w:val="20"/>
                  <w:szCs w:val="20"/>
                  <w:u w:val="none"/>
                </w:rPr>
                <w:t>vargam@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5, building A</w:t>
            </w:r>
          </w:p>
        </w:tc>
      </w:tr>
    </w:tbl>
    <w:p w:rsidR="00225B86" w:rsidRPr="00225B86" w:rsidRDefault="00225B86" w:rsidP="00225B86">
      <w:pPr>
        <w:pStyle w:val="Cmsor1"/>
        <w:ind w:left="0" w:right="20"/>
        <w:rPr>
          <w:b/>
          <w:lang w:val="en-GB"/>
        </w:rPr>
      </w:pPr>
    </w:p>
    <w:p w:rsidR="00225B86" w:rsidRPr="00225B86" w:rsidRDefault="00225B86" w:rsidP="00225B86">
      <w:pPr>
        <w:pStyle w:val="Szvegtrzs"/>
        <w:ind w:left="0"/>
        <w:rPr>
          <w:sz w:val="25"/>
          <w:lang w:val="en-GB"/>
        </w:rPr>
      </w:pPr>
    </w:p>
    <w:p w:rsidR="00B9113E" w:rsidRPr="00B9113E" w:rsidRDefault="00B9113E" w:rsidP="00B9113E">
      <w:pPr>
        <w:jc w:val="center"/>
        <w:rPr>
          <w:b/>
          <w:color w:val="000000" w:themeColor="text1"/>
        </w:rPr>
      </w:pPr>
      <w:r w:rsidRPr="00B9113E">
        <w:rPr>
          <w:b/>
          <w:color w:val="000000" w:themeColor="text1"/>
        </w:rPr>
        <w:t>AGRICULTURAL GENOMICS AND BIOTECHNOLOGY CENTER</w:t>
      </w:r>
    </w:p>
    <w:p w:rsidR="00B9113E" w:rsidRPr="00B9113E" w:rsidRDefault="00B9113E" w:rsidP="00B9113E">
      <w:pPr>
        <w:jc w:val="center"/>
        <w:rPr>
          <w:b/>
          <w:color w:val="000000" w:themeColor="text1"/>
        </w:rPr>
      </w:pPr>
      <w:r w:rsidRPr="00B9113E">
        <w:rPr>
          <w:b/>
          <w:color w:val="000000" w:themeColor="text1"/>
        </w:rPr>
        <w:t>ANIMAL GENOMICS RESEARCH TEAM</w:t>
      </w:r>
    </w:p>
    <w:p w:rsidR="00225B86" w:rsidRDefault="00B9113E" w:rsidP="00B9113E">
      <w:pPr>
        <w:pStyle w:val="Szvegtrzs"/>
        <w:spacing w:before="8"/>
        <w:ind w:left="0"/>
        <w:jc w:val="center"/>
        <w:rPr>
          <w:color w:val="000000" w:themeColor="text1"/>
        </w:rPr>
      </w:pPr>
      <w:r w:rsidRPr="00B9113E">
        <w:rPr>
          <w:color w:val="000000" w:themeColor="text1"/>
        </w:rPr>
        <w:t>Egyetem tér, Debrecen H-4032, Tel: +36-52-508-444 / 68230, 68303</w:t>
      </w:r>
    </w:p>
    <w:p w:rsidR="00B9113E" w:rsidRPr="00B9113E" w:rsidRDefault="00B9113E" w:rsidP="00B9113E">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B9113E" w:rsidTr="000D3FF8">
        <w:trPr>
          <w:trHeight w:val="495"/>
        </w:trPr>
        <w:tc>
          <w:tcPr>
            <w:tcW w:w="3777" w:type="dxa"/>
          </w:tcPr>
          <w:p w:rsidR="00225B86" w:rsidRPr="00B9113E" w:rsidRDefault="00225B86" w:rsidP="000D3FF8">
            <w:pPr>
              <w:pStyle w:val="TableParagraph"/>
              <w:spacing w:before="60" w:line="276" w:lineRule="auto"/>
              <w:ind w:left="113"/>
              <w:rPr>
                <w:sz w:val="20"/>
                <w:szCs w:val="20"/>
                <w:lang w:val="en-GB"/>
              </w:rPr>
            </w:pPr>
            <w:r w:rsidRPr="00B9113E">
              <w:rPr>
                <w:sz w:val="20"/>
                <w:szCs w:val="20"/>
                <w:lang w:val="en-GB"/>
              </w:rPr>
              <w:t>Dr András Jávor</w:t>
            </w:r>
          </w:p>
          <w:p w:rsidR="00225B86" w:rsidRPr="00B9113E" w:rsidRDefault="00225B86" w:rsidP="000D3FF8">
            <w:pPr>
              <w:pStyle w:val="TableParagraph"/>
              <w:spacing w:before="60" w:line="276" w:lineRule="auto"/>
              <w:ind w:left="113"/>
              <w:rPr>
                <w:sz w:val="20"/>
                <w:szCs w:val="20"/>
                <w:lang w:val="en-GB"/>
              </w:rPr>
            </w:pPr>
            <w:r w:rsidRPr="00B9113E">
              <w:rPr>
                <w:sz w:val="20"/>
                <w:szCs w:val="20"/>
                <w:lang w:val="en-GB"/>
              </w:rPr>
              <w:t>Professor</w:t>
            </w:r>
            <w:r w:rsidR="0035512E" w:rsidRPr="00B9113E">
              <w:rPr>
                <w:sz w:val="20"/>
                <w:szCs w:val="20"/>
                <w:lang w:val="en-GB"/>
              </w:rPr>
              <w:t xml:space="preserve"> Emeritus</w:t>
            </w:r>
            <w:r w:rsidRPr="00B9113E">
              <w:rPr>
                <w:sz w:val="20"/>
                <w:szCs w:val="20"/>
                <w:lang w:val="en-GB"/>
              </w:rPr>
              <w:t>, Head of Department</w:t>
            </w:r>
          </w:p>
        </w:tc>
        <w:tc>
          <w:tcPr>
            <w:tcW w:w="2821" w:type="dxa"/>
          </w:tcPr>
          <w:p w:rsidR="00225B86" w:rsidRPr="00B9113E" w:rsidRDefault="002C2B34" w:rsidP="00B9113E">
            <w:pPr>
              <w:pStyle w:val="TableParagraph"/>
              <w:spacing w:before="60" w:line="276" w:lineRule="auto"/>
              <w:ind w:left="113"/>
              <w:rPr>
                <w:sz w:val="20"/>
                <w:szCs w:val="20"/>
                <w:lang w:val="en-GB"/>
              </w:rPr>
            </w:pPr>
            <w:hyperlink r:id="rId44" w:history="1">
              <w:r w:rsidR="00225B86" w:rsidRPr="00B9113E">
                <w:rPr>
                  <w:sz w:val="20"/>
                  <w:szCs w:val="20"/>
                  <w:lang w:val="en-GB"/>
                </w:rPr>
                <w:t>javor@agr.unideb.hu</w:t>
              </w:r>
            </w:hyperlink>
          </w:p>
          <w:p w:rsidR="00225B86" w:rsidRPr="00B9113E" w:rsidRDefault="00225B86" w:rsidP="00B9113E">
            <w:pPr>
              <w:pStyle w:val="TableParagraph"/>
              <w:spacing w:before="60" w:line="276" w:lineRule="auto"/>
              <w:ind w:left="113"/>
              <w:rPr>
                <w:sz w:val="20"/>
                <w:szCs w:val="20"/>
                <w:lang w:val="en-GB"/>
              </w:rPr>
            </w:pPr>
            <w:r w:rsidRPr="00B9113E">
              <w:rPr>
                <w:sz w:val="20"/>
                <w:szCs w:val="20"/>
                <w:lang w:val="en-GB"/>
              </w:rPr>
              <w:t>room 5</w:t>
            </w:r>
            <w:r w:rsidR="00B9113E" w:rsidRPr="00B9113E">
              <w:rPr>
                <w:sz w:val="20"/>
                <w:szCs w:val="20"/>
                <w:lang w:val="en-GB"/>
              </w:rPr>
              <w:t>2</w:t>
            </w:r>
            <w:r w:rsidRPr="00B9113E">
              <w:rPr>
                <w:sz w:val="20"/>
                <w:szCs w:val="20"/>
                <w:lang w:val="en-GB"/>
              </w:rPr>
              <w:t>, building A</w:t>
            </w:r>
            <w:r w:rsidR="00B9113E" w:rsidRPr="00B9113E">
              <w:rPr>
                <w:sz w:val="20"/>
                <w:szCs w:val="20"/>
                <w:lang w:val="en-GB"/>
              </w:rPr>
              <w:t>, 138. Böszörményi str.</w:t>
            </w:r>
          </w:p>
        </w:tc>
      </w:tr>
      <w:tr w:rsidR="00225B86" w:rsidRPr="00B9113E" w:rsidTr="000D3FF8">
        <w:trPr>
          <w:trHeight w:val="553"/>
        </w:trPr>
        <w:tc>
          <w:tcPr>
            <w:tcW w:w="3777" w:type="dxa"/>
          </w:tcPr>
          <w:p w:rsidR="00225B86" w:rsidRPr="00B9113E" w:rsidRDefault="00225B86" w:rsidP="00B9113E">
            <w:pPr>
              <w:pStyle w:val="TableParagraph"/>
              <w:spacing w:before="60" w:line="276" w:lineRule="auto"/>
              <w:ind w:left="113"/>
              <w:rPr>
                <w:sz w:val="20"/>
                <w:szCs w:val="20"/>
                <w:lang w:val="en-GB"/>
              </w:rPr>
            </w:pPr>
            <w:r w:rsidRPr="00B9113E">
              <w:rPr>
                <w:sz w:val="20"/>
                <w:szCs w:val="20"/>
                <w:lang w:val="en-GB"/>
              </w:rPr>
              <w:t>Dr Szilvia Kusza</w:t>
            </w:r>
          </w:p>
          <w:p w:rsidR="00225B86" w:rsidRPr="00B9113E" w:rsidRDefault="00083C27" w:rsidP="00B9113E">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225B86" w:rsidRPr="00B9113E" w:rsidRDefault="002C2B34" w:rsidP="00B9113E">
            <w:pPr>
              <w:pStyle w:val="TableParagraph"/>
              <w:spacing w:before="60" w:line="276" w:lineRule="auto"/>
              <w:ind w:left="113"/>
              <w:rPr>
                <w:sz w:val="20"/>
                <w:szCs w:val="20"/>
                <w:lang w:val="en-GB"/>
              </w:rPr>
            </w:pPr>
            <w:hyperlink r:id="rId45" w:history="1">
              <w:r w:rsidR="00225B86" w:rsidRPr="00B9113E">
                <w:rPr>
                  <w:sz w:val="20"/>
                  <w:szCs w:val="20"/>
                  <w:lang w:val="en-GB"/>
                </w:rPr>
                <w:t>kusza@agr.unideb.hu</w:t>
              </w:r>
            </w:hyperlink>
          </w:p>
          <w:p w:rsidR="00225B86" w:rsidRPr="00225B86" w:rsidRDefault="00B9113E" w:rsidP="00B9113E">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B9113E" w:rsidRPr="00B9113E" w:rsidTr="000D3FF8">
        <w:trPr>
          <w:trHeight w:val="553"/>
        </w:trPr>
        <w:tc>
          <w:tcPr>
            <w:tcW w:w="3777" w:type="dxa"/>
          </w:tcPr>
          <w:p w:rsidR="00B9113E" w:rsidRDefault="00B9113E" w:rsidP="00B9113E">
            <w:pPr>
              <w:pStyle w:val="TableParagraph"/>
              <w:spacing w:before="60" w:line="276" w:lineRule="auto"/>
              <w:ind w:left="113"/>
              <w:rPr>
                <w:sz w:val="20"/>
                <w:szCs w:val="20"/>
                <w:lang w:val="en-GB"/>
              </w:rPr>
            </w:pPr>
            <w:r>
              <w:rPr>
                <w:sz w:val="20"/>
                <w:szCs w:val="20"/>
                <w:lang w:val="en-GB"/>
              </w:rPr>
              <w:t>Dr. Zoltán Bagi</w:t>
            </w:r>
          </w:p>
          <w:p w:rsidR="00B9113E" w:rsidRPr="00B9113E" w:rsidRDefault="00B9113E" w:rsidP="00B9113E">
            <w:pPr>
              <w:pStyle w:val="TableParagraph"/>
              <w:spacing w:before="60" w:line="276" w:lineRule="auto"/>
              <w:ind w:left="113"/>
              <w:rPr>
                <w:sz w:val="20"/>
                <w:szCs w:val="20"/>
                <w:lang w:val="en-GB"/>
              </w:rPr>
            </w:pPr>
            <w:r>
              <w:rPr>
                <w:sz w:val="20"/>
                <w:szCs w:val="20"/>
                <w:lang w:val="en-GB"/>
              </w:rPr>
              <w:t>Research Fellow</w:t>
            </w:r>
          </w:p>
        </w:tc>
        <w:tc>
          <w:tcPr>
            <w:tcW w:w="2821" w:type="dxa"/>
          </w:tcPr>
          <w:p w:rsidR="00B9113E" w:rsidRDefault="002C2B34" w:rsidP="00B9113E">
            <w:pPr>
              <w:pStyle w:val="TableParagraph"/>
              <w:spacing w:before="60" w:line="276" w:lineRule="auto"/>
              <w:ind w:left="113"/>
              <w:rPr>
                <w:sz w:val="20"/>
                <w:szCs w:val="20"/>
                <w:lang w:val="en-GB"/>
              </w:rPr>
            </w:pPr>
            <w:hyperlink r:id="rId46" w:history="1">
              <w:r w:rsidR="00B9113E" w:rsidRPr="00B9113E">
                <w:rPr>
                  <w:sz w:val="20"/>
                  <w:szCs w:val="20"/>
                  <w:lang w:val="en-GB"/>
                </w:rPr>
                <w:t>bagiz@agr.unideb.hu</w:t>
              </w:r>
            </w:hyperlink>
          </w:p>
          <w:p w:rsidR="00B9113E" w:rsidRPr="00B9113E" w:rsidRDefault="00B9113E" w:rsidP="00B9113E">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225B86" w:rsidRPr="00225B86" w:rsidRDefault="00225B86" w:rsidP="00225B86">
      <w:pPr>
        <w:pStyle w:val="Szvegtrzs"/>
        <w:ind w:left="0"/>
        <w:rPr>
          <w:sz w:val="25"/>
          <w:lang w:val="en-GB"/>
        </w:rPr>
      </w:pPr>
    </w:p>
    <w:p w:rsidR="00225B86" w:rsidRPr="00225B86" w:rsidRDefault="00225B86" w:rsidP="00225B86">
      <w:pPr>
        <w:pStyle w:val="Szvegtrzs"/>
        <w:ind w:left="0"/>
        <w:rPr>
          <w:sz w:val="25"/>
          <w:lang w:val="en-GB"/>
        </w:rPr>
      </w:pPr>
    </w:p>
    <w:p w:rsidR="00225B86" w:rsidRPr="00225B86" w:rsidRDefault="00225B86" w:rsidP="00225B86">
      <w:pPr>
        <w:pStyle w:val="Cmsor1"/>
        <w:spacing w:before="56"/>
        <w:ind w:left="431" w:right="710"/>
        <w:rPr>
          <w:b/>
          <w:lang w:val="en-GB"/>
        </w:rPr>
      </w:pPr>
      <w:r w:rsidRPr="00225B86">
        <w:rPr>
          <w:b/>
          <w:lang w:val="en-GB"/>
        </w:rPr>
        <w:t>DEPARTMENT OF ANIMAL NUTRITION AND FOOD BIO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541 </w:t>
      </w:r>
    </w:p>
    <w:p w:rsidR="00225B86" w:rsidRPr="00225B86" w:rsidRDefault="00225B86" w:rsidP="00225B86">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225B86" w:rsidRPr="00225B86" w:rsidTr="000D3FF8">
        <w:trPr>
          <w:trHeight w:val="473"/>
        </w:trPr>
        <w:tc>
          <w:tcPr>
            <w:tcW w:w="382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83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13"/>
        </w:trPr>
        <w:tc>
          <w:tcPr>
            <w:tcW w:w="3823"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47" w:history="1">
              <w:r w:rsidR="00225B86" w:rsidRPr="00225B86">
                <w:rPr>
                  <w:rStyle w:val="Hiperhivatkozs"/>
                  <w:rFonts w:ascii="Calibri Light" w:hAnsi="Calibri Light"/>
                  <w:color w:val="auto"/>
                  <w:sz w:val="20"/>
                  <w:szCs w:val="20"/>
                  <w:u w:val="none"/>
                </w:rPr>
                <w:t>szabo.csab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2, building A</w:t>
            </w:r>
          </w:p>
        </w:tc>
      </w:tr>
      <w:tr w:rsidR="00225B86" w:rsidRPr="00225B86" w:rsidTr="000D3FF8">
        <w:trPr>
          <w:trHeight w:val="493"/>
        </w:trPr>
        <w:tc>
          <w:tcPr>
            <w:tcW w:w="3823" w:type="dxa"/>
          </w:tcPr>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Dr László Babinszky</w:t>
            </w:r>
          </w:p>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Professor</w:t>
            </w:r>
            <w:r w:rsidR="00735500">
              <w:rPr>
                <w:sz w:val="20"/>
                <w:szCs w:val="20"/>
                <w:lang w:val="en-GB"/>
              </w:rPr>
              <w:t xml:space="preserve"> Emeritus</w:t>
            </w:r>
            <w:r w:rsidRPr="00225B86">
              <w:rPr>
                <w:sz w:val="20"/>
                <w:szCs w:val="20"/>
                <w:lang w:val="en-GB"/>
              </w:rPr>
              <w:t xml:space="preserve">, </w:t>
            </w:r>
          </w:p>
        </w:tc>
        <w:tc>
          <w:tcPr>
            <w:tcW w:w="3833"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48" w:history="1">
              <w:r w:rsidR="00225B86" w:rsidRPr="00225B86">
                <w:rPr>
                  <w:rStyle w:val="Hiperhivatkozs"/>
                  <w:rFonts w:ascii="Calibri Light" w:hAnsi="Calibri Light"/>
                  <w:color w:val="auto"/>
                  <w:sz w:val="20"/>
                  <w:szCs w:val="20"/>
                  <w:u w:val="none"/>
                </w:rPr>
                <w:t>babinszky@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9, building A</w:t>
            </w:r>
          </w:p>
        </w:tc>
      </w:tr>
      <w:tr w:rsidR="00225B86" w:rsidRPr="00225B86" w:rsidTr="000D3FF8">
        <w:trPr>
          <w:trHeight w:val="897"/>
        </w:trPr>
        <w:tc>
          <w:tcPr>
            <w:tcW w:w="3823"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Péter Bársony</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Professor</w:t>
            </w:r>
          </w:p>
        </w:tc>
        <w:tc>
          <w:tcPr>
            <w:tcW w:w="3833"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49" w:history="1">
              <w:r w:rsidR="00225B86" w:rsidRPr="00225B86">
                <w:rPr>
                  <w:rStyle w:val="Hiperhivatkozs"/>
                  <w:rFonts w:ascii="Calibri Light" w:hAnsi="Calibri Light"/>
                  <w:color w:val="auto"/>
                  <w:sz w:val="20"/>
                  <w:szCs w:val="20"/>
                  <w:u w:val="none"/>
                </w:rPr>
                <w:t>barson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Fish laboratory</w:t>
            </w:r>
          </w:p>
        </w:tc>
      </w:tr>
    </w:tbl>
    <w:p w:rsidR="00225B86" w:rsidRPr="00225B86" w:rsidRDefault="00225B86" w:rsidP="00225B86">
      <w:pPr>
        <w:pStyle w:val="Cmsor1"/>
        <w:spacing w:before="57"/>
        <w:ind w:left="2018" w:right="2292"/>
        <w:rPr>
          <w:b/>
          <w:lang w:val="en-GB"/>
        </w:rPr>
      </w:pPr>
    </w:p>
    <w:p w:rsidR="00225B86" w:rsidRPr="00225B86" w:rsidRDefault="00225B86" w:rsidP="00225B86">
      <w:pPr>
        <w:pStyle w:val="Cmsor1"/>
        <w:ind w:left="0" w:right="20"/>
        <w:rPr>
          <w:b/>
          <w:lang w:val="en-GB"/>
        </w:rPr>
      </w:pPr>
    </w:p>
    <w:p w:rsidR="00225B86" w:rsidRPr="00225B86" w:rsidRDefault="00225B86" w:rsidP="00225B86">
      <w:pPr>
        <w:pStyle w:val="Cmsor1"/>
        <w:ind w:left="0" w:right="20"/>
        <w:rPr>
          <w:b/>
          <w:lang w:val="en-GB"/>
        </w:rPr>
      </w:pPr>
      <w:r w:rsidRPr="00225B86">
        <w:rPr>
          <w:b/>
          <w:lang w:val="en-GB"/>
        </w:rPr>
        <w:t xml:space="preserve">DEPARTMENT OF NATURE CONSERVATION, ZOOLOGY AND GAME </w:t>
      </w:r>
    </w:p>
    <w:p w:rsidR="00225B86" w:rsidRPr="00225B86" w:rsidRDefault="00225B86" w:rsidP="00225B86">
      <w:pPr>
        <w:pStyle w:val="Cmsor1"/>
        <w:ind w:left="0" w:right="20"/>
        <w:rPr>
          <w:b/>
          <w:lang w:val="en-GB"/>
        </w:rPr>
      </w:pPr>
      <w:r w:rsidRPr="00225B86">
        <w:rPr>
          <w:b/>
          <w:lang w:val="en-GB"/>
        </w:rPr>
        <w:t>MANAGEMENT</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2 </w:t>
      </w:r>
    </w:p>
    <w:p w:rsidR="00225B86" w:rsidRPr="00225B86" w:rsidRDefault="00225B86" w:rsidP="00225B86">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225B86" w:rsidRPr="00225B86" w:rsidTr="000D3FF8">
        <w:trPr>
          <w:trHeight w:val="25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09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67"/>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ajos Juhász, </w:t>
            </w:r>
          </w:p>
          <w:p w:rsidR="00225B86" w:rsidRPr="00225B86" w:rsidRDefault="00225B86" w:rsidP="000D3FF8">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50" w:history="1">
              <w:r w:rsidR="00225B86" w:rsidRPr="00225B86">
                <w:rPr>
                  <w:rStyle w:val="Hiperhivatkozs"/>
                  <w:rFonts w:ascii="Calibri Light" w:hAnsi="Calibri Light"/>
                  <w:color w:val="auto"/>
                  <w:sz w:val="20"/>
                  <w:szCs w:val="20"/>
                  <w:u w:val="none"/>
                </w:rPr>
                <w:t>juhaszl@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225B86" w:rsidRPr="00225B86" w:rsidTr="000D3FF8">
        <w:trPr>
          <w:trHeight w:val="547"/>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ároly Rédei, </w:t>
            </w:r>
          </w:p>
          <w:p w:rsidR="00225B86" w:rsidRPr="00225B86" w:rsidRDefault="00225B86" w:rsidP="000D3FF8">
            <w:pPr>
              <w:pStyle w:val="TableParagraph"/>
              <w:spacing w:before="60"/>
              <w:ind w:left="113"/>
              <w:rPr>
                <w:sz w:val="20"/>
                <w:lang w:val="en-GB"/>
              </w:rPr>
            </w:pPr>
            <w:r w:rsidRPr="00225B86">
              <w:rPr>
                <w:sz w:val="20"/>
                <w:lang w:val="en-GB"/>
              </w:rPr>
              <w:t>Professor</w:t>
            </w:r>
          </w:p>
        </w:tc>
        <w:tc>
          <w:tcPr>
            <w:tcW w:w="309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dei.karoly@gmail.com</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6, building B</w:t>
            </w:r>
          </w:p>
        </w:tc>
      </w:tr>
      <w:tr w:rsidR="00225B86" w:rsidRPr="00225B86" w:rsidTr="000D3FF8">
        <w:trPr>
          <w:trHeight w:val="51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Péter Gyüre,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51" w:history="1">
              <w:r w:rsidR="00225B86" w:rsidRPr="00225B86">
                <w:rPr>
                  <w:rStyle w:val="Hiperhivatkozs"/>
                  <w:rFonts w:ascii="Calibri Light" w:hAnsi="Calibri Light"/>
                  <w:color w:val="auto"/>
                  <w:sz w:val="20"/>
                  <w:szCs w:val="20"/>
                  <w:u w:val="none"/>
                </w:rPr>
                <w:t>gyure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7, building B</w:t>
            </w:r>
          </w:p>
        </w:tc>
      </w:tr>
      <w:tr w:rsidR="00225B86" w:rsidRPr="00225B86" w:rsidTr="000D3FF8">
        <w:trPr>
          <w:trHeight w:val="481"/>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ászló Kövér,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52" w:history="1">
              <w:r w:rsidR="00225B86" w:rsidRPr="00225B86">
                <w:rPr>
                  <w:rStyle w:val="Hiperhivatkozs"/>
                  <w:rFonts w:ascii="Calibri Light" w:hAnsi="Calibri Light"/>
                  <w:color w:val="auto"/>
                  <w:sz w:val="20"/>
                  <w:szCs w:val="20"/>
                  <w:u w:val="none"/>
                </w:rPr>
                <w:t>koverl@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8, building B</w:t>
            </w:r>
          </w:p>
        </w:tc>
      </w:tr>
      <w:tr w:rsidR="000403CD" w:rsidRPr="000403CD" w:rsidTr="000D3FF8">
        <w:trPr>
          <w:trHeight w:val="589"/>
        </w:trPr>
        <w:tc>
          <w:tcPr>
            <w:tcW w:w="3777" w:type="dxa"/>
          </w:tcPr>
          <w:p w:rsidR="000403CD" w:rsidRDefault="000403CD" w:rsidP="000D3FF8">
            <w:pPr>
              <w:pStyle w:val="TableParagraph"/>
              <w:spacing w:before="60" w:line="276" w:lineRule="auto"/>
              <w:ind w:left="113"/>
              <w:rPr>
                <w:sz w:val="20"/>
                <w:lang w:val="en-GB"/>
              </w:rPr>
            </w:pPr>
            <w:r>
              <w:rPr>
                <w:sz w:val="20"/>
                <w:lang w:val="en-GB"/>
              </w:rPr>
              <w:t>Dr. Attila Németh</w:t>
            </w:r>
          </w:p>
          <w:p w:rsidR="000403CD" w:rsidRPr="00225B86" w:rsidRDefault="000403CD" w:rsidP="000403CD">
            <w:pPr>
              <w:pStyle w:val="TableParagraph"/>
              <w:spacing w:before="60" w:line="276" w:lineRule="auto"/>
              <w:ind w:left="113"/>
              <w:rPr>
                <w:sz w:val="20"/>
                <w:lang w:val="en-GB"/>
              </w:rPr>
            </w:pPr>
            <w:r>
              <w:rPr>
                <w:sz w:val="20"/>
                <w:lang w:val="en-GB"/>
              </w:rPr>
              <w:t>Research Fellow</w:t>
            </w:r>
          </w:p>
        </w:tc>
        <w:tc>
          <w:tcPr>
            <w:tcW w:w="3092" w:type="dxa"/>
          </w:tcPr>
          <w:p w:rsidR="000403CD" w:rsidRPr="000403CD" w:rsidRDefault="002C2B34" w:rsidP="000403CD">
            <w:pPr>
              <w:pStyle w:val="NormlWeb"/>
              <w:spacing w:before="60" w:beforeAutospacing="0" w:after="0" w:afterAutospacing="0"/>
              <w:ind w:left="113"/>
              <w:rPr>
                <w:rStyle w:val="Hiperhivatkozs"/>
                <w:rFonts w:ascii="Calibri Light" w:hAnsi="Calibri Light"/>
                <w:color w:val="auto"/>
                <w:sz w:val="20"/>
                <w:szCs w:val="20"/>
                <w:u w:val="none"/>
              </w:rPr>
            </w:pPr>
            <w:hyperlink r:id="rId53" w:history="1">
              <w:r w:rsidR="000403CD" w:rsidRPr="000403CD">
                <w:rPr>
                  <w:rStyle w:val="Hiperhivatkozs"/>
                  <w:rFonts w:ascii="Calibri Light" w:hAnsi="Calibri Light"/>
                  <w:color w:val="auto"/>
                  <w:sz w:val="20"/>
                  <w:szCs w:val="20"/>
                  <w:u w:val="none"/>
                </w:rPr>
                <w:t>nemeth.attila@agr.unideb.hu</w:t>
              </w:r>
            </w:hyperlink>
          </w:p>
          <w:p w:rsidR="000403CD" w:rsidRDefault="000403CD" w:rsidP="000403CD">
            <w:pPr>
              <w:pStyle w:val="NormlWeb"/>
              <w:spacing w:before="60" w:beforeAutospacing="0" w:after="0" w:afterAutospacing="0"/>
              <w:ind w:left="113"/>
              <w:rPr>
                <w:rStyle w:val="Hiperhivatkozs"/>
                <w:rFonts w:ascii="Calibri Light" w:hAnsi="Calibri Light"/>
                <w:color w:val="auto"/>
                <w:sz w:val="20"/>
                <w:szCs w:val="20"/>
                <w:u w:val="none"/>
              </w:rPr>
            </w:pPr>
            <w:r w:rsidRPr="000403CD">
              <w:rPr>
                <w:rStyle w:val="Hiperhivatkozs"/>
                <w:rFonts w:ascii="Calibri Light" w:hAnsi="Calibri Light"/>
                <w:color w:val="auto"/>
                <w:sz w:val="20"/>
                <w:szCs w:val="20"/>
                <w:u w:val="none"/>
              </w:rPr>
              <w:t>room 117, building B</w:t>
            </w:r>
          </w:p>
          <w:p w:rsidR="000403CD" w:rsidRPr="000403CD" w:rsidRDefault="000403CD" w:rsidP="000403CD">
            <w:pPr>
              <w:pStyle w:val="NormlWeb"/>
              <w:spacing w:before="60" w:beforeAutospacing="0" w:after="0" w:afterAutospacing="0"/>
              <w:ind w:left="113"/>
              <w:rPr>
                <w:rStyle w:val="Hiperhivatkozs"/>
                <w:rFonts w:ascii="Calibri Light" w:hAnsi="Calibri Light"/>
                <w:color w:val="auto"/>
                <w:sz w:val="20"/>
                <w:szCs w:val="20"/>
                <w:u w:val="none"/>
              </w:rPr>
            </w:pPr>
          </w:p>
        </w:tc>
      </w:tr>
      <w:tr w:rsidR="00225B86" w:rsidRPr="00225B86" w:rsidTr="000D3FF8">
        <w:trPr>
          <w:trHeight w:val="589"/>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Erzsébet Vári</w:t>
            </w:r>
          </w:p>
          <w:p w:rsidR="00225B86" w:rsidRPr="00225B86" w:rsidRDefault="00225B86" w:rsidP="000D3FF8">
            <w:pPr>
              <w:pStyle w:val="TableParagraph"/>
              <w:spacing w:before="60" w:line="276" w:lineRule="auto"/>
              <w:ind w:left="113"/>
              <w:rPr>
                <w:sz w:val="20"/>
                <w:lang w:val="en-GB"/>
              </w:rPr>
            </w:pPr>
            <w:r w:rsidRPr="00225B86">
              <w:rPr>
                <w:sz w:val="20"/>
                <w:lang w:val="en-GB"/>
              </w:rPr>
              <w:t>Administrative Assistant</w:t>
            </w:r>
          </w:p>
        </w:tc>
        <w:tc>
          <w:tcPr>
            <w:tcW w:w="3092" w:type="dxa"/>
          </w:tcPr>
          <w:p w:rsidR="00225B86" w:rsidRPr="00225B86" w:rsidRDefault="002C2B34" w:rsidP="000D3FF8">
            <w:pPr>
              <w:pStyle w:val="TableParagraph"/>
              <w:spacing w:before="60"/>
              <w:ind w:left="113"/>
              <w:rPr>
                <w:sz w:val="20"/>
                <w:szCs w:val="20"/>
                <w:lang w:val="en-GB"/>
              </w:rPr>
            </w:pPr>
            <w:hyperlink r:id="rId54" w:history="1">
              <w:r w:rsidR="00225B86" w:rsidRPr="00225B86">
                <w:rPr>
                  <w:sz w:val="20"/>
                  <w:szCs w:val="20"/>
                  <w:lang w:val="en-GB"/>
                </w:rPr>
                <w:t>vari.erzsebet@agr.unideb.hu</w:t>
              </w:r>
            </w:hyperlink>
          </w:p>
          <w:p w:rsidR="00225B86" w:rsidRPr="00225B86" w:rsidRDefault="00225B86" w:rsidP="000D3FF8">
            <w:pPr>
              <w:pStyle w:val="TableParagraph"/>
              <w:spacing w:before="60"/>
              <w:ind w:left="113"/>
              <w:rPr>
                <w:sz w:val="20"/>
                <w:lang w:val="en-GB"/>
              </w:rPr>
            </w:pPr>
            <w:r w:rsidRPr="00225B86">
              <w:rPr>
                <w:sz w:val="20"/>
                <w:lang w:val="en-GB"/>
              </w:rPr>
              <w:t>room 119  , building B</w:t>
            </w:r>
          </w:p>
        </w:tc>
      </w:tr>
    </w:tbl>
    <w:p w:rsidR="00225B86" w:rsidRPr="00225B86" w:rsidRDefault="00225B86" w:rsidP="00225B86">
      <w:pPr>
        <w:rPr>
          <w:sz w:val="20"/>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Cmsor1"/>
        <w:spacing w:before="56"/>
        <w:ind w:left="2018" w:right="2292"/>
        <w:rPr>
          <w:b/>
          <w:lang w:val="en-GB"/>
        </w:rPr>
      </w:pPr>
      <w:r w:rsidRPr="00225B86">
        <w:rPr>
          <w:b/>
          <w:lang w:val="en-GB"/>
        </w:rPr>
        <w:t>INSTITUTE OF CROP SCIENCES</w:t>
      </w:r>
    </w:p>
    <w:p w:rsidR="00225B86" w:rsidRPr="00225B86" w:rsidRDefault="00225B86" w:rsidP="00225B86">
      <w:pPr>
        <w:pStyle w:val="Cmsor1"/>
        <w:tabs>
          <w:tab w:val="left" w:pos="5808"/>
        </w:tabs>
        <w:spacing w:before="56"/>
        <w:ind w:left="1985" w:right="2292"/>
        <w:rPr>
          <w:b/>
          <w:lang w:val="en-GB"/>
        </w:rPr>
      </w:pPr>
      <w:r w:rsidRPr="00225B86">
        <w:rPr>
          <w:b/>
          <w:lang w:val="en-GB"/>
        </w:rPr>
        <w:t xml:space="preserve">DEPARTMENT OF </w:t>
      </w:r>
      <w:r w:rsidR="0047525F">
        <w:rPr>
          <w:b/>
          <w:lang w:val="en-GB"/>
        </w:rPr>
        <w:t>APPLIED PLANT BIOLOGY</w:t>
      </w:r>
    </w:p>
    <w:p w:rsidR="00225B86" w:rsidRPr="00225B86" w:rsidRDefault="00225B86" w:rsidP="00225B86">
      <w:pPr>
        <w:pStyle w:val="Szvegtrzs"/>
        <w:spacing w:before="9"/>
        <w:ind w:left="0"/>
        <w:jc w:val="center"/>
        <w:rPr>
          <w:lang w:val="en-GB"/>
        </w:rPr>
      </w:pPr>
      <w:r w:rsidRPr="00225B86">
        <w:rPr>
          <w:lang w:val="en-GB"/>
        </w:rPr>
        <w:t>138, Böszörményi str., Debrecen H-4032, Tel: +36-52-508-444 / 88146</w:t>
      </w:r>
    </w:p>
    <w:p w:rsidR="00225B86" w:rsidRPr="00225B86" w:rsidRDefault="00225B86" w:rsidP="00225B86">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059"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33"/>
        </w:trPr>
        <w:tc>
          <w:tcPr>
            <w:tcW w:w="3777" w:type="dxa"/>
          </w:tcPr>
          <w:p w:rsidR="00225B86" w:rsidRPr="00225B86" w:rsidRDefault="00225B86" w:rsidP="000D3FF8">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225B86" w:rsidRPr="00225B86" w:rsidRDefault="00225B86" w:rsidP="00DA3AD8">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225B86" w:rsidRPr="00225B86" w:rsidRDefault="00225B86" w:rsidP="000D3FF8">
            <w:pPr>
              <w:pStyle w:val="TableParagraph"/>
              <w:spacing w:before="60"/>
              <w:ind w:left="113"/>
              <w:rPr>
                <w:sz w:val="20"/>
                <w:szCs w:val="20"/>
              </w:rPr>
            </w:pPr>
            <w:r w:rsidRPr="00225B86">
              <w:rPr>
                <w:sz w:val="20"/>
                <w:szCs w:val="20"/>
              </w:rPr>
              <w:t>szveres@agr.unideb.hu</w:t>
            </w:r>
          </w:p>
          <w:p w:rsidR="00225B86" w:rsidRPr="00225B86" w:rsidRDefault="00225B86" w:rsidP="000D3FF8">
            <w:pPr>
              <w:pStyle w:val="TableParagraph"/>
              <w:spacing w:before="60"/>
              <w:ind w:left="113"/>
              <w:rPr>
                <w:sz w:val="20"/>
                <w:szCs w:val="20"/>
                <w:lang w:val="en-GB"/>
              </w:rPr>
            </w:pPr>
            <w:r w:rsidRPr="00225B86">
              <w:rPr>
                <w:sz w:val="20"/>
                <w:szCs w:val="20"/>
              </w:rPr>
              <w:t>room 4, building B</w:t>
            </w:r>
          </w:p>
        </w:tc>
      </w:tr>
      <w:tr w:rsidR="0047525F" w:rsidRPr="00225B86" w:rsidTr="000D3FF8">
        <w:trPr>
          <w:trHeight w:val="833"/>
        </w:trPr>
        <w:tc>
          <w:tcPr>
            <w:tcW w:w="3777" w:type="dxa"/>
          </w:tcPr>
          <w:p w:rsidR="0047525F" w:rsidRDefault="0047525F" w:rsidP="000D3FF8">
            <w:pPr>
              <w:pStyle w:val="TableParagraph"/>
              <w:tabs>
                <w:tab w:val="left" w:pos="623"/>
              </w:tabs>
              <w:spacing w:before="60" w:line="276" w:lineRule="auto"/>
              <w:ind w:left="113"/>
              <w:rPr>
                <w:sz w:val="20"/>
                <w:szCs w:val="20"/>
                <w:lang w:val="en-GB"/>
              </w:rPr>
            </w:pPr>
            <w:r>
              <w:rPr>
                <w:sz w:val="20"/>
                <w:szCs w:val="20"/>
                <w:lang w:val="en-GB"/>
              </w:rPr>
              <w:t>Dr. Szilvia Kovács</w:t>
            </w:r>
          </w:p>
          <w:p w:rsidR="0047525F" w:rsidRPr="00225B86" w:rsidRDefault="0047525F" w:rsidP="000D3FF8">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47525F" w:rsidRDefault="002C2B34" w:rsidP="000D3FF8">
            <w:pPr>
              <w:pStyle w:val="TableParagraph"/>
              <w:spacing w:before="60"/>
              <w:ind w:left="113"/>
              <w:rPr>
                <w:sz w:val="20"/>
                <w:szCs w:val="20"/>
              </w:rPr>
            </w:pPr>
            <w:hyperlink r:id="rId55" w:history="1">
              <w:r w:rsidR="0047525F" w:rsidRPr="0047525F">
                <w:rPr>
                  <w:sz w:val="20"/>
                  <w:szCs w:val="20"/>
                </w:rPr>
                <w:t>szkovacs@agr.unideb.hu</w:t>
              </w:r>
            </w:hyperlink>
          </w:p>
          <w:p w:rsidR="0047525F" w:rsidRPr="00225B86" w:rsidRDefault="0047525F" w:rsidP="000D3FF8">
            <w:pPr>
              <w:pStyle w:val="TableParagraph"/>
              <w:spacing w:before="60"/>
              <w:ind w:left="113"/>
              <w:rPr>
                <w:sz w:val="20"/>
                <w:szCs w:val="20"/>
              </w:rPr>
            </w:pPr>
            <w:r>
              <w:rPr>
                <w:sz w:val="20"/>
                <w:szCs w:val="20"/>
              </w:rPr>
              <w:t>room 7, building B</w:t>
            </w:r>
          </w:p>
        </w:tc>
      </w:tr>
      <w:tr w:rsidR="00225B86" w:rsidRPr="00225B86" w:rsidTr="000D3FF8">
        <w:trPr>
          <w:trHeight w:val="824"/>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Makleit</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225B86" w:rsidRPr="00225B86" w:rsidRDefault="002C2B34" w:rsidP="000D3FF8">
            <w:pPr>
              <w:pStyle w:val="TableParagraph"/>
              <w:spacing w:before="60"/>
              <w:ind w:left="113"/>
              <w:rPr>
                <w:sz w:val="20"/>
                <w:szCs w:val="20"/>
              </w:rPr>
            </w:pPr>
            <w:hyperlink r:id="rId56" w:history="1">
              <w:r w:rsidR="00225B86" w:rsidRPr="00225B86">
                <w:rPr>
                  <w:rStyle w:val="Hiperhivatkozs"/>
                  <w:color w:val="auto"/>
                  <w:sz w:val="20"/>
                  <w:szCs w:val="20"/>
                  <w:u w:val="none"/>
                </w:rPr>
                <w:t>pmakleit@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3, building B</w:t>
            </w:r>
          </w:p>
        </w:tc>
      </w:tr>
      <w:tr w:rsidR="00BC4D2A" w:rsidRPr="00225B86" w:rsidTr="000D3FF8">
        <w:trPr>
          <w:trHeight w:val="824"/>
        </w:trPr>
        <w:tc>
          <w:tcPr>
            <w:tcW w:w="3777" w:type="dxa"/>
          </w:tcPr>
          <w:p w:rsidR="00BC4D2A" w:rsidRDefault="00BC4D2A" w:rsidP="000D3FF8">
            <w:pPr>
              <w:pStyle w:val="TableParagraph"/>
              <w:spacing w:before="60"/>
              <w:ind w:left="113"/>
              <w:rPr>
                <w:rFonts w:cs="Times New Roman"/>
                <w:sz w:val="20"/>
                <w:szCs w:val="20"/>
              </w:rPr>
            </w:pPr>
            <w:r>
              <w:rPr>
                <w:rFonts w:cs="Times New Roman"/>
                <w:sz w:val="20"/>
                <w:szCs w:val="20"/>
              </w:rPr>
              <w:t>Döme Barna</w:t>
            </w:r>
          </w:p>
          <w:p w:rsidR="00BC4D2A" w:rsidRPr="00225B86" w:rsidRDefault="00BC4D2A" w:rsidP="000D3FF8">
            <w:pPr>
              <w:pStyle w:val="TableParagraph"/>
              <w:spacing w:before="60"/>
              <w:ind w:left="113"/>
              <w:rPr>
                <w:rFonts w:cs="Times New Roman"/>
                <w:sz w:val="20"/>
                <w:szCs w:val="20"/>
              </w:rPr>
            </w:pPr>
            <w:r>
              <w:rPr>
                <w:rFonts w:cs="Times New Roman"/>
                <w:sz w:val="20"/>
                <w:szCs w:val="20"/>
              </w:rPr>
              <w:t>PhD student</w:t>
            </w:r>
          </w:p>
        </w:tc>
        <w:tc>
          <w:tcPr>
            <w:tcW w:w="3059" w:type="dxa"/>
          </w:tcPr>
          <w:p w:rsidR="00BC4D2A" w:rsidRPr="00BC4D2A" w:rsidRDefault="002C2B34" w:rsidP="000D3FF8">
            <w:pPr>
              <w:pStyle w:val="TableParagraph"/>
              <w:spacing w:before="60"/>
              <w:ind w:left="113"/>
              <w:rPr>
                <w:rStyle w:val="Hiperhivatkozs"/>
                <w:color w:val="auto"/>
                <w:sz w:val="20"/>
                <w:szCs w:val="20"/>
                <w:u w:val="none"/>
              </w:rPr>
            </w:pPr>
            <w:hyperlink r:id="rId57" w:history="1">
              <w:r w:rsidR="00BC4D2A" w:rsidRPr="00BC4D2A">
                <w:rPr>
                  <w:rStyle w:val="Hiperhivatkozs"/>
                  <w:color w:val="auto"/>
                  <w:sz w:val="20"/>
                  <w:szCs w:val="20"/>
                  <w:u w:val="none"/>
                </w:rPr>
                <w:t>barna.dome@agr.unideb.hu</w:t>
              </w:r>
            </w:hyperlink>
          </w:p>
          <w:p w:rsidR="00BC4D2A" w:rsidRPr="00BC4D2A" w:rsidRDefault="00BC4D2A" w:rsidP="000D3FF8">
            <w:pPr>
              <w:pStyle w:val="TableParagraph"/>
              <w:spacing w:before="60"/>
              <w:ind w:left="113"/>
              <w:rPr>
                <w:rStyle w:val="Hiperhivatkozs"/>
                <w:color w:val="auto"/>
                <w:sz w:val="20"/>
                <w:szCs w:val="20"/>
                <w:u w:val="none"/>
              </w:rPr>
            </w:pPr>
            <w:r w:rsidRPr="00BC4D2A">
              <w:rPr>
                <w:rStyle w:val="Hiperhivatkozs"/>
                <w:color w:val="auto"/>
                <w:sz w:val="20"/>
                <w:szCs w:val="20"/>
                <w:u w:val="none"/>
              </w:rPr>
              <w:t>room 1 (50), building B</w:t>
            </w:r>
          </w:p>
        </w:tc>
      </w:tr>
      <w:tr w:rsidR="00225B86" w:rsidRPr="00225B86" w:rsidTr="000D3FF8">
        <w:trPr>
          <w:trHeight w:val="852"/>
        </w:trPr>
        <w:tc>
          <w:tcPr>
            <w:tcW w:w="3777" w:type="dxa"/>
          </w:tcPr>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225B86" w:rsidRPr="00225B86" w:rsidRDefault="002C2B34" w:rsidP="00BC4D2A">
            <w:pPr>
              <w:pStyle w:val="TableParagraph"/>
              <w:spacing w:before="60"/>
              <w:ind w:left="113"/>
              <w:rPr>
                <w:rStyle w:val="Hiperhivatkozs"/>
                <w:color w:val="auto"/>
                <w:sz w:val="20"/>
                <w:szCs w:val="20"/>
                <w:u w:val="none"/>
              </w:rPr>
            </w:pPr>
            <w:hyperlink r:id="rId58" w:history="1">
              <w:r w:rsidR="00225B86" w:rsidRPr="00225B86">
                <w:rPr>
                  <w:rStyle w:val="Hiperhivatkozs"/>
                  <w:color w:val="auto"/>
                  <w:sz w:val="20"/>
                  <w:szCs w:val="20"/>
                  <w:u w:val="none"/>
                </w:rPr>
                <w:t>pityi.patricia@agr.unideb.hu</w:t>
              </w:r>
            </w:hyperlink>
          </w:p>
          <w:p w:rsidR="00225B86" w:rsidRPr="00BC4D2A" w:rsidRDefault="00225B86" w:rsidP="00BC4D2A">
            <w:pPr>
              <w:pStyle w:val="TableParagraph"/>
              <w:spacing w:before="60"/>
              <w:ind w:left="113"/>
              <w:rPr>
                <w:rStyle w:val="Hiperhivatkozs"/>
                <w:color w:val="auto"/>
                <w:u w:val="none"/>
              </w:rPr>
            </w:pPr>
            <w:r w:rsidRPr="00BC4D2A">
              <w:rPr>
                <w:rStyle w:val="Hiperhivatkozs"/>
                <w:color w:val="auto"/>
                <w:u w:val="none"/>
              </w:rPr>
              <w:t>room  5, building B</w:t>
            </w:r>
          </w:p>
        </w:tc>
      </w:tr>
    </w:tbl>
    <w:p w:rsidR="00225B86" w:rsidRPr="00225B86" w:rsidRDefault="00225B86" w:rsidP="00225B86">
      <w:pPr>
        <w:rPr>
          <w:sz w:val="20"/>
          <w:lang w:val="en-GB"/>
        </w:rPr>
      </w:pPr>
    </w:p>
    <w:p w:rsidR="00225B86" w:rsidRPr="00225B86" w:rsidRDefault="00225B86" w:rsidP="00225B86">
      <w:pPr>
        <w:rPr>
          <w:sz w:val="20"/>
          <w:lang w:val="en-GB"/>
        </w:rPr>
      </w:pPr>
    </w:p>
    <w:p w:rsidR="00225B86" w:rsidRPr="00225B86" w:rsidRDefault="001F096C" w:rsidP="001F096C">
      <w:pPr>
        <w:pStyle w:val="Cmsor1"/>
        <w:tabs>
          <w:tab w:val="left" w:pos="5387"/>
        </w:tabs>
        <w:spacing w:before="173"/>
        <w:ind w:left="0" w:right="445"/>
        <w:rPr>
          <w:b/>
          <w:lang w:val="en-GB"/>
        </w:rPr>
      </w:pPr>
      <w:r>
        <w:rPr>
          <w:b/>
          <w:lang w:val="en-GB"/>
        </w:rPr>
        <w:t xml:space="preserve">DEPARTMENT OF CROP PRODUCTION, </w:t>
      </w:r>
      <w:r w:rsidR="00225B86" w:rsidRPr="00225B86">
        <w:rPr>
          <w:b/>
          <w:lang w:val="en-GB"/>
        </w:rPr>
        <w:t>APPLIED ECOLOGY</w:t>
      </w:r>
      <w:r>
        <w:rPr>
          <w:b/>
          <w:lang w:val="en-GB"/>
        </w:rPr>
        <w:t xml:space="preserve"> AND PLANT BREEDING</w:t>
      </w:r>
    </w:p>
    <w:p w:rsidR="00225B86" w:rsidRPr="00225B86" w:rsidRDefault="00225B86" w:rsidP="00225B86">
      <w:pPr>
        <w:pStyle w:val="Szvegtrzs"/>
        <w:spacing w:before="10"/>
        <w:ind w:left="0"/>
        <w:jc w:val="center"/>
        <w:rPr>
          <w:lang w:val="en-GB"/>
        </w:rPr>
      </w:pPr>
      <w:r w:rsidRPr="00225B86">
        <w:rPr>
          <w:lang w:val="en-GB"/>
        </w:rPr>
        <w:t>138, Böszörményi út, Debrecen H-4032, Tel: +36-52-508-444 / 88146</w:t>
      </w:r>
    </w:p>
    <w:p w:rsidR="00225B86" w:rsidRPr="00225B86" w:rsidRDefault="00225B86" w:rsidP="00225B86">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42"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40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Pepó, Professor</w:t>
            </w:r>
          </w:p>
        </w:tc>
        <w:tc>
          <w:tcPr>
            <w:tcW w:w="3342" w:type="dxa"/>
          </w:tcPr>
          <w:p w:rsidR="00225B86" w:rsidRPr="00225B86" w:rsidRDefault="002C2B34" w:rsidP="000D3FF8">
            <w:pPr>
              <w:pStyle w:val="TableParagraph"/>
              <w:spacing w:before="60"/>
              <w:ind w:left="113"/>
              <w:rPr>
                <w:sz w:val="20"/>
                <w:lang w:val="en-GB"/>
              </w:rPr>
            </w:pPr>
            <w:hyperlink r:id="rId59" w:history="1">
              <w:r w:rsidR="00225B86" w:rsidRPr="00225B86">
                <w:rPr>
                  <w:rStyle w:val="Hiperhivatkozs"/>
                  <w:color w:val="auto"/>
                  <w:sz w:val="20"/>
                  <w:u w:val="none"/>
                  <w:lang w:val="en-GB"/>
                </w:rPr>
                <w:t>pepopeter@agr.unideb.hu</w:t>
              </w:r>
            </w:hyperlink>
          </w:p>
          <w:p w:rsidR="00225B86" w:rsidRPr="00225B86" w:rsidRDefault="00225B86" w:rsidP="000D3FF8">
            <w:pPr>
              <w:pStyle w:val="TableParagraph"/>
              <w:spacing w:before="60"/>
              <w:ind w:left="113"/>
              <w:rPr>
                <w:sz w:val="20"/>
                <w:lang w:val="en-GB"/>
              </w:rPr>
            </w:pPr>
            <w:r w:rsidRPr="00225B86">
              <w:rPr>
                <w:sz w:val="20"/>
                <w:lang w:val="en-GB"/>
              </w:rPr>
              <w:t>room 116, building A</w:t>
            </w:r>
          </w:p>
        </w:tc>
      </w:tr>
      <w:tr w:rsidR="001F096C" w:rsidRPr="001F096C" w:rsidTr="000D3FF8">
        <w:trPr>
          <w:trHeight w:val="402"/>
        </w:trPr>
        <w:tc>
          <w:tcPr>
            <w:tcW w:w="3777" w:type="dxa"/>
          </w:tcPr>
          <w:p w:rsidR="001F096C" w:rsidRPr="001F096C" w:rsidRDefault="001F096C" w:rsidP="001F096C">
            <w:pPr>
              <w:pStyle w:val="TableParagraph"/>
              <w:spacing w:before="60"/>
              <w:ind w:left="113"/>
              <w:rPr>
                <w:sz w:val="20"/>
                <w:lang w:val="en-GB"/>
              </w:rPr>
            </w:pPr>
            <w:r w:rsidRPr="001F096C">
              <w:rPr>
                <w:sz w:val="20"/>
                <w:lang w:val="en-GB"/>
              </w:rPr>
              <w:t>Dr Pál Pepó, Professor </w:t>
            </w:r>
          </w:p>
          <w:p w:rsidR="001F096C" w:rsidRPr="00225B86" w:rsidRDefault="001F096C" w:rsidP="000D3FF8">
            <w:pPr>
              <w:pStyle w:val="TableParagraph"/>
              <w:spacing w:before="60"/>
              <w:ind w:left="113"/>
              <w:rPr>
                <w:sz w:val="20"/>
                <w:lang w:val="en-GB"/>
              </w:rPr>
            </w:pPr>
          </w:p>
        </w:tc>
        <w:tc>
          <w:tcPr>
            <w:tcW w:w="3342" w:type="dxa"/>
          </w:tcPr>
          <w:p w:rsidR="001F096C" w:rsidRPr="001F096C" w:rsidRDefault="002C2B34" w:rsidP="000D3FF8">
            <w:pPr>
              <w:pStyle w:val="TableParagraph"/>
              <w:spacing w:before="60"/>
              <w:ind w:left="113"/>
              <w:rPr>
                <w:sz w:val="20"/>
                <w:lang w:val="en-GB"/>
              </w:rPr>
            </w:pPr>
            <w:hyperlink r:id="rId60" w:history="1">
              <w:r w:rsidR="001F096C" w:rsidRPr="001F096C">
                <w:rPr>
                  <w:sz w:val="20"/>
                  <w:lang w:val="en-GB"/>
                </w:rPr>
                <w:t>pepopal@agr.unideb.hu</w:t>
              </w:r>
            </w:hyperlink>
          </w:p>
          <w:p w:rsidR="001F096C" w:rsidRPr="001F096C" w:rsidRDefault="001F096C" w:rsidP="000D3FF8">
            <w:pPr>
              <w:pStyle w:val="TableParagraph"/>
              <w:spacing w:before="60"/>
              <w:ind w:left="113"/>
              <w:rPr>
                <w:sz w:val="20"/>
                <w:lang w:val="en-GB"/>
              </w:rPr>
            </w:pPr>
            <w:r w:rsidRPr="001F096C">
              <w:rPr>
                <w:sz w:val="20"/>
                <w:lang w:val="en-GB"/>
              </w:rPr>
              <w:t>room 113, building A</w:t>
            </w:r>
          </w:p>
        </w:tc>
      </w:tr>
      <w:tr w:rsidR="00225B86" w:rsidRPr="00225B86" w:rsidTr="000D3FF8">
        <w:trPr>
          <w:trHeight w:val="7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225B86" w:rsidRPr="00225B86" w:rsidRDefault="002C2B34" w:rsidP="000D3FF8">
            <w:pPr>
              <w:pStyle w:val="TableParagraph"/>
              <w:spacing w:before="60"/>
              <w:ind w:left="113"/>
              <w:rPr>
                <w:sz w:val="20"/>
                <w:szCs w:val="20"/>
                <w:lang w:val="en-GB"/>
              </w:rPr>
            </w:pPr>
            <w:hyperlink r:id="rId61" w:history="1">
              <w:r w:rsidR="00225B86" w:rsidRPr="00225B86">
                <w:rPr>
                  <w:rStyle w:val="Hiperhivatkozs"/>
                  <w:color w:val="auto"/>
                  <w:sz w:val="20"/>
                  <w:szCs w:val="20"/>
                  <w:u w:val="none"/>
                  <w:shd w:val="clear" w:color="auto" w:fill="FFFFFF"/>
                </w:rPr>
                <w:t>csj@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4, building A</w:t>
            </w:r>
          </w:p>
        </w:tc>
      </w:tr>
      <w:tr w:rsidR="00225B86" w:rsidRPr="00225B86" w:rsidTr="000D3FF8">
        <w:trPr>
          <w:trHeight w:val="4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225B86" w:rsidRPr="00225B86" w:rsidRDefault="002C2B34" w:rsidP="000D3FF8">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62" w:history="1">
              <w:r w:rsidR="00225B86" w:rsidRPr="00225B86">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225B86" w:rsidRPr="00225B86" w:rsidRDefault="00225B86" w:rsidP="000D3FF8">
            <w:pPr>
              <w:pStyle w:val="NormlWeb"/>
              <w:spacing w:before="60" w:before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13, building A</w:t>
            </w:r>
          </w:p>
        </w:tc>
      </w:tr>
      <w:tr w:rsidR="00225B86" w:rsidRPr="00225B86" w:rsidTr="000D3FF8">
        <w:trPr>
          <w:trHeight w:val="729"/>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 xml:space="preserve">Erika Kutasy </w:t>
            </w:r>
          </w:p>
          <w:p w:rsidR="00225B86" w:rsidRPr="00225B86" w:rsidRDefault="00735500" w:rsidP="000D3FF8">
            <w:pPr>
              <w:pStyle w:val="TableParagraph"/>
              <w:spacing w:before="60"/>
              <w:ind w:left="113"/>
              <w:rPr>
                <w:sz w:val="20"/>
                <w:szCs w:val="20"/>
                <w:lang w:val="en-GB"/>
              </w:rPr>
            </w:pPr>
            <w:r>
              <w:rPr>
                <w:rFonts w:cs="Times New Roman"/>
                <w:sz w:val="20"/>
                <w:szCs w:val="20"/>
              </w:rPr>
              <w:t>Associate</w:t>
            </w:r>
            <w:r w:rsidR="00225B86" w:rsidRPr="00225B86">
              <w:rPr>
                <w:rFonts w:cs="Times New Roman"/>
                <w:sz w:val="20"/>
                <w:szCs w:val="20"/>
              </w:rPr>
              <w:t xml:space="preserve"> Professor</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utas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0, building A</w:t>
            </w:r>
          </w:p>
        </w:tc>
      </w:tr>
      <w:tr w:rsidR="00225B86" w:rsidRPr="00225B86" w:rsidTr="000D3FF8">
        <w:trPr>
          <w:trHeight w:val="69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Gyöngyi Kovács</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ovacsg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05, building A</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ndréné Szendre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225B86" w:rsidRPr="00225B86" w:rsidRDefault="002C2B34" w:rsidP="000D3FF8">
            <w:pPr>
              <w:pStyle w:val="TableParagraph"/>
              <w:spacing w:before="60"/>
              <w:ind w:left="113"/>
              <w:rPr>
                <w:sz w:val="20"/>
                <w:szCs w:val="20"/>
                <w:lang w:val="en-GB"/>
              </w:rPr>
            </w:pPr>
            <w:hyperlink r:id="rId63" w:history="1">
              <w:r w:rsidR="00225B86" w:rsidRPr="00225B86">
                <w:rPr>
                  <w:rStyle w:val="Hiperhivatkozs"/>
                  <w:color w:val="auto"/>
                  <w:sz w:val="20"/>
                  <w:szCs w:val="20"/>
                  <w:u w:val="none"/>
                  <w:lang w:val="en-GB"/>
                </w:rPr>
                <w:t>szendreine@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A</w:t>
            </w:r>
          </w:p>
        </w:tc>
      </w:tr>
    </w:tbl>
    <w:p w:rsidR="00225B86" w:rsidRPr="00225B86" w:rsidRDefault="00225B86" w:rsidP="00225B86">
      <w:pPr>
        <w:pStyle w:val="Cmsor1"/>
        <w:spacing w:before="0"/>
        <w:ind w:left="431" w:right="708"/>
        <w:rPr>
          <w:b/>
          <w:lang w:val="en-GB"/>
        </w:rPr>
      </w:pPr>
    </w:p>
    <w:p w:rsid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r w:rsidRPr="00225B86">
        <w:rPr>
          <w:b/>
          <w:lang w:val="en-GB"/>
        </w:rPr>
        <w:t>INSTITUTE OF FOOD SCIENCE</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30 </w:t>
      </w:r>
    </w:p>
    <w:p w:rsidR="00225B86" w:rsidRPr="00225B86" w:rsidRDefault="00225B86" w:rsidP="00225B86">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16"/>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Béla Kovács </w:t>
            </w:r>
          </w:p>
          <w:p w:rsidR="00225B86" w:rsidRPr="00225B86" w:rsidRDefault="00225B86" w:rsidP="000D3FF8">
            <w:pPr>
              <w:pStyle w:val="TableParagraph"/>
              <w:spacing w:before="60"/>
              <w:ind w:left="113"/>
              <w:rPr>
                <w:sz w:val="20"/>
                <w:lang w:val="en-GB"/>
              </w:rPr>
            </w:pPr>
            <w:r w:rsidRPr="00225B86">
              <w:rPr>
                <w:sz w:val="20"/>
                <w:lang w:val="en-GB"/>
              </w:rPr>
              <w:t>Head of Institute, Professor</w:t>
            </w:r>
          </w:p>
        </w:tc>
        <w:tc>
          <w:tcPr>
            <w:tcW w:w="3448"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64" w:history="1">
              <w:r w:rsidR="00225B86" w:rsidRPr="00225B86">
                <w:rPr>
                  <w:rStyle w:val="Hiperhivatkozs"/>
                  <w:rFonts w:ascii="Calibri Light" w:hAnsi="Calibri Light"/>
                  <w:color w:val="auto"/>
                  <w:sz w:val="20"/>
                  <w:szCs w:val="20"/>
                  <w:u w:val="none"/>
                </w:rPr>
                <w:t>kovacsb@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225B86" w:rsidRPr="00225B86" w:rsidTr="000D3FF8">
        <w:trPr>
          <w:trHeight w:val="856"/>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Erzsébet Karaffa,</w:t>
            </w:r>
          </w:p>
          <w:p w:rsidR="00225B86" w:rsidRPr="00225B86" w:rsidRDefault="00225B86" w:rsidP="000D3FF8">
            <w:pPr>
              <w:pStyle w:val="TableParagraph"/>
              <w:spacing w:before="60" w:line="336" w:lineRule="auto"/>
              <w:ind w:left="113"/>
              <w:rPr>
                <w:sz w:val="20"/>
                <w:lang w:val="en-GB"/>
              </w:rPr>
            </w:pPr>
            <w:r w:rsidRPr="00225B86">
              <w:rPr>
                <w:sz w:val="20"/>
                <w:lang w:val="en-GB"/>
              </w:rPr>
              <w:t>Professor</w:t>
            </w:r>
          </w:p>
        </w:tc>
        <w:tc>
          <w:tcPr>
            <w:tcW w:w="3448"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65" w:history="1">
              <w:r w:rsidR="00225B86" w:rsidRPr="00225B86">
                <w:rPr>
                  <w:rStyle w:val="Hiperhivatkozs"/>
                  <w:rFonts w:ascii="Calibri Light" w:hAnsi="Calibri Light"/>
                  <w:color w:val="auto"/>
                  <w:sz w:val="20"/>
                  <w:szCs w:val="20"/>
                  <w:u w:val="none"/>
                </w:rPr>
                <w:t>karaff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Nikolett Czipa</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66" w:history="1">
              <w:r w:rsidR="00225B86" w:rsidRPr="00225B86">
                <w:rPr>
                  <w:rStyle w:val="Hiperhivatkozs"/>
                  <w:rFonts w:ascii="Calibri Light" w:hAnsi="Calibri Light"/>
                  <w:color w:val="auto"/>
                  <w:sz w:val="20"/>
                  <w:szCs w:val="20"/>
                  <w:u w:val="none"/>
                </w:rPr>
                <w:t>czip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Brigitta Tóth</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btoth@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2nd floor, room V4 bulding D</w:t>
            </w:r>
          </w:p>
        </w:tc>
      </w:tr>
      <w:tr w:rsidR="00225B86" w:rsidRPr="00225B86" w:rsidTr="000D3FF8">
        <w:trPr>
          <w:trHeight w:val="88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Ferenc Peles,</w:t>
            </w:r>
          </w:p>
          <w:p w:rsidR="00225B86" w:rsidRPr="00225B86" w:rsidRDefault="00A37EBB" w:rsidP="000D3FF8">
            <w:pPr>
              <w:pStyle w:val="TableParagraph"/>
              <w:spacing w:before="60" w:line="336" w:lineRule="auto"/>
              <w:ind w:left="113"/>
              <w:rPr>
                <w:sz w:val="20"/>
                <w:lang w:val="en-GB"/>
              </w:rPr>
            </w:pPr>
            <w:r>
              <w:rPr>
                <w:sz w:val="20"/>
                <w:lang w:val="en-GB"/>
              </w:rPr>
              <w:t>Associate</w:t>
            </w:r>
            <w:r w:rsidR="00225B86" w:rsidRPr="00225B86">
              <w:rPr>
                <w:sz w:val="20"/>
                <w:lang w:val="en-GB"/>
              </w:rPr>
              <w:t xml:space="preserve"> Professor</w:t>
            </w:r>
          </w:p>
        </w:tc>
        <w:tc>
          <w:tcPr>
            <w:tcW w:w="3448"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67" w:history="1">
              <w:r w:rsidR="00225B86" w:rsidRPr="00225B86">
                <w:rPr>
                  <w:rStyle w:val="Hiperhivatkozs"/>
                  <w:rFonts w:ascii="Calibri Light" w:hAnsi="Calibri Light"/>
                  <w:color w:val="auto"/>
                  <w:sz w:val="20"/>
                  <w:szCs w:val="20"/>
                  <w:u w:val="none"/>
                </w:rPr>
                <w:t>pelesf@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sidR="00A37EBB">
              <w:rPr>
                <w:rFonts w:ascii="Calibri Light" w:hAnsi="Calibri Light"/>
                <w:sz w:val="20"/>
                <w:szCs w:val="20"/>
              </w:rPr>
              <w:t xml:space="preserve"> </w:t>
            </w:r>
            <w:r w:rsidRPr="00225B86">
              <w:rPr>
                <w:rFonts w:ascii="Calibri Light" w:hAnsi="Calibri Light"/>
                <w:sz w:val="20"/>
                <w:szCs w:val="20"/>
              </w:rPr>
              <w:t>L</w:t>
            </w:r>
          </w:p>
        </w:tc>
      </w:tr>
      <w:tr w:rsidR="00225B86" w:rsidRPr="00225B86" w:rsidTr="000D3FF8">
        <w:trPr>
          <w:trHeight w:val="95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Diána Ungai</w:t>
            </w:r>
          </w:p>
          <w:p w:rsidR="00225B86" w:rsidRPr="00225B86" w:rsidRDefault="00225B86" w:rsidP="000D3FF8">
            <w:pPr>
              <w:pStyle w:val="TableParagraph"/>
              <w:spacing w:before="60" w:line="336" w:lineRule="auto"/>
              <w:ind w:left="113"/>
              <w:rPr>
                <w:sz w:val="20"/>
                <w:lang w:val="en-GB"/>
              </w:rPr>
            </w:pPr>
            <w:r w:rsidRPr="00225B86">
              <w:rPr>
                <w:sz w:val="20"/>
                <w:lang w:val="en-GB"/>
              </w:rPr>
              <w:t>Assistant Professor</w:t>
            </w:r>
          </w:p>
        </w:tc>
        <w:tc>
          <w:tcPr>
            <w:tcW w:w="3448"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68" w:history="1">
              <w:r w:rsidR="00225B86" w:rsidRPr="00225B86">
                <w:rPr>
                  <w:rStyle w:val="Hiperhivatkozs"/>
                  <w:rFonts w:ascii="Calibri Light" w:hAnsi="Calibri Light"/>
                  <w:color w:val="auto"/>
                  <w:sz w:val="20"/>
                  <w:szCs w:val="20"/>
                  <w:u w:val="none"/>
                </w:rPr>
                <w:t>ungai@agr.unideb.hu</w:t>
              </w:r>
            </w:hyperlink>
          </w:p>
          <w:p w:rsidR="00225B86" w:rsidRPr="00225B86" w:rsidRDefault="00A37EBB" w:rsidP="000D3FF8">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00225B86" w:rsidRPr="00225B86">
              <w:rPr>
                <w:rFonts w:ascii="Calibri Light" w:hAnsi="Calibri Light"/>
                <w:sz w:val="20"/>
                <w:szCs w:val="20"/>
              </w:rPr>
              <w:t>, building G</w:t>
            </w:r>
          </w:p>
        </w:tc>
      </w:tr>
      <w:tr w:rsidR="00225B86" w:rsidRPr="00225B86" w:rsidTr="000D3FF8">
        <w:trPr>
          <w:trHeight w:val="815"/>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Anikó Bérczesné Szojk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berczesne@agr.unideb.hu</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szCs w:val="20"/>
              </w:rPr>
              <w:t>room 9, building K,L</w:t>
            </w:r>
          </w:p>
        </w:tc>
      </w:tr>
      <w:tr w:rsidR="00225B86" w:rsidRPr="00225B86" w:rsidTr="000D3FF8">
        <w:trPr>
          <w:trHeight w:val="884"/>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Ms Andrea Tóth</w:t>
            </w:r>
            <w:r w:rsidR="00A37EBB">
              <w:rPr>
                <w:sz w:val="20"/>
                <w:lang w:val="en-GB"/>
              </w:rPr>
              <w:t>n</w:t>
            </w:r>
            <w:r w:rsidRPr="00225B86">
              <w:rPr>
                <w:sz w:val="20"/>
                <w:lang w:val="en-GB"/>
              </w:rPr>
              <w:t>é Bogár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225B86" w:rsidRPr="00225B86" w:rsidRDefault="002C2B34" w:rsidP="000D3FF8">
            <w:pPr>
              <w:pStyle w:val="TableParagraph"/>
              <w:tabs>
                <w:tab w:val="left" w:pos="200"/>
              </w:tabs>
              <w:spacing w:before="60" w:line="336" w:lineRule="auto"/>
              <w:ind w:left="113"/>
              <w:rPr>
                <w:sz w:val="20"/>
                <w:lang w:val="en-GB"/>
              </w:rPr>
            </w:pPr>
            <w:hyperlink r:id="rId69" w:history="1">
              <w:r w:rsidR="00225B86" w:rsidRPr="00225B86">
                <w:rPr>
                  <w:lang w:val="en-GB"/>
                </w:rPr>
                <w:t>bogardi@agr.unideb.hu</w:t>
              </w:r>
            </w:hyperlink>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room 1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Károly Pál</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pal.karoly@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rPr>
              <w:t>room 9, building K,L</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d Alexa</w:t>
            </w:r>
          </w:p>
          <w:p w:rsidR="00225B86" w:rsidRPr="00225B86" w:rsidRDefault="00083C27" w:rsidP="000D3FF8">
            <w:pPr>
              <w:pStyle w:val="TableParagraph"/>
              <w:tabs>
                <w:tab w:val="left" w:pos="200"/>
              </w:tabs>
              <w:spacing w:before="60" w:line="336" w:lineRule="auto"/>
              <w:ind w:left="113"/>
              <w:rPr>
                <w:sz w:val="20"/>
                <w:lang w:val="en-GB"/>
              </w:rPr>
            </w:pPr>
            <w:r>
              <w:rPr>
                <w:sz w:val="20"/>
                <w:lang w:val="en-GB"/>
              </w:rPr>
              <w:t>Lecturer</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alexal@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Andrea Kántor</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kantor.andrea@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Emőke Topa</w:t>
            </w:r>
          </w:p>
          <w:p w:rsidR="00225B86" w:rsidRPr="00225B86" w:rsidRDefault="00A37EBB" w:rsidP="00A37EBB">
            <w:pPr>
              <w:pStyle w:val="TableParagraph"/>
              <w:tabs>
                <w:tab w:val="left" w:pos="200"/>
              </w:tabs>
              <w:spacing w:before="60" w:line="336" w:lineRule="auto"/>
              <w:ind w:left="113"/>
              <w:rPr>
                <w:sz w:val="20"/>
                <w:lang w:val="en-GB"/>
              </w:rPr>
            </w:pPr>
            <w:r>
              <w:rPr>
                <w:sz w:val="20"/>
                <w:lang w:val="en-GB"/>
              </w:rPr>
              <w:t>Lecturer</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topa.emoke@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A37EBB" w:rsidRPr="0032391B" w:rsidTr="000D3FF8">
        <w:trPr>
          <w:trHeight w:val="883"/>
        </w:trPr>
        <w:tc>
          <w:tcPr>
            <w:tcW w:w="3777" w:type="dxa"/>
          </w:tcPr>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Anett Szilágyi</w:t>
            </w:r>
          </w:p>
          <w:p w:rsidR="00A37EBB" w:rsidRPr="00225B86" w:rsidRDefault="0032391B" w:rsidP="0032391B">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A37EBB" w:rsidRPr="0032391B" w:rsidRDefault="002C2B34" w:rsidP="0032391B">
            <w:pPr>
              <w:pStyle w:val="TableParagraph"/>
              <w:tabs>
                <w:tab w:val="left" w:pos="200"/>
              </w:tabs>
              <w:spacing w:before="60" w:line="336" w:lineRule="auto"/>
              <w:ind w:left="113"/>
              <w:rPr>
                <w:sz w:val="20"/>
                <w:lang w:val="en-GB"/>
              </w:rPr>
            </w:pPr>
            <w:hyperlink r:id="rId70" w:history="1">
              <w:r w:rsidR="00A37EBB" w:rsidRPr="0032391B">
                <w:rPr>
                  <w:sz w:val="20"/>
                  <w:lang w:val="en-GB"/>
                </w:rPr>
                <w:t>szilagyi.anett@agr.unideb.hu</w:t>
              </w:r>
            </w:hyperlink>
          </w:p>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room 210, building G</w:t>
            </w:r>
          </w:p>
        </w:tc>
      </w:tr>
      <w:tr w:rsidR="00A37EBB" w:rsidRPr="0032391B" w:rsidTr="000D3FF8">
        <w:trPr>
          <w:trHeight w:val="883"/>
        </w:trPr>
        <w:tc>
          <w:tcPr>
            <w:tcW w:w="3777" w:type="dxa"/>
          </w:tcPr>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 xml:space="preserve">Nikolett Baráth </w:t>
            </w:r>
          </w:p>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A37EBB" w:rsidRPr="0032391B" w:rsidRDefault="002C2B34" w:rsidP="0032391B">
            <w:pPr>
              <w:pStyle w:val="TableParagraph"/>
              <w:tabs>
                <w:tab w:val="left" w:pos="200"/>
              </w:tabs>
              <w:spacing w:before="60" w:line="336" w:lineRule="auto"/>
              <w:ind w:left="113"/>
              <w:rPr>
                <w:sz w:val="20"/>
                <w:lang w:val="en-GB"/>
              </w:rPr>
            </w:pPr>
            <w:hyperlink r:id="rId71" w:history="1">
              <w:r w:rsidR="00A37EBB" w:rsidRPr="0032391B">
                <w:rPr>
                  <w:sz w:val="20"/>
                </w:rPr>
                <w:t>barath.nikolett@agr.unideb.hu</w:t>
              </w:r>
            </w:hyperlink>
          </w:p>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t Szőke</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C2B34" w:rsidP="000D3FF8">
            <w:pPr>
              <w:pStyle w:val="TableParagraph"/>
              <w:spacing w:before="60" w:line="336" w:lineRule="auto"/>
              <w:ind w:left="113"/>
              <w:rPr>
                <w:sz w:val="20"/>
                <w:szCs w:val="20"/>
                <w:lang w:val="en-GB"/>
              </w:rPr>
            </w:pPr>
            <w:hyperlink r:id="rId72" w:history="1">
              <w:r w:rsidR="00225B86" w:rsidRPr="00225B86">
                <w:rPr>
                  <w:rStyle w:val="Hiperhivatkozs"/>
                  <w:color w:val="auto"/>
                  <w:sz w:val="20"/>
                  <w:szCs w:val="20"/>
                  <w:u w:val="none"/>
                  <w:lang w:val="en-GB"/>
                </w:rPr>
                <w:t>szoke.lorant@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Éva Bacskainé Bó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C2B34" w:rsidP="000D3FF8">
            <w:pPr>
              <w:pStyle w:val="TableParagraph"/>
              <w:spacing w:before="60" w:line="336" w:lineRule="auto"/>
              <w:ind w:left="113"/>
              <w:rPr>
                <w:sz w:val="20"/>
                <w:szCs w:val="20"/>
                <w:lang w:val="en-GB"/>
              </w:rPr>
            </w:pPr>
            <w:hyperlink r:id="rId73" w:history="1">
              <w:r w:rsidR="00225B86" w:rsidRPr="00225B86">
                <w:rPr>
                  <w:rStyle w:val="Hiperhivatkozs"/>
                  <w:color w:val="auto"/>
                  <w:sz w:val="20"/>
                  <w:szCs w:val="20"/>
                  <w:u w:val="none"/>
                  <w:lang w:val="en-GB"/>
                </w:rPr>
                <w:t>bodiev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Szilvia Várallyay</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C2B34" w:rsidP="000D3FF8">
            <w:pPr>
              <w:pStyle w:val="TableParagraph"/>
              <w:spacing w:before="60" w:line="336" w:lineRule="auto"/>
              <w:ind w:left="113"/>
              <w:rPr>
                <w:sz w:val="20"/>
                <w:szCs w:val="20"/>
                <w:lang w:val="en-GB"/>
              </w:rPr>
            </w:pPr>
            <w:hyperlink r:id="rId74" w:history="1">
              <w:r w:rsidR="00225B86" w:rsidRPr="00225B86">
                <w:rPr>
                  <w:rStyle w:val="Hiperhivatkozs"/>
                  <w:color w:val="auto"/>
                  <w:sz w:val="20"/>
                  <w:szCs w:val="20"/>
                  <w:u w:val="none"/>
                  <w:lang w:val="en-GB"/>
                </w:rPr>
                <w:t>varallyay.szilvi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32391B" w:rsidRPr="0032391B" w:rsidTr="000D3FF8">
        <w:trPr>
          <w:trHeight w:val="883"/>
        </w:trPr>
        <w:tc>
          <w:tcPr>
            <w:tcW w:w="3777" w:type="dxa"/>
          </w:tcPr>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Tünde Simon</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Administrative Assistant</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Ahmed Adbelhakam Esmaeil Mohamed</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PhD Student</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Shaikh Ayaz Mukarram</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PhD Student</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Elshafia Ali Hamid Mohammed</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32391B" w:rsidRPr="0032391B" w:rsidRDefault="002C2B34" w:rsidP="0032391B">
            <w:pPr>
              <w:pStyle w:val="TableParagraph"/>
              <w:tabs>
                <w:tab w:val="left" w:pos="200"/>
              </w:tabs>
              <w:spacing w:before="60" w:line="336" w:lineRule="auto"/>
              <w:ind w:left="113"/>
              <w:rPr>
                <w:sz w:val="20"/>
                <w:lang w:val="en-GB"/>
              </w:rPr>
            </w:pPr>
            <w:hyperlink r:id="rId75" w:tgtFrame="_blank" w:history="1">
              <w:r w:rsidR="0032391B" w:rsidRPr="0032391B">
                <w:rPr>
                  <w:sz w:val="20"/>
                  <w:lang w:val="en-GB"/>
                </w:rPr>
                <w:t>simont@agr.unideb.hu</w:t>
              </w:r>
            </w:hyperlink>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room 102, building G</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ahmed.abdekhakam@agr.unideb.hu</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2nd floor, room V5, building D</w:t>
            </w:r>
          </w:p>
          <w:p w:rsidR="0032391B" w:rsidRPr="0032391B" w:rsidRDefault="002C2B34" w:rsidP="0032391B">
            <w:pPr>
              <w:pStyle w:val="TableParagraph"/>
              <w:tabs>
                <w:tab w:val="left" w:pos="200"/>
              </w:tabs>
              <w:spacing w:before="60" w:line="336" w:lineRule="auto"/>
              <w:ind w:left="113"/>
              <w:rPr>
                <w:sz w:val="20"/>
                <w:lang w:val="en-GB"/>
              </w:rPr>
            </w:pPr>
            <w:hyperlink r:id="rId76" w:history="1">
              <w:r w:rsidR="0032391B" w:rsidRPr="0032391B">
                <w:rPr>
                  <w:sz w:val="20"/>
                  <w:lang w:val="en-GB"/>
                </w:rPr>
                <w:t>ayaz.shaikh@agr.unideb.hu</w:t>
              </w:r>
            </w:hyperlink>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2nd floor, room V5, building D</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elshafia@agr.unideb.hu</w:t>
            </w:r>
          </w:p>
          <w:p w:rsidR="0032391B" w:rsidRPr="0032391B" w:rsidRDefault="0032391B" w:rsidP="00A545AB">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225B86" w:rsidRDefault="00225B86" w:rsidP="00225B86">
      <w:pPr>
        <w:tabs>
          <w:tab w:val="left" w:pos="3435"/>
        </w:tabs>
        <w:jc w:val="center"/>
        <w:rPr>
          <w:b/>
          <w:lang w:val="en-GB"/>
        </w:rPr>
      </w:pPr>
    </w:p>
    <w:p w:rsidR="00225B86" w:rsidRDefault="00225B86" w:rsidP="00225B86">
      <w:pPr>
        <w:tabs>
          <w:tab w:val="left" w:pos="3435"/>
        </w:tabs>
        <w:jc w:val="center"/>
        <w:rPr>
          <w:b/>
          <w:lang w:val="en-GB"/>
        </w:rPr>
      </w:pPr>
    </w:p>
    <w:p w:rsidR="00225B86" w:rsidRPr="00225B86" w:rsidRDefault="00225B86" w:rsidP="00225B86">
      <w:pPr>
        <w:tabs>
          <w:tab w:val="left" w:pos="3435"/>
        </w:tabs>
        <w:jc w:val="center"/>
        <w:rPr>
          <w:b/>
          <w:lang w:val="en-GB"/>
        </w:rPr>
      </w:pPr>
      <w:r w:rsidRPr="00225B86">
        <w:rPr>
          <w:b/>
          <w:lang w:val="en-GB"/>
        </w:rPr>
        <w:t>INSTITUTE OF FOOD 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30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László Stündl</w:t>
            </w:r>
          </w:p>
          <w:p w:rsidR="00225B86" w:rsidRPr="00225B86" w:rsidRDefault="00225B86" w:rsidP="000D3FF8">
            <w:pPr>
              <w:pStyle w:val="TableParagraph"/>
              <w:spacing w:before="60"/>
              <w:ind w:left="113"/>
              <w:rPr>
                <w:sz w:val="20"/>
                <w:lang w:val="en-GB"/>
              </w:rPr>
            </w:pPr>
            <w:r w:rsidRPr="00225B86">
              <w:rPr>
                <w:sz w:val="20"/>
                <w:lang w:val="en-GB"/>
              </w:rPr>
              <w:t>Head of Department, Associate 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 xml:space="preserve">stundl@agr.unideb.h u </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9,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menyi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1,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225B86" w:rsidRPr="00225B86" w:rsidRDefault="00225B86" w:rsidP="000D3FF8">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jevcsa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9D4601" w:rsidRPr="009D4601" w:rsidTr="000D3FF8">
        <w:trPr>
          <w:trHeight w:val="854"/>
        </w:trPr>
        <w:tc>
          <w:tcPr>
            <w:tcW w:w="3777" w:type="dxa"/>
          </w:tcPr>
          <w:p w:rsidR="009D4601" w:rsidRDefault="009D4601" w:rsidP="000D3FF8">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9D4601" w:rsidRPr="00225B86"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9D4601" w:rsidRP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9D4601" w:rsidRPr="009D4601" w:rsidTr="000D3FF8">
        <w:trPr>
          <w:trHeight w:val="854"/>
        </w:trPr>
        <w:tc>
          <w:tcPr>
            <w:tcW w:w="3777" w:type="dxa"/>
          </w:tcPr>
          <w:p w:rsidR="009D4601" w:rsidRP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9D4601" w:rsidRPr="009D4601" w:rsidRDefault="002C2B34" w:rsidP="009D4601">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009D4601" w:rsidRPr="009D4601">
                <w:rPr>
                  <w:sz w:val="20"/>
                  <w:lang w:val="en-GB"/>
                </w:rPr>
                <w:t>fazekas.monika@agr.unideb.hu</w:t>
              </w:r>
            </w:hyperlink>
          </w:p>
          <w:p w:rsidR="009D4601" w:rsidRP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225B86" w:rsidRPr="00225B86" w:rsidTr="000D3FF8">
        <w:trPr>
          <w:trHeight w:val="856"/>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225B86" w:rsidRPr="00225B86" w:rsidTr="000D3FF8">
              <w:trPr>
                <w:tblCellSpacing w:w="15" w:type="dxa"/>
              </w:trPr>
              <w:tc>
                <w:tcPr>
                  <w:tcW w:w="36" w:type="dxa"/>
                  <w:vAlign w:val="center"/>
                  <w:hideMark/>
                </w:tcPr>
                <w:p w:rsidR="00225B86" w:rsidRPr="00225B86" w:rsidRDefault="00225B86" w:rsidP="000D3FF8">
                  <w:pPr>
                    <w:rPr>
                      <w:rFonts w:eastAsia="Times New Roman" w:cs="Times New Roman"/>
                      <w:sz w:val="20"/>
                      <w:szCs w:val="20"/>
                      <w:lang w:bidi="ar-SA"/>
                    </w:rPr>
                  </w:pPr>
                </w:p>
              </w:tc>
              <w:tc>
                <w:tcPr>
                  <w:tcW w:w="2224" w:type="dxa"/>
                  <w:vAlign w:val="center"/>
                  <w:hideMark/>
                </w:tcPr>
                <w:p w:rsidR="00225B86" w:rsidRPr="00225B86" w:rsidRDefault="002C2B34" w:rsidP="000D3FF8">
                  <w:pPr>
                    <w:pStyle w:val="NormlWeb"/>
                    <w:rPr>
                      <w:rFonts w:ascii="Calibri Light" w:hAnsi="Calibri Light"/>
                      <w:sz w:val="20"/>
                      <w:szCs w:val="20"/>
                    </w:rPr>
                  </w:pPr>
                  <w:hyperlink r:id="rId79" w:history="1">
                    <w:r w:rsidR="00225B86" w:rsidRPr="00225B86">
                      <w:rPr>
                        <w:rStyle w:val="Hiperhivatkozs"/>
                        <w:rFonts w:ascii="Calibri Light" w:hAnsi="Calibri Light"/>
                        <w:color w:val="auto"/>
                        <w:sz w:val="20"/>
                        <w:szCs w:val="20"/>
                        <w:u w:val="none"/>
                      </w:rPr>
                      <w:t>feketei@agr.unideb.hu</w:t>
                    </w:r>
                  </w:hyperlink>
                </w:p>
              </w:tc>
            </w:tr>
          </w:tbl>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225B86" w:rsidRPr="00225B86" w:rsidRDefault="00225B86" w:rsidP="00225B86">
      <w:pPr>
        <w:tabs>
          <w:tab w:val="left" w:pos="3435"/>
        </w:tabs>
        <w:rPr>
          <w:sz w:val="20"/>
          <w:lang w:val="en-GB"/>
        </w:rPr>
      </w:pPr>
    </w:p>
    <w:p w:rsidR="00225B86" w:rsidRPr="00225B86" w:rsidRDefault="00225B86" w:rsidP="00225B86">
      <w:pPr>
        <w:tabs>
          <w:tab w:val="left" w:pos="3435"/>
        </w:tabs>
        <w:rPr>
          <w:sz w:val="20"/>
          <w:lang w:val="en-GB"/>
        </w:rPr>
      </w:pPr>
    </w:p>
    <w:p w:rsidR="00225B86" w:rsidRPr="00225B86" w:rsidRDefault="00225B86" w:rsidP="00225B86">
      <w:pPr>
        <w:pStyle w:val="Cmsor1"/>
        <w:spacing w:before="56"/>
        <w:ind w:left="431" w:right="708"/>
        <w:rPr>
          <w:b/>
          <w:lang w:val="en-GB"/>
        </w:rPr>
      </w:pPr>
      <w:r w:rsidRPr="00225B86">
        <w:rPr>
          <w:b/>
          <w:lang w:val="en-GB"/>
        </w:rPr>
        <w:t>INSTITUTE OF HORTICULTURE</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46 </w:t>
      </w:r>
    </w:p>
    <w:p w:rsidR="00225B86" w:rsidRPr="00225B86" w:rsidRDefault="00225B86" w:rsidP="00225B86">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225B86" w:rsidRPr="00225B86" w:rsidTr="000D3FF8">
        <w:trPr>
          <w:trHeight w:val="473"/>
        </w:trPr>
        <w:tc>
          <w:tcPr>
            <w:tcW w:w="377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B0126C" w:rsidRPr="00B0126C" w:rsidTr="000D3FF8">
        <w:trPr>
          <w:trHeight w:val="473"/>
        </w:trPr>
        <w:tc>
          <w:tcPr>
            <w:tcW w:w="3776" w:type="dxa"/>
          </w:tcPr>
          <w:p w:rsidR="00B0126C" w:rsidRDefault="00B0126C" w:rsidP="000D3FF8">
            <w:pPr>
              <w:pStyle w:val="TableParagraph"/>
              <w:spacing w:before="60"/>
              <w:ind w:left="113"/>
              <w:rPr>
                <w:sz w:val="20"/>
                <w:szCs w:val="20"/>
                <w:lang w:val="en-GB"/>
              </w:rPr>
            </w:pPr>
            <w:r>
              <w:rPr>
                <w:sz w:val="20"/>
                <w:szCs w:val="20"/>
                <w:lang w:val="en-GB"/>
              </w:rPr>
              <w:t>Dr. Ferenc Apáti</w:t>
            </w:r>
          </w:p>
          <w:p w:rsidR="00B0126C" w:rsidRDefault="00B0126C" w:rsidP="000D3FF8">
            <w:pPr>
              <w:pStyle w:val="TableParagraph"/>
              <w:spacing w:before="60"/>
              <w:ind w:left="113"/>
              <w:rPr>
                <w:sz w:val="20"/>
                <w:szCs w:val="20"/>
                <w:lang w:val="en-GB"/>
              </w:rPr>
            </w:pPr>
            <w:r>
              <w:rPr>
                <w:sz w:val="20"/>
                <w:szCs w:val="20"/>
                <w:lang w:val="en-GB"/>
              </w:rPr>
              <w:t>Associate Professor, Head of Deartment</w:t>
            </w:r>
          </w:p>
          <w:p w:rsidR="00B0126C" w:rsidRPr="00B0126C" w:rsidRDefault="00B0126C" w:rsidP="000D3FF8">
            <w:pPr>
              <w:pStyle w:val="TableParagraph"/>
              <w:spacing w:before="60"/>
              <w:ind w:left="113"/>
              <w:rPr>
                <w:sz w:val="20"/>
                <w:szCs w:val="20"/>
                <w:lang w:val="en-GB"/>
              </w:rPr>
            </w:pPr>
          </w:p>
        </w:tc>
        <w:tc>
          <w:tcPr>
            <w:tcW w:w="3448" w:type="dxa"/>
          </w:tcPr>
          <w:p w:rsidR="00B0126C" w:rsidRDefault="002C2B34" w:rsidP="000D3FF8">
            <w:pPr>
              <w:pStyle w:val="TableParagraph"/>
              <w:spacing w:before="60"/>
              <w:ind w:left="113"/>
              <w:rPr>
                <w:sz w:val="20"/>
                <w:szCs w:val="20"/>
                <w:lang w:val="en-GB"/>
              </w:rPr>
            </w:pPr>
            <w:hyperlink r:id="rId80" w:history="1">
              <w:r w:rsidR="00B0126C" w:rsidRPr="00B0126C">
                <w:rPr>
                  <w:sz w:val="20"/>
                  <w:szCs w:val="20"/>
                  <w:lang w:val="en-GB"/>
                </w:rPr>
                <w:t>apati.ferenc@econ.unideb.hu</w:t>
              </w:r>
            </w:hyperlink>
          </w:p>
          <w:p w:rsidR="00B0126C" w:rsidRPr="00B0126C" w:rsidRDefault="00B0126C" w:rsidP="000D3FF8">
            <w:pPr>
              <w:pStyle w:val="TableParagraph"/>
              <w:spacing w:before="60"/>
              <w:ind w:left="113"/>
              <w:rPr>
                <w:sz w:val="20"/>
                <w:szCs w:val="20"/>
                <w:lang w:val="en-GB"/>
              </w:rPr>
            </w:pPr>
            <w:r>
              <w:rPr>
                <w:sz w:val="20"/>
                <w:szCs w:val="20"/>
                <w:lang w:val="en-GB"/>
              </w:rPr>
              <w:t>room 68, building A</w:t>
            </w:r>
          </w:p>
        </w:tc>
      </w:tr>
      <w:tr w:rsidR="00225B86" w:rsidRPr="00225B86" w:rsidTr="000D3FF8">
        <w:trPr>
          <w:trHeight w:val="815"/>
        </w:trPr>
        <w:tc>
          <w:tcPr>
            <w:tcW w:w="377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w:t>
            </w:r>
          </w:p>
        </w:tc>
        <w:tc>
          <w:tcPr>
            <w:tcW w:w="3448" w:type="dxa"/>
          </w:tcPr>
          <w:p w:rsidR="00225B86" w:rsidRPr="00225B86" w:rsidRDefault="002C2B34" w:rsidP="000D3FF8">
            <w:pPr>
              <w:pStyle w:val="TableParagraph"/>
              <w:spacing w:before="60" w:line="336" w:lineRule="auto"/>
              <w:ind w:left="113" w:right="834"/>
              <w:rPr>
                <w:sz w:val="20"/>
                <w:szCs w:val="20"/>
                <w:lang w:val="en-GB"/>
              </w:rPr>
            </w:pPr>
            <w:hyperlink r:id="rId81" w:history="1">
              <w:r w:rsidR="00225B86" w:rsidRPr="00225B86">
                <w:rPr>
                  <w:rStyle w:val="Hiperhivatkozs"/>
                  <w:color w:val="auto"/>
                  <w:sz w:val="20"/>
                  <w:szCs w:val="20"/>
                  <w:u w:val="none"/>
                  <w:lang w:val="en-GB"/>
                </w:rPr>
                <w:t>holb@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6, building A</w:t>
            </w:r>
          </w:p>
        </w:tc>
      </w:tr>
      <w:tr w:rsidR="00225B86" w:rsidRPr="00225B86" w:rsidTr="000D3FF8">
        <w:trPr>
          <w:trHeight w:val="884"/>
        </w:trPr>
        <w:tc>
          <w:tcPr>
            <w:tcW w:w="3776"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Mária Takácsné Hájo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225B86" w:rsidRPr="00225B86" w:rsidRDefault="002C2B34" w:rsidP="000D3FF8">
            <w:pPr>
              <w:pStyle w:val="TableParagraph"/>
              <w:spacing w:before="60" w:line="336" w:lineRule="auto"/>
              <w:ind w:left="113" w:right="256"/>
              <w:rPr>
                <w:sz w:val="20"/>
                <w:szCs w:val="20"/>
                <w:lang w:val="en-GB"/>
              </w:rPr>
            </w:pPr>
            <w:hyperlink r:id="rId82" w:history="1">
              <w:r w:rsidR="00225B86" w:rsidRPr="00225B86">
                <w:rPr>
                  <w:rStyle w:val="Hiperhivatkozs"/>
                  <w:color w:val="auto"/>
                  <w:sz w:val="20"/>
                  <w:szCs w:val="20"/>
                  <w:u w:val="none"/>
                  <w:lang w:val="en-GB"/>
                </w:rPr>
                <w:t>hajos@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73, building A</w:t>
            </w:r>
          </w:p>
        </w:tc>
      </w:tr>
      <w:tr w:rsidR="00225B86" w:rsidRPr="00225B86" w:rsidTr="000D3FF8">
        <w:trPr>
          <w:trHeight w:val="883"/>
        </w:trPr>
        <w:tc>
          <w:tcPr>
            <w:tcW w:w="3776"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225B86" w:rsidRPr="00225B86" w:rsidRDefault="002C2B34" w:rsidP="000D3FF8">
            <w:pPr>
              <w:pStyle w:val="TableParagraph"/>
              <w:spacing w:before="60" w:line="336" w:lineRule="auto"/>
              <w:ind w:left="113" w:right="834"/>
              <w:rPr>
                <w:sz w:val="20"/>
                <w:szCs w:val="20"/>
                <w:lang w:val="en-GB"/>
              </w:rPr>
            </w:pPr>
            <w:hyperlink r:id="rId83" w:history="1">
              <w:r w:rsidR="00225B86" w:rsidRPr="00225B86">
                <w:rPr>
                  <w:rStyle w:val="Hiperhivatkozs"/>
                  <w:color w:val="auto"/>
                  <w:sz w:val="20"/>
                  <w:szCs w:val="20"/>
                  <w:u w:val="none"/>
                  <w:lang w:val="en-GB"/>
                </w:rPr>
                <w:t>rakonczas@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5, building A</w:t>
            </w:r>
          </w:p>
        </w:tc>
      </w:tr>
      <w:tr w:rsidR="003E2F7F" w:rsidRPr="003E2F7F" w:rsidTr="000D3FF8">
        <w:trPr>
          <w:trHeight w:val="883"/>
        </w:trPr>
        <w:tc>
          <w:tcPr>
            <w:tcW w:w="3776" w:type="dxa"/>
          </w:tcPr>
          <w:p w:rsidR="003E2F7F" w:rsidRDefault="003E2F7F" w:rsidP="000D3FF8">
            <w:pPr>
              <w:pStyle w:val="TableParagraph"/>
              <w:spacing w:before="60"/>
              <w:ind w:left="113"/>
              <w:rPr>
                <w:sz w:val="20"/>
                <w:szCs w:val="20"/>
                <w:lang w:val="en-GB"/>
              </w:rPr>
            </w:pPr>
            <w:r>
              <w:rPr>
                <w:sz w:val="20"/>
                <w:szCs w:val="20"/>
                <w:lang w:val="en-GB"/>
              </w:rPr>
              <w:t>Dr. Marianna Sipos</w:t>
            </w:r>
          </w:p>
          <w:p w:rsidR="003E2F7F" w:rsidRPr="00225B86" w:rsidRDefault="003E2F7F" w:rsidP="000D3FF8">
            <w:pPr>
              <w:pStyle w:val="TableParagraph"/>
              <w:spacing w:before="60"/>
              <w:ind w:left="113"/>
              <w:rPr>
                <w:sz w:val="20"/>
                <w:szCs w:val="20"/>
                <w:lang w:val="en-GB"/>
              </w:rPr>
            </w:pPr>
            <w:r>
              <w:rPr>
                <w:sz w:val="20"/>
                <w:szCs w:val="20"/>
                <w:lang w:val="en-GB"/>
              </w:rPr>
              <w:t>Assistant Lecturer</w:t>
            </w:r>
          </w:p>
        </w:tc>
        <w:tc>
          <w:tcPr>
            <w:tcW w:w="3448" w:type="dxa"/>
          </w:tcPr>
          <w:p w:rsidR="003E2F7F" w:rsidRPr="003E2F7F" w:rsidRDefault="002C2B34" w:rsidP="003E2F7F">
            <w:pPr>
              <w:pStyle w:val="TableParagraph"/>
              <w:spacing w:before="60"/>
              <w:ind w:left="113"/>
              <w:rPr>
                <w:sz w:val="20"/>
                <w:szCs w:val="20"/>
                <w:lang w:val="en-GB"/>
              </w:rPr>
            </w:pPr>
            <w:hyperlink r:id="rId84" w:history="1">
              <w:r w:rsidR="003E2F7F" w:rsidRPr="003E2F7F">
                <w:rPr>
                  <w:sz w:val="20"/>
                  <w:szCs w:val="20"/>
                  <w:lang w:val="en-GB"/>
                </w:rPr>
                <w:t>siposmarianna@agr.unideb.hu</w:t>
              </w:r>
            </w:hyperlink>
          </w:p>
          <w:p w:rsidR="003E2F7F" w:rsidRPr="003E2F7F" w:rsidRDefault="003E2F7F" w:rsidP="003E2F7F">
            <w:pPr>
              <w:pStyle w:val="TableParagraph"/>
              <w:spacing w:before="60"/>
              <w:ind w:left="113"/>
              <w:rPr>
                <w:sz w:val="20"/>
                <w:szCs w:val="20"/>
                <w:lang w:val="en-GB"/>
              </w:rPr>
            </w:pPr>
            <w:r w:rsidRPr="003E2F7F">
              <w:rPr>
                <w:sz w:val="20"/>
                <w:szCs w:val="20"/>
                <w:lang w:val="en-GB"/>
              </w:rPr>
              <w:t>room 72. building A</w:t>
            </w:r>
          </w:p>
        </w:tc>
      </w:tr>
      <w:tr w:rsidR="003E2F7F" w:rsidRPr="003E2F7F" w:rsidTr="000D3FF8">
        <w:trPr>
          <w:trHeight w:val="883"/>
        </w:trPr>
        <w:tc>
          <w:tcPr>
            <w:tcW w:w="3776" w:type="dxa"/>
          </w:tcPr>
          <w:p w:rsidR="003E2F7F" w:rsidRDefault="003E2F7F" w:rsidP="000D3FF8">
            <w:pPr>
              <w:pStyle w:val="TableParagraph"/>
              <w:spacing w:before="60"/>
              <w:ind w:left="113"/>
              <w:rPr>
                <w:sz w:val="20"/>
                <w:szCs w:val="20"/>
                <w:lang w:val="en-GB"/>
              </w:rPr>
            </w:pPr>
            <w:r>
              <w:rPr>
                <w:sz w:val="20"/>
                <w:szCs w:val="20"/>
                <w:lang w:val="en-GB"/>
              </w:rPr>
              <w:t>Dr. Ádám Csihon</w:t>
            </w:r>
          </w:p>
          <w:p w:rsidR="003E2F7F" w:rsidRDefault="003E2F7F" w:rsidP="000D3FF8">
            <w:pPr>
              <w:pStyle w:val="TableParagraph"/>
              <w:spacing w:before="60"/>
              <w:ind w:left="113"/>
              <w:rPr>
                <w:sz w:val="20"/>
                <w:szCs w:val="20"/>
                <w:lang w:val="en-GB"/>
              </w:rPr>
            </w:pPr>
            <w:r>
              <w:rPr>
                <w:sz w:val="20"/>
                <w:szCs w:val="20"/>
                <w:lang w:val="en-GB"/>
              </w:rPr>
              <w:t>Assistant Professor</w:t>
            </w:r>
          </w:p>
        </w:tc>
        <w:tc>
          <w:tcPr>
            <w:tcW w:w="3448" w:type="dxa"/>
          </w:tcPr>
          <w:p w:rsidR="003E2F7F" w:rsidRDefault="002C2B34" w:rsidP="003E2F7F">
            <w:pPr>
              <w:pStyle w:val="TableParagraph"/>
              <w:spacing w:before="60"/>
              <w:ind w:left="113"/>
              <w:rPr>
                <w:sz w:val="20"/>
                <w:szCs w:val="20"/>
                <w:lang w:val="en-GB"/>
              </w:rPr>
            </w:pPr>
            <w:hyperlink r:id="rId85" w:history="1">
              <w:r w:rsidR="003E2F7F" w:rsidRPr="003E2F7F">
                <w:rPr>
                  <w:sz w:val="20"/>
                  <w:szCs w:val="20"/>
                  <w:lang w:val="en-GB"/>
                </w:rPr>
                <w:t>csihonadam@agr.unideb.hu</w:t>
              </w:r>
            </w:hyperlink>
          </w:p>
          <w:p w:rsidR="003E2F7F" w:rsidRPr="003E2F7F" w:rsidRDefault="003E2F7F" w:rsidP="003E2F7F">
            <w:pPr>
              <w:pStyle w:val="TableParagraph"/>
              <w:spacing w:before="60"/>
              <w:ind w:left="113"/>
              <w:rPr>
                <w:sz w:val="20"/>
                <w:szCs w:val="20"/>
                <w:lang w:val="en-GB"/>
              </w:rPr>
            </w:pPr>
            <w:r>
              <w:rPr>
                <w:sz w:val="20"/>
                <w:szCs w:val="20"/>
                <w:lang w:val="en-GB"/>
              </w:rPr>
              <w:t>room 74, building A</w:t>
            </w:r>
          </w:p>
        </w:tc>
      </w:tr>
      <w:tr w:rsidR="00225B86" w:rsidRPr="00225B86" w:rsidTr="00010267">
        <w:trPr>
          <w:trHeight w:val="80"/>
        </w:trPr>
        <w:tc>
          <w:tcPr>
            <w:tcW w:w="3776" w:type="dxa"/>
          </w:tcPr>
          <w:p w:rsidR="00225B86" w:rsidRPr="00225B86" w:rsidRDefault="00010267" w:rsidP="000D3FF8">
            <w:pPr>
              <w:pStyle w:val="TableParagraph"/>
              <w:spacing w:before="60"/>
              <w:ind w:left="113"/>
              <w:rPr>
                <w:rFonts w:cs="Times New Roman"/>
                <w:sz w:val="20"/>
                <w:szCs w:val="20"/>
              </w:rPr>
            </w:pPr>
            <w:r>
              <w:rPr>
                <w:rFonts w:cs="Times New Roman"/>
                <w:sz w:val="20"/>
                <w:szCs w:val="20"/>
              </w:rPr>
              <w:t>Tímea Varga</w:t>
            </w:r>
          </w:p>
          <w:p w:rsidR="00225B86" w:rsidRPr="00225B86" w:rsidRDefault="00225B86" w:rsidP="000D3FF8">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010267" w:rsidRPr="00010267" w:rsidRDefault="002C2B34" w:rsidP="00010267">
            <w:pPr>
              <w:pStyle w:val="TableParagraph"/>
              <w:spacing w:before="60" w:line="336" w:lineRule="auto"/>
              <w:ind w:left="113" w:right="834"/>
              <w:rPr>
                <w:rStyle w:val="Hiperhivatkozs"/>
                <w:color w:val="auto"/>
                <w:sz w:val="20"/>
                <w:szCs w:val="20"/>
                <w:u w:val="none"/>
                <w:lang w:val="en-GB"/>
              </w:rPr>
            </w:pPr>
            <w:hyperlink r:id="rId86" w:history="1">
              <w:r w:rsidR="00010267" w:rsidRPr="00010267">
                <w:rPr>
                  <w:rStyle w:val="Hiperhivatkozs"/>
                  <w:color w:val="auto"/>
                  <w:sz w:val="20"/>
                  <w:szCs w:val="20"/>
                  <w:u w:val="none"/>
                  <w:lang w:val="en-GB"/>
                </w:rPr>
                <w:t>varga.timea@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67, building A</w:t>
            </w:r>
          </w:p>
        </w:tc>
      </w:tr>
    </w:tbl>
    <w:p w:rsidR="00225B86" w:rsidRPr="00225B86" w:rsidRDefault="00225B86" w:rsidP="00225B86">
      <w:pPr>
        <w:pStyle w:val="Szvegtrzs"/>
        <w:ind w:left="0"/>
        <w:rPr>
          <w:rFonts w:ascii="Times New Roman"/>
          <w:lang w:val="en-GB"/>
        </w:rPr>
      </w:pPr>
    </w:p>
    <w:p w:rsidR="00225B86" w:rsidRPr="00225B86" w:rsidRDefault="00225B86" w:rsidP="00225B86">
      <w:pPr>
        <w:pStyle w:val="Szvegtrzs"/>
        <w:ind w:left="0"/>
        <w:rPr>
          <w:rFonts w:ascii="Times New Roman"/>
          <w:lang w:val="en-GB"/>
        </w:rPr>
      </w:pPr>
    </w:p>
    <w:p w:rsidR="00225B86" w:rsidRPr="00225B86" w:rsidRDefault="00225B86" w:rsidP="00225B86">
      <w:pPr>
        <w:tabs>
          <w:tab w:val="left" w:pos="3435"/>
        </w:tabs>
        <w:rPr>
          <w:sz w:val="20"/>
          <w:lang w:val="en-GB"/>
        </w:rPr>
      </w:pPr>
    </w:p>
    <w:p w:rsidR="005E5932" w:rsidRPr="005E5932" w:rsidRDefault="002C2B34" w:rsidP="005E5932">
      <w:pPr>
        <w:pStyle w:val="Cmsor1"/>
        <w:spacing w:before="56"/>
        <w:ind w:left="431" w:right="708"/>
        <w:rPr>
          <w:b/>
          <w:lang w:val="en-GB"/>
        </w:rPr>
      </w:pPr>
      <w:hyperlink r:id="rId87" w:history="1">
        <w:r w:rsidR="005E5932" w:rsidRPr="005E5932">
          <w:rPr>
            <w:b/>
            <w:lang w:val="en-GB"/>
          </w:rPr>
          <w:t>INSTITUTE FOR LAND USE, ENGINEERING AND PRECISION</w:t>
        </w:r>
      </w:hyperlink>
      <w:r w:rsidR="005E5932" w:rsidRPr="005E5932">
        <w:rPr>
          <w:b/>
          <w:lang w:val="en-GB"/>
        </w:rPr>
        <w:t xml:space="preserve"> FARMING TECHNOLOGY</w:t>
      </w:r>
    </w:p>
    <w:p w:rsidR="005E5932" w:rsidRPr="005E5932" w:rsidRDefault="005E5932" w:rsidP="005E5932">
      <w:pPr>
        <w:pStyle w:val="Cmsor1"/>
        <w:spacing w:before="56"/>
        <w:ind w:left="431" w:right="708"/>
        <w:rPr>
          <w:b/>
          <w:lang w:val="en-GB"/>
        </w:rPr>
      </w:pPr>
      <w:r w:rsidRPr="005E5932">
        <w:rPr>
          <w:b/>
          <w:lang w:val="en-GB"/>
        </w:rPr>
        <w:t>Department of Agricultural Engineering and Robotics</w:t>
      </w:r>
    </w:p>
    <w:p w:rsidR="005E5932" w:rsidRPr="005E5932" w:rsidRDefault="005E5932" w:rsidP="005E5932">
      <w:pPr>
        <w:pStyle w:val="Cmsor1"/>
        <w:spacing w:before="56"/>
        <w:ind w:left="431" w:right="708"/>
        <w:rPr>
          <w:b/>
          <w:lang w:val="en-GB"/>
        </w:rPr>
      </w:pPr>
      <w:r w:rsidRPr="005E5932">
        <w:rPr>
          <w:b/>
          <w:lang w:val="en-GB"/>
        </w:rPr>
        <w:t>Department of Land Use</w:t>
      </w:r>
    </w:p>
    <w:p w:rsidR="005E5932" w:rsidRPr="005E5932" w:rsidRDefault="005E5932" w:rsidP="005E5932">
      <w:pPr>
        <w:pStyle w:val="Cmsor1"/>
        <w:spacing w:before="56"/>
        <w:ind w:left="431" w:right="708"/>
        <w:rPr>
          <w:b/>
          <w:lang w:val="en-GB"/>
        </w:rPr>
      </w:pPr>
      <w:r w:rsidRPr="005E5932">
        <w:rPr>
          <w:b/>
          <w:lang w:val="en-GB"/>
        </w:rPr>
        <w:t>Department of Precision 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67 </w:t>
      </w:r>
    </w:p>
    <w:p w:rsidR="00225B86" w:rsidRPr="00225B86" w:rsidRDefault="00225B86" w:rsidP="00225B86">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akuszi-Széles Adrienn, </w:t>
            </w:r>
          </w:p>
          <w:p w:rsidR="00225B86" w:rsidRPr="00225B86" w:rsidRDefault="00225B86" w:rsidP="000D3FF8">
            <w:pPr>
              <w:pStyle w:val="TableParagraph"/>
              <w:spacing w:before="60"/>
              <w:ind w:left="113"/>
              <w:rPr>
                <w:sz w:val="20"/>
                <w:lang w:val="en-GB"/>
              </w:rPr>
            </w:pPr>
            <w:r w:rsidRPr="00225B86">
              <w:rPr>
                <w:sz w:val="20"/>
                <w:lang w:val="en-GB"/>
              </w:rPr>
              <w:t xml:space="preserve">Head of Institute , </w:t>
            </w:r>
            <w:r w:rsidR="008E7860" w:rsidRPr="00DD2770">
              <w:rPr>
                <w:rFonts w:ascii="Times New Roman" w:eastAsia="Times New Roman" w:hAnsi="Times New Roman" w:cs="Times New Roman"/>
                <w:sz w:val="20"/>
                <w:lang w:val="en-GB" w:eastAsia="hu-HU"/>
              </w:rPr>
              <w:t>Ass</w:t>
            </w:r>
            <w:r w:rsidR="008E7860">
              <w:rPr>
                <w:rFonts w:ascii="Times New Roman" w:eastAsia="Times New Roman" w:hAnsi="Times New Roman" w:cs="Times New Roman"/>
                <w:sz w:val="20"/>
                <w:lang w:val="en-GB" w:eastAsia="hu-HU"/>
              </w:rPr>
              <w:t>ociate</w:t>
            </w:r>
            <w:r w:rsidR="008E7860"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88" w:history="1">
              <w:r w:rsidR="00225B86" w:rsidRPr="00225B86">
                <w:rPr>
                  <w:rStyle w:val="Hiperhivatkozs"/>
                  <w:rFonts w:ascii="Calibri Light" w:hAnsi="Calibri Light"/>
                  <w:color w:val="auto"/>
                  <w:sz w:val="20"/>
                  <w:szCs w:val="20"/>
                  <w:u w:val="none"/>
                </w:rPr>
                <w:t>szeles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 building E</w:t>
            </w:r>
          </w:p>
        </w:tc>
      </w:tr>
      <w:tr w:rsidR="00225B86" w:rsidRPr="008E7860" w:rsidTr="008E7860">
        <w:trPr>
          <w:trHeight w:val="688"/>
        </w:trPr>
        <w:tc>
          <w:tcPr>
            <w:tcW w:w="3777" w:type="dxa"/>
          </w:tcPr>
          <w:p w:rsidR="00225B86" w:rsidRPr="00225B86" w:rsidRDefault="00225B86" w:rsidP="000D3FF8">
            <w:pPr>
              <w:pStyle w:val="TableParagraph"/>
              <w:spacing w:before="60" w:line="276" w:lineRule="auto"/>
              <w:ind w:left="113" w:right="104"/>
              <w:rPr>
                <w:sz w:val="20"/>
                <w:lang w:val="en-GB"/>
              </w:rPr>
            </w:pPr>
            <w:r w:rsidRPr="00225B86">
              <w:rPr>
                <w:sz w:val="20"/>
                <w:lang w:val="en-GB"/>
              </w:rPr>
              <w:t>Dr János Nagy,</w:t>
            </w:r>
          </w:p>
          <w:p w:rsidR="00225B86" w:rsidRPr="00225B86" w:rsidRDefault="00225B86" w:rsidP="000D3FF8">
            <w:pPr>
              <w:pStyle w:val="TableParagraph"/>
              <w:spacing w:before="60" w:line="276" w:lineRule="auto"/>
              <w:ind w:left="113" w:right="104"/>
              <w:rPr>
                <w:sz w:val="20"/>
                <w:lang w:val="en-GB"/>
              </w:rPr>
            </w:pPr>
            <w:r w:rsidRPr="00225B86">
              <w:rPr>
                <w:sz w:val="20"/>
                <w:lang w:val="en-GB"/>
              </w:rPr>
              <w:t>Professor</w:t>
            </w:r>
          </w:p>
        </w:tc>
        <w:tc>
          <w:tcPr>
            <w:tcW w:w="3312" w:type="dxa"/>
          </w:tcPr>
          <w:p w:rsidR="00225B86" w:rsidRPr="008E7860" w:rsidRDefault="002C2B34" w:rsidP="008E7860">
            <w:pPr>
              <w:pStyle w:val="TableParagraph"/>
              <w:spacing w:before="60" w:line="276" w:lineRule="auto"/>
              <w:ind w:left="113" w:right="104"/>
              <w:rPr>
                <w:sz w:val="20"/>
                <w:lang w:val="en-GB"/>
              </w:rPr>
            </w:pPr>
            <w:hyperlink r:id="rId89" w:history="1">
              <w:r w:rsidR="00225B86" w:rsidRPr="008E7860">
                <w:rPr>
                  <w:lang w:val="en-GB"/>
                </w:rPr>
                <w:t>nagyjanos@agr.unideb.hu</w:t>
              </w:r>
            </w:hyperlink>
          </w:p>
          <w:p w:rsidR="00225B86" w:rsidRPr="008E7860" w:rsidRDefault="00225B86" w:rsidP="008E7860">
            <w:pPr>
              <w:pStyle w:val="TableParagraph"/>
              <w:spacing w:before="60" w:line="276" w:lineRule="auto"/>
              <w:ind w:left="113" w:right="104"/>
              <w:rPr>
                <w:sz w:val="20"/>
                <w:lang w:val="en-GB"/>
              </w:rPr>
            </w:pPr>
            <w:r w:rsidRPr="008E7860">
              <w:rPr>
                <w:sz w:val="20"/>
                <w:lang w:val="en-GB"/>
              </w:rPr>
              <w:t>room 11/a, building E</w:t>
            </w:r>
          </w:p>
        </w:tc>
      </w:tr>
      <w:tr w:rsidR="008E7860" w:rsidRPr="008E7860" w:rsidTr="000D3FF8">
        <w:trPr>
          <w:trHeight w:val="716"/>
        </w:trPr>
        <w:tc>
          <w:tcPr>
            <w:tcW w:w="3777" w:type="dxa"/>
          </w:tcPr>
          <w:p w:rsidR="008E7860" w:rsidRDefault="008E7860" w:rsidP="000D3FF8">
            <w:pPr>
              <w:pStyle w:val="TableParagraph"/>
              <w:spacing w:before="60" w:line="276" w:lineRule="auto"/>
              <w:ind w:left="113" w:right="104"/>
              <w:rPr>
                <w:sz w:val="20"/>
                <w:lang w:val="en-GB"/>
              </w:rPr>
            </w:pPr>
            <w:r>
              <w:rPr>
                <w:sz w:val="20"/>
                <w:lang w:val="en-GB"/>
              </w:rPr>
              <w:t>Dr. Endre Harsányi</w:t>
            </w:r>
          </w:p>
          <w:p w:rsidR="008E7860" w:rsidRPr="00225B86" w:rsidRDefault="008E7860" w:rsidP="000D3FF8">
            <w:pPr>
              <w:pStyle w:val="TableParagraph"/>
              <w:spacing w:before="60" w:line="276" w:lineRule="auto"/>
              <w:ind w:left="113" w:right="104"/>
              <w:rPr>
                <w:sz w:val="20"/>
                <w:lang w:val="en-GB"/>
              </w:rPr>
            </w:pPr>
            <w:r>
              <w:rPr>
                <w:sz w:val="20"/>
                <w:lang w:val="en-GB"/>
              </w:rPr>
              <w:t>Associate Professor</w:t>
            </w:r>
          </w:p>
        </w:tc>
        <w:tc>
          <w:tcPr>
            <w:tcW w:w="3312" w:type="dxa"/>
          </w:tcPr>
          <w:p w:rsidR="008E7860" w:rsidRPr="008E7860" w:rsidRDefault="002C2B34" w:rsidP="008E7860">
            <w:pPr>
              <w:pStyle w:val="TableParagraph"/>
              <w:spacing w:before="60" w:line="276" w:lineRule="auto"/>
              <w:ind w:left="113" w:right="104"/>
              <w:rPr>
                <w:sz w:val="20"/>
                <w:lang w:val="en-GB"/>
              </w:rPr>
            </w:pPr>
            <w:hyperlink r:id="rId90" w:history="1">
              <w:r w:rsidR="008E7860" w:rsidRPr="008E7860">
                <w:rPr>
                  <w:sz w:val="20"/>
                  <w:lang w:val="en-GB"/>
                </w:rPr>
                <w:t>harsanyie@agr.unideb.hu</w:t>
              </w:r>
            </w:hyperlink>
          </w:p>
          <w:p w:rsidR="008E7860" w:rsidRPr="008E7860" w:rsidRDefault="008E7860" w:rsidP="008E7860">
            <w:pPr>
              <w:pStyle w:val="TableParagraph"/>
              <w:spacing w:before="60" w:line="276" w:lineRule="auto"/>
              <w:ind w:left="113" w:right="104"/>
              <w:rPr>
                <w:sz w:val="20"/>
                <w:lang w:val="en-GB"/>
              </w:rPr>
            </w:pPr>
            <w:r w:rsidRPr="008E7860">
              <w:rPr>
                <w:sz w:val="20"/>
                <w:lang w:val="en-GB"/>
              </w:rPr>
              <w:t>room 13, building E</w:t>
            </w:r>
          </w:p>
        </w:tc>
      </w:tr>
      <w:tr w:rsidR="008E7860" w:rsidRPr="008E7860" w:rsidTr="000D3FF8">
        <w:trPr>
          <w:trHeight w:val="716"/>
        </w:trPr>
        <w:tc>
          <w:tcPr>
            <w:tcW w:w="3777" w:type="dxa"/>
          </w:tcPr>
          <w:p w:rsidR="008E7860" w:rsidRDefault="008E7860" w:rsidP="000D3FF8">
            <w:pPr>
              <w:pStyle w:val="TableParagraph"/>
              <w:spacing w:before="60" w:line="276" w:lineRule="auto"/>
              <w:ind w:left="113" w:right="104"/>
              <w:rPr>
                <w:sz w:val="20"/>
                <w:lang w:val="en-GB"/>
              </w:rPr>
            </w:pPr>
            <w:r>
              <w:rPr>
                <w:sz w:val="20"/>
                <w:lang w:val="en-GB"/>
              </w:rPr>
              <w:t>Dr. Tamás Rátonyi</w:t>
            </w:r>
          </w:p>
          <w:p w:rsidR="008E7860" w:rsidRDefault="008E7860" w:rsidP="000D3FF8">
            <w:pPr>
              <w:pStyle w:val="TableParagraph"/>
              <w:spacing w:before="60" w:line="276" w:lineRule="auto"/>
              <w:ind w:left="113" w:right="104"/>
              <w:rPr>
                <w:sz w:val="20"/>
                <w:lang w:val="en-GB"/>
              </w:rPr>
            </w:pPr>
            <w:r>
              <w:rPr>
                <w:sz w:val="20"/>
                <w:lang w:val="en-GB"/>
              </w:rPr>
              <w:t>Associate Professor</w:t>
            </w:r>
          </w:p>
        </w:tc>
        <w:tc>
          <w:tcPr>
            <w:tcW w:w="3312" w:type="dxa"/>
          </w:tcPr>
          <w:p w:rsidR="008E7860" w:rsidRDefault="002C2B34" w:rsidP="008E7860">
            <w:pPr>
              <w:pStyle w:val="TableParagraph"/>
              <w:spacing w:before="60" w:line="276" w:lineRule="auto"/>
              <w:ind w:left="113" w:right="104"/>
              <w:rPr>
                <w:sz w:val="20"/>
                <w:lang w:val="en-GB"/>
              </w:rPr>
            </w:pPr>
            <w:hyperlink r:id="rId91" w:history="1">
              <w:r w:rsidR="008E7860" w:rsidRPr="008E7860">
                <w:rPr>
                  <w:sz w:val="20"/>
                  <w:lang w:val="en-GB"/>
                </w:rPr>
                <w:t>ratonyi@agr.unideb.hu</w:t>
              </w:r>
            </w:hyperlink>
          </w:p>
          <w:p w:rsidR="008E7860" w:rsidRPr="008E7860" w:rsidRDefault="008E7860" w:rsidP="008E7860">
            <w:pPr>
              <w:pStyle w:val="TableParagraph"/>
              <w:spacing w:before="60" w:line="276" w:lineRule="auto"/>
              <w:ind w:left="113" w:right="104"/>
              <w:rPr>
                <w:sz w:val="20"/>
                <w:lang w:val="en-GB"/>
              </w:rPr>
            </w:pPr>
            <w:r>
              <w:rPr>
                <w:sz w:val="20"/>
                <w:lang w:val="en-GB"/>
              </w:rPr>
              <w:t>room 3, building E</w:t>
            </w:r>
          </w:p>
        </w:tc>
      </w:tr>
      <w:tr w:rsidR="008E7860" w:rsidRPr="008E7860" w:rsidTr="000D3FF8">
        <w:trPr>
          <w:trHeight w:val="716"/>
        </w:trPr>
        <w:tc>
          <w:tcPr>
            <w:tcW w:w="3777" w:type="dxa"/>
          </w:tcPr>
          <w:p w:rsidR="008E7860" w:rsidRDefault="008E7860" w:rsidP="000D3FF8">
            <w:pPr>
              <w:pStyle w:val="TableParagraph"/>
              <w:spacing w:before="60" w:line="276" w:lineRule="auto"/>
              <w:ind w:left="113" w:right="104"/>
              <w:rPr>
                <w:sz w:val="20"/>
                <w:lang w:val="en-GB"/>
              </w:rPr>
            </w:pPr>
            <w:r>
              <w:rPr>
                <w:sz w:val="20"/>
                <w:lang w:val="en-GB"/>
              </w:rPr>
              <w:t>Dr. Csaba Juhász</w:t>
            </w:r>
          </w:p>
          <w:p w:rsidR="008E7860" w:rsidRDefault="008E7860" w:rsidP="000D3FF8">
            <w:pPr>
              <w:pStyle w:val="TableParagraph"/>
              <w:spacing w:before="60" w:line="276" w:lineRule="auto"/>
              <w:ind w:left="113" w:right="104"/>
              <w:rPr>
                <w:sz w:val="20"/>
                <w:lang w:val="en-GB"/>
              </w:rPr>
            </w:pPr>
            <w:r>
              <w:rPr>
                <w:sz w:val="20"/>
                <w:lang w:val="en-GB"/>
              </w:rPr>
              <w:t>Associate Professor</w:t>
            </w:r>
          </w:p>
        </w:tc>
        <w:tc>
          <w:tcPr>
            <w:tcW w:w="3312" w:type="dxa"/>
          </w:tcPr>
          <w:p w:rsidR="008E7860" w:rsidRPr="008E7860" w:rsidRDefault="002C2B34" w:rsidP="008E7860">
            <w:pPr>
              <w:pStyle w:val="TableParagraph"/>
              <w:spacing w:before="60" w:line="276" w:lineRule="auto"/>
              <w:ind w:left="113" w:right="104"/>
              <w:rPr>
                <w:sz w:val="20"/>
                <w:lang w:val="en-GB"/>
              </w:rPr>
            </w:pPr>
            <w:hyperlink r:id="rId92" w:history="1">
              <w:r w:rsidR="008E7860" w:rsidRPr="008E7860">
                <w:rPr>
                  <w:sz w:val="20"/>
                  <w:lang w:val="en-GB"/>
                </w:rPr>
                <w:t>juhasz@agr.unideb.hu</w:t>
              </w:r>
            </w:hyperlink>
          </w:p>
          <w:p w:rsidR="008E7860" w:rsidRDefault="008E7860" w:rsidP="008E7860">
            <w:pPr>
              <w:pStyle w:val="TableParagraph"/>
              <w:spacing w:before="60" w:line="276" w:lineRule="auto"/>
              <w:ind w:left="113" w:right="104"/>
              <w:rPr>
                <w:sz w:val="20"/>
                <w:lang w:val="en-GB"/>
              </w:rPr>
            </w:pPr>
            <w:r w:rsidRPr="008E7860">
              <w:rPr>
                <w:sz w:val="20"/>
                <w:lang w:val="en-GB"/>
              </w:rPr>
              <w:t>room 4, building E</w:t>
            </w:r>
          </w:p>
        </w:tc>
      </w:tr>
      <w:tr w:rsidR="008E7860" w:rsidRPr="008E7860" w:rsidTr="000D3FF8">
        <w:trPr>
          <w:trHeight w:val="716"/>
        </w:trPr>
        <w:tc>
          <w:tcPr>
            <w:tcW w:w="3777" w:type="dxa"/>
          </w:tcPr>
          <w:p w:rsidR="008E7860" w:rsidRPr="008E7860" w:rsidRDefault="008E7860" w:rsidP="008E7860">
            <w:pPr>
              <w:pStyle w:val="TableParagraph"/>
              <w:spacing w:before="60" w:line="276" w:lineRule="auto"/>
              <w:ind w:left="113" w:right="104"/>
              <w:rPr>
                <w:sz w:val="20"/>
                <w:lang w:val="en-GB"/>
              </w:rPr>
            </w:pPr>
            <w:r w:rsidRPr="008E7860">
              <w:rPr>
                <w:sz w:val="20"/>
                <w:lang w:val="en-GB"/>
              </w:rPr>
              <w:t>Dr Kovács Elza,</w:t>
            </w:r>
          </w:p>
          <w:p w:rsidR="008E7860" w:rsidRDefault="008E7860" w:rsidP="008E7860">
            <w:pPr>
              <w:pStyle w:val="TableParagraph"/>
              <w:spacing w:before="60" w:line="276" w:lineRule="auto"/>
              <w:ind w:left="113" w:right="104"/>
              <w:rPr>
                <w:sz w:val="20"/>
                <w:lang w:val="en-GB"/>
              </w:rPr>
            </w:pPr>
            <w:r w:rsidRPr="008E7860">
              <w:rPr>
                <w:sz w:val="20"/>
                <w:lang w:val="en-GB"/>
              </w:rPr>
              <w:t>Associate Professor</w:t>
            </w:r>
          </w:p>
        </w:tc>
        <w:tc>
          <w:tcPr>
            <w:tcW w:w="3312" w:type="dxa"/>
          </w:tcPr>
          <w:p w:rsidR="008E7860" w:rsidRPr="008E7860" w:rsidRDefault="002C2B34" w:rsidP="008E7860">
            <w:pPr>
              <w:pStyle w:val="TableParagraph"/>
              <w:spacing w:before="60" w:line="276" w:lineRule="auto"/>
              <w:ind w:left="113" w:right="104"/>
              <w:rPr>
                <w:sz w:val="20"/>
                <w:lang w:val="en-GB"/>
              </w:rPr>
            </w:pPr>
            <w:hyperlink r:id="rId93" w:history="1">
              <w:r w:rsidR="008E7860" w:rsidRPr="008E7860">
                <w:rPr>
                  <w:sz w:val="20"/>
                  <w:lang w:val="en-GB"/>
                </w:rPr>
                <w:t>ekovacs@agr.unideb.hu</w:t>
              </w:r>
            </w:hyperlink>
          </w:p>
          <w:p w:rsidR="008E7860" w:rsidRPr="008E7860" w:rsidRDefault="008E7860" w:rsidP="008E7860">
            <w:pPr>
              <w:pStyle w:val="TableParagraph"/>
              <w:spacing w:before="60" w:line="276" w:lineRule="auto"/>
              <w:ind w:left="113" w:right="104"/>
              <w:rPr>
                <w:sz w:val="20"/>
                <w:lang w:val="en-GB"/>
              </w:rPr>
            </w:pPr>
            <w:r w:rsidRPr="008E7860">
              <w:rPr>
                <w:sz w:val="20"/>
                <w:lang w:val="en-GB"/>
              </w:rPr>
              <w:t>room 1, building E</w:t>
            </w:r>
          </w:p>
        </w:tc>
      </w:tr>
      <w:tr w:rsidR="008E7860" w:rsidRPr="008E7860" w:rsidTr="000D3FF8">
        <w:trPr>
          <w:trHeight w:val="716"/>
        </w:trPr>
        <w:tc>
          <w:tcPr>
            <w:tcW w:w="3777" w:type="dxa"/>
          </w:tcPr>
          <w:p w:rsidR="008E7860" w:rsidRPr="008E7860" w:rsidRDefault="008E7860" w:rsidP="008E7860">
            <w:pPr>
              <w:pStyle w:val="TableParagraph"/>
              <w:spacing w:before="60" w:line="276" w:lineRule="auto"/>
              <w:ind w:left="113" w:right="104"/>
              <w:rPr>
                <w:sz w:val="20"/>
                <w:lang w:val="en-GB"/>
              </w:rPr>
            </w:pPr>
            <w:r w:rsidRPr="008E7860">
              <w:rPr>
                <w:sz w:val="20"/>
                <w:lang w:val="en-GB"/>
              </w:rPr>
              <w:t>Dr Marton L. Csaba, PhD</w:t>
            </w:r>
          </w:p>
          <w:p w:rsidR="008E7860" w:rsidRPr="008E7860" w:rsidRDefault="008E7860" w:rsidP="008E7860">
            <w:pPr>
              <w:pStyle w:val="TableParagraph"/>
              <w:spacing w:before="60" w:line="276" w:lineRule="auto"/>
              <w:ind w:left="113" w:right="104"/>
              <w:rPr>
                <w:sz w:val="20"/>
                <w:lang w:val="en-GB"/>
              </w:rPr>
            </w:pPr>
            <w:r w:rsidRPr="008E7860">
              <w:rPr>
                <w:sz w:val="20"/>
                <w:lang w:val="en-GB"/>
              </w:rPr>
              <w:t>Professor</w:t>
            </w:r>
          </w:p>
        </w:tc>
        <w:tc>
          <w:tcPr>
            <w:tcW w:w="3312" w:type="dxa"/>
          </w:tcPr>
          <w:p w:rsidR="008E7860" w:rsidRPr="008E7860" w:rsidRDefault="002C2B34" w:rsidP="008E7860">
            <w:pPr>
              <w:pStyle w:val="TableParagraph"/>
              <w:spacing w:before="60" w:line="276" w:lineRule="auto"/>
              <w:ind w:left="113" w:right="104"/>
              <w:rPr>
                <w:sz w:val="20"/>
                <w:lang w:val="en-GB"/>
              </w:rPr>
            </w:pPr>
            <w:hyperlink r:id="rId94" w:history="1">
              <w:r w:rsidR="008E7860" w:rsidRPr="008E7860">
                <w:rPr>
                  <w:sz w:val="20"/>
                  <w:lang w:val="en-GB"/>
                </w:rPr>
                <w:t>marton.csaba@atk.hu</w:t>
              </w:r>
            </w:hyperlink>
          </w:p>
          <w:p w:rsidR="008E7860" w:rsidRPr="008E7860" w:rsidRDefault="008E7860" w:rsidP="008E7860">
            <w:pPr>
              <w:pStyle w:val="TableParagraph"/>
              <w:spacing w:before="60" w:line="276" w:lineRule="auto"/>
              <w:ind w:left="113" w:right="104"/>
              <w:rPr>
                <w:sz w:val="20"/>
                <w:lang w:val="en-GB"/>
              </w:rPr>
            </w:pPr>
            <w:r w:rsidRPr="008E7860">
              <w:rPr>
                <w:sz w:val="20"/>
                <w:lang w:val="en-GB"/>
              </w:rPr>
              <w:t>room 11, building E</w:t>
            </w:r>
          </w:p>
        </w:tc>
      </w:tr>
      <w:tr w:rsidR="00225B86" w:rsidRPr="008E7860" w:rsidTr="000D3FF8">
        <w:trPr>
          <w:trHeight w:val="757"/>
        </w:trPr>
        <w:tc>
          <w:tcPr>
            <w:tcW w:w="3777" w:type="dxa"/>
          </w:tcPr>
          <w:p w:rsidR="00225B86" w:rsidRPr="00225B86" w:rsidRDefault="00225B86" w:rsidP="008E7860">
            <w:pPr>
              <w:pStyle w:val="TableParagraph"/>
              <w:spacing w:before="60" w:line="276" w:lineRule="auto"/>
              <w:ind w:left="113" w:right="104"/>
              <w:rPr>
                <w:sz w:val="20"/>
                <w:lang w:val="en-GB"/>
              </w:rPr>
            </w:pPr>
            <w:r w:rsidRPr="00225B86">
              <w:rPr>
                <w:sz w:val="20"/>
                <w:lang w:val="en-GB"/>
              </w:rPr>
              <w:t xml:space="preserve">Dr Hagymássy Zoltán, </w:t>
            </w:r>
          </w:p>
          <w:p w:rsidR="00225B86" w:rsidRPr="00225B86" w:rsidRDefault="008E7860" w:rsidP="008E7860">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w:t>
            </w:r>
            <w:r w:rsidR="00225B86" w:rsidRPr="00225B86">
              <w:rPr>
                <w:sz w:val="20"/>
                <w:lang w:val="en-GB"/>
              </w:rPr>
              <w:t>Professor</w:t>
            </w:r>
          </w:p>
        </w:tc>
        <w:tc>
          <w:tcPr>
            <w:tcW w:w="3312" w:type="dxa"/>
          </w:tcPr>
          <w:p w:rsidR="00225B86" w:rsidRPr="008E7860" w:rsidRDefault="002C2B34" w:rsidP="008E7860">
            <w:pPr>
              <w:pStyle w:val="TableParagraph"/>
              <w:spacing w:before="60" w:line="276" w:lineRule="auto"/>
              <w:ind w:left="113" w:right="104"/>
              <w:rPr>
                <w:sz w:val="20"/>
                <w:lang w:val="en-GB"/>
              </w:rPr>
            </w:pPr>
            <w:hyperlink r:id="rId95" w:history="1">
              <w:r w:rsidR="00225B86" w:rsidRPr="008E7860">
                <w:rPr>
                  <w:sz w:val="20"/>
                  <w:lang w:val="en-GB"/>
                </w:rPr>
                <w:t>hagymassy@agr.unideb.hu</w:t>
              </w:r>
            </w:hyperlink>
          </w:p>
          <w:p w:rsidR="00225B86" w:rsidRPr="008E7860" w:rsidRDefault="00225B86" w:rsidP="008E7860">
            <w:pPr>
              <w:pStyle w:val="TableParagraph"/>
              <w:spacing w:before="60" w:line="276" w:lineRule="auto"/>
              <w:ind w:left="113" w:right="104"/>
              <w:rPr>
                <w:sz w:val="20"/>
                <w:lang w:val="en-GB"/>
              </w:rPr>
            </w:pPr>
            <w:r w:rsidRPr="008E7860">
              <w:rPr>
                <w:sz w:val="20"/>
                <w:lang w:val="en-GB"/>
              </w:rPr>
              <w:t>room 5, building E</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225B86" w:rsidRPr="00225B86" w:rsidRDefault="008E7860" w:rsidP="000D3FF8">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00225B86" w:rsidRPr="00225B86">
              <w:rPr>
                <w:sz w:val="20"/>
                <w:lang w:val="en-GB"/>
              </w:rPr>
              <w:t xml:space="preserve"> Professor</w:t>
            </w:r>
          </w:p>
        </w:tc>
        <w:tc>
          <w:tcPr>
            <w:tcW w:w="3312"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96" w:history="1">
              <w:r w:rsidR="00225B86" w:rsidRPr="00225B86">
                <w:rPr>
                  <w:rStyle w:val="Hiperhivatkozs"/>
                  <w:rFonts w:ascii="Calibri Light" w:hAnsi="Calibri Light"/>
                  <w:color w:val="auto"/>
                  <w:sz w:val="20"/>
                  <w:szCs w:val="20"/>
                  <w:u w:val="none"/>
                </w:rPr>
                <w:t>vantus@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225B86" w:rsidRPr="008E7860" w:rsidTr="000D3FF8">
        <w:trPr>
          <w:trHeight w:val="856"/>
        </w:trPr>
        <w:tc>
          <w:tcPr>
            <w:tcW w:w="3777" w:type="dxa"/>
            <w:tcBorders>
              <w:top w:val="nil"/>
              <w:left w:val="nil"/>
              <w:bottom w:val="nil"/>
              <w:right w:val="single" w:sz="4" w:space="0" w:color="auto"/>
            </w:tcBorders>
            <w:hideMark/>
          </w:tcPr>
          <w:p w:rsidR="00225B86" w:rsidRPr="008E7860" w:rsidRDefault="00225B86"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225B86"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225B86"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225B86" w:rsidRPr="008E7860">
                <w:rPr>
                  <w:sz w:val="20"/>
                  <w:lang w:val="en-GB"/>
                </w:rPr>
                <w:t>tamas.andras@agr.unideb.hu</w:t>
              </w:r>
            </w:hyperlink>
          </w:p>
          <w:p w:rsidR="00225B86" w:rsidRPr="008E7860" w:rsidRDefault="00225B86"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8E7860" w:rsidRPr="008E7860" w:rsidTr="000D3FF8">
        <w:trPr>
          <w:trHeight w:val="856"/>
        </w:trPr>
        <w:tc>
          <w:tcPr>
            <w:tcW w:w="3777" w:type="dxa"/>
            <w:tcBorders>
              <w:top w:val="nil"/>
              <w:left w:val="nil"/>
              <w:bottom w:val="nil"/>
              <w:right w:val="single" w:sz="4" w:space="0" w:color="auto"/>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8E7860"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8E7860" w:rsidRPr="008E7860">
                <w:rPr>
                  <w:sz w:val="20"/>
                  <w:lang w:val="en-GB"/>
                </w:rPr>
                <w:t>ragan@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8E7860" w:rsidRPr="008E7860" w:rsidTr="000D3FF8">
        <w:trPr>
          <w:trHeight w:val="856"/>
        </w:trPr>
        <w:tc>
          <w:tcPr>
            <w:tcW w:w="3777" w:type="dxa"/>
            <w:tcBorders>
              <w:top w:val="nil"/>
              <w:left w:val="nil"/>
              <w:bottom w:val="nil"/>
              <w:right w:val="single" w:sz="4" w:space="0" w:color="auto"/>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8E7860"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8E7860" w:rsidRPr="008E7860">
                <w:rPr>
                  <w:sz w:val="20"/>
                  <w:lang w:val="en-GB"/>
                </w:rPr>
                <w:t>safwan@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8E7860" w:rsidRPr="008E7860" w:rsidTr="000D3FF8">
        <w:trPr>
          <w:trHeight w:val="856"/>
        </w:trPr>
        <w:tc>
          <w:tcPr>
            <w:tcW w:w="3777" w:type="dxa"/>
            <w:tcBorders>
              <w:top w:val="nil"/>
              <w:left w:val="nil"/>
              <w:bottom w:val="nil"/>
              <w:right w:val="single" w:sz="4" w:space="0" w:color="auto"/>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8E7860"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8E7860" w:rsidRPr="008E7860">
                <w:rPr>
                  <w:sz w:val="20"/>
                  <w:lang w:val="en-GB"/>
                </w:rPr>
                <w:t>horvath.eva@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8E7860"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8E7860" w:rsidRPr="008E7860">
                <w:rPr>
                  <w:sz w:val="20"/>
                  <w:lang w:val="en-GB"/>
                </w:rPr>
                <w:t>illes.arpad@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8E7860"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8E7860" w:rsidRPr="008E7860">
                <w:rPr>
                  <w:sz w:val="20"/>
                  <w:lang w:val="en-GB"/>
                </w:rPr>
                <w:t>bojtor.csaba@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8E7860" w:rsidRPr="008E7860" w:rsidRDefault="002C2B34" w:rsidP="008E7860">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008E7860" w:rsidRPr="008E7860">
                <w:rPr>
                  <w:sz w:val="20"/>
                  <w:lang w:val="en-GB"/>
                </w:rPr>
                <w:t>fejerp@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2C2B34" w:rsidP="000D3FF8">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00225B86" w:rsidRPr="00225B86">
                <w:rPr>
                  <w:sz w:val="20"/>
                  <w:szCs w:val="20"/>
                  <w:lang w:val="en-GB"/>
                </w:rPr>
                <w:t>dorogizs@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225B86" w:rsidRPr="00225B86" w:rsidRDefault="00225B86" w:rsidP="00225B86">
      <w:pPr>
        <w:pStyle w:val="Cmsor1"/>
        <w:spacing w:before="56"/>
        <w:ind w:left="2018" w:right="2292"/>
        <w:rPr>
          <w:sz w:val="20"/>
          <w:lang w:val="en-GB"/>
        </w:rPr>
      </w:pPr>
    </w:p>
    <w:p w:rsidR="00225B86" w:rsidRPr="00225B86" w:rsidRDefault="00225B86" w:rsidP="00225B86">
      <w:pPr>
        <w:jc w:val="center"/>
        <w:rPr>
          <w:b/>
          <w:lang w:val="en-GB"/>
        </w:rPr>
      </w:pPr>
      <w:r w:rsidRPr="00225B86">
        <w:rPr>
          <w:b/>
          <w:lang w:val="en-GB"/>
        </w:rPr>
        <w:t>INSTITUTE OF NUTRITION</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Dr Endre Máthé</w:t>
            </w:r>
          </w:p>
          <w:p w:rsidR="00225B86" w:rsidRPr="00225B86" w:rsidRDefault="009540B6" w:rsidP="000D3FF8">
            <w:pPr>
              <w:pStyle w:val="TableParagraph"/>
              <w:spacing w:before="60" w:line="276" w:lineRule="auto"/>
              <w:ind w:left="113"/>
              <w:rPr>
                <w:sz w:val="20"/>
                <w:lang w:val="en-GB"/>
              </w:rPr>
            </w:pPr>
            <w:r>
              <w:rPr>
                <w:sz w:val="20"/>
                <w:lang w:val="en-GB"/>
              </w:rPr>
              <w:t xml:space="preserve">Associate </w:t>
            </w:r>
            <w:r w:rsidR="00225B86" w:rsidRPr="00225B86">
              <w:rPr>
                <w:sz w:val="20"/>
                <w:lang w:val="en-GB"/>
              </w:rPr>
              <w:t>Professor, Head of Institute</w:t>
            </w:r>
          </w:p>
        </w:tc>
        <w:tc>
          <w:tcPr>
            <w:tcW w:w="282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105" w:history="1">
              <w:r w:rsidR="00225B86" w:rsidRPr="00225B86">
                <w:rPr>
                  <w:rStyle w:val="Hiperhivatkozs"/>
                  <w:rFonts w:ascii="Calibri Light" w:hAnsi="Calibri Light"/>
                  <w:color w:val="auto"/>
                  <w:sz w:val="20"/>
                  <w:szCs w:val="20"/>
                  <w:u w:val="none"/>
                </w:rPr>
                <w:t>endre.mathe64@gmail.com</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Zoltán Győr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2821" w:type="dxa"/>
          </w:tcPr>
          <w:p w:rsidR="00225B86" w:rsidRPr="00225B86" w:rsidRDefault="002C2B34"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106" w:history="1">
              <w:r w:rsidR="00225B86" w:rsidRPr="00225B86">
                <w:rPr>
                  <w:rStyle w:val="Hiperhivatkozs"/>
                  <w:rFonts w:ascii="Calibri Light" w:hAnsi="Calibri Light"/>
                  <w:color w:val="auto"/>
                  <w:sz w:val="20"/>
                  <w:szCs w:val="20"/>
                  <w:u w:val="none"/>
                </w:rPr>
                <w:t>gyori.zoltan@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V9, building D </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Sipos</w:t>
            </w:r>
          </w:p>
          <w:p w:rsidR="00225B86" w:rsidRPr="00225B86" w:rsidRDefault="00225B86" w:rsidP="000D3FF8">
            <w:pPr>
              <w:pStyle w:val="TableParagraph"/>
              <w:spacing w:before="60"/>
              <w:ind w:left="113"/>
              <w:rPr>
                <w:sz w:val="20"/>
                <w:lang w:val="en-GB"/>
              </w:rPr>
            </w:pPr>
            <w:r w:rsidRPr="00225B86">
              <w:rPr>
                <w:sz w:val="20"/>
                <w:lang w:val="en-GB"/>
              </w:rPr>
              <w:t>Professor</w:t>
            </w:r>
          </w:p>
        </w:tc>
        <w:tc>
          <w:tcPr>
            <w:tcW w:w="2821" w:type="dxa"/>
          </w:tcPr>
          <w:p w:rsidR="00225B86" w:rsidRPr="00225B86" w:rsidRDefault="002C2B34" w:rsidP="000D3FF8">
            <w:pPr>
              <w:pStyle w:val="NormlWeb"/>
              <w:spacing w:before="60" w:beforeAutospacing="0" w:after="0" w:afterAutospacing="0"/>
              <w:ind w:left="113"/>
              <w:rPr>
                <w:rFonts w:ascii="Calibri Light" w:hAnsi="Calibri Light"/>
                <w:sz w:val="20"/>
                <w:szCs w:val="20"/>
              </w:rPr>
            </w:pPr>
            <w:hyperlink r:id="rId107" w:history="1">
              <w:r w:rsidR="00225B86" w:rsidRPr="00225B86">
                <w:rPr>
                  <w:rStyle w:val="Hiperhivatkozs"/>
                  <w:rFonts w:ascii="Calibri Light" w:hAnsi="Calibri Light"/>
                  <w:color w:val="auto"/>
                  <w:sz w:val="20"/>
                  <w:szCs w:val="20"/>
                  <w:u w:val="none"/>
                </w:rPr>
                <w:t>siposp@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Judit Szepesi</w:t>
            </w:r>
          </w:p>
          <w:p w:rsidR="00225B86" w:rsidRPr="00225B86" w:rsidRDefault="00225B86" w:rsidP="000D3FF8">
            <w:pPr>
              <w:pStyle w:val="TableParagraph"/>
              <w:spacing w:before="60"/>
              <w:ind w:left="113"/>
              <w:rPr>
                <w:sz w:val="20"/>
                <w:lang w:val="en-GB"/>
              </w:rPr>
            </w:pPr>
            <w:r w:rsidRPr="00225B86">
              <w:rPr>
                <w:sz w:val="20"/>
                <w:lang w:val="en-GB"/>
              </w:rPr>
              <w:t>Administrative Assistant</w:t>
            </w:r>
          </w:p>
        </w:tc>
        <w:tc>
          <w:tcPr>
            <w:tcW w:w="2821" w:type="dxa"/>
          </w:tcPr>
          <w:p w:rsidR="00225B86" w:rsidRPr="00225B86" w:rsidRDefault="002C2B34"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108" w:history="1">
              <w:r w:rsidR="00225B86" w:rsidRPr="00225B86">
                <w:rPr>
                  <w:rStyle w:val="Hiperhivatkozs"/>
                  <w:rFonts w:ascii="Calibri Light" w:hAnsi="Calibri Light"/>
                  <w:color w:val="auto"/>
                  <w:sz w:val="20"/>
                  <w:szCs w:val="20"/>
                  <w:u w:val="none"/>
                </w:rPr>
                <w:t>szepesi@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Fonts w:ascii="Calibri Light" w:hAnsi="Calibri Light"/>
                <w:sz w:val="20"/>
                <w:szCs w:val="20"/>
              </w:rPr>
              <w:t>room V1, building D</w:t>
            </w:r>
          </w:p>
        </w:tc>
      </w:tr>
    </w:tbl>
    <w:p w:rsidR="00225B86" w:rsidRPr="00225B86" w:rsidRDefault="00225B86" w:rsidP="00225B86">
      <w:pPr>
        <w:rPr>
          <w:sz w:val="20"/>
          <w:lang w:val="en-GB"/>
        </w:rPr>
      </w:pPr>
    </w:p>
    <w:p w:rsidR="00225B86" w:rsidRPr="00225B86" w:rsidRDefault="00225B86" w:rsidP="00225B86">
      <w:pPr>
        <w:pStyle w:val="Cmsor1"/>
        <w:spacing w:before="56"/>
        <w:ind w:left="2018" w:right="2292"/>
        <w:rPr>
          <w:sz w:val="20"/>
          <w:lang w:val="en-GB"/>
        </w:rPr>
      </w:pPr>
    </w:p>
    <w:p w:rsidR="00225B86" w:rsidRPr="00225B86" w:rsidRDefault="00225B86" w:rsidP="00225B86">
      <w:pPr>
        <w:pStyle w:val="Cmsor1"/>
        <w:spacing w:before="56"/>
        <w:ind w:left="2018" w:right="2292"/>
        <w:rPr>
          <w:b/>
          <w:lang w:val="en-GB"/>
        </w:rPr>
      </w:pPr>
      <w:r w:rsidRPr="00225B86">
        <w:rPr>
          <w:sz w:val="20"/>
          <w:lang w:val="en-GB"/>
        </w:rPr>
        <w:tab/>
      </w:r>
      <w:r w:rsidRPr="00225B86">
        <w:rPr>
          <w:b/>
          <w:lang w:val="en-GB"/>
        </w:rPr>
        <w:t>INSTITUTE OF PLANT PROTECTION</w:t>
      </w:r>
    </w:p>
    <w:p w:rsidR="00225B86" w:rsidRPr="00225B86" w:rsidRDefault="00225B86" w:rsidP="00225B86">
      <w:pPr>
        <w:pStyle w:val="Szvegtrzs"/>
        <w:spacing w:before="9"/>
        <w:ind w:left="0"/>
        <w:jc w:val="center"/>
        <w:rPr>
          <w:sz w:val="29"/>
          <w:lang w:val="en-GB"/>
        </w:rPr>
      </w:pPr>
      <w:r w:rsidRPr="00225B86">
        <w:rPr>
          <w:lang w:val="en-GB"/>
        </w:rPr>
        <w:t>138, Böszörményi str, Debrecen H-4032, Tel: +36-52-508-444 / 88146</w:t>
      </w:r>
    </w:p>
    <w:p w:rsidR="00225B86" w:rsidRPr="00225B86" w:rsidRDefault="00225B86" w:rsidP="00225B86">
      <w:pPr>
        <w:tabs>
          <w:tab w:val="left" w:pos="2505"/>
        </w:tabs>
        <w:rPr>
          <w:sz w:val="20"/>
          <w:lang w:val="en-GB"/>
        </w:rPr>
      </w:pPr>
    </w:p>
    <w:p w:rsidR="00225B86" w:rsidRPr="00225B86" w:rsidRDefault="00225B86" w:rsidP="00225B86">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225B86" w:rsidRPr="00225B86" w:rsidTr="000D3FF8">
        <w:trPr>
          <w:trHeight w:val="402"/>
        </w:trPr>
        <w:tc>
          <w:tcPr>
            <w:tcW w:w="3777" w:type="dxa"/>
          </w:tcPr>
          <w:p w:rsidR="00225B86" w:rsidRPr="00225B86" w:rsidRDefault="00225B86" w:rsidP="000D3FF8">
            <w:pPr>
              <w:pStyle w:val="TableParagraph"/>
              <w:spacing w:before="60"/>
              <w:ind w:left="170"/>
              <w:rPr>
                <w:b/>
                <w:sz w:val="20"/>
                <w:szCs w:val="20"/>
                <w:lang w:val="en-GB"/>
              </w:rPr>
            </w:pPr>
            <w:r w:rsidRPr="00225B86">
              <w:rPr>
                <w:b/>
                <w:sz w:val="20"/>
                <w:szCs w:val="20"/>
                <w:lang w:val="en-GB"/>
              </w:rPr>
              <w:t>name, position</w:t>
            </w:r>
          </w:p>
        </w:tc>
        <w:tc>
          <w:tcPr>
            <w:tcW w:w="405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42"/>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László Radócz </w:t>
            </w:r>
          </w:p>
          <w:p w:rsidR="00225B86" w:rsidRPr="00225B86" w:rsidRDefault="00225B86" w:rsidP="000D3FF8">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225B86" w:rsidRPr="00225B86" w:rsidRDefault="002C2B34" w:rsidP="000D3FF8">
            <w:pPr>
              <w:pStyle w:val="TableParagraph"/>
              <w:spacing w:before="60"/>
              <w:ind w:left="113"/>
              <w:rPr>
                <w:sz w:val="20"/>
                <w:szCs w:val="20"/>
              </w:rPr>
            </w:pPr>
            <w:hyperlink r:id="rId109" w:history="1">
              <w:r w:rsidR="00225B86" w:rsidRPr="00225B86">
                <w:rPr>
                  <w:rStyle w:val="Hiperhivatkozs"/>
                  <w:color w:val="auto"/>
                  <w:sz w:val="20"/>
                  <w:szCs w:val="20"/>
                  <w:u w:val="none"/>
                </w:rPr>
                <w:t>radocz@agr.unideb.hu</w:t>
              </w:r>
            </w:hyperlink>
          </w:p>
          <w:p w:rsidR="00225B86" w:rsidRPr="00225B86" w:rsidRDefault="00225B86" w:rsidP="00254C9D">
            <w:pPr>
              <w:pStyle w:val="TableParagraph"/>
              <w:spacing w:before="60"/>
              <w:ind w:left="113"/>
              <w:rPr>
                <w:sz w:val="20"/>
                <w:szCs w:val="20"/>
                <w:lang w:val="en-GB"/>
              </w:rPr>
            </w:pPr>
            <w:r w:rsidRPr="00225B86">
              <w:rPr>
                <w:sz w:val="20"/>
                <w:szCs w:val="20"/>
              </w:rPr>
              <w:t>room 2</w:t>
            </w:r>
            <w:r w:rsidR="00254C9D">
              <w:rPr>
                <w:sz w:val="20"/>
                <w:szCs w:val="20"/>
              </w:rPr>
              <w:t>20</w:t>
            </w:r>
            <w:r w:rsidRPr="00225B86">
              <w:rPr>
                <w:sz w:val="20"/>
                <w:szCs w:val="20"/>
              </w:rPr>
              <w:t>, building B</w:t>
            </w:r>
          </w:p>
        </w:tc>
      </w:tr>
      <w:tr w:rsidR="00225B86" w:rsidRPr="00225B86" w:rsidTr="000D3FF8">
        <w:trPr>
          <w:trHeight w:val="777"/>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Szabolcs Szanyi </w:t>
            </w:r>
          </w:p>
          <w:p w:rsidR="00225B86" w:rsidRPr="00225B86" w:rsidRDefault="00225B86" w:rsidP="000D3FF8">
            <w:pPr>
              <w:pStyle w:val="TableParagraph"/>
              <w:spacing w:before="60"/>
              <w:ind w:left="170"/>
              <w:rPr>
                <w:sz w:val="20"/>
                <w:szCs w:val="20"/>
                <w:lang w:val="en-GB"/>
              </w:rPr>
            </w:pPr>
            <w:r w:rsidRPr="00225B86">
              <w:rPr>
                <w:rFonts w:cs="Times New Roman"/>
                <w:sz w:val="20"/>
                <w:szCs w:val="20"/>
              </w:rPr>
              <w:t>Lecturer</w:t>
            </w:r>
          </w:p>
        </w:tc>
        <w:tc>
          <w:tcPr>
            <w:tcW w:w="4051" w:type="dxa"/>
          </w:tcPr>
          <w:p w:rsidR="00225B86" w:rsidRPr="00225B86" w:rsidRDefault="002C2B34" w:rsidP="000D3FF8">
            <w:pPr>
              <w:pStyle w:val="TableParagraph"/>
              <w:spacing w:before="60"/>
              <w:ind w:left="113"/>
              <w:rPr>
                <w:sz w:val="20"/>
                <w:szCs w:val="20"/>
              </w:rPr>
            </w:pPr>
            <w:hyperlink r:id="rId110" w:history="1">
              <w:r w:rsidR="00225B86" w:rsidRPr="00225B86">
                <w:rPr>
                  <w:rStyle w:val="Hiperhivatkozs"/>
                  <w:color w:val="auto"/>
                  <w:sz w:val="20"/>
                  <w:szCs w:val="20"/>
                  <w:u w:val="none"/>
                </w:rPr>
                <w:t>szanyi.szabolcs@agr.unideb.hu</w:t>
              </w:r>
            </w:hyperlink>
            <w:r w:rsidR="00225B86" w:rsidRPr="00225B86">
              <w:rPr>
                <w:sz w:val="20"/>
                <w:szCs w:val="20"/>
              </w:rPr>
              <w:t xml:space="preserve"> </w:t>
            </w:r>
          </w:p>
          <w:p w:rsidR="00225B86" w:rsidRPr="00225B86" w:rsidRDefault="00254C9D" w:rsidP="00254C9D">
            <w:pPr>
              <w:pStyle w:val="TableParagraph"/>
              <w:spacing w:before="60"/>
              <w:ind w:left="113"/>
              <w:rPr>
                <w:sz w:val="20"/>
                <w:szCs w:val="20"/>
                <w:lang w:val="en-GB"/>
              </w:rPr>
            </w:pPr>
            <w:r>
              <w:rPr>
                <w:sz w:val="20"/>
                <w:szCs w:val="20"/>
              </w:rPr>
              <w:t>room 217 A</w:t>
            </w:r>
            <w:r w:rsidR="00225B86" w:rsidRPr="00225B86">
              <w:rPr>
                <w:sz w:val="20"/>
                <w:szCs w:val="20"/>
              </w:rPr>
              <w:t>, building B</w:t>
            </w:r>
          </w:p>
        </w:tc>
      </w:tr>
      <w:tr w:rsidR="00225B86" w:rsidRPr="00225B86" w:rsidTr="000D3FF8">
        <w:trPr>
          <w:trHeight w:val="730"/>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Antal Nagy </w:t>
            </w:r>
          </w:p>
          <w:p w:rsidR="00225B86" w:rsidRPr="00225B86" w:rsidRDefault="00254C9D" w:rsidP="000D3FF8">
            <w:pPr>
              <w:pStyle w:val="TableParagraph"/>
              <w:spacing w:before="60"/>
              <w:ind w:left="170"/>
              <w:rPr>
                <w:rFonts w:cs="Times New Roman"/>
                <w:sz w:val="20"/>
                <w:szCs w:val="20"/>
              </w:rPr>
            </w:pPr>
            <w:r w:rsidRPr="00225B86">
              <w:rPr>
                <w:rFonts w:cs="Times New Roman"/>
                <w:sz w:val="20"/>
                <w:szCs w:val="20"/>
              </w:rPr>
              <w:t xml:space="preserve">Head of Institute, </w:t>
            </w:r>
            <w:r w:rsidR="00225B86" w:rsidRPr="00225B86">
              <w:rPr>
                <w:rFonts w:cs="Times New Roman"/>
                <w:sz w:val="20"/>
                <w:szCs w:val="20"/>
              </w:rPr>
              <w:t>Associate Professor</w:t>
            </w:r>
          </w:p>
        </w:tc>
        <w:tc>
          <w:tcPr>
            <w:tcW w:w="4051" w:type="dxa"/>
          </w:tcPr>
          <w:p w:rsidR="00225B86" w:rsidRPr="00225B86" w:rsidRDefault="002C2B34" w:rsidP="000D3FF8">
            <w:pPr>
              <w:pStyle w:val="TableParagraph"/>
              <w:spacing w:before="60"/>
              <w:ind w:left="113"/>
              <w:rPr>
                <w:sz w:val="20"/>
                <w:szCs w:val="20"/>
              </w:rPr>
            </w:pPr>
            <w:hyperlink r:id="rId111" w:history="1">
              <w:r w:rsidR="00225B86" w:rsidRPr="00225B86">
                <w:rPr>
                  <w:rStyle w:val="Hiperhivatkozs"/>
                  <w:color w:val="auto"/>
                  <w:sz w:val="20"/>
                  <w:szCs w:val="20"/>
                  <w:u w:val="none"/>
                </w:rPr>
                <w:t>nagyanti@agr.unideb.hu</w:t>
              </w:r>
            </w:hyperlink>
          </w:p>
          <w:p w:rsidR="00225B86" w:rsidRPr="00225B86" w:rsidRDefault="00225B86" w:rsidP="00254C9D">
            <w:pPr>
              <w:pStyle w:val="TableParagraph"/>
              <w:spacing w:before="60"/>
              <w:ind w:left="113"/>
              <w:rPr>
                <w:sz w:val="20"/>
                <w:szCs w:val="20"/>
              </w:rPr>
            </w:pPr>
            <w:r w:rsidRPr="00225B86">
              <w:rPr>
                <w:sz w:val="20"/>
                <w:szCs w:val="20"/>
              </w:rPr>
              <w:t>room 2</w:t>
            </w:r>
            <w:r w:rsidR="00254C9D">
              <w:rPr>
                <w:sz w:val="20"/>
                <w:szCs w:val="20"/>
              </w:rPr>
              <w:t>18</w:t>
            </w:r>
            <w:r w:rsidRPr="00225B86">
              <w:rPr>
                <w:sz w:val="20"/>
                <w:szCs w:val="20"/>
              </w:rPr>
              <w:t>, building B</w:t>
            </w:r>
          </w:p>
        </w:tc>
      </w:tr>
      <w:tr w:rsidR="00225B86" w:rsidRPr="00225B86" w:rsidTr="000D3FF8">
        <w:trPr>
          <w:trHeight w:val="6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r Gábor Tarcal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225B86" w:rsidRPr="00225B86" w:rsidRDefault="002C2B34" w:rsidP="000D3FF8">
            <w:pPr>
              <w:pStyle w:val="TableParagraph"/>
              <w:spacing w:before="60"/>
              <w:ind w:left="113"/>
              <w:rPr>
                <w:sz w:val="20"/>
                <w:szCs w:val="20"/>
              </w:rPr>
            </w:pPr>
            <w:hyperlink r:id="rId112" w:history="1">
              <w:r w:rsidR="00225B86" w:rsidRPr="00225B86">
                <w:rPr>
                  <w:rStyle w:val="Hiperhivatkozs"/>
                  <w:color w:val="auto"/>
                  <w:sz w:val="20"/>
                  <w:szCs w:val="20"/>
                  <w:u w:val="none"/>
                </w:rPr>
                <w:t>tarcal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A, building B</w:t>
            </w:r>
          </w:p>
        </w:tc>
      </w:tr>
      <w:tr w:rsidR="00225B86" w:rsidRPr="00225B86" w:rsidTr="000D3FF8">
        <w:trPr>
          <w:trHeight w:val="709"/>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rnold Szilágy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225B86" w:rsidRPr="00225B86" w:rsidRDefault="002C2B34" w:rsidP="000D3FF8">
            <w:pPr>
              <w:pStyle w:val="TableParagraph"/>
              <w:spacing w:before="60"/>
              <w:ind w:left="113"/>
              <w:rPr>
                <w:sz w:val="20"/>
                <w:szCs w:val="20"/>
              </w:rPr>
            </w:pPr>
            <w:hyperlink r:id="rId113" w:history="1">
              <w:r w:rsidR="00225B86" w:rsidRPr="00225B86">
                <w:rPr>
                  <w:rStyle w:val="Hiperhivatkozs"/>
                  <w:color w:val="auto"/>
                  <w:sz w:val="20"/>
                  <w:szCs w:val="20"/>
                  <w:u w:val="none"/>
                </w:rPr>
                <w:t>szilagyi.arnold@agr.unideb.hu</w:t>
              </w:r>
            </w:hyperlink>
            <w:r w:rsidR="00225B86" w:rsidRPr="00225B86">
              <w:rPr>
                <w:sz w:val="20"/>
                <w:szCs w:val="20"/>
              </w:rPr>
              <w:t xml:space="preserve"> </w:t>
            </w:r>
          </w:p>
          <w:p w:rsidR="00225B86" w:rsidRPr="00225B86" w:rsidRDefault="00225B86" w:rsidP="00254C9D">
            <w:pPr>
              <w:pStyle w:val="TableParagraph"/>
              <w:spacing w:before="60"/>
              <w:ind w:left="113"/>
              <w:rPr>
                <w:sz w:val="20"/>
                <w:szCs w:val="20"/>
                <w:lang w:val="en-GB"/>
              </w:rPr>
            </w:pPr>
            <w:r w:rsidRPr="00225B86">
              <w:rPr>
                <w:sz w:val="20"/>
                <w:szCs w:val="20"/>
              </w:rPr>
              <w:t>room 2</w:t>
            </w:r>
            <w:r w:rsidR="00254C9D">
              <w:rPr>
                <w:sz w:val="20"/>
                <w:szCs w:val="20"/>
              </w:rPr>
              <w:t>20</w:t>
            </w:r>
            <w:r w:rsidRPr="00225B86">
              <w:rPr>
                <w:sz w:val="20"/>
                <w:szCs w:val="20"/>
              </w:rPr>
              <w:t>, building B</w:t>
            </w:r>
          </w:p>
        </w:tc>
      </w:tr>
      <w:tr w:rsidR="00225B86" w:rsidRPr="00225B86" w:rsidTr="000D3FF8">
        <w:trPr>
          <w:trHeight w:val="70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Kitti Csüllög </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225B86" w:rsidRPr="00225B86" w:rsidRDefault="002C2B34" w:rsidP="000D3FF8">
            <w:pPr>
              <w:pStyle w:val="TableParagraph"/>
              <w:spacing w:before="60"/>
              <w:ind w:left="113"/>
              <w:rPr>
                <w:sz w:val="20"/>
                <w:szCs w:val="20"/>
              </w:rPr>
            </w:pPr>
            <w:hyperlink r:id="rId114" w:history="1">
              <w:r w:rsidR="00225B86" w:rsidRPr="00225B86">
                <w:rPr>
                  <w:rStyle w:val="Hiperhivatkozs"/>
                  <w:color w:val="auto"/>
                  <w:sz w:val="20"/>
                  <w:szCs w:val="20"/>
                  <w:u w:val="none"/>
                </w:rPr>
                <w:t>csullog.kitt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 building B</w:t>
            </w:r>
          </w:p>
        </w:tc>
      </w:tr>
      <w:tr w:rsidR="00225B86" w:rsidRPr="00225B86" w:rsidTr="000D3FF8">
        <w:trPr>
          <w:trHeight w:val="71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ndrás Csótó</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2C2B34" w:rsidP="000D3FF8">
            <w:pPr>
              <w:pStyle w:val="TableParagraph"/>
              <w:spacing w:before="60"/>
              <w:ind w:left="113"/>
              <w:rPr>
                <w:sz w:val="20"/>
                <w:szCs w:val="20"/>
              </w:rPr>
            </w:pPr>
            <w:hyperlink r:id="rId115" w:history="1">
              <w:r w:rsidR="00225B86" w:rsidRPr="00225B86">
                <w:rPr>
                  <w:rStyle w:val="Hiperhivatkozs"/>
                  <w:color w:val="auto"/>
                  <w:sz w:val="20"/>
                  <w:szCs w:val="20"/>
                  <w:u w:val="none"/>
                </w:rPr>
                <w:t>csoto.andras@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3, building B</w:t>
            </w:r>
          </w:p>
        </w:tc>
      </w:tr>
      <w:tr w:rsidR="00225B86" w:rsidRPr="00225B86" w:rsidTr="000D3FF8">
        <w:trPr>
          <w:trHeight w:val="3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Ms. Györgyi Bíró Ferencsikné</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2C2B34" w:rsidP="000D3FF8">
            <w:pPr>
              <w:pStyle w:val="TableParagraph"/>
              <w:spacing w:before="60"/>
              <w:ind w:left="113"/>
              <w:rPr>
                <w:sz w:val="20"/>
                <w:szCs w:val="20"/>
              </w:rPr>
            </w:pPr>
            <w:hyperlink r:id="rId116" w:history="1">
              <w:r w:rsidR="00225B86" w:rsidRPr="00225B86">
                <w:rPr>
                  <w:rStyle w:val="Hiperhivatkozs"/>
                  <w:color w:val="auto"/>
                  <w:sz w:val="20"/>
                  <w:szCs w:val="20"/>
                  <w:u w:val="none"/>
                </w:rPr>
                <w:t>ferencsikne.gyorgy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19, building B</w:t>
            </w:r>
          </w:p>
        </w:tc>
      </w:tr>
    </w:tbl>
    <w:p w:rsid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225B86" w:rsidRPr="00225B86" w:rsidRDefault="00225B86" w:rsidP="00225B86">
      <w:pPr>
        <w:pStyle w:val="Szvegtrzs"/>
        <w:spacing w:before="10"/>
        <w:ind w:left="0"/>
        <w:jc w:val="center"/>
        <w:rPr>
          <w:sz w:val="29"/>
          <w:lang w:val="en-GB"/>
        </w:rPr>
      </w:pPr>
      <w:r w:rsidRPr="00225B86">
        <w:rPr>
          <w:lang w:val="en-GB"/>
        </w:rPr>
        <w:t>138, Böszörményi str., Debrecen H-4032, Tel: +36-52-508-444 / 88146</w:t>
      </w:r>
    </w:p>
    <w:p w:rsidR="00225B86" w:rsidRPr="00225B86" w:rsidRDefault="00225B86" w:rsidP="00225B86">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917"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744"/>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225B86" w:rsidRPr="00225B86" w:rsidRDefault="00677097" w:rsidP="000D3FF8">
            <w:pPr>
              <w:pStyle w:val="TableParagraph"/>
              <w:spacing w:before="60"/>
              <w:ind w:left="113"/>
              <w:rPr>
                <w:sz w:val="20"/>
                <w:szCs w:val="20"/>
                <w:lang w:val="en-GB"/>
              </w:rPr>
            </w:pPr>
            <w:r>
              <w:rPr>
                <w:rFonts w:cs="Times New Roman"/>
                <w:sz w:val="20"/>
                <w:szCs w:val="20"/>
              </w:rPr>
              <w:t xml:space="preserve">Professor, </w:t>
            </w:r>
            <w:r w:rsidR="00225B86" w:rsidRPr="00225B86">
              <w:rPr>
                <w:rFonts w:cs="Times New Roman"/>
                <w:sz w:val="20"/>
                <w:szCs w:val="20"/>
              </w:rPr>
              <w:t>Head of Center</w:t>
            </w:r>
          </w:p>
        </w:tc>
        <w:tc>
          <w:tcPr>
            <w:tcW w:w="2917" w:type="dxa"/>
          </w:tcPr>
          <w:p w:rsidR="00225B86" w:rsidRPr="00225B86" w:rsidRDefault="002C2B34" w:rsidP="000D3FF8">
            <w:pPr>
              <w:pStyle w:val="TableParagraph"/>
              <w:spacing w:before="60"/>
              <w:ind w:left="113"/>
              <w:rPr>
                <w:sz w:val="20"/>
                <w:szCs w:val="20"/>
                <w:lang w:val="en-GB"/>
              </w:rPr>
            </w:pPr>
            <w:hyperlink r:id="rId117" w:history="1">
              <w:r w:rsidR="00225B86" w:rsidRPr="00225B86">
                <w:rPr>
                  <w:rStyle w:val="Hiperhivatkozs"/>
                  <w:color w:val="auto"/>
                  <w:sz w:val="20"/>
                  <w:szCs w:val="20"/>
                  <w:u w:val="none"/>
                  <w:lang w:val="en-GB"/>
                </w:rPr>
                <w:t>pusztahel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225B86" w:rsidRPr="00225B86" w:rsidRDefault="002C2B34" w:rsidP="000D3FF8">
            <w:pPr>
              <w:pStyle w:val="TableParagraph"/>
              <w:spacing w:before="60"/>
              <w:ind w:left="113"/>
              <w:rPr>
                <w:sz w:val="20"/>
                <w:szCs w:val="20"/>
              </w:rPr>
            </w:pPr>
            <w:hyperlink r:id="rId118" w:history="1">
              <w:r w:rsidR="00225B86" w:rsidRPr="00225B86">
                <w:rPr>
                  <w:rStyle w:val="Hiperhivatkozs"/>
                  <w:color w:val="auto"/>
                  <w:sz w:val="20"/>
                  <w:szCs w:val="20"/>
                  <w:u w:val="none"/>
                </w:rPr>
                <w:t>kovacs.szilvia@agr.unideb.hu</w:t>
              </w:r>
            </w:hyperlink>
          </w:p>
          <w:p w:rsidR="00225B86" w:rsidRPr="00225B86" w:rsidRDefault="00225B86" w:rsidP="000D3FF8">
            <w:pPr>
              <w:pStyle w:val="TableParagraph"/>
              <w:spacing w:before="60"/>
              <w:ind w:left="113"/>
              <w:rPr>
                <w:sz w:val="20"/>
                <w:szCs w:val="20"/>
                <w:lang w:val="en-GB"/>
              </w:rPr>
            </w:pPr>
            <w:r w:rsidRPr="00225B86">
              <w:rPr>
                <w:sz w:val="20"/>
                <w:szCs w:val="20"/>
              </w:rPr>
              <w:t>basement, building K-L</w:t>
            </w:r>
          </w:p>
        </w:tc>
      </w:tr>
    </w:tbl>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225B86" w:rsidRPr="00225B86" w:rsidRDefault="00225B86" w:rsidP="00225B86">
      <w:pPr>
        <w:pStyle w:val="Szvegtrzs"/>
        <w:ind w:left="0"/>
        <w:jc w:val="center"/>
        <w:rPr>
          <w:lang w:val="en-GB"/>
        </w:rPr>
      </w:pPr>
      <w:bookmarkStart w:id="3" w:name="_bookmark4"/>
      <w:bookmarkEnd w:id="3"/>
      <w:r w:rsidRPr="00225B86">
        <w:rPr>
          <w:lang w:val="en-GB"/>
        </w:rPr>
        <w:t>138, Böszörményi str., Debrecen H-4032, Tel: +36-52-508-444 / 88146</w:t>
      </w:r>
    </w:p>
    <w:p w:rsidR="00225B86" w:rsidRPr="00225B86" w:rsidRDefault="00225B86" w:rsidP="00225B86">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62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r w:rsidR="00225B86" w:rsidRPr="00225B86" w:rsidTr="000D3FF8">
        <w:trPr>
          <w:trHeight w:val="721"/>
        </w:trPr>
        <w:tc>
          <w:tcPr>
            <w:tcW w:w="3777" w:type="dxa"/>
          </w:tcPr>
          <w:p w:rsidR="00225B86" w:rsidRPr="00225B86" w:rsidRDefault="00225B86" w:rsidP="000D3FF8">
            <w:pPr>
              <w:pStyle w:val="TableParagraph"/>
              <w:spacing w:before="60"/>
              <w:ind w:left="113"/>
              <w:rPr>
                <w:sz w:val="20"/>
                <w:szCs w:val="20"/>
                <w:lang w:val="en-GB"/>
              </w:rPr>
            </w:pPr>
            <w:r w:rsidRPr="00225B86">
              <w:rPr>
                <w:sz w:val="20"/>
                <w:szCs w:val="20"/>
                <w:lang w:val="en-GB"/>
              </w:rPr>
              <w:t>Prof. Dr. Béla Baranyi</w:t>
            </w:r>
          </w:p>
          <w:p w:rsidR="00225B86" w:rsidRPr="00225B86" w:rsidRDefault="00225B86" w:rsidP="000D3FF8">
            <w:pPr>
              <w:pStyle w:val="TableParagraph"/>
              <w:spacing w:before="60"/>
              <w:ind w:left="113"/>
              <w:rPr>
                <w:sz w:val="20"/>
                <w:szCs w:val="20"/>
                <w:lang w:val="en-GB"/>
              </w:rPr>
            </w:pPr>
            <w:r w:rsidRPr="00225B86">
              <w:rPr>
                <w:sz w:val="20"/>
                <w:szCs w:val="20"/>
                <w:lang w:val="en-GB"/>
              </w:rPr>
              <w:t>Professzor Emeritus</w:t>
            </w:r>
          </w:p>
        </w:tc>
        <w:tc>
          <w:tcPr>
            <w:tcW w:w="3626" w:type="dxa"/>
          </w:tcPr>
          <w:p w:rsidR="00225B86" w:rsidRPr="00225B86" w:rsidRDefault="002C2B34" w:rsidP="000D3FF8">
            <w:pPr>
              <w:pStyle w:val="TableParagraph"/>
              <w:spacing w:before="60"/>
              <w:ind w:left="113"/>
              <w:rPr>
                <w:sz w:val="20"/>
                <w:szCs w:val="20"/>
                <w:lang w:val="en-GB"/>
              </w:rPr>
            </w:pPr>
            <w:hyperlink r:id="rId119" w:history="1">
              <w:r w:rsidR="00225B86" w:rsidRPr="00225B86">
                <w:rPr>
                  <w:rStyle w:val="Hiperhivatkozs"/>
                  <w:color w:val="auto"/>
                  <w:sz w:val="20"/>
                  <w:szCs w:val="20"/>
                  <w:u w:val="none"/>
                  <w:lang w:val="en-GB"/>
                </w:rPr>
                <w:t>baran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70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Nikolett Szőllős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225B86" w:rsidRPr="00225B86" w:rsidRDefault="00225B86" w:rsidP="000D3FF8">
            <w:pPr>
              <w:spacing w:before="60"/>
              <w:ind w:left="113"/>
              <w:rPr>
                <w:sz w:val="20"/>
                <w:szCs w:val="20"/>
                <w:lang w:val="en-GB"/>
              </w:rPr>
            </w:pPr>
            <w:r w:rsidRPr="00225B86">
              <w:rPr>
                <w:sz w:val="20"/>
                <w:szCs w:val="20"/>
                <w:lang w:val="en-GB"/>
              </w:rPr>
              <w:t xml:space="preserve">nszollosi@agr.unideb.hu </w:t>
            </w:r>
          </w:p>
          <w:p w:rsidR="00225B86" w:rsidRPr="00225B86" w:rsidRDefault="00225B86" w:rsidP="000D3FF8">
            <w:pPr>
              <w:spacing w:before="60"/>
              <w:ind w:left="113"/>
              <w:rPr>
                <w:sz w:val="20"/>
                <w:szCs w:val="20"/>
                <w:lang w:val="en-GB"/>
              </w:rPr>
            </w:pPr>
            <w:r w:rsidRPr="00225B86">
              <w:rPr>
                <w:sz w:val="20"/>
                <w:szCs w:val="20"/>
                <w:lang w:val="en-GB"/>
              </w:rPr>
              <w:t>room 22, building N</w:t>
            </w:r>
          </w:p>
        </w:tc>
      </w:tr>
      <w:tr w:rsidR="00225B86" w:rsidRPr="00225B86" w:rsidTr="000D3FF8">
        <w:trPr>
          <w:trHeight w:val="71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Lajos Blaskó</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blas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71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Attila Nagy</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attilanagy@agr.unideb.hu </w:t>
            </w:r>
          </w:p>
          <w:p w:rsidR="00225B86" w:rsidRPr="00225B86" w:rsidRDefault="00E90D46" w:rsidP="000D3FF8">
            <w:pPr>
              <w:pStyle w:val="TableParagraph"/>
              <w:spacing w:before="60"/>
              <w:ind w:left="113"/>
              <w:rPr>
                <w:sz w:val="20"/>
                <w:szCs w:val="20"/>
                <w:lang w:val="en-GB"/>
              </w:rPr>
            </w:pPr>
            <w:r>
              <w:rPr>
                <w:sz w:val="20"/>
                <w:szCs w:val="20"/>
                <w:lang w:val="en-GB"/>
              </w:rPr>
              <w:t>room 10</w:t>
            </w:r>
            <w:r w:rsidR="00225B86" w:rsidRPr="00225B86">
              <w:rPr>
                <w:sz w:val="20"/>
                <w:szCs w:val="20"/>
                <w:lang w:val="en-GB"/>
              </w:rPr>
              <w:t>, building N</w:t>
            </w:r>
          </w:p>
        </w:tc>
      </w:tr>
      <w:tr w:rsidR="00225B86" w:rsidRPr="00225B86" w:rsidTr="000D3FF8">
        <w:trPr>
          <w:trHeight w:val="701"/>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Csaba Pregun</w:t>
            </w:r>
          </w:p>
          <w:p w:rsidR="00225B86" w:rsidRPr="00225B86" w:rsidRDefault="00E90D46" w:rsidP="000D3FF8">
            <w:pPr>
              <w:pStyle w:val="TableParagraph"/>
              <w:spacing w:before="60"/>
              <w:ind w:left="113"/>
              <w:rPr>
                <w:rFonts w:cs="Times New Roman"/>
                <w:sz w:val="20"/>
                <w:szCs w:val="20"/>
              </w:rPr>
            </w:pPr>
            <w:r>
              <w:rPr>
                <w:rFonts w:cs="Times New Roman"/>
                <w:sz w:val="20"/>
                <w:szCs w:val="20"/>
              </w:rPr>
              <w:t>Assistant</w:t>
            </w:r>
            <w:r w:rsidR="00225B86" w:rsidRPr="00225B86">
              <w:rPr>
                <w:rFonts w:cs="Times New Roman"/>
                <w:sz w:val="20"/>
                <w:szCs w:val="20"/>
              </w:rPr>
              <w:t xml:space="preserv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cpregun@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2, building N</w:t>
            </w:r>
          </w:p>
        </w:tc>
      </w:tr>
      <w:tr w:rsidR="00225B86" w:rsidRPr="00225B86" w:rsidTr="000D3FF8">
        <w:trPr>
          <w:trHeight w:val="710"/>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Tamás Nagy</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nagypt@agr.unideb.hu </w:t>
            </w:r>
          </w:p>
          <w:p w:rsidR="00225B86" w:rsidRPr="00225B86" w:rsidRDefault="00E90D46" w:rsidP="00E90D46">
            <w:pPr>
              <w:pStyle w:val="TableParagraph"/>
              <w:spacing w:before="60"/>
              <w:ind w:left="113"/>
              <w:rPr>
                <w:sz w:val="20"/>
                <w:szCs w:val="20"/>
                <w:lang w:val="en-GB"/>
              </w:rPr>
            </w:pPr>
            <w:r>
              <w:rPr>
                <w:sz w:val="20"/>
                <w:szCs w:val="20"/>
                <w:lang w:val="en-GB"/>
              </w:rPr>
              <w:t>room 19</w:t>
            </w:r>
            <w:r w:rsidR="00225B86" w:rsidRPr="00225B86">
              <w:rPr>
                <w:sz w:val="20"/>
                <w:szCs w:val="20"/>
                <w:lang w:val="en-GB"/>
              </w:rPr>
              <w:t>, building N</w:t>
            </w:r>
          </w:p>
        </w:tc>
      </w:tr>
      <w:tr w:rsidR="00225B86" w:rsidRPr="00225B86" w:rsidTr="000D3FF8">
        <w:trPr>
          <w:trHeight w:val="70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Tamás Magyar</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magyar.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4, building N</w:t>
            </w:r>
          </w:p>
        </w:tc>
      </w:tr>
      <w:tr w:rsidR="00E90D46" w:rsidRPr="00E90D46" w:rsidTr="000D3FF8">
        <w:trPr>
          <w:trHeight w:val="702"/>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Dr. Imre Boczonádi</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E90D46" w:rsidRPr="00E90D46" w:rsidRDefault="002C2B34" w:rsidP="00E90D46">
            <w:pPr>
              <w:pStyle w:val="TableParagraph"/>
              <w:spacing w:before="60"/>
              <w:ind w:left="113"/>
              <w:rPr>
                <w:rFonts w:cs="Times New Roman"/>
                <w:sz w:val="20"/>
                <w:szCs w:val="20"/>
              </w:rPr>
            </w:pPr>
            <w:hyperlink r:id="rId120" w:history="1">
              <w:r w:rsidR="00E90D46" w:rsidRPr="00E90D46">
                <w:rPr>
                  <w:rFonts w:cs="Times New Roman"/>
                  <w:sz w:val="20"/>
                  <w:szCs w:val="20"/>
                </w:rPr>
                <w:t>boczonadi.imre@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12, building N</w:t>
            </w:r>
          </w:p>
        </w:tc>
      </w:tr>
      <w:tr w:rsidR="00E90D46" w:rsidRPr="00E90D46" w:rsidTr="000D3FF8">
        <w:trPr>
          <w:trHeight w:val="702"/>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Dr. Zsolt Fehér</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E90D46" w:rsidRPr="00E90D46" w:rsidRDefault="002C2B34" w:rsidP="00E90D46">
            <w:pPr>
              <w:pStyle w:val="TableParagraph"/>
              <w:spacing w:before="60"/>
              <w:ind w:left="113"/>
              <w:rPr>
                <w:rFonts w:cs="Times New Roman"/>
                <w:sz w:val="20"/>
                <w:szCs w:val="20"/>
              </w:rPr>
            </w:pPr>
            <w:hyperlink r:id="rId121" w:history="1">
              <w:r w:rsidR="00E90D46" w:rsidRPr="00E90D46">
                <w:rPr>
                  <w:rFonts w:cs="Times New Roman"/>
                  <w:sz w:val="20"/>
                  <w:szCs w:val="20"/>
                </w:rPr>
                <w:t>feher.zsolt@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14, building N</w:t>
            </w:r>
          </w:p>
        </w:tc>
      </w:tr>
      <w:tr w:rsidR="00E90D46" w:rsidRPr="00E90D46" w:rsidTr="000D3FF8">
        <w:trPr>
          <w:trHeight w:val="713"/>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Dr. Edit Gorliczay</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E90D46" w:rsidRPr="00E90D46" w:rsidRDefault="002C2B34" w:rsidP="00E90D46">
            <w:pPr>
              <w:pStyle w:val="TableParagraph"/>
              <w:spacing w:before="60"/>
              <w:ind w:left="113"/>
              <w:rPr>
                <w:rFonts w:cs="Times New Roman"/>
                <w:sz w:val="20"/>
                <w:szCs w:val="20"/>
              </w:rPr>
            </w:pPr>
            <w:hyperlink r:id="rId122" w:history="1">
              <w:r w:rsidR="00E90D46" w:rsidRPr="00E90D46">
                <w:rPr>
                  <w:rFonts w:cs="Times New Roman"/>
                  <w:sz w:val="20"/>
                  <w:szCs w:val="20"/>
                </w:rPr>
                <w:t>edit.gorliczay@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21, building N</w:t>
            </w:r>
          </w:p>
        </w:tc>
      </w:tr>
      <w:tr w:rsidR="00225B86" w:rsidRPr="00E90D46" w:rsidTr="000D3FF8">
        <w:trPr>
          <w:trHeight w:val="71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rika Budayné- Bód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225B86" w:rsidRPr="00E90D46" w:rsidRDefault="002C2B34" w:rsidP="000D3FF8">
            <w:pPr>
              <w:pStyle w:val="TableParagraph"/>
              <w:spacing w:before="60"/>
              <w:ind w:left="113"/>
              <w:rPr>
                <w:rFonts w:cs="Times New Roman"/>
                <w:sz w:val="20"/>
                <w:szCs w:val="20"/>
              </w:rPr>
            </w:pPr>
            <w:hyperlink r:id="rId123" w:history="1">
              <w:r w:rsidR="00225B86" w:rsidRPr="00E90D46">
                <w:rPr>
                  <w:rFonts w:cs="Times New Roman"/>
                  <w:sz w:val="20"/>
                  <w:szCs w:val="20"/>
                </w:rPr>
                <w:t>bodi.erika@agr.unideb.hu</w:t>
              </w:r>
            </w:hyperlink>
          </w:p>
          <w:p w:rsidR="00225B86" w:rsidRPr="00E90D46" w:rsidRDefault="00225B86" w:rsidP="000D3FF8">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E90D46" w:rsidRPr="00E90D46" w:rsidTr="000D3FF8">
        <w:trPr>
          <w:trHeight w:val="713"/>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Nikolett Kiss</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E90D46" w:rsidRPr="00E90D46" w:rsidRDefault="002C2B34" w:rsidP="00E90D46">
            <w:pPr>
              <w:pStyle w:val="TableParagraph"/>
              <w:spacing w:before="60"/>
              <w:ind w:left="113"/>
              <w:rPr>
                <w:rFonts w:cs="Times New Roman"/>
                <w:sz w:val="20"/>
                <w:szCs w:val="20"/>
              </w:rPr>
            </w:pPr>
            <w:hyperlink r:id="rId124" w:history="1">
              <w:r w:rsidR="00E90D46" w:rsidRPr="00E90D46">
                <w:rPr>
                  <w:rFonts w:cs="Times New Roman"/>
                  <w:sz w:val="20"/>
                  <w:szCs w:val="20"/>
                </w:rPr>
                <w:t>kiss.nikolett@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18, building N</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Imre Lászlóné Huszka</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huszka.imrene.ildi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bl>
    <w:p w:rsidR="00695EA3" w:rsidRDefault="00695EA3">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695EA3" w:rsidRDefault="00695EA3">
      <w:pPr>
        <w:pStyle w:val="Szvegtrzs"/>
        <w:spacing w:before="76"/>
        <w:ind w:left="1869" w:right="2295"/>
        <w:jc w:val="center"/>
        <w:rPr>
          <w:b/>
          <w:lang w:val="en-GB"/>
        </w:rPr>
      </w:pPr>
    </w:p>
    <w:p w:rsidR="00940C41" w:rsidRPr="005C2685" w:rsidRDefault="00822643">
      <w:pPr>
        <w:pStyle w:val="Szvegtrzs"/>
        <w:spacing w:before="76"/>
        <w:ind w:left="1869" w:right="2295"/>
        <w:jc w:val="center"/>
        <w:rPr>
          <w:b/>
          <w:lang w:val="en-GB"/>
        </w:rPr>
      </w:pPr>
      <w:r w:rsidRPr="005C2685">
        <w:rPr>
          <w:b/>
          <w:lang w:val="en-GB"/>
        </w:rPr>
        <w:t>ACADEMIC CALENDAR</w:t>
      </w:r>
    </w:p>
    <w:p w:rsidR="00940C41" w:rsidRPr="005C2685" w:rsidRDefault="00822643">
      <w:pPr>
        <w:pStyle w:val="Cmsor1"/>
        <w:spacing w:before="143"/>
        <w:jc w:val="left"/>
        <w:rPr>
          <w:lang w:val="en-GB"/>
        </w:rPr>
      </w:pPr>
      <w:r w:rsidRPr="005C2685">
        <w:rPr>
          <w:lang w:val="en-GB"/>
        </w:rPr>
        <w:t>General structure of the academic year:</w:t>
      </w:r>
    </w:p>
    <w:p w:rsidR="00940C41" w:rsidRPr="005C2685"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5C2685">
        <w:trPr>
          <w:trHeight w:val="388"/>
        </w:trPr>
        <w:tc>
          <w:tcPr>
            <w:tcW w:w="1769" w:type="dxa"/>
            <w:vMerge w:val="restart"/>
          </w:tcPr>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spacing w:before="1"/>
              <w:rPr>
                <w:sz w:val="26"/>
                <w:lang w:val="en-GB"/>
              </w:rPr>
            </w:pPr>
          </w:p>
          <w:p w:rsidR="00AE717E" w:rsidRPr="005C2685" w:rsidRDefault="00AE717E">
            <w:pPr>
              <w:pStyle w:val="TableParagraph"/>
              <w:ind w:left="323"/>
              <w:rPr>
                <w:lang w:val="en-GB"/>
              </w:rPr>
            </w:pPr>
            <w:r w:rsidRPr="005C2685">
              <w:rPr>
                <w:lang w:val="en-GB"/>
              </w:rPr>
              <w:t>Fall semester</w:t>
            </w:r>
          </w:p>
        </w:tc>
        <w:tc>
          <w:tcPr>
            <w:tcW w:w="1776" w:type="dxa"/>
          </w:tcPr>
          <w:p w:rsidR="00AE717E" w:rsidRPr="005C2685" w:rsidRDefault="00AE717E" w:rsidP="009A4826">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AE717E" w:rsidRPr="005C2685" w:rsidRDefault="00AE717E">
            <w:pPr>
              <w:pStyle w:val="TableParagraph"/>
              <w:spacing w:before="59"/>
              <w:ind w:left="108"/>
              <w:rPr>
                <w:lang w:val="en-GB"/>
              </w:rPr>
            </w:pPr>
            <w:r w:rsidRPr="005C2685">
              <w:rPr>
                <w:lang w:val="en-GB"/>
              </w:rPr>
              <w:t>Registration*</w:t>
            </w:r>
          </w:p>
        </w:tc>
        <w:tc>
          <w:tcPr>
            <w:tcW w:w="1766" w:type="dxa"/>
          </w:tcPr>
          <w:p w:rsidR="00AE717E" w:rsidRPr="005C2685" w:rsidRDefault="00AE717E">
            <w:pPr>
              <w:pStyle w:val="TableParagraph"/>
              <w:spacing w:before="59"/>
              <w:ind w:left="109"/>
              <w:rPr>
                <w:lang w:val="en-GB"/>
              </w:rPr>
            </w:pPr>
            <w:r w:rsidRPr="005C2685">
              <w:rPr>
                <w:lang w:val="en-GB"/>
              </w:rPr>
              <w:t>2 weeks</w:t>
            </w:r>
          </w:p>
        </w:tc>
      </w:tr>
      <w:tr w:rsidR="00AE717E" w:rsidRPr="005C2685" w:rsidTr="004D4B7A">
        <w:trPr>
          <w:trHeight w:val="388"/>
        </w:trPr>
        <w:tc>
          <w:tcPr>
            <w:tcW w:w="1769" w:type="dxa"/>
            <w:vMerge/>
          </w:tcPr>
          <w:p w:rsidR="00AE717E" w:rsidRPr="005C2685" w:rsidRDefault="00AE717E">
            <w:pPr>
              <w:rPr>
                <w:sz w:val="2"/>
                <w:szCs w:val="2"/>
                <w:lang w:val="en-GB"/>
              </w:rPr>
            </w:pPr>
          </w:p>
        </w:tc>
        <w:tc>
          <w:tcPr>
            <w:tcW w:w="1776" w:type="dxa"/>
          </w:tcPr>
          <w:p w:rsidR="00AE717E" w:rsidRPr="005C2685" w:rsidRDefault="00AE717E" w:rsidP="009A4826">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AE717E" w:rsidRPr="005C2685" w:rsidRDefault="00AE717E">
            <w:pPr>
              <w:pStyle w:val="TableParagraph"/>
              <w:spacing w:before="59"/>
              <w:ind w:left="108"/>
              <w:rPr>
                <w:lang w:val="en-GB"/>
              </w:rPr>
            </w:pPr>
            <w:r w:rsidRPr="005C2685">
              <w:rPr>
                <w:lang w:val="en-GB"/>
              </w:rPr>
              <w:t>Study Period</w:t>
            </w:r>
          </w:p>
          <w:p w:rsidR="00AE717E" w:rsidRPr="005C2685" w:rsidRDefault="00AE717E" w:rsidP="009A4826">
            <w:pPr>
              <w:pStyle w:val="TableParagraph"/>
              <w:spacing w:before="59"/>
              <w:ind w:left="108"/>
              <w:rPr>
                <w:lang w:val="en-GB"/>
              </w:rPr>
            </w:pPr>
            <w:r w:rsidRPr="005C2685">
              <w:rPr>
                <w:lang w:val="en-GB"/>
              </w:rPr>
              <w:t>for non-graduating students</w:t>
            </w:r>
          </w:p>
        </w:tc>
        <w:tc>
          <w:tcPr>
            <w:tcW w:w="1766" w:type="dxa"/>
          </w:tcPr>
          <w:p w:rsidR="00AE717E" w:rsidRPr="005C2685" w:rsidRDefault="00AE717E">
            <w:pPr>
              <w:pStyle w:val="TableParagraph"/>
              <w:spacing w:before="59"/>
              <w:ind w:left="109"/>
              <w:rPr>
                <w:lang w:val="en-GB"/>
              </w:rPr>
            </w:pPr>
            <w:r w:rsidRPr="005C2685">
              <w:rPr>
                <w:lang w:val="en-GB"/>
              </w:rPr>
              <w:t>14 weeks</w:t>
            </w:r>
          </w:p>
        </w:tc>
      </w:tr>
      <w:tr w:rsidR="00AE717E" w:rsidRPr="005C2685" w:rsidTr="004D4B7A">
        <w:trPr>
          <w:trHeight w:val="388"/>
        </w:trPr>
        <w:tc>
          <w:tcPr>
            <w:tcW w:w="1769" w:type="dxa"/>
            <w:vMerge/>
          </w:tcPr>
          <w:p w:rsidR="00AE717E" w:rsidRPr="005C2685" w:rsidRDefault="00AE717E">
            <w:pPr>
              <w:rPr>
                <w:sz w:val="2"/>
                <w:szCs w:val="2"/>
                <w:lang w:val="en-GB"/>
              </w:rPr>
            </w:pPr>
          </w:p>
        </w:tc>
        <w:tc>
          <w:tcPr>
            <w:tcW w:w="1776" w:type="dxa"/>
          </w:tcPr>
          <w:p w:rsidR="00AE717E" w:rsidRPr="005C2685" w:rsidRDefault="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AE717E" w:rsidRPr="005C2685" w:rsidRDefault="00AE717E" w:rsidP="009A4826">
            <w:pPr>
              <w:pStyle w:val="TableParagraph"/>
              <w:spacing w:before="59"/>
              <w:ind w:left="108"/>
              <w:rPr>
                <w:lang w:val="en-GB"/>
              </w:rPr>
            </w:pPr>
            <w:r w:rsidRPr="005C2685">
              <w:rPr>
                <w:lang w:val="en-GB"/>
              </w:rPr>
              <w:t>Study Period</w:t>
            </w:r>
          </w:p>
          <w:p w:rsidR="00AE717E" w:rsidRPr="005C2685" w:rsidRDefault="00AE717E" w:rsidP="009A4826">
            <w:pPr>
              <w:pStyle w:val="TableParagraph"/>
              <w:spacing w:before="59"/>
              <w:ind w:left="108"/>
              <w:rPr>
                <w:lang w:val="en-GB"/>
              </w:rPr>
            </w:pPr>
            <w:r w:rsidRPr="005C2685">
              <w:rPr>
                <w:lang w:val="en-GB"/>
              </w:rPr>
              <w:t>for graduating students</w:t>
            </w:r>
          </w:p>
        </w:tc>
        <w:tc>
          <w:tcPr>
            <w:tcW w:w="1766" w:type="dxa"/>
          </w:tcPr>
          <w:p w:rsidR="00AE717E" w:rsidRPr="005C2685" w:rsidRDefault="00AE717E">
            <w:pPr>
              <w:pStyle w:val="TableParagraph"/>
              <w:spacing w:before="59"/>
              <w:ind w:left="109"/>
              <w:rPr>
                <w:lang w:val="en-GB"/>
              </w:rPr>
            </w:pPr>
            <w:r w:rsidRPr="005C2685">
              <w:rPr>
                <w:lang w:val="en-GB"/>
              </w:rPr>
              <w:t>9 weeks</w:t>
            </w:r>
          </w:p>
        </w:tc>
      </w:tr>
      <w:tr w:rsidR="00AE717E" w:rsidRPr="005C2685" w:rsidTr="004D4B7A">
        <w:trPr>
          <w:trHeight w:val="388"/>
        </w:trPr>
        <w:tc>
          <w:tcPr>
            <w:tcW w:w="1769" w:type="dxa"/>
            <w:vMerge/>
          </w:tcPr>
          <w:p w:rsidR="00AE717E" w:rsidRPr="005C2685" w:rsidRDefault="00AE717E" w:rsidP="00AE717E">
            <w:pPr>
              <w:rPr>
                <w:sz w:val="2"/>
                <w:szCs w:val="2"/>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non-graduating students</w:t>
            </w:r>
          </w:p>
        </w:tc>
        <w:tc>
          <w:tcPr>
            <w:tcW w:w="1766" w:type="dxa"/>
          </w:tcPr>
          <w:p w:rsidR="00AE717E" w:rsidRPr="005C2685" w:rsidRDefault="00AE717E" w:rsidP="00AE717E">
            <w:pPr>
              <w:pStyle w:val="TableParagraph"/>
              <w:spacing w:before="194"/>
              <w:ind w:left="109"/>
              <w:rPr>
                <w:lang w:val="en-GB"/>
              </w:rPr>
            </w:pPr>
            <w:r w:rsidRPr="005C2685">
              <w:rPr>
                <w:lang w:val="en-GB"/>
              </w:rPr>
              <w:t>7 weeks</w:t>
            </w:r>
          </w:p>
        </w:tc>
      </w:tr>
      <w:tr w:rsidR="00AE717E" w:rsidRPr="005C2685" w:rsidTr="004D4B7A">
        <w:trPr>
          <w:trHeight w:val="388"/>
        </w:trPr>
        <w:tc>
          <w:tcPr>
            <w:tcW w:w="1769" w:type="dxa"/>
            <w:vMerge/>
          </w:tcPr>
          <w:p w:rsidR="00AE717E" w:rsidRPr="005C2685" w:rsidRDefault="00AE717E" w:rsidP="00AE717E">
            <w:pPr>
              <w:rPr>
                <w:sz w:val="2"/>
                <w:szCs w:val="2"/>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graduating students</w:t>
            </w:r>
          </w:p>
        </w:tc>
        <w:tc>
          <w:tcPr>
            <w:tcW w:w="1766" w:type="dxa"/>
          </w:tcPr>
          <w:p w:rsidR="00AE717E" w:rsidRPr="005C2685" w:rsidRDefault="00AE717E" w:rsidP="00AE717E">
            <w:pPr>
              <w:pStyle w:val="TableParagraph"/>
              <w:spacing w:before="194"/>
              <w:ind w:left="109"/>
              <w:rPr>
                <w:lang w:val="en-GB"/>
              </w:rPr>
            </w:pPr>
            <w:r w:rsidRPr="005C2685">
              <w:rPr>
                <w:lang w:val="en-GB"/>
              </w:rPr>
              <w:t>3 weeks</w:t>
            </w:r>
          </w:p>
        </w:tc>
      </w:tr>
      <w:tr w:rsidR="00AE717E" w:rsidRPr="005C2685">
        <w:trPr>
          <w:trHeight w:val="657"/>
        </w:trPr>
        <w:tc>
          <w:tcPr>
            <w:tcW w:w="1769" w:type="dxa"/>
            <w:vMerge w:val="restart"/>
          </w:tcPr>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r w:rsidRPr="005C2685">
              <w:rPr>
                <w:lang w:val="en-GB"/>
              </w:rPr>
              <w:t>Spring semester</w:t>
            </w: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AE717E" w:rsidRPr="005C2685" w:rsidRDefault="00AE717E" w:rsidP="00AE717E">
            <w:pPr>
              <w:pStyle w:val="TableParagraph"/>
              <w:spacing w:before="59"/>
              <w:ind w:left="108"/>
              <w:rPr>
                <w:lang w:val="en-GB"/>
              </w:rPr>
            </w:pPr>
            <w:r w:rsidRPr="005C2685">
              <w:rPr>
                <w:lang w:val="en-GB"/>
              </w:rPr>
              <w:t>Registration*</w:t>
            </w:r>
          </w:p>
        </w:tc>
        <w:tc>
          <w:tcPr>
            <w:tcW w:w="1766" w:type="dxa"/>
          </w:tcPr>
          <w:p w:rsidR="00AE717E" w:rsidRPr="005C2685" w:rsidRDefault="00AE717E" w:rsidP="00AE717E">
            <w:pPr>
              <w:pStyle w:val="TableParagraph"/>
              <w:spacing w:before="59"/>
              <w:ind w:left="109"/>
              <w:rPr>
                <w:lang w:val="en-GB"/>
              </w:rPr>
            </w:pPr>
            <w:r w:rsidRPr="005C2685">
              <w:rPr>
                <w:lang w:val="en-GB"/>
              </w:rPr>
              <w:t>2 weeks</w:t>
            </w:r>
          </w:p>
        </w:tc>
      </w:tr>
      <w:tr w:rsidR="00AE717E" w:rsidRPr="005C2685">
        <w:trPr>
          <w:trHeight w:val="657"/>
        </w:trPr>
        <w:tc>
          <w:tcPr>
            <w:tcW w:w="1769" w:type="dxa"/>
            <w:vMerge/>
          </w:tcPr>
          <w:p w:rsidR="00AE717E" w:rsidRPr="005C2685" w:rsidRDefault="00AE717E" w:rsidP="00AE717E">
            <w:pPr>
              <w:pStyle w:val="TableParagraph"/>
              <w:spacing w:before="194"/>
              <w:ind w:left="333"/>
              <w:rPr>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AE717E" w:rsidRPr="005C2685" w:rsidRDefault="00AE717E" w:rsidP="00AE717E">
            <w:pPr>
              <w:pStyle w:val="TableParagraph"/>
              <w:spacing w:before="59"/>
              <w:ind w:left="108"/>
              <w:rPr>
                <w:lang w:val="en-GB"/>
              </w:rPr>
            </w:pPr>
            <w:r w:rsidRPr="005C2685">
              <w:rPr>
                <w:lang w:val="en-GB"/>
              </w:rPr>
              <w:t>Study Period</w:t>
            </w:r>
          </w:p>
          <w:p w:rsidR="00AE717E" w:rsidRPr="005C2685" w:rsidRDefault="00AE717E" w:rsidP="00AE717E">
            <w:pPr>
              <w:pStyle w:val="TableParagraph"/>
              <w:spacing w:before="59"/>
              <w:ind w:left="108"/>
              <w:rPr>
                <w:lang w:val="en-GB"/>
              </w:rPr>
            </w:pPr>
            <w:r w:rsidRPr="005C2685">
              <w:rPr>
                <w:lang w:val="en-GB"/>
              </w:rPr>
              <w:t>for non-graduating students</w:t>
            </w:r>
          </w:p>
        </w:tc>
        <w:tc>
          <w:tcPr>
            <w:tcW w:w="1766" w:type="dxa"/>
          </w:tcPr>
          <w:p w:rsidR="00AE717E" w:rsidRPr="005C2685" w:rsidRDefault="00AE717E" w:rsidP="00AE717E">
            <w:pPr>
              <w:pStyle w:val="TableParagraph"/>
              <w:spacing w:before="59"/>
              <w:ind w:left="109"/>
              <w:rPr>
                <w:lang w:val="en-GB"/>
              </w:rPr>
            </w:pPr>
            <w:r w:rsidRPr="005C2685">
              <w:rPr>
                <w:lang w:val="en-GB"/>
              </w:rPr>
              <w:t>14 weeks</w:t>
            </w:r>
          </w:p>
        </w:tc>
      </w:tr>
      <w:tr w:rsidR="00AE717E" w:rsidRPr="005C2685">
        <w:trPr>
          <w:trHeight w:val="657"/>
        </w:trPr>
        <w:tc>
          <w:tcPr>
            <w:tcW w:w="1769" w:type="dxa"/>
            <w:vMerge/>
          </w:tcPr>
          <w:p w:rsidR="00AE717E" w:rsidRPr="005C2685" w:rsidRDefault="00AE717E" w:rsidP="00AE717E">
            <w:pPr>
              <w:pStyle w:val="TableParagraph"/>
              <w:spacing w:before="194"/>
              <w:ind w:left="333"/>
              <w:rPr>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AE717E" w:rsidRPr="005C2685" w:rsidRDefault="00AE717E" w:rsidP="00AE717E">
            <w:pPr>
              <w:pStyle w:val="TableParagraph"/>
              <w:spacing w:before="59"/>
              <w:ind w:left="108"/>
              <w:rPr>
                <w:lang w:val="en-GB"/>
              </w:rPr>
            </w:pPr>
            <w:r w:rsidRPr="005C2685">
              <w:rPr>
                <w:lang w:val="en-GB"/>
              </w:rPr>
              <w:t>Study Period</w:t>
            </w:r>
          </w:p>
          <w:p w:rsidR="00AE717E" w:rsidRPr="005C2685" w:rsidRDefault="00AE717E" w:rsidP="00AE717E">
            <w:pPr>
              <w:pStyle w:val="TableParagraph"/>
              <w:spacing w:before="59"/>
              <w:ind w:left="108"/>
              <w:rPr>
                <w:lang w:val="en-GB"/>
              </w:rPr>
            </w:pPr>
            <w:r w:rsidRPr="005C2685">
              <w:rPr>
                <w:lang w:val="en-GB"/>
              </w:rPr>
              <w:t>for graduating students</w:t>
            </w:r>
          </w:p>
        </w:tc>
        <w:tc>
          <w:tcPr>
            <w:tcW w:w="1766" w:type="dxa"/>
          </w:tcPr>
          <w:p w:rsidR="00AE717E" w:rsidRPr="005C2685" w:rsidRDefault="00AE717E" w:rsidP="00AE717E">
            <w:pPr>
              <w:pStyle w:val="TableParagraph"/>
              <w:spacing w:before="59"/>
              <w:ind w:left="109"/>
              <w:rPr>
                <w:lang w:val="en-GB"/>
              </w:rPr>
            </w:pPr>
            <w:r w:rsidRPr="005C2685">
              <w:rPr>
                <w:lang w:val="en-GB"/>
              </w:rPr>
              <w:t>10 weeks</w:t>
            </w:r>
          </w:p>
        </w:tc>
      </w:tr>
      <w:tr w:rsidR="00AE717E" w:rsidRPr="005C2685">
        <w:trPr>
          <w:trHeight w:val="657"/>
        </w:trPr>
        <w:tc>
          <w:tcPr>
            <w:tcW w:w="1769" w:type="dxa"/>
            <w:vMerge/>
          </w:tcPr>
          <w:p w:rsidR="00AE717E" w:rsidRPr="005C2685" w:rsidRDefault="00AE717E">
            <w:pPr>
              <w:pStyle w:val="TableParagraph"/>
              <w:spacing w:before="194"/>
              <w:ind w:left="333"/>
              <w:rPr>
                <w:lang w:val="en-GB"/>
              </w:rPr>
            </w:pPr>
          </w:p>
        </w:tc>
        <w:tc>
          <w:tcPr>
            <w:tcW w:w="1776" w:type="dxa"/>
          </w:tcPr>
          <w:p w:rsidR="00AE717E" w:rsidRPr="005C2685" w:rsidRDefault="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pPr>
              <w:pStyle w:val="TableParagraph"/>
              <w:spacing w:before="59"/>
              <w:ind w:left="108"/>
              <w:rPr>
                <w:lang w:val="en-GB"/>
              </w:rPr>
            </w:pPr>
            <w:r w:rsidRPr="005C2685">
              <w:rPr>
                <w:lang w:val="en-GB"/>
              </w:rPr>
              <w:t>Exams for non-graduating students</w:t>
            </w:r>
          </w:p>
        </w:tc>
        <w:tc>
          <w:tcPr>
            <w:tcW w:w="1766" w:type="dxa"/>
          </w:tcPr>
          <w:p w:rsidR="00AE717E" w:rsidRPr="005C2685" w:rsidRDefault="00AE717E">
            <w:pPr>
              <w:pStyle w:val="TableParagraph"/>
              <w:spacing w:before="194"/>
              <w:ind w:left="109"/>
              <w:rPr>
                <w:lang w:val="en-GB"/>
              </w:rPr>
            </w:pPr>
            <w:r w:rsidRPr="005C2685">
              <w:rPr>
                <w:lang w:val="en-GB"/>
              </w:rPr>
              <w:t>7 weeks</w:t>
            </w:r>
          </w:p>
        </w:tc>
      </w:tr>
      <w:tr w:rsidR="00AE717E" w:rsidRPr="005C2685">
        <w:trPr>
          <w:trHeight w:val="657"/>
        </w:trPr>
        <w:tc>
          <w:tcPr>
            <w:tcW w:w="1769" w:type="dxa"/>
            <w:vMerge/>
          </w:tcPr>
          <w:p w:rsidR="00AE717E" w:rsidRPr="005C2685" w:rsidRDefault="00AE717E">
            <w:pPr>
              <w:pStyle w:val="TableParagraph"/>
              <w:spacing w:before="194"/>
              <w:ind w:left="333"/>
              <w:rPr>
                <w:lang w:val="en-GB"/>
              </w:rPr>
            </w:pPr>
          </w:p>
        </w:tc>
        <w:tc>
          <w:tcPr>
            <w:tcW w:w="1776" w:type="dxa"/>
          </w:tcPr>
          <w:p w:rsidR="00AE717E" w:rsidRPr="005C2685" w:rsidRDefault="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graduating students</w:t>
            </w:r>
          </w:p>
        </w:tc>
        <w:tc>
          <w:tcPr>
            <w:tcW w:w="1766" w:type="dxa"/>
          </w:tcPr>
          <w:p w:rsidR="00AE717E" w:rsidRPr="005C2685" w:rsidRDefault="00AE717E">
            <w:pPr>
              <w:pStyle w:val="TableParagraph"/>
              <w:spacing w:before="194"/>
              <w:ind w:left="109"/>
              <w:rPr>
                <w:lang w:val="en-GB"/>
              </w:rPr>
            </w:pPr>
            <w:r w:rsidRPr="005C2685">
              <w:rPr>
                <w:lang w:val="en-GB"/>
              </w:rPr>
              <w:t>5 weeks</w:t>
            </w:r>
          </w:p>
        </w:tc>
      </w:tr>
    </w:tbl>
    <w:p w:rsidR="00940C41" w:rsidRPr="005C2685" w:rsidRDefault="00940C41">
      <w:pPr>
        <w:spacing w:before="59"/>
        <w:ind w:left="1056" w:right="610"/>
        <w:rPr>
          <w:lang w:val="en-GB"/>
        </w:rPr>
      </w:pPr>
    </w:p>
    <w:p w:rsidR="00940C41" w:rsidRPr="005C2685" w:rsidRDefault="00822643" w:rsidP="003C0371">
      <w:pPr>
        <w:pStyle w:val="Szvegtrzs"/>
        <w:ind w:left="284"/>
        <w:jc w:val="center"/>
        <w:rPr>
          <w:b/>
          <w:sz w:val="22"/>
          <w:szCs w:val="22"/>
          <w:lang w:val="en-GB"/>
        </w:rPr>
      </w:pPr>
      <w:r w:rsidRPr="005C2685">
        <w:rPr>
          <w:b/>
          <w:sz w:val="22"/>
          <w:szCs w:val="22"/>
          <w:lang w:val="en-GB"/>
        </w:rPr>
        <w:t>ACADEMIC CALENDAR O</w:t>
      </w:r>
      <w:r w:rsidR="00AE717E" w:rsidRPr="005C2685">
        <w:rPr>
          <w:b/>
          <w:sz w:val="22"/>
          <w:szCs w:val="22"/>
          <w:lang w:val="en-GB"/>
        </w:rPr>
        <w:t xml:space="preserve">F THE FACULTY OF AGRICULTURAL AND FOOD SCIENCES AND ENVIRONMENTAL MANAGEMENT </w:t>
      </w:r>
    </w:p>
    <w:p w:rsidR="00AE717E" w:rsidRPr="005C2685" w:rsidRDefault="00AE717E" w:rsidP="00AE717E">
      <w:pPr>
        <w:pStyle w:val="Szvegtrzs"/>
        <w:ind w:left="1056"/>
        <w:jc w:val="center"/>
        <w:rPr>
          <w:b/>
          <w:sz w:val="22"/>
          <w:szCs w:val="22"/>
          <w:lang w:val="en-GB"/>
        </w:rPr>
      </w:pPr>
    </w:p>
    <w:p w:rsidR="00940C41" w:rsidRPr="005C2685" w:rsidRDefault="00AE717E" w:rsidP="0092721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lang w:val="en-GB"/>
        </w:rPr>
        <w:sectPr w:rsidR="00940C41" w:rsidRPr="005C2685">
          <w:pgSz w:w="9980" w:h="14190"/>
          <w:pgMar w:top="1340" w:right="800" w:bottom="1200" w:left="1080" w:header="0" w:footer="933" w:gutter="0"/>
          <w:cols w:space="708"/>
        </w:sectPr>
      </w:pPr>
      <w:r w:rsidRPr="005C2685">
        <w:rPr>
          <w:rFonts w:eastAsia="Times New Roman" w:cs="Courier New"/>
          <w:lang w:val="en-GB" w:eastAsia="hu-HU" w:bidi="ar-SA"/>
        </w:rPr>
        <w:t>The academic calendar for the given semester can be found on the faculty's website</w:t>
      </w:r>
      <w:r w:rsidR="005F6AC8" w:rsidRPr="005C2685">
        <w:rPr>
          <w:rFonts w:eastAsia="Times New Roman" w:cs="Courier New"/>
          <w:lang w:val="en-GB" w:eastAsia="hu-HU" w:bidi="ar-SA"/>
        </w:rPr>
        <w:t xml:space="preserve">: </w:t>
      </w:r>
      <w:r w:rsidR="00927211" w:rsidRPr="00927211">
        <w:t>https://www.edu.unideb.hu/tartalom/downloads/University_Calendars_2022_23/University_calendar_2022-2023-Faculty_of_Agricultural.pdf?_ga=2.136620661.41633129.1657530581-1615460094.1657530581</w:t>
      </w:r>
    </w:p>
    <w:p w:rsidR="00940C41" w:rsidRPr="005C2685" w:rsidRDefault="00822643">
      <w:pPr>
        <w:pStyle w:val="Cmsor1"/>
        <w:ind w:left="289" w:right="711"/>
        <w:rPr>
          <w:b/>
          <w:lang w:val="en-GB"/>
        </w:rPr>
      </w:pPr>
      <w:bookmarkStart w:id="4" w:name="_bookmark5"/>
      <w:bookmarkEnd w:id="4"/>
      <w:r w:rsidRPr="005C2685">
        <w:rPr>
          <w:b/>
          <w:lang w:val="en-GB"/>
        </w:rPr>
        <w:t xml:space="preserve">THE </w:t>
      </w:r>
      <w:r w:rsidR="001968D4" w:rsidRPr="005C2685">
        <w:rPr>
          <w:b/>
          <w:lang w:val="en-GB"/>
        </w:rPr>
        <w:t xml:space="preserve">FOOD </w:t>
      </w:r>
      <w:r w:rsidRPr="005C2685">
        <w:rPr>
          <w:b/>
          <w:lang w:val="en-GB"/>
        </w:rPr>
        <w:t xml:space="preserve">ENGINEERING </w:t>
      </w:r>
      <w:r w:rsidR="00323725" w:rsidRPr="005C2685">
        <w:rPr>
          <w:b/>
          <w:lang w:val="en-GB"/>
        </w:rPr>
        <w:t>UNDER</w:t>
      </w:r>
      <w:r w:rsidRPr="005C2685">
        <w:rPr>
          <w:b/>
          <w:lang w:val="en-GB"/>
        </w:rPr>
        <w:t>GRADUATE PROGRAM</w:t>
      </w:r>
    </w:p>
    <w:p w:rsidR="00940C41" w:rsidRPr="005C2685" w:rsidRDefault="00940C41">
      <w:pPr>
        <w:pStyle w:val="Szvegtrzs"/>
        <w:spacing w:before="1"/>
        <w:ind w:left="0"/>
        <w:rPr>
          <w:sz w:val="30"/>
          <w:lang w:val="en-GB"/>
        </w:rPr>
      </w:pPr>
    </w:p>
    <w:p w:rsidR="00940C41" w:rsidRPr="005C2685" w:rsidRDefault="000A4F7F">
      <w:pPr>
        <w:pStyle w:val="Szvegtrzs"/>
        <w:ind w:left="2015" w:right="2295"/>
        <w:jc w:val="center"/>
        <w:rPr>
          <w:lang w:val="en-GB"/>
        </w:rPr>
      </w:pPr>
      <w:bookmarkStart w:id="5" w:name="_bookmark6"/>
      <w:bookmarkEnd w:id="5"/>
      <w:r w:rsidRPr="005C2685">
        <w:rPr>
          <w:lang w:val="en-GB"/>
        </w:rPr>
        <w:t>INTRODUCTION OF</w:t>
      </w:r>
      <w:r w:rsidR="00822643" w:rsidRPr="005C2685">
        <w:rPr>
          <w:lang w:val="en-GB"/>
        </w:rPr>
        <w:t xml:space="preserve"> THE</w:t>
      </w:r>
      <w:r w:rsidR="00822643" w:rsidRPr="005C2685">
        <w:rPr>
          <w:spacing w:val="-15"/>
          <w:lang w:val="en-GB"/>
        </w:rPr>
        <w:t xml:space="preserve"> </w:t>
      </w:r>
      <w:r w:rsidR="00822643" w:rsidRPr="005C2685">
        <w:rPr>
          <w:lang w:val="en-GB"/>
        </w:rPr>
        <w:t>PROGRAM</w:t>
      </w:r>
    </w:p>
    <w:p w:rsidR="00940C41" w:rsidRPr="005C2685" w:rsidRDefault="00940C41">
      <w:pPr>
        <w:pStyle w:val="Szvegtrzs"/>
        <w:ind w:left="0"/>
        <w:rPr>
          <w:lang w:val="en-GB"/>
        </w:rPr>
      </w:pPr>
    </w:p>
    <w:p w:rsidR="00940C41" w:rsidRPr="005C2685"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5C2685">
        <w:trPr>
          <w:trHeight w:val="282"/>
        </w:trPr>
        <w:tc>
          <w:tcPr>
            <w:tcW w:w="3051" w:type="dxa"/>
          </w:tcPr>
          <w:p w:rsidR="00940C41" w:rsidRPr="005C2685" w:rsidRDefault="00822643" w:rsidP="00BF0BAB">
            <w:pPr>
              <w:pStyle w:val="TableParagraph"/>
              <w:spacing w:line="203" w:lineRule="exact"/>
              <w:ind w:left="200"/>
              <w:rPr>
                <w:sz w:val="20"/>
                <w:lang w:val="en-GB"/>
              </w:rPr>
            </w:pPr>
            <w:r w:rsidRPr="005C2685">
              <w:rPr>
                <w:sz w:val="20"/>
                <w:lang w:val="en-GB"/>
              </w:rPr>
              <w:t>Name of graduate program:</w:t>
            </w:r>
          </w:p>
        </w:tc>
        <w:tc>
          <w:tcPr>
            <w:tcW w:w="4500" w:type="dxa"/>
          </w:tcPr>
          <w:p w:rsidR="00940C41" w:rsidRPr="005C2685" w:rsidRDefault="001968D4" w:rsidP="00323725">
            <w:pPr>
              <w:pStyle w:val="TableParagraph"/>
              <w:spacing w:line="203" w:lineRule="exact"/>
              <w:ind w:left="125"/>
              <w:rPr>
                <w:sz w:val="20"/>
                <w:lang w:val="en-GB"/>
              </w:rPr>
            </w:pPr>
            <w:r w:rsidRPr="005C2685">
              <w:rPr>
                <w:sz w:val="20"/>
                <w:lang w:val="en-GB"/>
              </w:rPr>
              <w:t xml:space="preserve">Food </w:t>
            </w:r>
            <w:r w:rsidR="00323725" w:rsidRPr="005C2685">
              <w:rPr>
                <w:sz w:val="20"/>
                <w:lang w:val="en-GB"/>
              </w:rPr>
              <w:t>Engineering Underg</w:t>
            </w:r>
            <w:r w:rsidR="00822643" w:rsidRPr="005C2685">
              <w:rPr>
                <w:sz w:val="20"/>
                <w:lang w:val="en-GB"/>
              </w:rPr>
              <w:t>raduate Program</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Level:</w:t>
            </w:r>
          </w:p>
        </w:tc>
        <w:tc>
          <w:tcPr>
            <w:tcW w:w="4500" w:type="dxa"/>
          </w:tcPr>
          <w:p w:rsidR="00940C41" w:rsidRPr="005C2685" w:rsidRDefault="00323725" w:rsidP="00323725">
            <w:pPr>
              <w:pStyle w:val="TableParagraph"/>
              <w:spacing w:before="40"/>
              <w:ind w:left="125"/>
              <w:rPr>
                <w:sz w:val="20"/>
                <w:lang w:val="en-GB"/>
              </w:rPr>
            </w:pPr>
            <w:r w:rsidRPr="005C2685">
              <w:rPr>
                <w:sz w:val="20"/>
                <w:lang w:val="en-GB"/>
              </w:rPr>
              <w:t>B</w:t>
            </w:r>
            <w:r w:rsidR="00822643" w:rsidRPr="005C2685">
              <w:rPr>
                <w:sz w:val="20"/>
                <w:lang w:val="en-GB"/>
              </w:rPr>
              <w:t>Sc</w:t>
            </w:r>
          </w:p>
        </w:tc>
      </w:tr>
      <w:tr w:rsidR="00940C41" w:rsidRPr="005C2685">
        <w:trPr>
          <w:trHeight w:val="365"/>
        </w:trPr>
        <w:tc>
          <w:tcPr>
            <w:tcW w:w="3051" w:type="dxa"/>
          </w:tcPr>
          <w:p w:rsidR="00940C41" w:rsidRPr="005C2685" w:rsidRDefault="00822643">
            <w:pPr>
              <w:pStyle w:val="TableParagraph"/>
              <w:spacing w:before="41"/>
              <w:ind w:left="200"/>
              <w:rPr>
                <w:sz w:val="20"/>
                <w:lang w:val="en-GB"/>
              </w:rPr>
            </w:pPr>
            <w:r w:rsidRPr="005C2685">
              <w:rPr>
                <w:sz w:val="20"/>
                <w:lang w:val="en-GB"/>
              </w:rPr>
              <w:t>Qualification:</w:t>
            </w:r>
          </w:p>
        </w:tc>
        <w:tc>
          <w:tcPr>
            <w:tcW w:w="4500" w:type="dxa"/>
          </w:tcPr>
          <w:p w:rsidR="00940C41" w:rsidRPr="005C2685" w:rsidRDefault="00BF0BAB" w:rsidP="00323725">
            <w:pPr>
              <w:pStyle w:val="TableParagraph"/>
              <w:spacing w:before="41"/>
              <w:ind w:left="125"/>
              <w:rPr>
                <w:sz w:val="20"/>
                <w:lang w:val="en-GB"/>
              </w:rPr>
            </w:pPr>
            <w:r w:rsidRPr="005C2685">
              <w:rPr>
                <w:sz w:val="20"/>
                <w:lang w:val="en-GB"/>
              </w:rPr>
              <w:t xml:space="preserve">Food </w:t>
            </w:r>
            <w:r w:rsidR="00822643" w:rsidRPr="005C2685">
              <w:rPr>
                <w:sz w:val="20"/>
                <w:lang w:val="en-GB"/>
              </w:rPr>
              <w:t>Engineer</w:t>
            </w:r>
          </w:p>
        </w:tc>
      </w:tr>
      <w:tr w:rsidR="00940C41" w:rsidRPr="005C2685">
        <w:trPr>
          <w:trHeight w:val="365"/>
        </w:trPr>
        <w:tc>
          <w:tcPr>
            <w:tcW w:w="3051" w:type="dxa"/>
          </w:tcPr>
          <w:p w:rsidR="00940C41" w:rsidRPr="005C2685" w:rsidRDefault="00822643">
            <w:pPr>
              <w:pStyle w:val="TableParagraph"/>
              <w:spacing w:before="42"/>
              <w:ind w:left="200"/>
              <w:rPr>
                <w:sz w:val="20"/>
                <w:lang w:val="en-GB"/>
              </w:rPr>
            </w:pPr>
            <w:r w:rsidRPr="005C2685">
              <w:rPr>
                <w:sz w:val="20"/>
                <w:lang w:val="en-GB"/>
              </w:rPr>
              <w:t>Mode of attendance:</w:t>
            </w:r>
          </w:p>
        </w:tc>
        <w:tc>
          <w:tcPr>
            <w:tcW w:w="4500" w:type="dxa"/>
          </w:tcPr>
          <w:p w:rsidR="00940C41" w:rsidRPr="005C2685" w:rsidRDefault="00822643">
            <w:pPr>
              <w:pStyle w:val="TableParagraph"/>
              <w:spacing w:before="42"/>
              <w:ind w:left="125"/>
              <w:rPr>
                <w:sz w:val="20"/>
                <w:lang w:val="en-GB"/>
              </w:rPr>
            </w:pPr>
            <w:r w:rsidRPr="005C2685">
              <w:rPr>
                <w:sz w:val="20"/>
                <w:lang w:val="en-GB"/>
              </w:rPr>
              <w:t>Full-time</w:t>
            </w:r>
          </w:p>
        </w:tc>
      </w:tr>
      <w:tr w:rsidR="00940C41" w:rsidRPr="005C2685">
        <w:trPr>
          <w:trHeight w:val="363"/>
        </w:trPr>
        <w:tc>
          <w:tcPr>
            <w:tcW w:w="3051" w:type="dxa"/>
          </w:tcPr>
          <w:p w:rsidR="00940C41" w:rsidRPr="005C2685" w:rsidRDefault="00822643">
            <w:pPr>
              <w:pStyle w:val="TableParagraph"/>
              <w:spacing w:before="41"/>
              <w:ind w:left="200"/>
              <w:rPr>
                <w:sz w:val="20"/>
                <w:lang w:val="en-GB"/>
              </w:rPr>
            </w:pPr>
            <w:r w:rsidRPr="005C2685">
              <w:rPr>
                <w:sz w:val="20"/>
                <w:lang w:val="en-GB"/>
              </w:rPr>
              <w:t>Faculty:</w:t>
            </w:r>
          </w:p>
        </w:tc>
        <w:tc>
          <w:tcPr>
            <w:tcW w:w="4500" w:type="dxa"/>
          </w:tcPr>
          <w:p w:rsidR="00940C41" w:rsidRPr="005C2685" w:rsidRDefault="00822643" w:rsidP="00DB6047">
            <w:pPr>
              <w:pStyle w:val="TableParagraph"/>
              <w:spacing w:before="41"/>
              <w:ind w:left="125"/>
              <w:rPr>
                <w:sz w:val="20"/>
                <w:lang w:val="en-GB"/>
              </w:rPr>
            </w:pPr>
            <w:r w:rsidRPr="005C2685">
              <w:rPr>
                <w:sz w:val="20"/>
                <w:lang w:val="en-GB"/>
              </w:rPr>
              <w:t xml:space="preserve">Faculty of </w:t>
            </w:r>
            <w:r w:rsidR="00BF0BAB" w:rsidRPr="005C2685">
              <w:rPr>
                <w:sz w:val="20"/>
                <w:lang w:val="en-GB"/>
              </w:rPr>
              <w:t>Agricul</w:t>
            </w:r>
            <w:r w:rsidR="00DB6047" w:rsidRPr="005C2685">
              <w:rPr>
                <w:sz w:val="20"/>
                <w:lang w:val="en-GB"/>
              </w:rPr>
              <w:t>t</w:t>
            </w:r>
            <w:r w:rsidR="00BF0BAB" w:rsidRPr="005C2685">
              <w:rPr>
                <w:sz w:val="20"/>
                <w:lang w:val="en-GB"/>
              </w:rPr>
              <w:t>ural and Food Sciences and Environmental Management</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coordinator:</w:t>
            </w:r>
          </w:p>
        </w:tc>
        <w:tc>
          <w:tcPr>
            <w:tcW w:w="4500" w:type="dxa"/>
          </w:tcPr>
          <w:p w:rsidR="00940C41" w:rsidRPr="005C2685" w:rsidRDefault="00323725" w:rsidP="00927211">
            <w:pPr>
              <w:pStyle w:val="TableParagraph"/>
              <w:spacing w:before="40"/>
              <w:ind w:left="125"/>
              <w:rPr>
                <w:sz w:val="20"/>
                <w:lang w:val="en-GB"/>
              </w:rPr>
            </w:pPr>
            <w:r w:rsidRPr="005C2685">
              <w:rPr>
                <w:sz w:val="20"/>
                <w:lang w:val="en-GB"/>
              </w:rPr>
              <w:t>Péter Sipos</w:t>
            </w:r>
            <w:r w:rsidR="00BF0BAB" w:rsidRPr="005C2685">
              <w:rPr>
                <w:sz w:val="20"/>
                <w:lang w:val="en-GB"/>
              </w:rPr>
              <w:t>,</w:t>
            </w:r>
            <w:r w:rsidR="00822643" w:rsidRPr="005C2685">
              <w:rPr>
                <w:sz w:val="20"/>
                <w:lang w:val="en-GB"/>
              </w:rPr>
              <w:t xml:space="preserve"> </w:t>
            </w:r>
            <w:r w:rsidRPr="005C2685">
              <w:rPr>
                <w:sz w:val="20"/>
                <w:lang w:val="en-GB"/>
              </w:rPr>
              <w:t>Professor</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length:</w:t>
            </w:r>
          </w:p>
        </w:tc>
        <w:tc>
          <w:tcPr>
            <w:tcW w:w="4500" w:type="dxa"/>
          </w:tcPr>
          <w:p w:rsidR="00940C41" w:rsidRPr="005C2685" w:rsidRDefault="00323725">
            <w:pPr>
              <w:pStyle w:val="TableParagraph"/>
              <w:spacing w:before="40"/>
              <w:ind w:left="125"/>
              <w:rPr>
                <w:sz w:val="20"/>
                <w:lang w:val="en-GB"/>
              </w:rPr>
            </w:pPr>
            <w:r w:rsidRPr="005C2685">
              <w:rPr>
                <w:sz w:val="20"/>
                <w:lang w:val="en-GB"/>
              </w:rPr>
              <w:t>7</w:t>
            </w:r>
            <w:r w:rsidR="00822643" w:rsidRPr="005C2685">
              <w:rPr>
                <w:sz w:val="20"/>
                <w:lang w:val="en-GB"/>
              </w:rPr>
              <w:t xml:space="preserve"> semesters</w:t>
            </w:r>
          </w:p>
        </w:tc>
      </w:tr>
      <w:tr w:rsidR="00940C41" w:rsidRPr="005C2685">
        <w:trPr>
          <w:trHeight w:val="282"/>
        </w:trPr>
        <w:tc>
          <w:tcPr>
            <w:tcW w:w="3051" w:type="dxa"/>
          </w:tcPr>
          <w:p w:rsidR="00940C41" w:rsidRPr="005C2685" w:rsidRDefault="00822643">
            <w:pPr>
              <w:pStyle w:val="TableParagraph"/>
              <w:spacing w:before="41" w:line="220" w:lineRule="exact"/>
              <w:ind w:left="200"/>
              <w:rPr>
                <w:sz w:val="20"/>
                <w:lang w:val="en-GB"/>
              </w:rPr>
            </w:pPr>
            <w:r w:rsidRPr="005C2685">
              <w:rPr>
                <w:sz w:val="20"/>
                <w:lang w:val="en-GB"/>
              </w:rPr>
              <w:t>Credits total:</w:t>
            </w:r>
          </w:p>
        </w:tc>
        <w:tc>
          <w:tcPr>
            <w:tcW w:w="4500" w:type="dxa"/>
          </w:tcPr>
          <w:p w:rsidR="00940C41" w:rsidRPr="005C2685" w:rsidRDefault="00323725">
            <w:pPr>
              <w:pStyle w:val="TableParagraph"/>
              <w:spacing w:before="41" w:line="220" w:lineRule="exact"/>
              <w:ind w:left="125"/>
              <w:rPr>
                <w:sz w:val="20"/>
                <w:lang w:val="en-GB"/>
              </w:rPr>
            </w:pPr>
            <w:r w:rsidRPr="005C2685">
              <w:rPr>
                <w:sz w:val="20"/>
                <w:lang w:val="en-GB"/>
              </w:rPr>
              <w:t>21</w:t>
            </w:r>
            <w:r w:rsidR="00822643" w:rsidRPr="005C2685">
              <w:rPr>
                <w:sz w:val="20"/>
                <w:lang w:val="en-GB"/>
              </w:rPr>
              <w:t>0 credits</w:t>
            </w:r>
          </w:p>
        </w:tc>
      </w:tr>
    </w:tbl>
    <w:p w:rsidR="00940C41" w:rsidRPr="005C2685" w:rsidRDefault="00940C41">
      <w:pPr>
        <w:pStyle w:val="Szvegtrzs"/>
        <w:ind w:left="0"/>
        <w:rPr>
          <w:lang w:val="en-GB"/>
        </w:rPr>
      </w:pPr>
    </w:p>
    <w:p w:rsidR="004A2ED2"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r w:rsidRPr="005C2685">
        <w:rPr>
          <w:lang w:val="en-GB"/>
        </w:rPr>
        <w:t>The BSc in Food Engineering is aimed at training professionals who are able to operate, supervise and develop food processing technologies. The studies contain the physical, chemical and biological basics of engineering with special emphasis on the food quality and safety related issues.  Besides becoming acquainted with the operations and technological processes the students also learn economic, management and analytical aspects of food chain management. Therefore, the main goal of the education is to train people who are able to fully provide the functions in relation with the everyday tasks of operation from the engineering, biological and chemical work to the management duties based on their comprehensive theoretical bases. The 7 semesters include one semester long industrial practice period. Learning is through lectures, tutorials, seminar groups, practical sessions, research projects and self-directed study. Assessment is via oral and written examinations and a research dissertation.</w:t>
      </w:r>
    </w:p>
    <w:p w:rsidR="00323725"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p>
    <w:p w:rsidR="00323725" w:rsidRPr="005C2685" w:rsidRDefault="00323725" w:rsidP="00924873">
      <w:pPr>
        <w:jc w:val="both"/>
        <w:rPr>
          <w:rFonts w:eastAsia="Times New Roman" w:cs="Times New Roman"/>
          <w:lang w:val="en-GB" w:bidi="ar-SA"/>
        </w:rPr>
      </w:pPr>
      <w:r w:rsidRPr="005C2685">
        <w:rPr>
          <w:rStyle w:val="Kiemels2"/>
          <w:b w:val="0"/>
          <w:lang w:val="en-GB"/>
        </w:rPr>
        <w:t>Lecture, seminar:</w:t>
      </w:r>
      <w:r w:rsidRPr="005C2685">
        <w:rPr>
          <w:lang w:val="en-GB"/>
        </w:rPr>
        <w:t> 40%</w:t>
      </w:r>
    </w:p>
    <w:p w:rsidR="00323725" w:rsidRPr="005C2685" w:rsidRDefault="00323725" w:rsidP="00924873">
      <w:pPr>
        <w:jc w:val="both"/>
        <w:rPr>
          <w:lang w:val="en-GB"/>
        </w:rPr>
      </w:pPr>
      <w:r w:rsidRPr="005C2685">
        <w:rPr>
          <w:rStyle w:val="Kiemels2"/>
          <w:b w:val="0"/>
          <w:lang w:val="en-GB"/>
        </w:rPr>
        <w:t>Practice:</w:t>
      </w:r>
      <w:r w:rsidRPr="005C2685">
        <w:rPr>
          <w:lang w:val="en-GB"/>
        </w:rPr>
        <w:t xml:space="preserve"> 60%</w:t>
      </w:r>
    </w:p>
    <w:p w:rsidR="00323725" w:rsidRPr="005C2685" w:rsidRDefault="00323725" w:rsidP="00924873">
      <w:pPr>
        <w:jc w:val="both"/>
        <w:rPr>
          <w:lang w:val="en-GB"/>
        </w:rPr>
      </w:pPr>
      <w:r w:rsidRPr="005C2685">
        <w:rPr>
          <w:lang w:val="en-GB"/>
        </w:rPr>
        <w:t> </w:t>
      </w:r>
      <w:r w:rsidRPr="005C2685">
        <w:rPr>
          <w:rStyle w:val="Kiemels2"/>
          <w:b w:val="0"/>
          <w:lang w:val="en-GB"/>
        </w:rPr>
        <w:t>Internship, practice:</w:t>
      </w:r>
      <w:r w:rsidRPr="005C2685">
        <w:rPr>
          <w:lang w:val="en-GB"/>
        </w:rPr>
        <w:t> Students should complete a 14-week professional practice in the last semester.</w:t>
      </w:r>
    </w:p>
    <w:p w:rsidR="00323725" w:rsidRPr="005C2685" w:rsidRDefault="00323725" w:rsidP="00924873">
      <w:pPr>
        <w:pStyle w:val="NormlWeb"/>
        <w:jc w:val="both"/>
        <w:rPr>
          <w:rFonts w:ascii="Calibri Light" w:hAnsi="Calibri Light"/>
          <w:sz w:val="22"/>
          <w:szCs w:val="22"/>
          <w:lang w:val="en-GB"/>
        </w:rPr>
      </w:pPr>
      <w:r w:rsidRPr="005C2685">
        <w:rPr>
          <w:rStyle w:val="Kiemels2"/>
          <w:rFonts w:ascii="Calibri Light" w:hAnsi="Calibri Light"/>
          <w:b w:val="0"/>
          <w:sz w:val="22"/>
          <w:szCs w:val="22"/>
          <w:lang w:val="en-GB"/>
        </w:rPr>
        <w:t>Career prospects:</w:t>
      </w:r>
      <w:r w:rsidRPr="005C2685">
        <w:rPr>
          <w:rFonts w:ascii="Calibri Light" w:hAnsi="Calibri Light"/>
          <w:sz w:val="22"/>
          <w:szCs w:val="22"/>
          <w:lang w:val="en-GB"/>
        </w:rPr>
        <w:t> Graduates may find employment in the food industry, raw material and product qualification, food analysis, inspection, quality assurance or may work for food authorities. Graduates may continue their studies with an MSc in food engineering, an MSc in food quality and assurance, or an MSc in nutrition.</w:t>
      </w:r>
    </w:p>
    <w:p w:rsidR="003C0371" w:rsidRPr="005C2685" w:rsidRDefault="003C0371"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5C2685" w:rsidRDefault="00822643" w:rsidP="005C2685">
      <w:pPr>
        <w:pStyle w:val="Szvegtrzs"/>
        <w:ind w:left="431" w:right="707"/>
        <w:jc w:val="center"/>
        <w:rPr>
          <w:b/>
          <w:lang w:val="en-GB"/>
        </w:rPr>
      </w:pPr>
      <w:bookmarkStart w:id="6" w:name="_bookmark7"/>
      <w:bookmarkStart w:id="7" w:name="_bookmark14"/>
      <w:bookmarkStart w:id="8" w:name="_bookmark16"/>
      <w:bookmarkEnd w:id="6"/>
      <w:bookmarkEnd w:id="7"/>
      <w:bookmarkEnd w:id="8"/>
      <w:r w:rsidRPr="005C2685">
        <w:rPr>
          <w:b/>
          <w:lang w:val="en-GB"/>
        </w:rPr>
        <w:t xml:space="preserve">COURSE DESCRIPTIONS FOR </w:t>
      </w:r>
      <w:r w:rsidR="004D4B7A" w:rsidRPr="005C2685">
        <w:rPr>
          <w:b/>
          <w:lang w:val="en-GB"/>
        </w:rPr>
        <w:t xml:space="preserve">FOOD </w:t>
      </w:r>
      <w:r w:rsidRPr="005C2685">
        <w:rPr>
          <w:b/>
          <w:lang w:val="en-GB"/>
        </w:rPr>
        <w:t xml:space="preserve">ENGINEERING </w:t>
      </w:r>
      <w:r w:rsidR="00924873" w:rsidRPr="005C2685">
        <w:rPr>
          <w:b/>
          <w:lang w:val="en-GB"/>
        </w:rPr>
        <w:t>B</w:t>
      </w:r>
      <w:r w:rsidRPr="005C2685">
        <w:rPr>
          <w:b/>
          <w:lang w:val="en-GB"/>
        </w:rPr>
        <w:t>SC</w:t>
      </w:r>
    </w:p>
    <w:p w:rsidR="00940C41" w:rsidRPr="005C2685" w:rsidRDefault="00940C41" w:rsidP="005C2685">
      <w:pPr>
        <w:pStyle w:val="Szvegtrzs"/>
        <w:ind w:left="0"/>
        <w:rPr>
          <w:sz w:val="29"/>
          <w:lang w:val="en-GB"/>
        </w:rPr>
      </w:pPr>
    </w:p>
    <w:p w:rsidR="00940C41" w:rsidRPr="005C2685" w:rsidRDefault="00822643" w:rsidP="005C2685">
      <w:pPr>
        <w:pStyle w:val="Szvegtrzs"/>
        <w:ind w:left="427" w:right="711"/>
        <w:jc w:val="center"/>
        <w:rPr>
          <w:lang w:val="en-GB"/>
        </w:rPr>
      </w:pPr>
      <w:r w:rsidRPr="005C2685">
        <w:rPr>
          <w:lang w:val="en-GB"/>
        </w:rPr>
        <w:t>The order of subject</w:t>
      </w:r>
      <w:r w:rsidR="000C5732" w:rsidRPr="005C2685">
        <w:rPr>
          <w:lang w:val="en-GB"/>
        </w:rPr>
        <w:t>s in alphabetical order</w:t>
      </w:r>
      <w:r w:rsidRPr="005C2685">
        <w:rPr>
          <w:lang w:val="en-GB"/>
        </w:rPr>
        <w:t>.</w:t>
      </w:r>
    </w:p>
    <w:p w:rsidR="00EC72B0" w:rsidRPr="005C2685" w:rsidRDefault="00EC72B0" w:rsidP="005C2685">
      <w:pPr>
        <w:pStyle w:val="Szvegtrzs"/>
        <w:ind w:left="427" w:right="711"/>
        <w:jc w:val="center"/>
        <w:rPr>
          <w:lang w:val="en-GB"/>
        </w:rPr>
      </w:pP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25" w:tooltip="Analytical chemistry, MTBE7009" w:history="1">
        <w:r w:rsidR="00DA3AD8" w:rsidRPr="005C2685">
          <w:rPr>
            <w:rStyle w:val="Hiperhivatkozs"/>
            <w:rFonts w:ascii="Calibri Light" w:hAnsi="Calibri Light"/>
            <w:color w:val="000000" w:themeColor="text1"/>
            <w:sz w:val="20"/>
            <w:szCs w:val="20"/>
            <w:u w:val="none"/>
            <w:lang w:val="en-GB"/>
          </w:rPr>
          <w:t xml:space="preserve">Analytical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09</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26" w:tooltip="Animal physiology, MTBE7005A" w:history="1">
        <w:r w:rsidR="00DA3AD8">
          <w:rPr>
            <w:rStyle w:val="Hiperhivatkozs"/>
            <w:rFonts w:ascii="Calibri Light" w:hAnsi="Calibri Light"/>
            <w:color w:val="000000" w:themeColor="text1"/>
            <w:sz w:val="20"/>
            <w:szCs w:val="20"/>
            <w:u w:val="none"/>
            <w:lang w:val="en-GB"/>
          </w:rPr>
          <w:t>Animal P</w:t>
        </w:r>
        <w:r w:rsidR="00DA3AD8" w:rsidRPr="005C2685">
          <w:rPr>
            <w:rStyle w:val="Hiperhivatkozs"/>
            <w:rFonts w:ascii="Calibri Light" w:hAnsi="Calibri Light"/>
            <w:color w:val="000000" w:themeColor="text1"/>
            <w:sz w:val="20"/>
            <w:szCs w:val="20"/>
            <w:u w:val="none"/>
            <w:lang w:val="en-GB"/>
          </w:rPr>
          <w:t>hysiology, MTBE7005</w:t>
        </w:r>
        <w:r w:rsidR="00706C12">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7" w:tooltip="Baking and pasta technology, MTBE7035A" w:history="1">
        <w:r w:rsidR="00DA3AD8" w:rsidRPr="005C2685">
          <w:rPr>
            <w:rStyle w:val="Hiperhivatkozs"/>
            <w:rFonts w:ascii="Calibri Light" w:hAnsi="Calibri Light"/>
            <w:color w:val="000000" w:themeColor="text1"/>
            <w:sz w:val="20"/>
            <w:szCs w:val="20"/>
            <w:u w:val="none"/>
            <w:lang w:val="en-GB"/>
          </w:rPr>
          <w:t xml:space="preserve">Baking an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 xml:space="preserve">asta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5A</w:t>
        </w:r>
      </w:hyperlink>
    </w:p>
    <w:p w:rsidR="00706C12" w:rsidRPr="005C2685" w:rsidRDefault="00706C12"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Basic Food Engineering Skills MTBE7044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28" w:tooltip="Basic principles of food mechanics,  MTBE7011A" w:history="1">
        <w:r w:rsidR="00DA3AD8" w:rsidRPr="005C2685">
          <w:rPr>
            <w:rStyle w:val="Hiperhivatkozs"/>
            <w:rFonts w:ascii="Calibri Light" w:hAnsi="Calibri Light"/>
            <w:color w:val="000000" w:themeColor="text1"/>
            <w:sz w:val="20"/>
            <w:szCs w:val="20"/>
            <w:u w:val="none"/>
            <w:lang w:val="en-GB"/>
          </w:rPr>
          <w:t xml:space="preserve">Basic </w:t>
        </w:r>
        <w:r w:rsidR="00DA3AD8">
          <w:rPr>
            <w:rStyle w:val="Hiperhivatkozs"/>
            <w:rFonts w:ascii="Calibri Light" w:hAnsi="Calibri Light"/>
            <w:color w:val="000000" w:themeColor="text1"/>
            <w:sz w:val="20"/>
            <w:szCs w:val="20"/>
            <w:u w:val="none"/>
            <w:lang w:val="en-GB"/>
          </w:rPr>
          <w:t>Principles of 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echanics, MTBE701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29" w:tooltip="Basics of quality management, MTBE7010A" w:history="1">
        <w:r w:rsidR="00DA3AD8">
          <w:rPr>
            <w:rStyle w:val="Hiperhivatkozs"/>
            <w:rFonts w:ascii="Calibri Light" w:hAnsi="Calibri Light"/>
            <w:color w:val="000000" w:themeColor="text1"/>
            <w:sz w:val="20"/>
            <w:szCs w:val="20"/>
            <w:u w:val="none"/>
            <w:lang w:val="en-GB"/>
          </w:rPr>
          <w:t>Basics of Q</w:t>
        </w:r>
        <w:r w:rsidR="00DA3AD8" w:rsidRPr="005C2685">
          <w:rPr>
            <w:rStyle w:val="Hiperhivatkozs"/>
            <w:rFonts w:ascii="Calibri Light" w:hAnsi="Calibri Light"/>
            <w:color w:val="000000" w:themeColor="text1"/>
            <w:sz w:val="20"/>
            <w:szCs w:val="20"/>
            <w:u w:val="none"/>
            <w:lang w:val="en-GB"/>
          </w:rPr>
          <w:t xml:space="preserve">uality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anagement, MTBE7010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30" w:tooltip="Biochemistry, MTBE7007A" w:history="1">
        <w:r w:rsidR="00DA3AD8" w:rsidRPr="005C2685">
          <w:rPr>
            <w:rStyle w:val="Hiperhivatkozs"/>
            <w:rFonts w:ascii="Calibri Light" w:hAnsi="Calibri Light"/>
            <w:color w:val="000000" w:themeColor="text1"/>
            <w:sz w:val="20"/>
            <w:szCs w:val="20"/>
            <w:u w:val="none"/>
            <w:lang w:val="en-GB"/>
          </w:rPr>
          <w:t>Biochemistry, MTBE7007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Chemometry, MTB7043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1" w:tooltip="Dairy industry technology MTBE7027A" w:history="1">
        <w:r w:rsidR="00DA3AD8" w:rsidRPr="005C2685">
          <w:rPr>
            <w:rStyle w:val="Hiperhivatkozs"/>
            <w:rFonts w:ascii="Calibri Light" w:hAnsi="Calibri Light"/>
            <w:color w:val="000000" w:themeColor="text1"/>
            <w:sz w:val="20"/>
            <w:szCs w:val="20"/>
            <w:u w:val="none"/>
            <w:lang w:val="en-GB"/>
          </w:rPr>
          <w:t xml:space="preserve">Dairy </w:t>
        </w:r>
        <w:r w:rsidR="00DA3AD8">
          <w:rPr>
            <w:rStyle w:val="Hiperhivatkozs"/>
            <w:rFonts w:ascii="Calibri Light" w:hAnsi="Calibri Light"/>
            <w:color w:val="000000" w:themeColor="text1"/>
            <w:sz w:val="20"/>
            <w:szCs w:val="20"/>
            <w:u w:val="none"/>
            <w:lang w:val="en-GB"/>
          </w:rPr>
          <w:t>Industry T</w:t>
        </w:r>
        <w:r w:rsidR="00DA3AD8" w:rsidRPr="005C2685">
          <w:rPr>
            <w:rStyle w:val="Hiperhivatkozs"/>
            <w:rFonts w:ascii="Calibri Light" w:hAnsi="Calibri Light"/>
            <w:color w:val="000000" w:themeColor="text1"/>
            <w:sz w:val="20"/>
            <w:szCs w:val="20"/>
            <w:u w:val="none"/>
            <w:lang w:val="en-GB"/>
          </w:rPr>
          <w:t>echnology MTBE7027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2" w:tooltip="Economic sciences I., MTB7020A" w:history="1">
        <w:r w:rsidR="00DA3AD8" w:rsidRPr="005C2685">
          <w:rPr>
            <w:rStyle w:val="Hiperhivatkozs"/>
            <w:rFonts w:ascii="Calibri Light" w:hAnsi="Calibri Light"/>
            <w:color w:val="000000" w:themeColor="text1"/>
            <w:sz w:val="20"/>
            <w:szCs w:val="20"/>
            <w:u w:val="none"/>
            <w:lang w:val="en-GB"/>
          </w:rPr>
          <w:t xml:space="preserve">Economic </w:t>
        </w:r>
        <w:r w:rsidR="00DA3AD8">
          <w:rPr>
            <w:rStyle w:val="Hiperhivatkozs"/>
            <w:rFonts w:ascii="Calibri Light" w:hAnsi="Calibri Light"/>
            <w:color w:val="000000" w:themeColor="text1"/>
            <w:sz w:val="20"/>
            <w:szCs w:val="20"/>
            <w:u w:val="none"/>
            <w:lang w:val="en-GB"/>
          </w:rPr>
          <w:t>S</w:t>
        </w:r>
        <w:r w:rsidR="00DA3AD8" w:rsidRPr="005C2685">
          <w:rPr>
            <w:rStyle w:val="Hiperhivatkozs"/>
            <w:rFonts w:ascii="Calibri Light" w:hAnsi="Calibri Light"/>
            <w:color w:val="000000" w:themeColor="text1"/>
            <w:sz w:val="20"/>
            <w:szCs w:val="20"/>
            <w:u w:val="none"/>
            <w:lang w:val="en-GB"/>
          </w:rPr>
          <w:t>ciences I., MTB7020</w:t>
        </w:r>
        <w:r w:rsidR="00927211">
          <w:rPr>
            <w:rStyle w:val="Hiperhivatkozs"/>
            <w:rFonts w:ascii="Calibri Light" w:hAnsi="Calibri Light"/>
            <w:color w:val="000000" w:themeColor="text1"/>
            <w:sz w:val="20"/>
            <w:szCs w:val="20"/>
            <w:u w:val="none"/>
            <w:lang w:val="en-GB"/>
          </w:rPr>
          <w:t>_A</w:t>
        </w:r>
        <w:r w:rsidR="00DA3AD8" w:rsidRPr="005C2685">
          <w:rPr>
            <w:rStyle w:val="Hiperhivatkozs"/>
            <w:rFonts w:ascii="Calibri Light" w:hAnsi="Calibri Light"/>
            <w:color w:val="000000" w:themeColor="text1"/>
            <w:sz w:val="20"/>
            <w:szCs w:val="20"/>
            <w:u w:val="none"/>
            <w:lang w:val="en-GB"/>
          </w:rPr>
          <w:t>A</w:t>
        </w:r>
      </w:hyperlink>
      <w:r w:rsidR="00927211">
        <w:rPr>
          <w:rStyle w:val="Hiperhivatkozs"/>
          <w:rFonts w:ascii="Calibri Light" w:hAnsi="Calibri Light"/>
          <w:color w:val="000000" w:themeColor="text1"/>
          <w:sz w:val="20"/>
          <w:szCs w:val="20"/>
          <w:u w:val="none"/>
          <w:lang w:val="en-GB"/>
        </w:rPr>
        <w:t xml:space="preserve"> and MTB7020_B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3" w:tooltip="Economic Sciences II. MTBE7024A" w:history="1">
        <w:r w:rsidR="00DA3AD8" w:rsidRPr="005C2685">
          <w:rPr>
            <w:rStyle w:val="Hiperhivatkozs"/>
            <w:rFonts w:ascii="Calibri Light" w:hAnsi="Calibri Light"/>
            <w:color w:val="000000" w:themeColor="text1"/>
            <w:sz w:val="20"/>
            <w:szCs w:val="20"/>
            <w:u w:val="none"/>
            <w:lang w:val="en-GB"/>
          </w:rPr>
          <w:t>Economic Sciences II. MTBE7024</w:t>
        </w:r>
        <w:r w:rsidR="00927211">
          <w:rPr>
            <w:rStyle w:val="Hiperhivatkozs"/>
            <w:rFonts w:ascii="Calibri Light" w:hAnsi="Calibri Light"/>
            <w:color w:val="000000" w:themeColor="text1"/>
            <w:sz w:val="20"/>
            <w:szCs w:val="20"/>
            <w:u w:val="none"/>
            <w:lang w:val="en-GB"/>
          </w:rPr>
          <w:t>_A</w:t>
        </w:r>
        <w:r w:rsidR="00DA3AD8" w:rsidRPr="005C2685">
          <w:rPr>
            <w:rStyle w:val="Hiperhivatkozs"/>
            <w:rFonts w:ascii="Calibri Light" w:hAnsi="Calibri Light"/>
            <w:color w:val="000000" w:themeColor="text1"/>
            <w:sz w:val="20"/>
            <w:szCs w:val="20"/>
            <w:u w:val="none"/>
            <w:lang w:val="en-GB"/>
          </w:rPr>
          <w:t>A</w:t>
        </w:r>
      </w:hyperlink>
      <w:r w:rsidR="00927211">
        <w:rPr>
          <w:rStyle w:val="Hiperhivatkozs"/>
          <w:rFonts w:ascii="Calibri Light" w:hAnsi="Calibri Light"/>
          <w:color w:val="000000" w:themeColor="text1"/>
          <w:sz w:val="20"/>
          <w:szCs w:val="20"/>
          <w:u w:val="none"/>
          <w:lang w:val="en-GB"/>
        </w:rPr>
        <w:t xml:space="preserve"> and MTBE7024_B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4" w:tooltip="Economic sciences III. MTB7026A" w:history="1">
        <w:r w:rsidR="00DA3AD8" w:rsidRPr="005C2685">
          <w:rPr>
            <w:rStyle w:val="Hiperhivatkozs"/>
            <w:rFonts w:ascii="Calibri Light" w:hAnsi="Calibri Light"/>
            <w:color w:val="000000" w:themeColor="text1"/>
            <w:sz w:val="20"/>
            <w:szCs w:val="20"/>
            <w:u w:val="none"/>
            <w:lang w:val="en-GB"/>
          </w:rPr>
          <w:t xml:space="preserve">Economic </w:t>
        </w:r>
        <w:r w:rsidR="00DA3AD8">
          <w:rPr>
            <w:rStyle w:val="Hiperhivatkozs"/>
            <w:rFonts w:ascii="Calibri Light" w:hAnsi="Calibri Light"/>
            <w:color w:val="000000" w:themeColor="text1"/>
            <w:sz w:val="20"/>
            <w:szCs w:val="20"/>
            <w:u w:val="none"/>
            <w:lang w:val="en-GB"/>
          </w:rPr>
          <w:t>S</w:t>
        </w:r>
        <w:r w:rsidR="00DA3AD8" w:rsidRPr="005C2685">
          <w:rPr>
            <w:rStyle w:val="Hiperhivatkozs"/>
            <w:rFonts w:ascii="Calibri Light" w:hAnsi="Calibri Light"/>
            <w:color w:val="000000" w:themeColor="text1"/>
            <w:sz w:val="20"/>
            <w:szCs w:val="20"/>
            <w:u w:val="none"/>
            <w:lang w:val="en-GB"/>
          </w:rPr>
          <w:t>ciences III. MTB7026</w:t>
        </w:r>
        <w:r w:rsidR="005A47E4">
          <w:rPr>
            <w:rStyle w:val="Hiperhivatkozs"/>
            <w:rFonts w:ascii="Calibri Light" w:hAnsi="Calibri Light"/>
            <w:color w:val="000000" w:themeColor="text1"/>
            <w:sz w:val="20"/>
            <w:szCs w:val="20"/>
            <w:u w:val="none"/>
            <w:lang w:val="en-GB"/>
          </w:rPr>
          <w:t>_A</w:t>
        </w:r>
        <w:r w:rsidR="00DA3AD8" w:rsidRPr="005C2685">
          <w:rPr>
            <w:rStyle w:val="Hiperhivatkozs"/>
            <w:rFonts w:ascii="Calibri Light" w:hAnsi="Calibri Light"/>
            <w:color w:val="000000" w:themeColor="text1"/>
            <w:sz w:val="20"/>
            <w:szCs w:val="20"/>
            <w:u w:val="none"/>
            <w:lang w:val="en-GB"/>
          </w:rPr>
          <w:t>A</w:t>
        </w:r>
      </w:hyperlink>
      <w:r w:rsidR="005A47E4">
        <w:rPr>
          <w:rStyle w:val="Hiperhivatkozs"/>
          <w:rFonts w:ascii="Calibri Light" w:hAnsi="Calibri Light"/>
          <w:color w:val="000000" w:themeColor="text1"/>
          <w:sz w:val="20"/>
          <w:szCs w:val="20"/>
          <w:u w:val="none"/>
          <w:lang w:val="en-GB"/>
        </w:rPr>
        <w:t xml:space="preserve"> and MTB7026_B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5" w:tooltip="Electrotechnics MTBE7006A" w:history="1">
        <w:r w:rsidR="00DA3AD8" w:rsidRPr="005C2685">
          <w:rPr>
            <w:rStyle w:val="Hiperhivatkozs"/>
            <w:rFonts w:ascii="Calibri Light" w:hAnsi="Calibri Light"/>
            <w:color w:val="000000" w:themeColor="text1"/>
            <w:sz w:val="20"/>
            <w:szCs w:val="20"/>
            <w:u w:val="none"/>
            <w:lang w:val="en-GB"/>
          </w:rPr>
          <w:t>Electrotechnics MTBE7006</w:t>
        </w:r>
        <w:r w:rsidR="00706C12">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6" w:tooltip="Environmental management MTB7015A" w:history="1">
        <w:r w:rsidR="00DA3AD8">
          <w:rPr>
            <w:rStyle w:val="Hiperhivatkozs"/>
            <w:rFonts w:ascii="Calibri Light" w:hAnsi="Calibri Light"/>
            <w:color w:val="000000" w:themeColor="text1"/>
            <w:sz w:val="20"/>
            <w:szCs w:val="20"/>
            <w:u w:val="none"/>
            <w:lang w:val="en-GB"/>
          </w:rPr>
          <w:t>Environmental M</w:t>
        </w:r>
        <w:r w:rsidR="00DA3AD8" w:rsidRPr="005C2685">
          <w:rPr>
            <w:rStyle w:val="Hiperhivatkozs"/>
            <w:rFonts w:ascii="Calibri Light" w:hAnsi="Calibri Light"/>
            <w:color w:val="000000" w:themeColor="text1"/>
            <w:sz w:val="20"/>
            <w:szCs w:val="20"/>
            <w:u w:val="none"/>
            <w:lang w:val="en-GB"/>
          </w:rPr>
          <w:t>anagement MTB7015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7" w:tooltip="Food analytics MTBE7023A" w:history="1">
        <w:r w:rsidR="00DA3AD8">
          <w:rPr>
            <w:rStyle w:val="Hiperhivatkozs"/>
            <w:rFonts w:ascii="Calibri Light" w:hAnsi="Calibri Light"/>
            <w:color w:val="000000" w:themeColor="text1"/>
            <w:sz w:val="20"/>
            <w:szCs w:val="20"/>
            <w:u w:val="none"/>
            <w:lang w:val="en-GB"/>
          </w:rPr>
          <w:t>Food A</w:t>
        </w:r>
        <w:r w:rsidR="00DA3AD8" w:rsidRPr="005C2685">
          <w:rPr>
            <w:rStyle w:val="Hiperhivatkozs"/>
            <w:rFonts w:ascii="Calibri Light" w:hAnsi="Calibri Light"/>
            <w:color w:val="000000" w:themeColor="text1"/>
            <w:sz w:val="20"/>
            <w:szCs w:val="20"/>
            <w:u w:val="none"/>
            <w:lang w:val="en-GB"/>
          </w:rPr>
          <w:t>nalytics MTBE7023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8" w:tooltip="Food chemistry, MTBE7014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14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39" w:tooltip="Food colloidics MTBE7012"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olloidics MTBE7012</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0" w:tooltip="Food hygienie MTBE7030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H</w:t>
        </w:r>
        <w:r w:rsidR="00DA3AD8" w:rsidRPr="005C2685">
          <w:rPr>
            <w:rStyle w:val="Hiperhivatkozs"/>
            <w:rFonts w:ascii="Calibri Light" w:hAnsi="Calibri Light"/>
            <w:color w:val="000000" w:themeColor="text1"/>
            <w:sz w:val="20"/>
            <w:szCs w:val="20"/>
            <w:u w:val="none"/>
            <w:lang w:val="en-GB"/>
          </w:rPr>
          <w:t>ygiene MTBE7030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1" w:tooltip="Food Industry Economics MTBE7025A" w:history="1">
        <w:r w:rsidR="00DA3AD8" w:rsidRPr="005C2685">
          <w:rPr>
            <w:rStyle w:val="Hiperhivatkozs"/>
            <w:rFonts w:ascii="Calibri Light" w:hAnsi="Calibri Light"/>
            <w:color w:val="000000" w:themeColor="text1"/>
            <w:sz w:val="20"/>
            <w:szCs w:val="20"/>
            <w:u w:val="none"/>
            <w:lang w:val="en-GB"/>
          </w:rPr>
          <w:t>Food Industry Economics MTBE7025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2" w:tooltip="Food industry technologies and quality assurance MTBE7031A" w:history="1">
        <w:r w:rsidR="00DA3AD8" w:rsidRPr="005C2685">
          <w:rPr>
            <w:rStyle w:val="Hiperhivatkozs"/>
            <w:rFonts w:ascii="Calibri Light" w:hAnsi="Calibri Light"/>
            <w:color w:val="000000" w:themeColor="text1"/>
            <w:sz w:val="20"/>
            <w:szCs w:val="20"/>
            <w:u w:val="none"/>
            <w:lang w:val="en-GB"/>
          </w:rPr>
          <w:t xml:space="preserve">Food industry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 xml:space="preserve">echnologies and </w:t>
        </w:r>
        <w:r w:rsidR="00DA3AD8">
          <w:rPr>
            <w:rStyle w:val="Hiperhivatkozs"/>
            <w:rFonts w:ascii="Calibri Light" w:hAnsi="Calibri Light"/>
            <w:color w:val="000000" w:themeColor="text1"/>
            <w:sz w:val="20"/>
            <w:szCs w:val="20"/>
            <w:u w:val="none"/>
            <w:lang w:val="en-GB"/>
          </w:rPr>
          <w:t>Q</w:t>
        </w:r>
        <w:r w:rsidR="00DA3AD8" w:rsidRPr="005C2685">
          <w:rPr>
            <w:rStyle w:val="Hiperhivatkozs"/>
            <w:rFonts w:ascii="Calibri Light" w:hAnsi="Calibri Light"/>
            <w:color w:val="000000" w:themeColor="text1"/>
            <w:sz w:val="20"/>
            <w:szCs w:val="20"/>
            <w:u w:val="none"/>
            <w:lang w:val="en-GB"/>
          </w:rPr>
          <w:t xml:space="preserve">uality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urance MTBE703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3" w:tooltip="Food microbiology MTBE7024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icrobiology MTBE7024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44" w:tooltip="Food Physics MTBE7003A" w:history="1">
        <w:r w:rsidR="00DA3AD8" w:rsidRPr="005C2685">
          <w:rPr>
            <w:rStyle w:val="Hiperhivatkozs"/>
            <w:rFonts w:ascii="Calibri Light" w:hAnsi="Calibri Light"/>
            <w:color w:val="000000" w:themeColor="text1"/>
            <w:sz w:val="20"/>
            <w:szCs w:val="20"/>
            <w:u w:val="none"/>
            <w:lang w:val="en-GB"/>
          </w:rPr>
          <w:t>Food Physics MTBE7003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Food Process Control Systems, MTBE7042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5" w:tooltip="Functional foods MTBE7040A" w:history="1">
        <w:r w:rsidR="00DA3AD8" w:rsidRPr="005C2685">
          <w:rPr>
            <w:rStyle w:val="Hiperhivatkozs"/>
            <w:rFonts w:ascii="Calibri Light" w:hAnsi="Calibri Light"/>
            <w:color w:val="000000" w:themeColor="text1"/>
            <w:sz w:val="20"/>
            <w:szCs w:val="20"/>
            <w:u w:val="none"/>
            <w:lang w:val="en-GB"/>
          </w:rPr>
          <w:t xml:space="preserve">Functional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oods MTBE7040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6" w:tooltip="General and Inorganic Chemistry MTB7006A" w:history="1">
        <w:r w:rsidR="00DA3AD8" w:rsidRPr="005C2685">
          <w:rPr>
            <w:rStyle w:val="Hiperhivatkozs"/>
            <w:rFonts w:ascii="Calibri Light" w:hAnsi="Calibri Light"/>
            <w:color w:val="000000" w:themeColor="text1"/>
            <w:sz w:val="20"/>
            <w:szCs w:val="20"/>
            <w:u w:val="none"/>
            <w:lang w:val="en-GB"/>
          </w:rPr>
          <w:t>General and Inorganic Chemistry MTB7006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7" w:tooltip="Industrial microbiology, MTBE7019A" w:history="1">
        <w:r w:rsidR="00DA3AD8" w:rsidRPr="005C2685">
          <w:rPr>
            <w:rStyle w:val="Hiperhivatkozs"/>
            <w:rFonts w:ascii="Calibri Light" w:hAnsi="Calibri Light"/>
            <w:color w:val="000000" w:themeColor="text1"/>
            <w:sz w:val="20"/>
            <w:szCs w:val="20"/>
            <w:u w:val="none"/>
            <w:lang w:val="en-GB"/>
          </w:rPr>
          <w:t xml:space="preserve">Industrial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icrobiology, MTBE7019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8" w:tooltip="Informatics, MTB7008A" w:history="1">
        <w:r w:rsidR="00DA3AD8" w:rsidRPr="005C2685">
          <w:rPr>
            <w:rStyle w:val="Hiperhivatkozs"/>
            <w:rFonts w:ascii="Calibri Light" w:hAnsi="Calibri Light"/>
            <w:color w:val="000000" w:themeColor="text1"/>
            <w:sz w:val="20"/>
            <w:szCs w:val="20"/>
            <w:u w:val="none"/>
            <w:lang w:val="en-GB"/>
          </w:rPr>
          <w:t>Informatics, MTB7008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49" w:tooltip="Instrumental analytics MTBE7020A" w:history="1">
        <w:r w:rsidR="00DA3AD8" w:rsidRPr="005C2685">
          <w:rPr>
            <w:rStyle w:val="Hiperhivatkozs"/>
            <w:rFonts w:ascii="Calibri Light" w:hAnsi="Calibri Light"/>
            <w:color w:val="000000" w:themeColor="text1"/>
            <w:sz w:val="20"/>
            <w:szCs w:val="20"/>
            <w:u w:val="none"/>
            <w:lang w:val="en-GB"/>
          </w:rPr>
          <w:t xml:space="preserve">Instrument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nalytics MTBE7020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50" w:tooltip="Introduction to food safety MTBE7004A" w:history="1">
        <w:r w:rsidR="00DA3AD8" w:rsidRPr="005C2685">
          <w:rPr>
            <w:rStyle w:val="Hiperhivatkozs"/>
            <w:rFonts w:ascii="Calibri Light" w:hAnsi="Calibri Light"/>
            <w:color w:val="000000" w:themeColor="text1"/>
            <w:sz w:val="20"/>
            <w:szCs w:val="20"/>
            <w:u w:val="none"/>
            <w:lang w:val="en-GB"/>
          </w:rPr>
          <w:t xml:space="preserve">Introduction to </w:t>
        </w:r>
        <w:r w:rsidR="00DA3AD8">
          <w:rPr>
            <w:rStyle w:val="Hiperhivatkozs"/>
            <w:rFonts w:ascii="Calibri Light" w:hAnsi="Calibri Light"/>
            <w:color w:val="000000" w:themeColor="text1"/>
            <w:sz w:val="20"/>
            <w:szCs w:val="20"/>
            <w:u w:val="none"/>
            <w:lang w:val="en-GB"/>
          </w:rPr>
          <w:t>Food S</w:t>
        </w:r>
        <w:r w:rsidR="00DA3AD8" w:rsidRPr="005C2685">
          <w:rPr>
            <w:rStyle w:val="Hiperhivatkozs"/>
            <w:rFonts w:ascii="Calibri Light" w:hAnsi="Calibri Light"/>
            <w:color w:val="000000" w:themeColor="text1"/>
            <w:sz w:val="20"/>
            <w:szCs w:val="20"/>
            <w:u w:val="none"/>
            <w:lang w:val="en-GB"/>
          </w:rPr>
          <w:t>afety MTBE7004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Introduction to Microbiology MTBE7018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1" w:tooltip="Mathematics, MTB7005A" w:history="1">
        <w:r w:rsidR="00DA3AD8" w:rsidRPr="005C2685">
          <w:rPr>
            <w:rStyle w:val="Hiperhivatkozs"/>
            <w:rFonts w:ascii="Calibri Light" w:hAnsi="Calibri Light"/>
            <w:color w:val="000000" w:themeColor="text1"/>
            <w:sz w:val="20"/>
            <w:szCs w:val="20"/>
            <w:u w:val="none"/>
            <w:lang w:val="en-GB"/>
          </w:rPr>
          <w:t>Mathematics, MTB7005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52" w:tooltip="Measurement technics and administration, MTBE7022A" w:history="1">
        <w:r w:rsidR="00DA3AD8">
          <w:rPr>
            <w:rStyle w:val="Hiperhivatkozs"/>
            <w:rFonts w:ascii="Calibri Light" w:hAnsi="Calibri Light"/>
            <w:color w:val="000000" w:themeColor="text1"/>
            <w:sz w:val="20"/>
            <w:szCs w:val="20"/>
            <w:u w:val="none"/>
            <w:lang w:val="en-GB"/>
          </w:rPr>
          <w:t>Measurement T</w:t>
        </w:r>
        <w:r w:rsidR="00DA3AD8" w:rsidRPr="005C2685">
          <w:rPr>
            <w:rStyle w:val="Hiperhivatkozs"/>
            <w:rFonts w:ascii="Calibri Light" w:hAnsi="Calibri Light"/>
            <w:color w:val="000000" w:themeColor="text1"/>
            <w:sz w:val="20"/>
            <w:szCs w:val="20"/>
            <w:u w:val="none"/>
            <w:lang w:val="en-GB"/>
          </w:rPr>
          <w:t xml:space="preserve">echnics and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dministration, MTBE7022</w:t>
        </w:r>
        <w:r w:rsidR="00706C12">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Modern Bioanalytical Methods, MTBE7018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3" w:tooltip="Molecular and cell biology , MTBE7001A" w:history="1">
        <w:r w:rsidR="00DA3AD8" w:rsidRPr="005C2685">
          <w:rPr>
            <w:rStyle w:val="Hiperhivatkozs"/>
            <w:rFonts w:ascii="Calibri Light" w:hAnsi="Calibri Light"/>
            <w:color w:val="000000" w:themeColor="text1"/>
            <w:sz w:val="20"/>
            <w:szCs w:val="20"/>
            <w:u w:val="none"/>
            <w:lang w:val="en-GB"/>
          </w:rPr>
          <w:t xml:space="preserve">Molecular an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 xml:space="preserve">ell </w:t>
        </w:r>
        <w:r w:rsidR="00DA3AD8">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iology , MTBE700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4" w:tooltip="Nutrition Knowledge, MTBE7038A" w:history="1">
        <w:r w:rsidR="00DA3AD8" w:rsidRPr="005C2685">
          <w:rPr>
            <w:rStyle w:val="Hiperhivatkozs"/>
            <w:rFonts w:ascii="Calibri Light" w:hAnsi="Calibri Light"/>
            <w:color w:val="000000" w:themeColor="text1"/>
            <w:sz w:val="20"/>
            <w:szCs w:val="20"/>
            <w:u w:val="none"/>
            <w:lang w:val="en-GB"/>
          </w:rPr>
          <w:t>Nutrition Knowledge, MTBE7038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5" w:tooltip="Oil and fat technology (MTBE7033A)" w:history="1">
        <w:r w:rsidR="00DA3AD8" w:rsidRPr="005C2685">
          <w:rPr>
            <w:rStyle w:val="Hiperhivatkozs"/>
            <w:rFonts w:ascii="Calibri Light" w:hAnsi="Calibri Light"/>
            <w:color w:val="000000" w:themeColor="text1"/>
            <w:sz w:val="20"/>
            <w:szCs w:val="20"/>
            <w:u w:val="none"/>
            <w:lang w:val="en-GB"/>
          </w:rPr>
          <w:t xml:space="preserve">Oil and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at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3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6" w:tooltip="Organic chemistry, MTBE7002A" w:history="1">
        <w:r w:rsidR="00DA3AD8">
          <w:rPr>
            <w:rStyle w:val="Hiperhivatkozs"/>
            <w:rFonts w:ascii="Calibri Light" w:hAnsi="Calibri Light"/>
            <w:color w:val="000000" w:themeColor="text1"/>
            <w:sz w:val="20"/>
            <w:szCs w:val="20"/>
            <w:u w:val="none"/>
            <w:lang w:val="en-GB"/>
          </w:rPr>
          <w:t>Organic C</w:t>
        </w:r>
        <w:r w:rsidR="00DA3AD8" w:rsidRPr="005C2685">
          <w:rPr>
            <w:rStyle w:val="Hiperhivatkozs"/>
            <w:rFonts w:ascii="Calibri Light" w:hAnsi="Calibri Light"/>
            <w:color w:val="000000" w:themeColor="text1"/>
            <w:sz w:val="20"/>
            <w:szCs w:val="20"/>
            <w:u w:val="none"/>
            <w:lang w:val="en-GB"/>
          </w:rPr>
          <w:t>hemistry, MTBE7002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7" w:tooltip="Packaging technology MTBE7039" w:history="1">
        <w:r w:rsidR="00DA3AD8" w:rsidRPr="005C2685">
          <w:rPr>
            <w:rStyle w:val="Hiperhivatkozs"/>
            <w:rFonts w:ascii="Calibri Light" w:hAnsi="Calibri Light"/>
            <w:color w:val="000000" w:themeColor="text1"/>
            <w:sz w:val="20"/>
            <w:szCs w:val="20"/>
            <w:u w:val="none"/>
            <w:lang w:val="en-GB"/>
          </w:rPr>
          <w:t xml:space="preserve">Packaging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9</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8" w:tooltip="Physical chemistry MTBE7008A." w:history="1">
        <w:r w:rsidR="00DA3AD8" w:rsidRPr="005C2685">
          <w:rPr>
            <w:rStyle w:val="Hiperhivatkozs"/>
            <w:rFonts w:ascii="Calibri Light" w:hAnsi="Calibri Light"/>
            <w:color w:val="000000" w:themeColor="text1"/>
            <w:sz w:val="20"/>
            <w:szCs w:val="20"/>
            <w:u w:val="none"/>
            <w:lang w:val="en-GB"/>
          </w:rPr>
          <w:t xml:space="preserve">Physical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08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59" w:tooltip="Plant Physiology MTB7014A" w:history="1">
        <w:r w:rsidR="00DA3AD8" w:rsidRPr="005C2685">
          <w:rPr>
            <w:rStyle w:val="Hiperhivatkozs"/>
            <w:rFonts w:ascii="Calibri Light" w:hAnsi="Calibri Light"/>
            <w:color w:val="000000" w:themeColor="text1"/>
            <w:sz w:val="20"/>
            <w:szCs w:val="20"/>
            <w:u w:val="none"/>
            <w:lang w:val="en-GB"/>
          </w:rPr>
          <w:t>Plant Physiology MTB7014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0" w:tooltip="Processing and preservation of horticultural products, MTBE7028A" w:history="1">
        <w:r w:rsidR="00DA3AD8" w:rsidRPr="005C2685">
          <w:rPr>
            <w:rStyle w:val="Hiperhivatkozs"/>
            <w:rFonts w:ascii="Calibri Light" w:hAnsi="Calibri Light"/>
            <w:color w:val="000000" w:themeColor="text1"/>
            <w:sz w:val="20"/>
            <w:szCs w:val="20"/>
            <w:u w:val="none"/>
            <w:lang w:val="en-GB"/>
          </w:rPr>
          <w:t xml:space="preserve">Processing and </w:t>
        </w:r>
        <w:r w:rsidR="00DA3AD8">
          <w:rPr>
            <w:rStyle w:val="Hiperhivatkozs"/>
            <w:rFonts w:ascii="Calibri Light" w:hAnsi="Calibri Light"/>
            <w:color w:val="000000" w:themeColor="text1"/>
            <w:sz w:val="20"/>
            <w:szCs w:val="20"/>
            <w:u w:val="none"/>
            <w:lang w:val="en-GB"/>
          </w:rPr>
          <w:t>Preservation of H</w:t>
        </w:r>
        <w:r w:rsidR="00DA3AD8" w:rsidRPr="005C2685">
          <w:rPr>
            <w:rStyle w:val="Hiperhivatkozs"/>
            <w:rFonts w:ascii="Calibri Light" w:hAnsi="Calibri Light"/>
            <w:color w:val="000000" w:themeColor="text1"/>
            <w:sz w:val="20"/>
            <w:szCs w:val="20"/>
            <w:u w:val="none"/>
            <w:lang w:val="en-GB"/>
          </w:rPr>
          <w:t xml:space="preserve">orticultural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28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1" w:tooltip="Processing Technologies of Agricultural Crops (MTBE7021A)" w:history="1">
        <w:r w:rsidR="00DA3AD8" w:rsidRPr="005C2685">
          <w:rPr>
            <w:rStyle w:val="Hiperhivatkozs"/>
            <w:rFonts w:ascii="Calibri Light" w:hAnsi="Calibri Light"/>
            <w:color w:val="000000" w:themeColor="text1"/>
            <w:sz w:val="20"/>
            <w:szCs w:val="20"/>
            <w:u w:val="none"/>
            <w:lang w:val="en-GB"/>
          </w:rPr>
          <w:t>Processing Technologies of Agricultural Crops (MTBE702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2" w:tooltip="Professional language skills I. (English) MTB7NY1A" w:history="1">
        <w:r w:rsidR="00DA3AD8" w:rsidRPr="005C2685">
          <w:rPr>
            <w:rStyle w:val="Hiperhivatkozs"/>
            <w:rFonts w:ascii="Calibri Light" w:hAnsi="Calibri Light"/>
            <w:color w:val="000000" w:themeColor="text1"/>
            <w:sz w:val="20"/>
            <w:szCs w:val="20"/>
            <w:u w:val="none"/>
            <w:lang w:val="en-GB"/>
          </w:rPr>
          <w:t xml:space="preserve">Professional </w:t>
        </w:r>
        <w:r w:rsidR="00DA3AD8">
          <w:rPr>
            <w:rStyle w:val="Hiperhivatkozs"/>
            <w:rFonts w:ascii="Calibri Light" w:hAnsi="Calibri Light"/>
            <w:color w:val="000000" w:themeColor="text1"/>
            <w:sz w:val="20"/>
            <w:szCs w:val="20"/>
            <w:u w:val="none"/>
            <w:lang w:val="en-GB"/>
          </w:rPr>
          <w:t>Language S</w:t>
        </w:r>
        <w:r w:rsidR="00DA3AD8" w:rsidRPr="005C2685">
          <w:rPr>
            <w:rStyle w:val="Hiperhivatkozs"/>
            <w:rFonts w:ascii="Calibri Light" w:hAnsi="Calibri Light"/>
            <w:color w:val="000000" w:themeColor="text1"/>
            <w:sz w:val="20"/>
            <w:szCs w:val="20"/>
            <w:u w:val="none"/>
            <w:lang w:val="en-GB"/>
          </w:rPr>
          <w:t>kills I. (English) MTB7NY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3" w:tooltip="Professional Language Skills II. (English) MTB7NY2A" w:history="1">
        <w:r w:rsidR="00DA3AD8" w:rsidRPr="005C2685">
          <w:rPr>
            <w:rStyle w:val="Hiperhivatkozs"/>
            <w:rFonts w:ascii="Calibri Light" w:hAnsi="Calibri Light"/>
            <w:color w:val="000000" w:themeColor="text1"/>
            <w:sz w:val="20"/>
            <w:szCs w:val="20"/>
            <w:u w:val="none"/>
            <w:lang w:val="en-GB"/>
          </w:rPr>
          <w:t>Professional Language Skills II. (English) MTB7NY2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4" w:tooltip="Quality control of animal origin food products  MTBE7037A" w:history="1">
        <w:r w:rsidR="00DA3AD8">
          <w:rPr>
            <w:rStyle w:val="Hiperhivatkozs"/>
            <w:rFonts w:ascii="Calibri Light" w:hAnsi="Calibri Light"/>
            <w:color w:val="000000" w:themeColor="text1"/>
            <w:sz w:val="20"/>
            <w:szCs w:val="20"/>
            <w:u w:val="none"/>
            <w:lang w:val="en-GB"/>
          </w:rPr>
          <w:t>Quality C</w:t>
        </w:r>
        <w:r w:rsidR="00DA3AD8" w:rsidRPr="005C2685">
          <w:rPr>
            <w:rStyle w:val="Hiperhivatkozs"/>
            <w:rFonts w:ascii="Calibri Light" w:hAnsi="Calibri Light"/>
            <w:color w:val="000000" w:themeColor="text1"/>
            <w:sz w:val="20"/>
            <w:szCs w:val="20"/>
            <w:u w:val="none"/>
            <w:lang w:val="en-GB"/>
          </w:rPr>
          <w:t xml:space="preserve">ontrol of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 xml:space="preserve">nimal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 xml:space="preserve">rig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37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5" w:tooltip="Quality control of plant origin food products, MTBE7036A" w:history="1">
        <w:r w:rsidR="00DA3AD8">
          <w:rPr>
            <w:rStyle w:val="Hiperhivatkozs"/>
            <w:rFonts w:ascii="Calibri Light" w:hAnsi="Calibri Light"/>
            <w:color w:val="000000" w:themeColor="text1"/>
            <w:sz w:val="20"/>
            <w:szCs w:val="20"/>
            <w:u w:val="none"/>
            <w:lang w:val="en-GB"/>
          </w:rPr>
          <w:t>Quality C</w:t>
        </w:r>
        <w:r w:rsidR="00DA3AD8" w:rsidRPr="005C2685">
          <w:rPr>
            <w:rStyle w:val="Hiperhivatkozs"/>
            <w:rFonts w:ascii="Calibri Light" w:hAnsi="Calibri Light"/>
            <w:color w:val="000000" w:themeColor="text1"/>
            <w:sz w:val="20"/>
            <w:szCs w:val="20"/>
            <w:u w:val="none"/>
            <w:lang w:val="en-GB"/>
          </w:rPr>
          <w:t xml:space="preserve">ontrol of </w:t>
        </w:r>
        <w:r w:rsidR="00DA3AD8">
          <w:rPr>
            <w:rStyle w:val="Hiperhivatkozs"/>
            <w:rFonts w:ascii="Calibri Light" w:hAnsi="Calibri Light"/>
            <w:color w:val="000000" w:themeColor="text1"/>
            <w:sz w:val="20"/>
            <w:szCs w:val="20"/>
            <w:u w:val="none"/>
            <w:lang w:val="en-GB"/>
          </w:rPr>
          <w:t>Plant O</w:t>
        </w:r>
        <w:r w:rsidR="00DA3AD8" w:rsidRPr="005C2685">
          <w:rPr>
            <w:rStyle w:val="Hiperhivatkozs"/>
            <w:rFonts w:ascii="Calibri Light" w:hAnsi="Calibri Light"/>
            <w:color w:val="000000" w:themeColor="text1"/>
            <w:sz w:val="20"/>
            <w:szCs w:val="20"/>
            <w:u w:val="none"/>
            <w:lang w:val="en-GB"/>
          </w:rPr>
          <w:t xml:space="preserve">rig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36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6" w:tooltip="Raw materials of food processing, MTBE7015A" w:history="1">
        <w:r w:rsidR="00DA3AD8" w:rsidRPr="005C2685">
          <w:rPr>
            <w:rStyle w:val="Hiperhivatkozs"/>
            <w:rFonts w:ascii="Calibri Light" w:hAnsi="Calibri Light"/>
            <w:color w:val="000000" w:themeColor="text1"/>
            <w:sz w:val="20"/>
            <w:szCs w:val="20"/>
            <w:u w:val="none"/>
            <w:lang w:val="en-GB"/>
          </w:rPr>
          <w:t xml:space="preserve">Raw </w:t>
        </w:r>
        <w:r w:rsidR="00DA3AD8">
          <w:rPr>
            <w:rStyle w:val="Hiperhivatkozs"/>
            <w:rFonts w:ascii="Calibri Light" w:hAnsi="Calibri Light"/>
            <w:color w:val="000000" w:themeColor="text1"/>
            <w:sz w:val="20"/>
            <w:szCs w:val="20"/>
            <w:u w:val="none"/>
            <w:lang w:val="en-GB"/>
          </w:rPr>
          <w:t>Materials of 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cessing, MTBE7015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7" w:tooltip="Regulation and administration of agriculture MTB7029A" w:history="1">
        <w:r w:rsidR="00DA3AD8">
          <w:rPr>
            <w:rStyle w:val="Hiperhivatkozs"/>
            <w:rFonts w:ascii="Calibri Light" w:hAnsi="Calibri Light"/>
            <w:color w:val="000000" w:themeColor="text1"/>
            <w:sz w:val="20"/>
            <w:szCs w:val="20"/>
            <w:u w:val="none"/>
            <w:lang w:val="en-GB"/>
          </w:rPr>
          <w:t>Regulation and Administration of A</w:t>
        </w:r>
        <w:r w:rsidR="00DA3AD8" w:rsidRPr="005C2685">
          <w:rPr>
            <w:rStyle w:val="Hiperhivatkozs"/>
            <w:rFonts w:ascii="Calibri Light" w:hAnsi="Calibri Light"/>
            <w:color w:val="000000" w:themeColor="text1"/>
            <w:sz w:val="20"/>
            <w:szCs w:val="20"/>
            <w:u w:val="none"/>
            <w:lang w:val="en-GB"/>
          </w:rPr>
          <w:t>griculture MTB7029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68" w:tooltip="Statistics, MTB7028A" w:history="1">
        <w:r w:rsidR="00DA3AD8" w:rsidRPr="005C2685">
          <w:rPr>
            <w:rStyle w:val="Hiperhivatkozs"/>
            <w:rFonts w:ascii="Calibri Light" w:hAnsi="Calibri Light"/>
            <w:color w:val="000000" w:themeColor="text1"/>
            <w:sz w:val="20"/>
            <w:szCs w:val="20"/>
            <w:u w:val="none"/>
            <w:lang w:val="en-GB"/>
          </w:rPr>
          <w:t>Statistics, MTB7028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69" w:tooltip="Technologies of animal origin foods, MTBE7026A" w:history="1">
        <w:r w:rsidR="00DA3AD8" w:rsidRPr="005C2685">
          <w:rPr>
            <w:rStyle w:val="Hiperhivatkozs"/>
            <w:rFonts w:ascii="Calibri Light" w:hAnsi="Calibri Light"/>
            <w:color w:val="000000" w:themeColor="text1"/>
            <w:sz w:val="20"/>
            <w:szCs w:val="20"/>
            <w:u w:val="none"/>
            <w:lang w:val="en-GB"/>
          </w:rPr>
          <w:t xml:space="preserve">Technologies of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 xml:space="preserve">nimal </w:t>
        </w:r>
        <w:r w:rsidR="00DA3AD8">
          <w:rPr>
            <w:rStyle w:val="Hiperhivatkozs"/>
            <w:rFonts w:ascii="Calibri Light" w:hAnsi="Calibri Light"/>
            <w:color w:val="000000" w:themeColor="text1"/>
            <w:sz w:val="20"/>
            <w:szCs w:val="20"/>
            <w:u w:val="none"/>
            <w:lang w:val="en-GB"/>
          </w:rPr>
          <w:t>Origin F</w:t>
        </w:r>
        <w:r w:rsidR="00DA3AD8" w:rsidRPr="005C2685">
          <w:rPr>
            <w:rStyle w:val="Hiperhivatkozs"/>
            <w:rFonts w:ascii="Calibri Light" w:hAnsi="Calibri Light"/>
            <w:color w:val="000000" w:themeColor="text1"/>
            <w:sz w:val="20"/>
            <w:szCs w:val="20"/>
            <w:u w:val="none"/>
            <w:lang w:val="en-GB"/>
          </w:rPr>
          <w:t>oods, MTBE7026A</w:t>
        </w:r>
      </w:hyperlink>
    </w:p>
    <w:p w:rsidR="00706C12" w:rsidRPr="005C2685" w:rsidRDefault="00706C12"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Technology of Baking and Pasta Industry MTBE7035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0" w:tooltip="Technologies of brewing and distilling industries MTBE7032A" w:history="1">
        <w:r w:rsidR="00DA3AD8" w:rsidRPr="005C2685">
          <w:rPr>
            <w:rStyle w:val="Hiperhivatkozs"/>
            <w:rFonts w:ascii="Calibri Light" w:hAnsi="Calibri Light"/>
            <w:color w:val="000000" w:themeColor="text1"/>
            <w:sz w:val="20"/>
            <w:szCs w:val="20"/>
            <w:u w:val="none"/>
            <w:lang w:val="en-GB"/>
          </w:rPr>
          <w:t xml:space="preserve">Technologies of </w:t>
        </w:r>
        <w:r w:rsidR="00DA3AD8">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 xml:space="preserve">rewing and </w:t>
        </w:r>
        <w:r w:rsidR="00DA3AD8">
          <w:rPr>
            <w:rStyle w:val="Hiperhivatkozs"/>
            <w:rFonts w:ascii="Calibri Light" w:hAnsi="Calibri Light"/>
            <w:color w:val="000000" w:themeColor="text1"/>
            <w:sz w:val="20"/>
            <w:szCs w:val="20"/>
            <w:u w:val="none"/>
            <w:lang w:val="en-GB"/>
          </w:rPr>
          <w:t>D</w:t>
        </w:r>
        <w:r w:rsidR="00DA3AD8" w:rsidRPr="005C2685">
          <w:rPr>
            <w:rStyle w:val="Hiperhivatkozs"/>
            <w:rFonts w:ascii="Calibri Light" w:hAnsi="Calibri Light"/>
            <w:color w:val="000000" w:themeColor="text1"/>
            <w:sz w:val="20"/>
            <w:szCs w:val="20"/>
            <w:u w:val="none"/>
            <w:lang w:val="en-GB"/>
          </w:rPr>
          <w:t xml:space="preserve">istilling </w:t>
        </w:r>
        <w:r w:rsidR="00DA3AD8">
          <w:rPr>
            <w:rStyle w:val="Hiperhivatkozs"/>
            <w:rFonts w:ascii="Calibri Light" w:hAnsi="Calibri Light"/>
            <w:color w:val="000000" w:themeColor="text1"/>
            <w:sz w:val="20"/>
            <w:szCs w:val="20"/>
            <w:u w:val="none"/>
            <w:lang w:val="en-GB"/>
          </w:rPr>
          <w:t>I</w:t>
        </w:r>
        <w:r w:rsidR="00DA3AD8" w:rsidRPr="005C2685">
          <w:rPr>
            <w:rStyle w:val="Hiperhivatkozs"/>
            <w:rFonts w:ascii="Calibri Light" w:hAnsi="Calibri Light"/>
            <w:color w:val="000000" w:themeColor="text1"/>
            <w:sz w:val="20"/>
            <w:szCs w:val="20"/>
            <w:u w:val="none"/>
            <w:lang w:val="en-GB"/>
          </w:rPr>
          <w:t>ndustries MTBE7032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1" w:tooltip="Technology of customer goods and confectionery industry, MTBE 7034A" w:history="1">
        <w:r w:rsidR="00DA3AD8">
          <w:rPr>
            <w:rStyle w:val="Hiperhivatkozs"/>
            <w:rFonts w:ascii="Calibri Light" w:hAnsi="Calibri Light"/>
            <w:color w:val="000000" w:themeColor="text1"/>
            <w:sz w:val="20"/>
            <w:szCs w:val="20"/>
            <w:u w:val="none"/>
            <w:lang w:val="en-GB"/>
          </w:rPr>
          <w:t>Technology of C</w:t>
        </w:r>
        <w:r w:rsidR="00DA3AD8" w:rsidRPr="005C2685">
          <w:rPr>
            <w:rStyle w:val="Hiperhivatkozs"/>
            <w:rFonts w:ascii="Calibri Light" w:hAnsi="Calibri Light"/>
            <w:color w:val="000000" w:themeColor="text1"/>
            <w:sz w:val="20"/>
            <w:szCs w:val="20"/>
            <w:u w:val="none"/>
            <w:lang w:val="en-GB"/>
          </w:rPr>
          <w:t xml:space="preserve">ustomer </w:t>
        </w:r>
        <w:r w:rsidR="00DA3AD8">
          <w:rPr>
            <w:rStyle w:val="Hiperhivatkozs"/>
            <w:rFonts w:ascii="Calibri Light" w:hAnsi="Calibri Light"/>
            <w:color w:val="000000" w:themeColor="text1"/>
            <w:sz w:val="20"/>
            <w:szCs w:val="20"/>
            <w:u w:val="none"/>
            <w:lang w:val="en-GB"/>
          </w:rPr>
          <w:t>G</w:t>
        </w:r>
        <w:r w:rsidR="00DA3AD8" w:rsidRPr="005C2685">
          <w:rPr>
            <w:rStyle w:val="Hiperhivatkozs"/>
            <w:rFonts w:ascii="Calibri Light" w:hAnsi="Calibri Light"/>
            <w:color w:val="000000" w:themeColor="text1"/>
            <w:sz w:val="20"/>
            <w:szCs w:val="20"/>
            <w:u w:val="none"/>
            <w:lang w:val="en-GB"/>
          </w:rPr>
          <w:t xml:space="preserve">oods and </w:t>
        </w:r>
        <w:r w:rsidR="00DA3AD8">
          <w:rPr>
            <w:rStyle w:val="Hiperhivatkozs"/>
            <w:rFonts w:ascii="Calibri Light" w:hAnsi="Calibri Light"/>
            <w:color w:val="000000" w:themeColor="text1"/>
            <w:sz w:val="20"/>
            <w:szCs w:val="20"/>
            <w:u w:val="none"/>
            <w:lang w:val="en-GB"/>
          </w:rPr>
          <w:t>Confectionery I</w:t>
        </w:r>
        <w:r w:rsidR="00DA3AD8" w:rsidRPr="005C2685">
          <w:rPr>
            <w:rStyle w:val="Hiperhivatkozs"/>
            <w:rFonts w:ascii="Calibri Light" w:hAnsi="Calibri Light"/>
            <w:color w:val="000000" w:themeColor="text1"/>
            <w:sz w:val="20"/>
            <w:szCs w:val="20"/>
            <w:u w:val="none"/>
            <w:lang w:val="en-GB"/>
          </w:rPr>
          <w:t>ndustry, MTBE 7034A</w:t>
        </w:r>
      </w:hyperlink>
    </w:p>
    <w:p w:rsidR="00DA3AD8" w:rsidRDefault="002C2B34"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72" w:tooltip="Technology of vegetable oil and animal fat industry, MTBE7033" w:history="1">
        <w:r w:rsidR="00DA3AD8" w:rsidRPr="005C2685">
          <w:rPr>
            <w:rStyle w:val="Hiperhivatkozs"/>
            <w:rFonts w:ascii="Calibri Light" w:hAnsi="Calibri Light"/>
            <w:color w:val="000000" w:themeColor="text1"/>
            <w:sz w:val="20"/>
            <w:szCs w:val="20"/>
            <w:u w:val="none"/>
            <w:lang w:val="en-GB"/>
          </w:rPr>
          <w:t>Technology o</w:t>
        </w:r>
        <w:r w:rsidR="00DA3AD8">
          <w:rPr>
            <w:rStyle w:val="Hiperhivatkozs"/>
            <w:rFonts w:ascii="Calibri Light" w:hAnsi="Calibri Light"/>
            <w:color w:val="000000" w:themeColor="text1"/>
            <w:sz w:val="20"/>
            <w:szCs w:val="20"/>
            <w:u w:val="none"/>
            <w:lang w:val="en-GB"/>
          </w:rPr>
          <w:t>f Vegetable Oil and Animal Fat I</w:t>
        </w:r>
        <w:r w:rsidR="00DA3AD8" w:rsidRPr="005C2685">
          <w:rPr>
            <w:rStyle w:val="Hiperhivatkozs"/>
            <w:rFonts w:ascii="Calibri Light" w:hAnsi="Calibri Light"/>
            <w:color w:val="000000" w:themeColor="text1"/>
            <w:sz w:val="20"/>
            <w:szCs w:val="20"/>
            <w:u w:val="none"/>
            <w:lang w:val="en-GB"/>
          </w:rPr>
          <w:t>ndustry, MTBE7033</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Technology of Wine and Fruit Juice Making MTBE7029A</w:t>
      </w:r>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3" w:tooltip="Theory of measurement and experimental design  MTBE7041A" w:history="1">
        <w:r w:rsidR="00DA3AD8" w:rsidRPr="005C2685">
          <w:rPr>
            <w:rStyle w:val="Hiperhivatkozs"/>
            <w:rFonts w:ascii="Calibri Light" w:hAnsi="Calibri Light"/>
            <w:color w:val="000000" w:themeColor="text1"/>
            <w:sz w:val="20"/>
            <w:szCs w:val="20"/>
            <w:u w:val="none"/>
            <w:lang w:val="en-GB"/>
          </w:rPr>
          <w:t xml:space="preserve">Theory of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 xml:space="preserve">easurement and </w:t>
        </w:r>
        <w:r w:rsidR="00DA3AD8">
          <w:rPr>
            <w:rStyle w:val="Hiperhivatkozs"/>
            <w:rFonts w:ascii="Calibri Light" w:hAnsi="Calibri Light"/>
            <w:color w:val="000000" w:themeColor="text1"/>
            <w:sz w:val="20"/>
            <w:szCs w:val="20"/>
            <w:u w:val="none"/>
            <w:lang w:val="en-GB"/>
          </w:rPr>
          <w:t>E</w:t>
        </w:r>
        <w:r w:rsidR="00DA3AD8" w:rsidRPr="005C2685">
          <w:rPr>
            <w:rStyle w:val="Hiperhivatkozs"/>
            <w:rFonts w:ascii="Calibri Light" w:hAnsi="Calibri Light"/>
            <w:color w:val="000000" w:themeColor="text1"/>
            <w:sz w:val="20"/>
            <w:szCs w:val="20"/>
            <w:u w:val="none"/>
            <w:lang w:val="en-GB"/>
          </w:rPr>
          <w:t xml:space="preserve">xperimental </w:t>
        </w:r>
        <w:r w:rsidR="00DA3AD8">
          <w:rPr>
            <w:rStyle w:val="Hiperhivatkozs"/>
            <w:rFonts w:ascii="Calibri Light" w:hAnsi="Calibri Light"/>
            <w:color w:val="000000" w:themeColor="text1"/>
            <w:sz w:val="20"/>
            <w:szCs w:val="20"/>
            <w:u w:val="none"/>
            <w:lang w:val="en-GB"/>
          </w:rPr>
          <w:t>D</w:t>
        </w:r>
        <w:r w:rsidR="00DA3AD8" w:rsidRPr="005C2685">
          <w:rPr>
            <w:rStyle w:val="Hiperhivatkozs"/>
            <w:rFonts w:ascii="Calibri Light" w:hAnsi="Calibri Light"/>
            <w:color w:val="000000" w:themeColor="text1"/>
            <w:sz w:val="20"/>
            <w:szCs w:val="20"/>
            <w:u w:val="none"/>
            <w:lang w:val="en-GB"/>
          </w:rPr>
          <w:t>esign MTBE704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4" w:tooltip="Unit operations in food processing I. MTBE7013A" w:history="1">
        <w:r w:rsidR="00DA3AD8" w:rsidRPr="005C2685">
          <w:rPr>
            <w:rStyle w:val="Hiperhivatkozs"/>
            <w:rFonts w:ascii="Calibri Light" w:hAnsi="Calibri Light"/>
            <w:color w:val="000000" w:themeColor="text1"/>
            <w:sz w:val="20"/>
            <w:szCs w:val="20"/>
            <w:u w:val="none"/>
            <w:lang w:val="en-GB"/>
          </w:rPr>
          <w:t xml:space="preserve">Unit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 xml:space="preserve">perations 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cessing I. MTBE7013</w:t>
        </w:r>
        <w:r w:rsidR="00A82FBA">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5" w:tooltip="Unit operations in food processing II. MTBE7017A" w:history="1">
        <w:r w:rsidR="00DA3AD8" w:rsidRPr="005C2685">
          <w:rPr>
            <w:rStyle w:val="Hiperhivatkozs"/>
            <w:rFonts w:ascii="Calibri Light" w:hAnsi="Calibri Light"/>
            <w:color w:val="000000" w:themeColor="text1"/>
            <w:sz w:val="20"/>
            <w:szCs w:val="20"/>
            <w:u w:val="none"/>
            <w:lang w:val="en-GB"/>
          </w:rPr>
          <w:t xml:space="preserve">Unit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perations in</w:t>
        </w:r>
        <w:r w:rsidR="00DA3AD8">
          <w:rPr>
            <w:rStyle w:val="Hiperhivatkozs"/>
            <w:rFonts w:ascii="Calibri Light" w:hAnsi="Calibri Light"/>
            <w:color w:val="000000" w:themeColor="text1"/>
            <w:sz w:val="20"/>
            <w:szCs w:val="20"/>
            <w:u w:val="none"/>
            <w:lang w:val="en-GB"/>
          </w:rPr>
          <w:t xml:space="preserve"> Food P</w:t>
        </w:r>
        <w:r w:rsidR="00DA3AD8" w:rsidRPr="005C2685">
          <w:rPr>
            <w:rStyle w:val="Hiperhivatkozs"/>
            <w:rFonts w:ascii="Calibri Light" w:hAnsi="Calibri Light"/>
            <w:color w:val="000000" w:themeColor="text1"/>
            <w:sz w:val="20"/>
            <w:szCs w:val="20"/>
            <w:u w:val="none"/>
            <w:lang w:val="en-GB"/>
          </w:rPr>
          <w:t>rocessing II. MTBE7017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6" w:tooltip="Weekly practical assignment 1, MTBE7H1A" w:history="1">
        <w:r w:rsidR="00DA3AD8" w:rsidRPr="005C2685">
          <w:rPr>
            <w:rStyle w:val="Hiperhivatkozs"/>
            <w:rFonts w:ascii="Calibri Light" w:hAnsi="Calibri Light"/>
            <w:color w:val="000000" w:themeColor="text1"/>
            <w:sz w:val="20"/>
            <w:szCs w:val="20"/>
            <w:u w:val="none"/>
            <w:lang w:val="en-GB"/>
          </w:rPr>
          <w:t xml:space="preserve">Weekly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 xml:space="preserve">ractic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ignment 1, MTBE7H1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7" w:tooltip="Weekly practical assignment 2, MTBE7H2A" w:history="1">
        <w:r w:rsidR="00DA3AD8">
          <w:rPr>
            <w:rStyle w:val="Hiperhivatkozs"/>
            <w:rFonts w:ascii="Calibri Light" w:hAnsi="Calibri Light"/>
            <w:color w:val="000000" w:themeColor="text1"/>
            <w:sz w:val="20"/>
            <w:szCs w:val="20"/>
            <w:u w:val="none"/>
            <w:lang w:val="en-GB"/>
          </w:rPr>
          <w:t>Weekly P</w:t>
        </w:r>
        <w:r w:rsidR="00DA3AD8" w:rsidRPr="005C2685">
          <w:rPr>
            <w:rStyle w:val="Hiperhivatkozs"/>
            <w:rFonts w:ascii="Calibri Light" w:hAnsi="Calibri Light"/>
            <w:color w:val="000000" w:themeColor="text1"/>
            <w:sz w:val="20"/>
            <w:szCs w:val="20"/>
            <w:u w:val="none"/>
            <w:lang w:val="en-GB"/>
          </w:rPr>
          <w:t xml:space="preserve">ractic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ignment 2, MTBE7H2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8" w:tooltip="Weekly practical assignment 3, MTBE7H3A" w:history="1">
        <w:r w:rsidR="00DA3AD8">
          <w:rPr>
            <w:rStyle w:val="Hiperhivatkozs"/>
            <w:rFonts w:ascii="Calibri Light" w:hAnsi="Calibri Light"/>
            <w:color w:val="000000" w:themeColor="text1"/>
            <w:sz w:val="20"/>
            <w:szCs w:val="20"/>
            <w:u w:val="none"/>
            <w:lang w:val="en-GB"/>
          </w:rPr>
          <w:t>Weekly Practical A</w:t>
        </w:r>
        <w:r w:rsidR="00DA3AD8" w:rsidRPr="005C2685">
          <w:rPr>
            <w:rStyle w:val="Hiperhivatkozs"/>
            <w:rFonts w:ascii="Calibri Light" w:hAnsi="Calibri Light"/>
            <w:color w:val="000000" w:themeColor="text1"/>
            <w:sz w:val="20"/>
            <w:szCs w:val="20"/>
            <w:u w:val="none"/>
            <w:lang w:val="en-GB"/>
          </w:rPr>
          <w:t>ssignment 3, MTBE7H3A</w:t>
        </w:r>
      </w:hyperlink>
    </w:p>
    <w:p w:rsidR="00DA3AD8" w:rsidRPr="005C2685" w:rsidRDefault="002C2B34" w:rsidP="00DA3AD8">
      <w:pPr>
        <w:pStyle w:val="NormlWeb"/>
        <w:spacing w:before="60" w:beforeAutospacing="0" w:after="0" w:afterAutospacing="0"/>
        <w:rPr>
          <w:rFonts w:ascii="Calibri Light" w:hAnsi="Calibri Light"/>
          <w:color w:val="000000" w:themeColor="text1"/>
          <w:sz w:val="20"/>
          <w:szCs w:val="20"/>
          <w:lang w:val="en-GB"/>
        </w:rPr>
      </w:pPr>
      <w:hyperlink r:id="rId179" w:tooltip="Weekly practical assignment 4, MTBE7H4A" w:history="1">
        <w:r w:rsidR="00DA3AD8" w:rsidRPr="005C2685">
          <w:rPr>
            <w:rStyle w:val="Hiperhivatkozs"/>
            <w:rFonts w:ascii="Calibri Light" w:hAnsi="Calibri Light"/>
            <w:color w:val="000000" w:themeColor="text1"/>
            <w:sz w:val="20"/>
            <w:szCs w:val="20"/>
            <w:u w:val="none"/>
            <w:lang w:val="en-GB"/>
          </w:rPr>
          <w:t xml:space="preserve">Weekly </w:t>
        </w:r>
        <w:r w:rsidR="00DA3AD8">
          <w:rPr>
            <w:rStyle w:val="Hiperhivatkozs"/>
            <w:rFonts w:ascii="Calibri Light" w:hAnsi="Calibri Light"/>
            <w:color w:val="000000" w:themeColor="text1"/>
            <w:sz w:val="20"/>
            <w:szCs w:val="20"/>
            <w:u w:val="none"/>
            <w:lang w:val="en-GB"/>
          </w:rPr>
          <w:t>Practical A</w:t>
        </w:r>
        <w:r w:rsidR="00DA3AD8" w:rsidRPr="005C2685">
          <w:rPr>
            <w:rStyle w:val="Hiperhivatkozs"/>
            <w:rFonts w:ascii="Calibri Light" w:hAnsi="Calibri Light"/>
            <w:color w:val="000000" w:themeColor="text1"/>
            <w:sz w:val="20"/>
            <w:szCs w:val="20"/>
            <w:u w:val="none"/>
            <w:lang w:val="en-GB"/>
          </w:rPr>
          <w:t>ssignment 4, MTBE7H4A</w:t>
        </w:r>
      </w:hyperlink>
    </w:p>
    <w:p w:rsidR="00EC72B0" w:rsidRPr="005C2685" w:rsidRDefault="00EC72B0" w:rsidP="00EC72B0">
      <w:pPr>
        <w:pStyle w:val="Szvegtrzs"/>
        <w:spacing w:before="1"/>
        <w:ind w:left="427" w:right="711"/>
        <w:rPr>
          <w:lang w:val="en-GB"/>
        </w:rPr>
      </w:pPr>
    </w:p>
    <w:p w:rsidR="004D4B7A" w:rsidRPr="005C2685" w:rsidRDefault="004D4B7A">
      <w:pPr>
        <w:pStyle w:val="Szvegtrzs"/>
        <w:spacing w:before="1"/>
        <w:ind w:left="427" w:right="711"/>
        <w:jc w:val="center"/>
        <w:rPr>
          <w:lang w:val="en-GB"/>
        </w:rPr>
      </w:pPr>
    </w:p>
    <w:p w:rsidR="00940C41" w:rsidRPr="005C2685" w:rsidRDefault="00940C41">
      <w:pPr>
        <w:pStyle w:val="Szvegtrzs"/>
        <w:spacing w:before="6"/>
        <w:ind w:left="0"/>
        <w:rPr>
          <w:sz w:val="29"/>
          <w:lang w:val="en-GB"/>
        </w:rPr>
      </w:pPr>
    </w:p>
    <w:p w:rsidR="00371F30" w:rsidRPr="005C2685" w:rsidRDefault="00371F30"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371F30" w:rsidRPr="005C2685" w:rsidRDefault="007074C8" w:rsidP="0084345C">
      <w:pPr>
        <w:jc w:val="center"/>
        <w:rPr>
          <w:rFonts w:cs="Arial"/>
          <w:b/>
          <w:color w:val="000000" w:themeColor="text1"/>
          <w:sz w:val="20"/>
          <w:szCs w:val="20"/>
          <w:lang w:val="en-GB"/>
        </w:rPr>
      </w:pPr>
      <w:r w:rsidRPr="005C2685">
        <w:rPr>
          <w:rFonts w:cs="Arial"/>
          <w:b/>
          <w:color w:val="000000" w:themeColor="text1"/>
          <w:sz w:val="20"/>
          <w:szCs w:val="20"/>
          <w:lang w:val="en-GB"/>
        </w:rPr>
        <w:t>Analytical chemistry, MTBE7009</w:t>
      </w:r>
    </w:p>
    <w:p w:rsidR="007074C8" w:rsidRPr="005C2685" w:rsidRDefault="007074C8" w:rsidP="0084345C">
      <w:pPr>
        <w:jc w:val="both"/>
        <w:rPr>
          <w:rFonts w:cs="Times New Roman"/>
          <w:b/>
          <w:color w:val="000000" w:themeColor="text1"/>
          <w:sz w:val="20"/>
          <w:szCs w:val="20"/>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 hour(s) seminar per semester</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practical course mark</w:t>
      </w:r>
    </w:p>
    <w:p w:rsidR="00371F30" w:rsidRPr="00271F67" w:rsidRDefault="00371F3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074C8" w:rsidRPr="005C2685" w:rsidRDefault="00EB353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r w:rsidR="00371F30" w:rsidRPr="005C2685">
        <w:rPr>
          <w:rFonts w:cs="Times New Roman"/>
          <w:color w:val="000000" w:themeColor="text1"/>
          <w:sz w:val="20"/>
          <w:szCs w:val="20"/>
          <w:lang w:val="en-GB"/>
        </w:rPr>
        <w:t xml:space="preserve">for signature: </w:t>
      </w:r>
      <w:r w:rsidR="007074C8" w:rsidRPr="005C2685">
        <w:rPr>
          <w:rFonts w:cs="Arial"/>
          <w:color w:val="000000" w:themeColor="text1"/>
          <w:sz w:val="20"/>
          <w:szCs w:val="20"/>
          <w:lang w:val="en-GB"/>
        </w:rPr>
        <w:t>Participate in the practices and successful practice tests.</w:t>
      </w:r>
    </w:p>
    <w:p w:rsidR="007F6916" w:rsidRPr="005C2685" w:rsidRDefault="007F69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7074C8" w:rsidRPr="005C2685">
        <w:rPr>
          <w:rFonts w:cs="Arial"/>
          <w:color w:val="000000" w:themeColor="text1"/>
          <w:sz w:val="20"/>
          <w:szCs w:val="20"/>
          <w:lang w:val="en-GB"/>
        </w:rPr>
        <w:t>Written exam (minimum marks when percentage is 60%)</w:t>
      </w:r>
      <w:r w:rsidR="0084345C" w:rsidRPr="005C2685">
        <w:rPr>
          <w:rFonts w:cs="Times New Roman"/>
          <w:color w:val="000000" w:themeColor="text1"/>
          <w:sz w:val="20"/>
          <w:szCs w:val="20"/>
          <w:lang w:val="en-GB"/>
        </w:rPr>
        <w:t>.</w:t>
      </w: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general analytical knowledge required to determine the quality and composition of the food and food ingredients.</w:t>
      </w:r>
    </w:p>
    <w:p w:rsidR="00371F30" w:rsidRPr="005C2685" w:rsidRDefault="007F69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t xml:space="preserve">lectures: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analytical chemistry. History of analytic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 concepts. Prefixes. Units and standards. Units of measurement. Metric system.</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I units, SI supplementary units and SI derived uni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Length, weight, time, electric current, thermodynamic temperature, amount of the substance and </w:t>
      </w:r>
      <w:r w:rsidRPr="005C2685">
        <w:rPr>
          <w:rFonts w:cs="Arial"/>
          <w:bCs/>
          <w:color w:val="000000" w:themeColor="text1"/>
          <w:sz w:val="20"/>
          <w:szCs w:val="20"/>
          <w:lang w:val="en-GB"/>
        </w:rPr>
        <w:t>luminous intensit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rology.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errors of an analysis resul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main steps of a multielemental analysis.</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bCs/>
          <w:color w:val="000000" w:themeColor="text1"/>
          <w:sz w:val="20"/>
          <w:szCs w:val="20"/>
          <w:lang w:val="en-GB"/>
        </w:rPr>
        <w:t>Calibration method. Standard addition method. Internal standard method. Spiking method.</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color w:val="000000" w:themeColor="text1"/>
          <w:sz w:val="20"/>
          <w:szCs w:val="20"/>
          <w:lang w:val="en-GB"/>
        </w:rPr>
        <w:t>The Fresenius's classification criteria of cations. The Fresenius's classification criteria of anion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general methods of quantific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fundamentals of quality assurance of analyse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lassical analysis, titrimetric. Acid-base titrations. Complexometr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elatometries titration. Precipitation titration. Redox titr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lassical analysis, gravimetry. </w:t>
      </w:r>
    </w:p>
    <w:p w:rsidR="00371F30" w:rsidRPr="005C2685" w:rsidRDefault="00371F30" w:rsidP="0084345C">
      <w:pPr>
        <w:pStyle w:val="Listaszerbekezds"/>
        <w:widowControl/>
        <w:autoSpaceDE/>
        <w:autoSpaceDN/>
        <w:spacing w:before="0"/>
        <w:ind w:left="0" w:firstLine="0"/>
        <w:contextualSpacing/>
        <w:jc w:val="both"/>
        <w:rPr>
          <w:color w:val="000000" w:themeColor="text1"/>
          <w:sz w:val="20"/>
          <w:szCs w:val="20"/>
          <w:lang w:val="en-GB"/>
        </w:rPr>
      </w:pPr>
      <w:r w:rsidRPr="005C2685">
        <w:rPr>
          <w:rFonts w:cs="Times New Roman"/>
          <w:b/>
          <w:color w:val="000000" w:themeColor="text1"/>
          <w:sz w:val="20"/>
          <w:szCs w:val="20"/>
          <w:lang w:val="en-GB"/>
        </w:rPr>
        <w:t>practice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ormulas of chemical compound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chemical equation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redox reactions using oxidation number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w:t>
      </w:r>
      <w:r w:rsidR="0084345C" w:rsidRPr="005C2685">
        <w:rPr>
          <w:rFonts w:cs="Arial"/>
          <w:color w:val="000000" w:themeColor="text1"/>
          <w:sz w:val="20"/>
          <w:szCs w:val="20"/>
          <w:lang w:val="en-GB"/>
        </w:rPr>
        <w:t>o</w:t>
      </w:r>
      <w:r w:rsidRPr="005C2685">
        <w:rPr>
          <w:rFonts w:cs="Arial"/>
          <w:color w:val="000000" w:themeColor="text1"/>
          <w:sz w:val="20"/>
          <w:szCs w:val="20"/>
          <w:lang w:val="en-GB"/>
        </w:rPr>
        <w:t xml:space="preserve">duction of laboratory equipment. Concentration calculation I. </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V.</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ermanganometric titration I.</w:t>
      </w:r>
      <w:r w:rsidRPr="005C2685">
        <w:rPr>
          <w:rFonts w:cs="Arial"/>
          <w:color w:val="000000" w:themeColor="text1"/>
          <w:sz w:val="20"/>
          <w:szCs w:val="20"/>
          <w:lang w:val="en-GB"/>
        </w:rPr>
        <w:tab/>
      </w:r>
    </w:p>
    <w:p w:rsidR="007074C8" w:rsidRPr="005C2685" w:rsidRDefault="007074C8" w:rsidP="0084345C">
      <w:pPr>
        <w:pStyle w:val="Listaszerbekezds"/>
        <w:numPr>
          <w:ilvl w:val="0"/>
          <w:numId w:val="1"/>
        </w:numPr>
        <w:jc w:val="both"/>
        <w:rPr>
          <w:rFonts w:cs="Times New Roman"/>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t>Permanganometric titration II.</w:t>
      </w:r>
      <w:r w:rsidRPr="005C2685">
        <w:rPr>
          <w:rFonts w:cs="Arial"/>
          <w:color w:val="000000" w:themeColor="text1"/>
          <w:sz w:val="20"/>
          <w:szCs w:val="20"/>
          <w:lang w:val="en-GB"/>
        </w:rPr>
        <w:tab/>
      </w:r>
    </w:p>
    <w:p w:rsidR="007074C8" w:rsidRPr="005C2685" w:rsidRDefault="0084345C" w:rsidP="0084345C">
      <w:pPr>
        <w:pStyle w:val="Listaszerbekezds"/>
        <w:ind w:left="0" w:firstLine="0"/>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Giinzler, H., Williams, A.: 2001. Handbook of Analytical Techniques. WILEY-VCH, Weinheim, Germany.</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Ebbing, D. D., Gammon, S. D.: 2009. General chemistry. Houghton Mifflin Company. Boston. USA.</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Danzer, K.: 2007. Analytical chemistry. Theoretical and metrological fundamentals. Springer-Verlag. Berlin Germany.</w:t>
      </w:r>
    </w:p>
    <w:p w:rsidR="00371F30" w:rsidRPr="005C2685" w:rsidRDefault="007074C8" w:rsidP="0084345C">
      <w:pPr>
        <w:pStyle w:val="Szvegtrzs"/>
        <w:spacing w:before="6"/>
        <w:ind w:left="0"/>
        <w:jc w:val="both"/>
        <w:rPr>
          <w:color w:val="000000" w:themeColor="text1"/>
          <w:lang w:val="en-GB"/>
        </w:rPr>
      </w:pPr>
      <w:r w:rsidRPr="005C2685">
        <w:rPr>
          <w:rFonts w:cs="Arial"/>
          <w:color w:val="000000" w:themeColor="text1"/>
          <w:lang w:val="en-GB"/>
        </w:rPr>
        <w:t>Skoog, D. A., West, D. M., Holler, F. J.: 1992. Fundamentals of Analytical Chemistry. ed. Saunders College Publ. Fort Worth, Texas (USA).</w:t>
      </w:r>
    </w:p>
    <w:p w:rsidR="00371F30" w:rsidRPr="005C2685" w:rsidRDefault="00371F30" w:rsidP="0084345C">
      <w:pPr>
        <w:pStyle w:val="Szvegtrzs"/>
        <w:spacing w:before="6"/>
        <w:ind w:left="0"/>
        <w:jc w:val="both"/>
        <w:rPr>
          <w:color w:val="000000" w:themeColor="text1"/>
          <w:lang w:val="en-GB"/>
        </w:rPr>
      </w:pPr>
    </w:p>
    <w:p w:rsidR="00371F30" w:rsidRPr="005C2685" w:rsidRDefault="007074C8" w:rsidP="0084345C">
      <w:pPr>
        <w:pStyle w:val="Szvegtrzs"/>
        <w:spacing w:before="11"/>
        <w:ind w:left="0"/>
        <w:jc w:val="center"/>
        <w:rPr>
          <w:rFonts w:cs="Arial"/>
          <w:b/>
          <w:color w:val="000000" w:themeColor="text1"/>
          <w:lang w:val="en-GB"/>
        </w:rPr>
      </w:pPr>
      <w:bookmarkStart w:id="9" w:name="_bookmark17"/>
      <w:bookmarkEnd w:id="9"/>
      <w:r w:rsidRPr="005C2685">
        <w:rPr>
          <w:rFonts w:cs="Arial"/>
          <w:b/>
          <w:color w:val="000000" w:themeColor="text1"/>
          <w:lang w:val="en-GB"/>
        </w:rPr>
        <w:t>Animal physiology, MTBE7005</w:t>
      </w:r>
      <w:r w:rsidR="00706C12">
        <w:rPr>
          <w:rFonts w:cs="Arial"/>
          <w:b/>
          <w:color w:val="000000" w:themeColor="text1"/>
          <w:lang w:val="en-GB"/>
        </w:rPr>
        <w:t>B</w:t>
      </w:r>
      <w:r w:rsidRPr="005C2685">
        <w:rPr>
          <w:rFonts w:cs="Arial"/>
          <w:b/>
          <w:color w:val="000000" w:themeColor="text1"/>
          <w:lang w:val="en-GB"/>
        </w:rPr>
        <w:t>A</w:t>
      </w:r>
    </w:p>
    <w:p w:rsidR="0084345C" w:rsidRPr="005C2685" w:rsidRDefault="0084345C" w:rsidP="0084345C">
      <w:pPr>
        <w:pStyle w:val="Szvegtrzs"/>
        <w:spacing w:before="11"/>
        <w:ind w:left="0"/>
        <w:jc w:val="center"/>
        <w:rPr>
          <w:rFonts w:cs="Arial"/>
          <w:b/>
          <w:color w:val="000000" w:themeColor="text1"/>
          <w:lang w:val="en-GB"/>
        </w:rPr>
      </w:pP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074C8"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exam mark</w:t>
      </w:r>
    </w:p>
    <w:p w:rsidR="00EB353D" w:rsidRPr="00271F67" w:rsidRDefault="00EB353D"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Participating in the </w:t>
      </w:r>
      <w:r w:rsidR="007074C8" w:rsidRPr="005C2685">
        <w:rPr>
          <w:rFonts w:cs="Times New Roman"/>
          <w:color w:val="000000" w:themeColor="text1"/>
          <w:sz w:val="20"/>
          <w:szCs w:val="20"/>
          <w:lang w:val="en-GB"/>
        </w:rPr>
        <w:t xml:space="preserve">lecture / </w:t>
      </w:r>
      <w:r w:rsidRPr="005C2685">
        <w:rPr>
          <w:rFonts w:cs="Times New Roman"/>
          <w:color w:val="000000" w:themeColor="text1"/>
          <w:sz w:val="20"/>
          <w:szCs w:val="20"/>
          <w:lang w:val="en-GB"/>
        </w:rPr>
        <w:t xml:space="preserve">practice. </w:t>
      </w: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for a grade: Oral</w:t>
      </w:r>
      <w:r w:rsidR="00EB353D" w:rsidRPr="005C2685">
        <w:rPr>
          <w:rFonts w:cs="Times New Roman"/>
          <w:color w:val="000000" w:themeColor="text1"/>
          <w:sz w:val="20"/>
          <w:szCs w:val="20"/>
          <w:lang w:val="en-GB"/>
        </w:rPr>
        <w:t xml:space="preserve"> exam.</w:t>
      </w: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provide information on the anatomy and function of the animal body especially those affecting the quality of raw materials of animal origin.</w:t>
      </w:r>
    </w:p>
    <w:p w:rsidR="00371F30" w:rsidRPr="005C2685" w:rsidRDefault="00371F3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 xml:space="preserve">lectures: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urrent trends in meat consump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parts of the animal body and their func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issues of the animal body and their function and homeostasis</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digestiv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ovement and locomo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endocrin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spir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circul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actation physiology</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egg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meat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giene in animal production</w:t>
      </w:r>
    </w:p>
    <w:p w:rsidR="007074C8" w:rsidRPr="005C2685" w:rsidRDefault="007074C8" w:rsidP="0084345C">
      <w:pPr>
        <w:pStyle w:val="Listaszerbekezds"/>
        <w:widowControl/>
        <w:numPr>
          <w:ilvl w:val="0"/>
          <w:numId w:val="9"/>
        </w:numPr>
        <w:adjustRightInd w:val="0"/>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welfare</w:t>
      </w:r>
    </w:p>
    <w:p w:rsidR="00371F30" w:rsidRPr="005C2685" w:rsidRDefault="00371F30" w:rsidP="0084345C">
      <w:pPr>
        <w:pStyle w:val="Listaszerbekezds"/>
        <w:widowControl/>
        <w:adjustRightInd w:val="0"/>
        <w:spacing w:before="0" w:line="256" w:lineRule="auto"/>
        <w:ind w:left="0" w:firstLine="0"/>
        <w:contextualSpacing/>
        <w:jc w:val="both"/>
        <w:rPr>
          <w:rFonts w:cs="Arial"/>
          <w:color w:val="000000" w:themeColor="text1"/>
          <w:sz w:val="20"/>
          <w:szCs w:val="20"/>
          <w:lang w:val="en-GB"/>
        </w:rPr>
      </w:pPr>
      <w:r w:rsidRPr="005C2685">
        <w:rPr>
          <w:rFonts w:cs="Times New Roman"/>
          <w:b/>
          <w:color w:val="000000" w:themeColor="text1"/>
          <w:sz w:val="20"/>
          <w:szCs w:val="20"/>
          <w:lang w:val="en-GB"/>
        </w:rPr>
        <w:t>practices:</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technology </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ef technolog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beef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heep and goat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amp;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ultry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ultry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ig farming </w:t>
      </w:r>
    </w:p>
    <w:p w:rsidR="007074C8" w:rsidRPr="005C2685" w:rsidRDefault="007074C8" w:rsidP="0084345C">
      <w:pPr>
        <w:pStyle w:val="Listaszerbekezds"/>
        <w:widowControl/>
        <w:numPr>
          <w:ilvl w:val="0"/>
          <w:numId w:val="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rk quality</w:t>
      </w: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D. Frandson, W.L. Wilke, A.D. Fails, Anatomy and Physiology of Farm Animals, 7th ed., Wiley-Blackwell, Iowa, 2009, ISBN9780813813943, 512 pp.</w:t>
      </w:r>
    </w:p>
    <w:p w:rsidR="00371F30" w:rsidRDefault="007074C8" w:rsidP="0084345C">
      <w:pPr>
        <w:pStyle w:val="Szvegtrzs"/>
        <w:spacing w:before="11"/>
        <w:ind w:left="0"/>
        <w:jc w:val="both"/>
        <w:rPr>
          <w:rFonts w:cs="Arial"/>
          <w:color w:val="000000" w:themeColor="text1"/>
          <w:lang w:val="en-GB"/>
        </w:rPr>
      </w:pPr>
      <w:r w:rsidRPr="005C2685">
        <w:rPr>
          <w:rFonts w:cs="Arial"/>
          <w:color w:val="000000" w:themeColor="text1"/>
          <w:lang w:val="en-GB"/>
        </w:rPr>
        <w:t>P.B.Reddy: Text Book of Animal Physiology. Ratna Prasad Multidisciplinary Research &amp; Educational Society 2015 DOI: 10.13140/RG.2.1.4807.9441</w:t>
      </w:r>
    </w:p>
    <w:p w:rsidR="00E33BC6" w:rsidRDefault="00E33BC6" w:rsidP="0084345C">
      <w:pPr>
        <w:pStyle w:val="Szvegtrzs"/>
        <w:spacing w:before="11"/>
        <w:ind w:left="0"/>
        <w:jc w:val="both"/>
        <w:rPr>
          <w:rFonts w:cs="Arial"/>
          <w:color w:val="000000" w:themeColor="text1"/>
          <w:lang w:val="en-GB"/>
        </w:rPr>
      </w:pPr>
    </w:p>
    <w:p w:rsidR="00E33BC6" w:rsidRPr="00E33BC6" w:rsidRDefault="002C2B34" w:rsidP="00E33BC6">
      <w:pPr>
        <w:pStyle w:val="NormlWeb"/>
        <w:spacing w:before="60" w:beforeAutospacing="0" w:after="0" w:afterAutospacing="0"/>
        <w:jc w:val="center"/>
        <w:rPr>
          <w:rStyle w:val="Hiperhivatkozs"/>
          <w:rFonts w:ascii="Calibri Light" w:hAnsi="Calibri Light"/>
          <w:b/>
          <w:color w:val="000000" w:themeColor="text1"/>
          <w:sz w:val="20"/>
          <w:szCs w:val="20"/>
          <w:u w:val="none"/>
          <w:lang w:val="en-GB"/>
        </w:rPr>
      </w:pPr>
      <w:hyperlink r:id="rId180" w:tooltip="Baking and pasta technology, MTBE7035A" w:history="1">
        <w:r w:rsidR="00E33BC6" w:rsidRPr="00E33BC6">
          <w:rPr>
            <w:rStyle w:val="Hiperhivatkozs"/>
            <w:rFonts w:ascii="Calibri Light" w:hAnsi="Calibri Light"/>
            <w:b/>
            <w:color w:val="000000" w:themeColor="text1"/>
            <w:sz w:val="20"/>
            <w:szCs w:val="20"/>
            <w:u w:val="none"/>
            <w:lang w:val="en-GB"/>
          </w:rPr>
          <w:t>Baking and Pasta Technology, MTBE7035A</w:t>
        </w:r>
      </w:hyperlink>
    </w:p>
    <w:p w:rsidR="00E33BC6" w:rsidRPr="005C2685" w:rsidRDefault="00E33BC6" w:rsidP="0084345C">
      <w:pPr>
        <w:pStyle w:val="Szvegtrzs"/>
        <w:spacing w:before="11"/>
        <w:ind w:left="0"/>
        <w:jc w:val="both"/>
        <w:rPr>
          <w:color w:val="000000" w:themeColor="text1"/>
          <w:lang w:val="en-GB"/>
        </w:rPr>
      </w:pPr>
    </w:p>
    <w:p w:rsidR="00E33BC6" w:rsidRDefault="00E33BC6" w:rsidP="00E33BC6">
      <w:pPr>
        <w:pStyle w:val="NormlWeb"/>
        <w:spacing w:before="60" w:beforeAutospacing="0" w:after="0" w:afterAutospacing="0"/>
        <w:jc w:val="center"/>
        <w:rPr>
          <w:rStyle w:val="Hiperhivatkozs"/>
          <w:rFonts w:ascii="Calibri Light" w:hAnsi="Calibri Light"/>
          <w:b/>
          <w:color w:val="000000" w:themeColor="text1"/>
          <w:sz w:val="20"/>
          <w:szCs w:val="20"/>
          <w:u w:val="none"/>
          <w:lang w:val="en-GB"/>
        </w:rPr>
      </w:pPr>
      <w:r w:rsidRPr="00E33BC6">
        <w:rPr>
          <w:rStyle w:val="Hiperhivatkozs"/>
          <w:rFonts w:ascii="Calibri Light" w:hAnsi="Calibri Light"/>
          <w:b/>
          <w:color w:val="000000" w:themeColor="text1"/>
          <w:sz w:val="20"/>
          <w:szCs w:val="20"/>
          <w:u w:val="none"/>
          <w:lang w:val="en-GB"/>
        </w:rPr>
        <w:t>Basic Food Engineering Skills MTBE7044A</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ECTS Credit Points: 3</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0 hour(s) lecture and 54 hour(s) seminar per semester (0+4/week) (Lecture hours: 2, Practice hours: 1)</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Type of exam: Written and oral exam</w:t>
      </w:r>
    </w:p>
    <w:p w:rsidR="00E33BC6" w:rsidRPr="00DF3C2A" w:rsidRDefault="00E33BC6" w:rsidP="00E33BC6">
      <w:pPr>
        <w:widowControl/>
        <w:autoSpaceDE/>
        <w:autoSpaceDN/>
        <w:spacing w:line="256" w:lineRule="auto"/>
        <w:contextualSpacing/>
        <w:jc w:val="both"/>
        <w:rPr>
          <w:rFonts w:cs="Arial"/>
          <w:b/>
          <w:color w:val="000000" w:themeColor="text1"/>
          <w:sz w:val="20"/>
          <w:szCs w:val="20"/>
          <w:lang w:val="en-GB"/>
        </w:rPr>
      </w:pPr>
      <w:r w:rsidRPr="00DF3C2A">
        <w:rPr>
          <w:rFonts w:cs="Arial"/>
          <w:b/>
          <w:color w:val="000000" w:themeColor="text1"/>
          <w:sz w:val="20"/>
          <w:szCs w:val="20"/>
          <w:lang w:val="en-GB"/>
        </w:rPr>
        <w:t xml:space="preserve">Requirements: </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xml:space="preserve">- for signature: 3 allowed absences per semester. Completing assignments / exercises. </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for a grade: the final grade will be divided as follows: 25% (attendance and participation) + 25% (Presentation (75% individual +25% group) + 25% (50% assignments / exercises + 50% quiz) + 25% (written and oral exam)</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Summary of content - theory:</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The course aims to provide students with enough skills to participate in laboratory work and food industry. Students attain knowledge of basic food engineering, the different types of materials on planet earth, and their implementation in food engineering. Also, students will be provided with enough skills to understand the system and its state. Some information about the nutrient cycle from soil to food and their analysis, also will be explained.</w:t>
      </w:r>
    </w:p>
    <w:p w:rsidR="00E33BC6" w:rsidRPr="00DF3C2A" w:rsidRDefault="00E33BC6" w:rsidP="00E33BC6">
      <w:pPr>
        <w:widowControl/>
        <w:autoSpaceDE/>
        <w:autoSpaceDN/>
        <w:spacing w:line="256" w:lineRule="auto"/>
        <w:contextualSpacing/>
        <w:jc w:val="both"/>
        <w:rPr>
          <w:rFonts w:cs="Arial"/>
          <w:b/>
          <w:color w:val="000000" w:themeColor="text1"/>
          <w:sz w:val="20"/>
          <w:szCs w:val="20"/>
          <w:lang w:val="en-GB"/>
        </w:rPr>
      </w:pPr>
      <w:r w:rsidRPr="00DF3C2A">
        <w:rPr>
          <w:rFonts w:cs="Arial"/>
          <w:b/>
          <w:color w:val="000000" w:themeColor="text1"/>
          <w:sz w:val="20"/>
          <w:szCs w:val="20"/>
          <w:lang w:val="en-GB"/>
        </w:rPr>
        <w:t>practices:</w:t>
      </w:r>
    </w:p>
    <w:p w:rsidR="00E33BC6" w:rsidRPr="009868DF" w:rsidRDefault="00E33BC6" w:rsidP="009868DF">
      <w:pPr>
        <w:widowControl/>
        <w:autoSpaceDE/>
        <w:autoSpaceDN/>
        <w:spacing w:line="256" w:lineRule="auto"/>
        <w:ind w:left="567"/>
        <w:contextualSpacing/>
        <w:rPr>
          <w:rFonts w:cs="Arial"/>
          <w:b/>
          <w:color w:val="000000" w:themeColor="text1"/>
          <w:sz w:val="20"/>
          <w:szCs w:val="20"/>
          <w:lang w:val="en-GB"/>
        </w:rPr>
      </w:pPr>
      <w:r w:rsidRPr="00E33BC6">
        <w:rPr>
          <w:rFonts w:cs="Arial"/>
          <w:color w:val="000000" w:themeColor="text1"/>
          <w:sz w:val="20"/>
          <w:szCs w:val="20"/>
          <w:lang w:val="en-GB"/>
        </w:rPr>
        <w:t>1. Review of Mathematical Principles and Applications in Food Processing</w:t>
      </w:r>
      <w:r w:rsidRPr="00E33BC6">
        <w:rPr>
          <w:rFonts w:cs="Arial"/>
          <w:color w:val="000000" w:themeColor="text1"/>
          <w:sz w:val="20"/>
          <w:szCs w:val="20"/>
          <w:lang w:val="en-GB"/>
        </w:rPr>
        <w:br/>
        <w:t>2. Dimensions, Engineering Units, System, State of A System</w:t>
      </w:r>
      <w:r w:rsidRPr="00E33BC6">
        <w:rPr>
          <w:rFonts w:cs="Arial"/>
          <w:color w:val="000000" w:themeColor="text1"/>
          <w:sz w:val="20"/>
          <w:szCs w:val="20"/>
          <w:lang w:val="en-GB"/>
        </w:rPr>
        <w:br/>
        <w:t>3. Density, Mass, Volume, Percent Composition</w:t>
      </w:r>
      <w:r w:rsidRPr="00E33BC6">
        <w:rPr>
          <w:rFonts w:cs="Arial"/>
          <w:color w:val="000000" w:themeColor="text1"/>
          <w:sz w:val="20"/>
          <w:szCs w:val="20"/>
          <w:lang w:val="en-GB"/>
        </w:rPr>
        <w:br/>
        <w:t>4. Concentration (1)</w:t>
      </w:r>
      <w:r w:rsidRPr="00E33BC6">
        <w:rPr>
          <w:rFonts w:cs="Arial"/>
          <w:color w:val="000000" w:themeColor="text1"/>
          <w:sz w:val="20"/>
          <w:szCs w:val="20"/>
          <w:lang w:val="en-GB"/>
        </w:rPr>
        <w:br/>
        <w:t>5. Concentration (2)</w:t>
      </w:r>
      <w:r w:rsidRPr="00E33BC6">
        <w:rPr>
          <w:rFonts w:cs="Arial"/>
          <w:color w:val="000000" w:themeColor="text1"/>
          <w:sz w:val="20"/>
          <w:szCs w:val="20"/>
          <w:lang w:val="en-GB"/>
        </w:rPr>
        <w:br/>
        <w:t>6. Micro And Macro Elements in Soil Plant System/ Plant, Food, And Soil Analysis (1)</w:t>
      </w:r>
      <w:r w:rsidRPr="00E33BC6">
        <w:rPr>
          <w:rFonts w:cs="Arial"/>
          <w:color w:val="000000" w:themeColor="text1"/>
          <w:sz w:val="20"/>
          <w:szCs w:val="20"/>
          <w:lang w:val="en-GB"/>
        </w:rPr>
        <w:br/>
        <w:t>7. Micro And Macro Elements in Soil Plant System/ Plant, Food, And Soil Analysis (2)</w:t>
      </w:r>
      <w:r w:rsidRPr="00E33BC6">
        <w:rPr>
          <w:rFonts w:cs="Arial"/>
          <w:color w:val="000000" w:themeColor="text1"/>
          <w:sz w:val="20"/>
          <w:szCs w:val="20"/>
          <w:lang w:val="en-GB"/>
        </w:rPr>
        <w:br/>
        <w:t>8. Midterm Exam</w:t>
      </w:r>
      <w:r w:rsidRPr="00E33BC6">
        <w:rPr>
          <w:rFonts w:cs="Arial"/>
          <w:color w:val="000000" w:themeColor="text1"/>
          <w:sz w:val="20"/>
          <w:szCs w:val="20"/>
          <w:lang w:val="en-GB"/>
        </w:rPr>
        <w:br/>
        <w:t xml:space="preserve">9. Basic Material Science for Food Engineering. </w:t>
      </w:r>
      <w:r w:rsidRPr="00E33BC6">
        <w:rPr>
          <w:rFonts w:cs="Arial"/>
          <w:color w:val="000000" w:themeColor="text1"/>
          <w:sz w:val="20"/>
          <w:szCs w:val="20"/>
          <w:lang w:val="en-GB"/>
        </w:rPr>
        <w:br/>
        <w:t>10. Operations in Food Engineering and Efficiency for Industrial Food Processing (1)</w:t>
      </w:r>
      <w:r w:rsidRPr="00E33BC6">
        <w:rPr>
          <w:rFonts w:cs="Arial"/>
          <w:color w:val="000000" w:themeColor="text1"/>
          <w:sz w:val="20"/>
          <w:szCs w:val="20"/>
          <w:lang w:val="en-GB"/>
        </w:rPr>
        <w:br/>
        <w:t>11. Operations In Food Engineering and Efficiency for Industrial Food Processing (2)</w:t>
      </w:r>
      <w:r w:rsidRPr="00E33BC6">
        <w:rPr>
          <w:rFonts w:cs="Arial"/>
          <w:color w:val="000000" w:themeColor="text1"/>
          <w:sz w:val="20"/>
          <w:szCs w:val="20"/>
          <w:lang w:val="en-GB"/>
        </w:rPr>
        <w:br/>
        <w:t>12. Revision+ Presentation+ Evaluation</w:t>
      </w:r>
      <w:r w:rsidRPr="00E33BC6">
        <w:rPr>
          <w:rFonts w:cs="Arial"/>
          <w:color w:val="000000" w:themeColor="text1"/>
          <w:sz w:val="20"/>
          <w:szCs w:val="20"/>
          <w:lang w:val="en-GB"/>
        </w:rPr>
        <w:br/>
        <w:t>13. End Term</w:t>
      </w:r>
      <w:r w:rsidRPr="00E33BC6">
        <w:rPr>
          <w:rFonts w:cs="Arial"/>
          <w:color w:val="000000" w:themeColor="text1"/>
          <w:sz w:val="20"/>
          <w:szCs w:val="20"/>
          <w:lang w:val="en-GB"/>
        </w:rPr>
        <w:br/>
      </w:r>
      <w:r w:rsidRPr="009868DF">
        <w:rPr>
          <w:rFonts w:cs="Arial"/>
          <w:b/>
          <w:color w:val="000000" w:themeColor="text1"/>
          <w:sz w:val="20"/>
          <w:szCs w:val="20"/>
          <w:lang w:val="en-GB"/>
        </w:rPr>
        <w:t>Literature</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Singh, R. P., &amp; Heldman, D. R. (2001). Introduction to food engineering. Gulf Professional Publishing.</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Toledo, Romeo T., Rakesh K. Singh, and Fanbin Kong. Fundamentals of food process engineering. Vol. 297. New York: Springer, 2007.</w:t>
      </w:r>
    </w:p>
    <w:p w:rsidR="007F6916" w:rsidRDefault="007F6916" w:rsidP="0084345C">
      <w:pPr>
        <w:pStyle w:val="Szvegtrzs"/>
        <w:spacing w:before="11"/>
        <w:ind w:left="0"/>
        <w:jc w:val="both"/>
        <w:rPr>
          <w:color w:val="000000" w:themeColor="text1"/>
          <w:lang w:val="en-GB"/>
        </w:rPr>
      </w:pPr>
    </w:p>
    <w:p w:rsidR="002C2B34" w:rsidRDefault="002C2B34" w:rsidP="0084345C">
      <w:pPr>
        <w:pStyle w:val="Szvegtrzs"/>
        <w:spacing w:before="11"/>
        <w:ind w:left="0"/>
        <w:jc w:val="both"/>
        <w:rPr>
          <w:color w:val="000000" w:themeColor="text1"/>
          <w:lang w:val="en-GB"/>
        </w:rPr>
      </w:pPr>
    </w:p>
    <w:p w:rsidR="002C2B34" w:rsidRPr="005C2685" w:rsidRDefault="002C2B34" w:rsidP="0084345C">
      <w:pPr>
        <w:pStyle w:val="Szvegtrzs"/>
        <w:spacing w:before="11"/>
        <w:ind w:left="0"/>
        <w:jc w:val="both"/>
        <w:rPr>
          <w:color w:val="000000" w:themeColor="text1"/>
          <w:lang w:val="en-GB"/>
        </w:rPr>
      </w:pPr>
      <w:bookmarkStart w:id="10" w:name="_GoBack"/>
      <w:bookmarkEnd w:id="10"/>
    </w:p>
    <w:p w:rsidR="007F6916" w:rsidRPr="005C2685" w:rsidRDefault="004B2010" w:rsidP="00B167C1">
      <w:pPr>
        <w:pStyle w:val="Szvegtrzs"/>
        <w:spacing w:before="11"/>
        <w:ind w:left="0"/>
        <w:jc w:val="center"/>
        <w:rPr>
          <w:rFonts w:cs="Arial"/>
          <w:b/>
          <w:color w:val="000000" w:themeColor="text1"/>
          <w:lang w:val="en-GB"/>
        </w:rPr>
      </w:pPr>
      <w:r w:rsidRPr="005C2685">
        <w:rPr>
          <w:rFonts w:cs="Arial"/>
          <w:b/>
          <w:color w:val="000000" w:themeColor="text1"/>
          <w:lang w:val="en-GB"/>
        </w:rPr>
        <w:t>Basic principles of food mechanics, MTBE7011A</w:t>
      </w:r>
    </w:p>
    <w:p w:rsidR="004B2010" w:rsidRPr="005C2685" w:rsidRDefault="004B2010" w:rsidP="0084345C">
      <w:pPr>
        <w:pStyle w:val="Szvegtrzs"/>
        <w:spacing w:before="11"/>
        <w:ind w:left="0"/>
        <w:jc w:val="both"/>
        <w:rPr>
          <w:color w:val="000000" w:themeColor="text1"/>
          <w:lang w:val="en-GB"/>
        </w:rPr>
      </w:pP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A414E3"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seminar per semester</w:t>
      </w: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C20D92" w:rsidRPr="00271F67" w:rsidRDefault="00C20D92"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A414E3" w:rsidRPr="005C2685" w:rsidRDefault="00A414E3"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C20D92" w:rsidRPr="005C2685">
        <w:rPr>
          <w:rFonts w:cs="Arial"/>
          <w:color w:val="000000" w:themeColor="text1"/>
          <w:sz w:val="20"/>
          <w:szCs w:val="20"/>
          <w:lang w:val="en-GB"/>
        </w:rPr>
        <w:t>Completing assignment, giving presentation, Attending practice / factory visits.</w:t>
      </w:r>
    </w:p>
    <w:p w:rsidR="00C20D92" w:rsidRPr="005C2685" w:rsidRDefault="00A414E3" w:rsidP="0084345C">
      <w:pPr>
        <w:suppressAutoHyphens/>
        <w:spacing w:line="256" w:lineRule="auto"/>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C20D92" w:rsidRPr="005C2685">
        <w:rPr>
          <w:rFonts w:cs="Arial"/>
          <w:color w:val="000000" w:themeColor="text1"/>
          <w:sz w:val="20"/>
          <w:szCs w:val="20"/>
          <w:lang w:val="en-GB"/>
        </w:rPr>
        <w:t>50% of course grade from assignment + presentation, and 50% of course grade from written exam.</w:t>
      </w: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r w:rsidR="004B2010" w:rsidRPr="005C2685">
        <w:rPr>
          <w:rFonts w:cs="Times New Roman"/>
          <w:b/>
          <w:color w:val="000000" w:themeColor="text1"/>
          <w:sz w:val="20"/>
          <w:szCs w:val="20"/>
          <w:lang w:val="en-GB"/>
        </w:rPr>
        <w:t>–</w:t>
      </w:r>
      <w:r w:rsidRPr="005C2685">
        <w:rPr>
          <w:rFonts w:cs="Times New Roman"/>
          <w:b/>
          <w:color w:val="000000" w:themeColor="text1"/>
          <w:sz w:val="20"/>
          <w:szCs w:val="20"/>
          <w:lang w:val="en-GB"/>
        </w:rPr>
        <w:t xml:space="preserve"> theory</w:t>
      </w:r>
    </w:p>
    <w:p w:rsidR="004B2010" w:rsidRPr="005C2685" w:rsidRDefault="004B2010"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o become familiar with the most important technological operations applied in the scope of food industry, their theoretical connections and the machinery utilised in practice. The student will become up-to-date with the task, field of utilisation and conditions of the given item of machinery. Graduated experts will be able to select the most appropriate devices for each task. Also, graduated students will become capable of operating the machinery and devices.</w:t>
      </w:r>
      <w:r w:rsidR="00B167C1" w:rsidRPr="005C2685">
        <w:rPr>
          <w:rFonts w:cs="Arial"/>
          <w:color w:val="000000" w:themeColor="text1"/>
          <w:sz w:val="20"/>
          <w:szCs w:val="20"/>
          <w:lang w:val="en-GB"/>
        </w:rPr>
        <w:t xml:space="preserve"> </w:t>
      </w:r>
      <w:r w:rsidRPr="005C2685">
        <w:rPr>
          <w:rFonts w:cs="Arial"/>
          <w:color w:val="000000" w:themeColor="text1"/>
          <w:sz w:val="20"/>
          <w:szCs w:val="20"/>
          <w:lang w:val="en-GB"/>
        </w:rPr>
        <w:t>Besides, the students will be able to participate in the repairing processes in case the machinery is malfunctioning. The objective is to train experts who are responsive to the reception of knowledge required for the operation of food industry equipment, devices and in possession of such knowledge they are able to participate in the planning process of food-related raw material production, processing and management. The graduated students are able to participate in the organisation and control of the activities in the scope of the daily practice.</w:t>
      </w: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 xml:space="preserve">lectures: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 Machines of transportation and conveyance I: Gravitational and mechanic conveyance</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2: Machines of transportation and conveyance II: conveyance in air flow</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3: Devices of chopping, cutting, grinding I.: Refiners, mills, grinders, vegetable slicers, shredder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4: Devices of chopping, cutting, grinding II.: Meat mincer, bacon dicer, bowl cutter</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5: Technology of meat processing, slaughterhous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6: Devices of classification and sorting I. Vegetable and fruit classification devices, sieve, screen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7: Devices of classification and sorting II.  Magnetic sorting, separator, air classifiers, hydro cyclon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8: Technology of separation processes I: Settling, Filter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9: Technology of separation processes II: Centrifug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0: Mixer devices, agitators, homogenis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1: Technology of pressing, squeez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2: Refrigerators, refrigerating device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3: Evaporation devices</w:t>
      </w:r>
    </w:p>
    <w:p w:rsidR="00A414E3"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4: Devices of washing</w:t>
      </w:r>
    </w:p>
    <w:p w:rsidR="00C20D92" w:rsidRPr="005C2685" w:rsidRDefault="00C20D92" w:rsidP="0084345C">
      <w:pPr>
        <w:spacing w:line="256" w:lineRule="auto"/>
        <w:jc w:val="both"/>
        <w:rPr>
          <w:rFonts w:cs="Arial"/>
          <w:b/>
          <w:color w:val="000000" w:themeColor="text1"/>
          <w:sz w:val="20"/>
          <w:szCs w:val="20"/>
          <w:lang w:val="en-GB"/>
        </w:rPr>
      </w:pPr>
      <w:r w:rsidRPr="005C2685">
        <w:rPr>
          <w:rFonts w:cs="Arial"/>
          <w:b/>
          <w:color w:val="000000" w:themeColor="text1"/>
          <w:sz w:val="20"/>
          <w:szCs w:val="20"/>
          <w:lang w:val="en-GB"/>
        </w:rPr>
        <w:t>practices:</w:t>
      </w:r>
    </w:p>
    <w:p w:rsidR="00C20D92" w:rsidRPr="005C2685" w:rsidRDefault="00C20D92" w:rsidP="0084345C">
      <w:pPr>
        <w:pStyle w:val="Listaszerbekezds"/>
        <w:widowControl/>
        <w:numPr>
          <w:ilvl w:val="0"/>
          <w:numId w:val="1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ending the knowledge of the theory lessons by practical explanation, calculations and related multimedia material</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Help students to prepare for the course assignment and the final presentation</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Factory visits to food companies to observe the related machinery in operation</w:t>
      </w:r>
    </w:p>
    <w:p w:rsidR="00C20D92" w:rsidRPr="005C2685" w:rsidRDefault="00B167C1" w:rsidP="00AC2652">
      <w:pPr>
        <w:pStyle w:val="Listaszerbekezds"/>
        <w:widowControl/>
        <w:numPr>
          <w:ilvl w:val="0"/>
          <w:numId w:val="11"/>
        </w:numPr>
        <w:autoSpaceDE/>
        <w:autoSpaceDN/>
        <w:spacing w:before="0" w:line="25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The last practice lesson is for the students’ presentation and the evaluation of the assignment.</w:t>
      </w:r>
    </w:p>
    <w:p w:rsidR="003C104A" w:rsidRPr="005C2685" w:rsidRDefault="003C104A"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C20D92" w:rsidRPr="005C2685" w:rsidRDefault="00C20D92"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mith, P. G.: Introduction to Food Process Engineering. Springer Science+Business Media. 2011. ISBN: 978 1 4419 7661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erna-Saldivar, Sergio O.: Cereal Grains. Properties, Processing, and Nutritional Attributes. Taylor and Francis Group, LLC. 2010. ISBN: 978 1 4398 1560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Hui, Y. H. – Ghazala, Sue – Graham, Dee M. – Murrell, K. D. – Nip, Wai-Kit: Handbook of Vegetable Preservation and Processing. Taylor and Francis Group. 2003. ISBN: 9780824743017</w:t>
      </w:r>
    </w:p>
    <w:p w:rsidR="009A108B" w:rsidRPr="005C2685" w:rsidRDefault="00C20D92" w:rsidP="0084345C">
      <w:pPr>
        <w:jc w:val="both"/>
        <w:rPr>
          <w:color w:val="000000" w:themeColor="text1"/>
          <w:sz w:val="20"/>
          <w:szCs w:val="20"/>
          <w:lang w:val="en-GB"/>
        </w:rPr>
      </w:pPr>
      <w:r w:rsidRPr="005C2685">
        <w:rPr>
          <w:rFonts w:cs="Arial"/>
          <w:color w:val="000000" w:themeColor="text1"/>
          <w:sz w:val="20"/>
          <w:szCs w:val="20"/>
          <w:lang w:val="en-GB"/>
        </w:rPr>
        <w:t>Sinha, Nirmal K. – Sidhu, Jiwan S. - Barta, J. - Wu, James S. B. - Cano, Pilar M.: Handbook of Fruits and Fruit Processing. Wiley-Blackwell. 2012. ISBN: 978-0-8138-0894-9</w:t>
      </w:r>
    </w:p>
    <w:p w:rsidR="009A108B" w:rsidRPr="005C2685" w:rsidRDefault="009A108B" w:rsidP="0084345C">
      <w:pPr>
        <w:pStyle w:val="Szvegtrzs"/>
        <w:spacing w:before="11"/>
        <w:ind w:left="0"/>
        <w:jc w:val="both"/>
        <w:rPr>
          <w:color w:val="000000" w:themeColor="text1"/>
          <w:lang w:val="en-GB"/>
        </w:rPr>
      </w:pPr>
    </w:p>
    <w:p w:rsidR="000B2BE0" w:rsidRDefault="000B2BE0" w:rsidP="00B167C1">
      <w:pPr>
        <w:jc w:val="center"/>
        <w:rPr>
          <w:rFonts w:cs="Arial"/>
          <w:b/>
          <w:color w:val="000000" w:themeColor="text1"/>
          <w:sz w:val="20"/>
          <w:szCs w:val="20"/>
          <w:lang w:val="en-GB"/>
        </w:rPr>
      </w:pPr>
      <w:r w:rsidRPr="005C2685">
        <w:rPr>
          <w:rFonts w:cs="Arial"/>
          <w:b/>
          <w:color w:val="000000" w:themeColor="text1"/>
          <w:sz w:val="20"/>
          <w:szCs w:val="20"/>
          <w:lang w:val="en-GB"/>
        </w:rPr>
        <w:t>Biochemistry, MTBE7007A</w:t>
      </w:r>
    </w:p>
    <w:p w:rsidR="00271F67" w:rsidRPr="005C2685" w:rsidRDefault="00271F67" w:rsidP="00B167C1">
      <w:pPr>
        <w:jc w:val="center"/>
        <w:rPr>
          <w:rFonts w:cs="Times New Roman"/>
          <w:color w:val="000000" w:themeColor="text1"/>
          <w:sz w:val="20"/>
          <w:szCs w:val="20"/>
          <w:lang w:val="en-GB"/>
        </w:rPr>
      </w:pPr>
    </w:p>
    <w:p w:rsidR="007D1A53" w:rsidRPr="005C2685" w:rsidRDefault="000B2B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0B2BE0"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D1A53" w:rsidRPr="00271F67" w:rsidRDefault="007D1A53"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F06CB1"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B2BE0" w:rsidRPr="005C2685">
        <w:rPr>
          <w:rFonts w:cs="Arial"/>
          <w:color w:val="000000" w:themeColor="text1"/>
          <w:sz w:val="20"/>
          <w:szCs w:val="20"/>
          <w:lang w:val="en-GB"/>
        </w:rPr>
        <w:t>80% participation in the lectures and in the practice</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0B2BE0" w:rsidRPr="005C2685">
        <w:rPr>
          <w:rFonts w:cs="Arial"/>
          <w:color w:val="000000" w:themeColor="text1"/>
          <w:sz w:val="20"/>
          <w:szCs w:val="20"/>
          <w:lang w:val="en-GB"/>
        </w:rPr>
        <w:t>Submitting essay</w:t>
      </w:r>
    </w:p>
    <w:p w:rsidR="007D1A53" w:rsidRPr="005C2685" w:rsidRDefault="007D1A5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lecture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 Foundations of biochemistry. The molecular logic of life, the chemical unity of the diverse living organisms. Energy production and consumption in metabolism. Biological information transfer. The physical roots of the biochemical world. Cells. </w:t>
      </w:r>
      <w:r w:rsidR="00CC3D51">
        <w:rPr>
          <w:rFonts w:cs="Arial"/>
          <w:bCs/>
          <w:color w:val="000000" w:themeColor="text1"/>
          <w:sz w:val="20"/>
          <w:szCs w:val="20"/>
          <w:lang w:val="en-GB"/>
        </w:rPr>
        <w:t>Major structural features of euc</w:t>
      </w:r>
      <w:r w:rsidRPr="005C2685">
        <w:rPr>
          <w:rFonts w:cs="Arial"/>
          <w:bCs/>
          <w:color w:val="000000" w:themeColor="text1"/>
          <w:sz w:val="20"/>
          <w:szCs w:val="20"/>
          <w:lang w:val="en-GB"/>
        </w:rPr>
        <w:t>ariotic cells. Evolution of multicellular organisms and cellular differentiation. Biomolecules. Chemical composition and bondings. Three dimensional structure: configuration and conformation. Chemical reactivity. Water. Weak interactions in aqueous systems. Ionization of water, weak acids, weak bases. Buffering against pH changes in biological system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2. Structure and catalysis. Amino acids, peptides and proteins. The three dimensional structure of proteins. Protein functions. Complementary interactions between proteins and ligands. Protein interactions modulated by chemical energy.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3. Enzymes. Enzyme kinetics as an approach to understanding mechanism. Examples of enzymatic reactions. Regulatory enzymes. Conformational changes, allosteric enzymes, Michaelis-Menten behavior, reversible covalent modification, proteolytic cleavage of enzyme precursors, multiply regulatory mechanism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4. Carbohydrates and glycobiology. Monosaccharide, disaccharides polysaccharides. Starch and glycogen, cellulose and chitin, bacterials cell walls, peptidoglycanes. Glycoconjugats, proteoglycans, glycoproteins, glycolipids. Nucleotids and nucleic acids. Nucleic acid structure, chemistry and other functions of nucleotids. Bases and pentoses, phosphodiester bonds, three dimensional structure, genetic information, distinctive base composition, d</w:t>
      </w:r>
      <w:r w:rsidR="00CC3D51">
        <w:rPr>
          <w:rFonts w:cs="Arial"/>
          <w:bCs/>
          <w:color w:val="000000" w:themeColor="text1"/>
          <w:sz w:val="20"/>
          <w:szCs w:val="20"/>
          <w:lang w:val="en-GB"/>
        </w:rPr>
        <w:t>o</w:t>
      </w:r>
      <w:r w:rsidRPr="005C2685">
        <w:rPr>
          <w:rFonts w:cs="Arial"/>
          <w:bCs/>
          <w:color w:val="000000" w:themeColor="text1"/>
          <w:sz w:val="20"/>
          <w:szCs w:val="20"/>
          <w:lang w:val="en-GB"/>
        </w:rPr>
        <w:t>uble helix. Nucleotids and chemical energy, nucleotids are components of many enzyme cofactors, regulatory molecule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5. Lipids. Storage lipids, fatty acids, triacyl glycerols, structural lipids in membranes, phospholipids and sphingolipids. Steroid hormons and vitamins. Biological membranes and transport. The molecular constituents of membranes. The supermolecular architecture of membranes, solute transport across membranes, active transport, passive transport, ion channels, transmembrane channels for small molecule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6. Bioenergetics and metabolisms. Bioenergetics and thermodinamics. Phosphoryl group transfer and ATP. The free energy change for ATP hydrolysis, other phosphorilated components and thioesters, transphosphorilation, biological oxidation-reduction reactions, dehydrogenesis (NAD, NADP, FAD).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7. Glycolysis and the catabolism of hexoses. Glycolysis, preparatory and payoff phase, produces ATP and NADH, fates of pyruvate under aerobic and anaerobic conditions, feeder pathways of glycolysis, regulation of carbohydrate catabolism, the pentose phosphate pathways of glucose oxidation. The citric acid cycle. Production of acetate, reactions of the citric acid cycle, regulation of the citric acid cycle, the glyoxylate cycle.</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8. Oxidation of fatty acids. β Oxidation of saturated, unsaturated and odd number fatty acids, the four steps to yield acetyl-CoA and ATP, regulation of β oxidation, ketone bodies formed in the liver, ketone bodies and diabetes and starvation. Amino acid oxidation and production of the urea. Metabolic fates of amino groups, enzymatic degradation of the proteins to amino acids, nitrogen excretion and the urea cycle, enzymatic steps of urea production, regulation of the urea cycle, connection between citric acid and urea cycle, pathways of amino acid degradation, glucose and keton body production from amino ac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9. Oxidative phosphorilation and photophosphorilation. Electron transfer reactions in mitochondria, ATP synthesis, regulation of oxidative phosphorylation, photosynthesis, harvesting light energy, photophosphorilation, light absorption, light driven electron flow, ATP synthesis by phosphorila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0. Carbohydrate biosynthesis. Gluconeogenesis, conversion of pyruvate and amino acids into glucose, the expensive gluconeogenesis, gluconeogenesis in germinating seeds. Biosynthesis of glycogen, starch, sucrose and other carbohydrates. Photosynthetic carbohydrates synthesis. Regulation of carbohydrate metabolisms in plant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1. Lipid biosynthesis. Biosynthesis of fatty acids and eicosanoids. Regulation of fatty acid biosynthesis. Synthesis of the long chain fatty acids. Biosynthesis of triacyl glycerols, membrane phospholipids, cholesterol, steroids and isopreno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2. Biosynthesis of amino acids, nucleotids and related molecules. Nitrogen metabolisms, nitrogen fixation, biosynthesis of amino acids, allosteric regulation of the amino acid biosynthesis, molecules derived from amino acids, biosynthesis and degradation of nucleotides, purine and pirimidine nucleotides, uric acid produc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3. Genes and chromosomes. Size and sequence structure of DNA molecules, supercoiling, DNA replication, repair and recombination. RNA metabolisms, DNA dependent synthesis of RNA, RNA dependent synthesis of RNA and DNA.</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4. Protein metabolisms. The genetic code. Protein synthesis, initiation, elongation, termination, different RNAs in protein synthesis, folding and processing of polypeptide chain, protein targeting and degradation, posttranslational modification and glycosylation.</w:t>
      </w:r>
    </w:p>
    <w:p w:rsidR="007D1A53" w:rsidRPr="005C2685" w:rsidRDefault="007D1A53" w:rsidP="0084345C">
      <w:pPr>
        <w:spacing w:before="60" w:line="256" w:lineRule="auto"/>
        <w:jc w:val="both"/>
        <w:rPr>
          <w:rFonts w:eastAsia="Times New Roman"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Tasks and solutions:</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1. Practice</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1. Acidity of gastric HCl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2. Vitamin C: Is the synthetic vitamin as good as the natural one?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3. Separating biomolecules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4. Properties of a buffer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5. The effect of pH on solubility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6. Ionization state of amino aci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 xml:space="preserve">2. </w:t>
      </w:r>
      <w:r w:rsidRPr="005C2685">
        <w:rPr>
          <w:rFonts w:cs="Arial"/>
          <w:b/>
          <w:color w:val="000000" w:themeColor="text1"/>
          <w:sz w:val="20"/>
          <w:szCs w:val="20"/>
          <w:lang w:val="en-GB"/>
        </w:rPr>
        <w:t>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 Separation of amino acids by ion exchange chromatography</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8. The size of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9. The number of tryptophan residues in bovine serum album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0. Isoelectric point of peps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1. The isoelectric point of histon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2. Solubility of polypeptid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3. Sequence determination of the brain peptide leucine enkephal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4. Disulfide bonds determine the properties of many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5. Amino acid sequence and protein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16. Bacteriorhodopsin in purple membrane protein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7. Keeping the sweet taste of cor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8. Rate enhancement by ureas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9. Protection of an enzyme against denaturation by heat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4.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0. Determination of an empirical formul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1. Sugar alcoh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2. A taste of hone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3. Physical properties of cellulose and glycoge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4. Information content of oligosaccharid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5. Nucleotide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6. Base sequence of complementary DNA strands</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5.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7. Operational definition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8. Melting points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9. Preparation of Béarnaise sauc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0. Alkali lability of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1. Storage of fat-soluble vitam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2. Ninhydrin to detect lipids on TLC plat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6.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3. Properties of lipids and lipid bilayer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4. Lipid melting temperatur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5. Entropy changes during egg developmen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6. Rates of turnover of </w:t>
      </w:r>
      <w:r w:rsidRPr="005C2685">
        <w:rPr>
          <w:rFonts w:cs="Arial"/>
          <w:bCs/>
          <w:color w:val="000000" w:themeColor="text1"/>
          <w:sz w:val="20"/>
          <w:szCs w:val="20"/>
          <w:lang w:val="en-GB"/>
        </w:rPr>
        <w:sym w:font="Symbol" w:char="F067"/>
      </w:r>
      <w:r w:rsidRPr="005C2685">
        <w:rPr>
          <w:rFonts w:cs="Arial"/>
          <w:bCs/>
          <w:color w:val="000000" w:themeColor="text1"/>
          <w:sz w:val="20"/>
          <w:szCs w:val="20"/>
          <w:lang w:val="en-GB"/>
        </w:rPr>
        <w:t xml:space="preserve"> and </w:t>
      </w:r>
      <w:r w:rsidRPr="005C2685">
        <w:rPr>
          <w:rFonts w:cs="Arial"/>
          <w:bCs/>
          <w:color w:val="000000" w:themeColor="text1"/>
          <w:sz w:val="20"/>
          <w:szCs w:val="20"/>
          <w:lang w:val="en-GB"/>
        </w:rPr>
        <w:sym w:font="Symbol" w:char="F062"/>
      </w:r>
      <w:r w:rsidRPr="005C2685">
        <w:rPr>
          <w:rFonts w:cs="Arial"/>
          <w:i/>
          <w:iCs/>
          <w:color w:val="000000" w:themeColor="text1"/>
          <w:sz w:val="20"/>
          <w:szCs w:val="20"/>
          <w:lang w:val="en-GB"/>
        </w:rPr>
        <w:t xml:space="preserve"> </w:t>
      </w:r>
      <w:r w:rsidRPr="005C2685">
        <w:rPr>
          <w:rFonts w:cs="Arial"/>
          <w:iCs/>
          <w:color w:val="000000" w:themeColor="text1"/>
          <w:sz w:val="20"/>
          <w:szCs w:val="20"/>
          <w:lang w:val="en-GB"/>
        </w:rPr>
        <w:t>p</w:t>
      </w:r>
      <w:r w:rsidRPr="005C2685">
        <w:rPr>
          <w:rFonts w:cs="Arial"/>
          <w:bCs/>
          <w:color w:val="000000" w:themeColor="text1"/>
          <w:sz w:val="20"/>
          <w:szCs w:val="20"/>
          <w:lang w:val="en-GB"/>
        </w:rPr>
        <w:t>hosphates of ATP</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7. Equation for the preparatory phase of glycoly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38. The payoff phase of glycolysis in skeletal mus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9. Fermentation to produce soy sau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7.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0. Efficiency of ATP production in mus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1. Free-energy change for triose phosphate oxid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2. Role of the vitamin niac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3. Muscle wasting in starv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4. Energy cost of a cycle of glycolysis and gluconeogenesi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5. Glycogen breakdown in migrating bir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8.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6. Balance sheet for the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7. Stimulation of oxygen consumption by oxaloacetate and mal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8. Respiration studies in isolated mitochondri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9. Role of the vitamin thiamin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0. Synthesis of oxaloacetate by the citric acid cy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1. Relationship between respiration and the citric acid cycl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9.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2. Energy in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3. Fuel reserves in adipose tissu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4. Common reaction steps in the fatty acid oxidation cycle and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5. Compartmentation in </w:t>
      </w:r>
      <w:r w:rsidRPr="005C2685">
        <w:rPr>
          <w:rFonts w:cs="Arial"/>
          <w:bCs/>
          <w:color w:val="000000" w:themeColor="text1"/>
          <w:sz w:val="20"/>
          <w:szCs w:val="20"/>
          <w:lang w:val="en-GB"/>
        </w:rPr>
        <w:sym w:font="Symbol" w:char="F062"/>
      </w:r>
      <w:r w:rsidRPr="005C2685">
        <w:rPr>
          <w:rFonts w:cs="Arial"/>
          <w:bCs/>
          <w:color w:val="000000" w:themeColor="text1"/>
          <w:sz w:val="20"/>
          <w:szCs w:val="20"/>
          <w:lang w:val="en-GB"/>
        </w:rPr>
        <w:t xml:space="preserve">-oxid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6. Fatty acids as a source of water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7. Petroleum as a microbial food sour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0.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8. Fatty acid oxidation in uncontrolled diabet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9. Oxidation of arachidic acid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0. Fate of label</w:t>
      </w:r>
      <w:r w:rsidR="00CC3D51">
        <w:rPr>
          <w:rFonts w:cs="Arial"/>
          <w:bCs/>
          <w:color w:val="000000" w:themeColor="text1"/>
          <w:sz w:val="20"/>
          <w:szCs w:val="20"/>
          <w:lang w:val="en-GB"/>
        </w:rPr>
        <w:t>l</w:t>
      </w:r>
      <w:r w:rsidRPr="005C2685">
        <w:rPr>
          <w:rFonts w:cs="Arial"/>
          <w:bCs/>
          <w:color w:val="000000" w:themeColor="text1"/>
          <w:sz w:val="20"/>
          <w:szCs w:val="20"/>
          <w:lang w:val="en-GB"/>
        </w:rPr>
        <w:t xml:space="preserve">ed propion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1. Biological importance of cobal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2. Fat loss during hibernation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1.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3. Products of amino acid transamin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4. Distribution of amino nitroge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5. Ammonia intoxication resulting from an arginine-deficient die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6. Oxidation of glutam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7. Alanine and glutamine in the blood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2.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8. Compartmentalization of citric acid cycle component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9. Cellular ADP concentration controls ATP form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0. Synthesis of fatty acids from glucos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1. Regulation of cholesterol biosynthe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2. ATP consumption by root nodules in legum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3. Transformation of aspartate to asparagin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4.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4. Equation for the synthesis of aspartate from glucos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5. Phenylalanine hydroxylase deficiency and diet</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6. Nucleotides as poor sources of energ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7. Treatment of gout </w:t>
      </w:r>
    </w:p>
    <w:p w:rsidR="007D1A53" w:rsidRPr="005C2685" w:rsidRDefault="007D1A5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Lehninger, A. L.–Nelson, D. L.–Cox, M. M.: 2000 </w:t>
      </w:r>
      <w:r w:rsidRPr="005C2685">
        <w:rPr>
          <w:rFonts w:cs="Arial"/>
          <w:i/>
          <w:color w:val="000000" w:themeColor="text1"/>
          <w:sz w:val="20"/>
          <w:szCs w:val="20"/>
          <w:lang w:val="en-GB"/>
        </w:rPr>
        <w:t>Principles of biochemistry</w:t>
      </w:r>
      <w:r w:rsidRPr="005C2685">
        <w:rPr>
          <w:rFonts w:cs="Arial"/>
          <w:color w:val="000000" w:themeColor="text1"/>
          <w:sz w:val="20"/>
          <w:szCs w:val="20"/>
          <w:lang w:val="en-GB"/>
        </w:rPr>
        <w:t>. New York, Worth Publishers, Inc.</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Michal, G.–Schomburg, D.: 2012 </w:t>
      </w:r>
      <w:r w:rsidRPr="005C2685">
        <w:rPr>
          <w:rFonts w:cs="Arial"/>
          <w:i/>
          <w:color w:val="000000" w:themeColor="text1"/>
          <w:sz w:val="20"/>
          <w:szCs w:val="20"/>
          <w:lang w:val="en-GB"/>
        </w:rPr>
        <w:t>Biochemocal pathways: An atlas of biochemistry and molecular biology</w:t>
      </w:r>
      <w:r w:rsidRPr="005C2685">
        <w:rPr>
          <w:rFonts w:cs="Arial"/>
          <w:color w:val="000000" w:themeColor="text1"/>
          <w:sz w:val="20"/>
          <w:szCs w:val="20"/>
          <w:lang w:val="en-GB"/>
        </w:rPr>
        <w:t xml:space="preserve">. New York, John Wiley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Sons.</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Holme, D. J.–Peck, H.: 1998 </w:t>
      </w:r>
      <w:r w:rsidRPr="005C2685">
        <w:rPr>
          <w:rFonts w:cs="Arial"/>
          <w:i/>
          <w:color w:val="000000" w:themeColor="text1"/>
          <w:sz w:val="20"/>
          <w:szCs w:val="20"/>
          <w:lang w:val="en-GB"/>
        </w:rPr>
        <w:t>Analytical biochemistry</w:t>
      </w:r>
      <w:r w:rsidRPr="005C2685">
        <w:rPr>
          <w:rFonts w:cs="Arial"/>
          <w:color w:val="000000" w:themeColor="text1"/>
          <w:sz w:val="20"/>
          <w:szCs w:val="20"/>
          <w:lang w:val="en-GB"/>
        </w:rPr>
        <w:t>. New York, Addison Wesley Longman Limited.</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Fox, M. A.–Whitesell, J. K.: 1997 </w:t>
      </w:r>
      <w:r w:rsidRPr="005C2685">
        <w:rPr>
          <w:rFonts w:cs="Arial"/>
          <w:i/>
          <w:color w:val="000000" w:themeColor="text1"/>
          <w:sz w:val="20"/>
          <w:szCs w:val="20"/>
          <w:lang w:val="en-GB"/>
        </w:rPr>
        <w:t>Organic chemistry</w:t>
      </w:r>
      <w:r w:rsidRPr="005C2685">
        <w:rPr>
          <w:rFonts w:cs="Arial"/>
          <w:color w:val="000000" w:themeColor="text1"/>
          <w:sz w:val="20"/>
          <w:szCs w:val="20"/>
          <w:lang w:val="en-GB"/>
        </w:rPr>
        <w:t>. Sudbury, Jones and Bartlett Publishers, Inc.</w:t>
      </w:r>
    </w:p>
    <w:p w:rsidR="000B2BE0" w:rsidRPr="005C2685" w:rsidRDefault="000B2BE0" w:rsidP="00B167C1">
      <w:pPr>
        <w:pStyle w:val="Szvegtrzs2"/>
        <w:spacing w:after="0" w:line="240" w:lineRule="auto"/>
        <w:jc w:val="both"/>
        <w:rPr>
          <w:rFonts w:cs="Arial"/>
          <w:b/>
          <w:color w:val="000000" w:themeColor="text1"/>
          <w:sz w:val="20"/>
          <w:szCs w:val="20"/>
          <w:lang w:val="en-GB"/>
        </w:rPr>
      </w:pPr>
      <w:r w:rsidRPr="005C2685">
        <w:rPr>
          <w:rFonts w:cs="Arial"/>
          <w:color w:val="000000" w:themeColor="text1"/>
          <w:sz w:val="20"/>
          <w:szCs w:val="20"/>
          <w:lang w:val="en-GB"/>
        </w:rPr>
        <w:t xml:space="preserve">Ebbing, D. D.: 1996 </w:t>
      </w:r>
      <w:r w:rsidRPr="005C2685">
        <w:rPr>
          <w:rFonts w:cs="Arial"/>
          <w:i/>
          <w:color w:val="000000" w:themeColor="text1"/>
          <w:sz w:val="20"/>
          <w:szCs w:val="20"/>
          <w:lang w:val="en-GB"/>
        </w:rPr>
        <w:t>General chemistry</w:t>
      </w:r>
      <w:r w:rsidRPr="005C2685">
        <w:rPr>
          <w:rFonts w:cs="Arial"/>
          <w:color w:val="000000" w:themeColor="text1"/>
          <w:sz w:val="20"/>
          <w:szCs w:val="20"/>
          <w:lang w:val="en-GB"/>
        </w:rPr>
        <w:t>. Ed.: Mark S. Wrighton. Boston, Houghton Mifflin Co.</w:t>
      </w:r>
    </w:p>
    <w:p w:rsidR="00831DBF" w:rsidRDefault="000B2BE0" w:rsidP="00B167C1">
      <w:pPr>
        <w:jc w:val="both"/>
        <w:rPr>
          <w:rFonts w:cs="Arial"/>
          <w:color w:val="000000" w:themeColor="text1"/>
          <w:sz w:val="20"/>
          <w:szCs w:val="20"/>
          <w:lang w:val="en-GB"/>
        </w:rPr>
      </w:pPr>
      <w:r w:rsidRPr="005C2685">
        <w:rPr>
          <w:rFonts w:cs="Arial"/>
          <w:color w:val="000000" w:themeColor="text1"/>
          <w:sz w:val="20"/>
          <w:szCs w:val="20"/>
          <w:lang w:val="en-GB"/>
        </w:rPr>
        <w:t xml:space="preserve">Chesworth, J. M.–Stuchbury, T.–Scaife, J. R.: 1998 </w:t>
      </w:r>
      <w:r w:rsidRPr="005C2685">
        <w:rPr>
          <w:rFonts w:cs="Arial"/>
          <w:i/>
          <w:color w:val="000000" w:themeColor="text1"/>
          <w:sz w:val="20"/>
          <w:szCs w:val="20"/>
          <w:lang w:val="en-GB"/>
        </w:rPr>
        <w:t>Agricultural biochemistry</w:t>
      </w:r>
      <w:r w:rsidRPr="005C2685">
        <w:rPr>
          <w:rFonts w:cs="Arial"/>
          <w:color w:val="000000" w:themeColor="text1"/>
          <w:sz w:val="20"/>
          <w:szCs w:val="20"/>
          <w:lang w:val="en-GB"/>
        </w:rPr>
        <w:t xml:space="preserve">. London, Chapman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Hall.</w:t>
      </w:r>
    </w:p>
    <w:p w:rsidR="00DA3AD8" w:rsidRPr="005C2685" w:rsidRDefault="00DA3AD8" w:rsidP="00B167C1">
      <w:pPr>
        <w:jc w:val="both"/>
        <w:rPr>
          <w:rFonts w:cs="Arial"/>
          <w:color w:val="000000" w:themeColor="text1"/>
          <w:sz w:val="20"/>
          <w:szCs w:val="20"/>
          <w:lang w:val="en-GB"/>
        </w:rPr>
      </w:pPr>
    </w:p>
    <w:p w:rsidR="00DA3AD8" w:rsidRPr="005C2685" w:rsidRDefault="00DA3AD8" w:rsidP="00DA3AD8">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hour(s)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DA3AD8" w:rsidRPr="00271F67" w:rsidRDefault="00DA3AD8" w:rsidP="00DA3AD8">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Attendance to lectures/seminars</w:t>
      </w:r>
    </w:p>
    <w:p w:rsidR="00DA3AD8" w:rsidRPr="005C2685" w:rsidRDefault="00DA3AD8" w:rsidP="00DA3AD8">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Pr>
          <w:rFonts w:cs="Arial"/>
          <w:color w:val="000000" w:themeColor="text1"/>
          <w:sz w:val="20"/>
          <w:szCs w:val="20"/>
          <w:lang w:val="en-GB"/>
        </w:rPr>
        <w:t>practice grade, essays</w:t>
      </w:r>
    </w:p>
    <w:p w:rsidR="00DA3AD8" w:rsidRPr="00DA786C" w:rsidRDefault="00DA3AD8" w:rsidP="00DA3AD8">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DA3AD8" w:rsidRPr="00DA786C" w:rsidRDefault="00DA3AD8" w:rsidP="00DA3AD8">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team.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DA3AD8" w:rsidRPr="00DA786C" w:rsidRDefault="00DA3AD8" w:rsidP="00DA3AD8">
      <w:pPr>
        <w:widowControl/>
        <w:adjustRightInd w:val="0"/>
        <w:jc w:val="both"/>
        <w:rPr>
          <w:rFonts w:cs="Times New Roman"/>
          <w:b/>
          <w:color w:val="000000" w:themeColor="text1"/>
          <w:sz w:val="20"/>
          <w:szCs w:val="20"/>
          <w:lang w:val="en-GB"/>
        </w:rPr>
      </w:pPr>
      <w:r w:rsidRPr="00DA786C">
        <w:rPr>
          <w:rFonts w:cs="Times New Roman"/>
          <w:b/>
          <w:color w:val="000000" w:themeColor="text1"/>
          <w:sz w:val="20"/>
          <w:szCs w:val="20"/>
          <w:lang w:val="en-GB"/>
        </w:rPr>
        <w:t>lecture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Pr>
          <w:rFonts w:eastAsiaTheme="minorHAnsi" w:cs="CIDFont+F3"/>
          <w:sz w:val="20"/>
          <w:szCs w:val="20"/>
          <w:lang w:val="hu-HU" w:bidi="ar-SA"/>
        </w:rPr>
        <w:t xml:space="preserve"> </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Pr>
          <w:rFonts w:eastAsiaTheme="minorHAnsi" w:cs="CIDFont+F3"/>
          <w:sz w:val="20"/>
          <w:szCs w:val="20"/>
          <w:lang w:val="hu-HU" w:bidi="ar-SA"/>
        </w:rPr>
        <w:t xml:space="preserve"> </w:t>
      </w:r>
      <w:r w:rsidRPr="00DA786C">
        <w:rPr>
          <w:rFonts w:eastAsiaTheme="minorHAnsi" w:cs="CIDFont+F3"/>
          <w:sz w:val="20"/>
          <w:szCs w:val="20"/>
          <w:lang w:val="hu-HU" w:bidi="ar-SA"/>
        </w:rPr>
        <w:t>of class analogies) , SVM (support vector machines), cluster analysi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DA3AD8" w:rsidRPr="00DA786C" w:rsidRDefault="00DA3AD8" w:rsidP="00DA3AD8">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DA3AD8" w:rsidRPr="00DA786C" w:rsidRDefault="00DA3AD8" w:rsidP="00DA3AD8">
      <w:pPr>
        <w:jc w:val="both"/>
        <w:rPr>
          <w:rFonts w:cs="Arial"/>
          <w:b/>
          <w:color w:val="000000" w:themeColor="text1"/>
          <w:sz w:val="20"/>
          <w:szCs w:val="20"/>
          <w:lang w:val="en-GB"/>
        </w:rPr>
      </w:pPr>
      <w:r w:rsidRPr="00DA786C">
        <w:rPr>
          <w:rFonts w:cs="Arial"/>
          <w:b/>
          <w:color w:val="000000" w:themeColor="text1"/>
          <w:sz w:val="20"/>
          <w:szCs w:val="20"/>
          <w:lang w:val="en-GB"/>
        </w:rPr>
        <w:t>practice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DA3AD8" w:rsidRPr="00DA786C" w:rsidRDefault="00DA3AD8" w:rsidP="00DA3AD8">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DA3AD8" w:rsidRPr="00DA786C" w:rsidRDefault="00DA3AD8" w:rsidP="00DA3AD8">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N. Deming, Y. Michotte, D.L. Massart, L. Kaufman, B.G.M. Vandeginste: Chemometrics:</w:t>
      </w:r>
    </w:p>
    <w:p w:rsidR="00DA3AD8" w:rsidRPr="00DA786C" w:rsidRDefault="00DA3AD8" w:rsidP="00DA3AD8">
      <w:pPr>
        <w:ind w:left="567"/>
        <w:jc w:val="both"/>
        <w:rPr>
          <w:rFonts w:cs="Arial"/>
          <w:color w:val="000000" w:themeColor="text1"/>
          <w:sz w:val="20"/>
          <w:szCs w:val="20"/>
          <w:lang w:val="en-GB"/>
        </w:rPr>
      </w:pPr>
      <w:r w:rsidRPr="00DA786C">
        <w:rPr>
          <w:rFonts w:eastAsiaTheme="minorHAnsi" w:cs="CIDFont+F3"/>
          <w:sz w:val="20"/>
          <w:szCs w:val="20"/>
          <w:lang w:val="hu-HU" w:bidi="ar-SA"/>
        </w:rPr>
        <w:t>A Textbook, Elsevier, 1988</w:t>
      </w:r>
    </w:p>
    <w:p w:rsidR="00AD2C3D" w:rsidRPr="005C2685" w:rsidRDefault="00AD2C3D" w:rsidP="0084345C">
      <w:pPr>
        <w:jc w:val="both"/>
        <w:rPr>
          <w:rFonts w:cs="Arial"/>
          <w:color w:val="000000" w:themeColor="text1"/>
          <w:sz w:val="20"/>
          <w:szCs w:val="20"/>
          <w:lang w:val="en-GB"/>
        </w:rPr>
      </w:pPr>
    </w:p>
    <w:p w:rsidR="00831DBF" w:rsidRPr="005C2685" w:rsidRDefault="00AD2C3D" w:rsidP="00B167C1">
      <w:pPr>
        <w:jc w:val="center"/>
        <w:rPr>
          <w:rFonts w:cs="Arial"/>
          <w:b/>
          <w:color w:val="000000" w:themeColor="text1"/>
          <w:sz w:val="20"/>
          <w:szCs w:val="20"/>
          <w:lang w:val="en-GB"/>
        </w:rPr>
      </w:pPr>
      <w:r w:rsidRPr="005C2685">
        <w:rPr>
          <w:rFonts w:cs="Arial"/>
          <w:b/>
          <w:color w:val="000000" w:themeColor="text1"/>
          <w:sz w:val="20"/>
          <w:szCs w:val="20"/>
          <w:lang w:val="en-GB"/>
        </w:rPr>
        <w:t>Dairy industry technology MTBE7027A</w:t>
      </w:r>
    </w:p>
    <w:p w:rsidR="008D5B37" w:rsidRPr="005C2685" w:rsidRDefault="00AD2C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8D5B37" w:rsidRPr="005C2685" w:rsidRDefault="00AD2C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8D5B37"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2</w:t>
      </w:r>
      <w:r w:rsidR="008D5B37" w:rsidRPr="005C2685">
        <w:rPr>
          <w:rFonts w:cs="Times New Roman"/>
          <w:color w:val="000000" w:themeColor="text1"/>
          <w:sz w:val="20"/>
          <w:szCs w:val="20"/>
          <w:lang w:val="en-GB"/>
        </w:rPr>
        <w:t xml:space="preserve"> hour(s) seminar per semester</w:t>
      </w:r>
    </w:p>
    <w:p w:rsidR="00AD2C3D"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AD2C3D" w:rsidRPr="005C2685">
        <w:rPr>
          <w:rFonts w:cs="Arial"/>
          <w:color w:val="000000" w:themeColor="text1"/>
          <w:sz w:val="20"/>
          <w:szCs w:val="20"/>
          <w:lang w:val="en-GB"/>
        </w:rPr>
        <w:t>Oral exam</w:t>
      </w:r>
      <w:r w:rsidR="00AD2C3D" w:rsidRPr="005C2685">
        <w:rPr>
          <w:rFonts w:cs="Times New Roman"/>
          <w:color w:val="000000" w:themeColor="text1"/>
          <w:sz w:val="20"/>
          <w:szCs w:val="20"/>
          <w:lang w:val="en-GB"/>
        </w:rPr>
        <w:t xml:space="preserve"> </w:t>
      </w:r>
    </w:p>
    <w:p w:rsidR="008D5B37" w:rsidRPr="00271F67" w:rsidRDefault="008D5B37"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8D5B37"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AD2C3D" w:rsidRPr="005C2685">
        <w:rPr>
          <w:rFonts w:cs="Arial"/>
          <w:color w:val="000000" w:themeColor="text1"/>
          <w:sz w:val="20"/>
          <w:szCs w:val="20"/>
          <w:lang w:val="en-GB"/>
        </w:rPr>
        <w:t>Attendance to lectures/seminars</w:t>
      </w:r>
    </w:p>
    <w:p w:rsidR="008D5B37" w:rsidRPr="005C2685" w:rsidRDefault="008D5B37"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AD2C3D" w:rsidRPr="005C2685">
        <w:rPr>
          <w:rFonts w:cs="Arial"/>
          <w:color w:val="000000" w:themeColor="text1"/>
          <w:sz w:val="20"/>
          <w:szCs w:val="20"/>
          <w:lang w:val="en-GB"/>
        </w:rPr>
        <w:t>Oral exam</w:t>
      </w:r>
    </w:p>
    <w:p w:rsidR="008D5B37" w:rsidRPr="005C2685" w:rsidRDefault="008D5B37" w:rsidP="0084345C">
      <w:pPr>
        <w:spacing w:before="60"/>
        <w:jc w:val="both"/>
        <w:rPr>
          <w:rFonts w:cs="Arial"/>
          <w:b/>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AD2C3D" w:rsidRPr="005C2685" w:rsidRDefault="008D5B37"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w:t>
      </w:r>
      <w:r w:rsidR="00AD2C3D" w:rsidRPr="005C2685">
        <w:rPr>
          <w:rFonts w:cs="Arial"/>
          <w:color w:val="000000" w:themeColor="text1"/>
          <w:sz w:val="20"/>
          <w:szCs w:val="20"/>
          <w:lang w:val="en-GB"/>
        </w:rPr>
        <w:t>to provide the necessary theoretic and practical information on the dairy industry, production and preservation of dairy products including technology issues.</w:t>
      </w:r>
    </w:p>
    <w:p w:rsidR="00831DBF" w:rsidRPr="005C2685" w:rsidRDefault="00831DB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lectures:</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to dairy industry, current trends in milk consumption &amp; processing, physical and chemical composition of milk, its quality and nutritive value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cro and micro element content of milk, organoleptic characteristics and microbiology</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lk quality, sampling and quality control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ic operations in milk processing: reception, storage, cleaning, pasteurisation, homogenisation, fat content, etc.</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products: milk-based drinks, special steps in the production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sweet and sour cream and butter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heese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quark and cottage cheese</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processed cheese</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ondensed and powdered dairy products</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ice creams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ole of milk and fermented products in the human nutrition</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ect of animal health on the milk quality</w:t>
      </w:r>
    </w:p>
    <w:p w:rsidR="00AD2C3D" w:rsidRPr="005C2685" w:rsidRDefault="00AD2C3D" w:rsidP="0084345C">
      <w:pPr>
        <w:pStyle w:val="Listaszerbekezds"/>
        <w:numPr>
          <w:ilvl w:val="0"/>
          <w:numId w:val="12"/>
        </w:numPr>
        <w:jc w:val="both"/>
        <w:rPr>
          <w:rFonts w:cs="Arial"/>
          <w:color w:val="000000" w:themeColor="text1"/>
          <w:sz w:val="20"/>
          <w:szCs w:val="20"/>
          <w:lang w:val="en-GB"/>
        </w:rPr>
      </w:pPr>
      <w:r w:rsidRPr="005C2685">
        <w:rPr>
          <w:rFonts w:cs="Arial"/>
          <w:color w:val="000000" w:themeColor="text1"/>
          <w:sz w:val="20"/>
          <w:szCs w:val="20"/>
          <w:lang w:val="en-GB"/>
        </w:rPr>
        <w:t>Methods of and tasks for the product development in the dairy industry</w:t>
      </w:r>
    </w:p>
    <w:p w:rsidR="00831DBF" w:rsidRPr="005C2685" w:rsidRDefault="00831DBF" w:rsidP="0084345C">
      <w:pPr>
        <w:jc w:val="both"/>
        <w:rPr>
          <w:rFonts w:cs="Arial"/>
          <w:b/>
          <w:color w:val="000000" w:themeColor="text1"/>
          <w:sz w:val="20"/>
          <w:szCs w:val="20"/>
          <w:lang w:val="en-GB"/>
        </w:rPr>
      </w:pPr>
      <w:r w:rsidRPr="005C2685">
        <w:rPr>
          <w:rFonts w:cs="Arial"/>
          <w:b/>
          <w:color w:val="000000" w:themeColor="text1"/>
          <w:sz w:val="20"/>
          <w:szCs w:val="20"/>
          <w:lang w:val="en-GB"/>
        </w:rPr>
        <w:t>practice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k quality: sampling and evaluation of raw milk</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ream production, separation and setting the fat content</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Sour cream and butter production</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rk and cottage cheese production</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Soft cheese production and ageing</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ilk drinks (ice coffee, caramel &amp; fruit flavoured product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ermented dairy products (natural and flavoured)</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Use of fermentation by-products: whey-based product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Ice cream production</w:t>
      </w:r>
    </w:p>
    <w:p w:rsidR="008D5B37" w:rsidRPr="005C2685" w:rsidRDefault="00AD2C3D" w:rsidP="0084345C">
      <w:pPr>
        <w:pStyle w:val="Listaszerbekezds"/>
        <w:widowControl/>
        <w:numPr>
          <w:ilvl w:val="0"/>
          <w:numId w:val="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ondensed and powdered milk</w:t>
      </w:r>
    </w:p>
    <w:p w:rsidR="00831DBF" w:rsidRPr="005C2685" w:rsidRDefault="008D5B37" w:rsidP="0084345C">
      <w:pPr>
        <w:jc w:val="both"/>
        <w:rPr>
          <w:rFonts w:cs="Arial"/>
          <w:b/>
          <w:color w:val="000000" w:themeColor="text1"/>
          <w:sz w:val="20"/>
          <w:szCs w:val="20"/>
          <w:lang w:val="en-GB"/>
        </w:rPr>
      </w:pPr>
      <w:r w:rsidRPr="005C2685">
        <w:rPr>
          <w:rFonts w:cs="Arial"/>
          <w:b/>
          <w:color w:val="000000" w:themeColor="text1"/>
          <w:sz w:val="20"/>
          <w:szCs w:val="20"/>
          <w:lang w:val="en-GB"/>
        </w:rPr>
        <w:t>Literature, handbooks in English</w:t>
      </w:r>
    </w:p>
    <w:p w:rsidR="00AD2C3D" w:rsidRPr="005C2685" w:rsidRDefault="00AD2C3D"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Chandan, R.C., Kilara, A., Shah, N.P. (2018): Dairy Processing and Quality Assurance</w:t>
      </w:r>
      <w:r w:rsidRPr="005C2685">
        <w:rPr>
          <w:rFonts w:cs="Arial"/>
          <w:color w:val="000000" w:themeColor="text1"/>
          <w:sz w:val="20"/>
          <w:szCs w:val="20"/>
          <w:lang w:val="en-GB"/>
        </w:rPr>
        <w:t xml:space="preserve">. </w:t>
      </w:r>
      <w:r w:rsidRPr="005C2685">
        <w:rPr>
          <w:rFonts w:eastAsiaTheme="minorHAnsi" w:cs="Arial"/>
          <w:color w:val="000000" w:themeColor="text1"/>
          <w:sz w:val="20"/>
          <w:szCs w:val="20"/>
          <w:lang w:val="en-GB"/>
        </w:rPr>
        <w:t>2008 &amp; 2016 by John Wiley &amp; Sons Ltd. p.663</w:t>
      </w:r>
    </w:p>
    <w:p w:rsidR="00AD2C3D" w:rsidRPr="005C2685" w:rsidRDefault="00AD2C3D"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Teknotext AB (1995). Dairy processing handbook. Tetra Pak Processing Systems AB. S-221 86 Lund, Sweden. p.442</w:t>
      </w:r>
    </w:p>
    <w:p w:rsidR="008D5B37" w:rsidRPr="005C2685" w:rsidRDefault="00AD2C3D"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Datta, N., Tomasula, P.M. (2015): Emerging Dairy Processing Technologies: Opportunities for the Dairy Industry 2015 by John Wiley &amp; Sons, Ltd. p.362</w:t>
      </w:r>
    </w:p>
    <w:p w:rsidR="00831DBF" w:rsidRPr="005C2685" w:rsidRDefault="00831DBF" w:rsidP="0084345C">
      <w:pPr>
        <w:jc w:val="both"/>
        <w:rPr>
          <w:rFonts w:cs="Arial"/>
          <w:color w:val="000000" w:themeColor="text1"/>
          <w:sz w:val="20"/>
          <w:szCs w:val="20"/>
          <w:lang w:val="en-GB"/>
        </w:rPr>
      </w:pPr>
    </w:p>
    <w:p w:rsidR="007D7119" w:rsidRPr="005C2685" w:rsidRDefault="0067189B" w:rsidP="00B167C1">
      <w:pPr>
        <w:jc w:val="center"/>
        <w:rPr>
          <w:rFonts w:cs="Arial"/>
          <w:b/>
          <w:bCs/>
          <w:color w:val="000000" w:themeColor="text1"/>
          <w:sz w:val="20"/>
          <w:szCs w:val="20"/>
          <w:lang w:val="en-GB"/>
        </w:rPr>
      </w:pPr>
      <w:r w:rsidRPr="005C2685">
        <w:rPr>
          <w:rFonts w:cs="Arial"/>
          <w:b/>
          <w:bCs/>
          <w:color w:val="000000" w:themeColor="text1"/>
          <w:sz w:val="20"/>
          <w:szCs w:val="20"/>
          <w:lang w:val="en-GB"/>
        </w:rPr>
        <w:t>Economic sciences I., MTB7020</w:t>
      </w:r>
      <w:r w:rsidR="00706C12">
        <w:rPr>
          <w:rFonts w:cs="Arial"/>
          <w:b/>
          <w:bCs/>
          <w:color w:val="000000" w:themeColor="text1"/>
          <w:sz w:val="20"/>
          <w:szCs w:val="20"/>
          <w:lang w:val="en-GB"/>
        </w:rPr>
        <w:t>_A</w:t>
      </w:r>
      <w:r w:rsidRPr="005C2685">
        <w:rPr>
          <w:rFonts w:cs="Arial"/>
          <w:b/>
          <w:bCs/>
          <w:color w:val="000000" w:themeColor="text1"/>
          <w:sz w:val="20"/>
          <w:szCs w:val="20"/>
          <w:lang w:val="en-GB"/>
        </w:rPr>
        <w:t>A</w:t>
      </w:r>
      <w:r w:rsidR="00706C12">
        <w:rPr>
          <w:rFonts w:cs="Arial"/>
          <w:b/>
          <w:bCs/>
          <w:color w:val="000000" w:themeColor="text1"/>
          <w:sz w:val="20"/>
          <w:szCs w:val="20"/>
          <w:lang w:val="en-GB"/>
        </w:rPr>
        <w:t xml:space="preserve"> and MTB7020_BA</w:t>
      </w:r>
    </w:p>
    <w:p w:rsidR="0067189B" w:rsidRPr="005C2685" w:rsidRDefault="0067189B" w:rsidP="0084345C">
      <w:pPr>
        <w:jc w:val="both"/>
        <w:rPr>
          <w:color w:val="000000" w:themeColor="text1"/>
          <w:sz w:val="20"/>
          <w:szCs w:val="20"/>
          <w:lang w:val="en-GB"/>
        </w:rPr>
      </w:pP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w:t>
      </w:r>
      <w:r w:rsidR="0067189B" w:rsidRPr="005C2685">
        <w:rPr>
          <w:rFonts w:cs="Times New Roman"/>
          <w:color w:val="000000" w:themeColor="text1"/>
          <w:sz w:val="20"/>
          <w:szCs w:val="20"/>
          <w:lang w:val="en-GB"/>
        </w:rPr>
        <w:t>it Points: 4</w:t>
      </w:r>
    </w:p>
    <w:p w:rsidR="00F10FFC"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56</w:t>
      </w:r>
      <w:r w:rsidR="00F10FFC" w:rsidRPr="005C2685">
        <w:rPr>
          <w:rFonts w:cs="Times New Roman"/>
          <w:color w:val="000000" w:themeColor="text1"/>
          <w:sz w:val="20"/>
          <w:szCs w:val="20"/>
          <w:lang w:val="en-GB"/>
        </w:rPr>
        <w:t xml:space="preserve"> hour(s) lecture and 0 hour(s) seminar per semester</w:t>
      </w: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10FFC" w:rsidRPr="00271F67" w:rsidRDefault="00F10FFC"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B9787D" w:rsidRPr="005C2685" w:rsidRDefault="00F10FFC"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B9787D" w:rsidRPr="005C2685">
        <w:rPr>
          <w:rFonts w:cs="Arial"/>
          <w:color w:val="000000" w:themeColor="text1"/>
          <w:sz w:val="20"/>
          <w:szCs w:val="20"/>
          <w:lang w:val="en-GB"/>
        </w:rPr>
        <w:t>Class attendance</w:t>
      </w:r>
    </w:p>
    <w:p w:rsidR="00F10FFC" w:rsidRPr="005C2685" w:rsidRDefault="00F10FFC" w:rsidP="0084345C">
      <w:pPr>
        <w:suppressAutoHyphens/>
        <w:spacing w:line="256" w:lineRule="auto"/>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B9787D" w:rsidRPr="005C2685">
        <w:rPr>
          <w:rFonts w:cs="Arial"/>
          <w:color w:val="000000" w:themeColor="text1"/>
          <w:sz w:val="20"/>
          <w:szCs w:val="20"/>
          <w:lang w:val="en-GB"/>
        </w:rPr>
        <w:t>Completing exercises, submitting essay, giving presentation, Written exam</w:t>
      </w:r>
      <w:r w:rsidR="00B9787D" w:rsidRPr="005C2685">
        <w:rPr>
          <w:rFonts w:cs="Times New Roman"/>
          <w:color w:val="000000" w:themeColor="text1"/>
          <w:sz w:val="20"/>
          <w:szCs w:val="20"/>
          <w:lang w:val="en-GB"/>
        </w:rPr>
        <w:t>.</w:t>
      </w:r>
    </w:p>
    <w:p w:rsidR="00F10FFC" w:rsidRPr="005C2685" w:rsidRDefault="00F10FF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p>
    <w:p w:rsidR="0067189B" w:rsidRPr="005C2685" w:rsidRDefault="0067189B" w:rsidP="0084345C">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Micro-and Macroeconomic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will provide the students with the basic concepts of economics: how economists think about the behavior of households, firms; how to think about markets, how to analyze the economy as a whole, what is inflation and unemployment. By the end of the course students should be able to use some basic tools of economics and apply them in solving basic economic problem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Agricultural economics, History and functioning of the EU</w:t>
      </w:r>
    </w:p>
    <w:p w:rsidR="00831DBF" w:rsidRPr="005C2685" w:rsidRDefault="0067189B" w:rsidP="0084345C">
      <w:pPr>
        <w:jc w:val="both"/>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The aim of the course is to study the role of agriculture in the national economy, not only in the traditional approach but also from the viewpoint of agribusiness and multifunctional agriculture. The students will be able to put the topics discussed in an international perspective and get the skills to use the basic concepts in training. Having information about the EU will help them to build their future. The students will study about the role of agricultural policy from the beginning of the EU integration, gain information about the international agricultural market and its theoretical background. Getting information about the advancement of environmental policy and its principles can become the basis of knowledge-based thinking.</w:t>
      </w:r>
    </w:p>
    <w:p w:rsidR="00F10FFC" w:rsidRPr="005C2685" w:rsidRDefault="00F10FF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ectures:</w:t>
      </w:r>
    </w:p>
    <w:p w:rsidR="0067189B" w:rsidRPr="005C2685" w:rsidRDefault="0067189B"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Micro- and Macroeconomic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inciples of economic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demand</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supply</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How markets work</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emand, supply and governmental intervention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alysis of the market demand</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structure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asuring national income I. </w:t>
      </w:r>
    </w:p>
    <w:p w:rsidR="0067189B" w:rsidRPr="005C2685" w:rsidRDefault="0067189B" w:rsidP="0084345C">
      <w:pPr>
        <w:pStyle w:val="Listaszerbekezds"/>
        <w:widowControl/>
        <w:numPr>
          <w:ilvl w:val="0"/>
          <w:numId w:val="1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suring national income II.</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suring the cost of living</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and economic growth</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oney</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Unemployment</w:t>
      </w:r>
    </w:p>
    <w:p w:rsidR="0067189B" w:rsidRPr="005C2685" w:rsidRDefault="00B167C1" w:rsidP="00B167C1">
      <w:pPr>
        <w:pStyle w:val="Listaszerbekezds"/>
        <w:suppressAutoHyphens/>
        <w:spacing w:line="256" w:lineRule="auto"/>
        <w:ind w:left="0" w:firstLine="0"/>
        <w:jc w:val="both"/>
        <w:rPr>
          <w:rFonts w:cs="Arial"/>
          <w:b/>
          <w:color w:val="000000" w:themeColor="text1"/>
          <w:sz w:val="20"/>
          <w:szCs w:val="20"/>
          <w:lang w:val="en-GB"/>
        </w:rPr>
      </w:pPr>
      <w:r w:rsidRPr="005C2685">
        <w:rPr>
          <w:rFonts w:cs="Arial"/>
          <w:b/>
          <w:color w:val="000000" w:themeColor="text1"/>
          <w:sz w:val="20"/>
          <w:szCs w:val="20"/>
          <w:lang w:val="en-GB"/>
        </w:rPr>
        <w:t>practice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Agricultural economics, History and functioning of the EU</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gricultural economics</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role of the agribusiness in the national economy</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of the agriculture 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of the agriculture I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structur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gricultural foreign trad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Global challenges in the agricultur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U history </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stitutions of the EU </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and Monetary Union, EU budget</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mon Agricultural Policy 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mon Agricultural Policy I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Rural development policy</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nergy policy</w:t>
      </w:r>
    </w:p>
    <w:p w:rsidR="002A6B8B" w:rsidRPr="005C2685" w:rsidRDefault="00F10FFC"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spacing w:line="256" w:lineRule="auto"/>
        <w:contextualSpacing/>
        <w:jc w:val="both"/>
        <w:rPr>
          <w:rFonts w:eastAsia="TimesNewRoman" w:cs="Arial"/>
          <w:color w:val="000000" w:themeColor="text1"/>
          <w:sz w:val="20"/>
          <w:szCs w:val="20"/>
          <w:lang w:val="en-GB"/>
        </w:rPr>
      </w:pPr>
      <w:r w:rsidRPr="005C2685">
        <w:rPr>
          <w:rFonts w:eastAsia="TimesNewRoman" w:cs="Arial"/>
          <w:color w:val="000000" w:themeColor="text1"/>
          <w:sz w:val="20"/>
          <w:szCs w:val="20"/>
          <w:lang w:val="en-GB"/>
        </w:rPr>
        <w:t>Mankiw, G. (2009): Principles of Economics. South-Western, Mason, USA.</w:t>
      </w:r>
    </w:p>
    <w:p w:rsidR="0067189B" w:rsidRPr="005C2685" w:rsidRDefault="0067189B" w:rsidP="0084345C">
      <w:pPr>
        <w:widowControl/>
        <w:autoSpaceDE/>
        <w:autoSpaceDN/>
        <w:spacing w:line="256" w:lineRule="auto"/>
        <w:contextualSpacing/>
        <w:jc w:val="both"/>
        <w:rPr>
          <w:rFonts w:eastAsia="TimesNewRoman" w:cs="Arial"/>
          <w:color w:val="000000" w:themeColor="text1"/>
          <w:sz w:val="20"/>
          <w:szCs w:val="20"/>
          <w:lang w:val="en-GB"/>
        </w:rPr>
      </w:pPr>
      <w:r w:rsidRPr="005C2685">
        <w:rPr>
          <w:rFonts w:eastAsia="TimesNewRoman" w:cs="Arial"/>
          <w:color w:val="000000" w:themeColor="text1"/>
          <w:sz w:val="20"/>
          <w:szCs w:val="20"/>
          <w:lang w:val="en-GB"/>
        </w:rPr>
        <w:t>Banse, M. – Gorton, M. – Hartel, J. – Hughes, G. – Köckler, J. – Möllman, T. – Münch, W. (1999): The evolution of competitiveness in Hungarian agriculture: from transition to accession. MOCT-MOST Economic policy in transitional economies. 1999. vol. 9. No. 3. pp. 307-318.</w:t>
      </w:r>
    </w:p>
    <w:p w:rsidR="0067189B" w:rsidRPr="005C2685" w:rsidRDefault="0067189B"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C (2017): European Commission. Proposal for a Directive of the European Parlament and of the Council on the promotion of the use of energy from renewable sources, This document corrects document COM (2016) 767 final of 30.11.2016, </w:t>
      </w:r>
      <w:hyperlink r:id="rId181" w:history="1">
        <w:r w:rsidRPr="005C2685">
          <w:rPr>
            <w:rStyle w:val="Hiperhivatkozs"/>
            <w:rFonts w:cs="Arial"/>
            <w:color w:val="000000" w:themeColor="text1"/>
            <w:sz w:val="20"/>
            <w:szCs w:val="20"/>
            <w:u w:val="none"/>
            <w:lang w:val="en-GB"/>
          </w:rPr>
          <w:t>http://eur-lex.europa.eu/legal-content/EN/TXT/?uri=CELEX:52016PC0767R%2801%29</w:t>
        </w:r>
      </w:hyperlink>
    </w:p>
    <w:p w:rsidR="0067189B" w:rsidRPr="005C2685" w:rsidRDefault="0067189B"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UROSTAT (2017): Agricultural, forestry and fishery statistics. Statistical books. http://ec.europa.eu/eurostat/statistics-explained/index.php/Agriculture,_forestry_and_fishery_statistics</w:t>
      </w:r>
    </w:p>
    <w:p w:rsidR="007060C5" w:rsidRPr="005C2685" w:rsidRDefault="0067189B" w:rsidP="00B167C1">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UROSTAT (2018): Farm structure statistics </w:t>
      </w:r>
      <w:hyperlink r:id="rId182" w:history="1">
        <w:r w:rsidRPr="005C2685">
          <w:rPr>
            <w:rStyle w:val="Hiperhivatkozs"/>
            <w:rFonts w:cs="Arial"/>
            <w:color w:val="000000" w:themeColor="text1"/>
            <w:sz w:val="20"/>
            <w:szCs w:val="20"/>
            <w:u w:val="none"/>
            <w:lang w:val="en-GB"/>
          </w:rPr>
          <w:t>http://ec.europa.eu/eurostat/statistics-explained/index.php/Farm_structure_statistics</w:t>
        </w:r>
      </w:hyperlink>
      <w:r w:rsidRPr="005C2685">
        <w:rPr>
          <w:rStyle w:val="Hiperhivatkozs"/>
          <w:rFonts w:cs="Arial"/>
          <w:color w:val="000000" w:themeColor="text1"/>
          <w:sz w:val="20"/>
          <w:szCs w:val="20"/>
          <w:u w:val="none"/>
          <w:lang w:val="en-GB"/>
        </w:rPr>
        <w:t xml:space="preserve"> (</w:t>
      </w:r>
      <w:r w:rsidR="00B167C1" w:rsidRPr="005C2685">
        <w:rPr>
          <w:rFonts w:cs="Arial"/>
          <w:color w:val="000000" w:themeColor="text1"/>
          <w:sz w:val="20"/>
          <w:szCs w:val="20"/>
          <w:lang w:val="en-GB"/>
        </w:rPr>
        <w:t>on 6 June 2018)</w:t>
      </w:r>
    </w:p>
    <w:p w:rsidR="00B167C1" w:rsidRPr="005C2685" w:rsidRDefault="00B167C1" w:rsidP="0084345C">
      <w:pPr>
        <w:pStyle w:val="Listaszerbekezds"/>
        <w:ind w:left="754" w:firstLine="0"/>
        <w:jc w:val="both"/>
        <w:rPr>
          <w:rFonts w:cs="Arial"/>
          <w:color w:val="000000" w:themeColor="text1"/>
          <w:sz w:val="20"/>
          <w:szCs w:val="20"/>
          <w:lang w:val="en-GB"/>
        </w:rPr>
      </w:pPr>
    </w:p>
    <w:p w:rsidR="00706C12" w:rsidRDefault="00706C12" w:rsidP="00706C12">
      <w:pPr>
        <w:jc w:val="center"/>
        <w:rPr>
          <w:rFonts w:cs="Arial"/>
          <w:b/>
          <w:color w:val="000000" w:themeColor="text1"/>
          <w:sz w:val="20"/>
          <w:szCs w:val="20"/>
          <w:lang w:val="en-GB"/>
        </w:rPr>
      </w:pPr>
      <w:r>
        <w:rPr>
          <w:rFonts w:cs="Arial"/>
          <w:b/>
          <w:color w:val="000000" w:themeColor="text1"/>
          <w:sz w:val="20"/>
          <w:szCs w:val="20"/>
          <w:lang w:val="en-GB"/>
        </w:rPr>
        <w:t>Economic Sciences II. MTB7024_AA and MTB7024_BA</w:t>
      </w:r>
    </w:p>
    <w:p w:rsidR="00706C12" w:rsidRPr="005C2685" w:rsidRDefault="00706C12" w:rsidP="00706C12">
      <w:pPr>
        <w:jc w:val="center"/>
        <w:rPr>
          <w:rFonts w:cs="Arial"/>
          <w:b/>
          <w:color w:val="000000" w:themeColor="text1"/>
          <w:sz w:val="20"/>
          <w:szCs w:val="20"/>
          <w:lang w:val="en-GB"/>
        </w:rPr>
      </w:pP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7060C5" w:rsidRPr="005C2685">
        <w:rPr>
          <w:rFonts w:cs="Times New Roman"/>
          <w:color w:val="000000" w:themeColor="text1"/>
          <w:sz w:val="20"/>
          <w:szCs w:val="20"/>
          <w:lang w:val="en-GB"/>
        </w:rPr>
        <w:t xml:space="preserve"> hour(s) lecture and 14 hour(s) seminar per semester</w:t>
      </w:r>
    </w:p>
    <w:p w:rsidR="007060C5" w:rsidRPr="005C2685" w:rsidRDefault="007060C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060C5" w:rsidRPr="00271F67" w:rsidRDefault="007060C5"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67189B" w:rsidRPr="005C2685">
        <w:rPr>
          <w:rFonts w:cs="Arial"/>
          <w:color w:val="000000" w:themeColor="text1"/>
          <w:sz w:val="20"/>
          <w:szCs w:val="20"/>
          <w:lang w:val="en-GB"/>
        </w:rPr>
        <w:t>The students shall write a test in the last week of the semester. The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of the course is that the score of this test will reach, or exceed 60% of the maximum score. Another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is the submission of an essay and the oral presentation of the individually written essay of a given field of agricultural enterprise, with the pre-given content till the deadline (the end of the 8th week of the semester). The head of the course is going to refuse to sign the course if each of the three above-mentioned requirements are unsuccessful (e.g. in case of absence from the oral presentation, or failure to meet the deadline).</w:t>
      </w:r>
      <w:r w:rsidRPr="005C2685">
        <w:rPr>
          <w:rFonts w:cs="Arial"/>
          <w:color w:val="000000" w:themeColor="text1"/>
          <w:sz w:val="20"/>
          <w:szCs w:val="20"/>
          <w:lang w:val="en-GB"/>
        </w:rPr>
        <w:t>.</w:t>
      </w:r>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67189B" w:rsidRPr="005C2685">
        <w:rPr>
          <w:rFonts w:cs="Arial"/>
          <w:color w:val="000000" w:themeColor="text1"/>
          <w:sz w:val="20"/>
          <w:szCs w:val="20"/>
          <w:lang w:val="en-GB"/>
        </w:rPr>
        <w:t>: Written exam.</w:t>
      </w:r>
      <w:r w:rsidRPr="005C2685">
        <w:rPr>
          <w:rFonts w:cs="Arial"/>
          <w:color w:val="000000" w:themeColor="text1"/>
          <w:sz w:val="20"/>
          <w:szCs w:val="20"/>
          <w:lang w:val="en-GB"/>
        </w:rPr>
        <w:t xml:space="preserve">. </w:t>
      </w:r>
    </w:p>
    <w:p w:rsidR="007060C5" w:rsidRPr="005C2685" w:rsidRDefault="007060C5"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7189B" w:rsidRPr="005C2685" w:rsidRDefault="0067189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become familiar with the basic knowledge of Farm Business Management.</w:t>
      </w:r>
    </w:p>
    <w:p w:rsidR="007060C5" w:rsidRPr="005C2685" w:rsidRDefault="007060C5"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IN AGRICULTURE AND ITS’ SPECIALITY</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THE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STS OF PRODUCTION AND COST-CONCEPTS FOR AGRICULTUR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ICIENCY AND IT’S MEASUREMENT IN AGRICULTURE</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CISION-MAKING AND RISK MANAGEMENT IN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PRODUCTION LEVEL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INPUT AND OUTPUT COMBIN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NTERPRISE BUDGETING AND PLANNING OF CASH FLOW</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VESTMENT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ORGANIZ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PLEX PLANNING OF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AND ENTERPRISE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PLANT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ANIMAL PRODUCTION</w:t>
      </w:r>
    </w:p>
    <w:p w:rsidR="007060C5" w:rsidRPr="005C2685" w:rsidRDefault="007060C5"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Time Value of Money, Role of time value in financ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versus Present Valu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s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erpetuitie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Investments </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Weighted Average Cost Of Capital</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Share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Bond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Introduction to financial analysis,</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Analyis with ratios and indicators</w:t>
      </w:r>
    </w:p>
    <w:p w:rsidR="0067189B" w:rsidRPr="005C2685" w:rsidRDefault="0067189B" w:rsidP="0084345C">
      <w:pPr>
        <w:pStyle w:val="Listaszerbekezds"/>
        <w:numPr>
          <w:ilvl w:val="0"/>
          <w:numId w:val="15"/>
        </w:numPr>
        <w:jc w:val="both"/>
        <w:rPr>
          <w:color w:val="000000" w:themeColor="text1"/>
          <w:sz w:val="20"/>
          <w:szCs w:val="20"/>
          <w:lang w:val="en-GB"/>
        </w:rPr>
      </w:pPr>
      <w:r w:rsidRPr="005C2685">
        <w:rPr>
          <w:rFonts w:cs="Arial"/>
          <w:bCs/>
          <w:caps/>
          <w:color w:val="000000" w:themeColor="text1"/>
          <w:sz w:val="20"/>
          <w:szCs w:val="20"/>
          <w:lang w:val="en-GB"/>
        </w:rPr>
        <w:t>Property analysis, Financial analysis</w:t>
      </w:r>
    </w:p>
    <w:p w:rsidR="00831DBF" w:rsidRPr="005C2685" w:rsidRDefault="007060C5"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Ronald D. Kay William M. Edwards Patricia A. Duffy: Farm Management. McGraw-Hill , 2006.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Elisabeth Jones: Essential Economics for Business, Pearson, Pearson, 4</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4</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Kevin Hinde-Dean Garratt: Economics for Business 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3.</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R. David: Strategic Management, Cases and Concepts, McGraw Hill, 2012.</w:t>
      </w:r>
    </w:p>
    <w:p w:rsidR="007060C5" w:rsidRPr="005C2685" w:rsidRDefault="002C2B34" w:rsidP="0084345C">
      <w:pPr>
        <w:jc w:val="both"/>
        <w:rPr>
          <w:rFonts w:cs="Arial"/>
          <w:color w:val="000000" w:themeColor="text1"/>
          <w:sz w:val="20"/>
          <w:szCs w:val="20"/>
          <w:lang w:val="en-GB"/>
        </w:rPr>
      </w:pPr>
      <w:hyperlink r:id="rId183" w:history="1">
        <w:r w:rsidR="0067189B" w:rsidRPr="005C2685">
          <w:rPr>
            <w:rFonts w:cs="Arial"/>
            <w:color w:val="000000" w:themeColor="text1"/>
            <w:sz w:val="20"/>
            <w:szCs w:val="20"/>
            <w:lang w:val="en-GB"/>
          </w:rPr>
          <w:t>Berk, Jonathan</w:t>
        </w:r>
      </w:hyperlink>
      <w:r w:rsidR="0067189B" w:rsidRPr="005C2685">
        <w:rPr>
          <w:rFonts w:cs="Arial"/>
          <w:color w:val="000000" w:themeColor="text1"/>
          <w:sz w:val="20"/>
          <w:szCs w:val="20"/>
          <w:lang w:val="en-GB"/>
        </w:rPr>
        <w:t>: Fundamentals of Corporate Finance. Global Edition. 2014.</w:t>
      </w:r>
    </w:p>
    <w:p w:rsidR="007060C5" w:rsidRPr="005C2685" w:rsidRDefault="007060C5" w:rsidP="0084345C">
      <w:pPr>
        <w:jc w:val="both"/>
        <w:rPr>
          <w:rFonts w:cs="Arial"/>
          <w:color w:val="000000" w:themeColor="text1"/>
          <w:sz w:val="20"/>
          <w:szCs w:val="20"/>
          <w:lang w:val="en-GB"/>
        </w:rPr>
      </w:pPr>
    </w:p>
    <w:p w:rsidR="00831DBF"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conomic sciences III. MTB7026</w:t>
      </w:r>
      <w:r w:rsidR="00706C12">
        <w:rPr>
          <w:rFonts w:cs="Arial"/>
          <w:b/>
          <w:color w:val="000000" w:themeColor="text1"/>
          <w:sz w:val="20"/>
          <w:szCs w:val="20"/>
          <w:lang w:val="en-GB"/>
        </w:rPr>
        <w:t>_A</w:t>
      </w:r>
      <w:r w:rsidRPr="005C2685">
        <w:rPr>
          <w:rFonts w:cs="Arial"/>
          <w:b/>
          <w:color w:val="000000" w:themeColor="text1"/>
          <w:sz w:val="20"/>
          <w:szCs w:val="20"/>
          <w:lang w:val="en-GB"/>
        </w:rPr>
        <w:t>A</w:t>
      </w:r>
      <w:r w:rsidR="00706C12">
        <w:rPr>
          <w:rFonts w:cs="Arial"/>
          <w:b/>
          <w:color w:val="000000" w:themeColor="text1"/>
          <w:sz w:val="20"/>
          <w:szCs w:val="20"/>
          <w:lang w:val="en-GB"/>
        </w:rPr>
        <w:t xml:space="preserve"> and MTB7026_BA</w:t>
      </w:r>
    </w:p>
    <w:p w:rsidR="00271F67" w:rsidRPr="005C2685" w:rsidRDefault="00271F67" w:rsidP="00B167C1">
      <w:pPr>
        <w:jc w:val="center"/>
        <w:rPr>
          <w:rFonts w:cs="Arial"/>
          <w:b/>
          <w:color w:val="000000" w:themeColor="text1"/>
          <w:sz w:val="20"/>
          <w:szCs w:val="20"/>
          <w:lang w:val="en-GB"/>
        </w:rPr>
      </w:pP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0</w:t>
      </w:r>
      <w:r w:rsidR="00361601" w:rsidRPr="005C2685">
        <w:rPr>
          <w:rFonts w:cs="Times New Roman"/>
          <w:color w:val="000000" w:themeColor="text1"/>
          <w:sz w:val="20"/>
          <w:szCs w:val="20"/>
          <w:lang w:val="en-GB"/>
        </w:rPr>
        <w:t xml:space="preserve"> hour(s) seminar per semester</w:t>
      </w:r>
    </w:p>
    <w:p w:rsidR="00361601" w:rsidRPr="005C2685" w:rsidRDefault="0036160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61601" w:rsidRPr="00271F67" w:rsidRDefault="00361601"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2F724C"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2F724C" w:rsidRPr="005C2685">
        <w:rPr>
          <w:rFonts w:cs="Arial"/>
          <w:color w:val="000000" w:themeColor="text1"/>
          <w:sz w:val="20"/>
          <w:szCs w:val="20"/>
          <w:lang w:val="en-GB"/>
        </w:rPr>
        <w:t>Passing a problem solving test.</w:t>
      </w:r>
    </w:p>
    <w:p w:rsidR="00361601"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2F724C" w:rsidRPr="005C2685">
        <w:rPr>
          <w:rFonts w:cs="Arial"/>
          <w:color w:val="000000" w:themeColor="text1"/>
          <w:sz w:val="20"/>
          <w:szCs w:val="20"/>
          <w:lang w:val="en-GB"/>
        </w:rPr>
        <w:t>Colloquium</w:t>
      </w:r>
    </w:p>
    <w:p w:rsidR="00361601" w:rsidRPr="005C2685" w:rsidRDefault="0036160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1DBF" w:rsidRPr="005C2685" w:rsidRDefault="002F724C" w:rsidP="0084345C">
      <w:pPr>
        <w:jc w:val="both"/>
        <w:rPr>
          <w:rFonts w:cs="Times New Roman"/>
          <w:color w:val="000000" w:themeColor="text1"/>
          <w:sz w:val="20"/>
          <w:szCs w:val="20"/>
          <w:lang w:val="en-GB"/>
        </w:rPr>
      </w:pPr>
      <w:r w:rsidRPr="005C2685">
        <w:rPr>
          <w:rFonts w:cs="Arial"/>
          <w:color w:val="000000" w:themeColor="text1"/>
          <w:sz w:val="20"/>
          <w:szCs w:val="20"/>
          <w:lang w:val="en-GB"/>
        </w:rPr>
        <w:t>Economic knowledge is an integral part of our everyday lives. The course, based on theoretical background, presents the practice of logistic, professional consultancy and marketing. Students will know the most important planning tools and gain insight in their application, as well.</w:t>
      </w:r>
    </w:p>
    <w:p w:rsidR="00361601" w:rsidRPr="005C2685" w:rsidRDefault="00361601"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ogistic: Introduction. The structure of value creating processes. Production processes. Service processes. The role of the operations manager. The evolution of operations management. S</w:t>
      </w:r>
      <w:r w:rsidR="005C2685" w:rsidRPr="005C2685">
        <w:rPr>
          <w:rFonts w:cs="Arial"/>
          <w:color w:val="000000" w:themeColor="text1"/>
          <w:sz w:val="20"/>
          <w:szCs w:val="20"/>
          <w:lang w:val="en-GB"/>
        </w:rPr>
        <w:t>upply chain management. Globaliz</w:t>
      </w:r>
      <w:r w:rsidRPr="005C2685">
        <w:rPr>
          <w:rFonts w:cs="Arial"/>
          <w:color w:val="000000" w:themeColor="text1"/>
          <w:sz w:val="20"/>
          <w:szCs w:val="20"/>
          <w:lang w:val="en-GB"/>
        </w:rPr>
        <w:t>ation. Productivity and competitivenes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d quality management. The TQM and quality management systems. Quality tools. The focus of quality management: the customer. Quality improvement. Lean six sigma. ISO 9000.</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 design. The product design process, idea generation, feasibility study, form design, functional design, reliability, maintainability, usability, and production design. Design for environment, and design for robustnes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rvice design. The service economy. The service design process. Tools for service design. Waiting line analysis for service improvement. Operating characteristics of the queueing system, traditional cost relationships in waiting line analysis. Psychology of waiting, queuing model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cess design and technology. Outsourcing, process selection wit break even analysis. Process analysis, using process flowcharts, process development. Technology decisions: financial justification and technology primer.</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Orientation, course overview, Introduction Defining Marketing and the Marketing Process Company and Marketing Strategy, Understanding the Marketplace and Consumer Value, Managing Marketing Information to Gain Customer Insight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nsumer Markets and Buyer Behavio</w:t>
      </w:r>
      <w:r w:rsidR="005C2685">
        <w:rPr>
          <w:rFonts w:cs="Arial"/>
          <w:color w:val="000000" w:themeColor="text1"/>
          <w:sz w:val="20"/>
          <w:szCs w:val="20"/>
          <w:lang w:val="en-GB"/>
        </w:rPr>
        <w:t>u</w:t>
      </w:r>
      <w:r w:rsidRPr="005C2685">
        <w:rPr>
          <w:rFonts w:cs="Arial"/>
          <w:color w:val="000000" w:themeColor="text1"/>
          <w:sz w:val="20"/>
          <w:szCs w:val="20"/>
          <w:lang w:val="en-GB"/>
        </w:rPr>
        <w:t>r, Business Markets and Business Buyer Behavio</w:t>
      </w:r>
      <w:r w:rsidR="005C2685">
        <w:rPr>
          <w:rFonts w:cs="Arial"/>
          <w:color w:val="000000" w:themeColor="text1"/>
          <w:sz w:val="20"/>
          <w:szCs w:val="20"/>
          <w:lang w:val="en-GB"/>
        </w:rPr>
        <w:t>u</w:t>
      </w:r>
      <w:r w:rsidRPr="005C2685">
        <w:rPr>
          <w:rFonts w:cs="Arial"/>
          <w:color w:val="000000" w:themeColor="text1"/>
          <w:sz w:val="20"/>
          <w:szCs w:val="20"/>
          <w:lang w:val="en-GB"/>
        </w:rPr>
        <w:t xml:space="preserve">r, Designing a Customer Value-Driven Strategy and Mix, Segmentation, targeting, positioning, Products, Services, and Brands: Building Customer Value, New-Product Development and Product Life-Cycle Strategies, Pricing: Understanding and Capturing Customer Value, Pricing Strategies: Additional Consideration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Channels: Delivering Customer Value, Marketing communication: Delivering Customer Value,</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fessional consultancy: Orientation, course overview Bas</w:t>
      </w:r>
      <w:r w:rsidR="00B167C1" w:rsidRPr="005C2685">
        <w:rPr>
          <w:rFonts w:cs="Arial"/>
          <w:color w:val="000000" w:themeColor="text1"/>
          <w:sz w:val="20"/>
          <w:szCs w:val="20"/>
          <w:lang w:val="en-GB"/>
        </w:rPr>
        <w:t>e</w:t>
      </w:r>
      <w:r w:rsidRPr="005C2685">
        <w:rPr>
          <w:rFonts w:cs="Arial"/>
          <w:color w:val="000000" w:themeColor="text1"/>
          <w:sz w:val="20"/>
          <w:szCs w:val="20"/>
          <w:lang w:val="en-GB"/>
        </w:rPr>
        <w:t xml:space="preserve">ment of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w:t>
      </w:r>
      <w:r w:rsidR="00B167C1" w:rsidRPr="005C2685">
        <w:rPr>
          <w:rFonts w:cs="Arial"/>
          <w:color w:val="000000" w:themeColor="text1"/>
          <w:sz w:val="20"/>
          <w:szCs w:val="20"/>
          <w:lang w:val="en-GB"/>
        </w:rPr>
        <w:t>e</w:t>
      </w:r>
      <w:r w:rsidRPr="005C2685">
        <w:rPr>
          <w:rFonts w:cs="Arial"/>
          <w:color w:val="000000" w:themeColor="text1"/>
          <w:sz w:val="20"/>
          <w:szCs w:val="20"/>
          <w:lang w:val="en-GB"/>
        </w:rPr>
        <w:t>ment of Agricultural Consulting</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upport system of Decision Mak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cess of Agricultural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peration of</w:t>
      </w:r>
      <w:r w:rsidR="005C2685" w:rsidRPr="005C2685">
        <w:rPr>
          <w:rFonts w:cs="Arial"/>
          <w:color w:val="000000" w:themeColor="text1"/>
          <w:sz w:val="20"/>
          <w:szCs w:val="20"/>
          <w:lang w:val="en-GB"/>
        </w:rPr>
        <w:t xml:space="preserve"> Agricultural Consulting Organiz</w:t>
      </w:r>
      <w:r w:rsidRPr="005C2685">
        <w:rPr>
          <w:rFonts w:cs="Arial"/>
          <w:color w:val="000000" w:themeColor="text1"/>
          <w:sz w:val="20"/>
          <w:szCs w:val="20"/>
          <w:lang w:val="en-GB"/>
        </w:rPr>
        <w:t>ation and Systems</w:t>
      </w:r>
    </w:p>
    <w:p w:rsidR="00831DBF" w:rsidRPr="005C2685" w:rsidRDefault="00361601" w:rsidP="0084345C">
      <w:pPr>
        <w:tabs>
          <w:tab w:val="left" w:pos="2940"/>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ussell, R. S. - Taylor, B. W. : Operations Management, 8th Edition, Wiley &amp; Suns, INC., ISBN10 1118808908 ISBN13 9781118808900, 2014</w:t>
      </w:r>
    </w:p>
    <w:p w:rsidR="007060C5" w:rsidRPr="005C2685" w:rsidRDefault="002F724C" w:rsidP="0084345C">
      <w:pPr>
        <w:jc w:val="both"/>
        <w:rPr>
          <w:rFonts w:cs="Arial"/>
          <w:color w:val="000000" w:themeColor="text1"/>
          <w:sz w:val="20"/>
          <w:szCs w:val="20"/>
          <w:lang w:val="en-GB"/>
        </w:rPr>
      </w:pPr>
      <w:r w:rsidRPr="005C2685">
        <w:rPr>
          <w:rFonts w:cs="Arial"/>
          <w:color w:val="000000" w:themeColor="text1"/>
          <w:sz w:val="20"/>
          <w:szCs w:val="20"/>
          <w:lang w:val="en-GB"/>
        </w:rPr>
        <w:t>ppt materials of the lectures</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2F724C" w:rsidRPr="005C2685" w:rsidRDefault="002F724C" w:rsidP="00B167C1">
      <w:pPr>
        <w:tabs>
          <w:tab w:val="left" w:pos="3060"/>
        </w:tabs>
        <w:jc w:val="center"/>
        <w:rPr>
          <w:rFonts w:cs="Times New Roman"/>
          <w:color w:val="000000" w:themeColor="text1"/>
          <w:sz w:val="20"/>
          <w:szCs w:val="20"/>
          <w:lang w:val="en-GB"/>
        </w:rPr>
      </w:pPr>
      <w:r w:rsidRPr="005C2685">
        <w:rPr>
          <w:rFonts w:cs="Arial"/>
          <w:b/>
          <w:color w:val="000000" w:themeColor="text1"/>
          <w:sz w:val="20"/>
          <w:szCs w:val="20"/>
          <w:lang w:val="en-GB"/>
        </w:rPr>
        <w:t>Electrotechnics MTBE7006</w:t>
      </w:r>
      <w:r w:rsidR="00706C12">
        <w:rPr>
          <w:rFonts w:cs="Arial"/>
          <w:b/>
          <w:color w:val="000000" w:themeColor="text1"/>
          <w:sz w:val="20"/>
          <w:szCs w:val="20"/>
          <w:lang w:val="en-GB"/>
        </w:rPr>
        <w:t>B</w:t>
      </w:r>
      <w:r w:rsidRPr="005C2685">
        <w:rPr>
          <w:rFonts w:cs="Arial"/>
          <w:b/>
          <w:color w:val="000000" w:themeColor="text1"/>
          <w:sz w:val="20"/>
          <w:szCs w:val="20"/>
          <w:lang w:val="en-GB"/>
        </w:rPr>
        <w:t>A</w:t>
      </w:r>
    </w:p>
    <w:p w:rsidR="002F724C" w:rsidRPr="005C2685" w:rsidRDefault="002F724C" w:rsidP="0084345C">
      <w:pPr>
        <w:tabs>
          <w:tab w:val="left" w:pos="3060"/>
        </w:tabs>
        <w:jc w:val="both"/>
        <w:rPr>
          <w:rFonts w:cs="Times New Roman"/>
          <w:color w:val="000000" w:themeColor="text1"/>
          <w:sz w:val="20"/>
          <w:szCs w:val="20"/>
          <w:lang w:val="en-GB"/>
        </w:rPr>
      </w:pPr>
    </w:p>
    <w:p w:rsidR="00C923A0" w:rsidRPr="005C2685" w:rsidRDefault="002F724C" w:rsidP="0084345C">
      <w:pPr>
        <w:tabs>
          <w:tab w:val="left" w:pos="3060"/>
        </w:tabs>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r w:rsidRPr="005C2685">
        <w:rPr>
          <w:rFonts w:cs="Times New Roman"/>
          <w:color w:val="000000" w:themeColor="text1"/>
          <w:sz w:val="20"/>
          <w:szCs w:val="20"/>
          <w:lang w:val="en-GB"/>
        </w:rPr>
        <w:tab/>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2F724C"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F724C" w:rsidRPr="005C2685">
        <w:rPr>
          <w:rFonts w:cs="Times New Roman"/>
          <w:color w:val="000000" w:themeColor="text1"/>
          <w:sz w:val="20"/>
          <w:szCs w:val="20"/>
          <w:lang w:val="en-GB"/>
        </w:rPr>
        <w:t>practical course mark</w:t>
      </w:r>
    </w:p>
    <w:p w:rsidR="00C923A0" w:rsidRPr="00271F67" w:rsidRDefault="00C923A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2F724C" w:rsidRPr="005C2685" w:rsidRDefault="00C923A0" w:rsidP="00B167C1">
      <w:pPr>
        <w:spacing w:after="120"/>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2F724C" w:rsidRPr="005C2685">
        <w:rPr>
          <w:rFonts w:cs="Arial"/>
          <w:color w:val="000000" w:themeColor="text1"/>
          <w:sz w:val="20"/>
          <w:szCs w:val="20"/>
          <w:lang w:val="en-GB"/>
        </w:rPr>
        <w:t>Attendance at lectures is recommended, but not compulsory. Participation at practice classes is compulsory. A student must attend the practice classes and may not miss more than three times during the semester. In case a student does so, the subject will not be signed and the student must repeat the course. A student can’t make up a practice class with another group. Attendance at practice classes will be recorded by the practice leader. Being late is equivalent with an absence. Missed practice classes must be made up for at a later date, being discussed with the tutor. Active participation is evaluated by the teacher in every class. If student’s behavio</w:t>
      </w:r>
      <w:r w:rsidR="00CC3D51">
        <w:rPr>
          <w:rFonts w:cs="Arial"/>
          <w:color w:val="000000" w:themeColor="text1"/>
          <w:sz w:val="20"/>
          <w:szCs w:val="20"/>
          <w:lang w:val="en-GB"/>
        </w:rPr>
        <w:t>u</w:t>
      </w:r>
      <w:r w:rsidR="002F724C" w:rsidRPr="005C2685">
        <w:rPr>
          <w:rFonts w:cs="Arial"/>
          <w:color w:val="000000" w:themeColor="text1"/>
          <w:sz w:val="20"/>
          <w:szCs w:val="20"/>
          <w:lang w:val="en-GB"/>
        </w:rPr>
        <w:t>r or conduct doesn’t meet the requirements of active participation, the teacher may evaluate his/her participation as absence because of the lack of active participation in class. During the semester there is one test. Students have to sit for this test.</w:t>
      </w:r>
      <w:r w:rsidR="00B167C1" w:rsidRPr="005C2685">
        <w:rPr>
          <w:rFonts w:cs="Arial"/>
          <w:color w:val="000000" w:themeColor="text1"/>
          <w:sz w:val="20"/>
          <w:szCs w:val="20"/>
          <w:lang w:val="en-GB"/>
        </w:rPr>
        <w:t xml:space="preserve"> </w:t>
      </w:r>
      <w:r w:rsidR="002F724C" w:rsidRPr="005C2685">
        <w:rPr>
          <w:rFonts w:cs="Arial"/>
          <w:color w:val="000000" w:themeColor="text1"/>
          <w:sz w:val="20"/>
          <w:szCs w:val="20"/>
          <w:lang w:val="en-GB"/>
        </w:rPr>
        <w:t>Preparing measurement reports until deadline.</w:t>
      </w:r>
    </w:p>
    <w:p w:rsidR="00C923A0" w:rsidRPr="005C2685" w:rsidRDefault="00C923A0" w:rsidP="0084345C">
      <w:pPr>
        <w:jc w:val="both"/>
        <w:rPr>
          <w:rFonts w:cs="Arial"/>
          <w:color w:val="000000" w:themeColor="text1"/>
          <w:sz w:val="20"/>
          <w:szCs w:val="20"/>
          <w:lang w:val="en-GB"/>
        </w:rPr>
      </w:pPr>
      <w:r w:rsidRPr="005C2685">
        <w:rPr>
          <w:rFonts w:cs="Times New Roman"/>
          <w:color w:val="000000" w:themeColor="text1"/>
          <w:sz w:val="20"/>
          <w:szCs w:val="20"/>
          <w:lang w:val="en-GB"/>
        </w:rPr>
        <w:t>- for a grade</w:t>
      </w:r>
      <w:r w:rsidR="002F724C" w:rsidRPr="005C2685">
        <w:rPr>
          <w:rFonts w:cs="Times New Roman"/>
          <w:color w:val="000000" w:themeColor="text1"/>
          <w:sz w:val="20"/>
          <w:szCs w:val="20"/>
          <w:lang w:val="en-GB"/>
        </w:rPr>
        <w:t>:</w:t>
      </w:r>
      <w:r w:rsidR="002F724C" w:rsidRPr="005C2685">
        <w:rPr>
          <w:rFonts w:cs="Arial"/>
          <w:color w:val="000000" w:themeColor="text1"/>
          <w:sz w:val="20"/>
          <w:szCs w:val="20"/>
          <w:lang w:val="en-GB"/>
        </w:rPr>
        <w:t xml:space="preserve"> test</w:t>
      </w:r>
    </w:p>
    <w:p w:rsidR="00725F16" w:rsidRPr="005C2685" w:rsidRDefault="00C923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jc w:val="both"/>
        <w:rPr>
          <w:rFonts w:cs="Arial"/>
          <w:color w:val="000000" w:themeColor="text1"/>
          <w:sz w:val="20"/>
          <w:szCs w:val="20"/>
          <w:lang w:val="en-GB"/>
        </w:rPr>
      </w:pPr>
      <w:r w:rsidRPr="005C2685">
        <w:rPr>
          <w:rFonts w:cs="Arial"/>
          <w:color w:val="000000" w:themeColor="text1"/>
          <w:sz w:val="20"/>
          <w:szCs w:val="20"/>
          <w:lang w:val="en-GB"/>
        </w:rPr>
        <w:t>The goal of the subject is to make the student understand the basic contexts of the food marketing especially the segmentation, the targeting and positioning. The subject emphasizes the role of the marketing mix in the food markets therefore we study the product, the price, the place and promotion tools in detail. The community marketing tools and strategies are also part of the subject</w:t>
      </w:r>
    </w:p>
    <w:p w:rsidR="00C923A0" w:rsidRPr="005C2685" w:rsidRDefault="00C923A0"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lectrostatics, DC networks: basic electrical concepts of electric charge, electric current (amperage), electric field, electric field work, electric voltage (potential), electri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wer source (ideal real), Power Source (ideal for real), Consumer, Ohm's Law, Resistance - design, characteristic data, division, marking according to IEC standard.</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sive resistance of bipolar networks, Star-delta, delta-star conversion, Electrical work, electric power, efficienc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Kirchhoff’s laws, Voltage divider, potentiometer, extending measuring range of a Volt meter current divider, extending measuring range of an Amp meter, Wheatstone bridge</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dal analysis, Mesh analysis, superpositio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rthon and Theveni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Tes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complex number, AC circuit mean value (R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havio</w:t>
      </w:r>
      <w:r w:rsidR="00CC3D51">
        <w:rPr>
          <w:rFonts w:cs="Arial"/>
          <w:color w:val="000000" w:themeColor="text1"/>
          <w:sz w:val="20"/>
          <w:szCs w:val="20"/>
          <w:lang w:val="en-GB"/>
        </w:rPr>
        <w:t>u</w:t>
      </w:r>
      <w:r w:rsidRPr="005C2685">
        <w:rPr>
          <w:rFonts w:cs="Arial"/>
          <w:color w:val="000000" w:themeColor="text1"/>
          <w:sz w:val="20"/>
          <w:szCs w:val="20"/>
          <w:lang w:val="en-GB"/>
        </w:rPr>
        <w:t>r of a resistance in AC circuit, induc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 capaci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network analysis, AC Kirchhoff’s law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erformance of AC circuits, power factor correction, Three-phase syste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ransient signals in the AC circuit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vanced alternating current circuits: RL, RC, RLC circuits, parallel RL, RC, RLC circuits.</w:t>
      </w:r>
    </w:p>
    <w:p w:rsidR="002F724C" w:rsidRPr="005C2685" w:rsidRDefault="002F724C" w:rsidP="0084345C">
      <w:pPr>
        <w:pStyle w:val="Listaszerbekezds"/>
        <w:numPr>
          <w:ilvl w:val="0"/>
          <w:numId w:val="16"/>
        </w:numPr>
        <w:jc w:val="both"/>
        <w:rPr>
          <w:rFonts w:cs="Arial"/>
          <w:color w:val="000000" w:themeColor="text1"/>
          <w:sz w:val="20"/>
          <w:szCs w:val="20"/>
          <w:lang w:val="en-GB"/>
        </w:rPr>
      </w:pPr>
      <w:r w:rsidRPr="005C2685">
        <w:rPr>
          <w:rFonts w:cs="Arial"/>
          <w:color w:val="000000" w:themeColor="text1"/>
          <w:sz w:val="20"/>
          <w:szCs w:val="20"/>
          <w:lang w:val="en-GB"/>
        </w:rPr>
        <w:t>Test</w:t>
      </w:r>
    </w:p>
    <w:p w:rsidR="00C923A0" w:rsidRPr="005C2685" w:rsidRDefault="00C923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description, laboratory regulations, Safety regulations and safety instruction</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 to measurements and instrumentation (measuring error, power supply, digital multimeter, signal generator)</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w:t>
      </w:r>
      <w:r w:rsidRPr="005C2685">
        <w:rPr>
          <w:rFonts w:cs="Arial"/>
          <w:color w:val="000000" w:themeColor="text1"/>
          <w:sz w:val="20"/>
          <w:szCs w:val="20"/>
          <w:vertAlign w:val="superscript"/>
          <w:lang w:val="en-GB"/>
        </w:rPr>
        <w:t>st</w:t>
      </w:r>
      <w:r w:rsidRPr="005C2685">
        <w:rPr>
          <w:rFonts w:cs="Arial"/>
          <w:color w:val="000000" w:themeColor="text1"/>
          <w:sz w:val="20"/>
          <w:szCs w:val="20"/>
          <w:lang w:val="en-GB"/>
        </w:rPr>
        <w:t xml:space="preserve"> measurement: measuring the characteristics of DC voltage (U, I, RB, P)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2</w:t>
      </w:r>
      <w:r w:rsidRPr="005C2685">
        <w:rPr>
          <w:rFonts w:cs="Arial"/>
          <w:color w:val="000000" w:themeColor="text1"/>
          <w:sz w:val="20"/>
          <w:szCs w:val="20"/>
          <w:vertAlign w:val="superscript"/>
          <w:lang w:val="en-GB"/>
        </w:rPr>
        <w:t>nd</w:t>
      </w:r>
      <w:r w:rsidRPr="005C2685">
        <w:rPr>
          <w:rFonts w:cs="Arial"/>
          <w:color w:val="000000" w:themeColor="text1"/>
          <w:sz w:val="20"/>
          <w:szCs w:val="20"/>
          <w:lang w:val="en-GB"/>
        </w:rPr>
        <w:t xml:space="preserve"> measurement: measuring the values of DC circuit. Using Kirchhoff’s law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3</w:t>
      </w:r>
      <w:r w:rsidRPr="005C2685">
        <w:rPr>
          <w:rFonts w:cs="Arial"/>
          <w:color w:val="000000" w:themeColor="text1"/>
          <w:sz w:val="20"/>
          <w:szCs w:val="20"/>
          <w:vertAlign w:val="superscript"/>
          <w:lang w:val="en-GB"/>
        </w:rPr>
        <w:t>rd</w:t>
      </w:r>
      <w:r w:rsidRPr="005C2685">
        <w:rPr>
          <w:rFonts w:cs="Arial"/>
          <w:color w:val="000000" w:themeColor="text1"/>
          <w:sz w:val="20"/>
          <w:szCs w:val="20"/>
          <w:lang w:val="en-GB"/>
        </w:rPr>
        <w:t xml:space="preserve"> measurement: measuring the values of DC circuit. Using voltage and current divid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4</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Perform a complex DC measurement and calculation task.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peat practice and consultation. </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introduction to AC measurements and instrumentation (AC type digital multimeter, signal generator, oscilloscope, LRC met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voltage characteristics measurement (Ueff, Ieff, f, P, waveform)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 analysis of capacitive and inductive elements. Analysis of serial and parallel RLC circuit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 analysis of wien-bridge.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Measuring of serial RLC circuit.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Measuring of parallel RLC circuit. Report writing.</w:t>
      </w:r>
    </w:p>
    <w:p w:rsidR="002F724C" w:rsidRPr="005C2685" w:rsidRDefault="002F724C" w:rsidP="0084345C">
      <w:pPr>
        <w:pStyle w:val="Listaszerbekezds"/>
        <w:numPr>
          <w:ilvl w:val="0"/>
          <w:numId w:val="17"/>
        </w:numPr>
        <w:jc w:val="both"/>
        <w:rPr>
          <w:rFonts w:cs="Times New Roman"/>
          <w:b/>
          <w:color w:val="000000" w:themeColor="text1"/>
          <w:sz w:val="20"/>
          <w:szCs w:val="20"/>
          <w:lang w:val="en-GB"/>
        </w:rPr>
      </w:pPr>
      <w:r w:rsidRPr="005C2685">
        <w:rPr>
          <w:rFonts w:cs="Arial"/>
          <w:color w:val="000000" w:themeColor="text1"/>
          <w:sz w:val="20"/>
          <w:szCs w:val="20"/>
          <w:lang w:val="en-GB"/>
        </w:rPr>
        <w:t>Repeat practice and consultation.</w:t>
      </w:r>
      <w:r w:rsidRPr="005C2685">
        <w:rPr>
          <w:rFonts w:cs="Arial"/>
          <w:color w:val="000000" w:themeColor="text1"/>
          <w:sz w:val="20"/>
          <w:szCs w:val="20"/>
          <w:lang w:val="en-GB"/>
        </w:rPr>
        <w:tab/>
      </w:r>
    </w:p>
    <w:p w:rsidR="00831DBF" w:rsidRPr="005C2685" w:rsidRDefault="00C923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after="120"/>
        <w:contextualSpacing/>
        <w:jc w:val="both"/>
        <w:rPr>
          <w:rFonts w:cs="Arial"/>
          <w:color w:val="000000" w:themeColor="text1"/>
          <w:sz w:val="20"/>
          <w:szCs w:val="20"/>
          <w:lang w:val="en-GB"/>
        </w:rPr>
      </w:pPr>
      <w:r w:rsidRPr="005C2685">
        <w:rPr>
          <w:rFonts w:cs="Arial"/>
          <w:color w:val="000000" w:themeColor="text1"/>
          <w:sz w:val="20"/>
          <w:szCs w:val="20"/>
          <w:lang w:val="en-GB"/>
        </w:rPr>
        <w:t>Electronic Circuits: Handbook for Design and Application, U. Tietze, Ch. Schenk, 2nd edition, 2008, ISBN-10: 3540004297</w:t>
      </w:r>
    </w:p>
    <w:p w:rsidR="00C923A0" w:rsidRPr="005C2685" w:rsidRDefault="00C923A0" w:rsidP="0084345C">
      <w:pPr>
        <w:jc w:val="both"/>
        <w:rPr>
          <w:rFonts w:cs="Arial"/>
          <w:color w:val="000000" w:themeColor="text1"/>
          <w:sz w:val="20"/>
          <w:szCs w:val="20"/>
          <w:lang w:val="en-GB"/>
        </w:rPr>
      </w:pPr>
    </w:p>
    <w:p w:rsidR="000476D3" w:rsidRPr="005C2685"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nvironmental management MTB7015A</w:t>
      </w:r>
    </w:p>
    <w:p w:rsidR="002F724C" w:rsidRPr="005C2685" w:rsidRDefault="002F724C" w:rsidP="0084345C">
      <w:pPr>
        <w:jc w:val="both"/>
        <w:rPr>
          <w:rFonts w:cs="Arial"/>
          <w:b/>
          <w:color w:val="000000" w:themeColor="text1"/>
          <w:sz w:val="20"/>
          <w:szCs w:val="20"/>
          <w:lang w:val="en-GB"/>
        </w:rPr>
      </w:pP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725F1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0</w:t>
      </w:r>
      <w:r w:rsidR="00725F16" w:rsidRPr="005C2685">
        <w:rPr>
          <w:rFonts w:cs="Times New Roman"/>
          <w:color w:val="000000" w:themeColor="text1"/>
          <w:sz w:val="20"/>
          <w:szCs w:val="20"/>
          <w:lang w:val="en-GB"/>
        </w:rPr>
        <w:t xml:space="preserve"> hour(s) seminar per semester</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w:t>
      </w:r>
      <w:r w:rsidR="00A102B7" w:rsidRPr="005C2685">
        <w:rPr>
          <w:rFonts w:cs="Times New Roman"/>
          <w:color w:val="000000" w:themeColor="text1"/>
          <w:sz w:val="20"/>
          <w:szCs w:val="20"/>
          <w:lang w:val="en-GB"/>
        </w:rPr>
        <w:t xml:space="preserve"> </w:t>
      </w:r>
      <w:r w:rsidRPr="005C2685">
        <w:rPr>
          <w:rFonts w:cs="Times New Roman"/>
          <w:color w:val="000000" w:themeColor="text1"/>
          <w:sz w:val="20"/>
          <w:szCs w:val="20"/>
          <w:lang w:val="en-GB"/>
        </w:rPr>
        <w:t>exam</w:t>
      </w:r>
    </w:p>
    <w:p w:rsidR="00725F16" w:rsidRPr="00271F67" w:rsidRDefault="00725F16"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A102B7"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2F724C" w:rsidRPr="005C2685">
        <w:rPr>
          <w:rFonts w:cs="Arial"/>
          <w:color w:val="000000" w:themeColor="text1"/>
          <w:sz w:val="20"/>
          <w:szCs w:val="20"/>
          <w:lang w:val="en-GB"/>
        </w:rPr>
        <w:t>Attendance at lectures is recommended, but not compulsory. A report, including the overall assessment of soil/water/air /waste problems in the country the student lives in. Active participation is evaluated by the teacher. If a student’s behavio</w:t>
      </w:r>
      <w:r w:rsidR="005C2685">
        <w:rPr>
          <w:rFonts w:cs="Arial"/>
          <w:color w:val="000000" w:themeColor="text1"/>
          <w:sz w:val="20"/>
          <w:szCs w:val="20"/>
          <w:lang w:val="en-GB"/>
        </w:rPr>
        <w:t>u</w:t>
      </w:r>
      <w:r w:rsidR="002F724C" w:rsidRPr="005C2685">
        <w:rPr>
          <w:rFonts w:cs="Arial"/>
          <w:color w:val="000000" w:themeColor="text1"/>
          <w:sz w:val="20"/>
          <w:szCs w:val="20"/>
          <w:lang w:val="en-GB"/>
        </w:rPr>
        <w:t>r or conduct doesn’t meet the requirements of active participation, the teacher may evaluate his/her participation as an absence because of the lack of active participation in class.</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2F724C" w:rsidRPr="005C2685">
        <w:rPr>
          <w:rFonts w:cs="Arial"/>
          <w:color w:val="000000" w:themeColor="text1"/>
          <w:sz w:val="20"/>
          <w:szCs w:val="20"/>
          <w:lang w:val="en-GB"/>
        </w:rPr>
        <w:t>Written exam</w:t>
      </w:r>
    </w:p>
    <w:p w:rsidR="00725F16" w:rsidRPr="005C2685" w:rsidRDefault="00725F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environment, environmental protection, environmental management, environmental pollution. Classification of environmental elements. Characteristics and major types of systems. The concept of model and modelling, the characteristics of the model. Principles of environmental protec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ncept and classification of natural resources. Biogeochemical cycles (Carbon-, Nitrogen-, Oxygen- cycl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impact of societies on the environment (agricultural societies, urbanization, technological advances, their negative environmental effect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ernational environmental protection is organized. Overview of major environmental conferences. Concept of sustainable development.</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problems (war and peace, overpopulation, food crisis, material and energy crisis, environmental crisi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environmental problems in detail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llution of the environment, classification of pollutants, types and causes of pollu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oil protection. The concept of soil, its functions. The concept of soil degradation, its causes, factors preventing soil fertility. Sources of soil contamination. Heavy metal and oil pollution of soils. Remediation technologies, phytoremediation. Self-cleaning of soil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oncept, structure and composition of the atmosphere. Thinning of the ozone layer, greenhouse effect, odorous substances in the atmosphere, air pollution caused by landfills. Atmospheric aerosols. Smog grouping, characteristics. Self-cleaning of the air. x</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s of water protection, Classic water rating, Collection and treatment of communal wastewater, placement of by-product</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effects of agricultural production. Erosion, deflation, salinization, acidification. Effects of crop production and animal husbandry on soil, water and air</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waste, waste management and classification of wast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auses of radioactive contamination. Effects of radioactive contamination on humans, flora and fauna</w:t>
      </w:r>
    </w:p>
    <w:p w:rsidR="000476D3" w:rsidRPr="005C2685" w:rsidRDefault="002F724C"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r w:rsidRPr="005C2685">
        <w:rPr>
          <w:rFonts w:cs="Arial"/>
          <w:color w:val="000000" w:themeColor="text1"/>
          <w:sz w:val="20"/>
          <w:szCs w:val="20"/>
          <w:lang w:val="en-GB"/>
        </w:rPr>
        <w:t>Characteristics and propagation of noise and sound. Noise protection laws, load limits. Noise measurement. Effects of noise on humans. Methods of noise reduction.</w:t>
      </w: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C. Lovett- D. G. Ockwell.: 2010. A Handbook of Environmental Management.</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M. Blais, M. Rosen, J.P. Smol.: 2015. Environmental Contaminants.</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 S. Kalamdhad, J. Singh, K. Dhamodharan.: 2016. Advances in Waste Management.</w:t>
      </w:r>
    </w:p>
    <w:p w:rsidR="007060C5" w:rsidRPr="005C2685" w:rsidRDefault="002F724C" w:rsidP="0084345C">
      <w:pPr>
        <w:jc w:val="both"/>
        <w:rPr>
          <w:rFonts w:cs="Arial"/>
          <w:color w:val="000000" w:themeColor="text1"/>
          <w:sz w:val="20"/>
          <w:szCs w:val="20"/>
          <w:lang w:val="en-GB"/>
        </w:rPr>
      </w:pPr>
      <w:r w:rsidRPr="005C2685">
        <w:rPr>
          <w:rFonts w:cs="Arial"/>
          <w:color w:val="000000" w:themeColor="text1"/>
          <w:sz w:val="20"/>
          <w:szCs w:val="20"/>
          <w:lang w:val="en-GB"/>
        </w:rPr>
        <w:t>V. I. Grover.: 2006. Water: Global Common and Global Problems.</w:t>
      </w:r>
    </w:p>
    <w:p w:rsidR="007060C5" w:rsidRPr="005C2685" w:rsidRDefault="007060C5" w:rsidP="0084345C">
      <w:pPr>
        <w:jc w:val="both"/>
        <w:rPr>
          <w:rFonts w:cs="Arial"/>
          <w:color w:val="000000" w:themeColor="text1"/>
          <w:sz w:val="20"/>
          <w:szCs w:val="20"/>
          <w:lang w:val="en-GB"/>
        </w:rPr>
      </w:pPr>
    </w:p>
    <w:p w:rsidR="000476D3" w:rsidRPr="005C2685" w:rsidRDefault="002002EE" w:rsidP="00B167C1">
      <w:pPr>
        <w:jc w:val="center"/>
        <w:rPr>
          <w:rFonts w:cs="Arial"/>
          <w:b/>
          <w:color w:val="000000" w:themeColor="text1"/>
          <w:sz w:val="20"/>
          <w:szCs w:val="20"/>
          <w:lang w:val="en-GB"/>
        </w:rPr>
      </w:pPr>
      <w:r w:rsidRPr="005C2685">
        <w:rPr>
          <w:rFonts w:cs="Arial"/>
          <w:b/>
          <w:color w:val="000000" w:themeColor="text1"/>
          <w:sz w:val="20"/>
          <w:szCs w:val="20"/>
          <w:lang w:val="en-GB"/>
        </w:rPr>
        <w:t>Food analytics MTBE7023A</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A102B7"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002EE" w:rsidRPr="005C2685">
        <w:rPr>
          <w:rFonts w:cs="Arial"/>
          <w:color w:val="000000" w:themeColor="text1"/>
          <w:sz w:val="20"/>
          <w:szCs w:val="20"/>
          <w:lang w:val="en-GB"/>
        </w:rPr>
        <w:t>practical course mark</w:t>
      </w:r>
    </w:p>
    <w:p w:rsidR="000476D3" w:rsidRPr="00271F67" w:rsidRDefault="000476D3"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00EA8" w:rsidRPr="005C2685">
        <w:rPr>
          <w:rFonts w:cs="Arial"/>
          <w:color w:val="000000" w:themeColor="text1"/>
          <w:sz w:val="20"/>
          <w:szCs w:val="20"/>
          <w:lang w:val="en-GB"/>
        </w:rPr>
        <w:t>Successful test (60%) and participation in practice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for a grade: </w:t>
      </w:r>
      <w:r w:rsidR="00000EA8" w:rsidRPr="005C2685">
        <w:rPr>
          <w:rFonts w:cs="Arial"/>
          <w:color w:val="000000" w:themeColor="text1"/>
          <w:sz w:val="20"/>
          <w:szCs w:val="20"/>
          <w:lang w:val="en-GB"/>
        </w:rPr>
        <w:t>Test and practical course mark</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002EE" w:rsidRPr="005C2685" w:rsidRDefault="002002EE"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main aim of the lectures is to know the classic analytical methodologies and their theoretical background. The students get knowledge about different methods which are suitable for the determination of physicochemical parameters of food. </w:t>
      </w:r>
    </w:p>
    <w:p w:rsidR="00A102B7" w:rsidRPr="005C2685" w:rsidRDefault="00A102B7"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002EE" w:rsidRPr="005C2685" w:rsidRDefault="002002EE" w:rsidP="0084345C">
      <w:pPr>
        <w:pStyle w:val="Listaszerbekezds"/>
        <w:widowControl/>
        <w:numPr>
          <w:ilvl w:val="0"/>
          <w:numId w:val="1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gredients; Sampling and sample prepar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moisture content, ash content and electrical conductivity determination </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lipid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protein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carbohydrate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fibre conte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vitamin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enzyme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ntioxida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mino acid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cid content and acidity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lcoholic beverages’ nutritional parameter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sensory analysis</w:t>
      </w:r>
    </w:p>
    <w:p w:rsidR="002002EE" w:rsidRPr="005C2685" w:rsidRDefault="002002EE" w:rsidP="0084345C">
      <w:pPr>
        <w:pStyle w:val="Listaszerbekezds"/>
        <w:numPr>
          <w:ilvl w:val="0"/>
          <w:numId w:val="19"/>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Methodology of nutritional value calculation</w:t>
      </w:r>
    </w:p>
    <w:p w:rsidR="00000EA8" w:rsidRPr="005C2685" w:rsidRDefault="00000EA8" w:rsidP="00B167C1">
      <w:pPr>
        <w:pStyle w:val="Listaszerbekezds"/>
        <w:spacing w:line="276" w:lineRule="auto"/>
        <w:ind w:left="0" w:firstLine="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00EA8" w:rsidRPr="005C2685" w:rsidRDefault="00000EA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carry out different classic analytical methods in the laboratory. At the end of this semester, students will be able to prepare samples and to determine the nutritional parameters of different food. </w:t>
      </w:r>
    </w:p>
    <w:p w:rsidR="00B167C1" w:rsidRPr="005C2685" w:rsidRDefault="00B167C1" w:rsidP="0084345C">
      <w:pPr>
        <w:suppressAutoHyphens/>
        <w:ind w:left="34"/>
        <w:jc w:val="both"/>
        <w:rPr>
          <w:rFonts w:cs="Arial"/>
          <w:b/>
          <w:color w:val="000000" w:themeColor="text1"/>
          <w:sz w:val="20"/>
          <w:szCs w:val="20"/>
          <w:lang w:val="en-GB"/>
        </w:rPr>
      </w:pPr>
      <w:r w:rsidRPr="005C2685">
        <w:rPr>
          <w:rFonts w:cs="Arial"/>
          <w:b/>
          <w:color w:val="000000" w:themeColor="text1"/>
          <w:sz w:val="20"/>
          <w:szCs w:val="20"/>
          <w:lang w:val="en-GB"/>
        </w:rPr>
        <w:t>practices:</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fety training</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dry matter content, ash content and electrical conductivity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fat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nitrogen and protein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carbohydrat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dietary fibr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vitamin C</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diastase activity</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phenolic and flavonoid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rolin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cid content, acidity and pH</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hysicochemical parameters of alcoholic beverages</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nsory analysis</w:t>
      </w:r>
    </w:p>
    <w:p w:rsidR="00000EA8" w:rsidRPr="005C2685" w:rsidRDefault="00000EA8" w:rsidP="0084345C">
      <w:pPr>
        <w:pStyle w:val="Listaszerbekezds"/>
        <w:numPr>
          <w:ilvl w:val="0"/>
          <w:numId w:val="20"/>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Test</w:t>
      </w:r>
    </w:p>
    <w:p w:rsidR="00271F67" w:rsidRDefault="00A102B7" w:rsidP="00271F67">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00EA8" w:rsidRPr="005C2685" w:rsidRDefault="00000EA8" w:rsidP="00271F67">
      <w:pPr>
        <w:jc w:val="both"/>
        <w:rPr>
          <w:rFonts w:cs="Arial"/>
          <w:color w:val="000000" w:themeColor="text1"/>
          <w:sz w:val="20"/>
          <w:szCs w:val="20"/>
          <w:lang w:val="en-GB"/>
        </w:rPr>
      </w:pPr>
      <w:r w:rsidRPr="005C2685">
        <w:rPr>
          <w:rFonts w:cs="Arial"/>
          <w:color w:val="000000" w:themeColor="text1"/>
          <w:sz w:val="20"/>
          <w:szCs w:val="20"/>
          <w:lang w:val="en-GB"/>
        </w:rPr>
        <w:t>János Csapó, Éva Visi Vargáné (2011): Introduction to the Chemistry of Foods and Forages. Digitális tankönyvtár (http://www.tankonyvtar.hu/hu/tartalom/tamop425/0059_chemistry_of_foods/adatok.html)</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éter Sipos (2013): Quality Analysis of Agricultural Products. Digitális tankönyvtár (</w:t>
      </w:r>
      <w:hyperlink r:id="rId184" w:history="1">
        <w:r w:rsidRPr="005C2685">
          <w:rPr>
            <w:rStyle w:val="Hiperhivatkozs"/>
            <w:rFonts w:cs="Arial"/>
            <w:color w:val="000000" w:themeColor="text1"/>
            <w:sz w:val="20"/>
            <w:szCs w:val="20"/>
            <w:u w:val="none"/>
            <w:lang w:val="en-GB"/>
          </w:rPr>
          <w:t>http://www.tankonyvtar.hu/hu/tartalom/tamop412A/2011_0009_Sipos_Peter-Quality_Analysis_of_Agricultural_Products/ch04s02.html</w:t>
        </w:r>
      </w:hyperlink>
      <w:r w:rsidRPr="005C2685">
        <w:rPr>
          <w:rFonts w:cs="Arial"/>
          <w:color w:val="000000" w:themeColor="text1"/>
          <w:sz w:val="20"/>
          <w:szCs w:val="20"/>
          <w:lang w:val="en-GB"/>
        </w:rPr>
        <w:t>)</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gdanov, S. (2002). Harmonised Methods of the Interantional Honey Commission. Swiss Bee Research Centre. FAM, Liebefeld, CH-3003 Bern, Switzerland</w:t>
      </w:r>
    </w:p>
    <w:p w:rsidR="007060C5" w:rsidRPr="005C2685" w:rsidRDefault="00000EA8" w:rsidP="0084345C">
      <w:pPr>
        <w:jc w:val="both"/>
        <w:rPr>
          <w:rFonts w:cs="Arial"/>
          <w:color w:val="000000" w:themeColor="text1"/>
          <w:sz w:val="20"/>
          <w:szCs w:val="20"/>
          <w:lang w:val="en-GB"/>
        </w:rPr>
      </w:pPr>
      <w:r w:rsidRPr="005C2685">
        <w:rPr>
          <w:rFonts w:cs="Arial"/>
          <w:color w:val="000000" w:themeColor="text1"/>
          <w:sz w:val="20"/>
          <w:szCs w:val="20"/>
          <w:lang w:val="en-GB"/>
        </w:rPr>
        <w:t>Codex Alimentarius; Directives</w:t>
      </w:r>
    </w:p>
    <w:p w:rsidR="007060C5" w:rsidRPr="005C2685" w:rsidRDefault="007060C5" w:rsidP="0084345C">
      <w:pPr>
        <w:jc w:val="both"/>
        <w:rPr>
          <w:rFonts w:cs="Arial"/>
          <w:color w:val="000000" w:themeColor="text1"/>
          <w:sz w:val="20"/>
          <w:szCs w:val="20"/>
          <w:lang w:val="en-GB"/>
        </w:rPr>
      </w:pPr>
    </w:p>
    <w:p w:rsidR="000476D3" w:rsidRPr="005C2685" w:rsidRDefault="00F60A15" w:rsidP="00B167C1">
      <w:pPr>
        <w:jc w:val="center"/>
        <w:rPr>
          <w:rFonts w:cs="Arial"/>
          <w:b/>
          <w:color w:val="000000" w:themeColor="text1"/>
          <w:sz w:val="20"/>
          <w:szCs w:val="20"/>
          <w:lang w:val="en-GB"/>
        </w:rPr>
      </w:pPr>
      <w:r w:rsidRPr="005C2685">
        <w:rPr>
          <w:rFonts w:cs="Arial"/>
          <w:b/>
          <w:noProof/>
          <w:color w:val="000000" w:themeColor="text1"/>
          <w:sz w:val="20"/>
          <w:szCs w:val="20"/>
          <w:lang w:val="en-GB"/>
        </w:rPr>
        <w:t>Food chemistry, MTBE7014A</w:t>
      </w:r>
    </w:p>
    <w:p w:rsidR="00A102B7" w:rsidRPr="005C2685" w:rsidRDefault="00F60A1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60A15" w:rsidRPr="005C2685">
        <w:rPr>
          <w:rFonts w:cs="Times New Roman"/>
          <w:color w:val="000000" w:themeColor="text1"/>
          <w:sz w:val="20"/>
          <w:szCs w:val="20"/>
          <w:lang w:val="en-GB"/>
        </w:rPr>
        <w:t>174</w:t>
      </w:r>
      <w:r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A102B7" w:rsidRPr="005C2685" w:rsidRDefault="00A102B7" w:rsidP="0084345C">
      <w:pPr>
        <w:jc w:val="both"/>
        <w:rPr>
          <w:rFonts w:cs="Times New Roman"/>
          <w:color w:val="000000" w:themeColor="text1"/>
          <w:sz w:val="20"/>
          <w:szCs w:val="20"/>
          <w:lang w:val="en-GB"/>
        </w:rPr>
      </w:pPr>
      <w:r w:rsidRPr="005C2685">
        <w:rPr>
          <w:rFonts w:cs="Arial"/>
          <w:color w:val="000000" w:themeColor="text1"/>
          <w:sz w:val="20"/>
          <w:szCs w:val="20"/>
          <w:lang w:val="en-GB"/>
        </w:rPr>
        <w:t>Preliminary requirements:</w:t>
      </w:r>
      <w:r w:rsidRPr="005C2685">
        <w:rPr>
          <w:rFonts w:cs="Arial"/>
          <w:i/>
          <w:color w:val="000000" w:themeColor="text1"/>
          <w:sz w:val="20"/>
          <w:szCs w:val="20"/>
          <w:lang w:val="en-GB"/>
        </w:rPr>
        <w:t xml:space="preserve"> </w:t>
      </w:r>
      <w:r w:rsidRPr="005C2685">
        <w:rPr>
          <w:rFonts w:cs="Arial"/>
          <w:color w:val="000000" w:themeColor="text1"/>
          <w:sz w:val="20"/>
          <w:szCs w:val="20"/>
          <w:lang w:val="en-GB"/>
        </w:rPr>
        <w:t>Basics of food microbiology, Basics of cellular and molecular biology, Nutritional sciences</w:t>
      </w:r>
    </w:p>
    <w:p w:rsidR="00B167C1" w:rsidRPr="00271F67" w:rsidRDefault="00A102B7" w:rsidP="00B167C1">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F60A15" w:rsidRPr="005C2685" w:rsidRDefault="00A102B7" w:rsidP="00B167C1">
      <w:pPr>
        <w:jc w:val="both"/>
        <w:rPr>
          <w:rFonts w:eastAsia="Times New Roman" w:cs="Arial"/>
          <w:noProof/>
          <w:color w:val="000000" w:themeColor="text1"/>
          <w:sz w:val="20"/>
          <w:szCs w:val="20"/>
          <w:lang w:val="en-GB"/>
        </w:rPr>
      </w:pPr>
      <w:r w:rsidRPr="005C2685">
        <w:rPr>
          <w:rFonts w:cs="Times New Roman"/>
          <w:color w:val="000000" w:themeColor="text1"/>
          <w:sz w:val="20"/>
          <w:szCs w:val="20"/>
          <w:lang w:val="en-GB"/>
        </w:rPr>
        <w:t xml:space="preserve">- for signature: </w:t>
      </w:r>
      <w:r w:rsidR="00F60A15" w:rsidRPr="005C2685">
        <w:rPr>
          <w:rFonts w:cs="Arial"/>
          <w:noProof/>
          <w:color w:val="000000" w:themeColor="text1"/>
          <w:sz w:val="20"/>
          <w:szCs w:val="20"/>
          <w:lang w:val="en-GB"/>
        </w:rPr>
        <w:t xml:space="preserve">Attendance at lectures is recommended, but not compulsory.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evaluated by the teacher. If a student’s behavior or conduct doesn’t meet the requirements of active participation, the teacher may evaluate his/her participation as an absence because of the lack of active participation in class.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Write 5 assignments, and every assignment must be done in time. The plagiarism is not accep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On a selected subject, students must give a Power Point presentation on the seminar. (20 minutes)</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During the semester there are 5 mid-term tests, students have to sit for the tests. If the score of the mid-term tests is below 50%, the student can take a retake test once. If the all tests are above 50% the student can take the exam.</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The minimum requirement of the mid-term and end-term test is 50%.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Based on the score of the tests separately, the grade for the tests is given according to the following 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Score</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rad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0-4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fail (1)</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50-5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pass (2)</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60-6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satisfactory (3)</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70-7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ood (4)</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80-100</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excellent (5)</w:t>
      </w:r>
    </w:p>
    <w:p w:rsidR="00F60A15" w:rsidRPr="005C2685" w:rsidRDefault="00F60A15" w:rsidP="00B167C1">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If the score of the exam test is below 50, students can take a retake test in conformity with the EDUCATION AND EXAMINATION RULES AND REGULATIONS.</w:t>
      </w:r>
    </w:p>
    <w:p w:rsidR="00F60A15" w:rsidRPr="005C2685" w:rsidRDefault="00F60A15" w:rsidP="00B167C1">
      <w:pPr>
        <w:spacing w:line="360" w:lineRule="auto"/>
        <w:jc w:val="both"/>
        <w:rPr>
          <w:rFonts w:cs="Arial"/>
          <w:noProof/>
          <w:color w:val="000000" w:themeColor="text1"/>
          <w:sz w:val="20"/>
          <w:szCs w:val="20"/>
          <w:lang w:val="en-GB"/>
        </w:rPr>
      </w:pPr>
      <w:r w:rsidRPr="005C2685">
        <w:rPr>
          <w:rFonts w:cs="Arial"/>
          <w:noProof/>
          <w:color w:val="000000" w:themeColor="text1"/>
          <w:sz w:val="20"/>
          <w:szCs w:val="20"/>
          <w:lang w:val="en-GB"/>
        </w:rPr>
        <w:t>The course ends with a final grade, which will be calculated with the average of the mid-term test and exam result.</w:t>
      </w:r>
    </w:p>
    <w:p w:rsidR="00A102B7" w:rsidRPr="005C2685" w:rsidRDefault="00A102B7" w:rsidP="0084345C">
      <w:pPr>
        <w:spacing w:line="360"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F60A15" w:rsidRPr="005C2685">
        <w:rPr>
          <w:rFonts w:cs="Arial"/>
          <w:noProof/>
          <w:color w:val="000000" w:themeColor="text1"/>
          <w:sz w:val="20"/>
          <w:szCs w:val="20"/>
          <w:lang w:val="en-GB"/>
        </w:rPr>
        <w:t>Written end-term test.</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This course provides an advanced knowledge for the audience and the opportunity to get to know the food components. Students get acquainted with the transformation processes taking place in foodstuffs during storage and heat-treatment. They become familiar with the importance of additives and problems connected to them.</w:t>
      </w:r>
    </w:p>
    <w:p w:rsidR="00A102B7" w:rsidRPr="005C2685" w:rsidRDefault="00A102B7" w:rsidP="0084345C">
      <w:pPr>
        <w:tabs>
          <w:tab w:val="left" w:pos="1230"/>
        </w:tabs>
        <w:spacing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r w:rsidRPr="005C2685">
        <w:rPr>
          <w:rFonts w:cs="Arial"/>
          <w:b/>
          <w:color w:val="000000" w:themeColor="text1"/>
          <w:sz w:val="20"/>
          <w:szCs w:val="20"/>
          <w:lang w:val="en-GB"/>
        </w:rPr>
        <w:tab/>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Water and Mineral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Introduction to Inorganic food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Contamination and Safety</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Vitamins and Organic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Additives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Flavoring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Preservation</w:t>
      </w:r>
    </w:p>
    <w:p w:rsidR="002A6B8B" w:rsidRPr="005C2685" w:rsidRDefault="00F60A15" w:rsidP="005C2685">
      <w:pPr>
        <w:pStyle w:val="Listaszerbekezds"/>
        <w:widowControl/>
        <w:numPr>
          <w:ilvl w:val="0"/>
          <w:numId w:val="6"/>
        </w:numPr>
        <w:autoSpaceDE/>
        <w:autoSpaceDN/>
        <w:spacing w:before="0" w:line="360"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Summary and exam</w:t>
      </w:r>
    </w:p>
    <w:p w:rsidR="00A102B7" w:rsidRPr="005C2685" w:rsidRDefault="00A102B7" w:rsidP="0084345C">
      <w:pPr>
        <w:tabs>
          <w:tab w:val="left" w:pos="1230"/>
        </w:tabs>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60A15" w:rsidRPr="005C2685" w:rsidRDefault="00F60A15" w:rsidP="0084345C">
      <w:pPr>
        <w:suppressAutoHyphens/>
        <w:spacing w:line="256" w:lineRule="auto"/>
        <w:ind w:left="34"/>
        <w:jc w:val="both"/>
        <w:rPr>
          <w:rFonts w:cs="Arial"/>
          <w:noProof/>
          <w:color w:val="000000" w:themeColor="text1"/>
          <w:sz w:val="20"/>
          <w:szCs w:val="20"/>
          <w:lang w:val="en-GB"/>
        </w:rPr>
      </w:pPr>
      <w:r w:rsidRPr="005C2685">
        <w:rPr>
          <w:rFonts w:cs="Arial"/>
          <w:noProof/>
          <w:color w:val="000000" w:themeColor="text1"/>
          <w:sz w:val="20"/>
          <w:szCs w:val="20"/>
          <w:lang w:val="en-GB"/>
        </w:rPr>
        <w:t>The practice related to the actual topic of the lecture. Students learn to carry out complex tasks and literature search in food chemistry topic.</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water and mineral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ration of the Inorganic food analysis</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irst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carbohydrate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Secon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amino acids and protein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Thir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lipid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ur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contamination and vitamin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if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additives and food flavoring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artion in food preservation topic</w:t>
      </w:r>
    </w:p>
    <w:p w:rsidR="00F60A15" w:rsidRPr="005C2685" w:rsidRDefault="00F60A15" w:rsidP="0084345C">
      <w:pPr>
        <w:pStyle w:val="Listaszerbekezds"/>
        <w:numPr>
          <w:ilvl w:val="0"/>
          <w:numId w:val="21"/>
        </w:numPr>
        <w:jc w:val="both"/>
        <w:rPr>
          <w:color w:val="000000" w:themeColor="text1"/>
          <w:sz w:val="20"/>
          <w:szCs w:val="20"/>
          <w:lang w:val="en-GB"/>
        </w:rPr>
      </w:pPr>
      <w:r w:rsidRPr="005C2685">
        <w:rPr>
          <w:rFonts w:cs="Arial"/>
          <w:noProof/>
          <w:color w:val="000000" w:themeColor="text1"/>
          <w:sz w:val="20"/>
          <w:szCs w:val="20"/>
          <w:lang w:val="en-GB"/>
        </w:rPr>
        <w:t>Presentation of the students</w:t>
      </w:r>
    </w:p>
    <w:p w:rsidR="002A6B8B" w:rsidRPr="005C2685" w:rsidRDefault="002A6B8B"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60A15" w:rsidRPr="005C2685" w:rsidRDefault="00F60A15" w:rsidP="0084345C">
      <w:pPr>
        <w:widowControl/>
        <w:autoSpaceDE/>
        <w:autoSpaceDN/>
        <w:spacing w:line="256" w:lineRule="auto"/>
        <w:jc w:val="both"/>
        <w:rPr>
          <w:rFonts w:eastAsia="Times New Roman" w:cs="Arial"/>
          <w:noProof/>
          <w:color w:val="000000" w:themeColor="text1"/>
          <w:sz w:val="20"/>
          <w:szCs w:val="20"/>
          <w:lang w:val="en-GB"/>
        </w:rPr>
      </w:pPr>
      <w:r w:rsidRPr="005C2685">
        <w:rPr>
          <w:rFonts w:cs="Arial"/>
          <w:noProof/>
          <w:color w:val="000000" w:themeColor="text1"/>
          <w:sz w:val="20"/>
          <w:szCs w:val="20"/>
          <w:lang w:val="en-GB"/>
        </w:rPr>
        <w:t>Belitz, H.-D.,Grosch, Werner, Schieberle, Peter : Food chemistry, 2009 ISBN 978-3-540-69934-7</w:t>
      </w:r>
    </w:p>
    <w:p w:rsidR="00A102B7" w:rsidRPr="005C2685" w:rsidRDefault="00F60A15" w:rsidP="0084345C">
      <w:pPr>
        <w:jc w:val="both"/>
        <w:rPr>
          <w:rFonts w:cs="Arial"/>
          <w:b/>
          <w:color w:val="000000" w:themeColor="text1"/>
          <w:sz w:val="20"/>
          <w:szCs w:val="20"/>
          <w:lang w:val="en-GB"/>
        </w:rPr>
      </w:pPr>
      <w:r w:rsidRPr="005C2685">
        <w:rPr>
          <w:rFonts w:cs="Arial"/>
          <w:noProof/>
          <w:color w:val="000000" w:themeColor="text1"/>
          <w:sz w:val="20"/>
          <w:szCs w:val="20"/>
          <w:lang w:val="en-GB"/>
        </w:rPr>
        <w:t>John M. de Man: Principles of Food Chemistry Springer, 1995</w:t>
      </w:r>
      <w:r w:rsidR="00A102B7" w:rsidRPr="005C2685">
        <w:rPr>
          <w:rFonts w:cs="Arial"/>
          <w:color w:val="000000" w:themeColor="text1"/>
          <w:sz w:val="20"/>
          <w:szCs w:val="20"/>
          <w:lang w:val="en-GB"/>
        </w:rPr>
        <w:t xml:space="preserve">Nutritional Toxicology </w:t>
      </w:r>
    </w:p>
    <w:p w:rsidR="00271F67" w:rsidRDefault="00271F67" w:rsidP="00D85A73">
      <w:pPr>
        <w:jc w:val="center"/>
        <w:rPr>
          <w:rFonts w:cs="Arial"/>
          <w:b/>
          <w:color w:val="000000" w:themeColor="text1"/>
          <w:sz w:val="20"/>
          <w:szCs w:val="20"/>
          <w:lang w:val="en-GB"/>
        </w:rPr>
      </w:pPr>
    </w:p>
    <w:p w:rsidR="00E62C4D" w:rsidRPr="005C2685" w:rsidRDefault="00103A4E" w:rsidP="00D85A73">
      <w:pPr>
        <w:jc w:val="center"/>
        <w:rPr>
          <w:rFonts w:cs="Arial"/>
          <w:b/>
          <w:color w:val="000000" w:themeColor="text1"/>
          <w:sz w:val="20"/>
          <w:szCs w:val="20"/>
          <w:lang w:val="en-GB"/>
        </w:rPr>
      </w:pPr>
      <w:r w:rsidRPr="005C2685">
        <w:rPr>
          <w:rFonts w:cs="Arial"/>
          <w:b/>
          <w:color w:val="000000" w:themeColor="text1"/>
          <w:sz w:val="20"/>
          <w:szCs w:val="20"/>
          <w:lang w:val="en-GB"/>
        </w:rPr>
        <w:t>Food colloidics MTBE7012</w:t>
      </w:r>
    </w:p>
    <w:p w:rsidR="00103A4E" w:rsidRPr="005C2685" w:rsidRDefault="00103A4E" w:rsidP="0084345C">
      <w:pPr>
        <w:jc w:val="both"/>
        <w:rPr>
          <w:rFonts w:cs="Arial"/>
          <w:b/>
          <w:color w:val="000000" w:themeColor="text1"/>
          <w:sz w:val="20"/>
          <w:szCs w:val="20"/>
          <w:lang w:val="en-GB"/>
        </w:rPr>
      </w:pPr>
    </w:p>
    <w:p w:rsidR="00E62C4D" w:rsidRPr="005C2685" w:rsidRDefault="00103A4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103A4E" w:rsidRPr="005C2685">
        <w:rPr>
          <w:rFonts w:cs="Times New Roman"/>
          <w:color w:val="000000" w:themeColor="text1"/>
          <w:sz w:val="20"/>
          <w:szCs w:val="20"/>
          <w:lang w:val="en-GB"/>
        </w:rPr>
        <w:t>0</w:t>
      </w:r>
      <w:r w:rsidRPr="005C2685">
        <w:rPr>
          <w:rFonts w:cs="Times New Roman"/>
          <w:color w:val="000000" w:themeColor="text1"/>
          <w:sz w:val="20"/>
          <w:szCs w:val="20"/>
          <w:lang w:val="en-GB"/>
        </w:rPr>
        <w:t xml:space="preserve">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E62C4D" w:rsidRPr="00271F67" w:rsidRDefault="00E62C4D"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103A4E" w:rsidRPr="005C2685" w:rsidRDefault="00E62C4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103A4E" w:rsidRPr="005C2685">
        <w:rPr>
          <w:rFonts w:cs="Arial"/>
          <w:color w:val="000000" w:themeColor="text1"/>
          <w:sz w:val="20"/>
          <w:szCs w:val="20"/>
          <w:lang w:val="en-GB"/>
        </w:rPr>
        <w:t>Giving presentation (10 minutes)</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103A4E" w:rsidRPr="005C2685">
        <w:rPr>
          <w:rFonts w:cs="Arial"/>
          <w:color w:val="000000" w:themeColor="text1"/>
          <w:sz w:val="20"/>
          <w:szCs w:val="20"/>
          <w:lang w:val="en-GB"/>
        </w:rPr>
        <w:t>Written exam (minimum 60%)</w:t>
      </w: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03A4E" w:rsidRPr="005C2685" w:rsidRDefault="00103A4E" w:rsidP="0084345C">
      <w:pPr>
        <w:suppressAutoHyphens/>
        <w:ind w:left="34"/>
        <w:jc w:val="both"/>
        <w:rPr>
          <w:rStyle w:val="st"/>
          <w:rFonts w:cs="Arial"/>
          <w:color w:val="000000" w:themeColor="text1"/>
          <w:sz w:val="20"/>
          <w:szCs w:val="20"/>
          <w:lang w:val="en-GB"/>
        </w:rPr>
      </w:pPr>
      <w:r w:rsidRPr="005C2685">
        <w:rPr>
          <w:rFonts w:cs="Arial"/>
          <w:color w:val="000000" w:themeColor="text1"/>
          <w:sz w:val="20"/>
          <w:szCs w:val="20"/>
          <w:lang w:val="en-GB"/>
        </w:rPr>
        <w:t>The history of colloid science. Classification and introduction of colloidal systems</w:t>
      </w:r>
      <w:r w:rsidRPr="005C2685">
        <w:rPr>
          <w:rStyle w:val="st"/>
          <w:rFonts w:cs="Arial"/>
          <w:color w:val="000000" w:themeColor="text1"/>
          <w:sz w:val="20"/>
          <w:szCs w:val="20"/>
          <w:lang w:val="en-GB"/>
        </w:rPr>
        <w:t>. Classification and functions of colloidal systems in Food. Types of colloidal system in Food.</w:t>
      </w:r>
    </w:p>
    <w:p w:rsidR="00E62C4D" w:rsidRPr="005C2685" w:rsidRDefault="00E62C4D"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history of colloid science. Colloid systems. Associated colloids, macromolecular colloid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ategory of colloid system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 Optical properties of colloidal system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I.</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oidal suspensions II.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pray, mist, aerosol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on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fiers and stabilizer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am and solid foam. Application of foam in the food industry.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the health aspects of hydrocolloid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agar, starch, gelatin).</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carrageenan, furcellaria, xanthan gum).</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galactomannans, gum arabic, pectins, milk and egg protein).</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different colloid systems in food industries and food stuffs. Calculation method in food colloid science</w:t>
      </w: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s.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tegory of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 Calcula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erosol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on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fiers and stabilizer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 HLB calculations II.</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I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am and solid foam. Application of foam in the food industry</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ydrocolloids in food industry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II.</w:t>
      </w: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osgrove T.: 2005. Colloid Science, Principles, Methods and Applications. Bristol, UK. Blackwell Publishing Ltd.</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elitz D., Grosch W., Schieberle P.: 2004. Food Chemistry, Springer Verlag.</w:t>
      </w:r>
    </w:p>
    <w:p w:rsidR="00E62C4D" w:rsidRPr="005C2685" w:rsidRDefault="00103A4E" w:rsidP="0084345C">
      <w:pPr>
        <w:jc w:val="both"/>
        <w:rPr>
          <w:rFonts w:cs="Arial"/>
          <w:color w:val="000000" w:themeColor="text1"/>
          <w:sz w:val="20"/>
          <w:szCs w:val="20"/>
          <w:lang w:val="en-GB"/>
        </w:rPr>
      </w:pPr>
      <w:r w:rsidRPr="005C2685">
        <w:rPr>
          <w:rFonts w:cs="Arial"/>
          <w:color w:val="000000" w:themeColor="text1"/>
          <w:sz w:val="20"/>
          <w:szCs w:val="20"/>
          <w:lang w:val="en-GB"/>
        </w:rPr>
        <w:t>Ludger O. Figura, Arthur A. Teixeira: 2007. Food Physics, Springer, Heidelberg.</w:t>
      </w:r>
    </w:p>
    <w:p w:rsidR="00E62C4D" w:rsidRPr="005C2685" w:rsidRDefault="00E62C4D" w:rsidP="0084345C">
      <w:pPr>
        <w:jc w:val="both"/>
        <w:rPr>
          <w:rFonts w:cs="Arial"/>
          <w:color w:val="000000" w:themeColor="text1"/>
          <w:sz w:val="20"/>
          <w:szCs w:val="20"/>
          <w:lang w:val="en-GB"/>
        </w:rPr>
      </w:pPr>
    </w:p>
    <w:p w:rsidR="000476D3" w:rsidRPr="005C2685" w:rsidRDefault="008B6DEB" w:rsidP="00D85A73">
      <w:pPr>
        <w:jc w:val="center"/>
        <w:rPr>
          <w:rFonts w:cs="Arial"/>
          <w:b/>
          <w:color w:val="000000" w:themeColor="text1"/>
          <w:sz w:val="20"/>
          <w:szCs w:val="20"/>
          <w:lang w:val="en-GB"/>
        </w:rPr>
      </w:pPr>
      <w:r w:rsidRPr="005C2685">
        <w:rPr>
          <w:rFonts w:cs="Arial"/>
          <w:b/>
          <w:color w:val="000000" w:themeColor="text1"/>
          <w:sz w:val="20"/>
          <w:szCs w:val="20"/>
          <w:lang w:val="en-GB"/>
        </w:rPr>
        <w:t>Food hygien</w:t>
      </w:r>
      <w:r w:rsidR="00AF0AB1">
        <w:rPr>
          <w:rFonts w:cs="Arial"/>
          <w:b/>
          <w:color w:val="000000" w:themeColor="text1"/>
          <w:sz w:val="20"/>
          <w:szCs w:val="20"/>
          <w:lang w:val="en-GB"/>
        </w:rPr>
        <w:t>e,</w:t>
      </w:r>
      <w:r w:rsidRPr="005C2685">
        <w:rPr>
          <w:rFonts w:cs="Arial"/>
          <w:b/>
          <w:color w:val="000000" w:themeColor="text1"/>
          <w:sz w:val="20"/>
          <w:szCs w:val="20"/>
          <w:lang w:val="en-GB"/>
        </w:rPr>
        <w:t xml:space="preserve"> MTBE7030A</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14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85A73" w:rsidRPr="00271F67" w:rsidRDefault="004F44E0" w:rsidP="00D85A73">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8B6DEB"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8B6DEB" w:rsidRPr="005C2685">
        <w:rPr>
          <w:rFonts w:cs="Arial"/>
          <w:color w:val="000000" w:themeColor="text1"/>
          <w:sz w:val="20"/>
          <w:szCs w:val="20"/>
          <w:lang w:val="en-GB"/>
        </w:rPr>
        <w:t xml:space="preserve">Attendance at </w:t>
      </w:r>
      <w:r w:rsidR="008B6DEB" w:rsidRPr="005C2685">
        <w:rPr>
          <w:rFonts w:cs="Arial"/>
          <w:b/>
          <w:bCs/>
          <w:color w:val="000000" w:themeColor="text1"/>
          <w:sz w:val="20"/>
          <w:szCs w:val="20"/>
          <w:lang w:val="en-GB"/>
        </w:rPr>
        <w:t xml:space="preserve">lectures </w:t>
      </w:r>
      <w:r w:rsidR="008B6DEB" w:rsidRPr="005C2685">
        <w:rPr>
          <w:rFonts w:cs="Arial"/>
          <w:color w:val="000000" w:themeColor="text1"/>
          <w:sz w:val="20"/>
          <w:szCs w:val="20"/>
          <w:lang w:val="en-GB"/>
        </w:rPr>
        <w:t xml:space="preserve">is recommended, but not compulsory. Participation at </w:t>
      </w:r>
      <w:r w:rsidR="008B6DEB" w:rsidRPr="005C2685">
        <w:rPr>
          <w:rFonts w:cs="Arial"/>
          <w:b/>
          <w:bCs/>
          <w:color w:val="000000" w:themeColor="text1"/>
          <w:sz w:val="20"/>
          <w:szCs w:val="20"/>
          <w:lang w:val="en-GB"/>
        </w:rPr>
        <w:t>practice</w:t>
      </w:r>
      <w:r w:rsidR="008B6DEB"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recommended and evaluated by the teacher. All of the students have to keep an oral presentation from a chosen topic at the end of the semester (compulsory).</w:t>
      </w:r>
      <w:r w:rsidR="00D85A73" w:rsidRPr="005C2685">
        <w:rPr>
          <w:rFonts w:cs="Arial"/>
          <w:color w:val="000000" w:themeColor="text1"/>
          <w:sz w:val="20"/>
          <w:szCs w:val="20"/>
          <w:lang w:val="en-GB"/>
        </w:rPr>
        <w:t xml:space="preserve"> </w:t>
      </w:r>
    </w:p>
    <w:p w:rsidR="00D85A73"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8B6DEB" w:rsidRPr="005C2685">
        <w:rPr>
          <w:rFonts w:cs="Arial"/>
          <w:color w:val="000000" w:themeColor="text1"/>
          <w:sz w:val="20"/>
          <w:szCs w:val="20"/>
          <w:lang w:val="en-GB"/>
        </w:rPr>
        <w:t>Keeping a presentation on a chosen topic in connection with food hygiene. Written exam.</w:t>
      </w:r>
      <w:r w:rsidR="00D85A73" w:rsidRPr="005C2685">
        <w:rPr>
          <w:rFonts w:cs="Arial"/>
          <w:color w:val="000000" w:themeColor="text1"/>
          <w:sz w:val="20"/>
          <w:szCs w:val="20"/>
          <w:lang w:val="en-GB"/>
        </w:rPr>
        <w:t xml:space="preserve"> Anyone, who got a signature is allowed to take the written exam. The written exam consists of 10 questions (10 points each, 100 points all together), with the following Score Grade</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0-60 fail (1) </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61-70 pass (2)</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71-80 satisfactory (3)</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81-90 good (4)</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91-100 excellent (5)</w:t>
      </w: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71F67" w:rsidRDefault="008B6DEB" w:rsidP="00271F67">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importance and development of food hygiene has been continuously growing in the last few decades. One of the most important priorities in the European Union is to provide healthy and safe food to the citizens. The aim of this subject is: 1. enable food engineer students to go over the food industry’s judicial and theoretical background. 2. make them realize how big influence animal health has on consumers’ health through foods of animal origin. After the introductory and general lessons, the main topics are milk and meat hygiene. Another further aim of the subject is to present the zoonotic diseases, and the impact of food on the pa</w:t>
      </w:r>
      <w:r w:rsidR="00271F67">
        <w:rPr>
          <w:rFonts w:cs="Arial"/>
          <w:color w:val="000000" w:themeColor="text1"/>
          <w:sz w:val="20"/>
          <w:szCs w:val="20"/>
          <w:lang w:val="en-GB"/>
        </w:rPr>
        <w:t>thogenesis of chronic diseases.</w:t>
      </w:r>
    </w:p>
    <w:p w:rsidR="00E62C4D" w:rsidRPr="005C2685" w:rsidRDefault="00E62C4D" w:rsidP="00271F67">
      <w:pPr>
        <w:suppressAutoHyphens/>
        <w:ind w:left="34"/>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definitions. History of food hygien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Connection between food hygiene, food health and quality inspection.</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safety and its authorities.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Food hygiene regulations. Food-borne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lang w:val="en-GB"/>
        </w:rPr>
        <w:tab/>
        <w:t>Primary production. Establishing food producing work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lang w:val="en-GB"/>
        </w:rPr>
        <w:tab/>
        <w:t>General hygienic terms, regulations in food manufacturing.</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lang w:val="en-GB"/>
        </w:rPr>
        <w:tab/>
        <w:t>Characteristics of milk and ph</w:t>
      </w:r>
      <w:r w:rsidR="00BC4A77">
        <w:rPr>
          <w:rFonts w:cs="Arial"/>
          <w:color w:val="000000" w:themeColor="text1"/>
          <w:sz w:val="20"/>
          <w:szCs w:val="20"/>
          <w:lang w:val="en-GB"/>
        </w:rPr>
        <w:t>y</w:t>
      </w:r>
      <w:r w:rsidRPr="005C2685">
        <w:rPr>
          <w:rFonts w:cs="Arial"/>
          <w:color w:val="000000" w:themeColor="text1"/>
          <w:sz w:val="20"/>
          <w:szCs w:val="20"/>
          <w:lang w:val="en-GB"/>
        </w:rPr>
        <w:t>siology of milk production from the point of view of animal health.</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Hygienic milking and milk handling. Mastitis, and its impact on milk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Cleaning and sterilising milking equipment and devices. Milk handling in the farms. Ranking of raw milk.</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Milk-borne diseases, zoonoz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Definition and attributes of meat, veterinary inspection of meat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lang w:val="en-GB"/>
        </w:rPr>
        <w:tab/>
        <w:t>Definition and steps of veterinary meat inspection. Meat-borne human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1.</w:t>
      </w:r>
      <w:r w:rsidRPr="005C2685">
        <w:rPr>
          <w:rFonts w:cs="Arial"/>
          <w:color w:val="000000" w:themeColor="text1"/>
          <w:sz w:val="20"/>
          <w:szCs w:val="20"/>
          <w:lang w:val="en-GB"/>
        </w:rPr>
        <w:tab/>
        <w:t>Animal wellbeing regulations in connection with meat-producing animals and slaughterhouses. Meat inspection of mam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w:t>
      </w:r>
      <w:r w:rsidRPr="005C2685">
        <w:rPr>
          <w:rFonts w:cs="Arial"/>
          <w:color w:val="000000" w:themeColor="text1"/>
          <w:sz w:val="20"/>
          <w:szCs w:val="20"/>
          <w:lang w:val="en-GB"/>
        </w:rPr>
        <w:tab/>
        <w:t>Septicaemias. Disorders of meat (flavour, colour, texture and smell).</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3.</w:t>
      </w:r>
      <w:r w:rsidRPr="005C2685">
        <w:rPr>
          <w:rFonts w:cs="Arial"/>
          <w:color w:val="000000" w:themeColor="text1"/>
          <w:sz w:val="20"/>
          <w:szCs w:val="20"/>
          <w:lang w:val="en-GB"/>
        </w:rPr>
        <w:tab/>
        <w:t>Meat inspection in poultry and other animals. Technological hygiene (poultry, rabbit, game ani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Pr="005C2685">
        <w:rPr>
          <w:rFonts w:cs="Arial"/>
          <w:color w:val="000000" w:themeColor="text1"/>
          <w:sz w:val="20"/>
          <w:szCs w:val="20"/>
          <w:lang w:val="en-GB"/>
        </w:rPr>
        <w:tab/>
        <w:t>Micotoxins. The role of food in pathology of chronic diseases.</w:t>
      </w:r>
    </w:p>
    <w:p w:rsidR="008B6DEB" w:rsidRPr="005C2685" w:rsidRDefault="008B6DEB" w:rsidP="00BC4A77">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85A73"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The aim of this subject’s practical part is: 1. enable food engineer students to look through the food industry’s practical background. 2. </w:t>
      </w:r>
      <w:r w:rsidR="00BC4A77">
        <w:rPr>
          <w:rFonts w:cs="Arial"/>
          <w:color w:val="000000" w:themeColor="text1"/>
          <w:sz w:val="20"/>
          <w:szCs w:val="20"/>
          <w:lang w:val="en-GB"/>
        </w:rPr>
        <w:t xml:space="preserve"> </w:t>
      </w:r>
      <w:r w:rsidRPr="005C2685">
        <w:rPr>
          <w:rFonts w:cs="Arial"/>
          <w:color w:val="000000" w:themeColor="text1"/>
          <w:sz w:val="20"/>
          <w:szCs w:val="20"/>
          <w:lang w:val="en-GB"/>
        </w:rPr>
        <w:t xml:space="preserve">make them realize how big influence the animal health has on the consumers’ health through foods of animal origin. The subject contains several farm, slaughterhouse, food factory visits with the opportunity of examining hygienic production in the primary production and the processing area. </w:t>
      </w:r>
    </w:p>
    <w:p w:rsidR="00E62C4D" w:rsidRPr="005C2685" w:rsidRDefault="00E62C4D" w:rsidP="00D85A73">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agricultural knowledge: primary production (meat and milk)</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aw milk and processed milk products’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nimal hygiene from the milk producers’ point of view.</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omatic cell and standard plate and coliform number count of the raw milk with Lactoscan combo</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 Raw meat and processed meat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spection of trichinellosis in meat with a trichioscope.</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ygiene of egg produ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gg inspection with a lamp.</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poultry)</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mammals)</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0476D3" w:rsidRPr="005C2685" w:rsidRDefault="00E62C4D"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The most important is to make notes during the lessons and practices: exam questions are going to be composed according to the kno</w:t>
      </w:r>
      <w:r w:rsidR="00CC3D51">
        <w:rPr>
          <w:rFonts w:cs="Arial"/>
          <w:color w:val="000000" w:themeColor="text1"/>
          <w:sz w:val="20"/>
          <w:szCs w:val="20"/>
          <w:lang w:val="en-GB"/>
        </w:rPr>
        <w:t>w</w:t>
      </w:r>
      <w:r w:rsidRPr="005C2685">
        <w:rPr>
          <w:rFonts w:cs="Arial"/>
          <w:color w:val="000000" w:themeColor="text1"/>
          <w:sz w:val="20"/>
          <w:szCs w:val="20"/>
          <w:lang w:val="en-GB"/>
        </w:rPr>
        <w:t>ledge based on</w:t>
      </w:r>
      <w:r w:rsidR="00CC3D51">
        <w:rPr>
          <w:rFonts w:cs="Arial"/>
          <w:color w:val="000000" w:themeColor="text1"/>
          <w:sz w:val="20"/>
          <w:szCs w:val="20"/>
          <w:lang w:val="en-GB"/>
        </w:rPr>
        <w:t xml:space="preserve"> </w:t>
      </w:r>
      <w:r w:rsidRPr="005C2685">
        <w:rPr>
          <w:rFonts w:cs="Arial"/>
          <w:color w:val="000000" w:themeColor="text1"/>
          <w:sz w:val="20"/>
          <w:szCs w:val="20"/>
          <w:lang w:val="en-GB"/>
        </w:rPr>
        <w:t>the lectures and practices.</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H. L. M. Lelieveld, John Holah, Domagoj Gabric: Handbook of Hygiene Control in the food industry (second edition)</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 xml:space="preserve"> Yasmine Motarjemi, Huub Lelieveld: Food safety management, a practical guide for the food industry</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Jim McLauchlin, Christine Little, Betty C. Hobbs: Food poisoning and food hygiene, seventh edition</w:t>
      </w:r>
    </w:p>
    <w:p w:rsidR="00E62C4D"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Neelam Khetarpaul: Food microbiology</w:t>
      </w:r>
    </w:p>
    <w:p w:rsidR="00E62C4D" w:rsidRPr="005C2685" w:rsidRDefault="00E62C4D" w:rsidP="0084345C">
      <w:pPr>
        <w:jc w:val="both"/>
        <w:rPr>
          <w:rFonts w:cs="Arial"/>
          <w:color w:val="000000" w:themeColor="text1"/>
          <w:sz w:val="20"/>
          <w:szCs w:val="20"/>
          <w:lang w:val="en-GB"/>
        </w:rPr>
      </w:pPr>
    </w:p>
    <w:p w:rsidR="000476D3"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Industry Economics MTBE7025A</w:t>
      </w:r>
    </w:p>
    <w:p w:rsidR="00D85A73" w:rsidRPr="005C2685" w:rsidRDefault="00D85A73" w:rsidP="00D85A73">
      <w:pPr>
        <w:jc w:val="center"/>
        <w:rPr>
          <w:rFonts w:cs="Arial"/>
          <w:b/>
          <w:color w:val="000000" w:themeColor="text1"/>
          <w:sz w:val="20"/>
          <w:szCs w:val="20"/>
          <w:lang w:val="en-GB"/>
        </w:rPr>
      </w:pP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14</w:t>
      </w:r>
      <w:r w:rsidR="004F44E0"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w:t>
      </w:r>
      <w:r w:rsidR="00037B24" w:rsidRPr="005C2685">
        <w:rPr>
          <w:rFonts w:cs="Times New Roman"/>
          <w:color w:val="000000" w:themeColor="text1"/>
          <w:sz w:val="20"/>
          <w:szCs w:val="20"/>
          <w:lang w:val="en-GB"/>
        </w:rPr>
        <w:t xml:space="preserve"> and written</w:t>
      </w:r>
      <w:r w:rsidRPr="005C2685">
        <w:rPr>
          <w:rFonts w:cs="Times New Roman"/>
          <w:color w:val="000000" w:themeColor="text1"/>
          <w:sz w:val="20"/>
          <w:szCs w:val="20"/>
          <w:lang w:val="en-GB"/>
        </w:rPr>
        <w:t xml:space="preserve"> exam</w:t>
      </w:r>
    </w:p>
    <w:p w:rsidR="004F44E0" w:rsidRPr="00271F67" w:rsidRDefault="004F44E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37B24" w:rsidRPr="005C2685">
        <w:rPr>
          <w:rFonts w:cs="Arial"/>
          <w:color w:val="000000" w:themeColor="text1"/>
          <w:sz w:val="20"/>
          <w:szCs w:val="20"/>
          <w:lang w:val="en-GB"/>
        </w:rPr>
        <w:t>The students shall write a test in the last week of the semester. The prerequisite of the signature of the course is that the score of this test reaches, or exceeds 60% of the maximum score. Another prerequisite of the signature is the submission of a case study and the oral presentation of the own-made study of a given field of food industry enterprise, with the pre-given content till the deadline (the end of the 8th -10th week of the semester). The head of the course will refuse to sign the course if each of the three above-mentioned requirements is unsuccessful (e.g. in case of absence from the oral presentation, or overrun of deadline).</w:t>
      </w:r>
    </w:p>
    <w:p w:rsidR="00037B24" w:rsidRPr="005C2685" w:rsidRDefault="004F44E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037B24" w:rsidRPr="005C2685">
        <w:rPr>
          <w:rFonts w:cs="Arial"/>
          <w:color w:val="000000" w:themeColor="text1"/>
          <w:sz w:val="20"/>
          <w:szCs w:val="20"/>
          <w:lang w:val="en-GB"/>
        </w:rPr>
        <w:t>Written and oral (test and case study presentation)</w:t>
      </w: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F44E0" w:rsidRPr="005C2685" w:rsidRDefault="00037B24"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ents have to be familiar with the economic basis of processing, storage and conservation of agricultural products. Organization and public administration of the food industry, competitiveness and market performance. The key issues of EU food trade. Innovation trends in food industry. The situation, regulation and competitiveness of the food industry. The basis of agri-food marketing (AM).</w:t>
      </w:r>
    </w:p>
    <w:p w:rsidR="004F44E0" w:rsidRPr="005C2685" w:rsidRDefault="004F44E0"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importance and the role of the food economy, its position in the national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volution of food processing industry, characteris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conomic environment of food economy and food poli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key issues and market performance of the EU food policy an food trade</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Innovation trends in the food industr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structure and the competitiveness of food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ory bodies in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Vertical and horizontal integration in the food industry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ood industry logistic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rends and the characteristics of food consumption in the world food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characteristics and situation of food trade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Agricultural and Food Marketing</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main characteristics of Hungaricum Club</w:t>
      </w:r>
    </w:p>
    <w:p w:rsidR="004F44E0" w:rsidRPr="005C2685" w:rsidRDefault="004F44E0" w:rsidP="00BC4A77">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4F44E0" w:rsidRPr="005C2685" w:rsidRDefault="00037B24" w:rsidP="00BC4A77">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J.H.M. Wijnands- B.M.J. van der Meulen-K.J.Poppe (2007): Competitiveness of the European Food Industry. Landbouw Economic Institute. The Hague.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Chester O. McCorkle (Ed.)(1988): Economics of Food Processing in the United State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Wierenga B, Grunert K, Steenkamp JBEM, Wedel M, van Tilbur: Agricultural Marketing and Consumer Behaviour in a Changing World. Kluwer Academic Press. 1-337 p. (ISBN 978-079239-856-1)</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E. Pitts. (1997): Competitiveness in the food industry. Blackie Academic </w:t>
      </w:r>
      <w:r w:rsidRPr="005C2685">
        <w:rPr>
          <w:rFonts w:cs="Arial"/>
          <w:color w:val="000000" w:themeColor="text1"/>
          <w:sz w:val="20"/>
          <w:szCs w:val="20"/>
          <w:lang w:val="en-GB"/>
        </w:rPr>
        <w:t> Professional. London. 1-299 p. (ISBN 0751404314)</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K.G.Grunert (1997):  Product and Process Innovation in the Food Industry. Blackie Academic and Professional. London. 1-231 p.  (ISBN 0751404241) </w:t>
      </w:r>
    </w:p>
    <w:p w:rsidR="007060C5" w:rsidRPr="005C2685" w:rsidRDefault="00037B24" w:rsidP="0084345C">
      <w:pPr>
        <w:jc w:val="both"/>
        <w:rPr>
          <w:rFonts w:cs="Arial"/>
          <w:color w:val="000000" w:themeColor="text1"/>
          <w:sz w:val="20"/>
          <w:szCs w:val="20"/>
          <w:lang w:val="en-GB"/>
        </w:rPr>
      </w:pPr>
      <w:r w:rsidRPr="005C2685">
        <w:rPr>
          <w:rFonts w:cs="Arial"/>
          <w:color w:val="000000" w:themeColor="text1"/>
          <w:sz w:val="20"/>
          <w:szCs w:val="20"/>
          <w:lang w:val="en-GB"/>
        </w:rPr>
        <w:t>M.D. Ranken R.C. Kill, C.G.J. Baker (1997): Food industries Manual.  Blackie Academic and Professional. London. 1-312 p.  (ISBN 0751404047).x</w:t>
      </w:r>
    </w:p>
    <w:p w:rsidR="00417791" w:rsidRPr="005C2685" w:rsidRDefault="00417791" w:rsidP="0084345C">
      <w:pPr>
        <w:jc w:val="both"/>
        <w:rPr>
          <w:rFonts w:cs="Arial"/>
          <w:b/>
          <w:color w:val="000000" w:themeColor="text1"/>
          <w:sz w:val="20"/>
          <w:szCs w:val="20"/>
          <w:lang w:val="en-GB"/>
        </w:rPr>
      </w:pPr>
    </w:p>
    <w:p w:rsidR="004F44E0" w:rsidRPr="005C2685" w:rsidRDefault="00037B24" w:rsidP="00D85A73">
      <w:pPr>
        <w:jc w:val="center"/>
        <w:rPr>
          <w:rFonts w:cs="Arial"/>
          <w:b/>
          <w:bCs/>
          <w:color w:val="000000" w:themeColor="text1"/>
          <w:sz w:val="20"/>
          <w:szCs w:val="20"/>
          <w:lang w:val="en-GB"/>
        </w:rPr>
      </w:pPr>
      <w:r w:rsidRPr="005C2685">
        <w:rPr>
          <w:rFonts w:cs="Arial"/>
          <w:b/>
          <w:color w:val="000000" w:themeColor="text1"/>
          <w:sz w:val="20"/>
          <w:szCs w:val="20"/>
          <w:lang w:val="en-GB"/>
        </w:rPr>
        <w:t>Food industry technologies and quality assurance MTBE7031A</w:t>
      </w:r>
    </w:p>
    <w:p w:rsidR="00417791" w:rsidRPr="005C2685" w:rsidRDefault="00417791" w:rsidP="0084345C">
      <w:pPr>
        <w:jc w:val="both"/>
        <w:rPr>
          <w:rFonts w:cs="Arial"/>
          <w:b/>
          <w:color w:val="000000" w:themeColor="text1"/>
          <w:sz w:val="20"/>
          <w:szCs w:val="20"/>
          <w:lang w:val="en-GB"/>
        </w:rPr>
      </w:pP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037B24"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 exam</w:t>
      </w:r>
    </w:p>
    <w:p w:rsidR="004F44E0" w:rsidRPr="00271F67" w:rsidRDefault="004F44E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4F44E0" w:rsidRPr="005C2685" w:rsidRDefault="004F44E0" w:rsidP="00D85A73">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037B24" w:rsidRPr="005C2685">
        <w:rPr>
          <w:rFonts w:cs="Arial"/>
          <w:color w:val="000000" w:themeColor="text1"/>
          <w:sz w:val="20"/>
          <w:szCs w:val="20"/>
          <w:lang w:val="en-GB"/>
        </w:rPr>
        <w:t>Successful test (60%) and participation in practices</w:t>
      </w:r>
    </w:p>
    <w:p w:rsidR="004F44E0" w:rsidRPr="005C2685" w:rsidRDefault="004F44E0" w:rsidP="00D85A73">
      <w:pPr>
        <w:pStyle w:val="Listaszerbekezds"/>
        <w:widowControl/>
        <w:suppressAutoHyphens/>
        <w:autoSpaceDE/>
        <w:autoSpaceDN/>
        <w:spacing w:before="0"/>
        <w:ind w:left="0" w:firstLine="0"/>
        <w:contextualSpacing/>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00706C12">
        <w:rPr>
          <w:rFonts w:cs="Arial"/>
          <w:color w:val="000000" w:themeColor="text1"/>
          <w:sz w:val="20"/>
          <w:szCs w:val="20"/>
          <w:lang w:val="en-GB"/>
        </w:rPr>
        <w:t>Completing exercises, s</w:t>
      </w:r>
      <w:r w:rsidR="00037B24" w:rsidRPr="005C2685">
        <w:rPr>
          <w:rFonts w:cs="Arial"/>
          <w:color w:val="000000" w:themeColor="text1"/>
          <w:sz w:val="20"/>
          <w:szCs w:val="20"/>
          <w:lang w:val="en-GB"/>
        </w:rPr>
        <w:t>ubmitting individual project task, successful test.</w:t>
      </w: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w:t>
      </w:r>
      <w:r w:rsidR="00271F67">
        <w:rPr>
          <w:rFonts w:cs="Times New Roman"/>
          <w:b/>
          <w:color w:val="000000" w:themeColor="text1"/>
          <w:sz w:val="20"/>
          <w:szCs w:val="20"/>
          <w:lang w:val="en-GB"/>
        </w:rPr>
        <w:t>m</w:t>
      </w:r>
      <w:r w:rsidRPr="005C2685">
        <w:rPr>
          <w:rFonts w:cs="Times New Roman"/>
          <w:b/>
          <w:color w:val="000000" w:themeColor="text1"/>
          <w:sz w:val="20"/>
          <w:szCs w:val="20"/>
          <w:lang w:val="en-GB"/>
        </w:rPr>
        <w:t>mary of content – theory</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hygiene requirements in relation to plant origin food production, the structure of HACCP plan and the methodology of hazard identification, hazard analysis, flow diagram preparation and corrective action determination. By the end of the semester, students will be able to identify physical, chemical and microbiological hazards in plant origin food production, and they will be able to prepare a HACCP plan. </w:t>
      </w:r>
    </w:p>
    <w:p w:rsidR="004F44E0" w:rsidRPr="005C2685" w:rsidRDefault="004F44E0" w:rsidP="00BC4A77">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hygiene (852/2004/EC regulation) and HACCP syste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determination of hazards and making a flow diagra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hazard analysis and determination of PRPs, oPRPs and CCP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monitoring procedures and corrective action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non-alcoholic drink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bak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confection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canned food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quick-frozen foodstuff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pickles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vegetable oil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w:t>
      </w:r>
      <w:r w:rsidR="00CC3D51">
        <w:rPr>
          <w:rFonts w:cs="Arial"/>
          <w:color w:val="000000" w:themeColor="text1"/>
          <w:sz w:val="20"/>
          <w:szCs w:val="20"/>
          <w:lang w:val="en-GB"/>
        </w:rPr>
        <w:t xml:space="preserve"> </w:t>
      </w:r>
      <w:r w:rsidRPr="005C2685">
        <w:rPr>
          <w:rFonts w:cs="Arial"/>
          <w:color w:val="000000" w:themeColor="text1"/>
          <w:sz w:val="20"/>
          <w:szCs w:val="20"/>
          <w:lang w:val="en-GB"/>
        </w:rPr>
        <w:t>alcoholic beverages (beer)</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alcoholic beverages (wine)</w:t>
      </w:r>
    </w:p>
    <w:p w:rsidR="00D85A73" w:rsidRPr="005C2685" w:rsidRDefault="00D85A73"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4F44E0" w:rsidRPr="005C2685" w:rsidRDefault="004F44E0"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main aim of the practices is to increase the knowledge of HACCP plan and hazard analysis. For this purpose</w:t>
      </w:r>
      <w:r w:rsidR="00706C12">
        <w:rPr>
          <w:rFonts w:cs="Arial"/>
          <w:color w:val="000000" w:themeColor="text1"/>
          <w:sz w:val="20"/>
          <w:szCs w:val="20"/>
          <w:lang w:val="en-GB"/>
        </w:rPr>
        <w:t>,</w:t>
      </w:r>
      <w:r w:rsidRPr="005C2685">
        <w:rPr>
          <w:rFonts w:cs="Arial"/>
          <w:color w:val="000000" w:themeColor="text1"/>
          <w:sz w:val="20"/>
          <w:szCs w:val="20"/>
          <w:lang w:val="en-GB"/>
        </w:rPr>
        <w:t xml:space="preserve"> the preparation of HACCP plan (mainly hazard analysis) will be carried out for concrete foodstuffs, and the students will make an individual project task about a chosen food.</w:t>
      </w:r>
    </w:p>
    <w:p w:rsidR="004F44E0" w:rsidRPr="005C2685" w:rsidRDefault="004F44E0" w:rsidP="0084345C">
      <w:pPr>
        <w:tabs>
          <w:tab w:val="left" w:pos="1380"/>
        </w:tabs>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r w:rsidRPr="005C2685">
        <w:rPr>
          <w:rFonts w:cs="Times New Roman"/>
          <w:b/>
          <w:color w:val="000000" w:themeColor="text1"/>
          <w:sz w:val="20"/>
          <w:szCs w:val="20"/>
          <w:lang w:val="en-GB"/>
        </w:rPr>
        <w:tab/>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2016/C 278/01 regula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hazards and preparation of flow diagrams</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paration of hazard analysis and determination of PRPs, oPRPs and CCP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scription of monitoring procedures and corrective action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100% natural apple juice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read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iscuit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canned peach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azard analysis of quick-frozen </w:t>
      </w:r>
      <w:r w:rsidR="00CC3D51">
        <w:rPr>
          <w:rFonts w:cs="Arial"/>
          <w:color w:val="000000" w:themeColor="text1"/>
          <w:sz w:val="20"/>
          <w:szCs w:val="20"/>
          <w:lang w:val="en-GB"/>
        </w:rPr>
        <w:t>F</w:t>
      </w:r>
      <w:r w:rsidRPr="005C2685">
        <w:rPr>
          <w:rFonts w:cs="Arial"/>
          <w:color w:val="000000" w:themeColor="text1"/>
          <w:sz w:val="20"/>
          <w:szCs w:val="20"/>
          <w:lang w:val="en-GB"/>
        </w:rPr>
        <w:t>rench fries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eting about the individual project task</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spiced oil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eer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fruit wine production</w:t>
      </w:r>
    </w:p>
    <w:p w:rsidR="00037B24" w:rsidRPr="005C2685" w:rsidRDefault="00037B24" w:rsidP="00BC4A77">
      <w:pPr>
        <w:pStyle w:val="Listaszerbekezds"/>
        <w:numPr>
          <w:ilvl w:val="0"/>
          <w:numId w:val="28"/>
        </w:numPr>
        <w:ind w:left="709" w:hanging="283"/>
        <w:jc w:val="both"/>
        <w:rPr>
          <w:color w:val="000000" w:themeColor="text1"/>
          <w:sz w:val="20"/>
          <w:szCs w:val="20"/>
          <w:lang w:val="en-GB"/>
        </w:rPr>
      </w:pPr>
      <w:r w:rsidRPr="005C2685">
        <w:rPr>
          <w:rFonts w:cs="Arial"/>
          <w:color w:val="000000" w:themeColor="text1"/>
          <w:sz w:val="20"/>
          <w:szCs w:val="20"/>
          <w:lang w:val="en-GB"/>
        </w:rPr>
        <w:t>Group presentation of the project task</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852/2004/EC regulation</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Lelieved, H., Holah, J., Gabric, D.: (2016): Handbook of Hygiene Control in the Food Industry. ISBN: 978-0-08-100197</w:t>
      </w:r>
    </w:p>
    <w:p w:rsidR="004F44E0" w:rsidRPr="005C2685" w:rsidRDefault="00037B24" w:rsidP="00D85A73">
      <w:pPr>
        <w:rPr>
          <w:rFonts w:cs="Arial"/>
          <w:b/>
          <w:color w:val="000000" w:themeColor="text1"/>
          <w:sz w:val="20"/>
          <w:szCs w:val="20"/>
          <w:lang w:val="en-GB"/>
        </w:rPr>
      </w:pPr>
      <w:r w:rsidRPr="005C2685">
        <w:rPr>
          <w:rFonts w:cs="Arial"/>
          <w:color w:val="000000" w:themeColor="text1"/>
          <w:sz w:val="20"/>
          <w:szCs w:val="20"/>
          <w:lang w:val="en-GB"/>
        </w:rPr>
        <w:t>Codex Alimentarius Commission: Food hygiene. Basic texts. (http://www.fao.org/docrep/012/a1552e/a1552e00.pdf)</w:t>
      </w:r>
    </w:p>
    <w:p w:rsidR="004F44E0" w:rsidRPr="005C2685" w:rsidRDefault="004F44E0" w:rsidP="0084345C">
      <w:pPr>
        <w:jc w:val="both"/>
        <w:rPr>
          <w:rFonts w:cs="Arial"/>
          <w:color w:val="000000" w:themeColor="text1"/>
          <w:sz w:val="20"/>
          <w:szCs w:val="20"/>
          <w:lang w:val="en-GB"/>
        </w:rPr>
      </w:pPr>
    </w:p>
    <w:p w:rsidR="00417791"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microbiology MTBE7024A</w:t>
      </w:r>
    </w:p>
    <w:p w:rsidR="00D85A73" w:rsidRPr="005C2685" w:rsidRDefault="00D85A73" w:rsidP="00D85A73">
      <w:pPr>
        <w:jc w:val="center"/>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807D4" w:rsidRPr="005C2685" w:rsidRDefault="00830FB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B807D4" w:rsidRPr="005C2685">
        <w:rPr>
          <w:rFonts w:cs="Times New Roman"/>
          <w:color w:val="000000" w:themeColor="text1"/>
          <w:sz w:val="20"/>
          <w:szCs w:val="20"/>
          <w:lang w:val="en-GB"/>
        </w:rPr>
        <w:t xml:space="preserve"> hour(s)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830FB0" w:rsidRPr="005C2685">
        <w:rPr>
          <w:rFonts w:cs="Arial"/>
          <w:color w:val="000000" w:themeColor="text1"/>
          <w:sz w:val="20"/>
          <w:szCs w:val="20"/>
          <w:lang w:val="en-GB"/>
        </w:rPr>
        <w:t>written exam</w:t>
      </w:r>
    </w:p>
    <w:p w:rsidR="00830FB0" w:rsidRPr="00271F67" w:rsidRDefault="00B807D4"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830FB0"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830FB0" w:rsidRPr="005C2685">
        <w:rPr>
          <w:rFonts w:cs="Arial"/>
          <w:color w:val="000000" w:themeColor="text1"/>
          <w:sz w:val="20"/>
          <w:szCs w:val="20"/>
          <w:lang w:val="en-GB"/>
        </w:rPr>
        <w:t>Participating in the courses, completing practical exercises</w:t>
      </w:r>
      <w:r w:rsidR="00830FB0" w:rsidRPr="005C2685">
        <w:rPr>
          <w:rFonts w:cs="Times New Roman"/>
          <w:color w:val="000000" w:themeColor="text1"/>
          <w:sz w:val="20"/>
          <w:szCs w:val="20"/>
          <w:lang w:val="en-GB"/>
        </w:rPr>
        <w:t xml:space="preserve"> </w:t>
      </w:r>
    </w:p>
    <w:p w:rsidR="00830FB0" w:rsidRPr="005C2685" w:rsidRDefault="00B807D4"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830FB0" w:rsidRPr="005C2685">
        <w:rPr>
          <w:rFonts w:cs="Arial"/>
          <w:color w:val="000000" w:themeColor="text1"/>
          <w:sz w:val="20"/>
          <w:szCs w:val="20"/>
          <w:lang w:val="en-GB"/>
        </w:rPr>
        <w:t>Three mid-year written exams, written exam (if the result of the mid-year written exams is less than 60%). The course ends in a mid-semester grade based on the result of the mid-year written exams. The minimum requirement for both mid-term and end-term written exams is 60%.</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Result and grade:</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0-59%: fail (1) </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60-69%: pass (2)</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70-79%: satisfactory (3)</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80-89%: good (4)</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90-100%: excellent (5)</w:t>
      </w:r>
    </w:p>
    <w:p w:rsidR="00B807D4" w:rsidRPr="005C2685" w:rsidRDefault="00830FB0" w:rsidP="0084345C">
      <w:pPr>
        <w:jc w:val="both"/>
        <w:rPr>
          <w:rFonts w:cs="Times New Roman"/>
          <w:color w:val="000000" w:themeColor="text1"/>
          <w:sz w:val="20"/>
          <w:szCs w:val="20"/>
          <w:lang w:val="en-GB"/>
        </w:rPr>
      </w:pPr>
      <w:r w:rsidRPr="005C2685">
        <w:rPr>
          <w:rFonts w:cs="Arial"/>
          <w:color w:val="000000" w:themeColor="text1"/>
          <w:sz w:val="20"/>
          <w:szCs w:val="20"/>
          <w:lang w:val="en-GB"/>
        </w:rPr>
        <w:t>If the result of the written exams is below 60%, it is necessary to rewrite that.</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0FB0" w:rsidRPr="005C2685" w:rsidRDefault="00830FB0"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The aim of the subject is the introduction of the subject, task and history of food microbiology, internal and external factors that influence the safety and quality of raw materials and finished products. Students will also learn about the most important microbiological contaminants of the food, the major preservation methods, furthermore, about the disease and spoilage causing microorganisms.</w:t>
      </w:r>
    </w:p>
    <w:p w:rsidR="00B807D4" w:rsidRPr="005C2685" w:rsidRDefault="00B807D4"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he subject, task and history of food microbiology</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al ecology of food. Sources of contamination</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aracteristics of microorganisms. The inherent characteristics of food</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ternal environmental factors. Interactions of ecological factor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Growth and destruction of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seases caused by food (food infection, food poisoning)</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 borne pathoge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ycotoxin-producing moulds, mycotoxi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serving operations. Heat treatment, heat removal, dehydration, radiation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and combined preservation method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fermentation. Useful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icator and spoilage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crobiology of plant products </w:t>
      </w:r>
    </w:p>
    <w:p w:rsidR="00830FB0" w:rsidRPr="005C2685" w:rsidRDefault="00830FB0" w:rsidP="00BC4A77">
      <w:pPr>
        <w:pStyle w:val="Listaszerbekezds"/>
        <w:numPr>
          <w:ilvl w:val="0"/>
          <w:numId w:val="29"/>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Microbiology of animal products</w:t>
      </w: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830FB0" w:rsidRPr="005C2685" w:rsidRDefault="00830FB0"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be learnt: to know the main microbiological methods, which are used in a food microbiological laboratory. </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and transport of food sampl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ll cell counts using Thoma cell counting chamber</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eparation of agar media</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total aerobic plate count of feed sample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Enterobacteriaceae count of meat products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coliform bacterium count of water sample with membrane filtration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staphylococci count in raw milk sample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ction and enumeration of Enterobacteriaceae count of dairy product by MPN technique</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yeast and mould count in frozen product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xid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tal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nitoring the surface hygiene with swab methods using poured plat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ment of the size of yeast cells under light microscope</w:t>
      </w:r>
    </w:p>
    <w:p w:rsidR="00830FB0" w:rsidRPr="005C2685" w:rsidRDefault="00830FB0" w:rsidP="00BC4A77">
      <w:pPr>
        <w:pStyle w:val="Listaszerbekezds"/>
        <w:numPr>
          <w:ilvl w:val="0"/>
          <w:numId w:val="30"/>
        </w:numPr>
        <w:ind w:left="709" w:hanging="283"/>
        <w:jc w:val="both"/>
        <w:rPr>
          <w:color w:val="000000" w:themeColor="text1"/>
          <w:sz w:val="20"/>
          <w:szCs w:val="20"/>
          <w:lang w:val="en-GB"/>
        </w:rPr>
      </w:pPr>
      <w:r w:rsidRPr="005C2685">
        <w:rPr>
          <w:rFonts w:cs="Arial"/>
          <w:color w:val="000000" w:themeColor="text1"/>
          <w:sz w:val="20"/>
          <w:szCs w:val="20"/>
          <w:lang w:val="en-GB"/>
        </w:rPr>
        <w:t>Mid-year written exam</w:t>
      </w:r>
    </w:p>
    <w:p w:rsidR="00417791"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Literature</w:t>
      </w:r>
      <w:r w:rsidR="00417791" w:rsidRPr="005C2685">
        <w:rPr>
          <w:rFonts w:cs="Arial"/>
          <w:b/>
          <w:color w:val="000000" w:themeColor="text1"/>
          <w:sz w:val="20"/>
          <w:szCs w:val="20"/>
          <w:lang w:val="en-GB"/>
        </w:rPr>
        <w:t xml:space="preserve">, handbooks </w:t>
      </w:r>
    </w:p>
    <w:p w:rsidR="00830FB0" w:rsidRPr="005C2685" w:rsidRDefault="00830FB0"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Karaffa, E. – Peles, F. (2015): Microbiological aspects of food quality and safety. University lecture notes. University of Debrecen. TÁMOP-4.1.2.D-12/1/KONV-2012-0008. 110p.</w:t>
      </w:r>
    </w:p>
    <w:p w:rsidR="00830FB0" w:rsidRPr="005C2685" w:rsidRDefault="00830FB0"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Doyle, M.P. - Buchanan, R.L. (2013): Food Microbiology: Fundamentals and Frontiers. 4th edition. ASM Press, Washington. 1118p.</w:t>
      </w:r>
    </w:p>
    <w:p w:rsidR="00B807D4" w:rsidRPr="005C2685" w:rsidRDefault="00830FB0" w:rsidP="0084345C">
      <w:pPr>
        <w:jc w:val="both"/>
        <w:rPr>
          <w:rFonts w:cs="Arial"/>
          <w:b/>
          <w:color w:val="000000" w:themeColor="text1"/>
          <w:sz w:val="20"/>
          <w:szCs w:val="20"/>
          <w:lang w:val="en-GB"/>
        </w:rPr>
      </w:pPr>
      <w:r w:rsidRPr="005C2685">
        <w:rPr>
          <w:rFonts w:cs="Arial"/>
          <w:color w:val="000000" w:themeColor="text1"/>
          <w:sz w:val="20"/>
          <w:szCs w:val="20"/>
          <w:lang w:val="en-GB"/>
        </w:rPr>
        <w:t>Adams, M.R. - Moss, M.O. (2008): Food Microbiology. 3rd edition. RSC Publishing. 478p.</w:t>
      </w:r>
    </w:p>
    <w:p w:rsidR="00417791" w:rsidRPr="005C2685" w:rsidRDefault="00417791" w:rsidP="0084345C">
      <w:pPr>
        <w:jc w:val="both"/>
        <w:rPr>
          <w:rFonts w:cs="Arial"/>
          <w:color w:val="000000" w:themeColor="text1"/>
          <w:sz w:val="20"/>
          <w:szCs w:val="20"/>
          <w:lang w:val="en-GB"/>
        </w:rPr>
      </w:pPr>
    </w:p>
    <w:p w:rsidR="000D59D3" w:rsidRPr="005C2685" w:rsidRDefault="000D59D3" w:rsidP="00D85A73">
      <w:pPr>
        <w:jc w:val="center"/>
        <w:rPr>
          <w:rFonts w:cs="Times New Roman"/>
          <w:b/>
          <w:color w:val="000000" w:themeColor="text1"/>
          <w:sz w:val="20"/>
          <w:szCs w:val="20"/>
          <w:lang w:val="en-GB"/>
        </w:rPr>
      </w:pPr>
      <w:r w:rsidRPr="005C2685">
        <w:rPr>
          <w:rFonts w:cs="Arial"/>
          <w:b/>
          <w:color w:val="000000" w:themeColor="text1"/>
          <w:sz w:val="20"/>
          <w:szCs w:val="20"/>
          <w:lang w:val="en-GB"/>
        </w:rPr>
        <w:t>Food Physics MTBE7003A</w:t>
      </w:r>
    </w:p>
    <w:p w:rsidR="000D59D3" w:rsidRPr="005C2685" w:rsidRDefault="000D59D3" w:rsidP="0084345C">
      <w:pPr>
        <w:jc w:val="both"/>
        <w:rPr>
          <w:rFonts w:cs="Times New Roman"/>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0D59D3" w:rsidRPr="005C2685">
        <w:rPr>
          <w:rFonts w:cs="Arial"/>
          <w:color w:val="000000" w:themeColor="text1"/>
          <w:sz w:val="20"/>
          <w:szCs w:val="20"/>
          <w:lang w:val="en-GB"/>
        </w:rPr>
        <w:t>colloquium</w:t>
      </w:r>
    </w:p>
    <w:p w:rsidR="000D59D3" w:rsidRPr="00271F67" w:rsidRDefault="00B807D4" w:rsidP="0084345C">
      <w:pPr>
        <w:suppressAutoHyphens/>
        <w:ind w:left="176"/>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0D59D3" w:rsidRPr="005C2685" w:rsidRDefault="00B807D4" w:rsidP="0084345C">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D59D3" w:rsidRPr="005C2685">
        <w:rPr>
          <w:rFonts w:cs="Arial"/>
          <w:color w:val="000000" w:themeColor="text1"/>
          <w:sz w:val="20"/>
          <w:szCs w:val="20"/>
          <w:lang w:val="en-GB"/>
        </w:rPr>
        <w:t>Attendance at lectures is not compulsory, but highly recommended!</w:t>
      </w:r>
    </w:p>
    <w:p w:rsidR="00D85A73"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0D59D3"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Acquisition of the physical bases of the processes that determine the production and quality assurance of foods and raw materials, their scientific foundation, and the understanding of the physical bases. Developing skills to accommodate new knowledge.</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food physical knowledge, grounding of further studies, and the foundation of related primer and subject areas.</w:t>
      </w:r>
    </w:p>
    <w:p w:rsidR="00B807D4" w:rsidRPr="005C2685" w:rsidRDefault="00B807D4"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Structure, composition and contents of subject Food Physics. Basic knowledges: systems and environment, phases, components. Dimensions and prefix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Physical characterisation of water. Functions of water in biological systems. Water content of different ground materials of foods. Definition of phenomenon water activity.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orption studies: definition of absorption, adsorption, biosorption, desorption, adsorbent, adsorptivum, adsorbatum, adsorption capacity, adsorption saturation, liophile adsorbent, liophobe adsorbent, liosorption, chemosorption.</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Definitions of mass and density. Density influencing factors. Connection between density and particle size in the case of solid stag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Vapour tension. Gaseous stage, ideal and realistic gases, gas law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Rheological properties – elasticity, plasticity and flow behaviours. Influencing factors: temperature, pressure. Energy and time demand at the flowing of elastic and plastic systems. Tixotripy, changing of movement characteristic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7th week: Phenomenon of surface tension of fluids: reason, definition, dimension, measurement methods. </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Definition, measurement methods and calculation of permeability of plain sheet shape material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Thermal properties. Temperature scales: Celsius, Fahrenheit and Kalvin. Calorimetry, measuring the potential energy level of foods. Basic principles of thermodynamic. Physical and energetic background of operation of refrigerators and deep freezers. Using the heat energy of the freezer’s warm sid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Caloric values of foods. Thermal analysis of different foods: TA, DTA, TG and DTG methods and evaluation of the diagram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Electronical and electrical properties. Electro conductivity, capacity and electrolity solutions. Operations of galvanic elements and batteries. Redox systems, redox potential and their role in foods. Local elements and their use in corrosion protection.</w:t>
      </w:r>
    </w:p>
    <w:p w:rsidR="000D59D3" w:rsidRPr="005C2685" w:rsidRDefault="000D59D3"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12th week: Magnetic properties: diamagnetic, paramagnetic and ferromagnetic characters. Nuclear magnetic resonance and its analytical use for food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3th week: Optical properties of systems. Refraction index, colorimetry. Light absorption of solvents. </w:t>
      </w:r>
    </w:p>
    <w:p w:rsidR="000D59D3" w:rsidRPr="005C2685" w:rsidRDefault="000D59D3"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14th week: Basic knowledges of radioactivity. Alpha, beta and gamma radiations. Generating of X-ray radiation. Energy of radioactive radiations, ionizing radiations. Irradiation of foods by ionizing radiations.</w:t>
      </w: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Deeping the theoretical knowledges by solving some practical exercises. To get adequate skills of discussing the lecture’s material. Basic practical knowledges on the really wide range of possibilities of Food Physics.</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Possible connections between systems and environment: open, closed and isolated systems. Homogenous, heterogenous and inhomogenous systems. Categorising of living organisms by the given aspect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Methods for calculation of food’s water activity values.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Comparing of existing adsorption models: Freundlich, Langmuir and BET models, theoretical and practical differences of the models. Absorption and adsorption influenced by temperature, pressure and solution concentration. Using adsorption and subsequent adsorption for separation of component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lculation of density by systems in different phases. The main density influencing factor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Phase parameters: volume, pressure, temperature. Energy level modification during phase change. Phase diagram of water and dilute solution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Comparison of rigid, elastic and plastic rheological stages. Changes of energy demand for moving of plastic system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Importance of surface tension of liquid stage foods, fruit juices and alcohol containing beverag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Permeability calculations for different food packaging materials. Permeability influencing during the production of packaging material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Physical, chemical and phase transition heats. Enthropy, enthalpy – definitions and demonstrations. Procedure direction influencing factor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Calorimetric calculations of foods digestion, usable energy, digestion energy and sum of energy. Energy efficiency.</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Electrical conductivity calculations of electrolyte solutions: phenomenon of eletrolytical dissociation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2th week: Demonstration of diamagnetic, paramagnetic and ferromagnetic characters of systems – their usability in the practic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Analysis with the measurements of UV, VIS and IR light absorption spectrum. Lambert-Beer’s low.</w:t>
      </w:r>
    </w:p>
    <w:p w:rsidR="00417791" w:rsidRPr="005C2685" w:rsidRDefault="000D59D3" w:rsidP="00D85A73">
      <w:pPr>
        <w:pStyle w:val="Listaszerbekezds"/>
        <w:ind w:left="426" w:hanging="426"/>
        <w:jc w:val="both"/>
        <w:rPr>
          <w:rFonts w:cs="Arial"/>
          <w:color w:val="000000" w:themeColor="text1"/>
          <w:sz w:val="20"/>
          <w:szCs w:val="20"/>
          <w:lang w:val="en-GB"/>
        </w:rPr>
      </w:pPr>
      <w:r w:rsidRPr="005C2685">
        <w:rPr>
          <w:rFonts w:cs="Arial"/>
          <w:color w:val="000000" w:themeColor="text1"/>
          <w:sz w:val="20"/>
          <w:szCs w:val="20"/>
          <w:lang w:val="en-GB"/>
        </w:rPr>
        <w:t>14th week: Using of ionizing gamma and X-ray radiations for the shelf-life extension of foodstuffs. Acceptance of this method by the wide range of the food consuming populations.</w:t>
      </w:r>
    </w:p>
    <w:p w:rsidR="00B807D4"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84345C">
      <w:pPr>
        <w:suppressAutoHyphens/>
        <w:ind w:left="34"/>
        <w:jc w:val="both"/>
        <w:rPr>
          <w:rFonts w:cs="Arial"/>
          <w:b/>
          <w:i/>
          <w:color w:val="000000" w:themeColor="text1"/>
          <w:sz w:val="20"/>
          <w:szCs w:val="20"/>
          <w:lang w:val="en-GB"/>
        </w:rPr>
      </w:pPr>
      <w:r w:rsidRPr="005C2685">
        <w:rPr>
          <w:rFonts w:cs="Arial"/>
          <w:b/>
          <w:i/>
          <w:color w:val="000000" w:themeColor="text1"/>
          <w:sz w:val="20"/>
          <w:szCs w:val="20"/>
          <w:lang w:val="en-GB"/>
        </w:rPr>
        <w:t>Compulsory literature:</w:t>
      </w:r>
    </w:p>
    <w:p w:rsidR="000D59D3" w:rsidRPr="005C2685" w:rsidRDefault="000D59D3"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Figura, L.O. – Teixeria, A.A. (2007): Food Physics. Physical properties – Measurement and Application. Springer Verlag, Berlin-Heidelberg-New York. ISBN-13: 978-3-540-34191-8</w:t>
      </w:r>
    </w:p>
    <w:p w:rsidR="000D59D3" w:rsidRPr="005C2685" w:rsidRDefault="000D59D3"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B807D4"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Figura, L.O. (2004): Lebensmittelphysik. Physikalische Kenngrößen – Messung und Anwendung. Springer Verlag, Berlin-Heidelberg-New York. ISBN-10: 3-540-20337-0</w:t>
      </w:r>
    </w:p>
    <w:p w:rsidR="004F44E0" w:rsidRDefault="004F44E0" w:rsidP="0084345C">
      <w:pPr>
        <w:jc w:val="both"/>
        <w:rPr>
          <w:rFonts w:cs="Arial"/>
          <w:b/>
          <w:color w:val="000000" w:themeColor="text1"/>
          <w:sz w:val="20"/>
          <w:szCs w:val="20"/>
          <w:lang w:val="en-GB"/>
        </w:rPr>
      </w:pPr>
    </w:p>
    <w:p w:rsidR="00DA3AD8" w:rsidRPr="005C2685" w:rsidRDefault="00DA3AD8" w:rsidP="00DA3AD8">
      <w:pPr>
        <w:jc w:val="center"/>
        <w:rPr>
          <w:rFonts w:cs="Times New Roman"/>
          <w:b/>
          <w:color w:val="000000" w:themeColor="text1"/>
          <w:sz w:val="20"/>
          <w:szCs w:val="20"/>
          <w:lang w:val="en-GB"/>
        </w:rPr>
      </w:pPr>
      <w:r w:rsidRPr="005C2685">
        <w:rPr>
          <w:rFonts w:cs="Arial"/>
          <w:b/>
          <w:color w:val="000000" w:themeColor="text1"/>
          <w:sz w:val="20"/>
          <w:szCs w:val="20"/>
          <w:lang w:val="en-GB"/>
        </w:rPr>
        <w:t>Food P</w:t>
      </w:r>
      <w:r>
        <w:rPr>
          <w:rFonts w:cs="Arial"/>
          <w:b/>
          <w:color w:val="000000" w:themeColor="text1"/>
          <w:sz w:val="20"/>
          <w:szCs w:val="20"/>
          <w:lang w:val="en-GB"/>
        </w:rPr>
        <w:t>rocess Control Systems MTBE7042</w:t>
      </w:r>
      <w:r w:rsidRPr="005C2685">
        <w:rPr>
          <w:rFonts w:cs="Arial"/>
          <w:b/>
          <w:color w:val="000000" w:themeColor="text1"/>
          <w:sz w:val="20"/>
          <w:szCs w:val="20"/>
          <w:lang w:val="en-GB"/>
        </w:rPr>
        <w:t>A</w:t>
      </w:r>
    </w:p>
    <w:p w:rsidR="00DA3AD8" w:rsidRPr="005C2685" w:rsidRDefault="00DA3AD8" w:rsidP="00DA3AD8">
      <w:pPr>
        <w:jc w:val="both"/>
        <w:rPr>
          <w:rFonts w:cs="Times New Roman"/>
          <w:color w:val="000000" w:themeColor="text1"/>
          <w:sz w:val="20"/>
          <w:szCs w:val="20"/>
          <w:lang w:val="en-GB"/>
        </w:rPr>
      </w:pPr>
    </w:p>
    <w:p w:rsidR="00DA3AD8" w:rsidRPr="005C2685" w:rsidRDefault="00DA3AD8" w:rsidP="00DA3AD8">
      <w:pPr>
        <w:jc w:val="both"/>
        <w:rPr>
          <w:rFonts w:cs="Times New Roman"/>
          <w:color w:val="000000" w:themeColor="text1"/>
          <w:sz w:val="20"/>
          <w:szCs w:val="20"/>
          <w:lang w:val="en-GB"/>
        </w:rPr>
      </w:pPr>
      <w:r>
        <w:rPr>
          <w:rFonts w:cs="Times New Roman"/>
          <w:color w:val="000000" w:themeColor="text1"/>
          <w:sz w:val="20"/>
          <w:szCs w:val="20"/>
          <w:lang w:val="en-GB"/>
        </w:rPr>
        <w:t>ECTS Credit Points: 3</w:t>
      </w:r>
    </w:p>
    <w:p w:rsidR="00DA3AD8" w:rsidRPr="005C2685" w:rsidRDefault="00DA3AD8" w:rsidP="00DA3AD8">
      <w:pPr>
        <w:jc w:val="both"/>
        <w:rPr>
          <w:rFonts w:cs="Times New Roman"/>
          <w:color w:val="000000" w:themeColor="text1"/>
          <w:sz w:val="20"/>
          <w:szCs w:val="20"/>
          <w:lang w:val="en-GB"/>
        </w:rPr>
      </w:pPr>
      <w:r>
        <w:rPr>
          <w:rFonts w:cs="Times New Roman"/>
          <w:color w:val="000000" w:themeColor="text1"/>
          <w:sz w:val="20"/>
          <w:szCs w:val="20"/>
          <w:lang w:val="en-GB"/>
        </w:rPr>
        <w:t>14 hour(s) lecture and 147</w:t>
      </w:r>
      <w:r w:rsidRPr="005C2685">
        <w:rPr>
          <w:rFonts w:cs="Times New Roman"/>
          <w:color w:val="000000" w:themeColor="text1"/>
          <w:sz w:val="20"/>
          <w:szCs w:val="20"/>
          <w:lang w:val="en-GB"/>
        </w:rPr>
        <w:t xml:space="preserve"> hour(s) seminar per semester</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al course mark</w:t>
      </w:r>
    </w:p>
    <w:p w:rsidR="00DA3AD8" w:rsidRPr="00271F67" w:rsidRDefault="00DA3AD8" w:rsidP="00DA3AD8">
      <w:pPr>
        <w:suppressAutoHyphens/>
        <w:ind w:left="176"/>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DA3AD8" w:rsidRPr="005C2685" w:rsidRDefault="00DA3AD8" w:rsidP="00DA3AD8">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Attendance at lectures is not com</w:t>
      </w:r>
      <w:r>
        <w:rPr>
          <w:rFonts w:cs="Arial"/>
          <w:color w:val="000000" w:themeColor="text1"/>
          <w:sz w:val="20"/>
          <w:szCs w:val="20"/>
          <w:lang w:val="en-GB"/>
        </w:rPr>
        <w:t>pulsory, but highly recommended. Maximum 3 absences are allowed from seminars.</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DA3AD8" w:rsidRPr="005C2685" w:rsidRDefault="00DA3AD8" w:rsidP="00DA3AD8">
      <w:pPr>
        <w:jc w:val="both"/>
        <w:rPr>
          <w:color w:val="000000" w:themeColor="text1"/>
          <w:sz w:val="20"/>
          <w:szCs w:val="20"/>
          <w:lang w:val="en-GB"/>
        </w:rPr>
      </w:pPr>
      <w:r>
        <w:rPr>
          <w:color w:val="000000" w:themeColor="text1"/>
          <w:sz w:val="20"/>
          <w:szCs w:val="20"/>
          <w:lang w:val="en-GB"/>
        </w:rPr>
        <w:t>Preliminary requirements: Measurement techniques and automatization</w:t>
      </w:r>
    </w:p>
    <w:p w:rsidR="00DA3AD8" w:rsidRPr="00445929" w:rsidRDefault="00DA3AD8" w:rsidP="00DA3AD8">
      <w:pPr>
        <w:jc w:val="both"/>
        <w:rPr>
          <w:rFonts w:cs="Times New Roman"/>
          <w:b/>
          <w:color w:val="000000" w:themeColor="text1"/>
          <w:sz w:val="20"/>
          <w:szCs w:val="20"/>
          <w:lang w:val="en-GB"/>
        </w:rPr>
      </w:pPr>
      <w:r w:rsidRPr="00445929">
        <w:rPr>
          <w:rFonts w:cs="Times New Roman"/>
          <w:b/>
          <w:color w:val="000000" w:themeColor="text1"/>
          <w:sz w:val="20"/>
          <w:szCs w:val="20"/>
          <w:lang w:val="en-GB"/>
        </w:rPr>
        <w:t>Summary of content – theory</w:t>
      </w:r>
    </w:p>
    <w:p w:rsidR="00DA3AD8" w:rsidRPr="00445929" w:rsidRDefault="00DA3AD8" w:rsidP="00DA3AD8">
      <w:pPr>
        <w:tabs>
          <w:tab w:val="left" w:pos="34"/>
        </w:tabs>
        <w:jc w:val="both"/>
        <w:rPr>
          <w:rFonts w:cs="Arial"/>
          <w:sz w:val="20"/>
          <w:szCs w:val="20"/>
          <w:lang w:val="en-GB"/>
        </w:rPr>
      </w:pPr>
      <w:r w:rsidRPr="00445929">
        <w:rPr>
          <w:rFonts w:cs="Arial"/>
          <w:sz w:val="20"/>
          <w:szCs w:val="20"/>
          <w:lang w:val="en-GB"/>
        </w:rPr>
        <w:t>The aim of the course is to broaden the knowledge of food engineering students about the control systems, to expand the basic automation knowledge in the field of the elements and operation of systems used in the food industry. During the semester, they get acquainted with the structure and programming of PLC systems and gain insight into the modern electronic and IT possibilities that can be used to manage, monitor and document production, learn the logic of these systems, which enables their use in practice and development.</w:t>
      </w:r>
    </w:p>
    <w:p w:rsidR="00DA3AD8" w:rsidRPr="00445929" w:rsidRDefault="00DA3AD8" w:rsidP="00DA3AD8">
      <w:pPr>
        <w:spacing w:before="60" w:line="256" w:lineRule="auto"/>
        <w:jc w:val="both"/>
        <w:rPr>
          <w:rFonts w:cs="Arial"/>
          <w:b/>
          <w:color w:val="000000" w:themeColor="text1"/>
          <w:sz w:val="20"/>
          <w:szCs w:val="20"/>
          <w:lang w:val="en-GB"/>
        </w:rPr>
      </w:pPr>
      <w:r w:rsidRPr="00445929">
        <w:rPr>
          <w:rFonts w:cs="Times New Roman"/>
          <w:b/>
          <w:color w:val="000000" w:themeColor="text1"/>
          <w:sz w:val="20"/>
          <w:szCs w:val="20"/>
          <w:lang w:val="en-GB"/>
        </w:rPr>
        <w:t>lectures:</w:t>
      </w:r>
      <w:r w:rsidRPr="00445929">
        <w:rPr>
          <w:rFonts w:cs="Arial"/>
          <w:b/>
          <w:color w:val="000000" w:themeColor="text1"/>
          <w:sz w:val="20"/>
          <w:szCs w:val="20"/>
          <w:lang w:val="en-GB"/>
        </w:rPr>
        <w:t xml:space="preserve"> </w:t>
      </w:r>
    </w:p>
    <w:p w:rsidR="00DA3AD8" w:rsidRPr="00445929" w:rsidRDefault="00DA3AD8" w:rsidP="00DA3AD8">
      <w:pPr>
        <w:pStyle w:val="Listaszerbekezds"/>
        <w:ind w:left="426" w:firstLine="0"/>
        <w:rPr>
          <w:color w:val="000000" w:themeColor="text1"/>
          <w:sz w:val="20"/>
          <w:szCs w:val="20"/>
          <w:lang w:val="en-GB"/>
        </w:rPr>
      </w:pPr>
      <w:r w:rsidRPr="00445929">
        <w:rPr>
          <w:rFonts w:cs="Arial"/>
          <w:sz w:val="20"/>
          <w:szCs w:val="20"/>
          <w:lang w:val="en-GB"/>
        </w:rPr>
        <w:t>1. Grouping and basic structure of process control systems</w:t>
      </w:r>
      <w:r w:rsidRPr="00445929">
        <w:rPr>
          <w:rFonts w:cs="Arial"/>
          <w:sz w:val="20"/>
          <w:szCs w:val="20"/>
          <w:lang w:val="en-GB"/>
        </w:rPr>
        <w:br/>
        <w:t>2. Basics of PLC programming, application of binary logic in practical tasks</w:t>
      </w:r>
      <w:r w:rsidRPr="00445929">
        <w:rPr>
          <w:rFonts w:cs="Arial"/>
          <w:sz w:val="20"/>
          <w:szCs w:val="20"/>
          <w:lang w:val="en-GB"/>
        </w:rPr>
        <w:br/>
        <w:t>3. Types, grouping and comparison of programming languages</w:t>
      </w:r>
      <w:r w:rsidRPr="00445929">
        <w:rPr>
          <w:rFonts w:cs="Arial"/>
          <w:sz w:val="20"/>
          <w:szCs w:val="20"/>
          <w:lang w:val="en-GB"/>
        </w:rPr>
        <w:br/>
        <w:t>4. Basics of instruction line and ladder diagram programming</w:t>
      </w:r>
      <w:r w:rsidRPr="00445929">
        <w:rPr>
          <w:rFonts w:cs="Arial"/>
          <w:sz w:val="20"/>
          <w:szCs w:val="20"/>
          <w:lang w:val="en-GB"/>
        </w:rPr>
        <w:br/>
        <w:t>5. Program plans for simple controls</w:t>
      </w:r>
      <w:r w:rsidRPr="00445929">
        <w:rPr>
          <w:rFonts w:cs="Arial"/>
          <w:sz w:val="20"/>
          <w:szCs w:val="20"/>
          <w:lang w:val="en-GB"/>
        </w:rPr>
        <w:br/>
        <w:t>6. Sequential control, branches</w:t>
      </w:r>
      <w:r w:rsidRPr="00445929">
        <w:rPr>
          <w:rFonts w:cs="Arial"/>
          <w:sz w:val="20"/>
          <w:szCs w:val="20"/>
          <w:lang w:val="en-GB"/>
        </w:rPr>
        <w:br/>
        <w:t>7. Food business control examples</w:t>
      </w:r>
      <w:r w:rsidRPr="00445929">
        <w:rPr>
          <w:rFonts w:cs="Arial"/>
          <w:sz w:val="20"/>
          <w:szCs w:val="20"/>
          <w:lang w:val="en-GB"/>
        </w:rPr>
        <w:br/>
        <w:t>8. General characterization of microcontrollers, their grouping, application possibilities, their integration into other networks</w:t>
      </w:r>
      <w:r w:rsidRPr="00445929">
        <w:rPr>
          <w:rFonts w:cs="Arial"/>
          <w:sz w:val="20"/>
          <w:szCs w:val="20"/>
          <w:lang w:val="en-GB"/>
        </w:rPr>
        <w:br/>
        <w:t>9. General structure of microcontroller systems, matching of sensors and actuators</w:t>
      </w:r>
      <w:r w:rsidRPr="00445929">
        <w:rPr>
          <w:rFonts w:cs="Arial"/>
          <w:sz w:val="20"/>
          <w:szCs w:val="20"/>
          <w:lang w:val="en-GB"/>
        </w:rPr>
        <w:br/>
        <w:t>10. Programming microcontrollers I</w:t>
      </w:r>
      <w:r w:rsidRPr="00445929">
        <w:rPr>
          <w:rFonts w:cs="Arial"/>
          <w:sz w:val="20"/>
          <w:szCs w:val="20"/>
          <w:lang w:val="en-GB"/>
        </w:rPr>
        <w:br/>
        <w:t>11. Programming microcontrollers II</w:t>
      </w:r>
      <w:r w:rsidRPr="00445929">
        <w:rPr>
          <w:rFonts w:cs="Arial"/>
          <w:sz w:val="20"/>
          <w:szCs w:val="20"/>
          <w:lang w:val="en-GB"/>
        </w:rPr>
        <w:br/>
        <w:t>12. User interface integration, hardware and software connection</w:t>
      </w:r>
      <w:r w:rsidRPr="00445929">
        <w:rPr>
          <w:rFonts w:cs="Arial"/>
          <w:sz w:val="20"/>
          <w:szCs w:val="20"/>
          <w:lang w:val="en-GB"/>
        </w:rPr>
        <w:br/>
        <w:t>13. Connection of control system to cloud based systems, data archiving, network integration</w:t>
      </w:r>
      <w:r w:rsidRPr="00445929">
        <w:rPr>
          <w:rFonts w:cs="Arial"/>
          <w:sz w:val="20"/>
          <w:szCs w:val="20"/>
          <w:lang w:val="en-GB"/>
        </w:rPr>
        <w:br/>
        <w:t>14. Food and laboratory applications</w:t>
      </w:r>
    </w:p>
    <w:p w:rsidR="00DA3AD8" w:rsidRPr="00445929" w:rsidRDefault="00DA3AD8" w:rsidP="00DA3AD8">
      <w:pPr>
        <w:jc w:val="both"/>
        <w:rPr>
          <w:rFonts w:cs="Arial"/>
          <w:b/>
          <w:color w:val="000000" w:themeColor="text1"/>
          <w:sz w:val="20"/>
          <w:szCs w:val="20"/>
          <w:lang w:val="en-GB"/>
        </w:rPr>
      </w:pPr>
      <w:r w:rsidRPr="00445929">
        <w:rPr>
          <w:rFonts w:cs="Arial"/>
          <w:b/>
          <w:color w:val="000000" w:themeColor="text1"/>
          <w:sz w:val="20"/>
          <w:szCs w:val="20"/>
          <w:lang w:val="en-GB"/>
        </w:rPr>
        <w:t xml:space="preserve">Literature, handbooks </w:t>
      </w:r>
    </w:p>
    <w:p w:rsidR="00DA3AD8" w:rsidRPr="00445929" w:rsidRDefault="00DA3AD8" w:rsidP="00DA3AD8">
      <w:pPr>
        <w:jc w:val="both"/>
        <w:rPr>
          <w:rFonts w:cs="Arial"/>
          <w:sz w:val="20"/>
          <w:szCs w:val="20"/>
        </w:rPr>
      </w:pPr>
      <w:r w:rsidRPr="00445929">
        <w:rPr>
          <w:rFonts w:cs="Arial"/>
          <w:sz w:val="20"/>
          <w:szCs w:val="20"/>
        </w:rPr>
        <w:t>Ferenczi István 2018: PLC programozási alap</w:t>
      </w:r>
      <w:r>
        <w:rPr>
          <w:rFonts w:cs="Arial"/>
          <w:sz w:val="20"/>
          <w:szCs w:val="20"/>
        </w:rPr>
        <w:t xml:space="preserve">ismeretek. Nyíregyházi Egyetem, </w:t>
      </w:r>
      <w:r w:rsidRPr="00445929">
        <w:rPr>
          <w:rFonts w:cs="Arial"/>
          <w:sz w:val="20"/>
          <w:szCs w:val="20"/>
        </w:rPr>
        <w:t>ISBN 978-615-5545-78-8</w:t>
      </w:r>
    </w:p>
    <w:p w:rsidR="00DA3AD8" w:rsidRPr="00445929" w:rsidRDefault="00DA3AD8" w:rsidP="00DA3AD8">
      <w:pPr>
        <w:jc w:val="both"/>
        <w:rPr>
          <w:rFonts w:cs="Arial"/>
          <w:sz w:val="20"/>
          <w:szCs w:val="20"/>
        </w:rPr>
      </w:pPr>
      <w:r w:rsidRPr="00445929">
        <w:rPr>
          <w:rFonts w:cs="Arial"/>
          <w:sz w:val="20"/>
          <w:szCs w:val="20"/>
        </w:rPr>
        <w:t>Hegedűs József: Programozás létradiagramos programozási nyelven Nemzeti Szakképzési és Felnőttképzési Intézet</w:t>
      </w:r>
    </w:p>
    <w:p w:rsidR="00DA3AD8" w:rsidRPr="00445929" w:rsidRDefault="00DA3AD8" w:rsidP="00DA3AD8">
      <w:pPr>
        <w:jc w:val="both"/>
        <w:rPr>
          <w:rFonts w:cs="Arial"/>
          <w:sz w:val="20"/>
          <w:szCs w:val="20"/>
        </w:rPr>
      </w:pPr>
      <w:r w:rsidRPr="00445929">
        <w:rPr>
          <w:rFonts w:cs="Arial"/>
          <w:sz w:val="20"/>
          <w:szCs w:val="20"/>
        </w:rPr>
        <w:t>Harsányi Réka - Juhász Márton András (2014): Fizikai számítástechnika: elektronikai alapok és</w:t>
      </w:r>
    </w:p>
    <w:p w:rsidR="00DA3AD8" w:rsidRPr="00445929" w:rsidRDefault="00DA3AD8" w:rsidP="00DA3AD8">
      <w:pPr>
        <w:jc w:val="both"/>
        <w:rPr>
          <w:rFonts w:cs="Arial"/>
          <w:b/>
          <w:color w:val="000000" w:themeColor="text1"/>
          <w:sz w:val="20"/>
          <w:szCs w:val="20"/>
          <w:lang w:val="en-GB"/>
        </w:rPr>
      </w:pPr>
      <w:r w:rsidRPr="00445929">
        <w:rPr>
          <w:rFonts w:cs="Arial"/>
          <w:sz w:val="20"/>
          <w:szCs w:val="20"/>
        </w:rPr>
        <w:t>Arduino programozás. Typotex Kiadó ISBN 978 963 279 189 0</w:t>
      </w:r>
    </w:p>
    <w:p w:rsidR="00417791" w:rsidRPr="005C2685" w:rsidRDefault="00417791" w:rsidP="0084345C">
      <w:pPr>
        <w:jc w:val="both"/>
        <w:rPr>
          <w:rFonts w:cs="Arial"/>
          <w:b/>
          <w:color w:val="000000" w:themeColor="text1"/>
          <w:sz w:val="20"/>
          <w:szCs w:val="20"/>
          <w:lang w:val="en-GB"/>
        </w:rPr>
      </w:pPr>
    </w:p>
    <w:p w:rsidR="00B807D4" w:rsidRPr="005C2685" w:rsidRDefault="000D59D3" w:rsidP="00D85A73">
      <w:pPr>
        <w:jc w:val="center"/>
        <w:rPr>
          <w:rFonts w:cs="Arial"/>
          <w:b/>
          <w:color w:val="000000" w:themeColor="text1"/>
          <w:sz w:val="20"/>
          <w:szCs w:val="20"/>
          <w:lang w:val="en-GB"/>
        </w:rPr>
      </w:pPr>
      <w:r w:rsidRPr="005C2685">
        <w:rPr>
          <w:rFonts w:cs="Arial"/>
          <w:b/>
          <w:color w:val="000000" w:themeColor="text1"/>
          <w:sz w:val="20"/>
          <w:szCs w:val="20"/>
          <w:lang w:val="en-GB"/>
        </w:rPr>
        <w:t>Functional foods MTBE7040A</w:t>
      </w:r>
    </w:p>
    <w:p w:rsidR="00417791" w:rsidRPr="005C2685" w:rsidRDefault="00417791" w:rsidP="0084345C">
      <w:pPr>
        <w:jc w:val="both"/>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B807D4" w:rsidRPr="005C2685" w:rsidRDefault="000D59D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42</w:t>
      </w:r>
      <w:r w:rsidR="00B807D4" w:rsidRPr="005C2685">
        <w:rPr>
          <w:rFonts w:cs="Times New Roman"/>
          <w:color w:val="000000" w:themeColor="text1"/>
          <w:sz w:val="20"/>
          <w:szCs w:val="20"/>
          <w:lang w:val="en-GB"/>
        </w:rPr>
        <w:t xml:space="preserve"> hour(s) lecture and 0 hour(s) seminar per semester</w:t>
      </w:r>
    </w:p>
    <w:p w:rsidR="00B807D4" w:rsidRPr="00271F67" w:rsidRDefault="00B807D4"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0D59D3"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D59D3" w:rsidRPr="005C2685">
        <w:rPr>
          <w:rFonts w:cs="Arial"/>
          <w:color w:val="000000" w:themeColor="text1"/>
          <w:sz w:val="20"/>
          <w:szCs w:val="20"/>
          <w:lang w:val="en-GB"/>
        </w:rPr>
        <w:t>80% participation in the lectures and in the practice</w:t>
      </w:r>
      <w:r w:rsidR="000D59D3" w:rsidRPr="005C2685">
        <w:rPr>
          <w:rFonts w:cs="Times New Roman"/>
          <w:color w:val="000000" w:themeColor="text1"/>
          <w:sz w:val="20"/>
          <w:szCs w:val="20"/>
          <w:lang w:val="en-GB"/>
        </w:rPr>
        <w:t xml:space="preserve"> </w:t>
      </w:r>
    </w:p>
    <w:p w:rsidR="00B807D4"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0D59D3" w:rsidRPr="005C2685">
        <w:rPr>
          <w:rFonts w:cs="Arial"/>
          <w:color w:val="000000" w:themeColor="text1"/>
          <w:sz w:val="20"/>
          <w:szCs w:val="20"/>
          <w:lang w:val="en-GB"/>
        </w:rPr>
        <w:t>Submitting essay</w:t>
      </w:r>
    </w:p>
    <w:p w:rsidR="00B807D4" w:rsidRPr="005C2685" w:rsidRDefault="00B807D4"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1. Introduction. Basic concepts. </w:t>
      </w:r>
      <w:r w:rsidRPr="005C2685">
        <w:rPr>
          <w:rFonts w:cs="Arial"/>
          <w:color w:val="000000" w:themeColor="text1"/>
          <w:sz w:val="20"/>
          <w:szCs w:val="20"/>
          <w:lang w:val="en-GB"/>
        </w:rPr>
        <w:t>Definitions.  What makes a food functional? Physiological effects of functional foods. How to produce functional foods? Consumer expectations in connection with functional foods. Food safety and functional foods. Functional foods and legislation.</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2. Producing functional foods with fortification 1. </w:t>
      </w:r>
      <w:r w:rsidRPr="005C2685">
        <w:rPr>
          <w:rFonts w:cs="Arial"/>
          <w:color w:val="000000" w:themeColor="text1"/>
          <w:sz w:val="20"/>
          <w:szCs w:val="20"/>
          <w:lang w:val="en-GB"/>
        </w:rPr>
        <w:t xml:space="preserve">Basic concepts. Fortification of the functional components of foods. Substitution of the components of foods. Supplementation. Fortification of foods with vitamins and minerals. The necessity for fortification. Iron deficiency and its consequences. Iodine deficiency and its consequences. Vitamin A deficiency and its consequences. Zinc deficiency and its consequences. Calcium deficiency and its consequences. Folic acid deficiency and its consequences. Fortification of foods with vitam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3. Producing functional foods with fortification 2. </w:t>
      </w:r>
      <w:r w:rsidRPr="005C2685">
        <w:rPr>
          <w:rFonts w:cs="Arial"/>
          <w:color w:val="000000" w:themeColor="text1"/>
          <w:sz w:val="20"/>
          <w:szCs w:val="20"/>
          <w:lang w:val="en-GB"/>
        </w:rPr>
        <w:t xml:space="preserve">Fortification of foods with polyphenols. The properties of polyphenols. The technological aspects of making plant extracts. Fortification of foods with carotenoides. Fortification of foods with oils containing essential fatty acids. Polyunsaturated fatty acids. Biological effect of polyunsaturated fatty acids. The sources of polyunsaturated fatty acids. Conjugated linoleic acids. Technological aspects connected to lipids. The oxidation of lipids during the manufacture of fish oil and microalgae oil. The refining of fish oil. The fortification of the foods with biologically active lipids. Examples for the fortification of CLA, sterols and PUFA-s in foods. Enhancing the effectiveness of functional food components. Beauty care functional foods. </w:t>
      </w:r>
      <w:r w:rsidRPr="005C2685">
        <w:rPr>
          <w:rFonts w:cs="Arial"/>
          <w:bCs/>
          <w:color w:val="000000" w:themeColor="text1"/>
          <w:sz w:val="20"/>
          <w:szCs w:val="20"/>
          <w:lang w:val="en-GB"/>
        </w:rPr>
        <w:t xml:space="preserve">Flavonoids, as components of functional foods. The structure of the flavonoids. The grouping of flavonoids. The intake of flavonoids into the body by food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4. The bioactive components in milk and their production 1. </w:t>
      </w:r>
      <w:r w:rsidRPr="005C2685">
        <w:rPr>
          <w:rFonts w:cs="Arial"/>
          <w:color w:val="000000" w:themeColor="text1"/>
          <w:sz w:val="20"/>
          <w:szCs w:val="20"/>
          <w:lang w:val="en-GB"/>
        </w:rPr>
        <w:t xml:space="preserve">The bioactive components in milk. Bioactive proteins. </w:t>
      </w:r>
      <w:r w:rsidRPr="005C2685">
        <w:rPr>
          <w:rFonts w:cs="Arial"/>
          <w:bCs/>
          <w:color w:val="000000" w:themeColor="text1"/>
          <w:sz w:val="20"/>
          <w:szCs w:val="20"/>
          <w:lang w:val="en-GB"/>
        </w:rPr>
        <w:t xml:space="preserve">The biological effects of main milk proteins and their application. The application of whey proteins in industry and trade. The production of bioactive peptides and their functionality. Bioactive peptides and innovative applications. The bioactive peptides and their activity in dairy products. Dairy products and additives containing bioactive peptide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5. The bioactive components in milk and their production 2. </w:t>
      </w:r>
      <w:r w:rsidRPr="005C2685">
        <w:rPr>
          <w:rFonts w:cs="Arial"/>
          <w:bCs/>
          <w:color w:val="000000" w:themeColor="text1"/>
          <w:sz w:val="20"/>
          <w:szCs w:val="20"/>
          <w:lang w:val="en-GB"/>
        </w:rPr>
        <w:t xml:space="preserve">Bioactive lipids. </w:t>
      </w:r>
      <w:r w:rsidRPr="005C2685">
        <w:rPr>
          <w:rFonts w:cs="Arial"/>
          <w:color w:val="000000" w:themeColor="text1"/>
          <w:sz w:val="20"/>
          <w:szCs w:val="20"/>
          <w:lang w:val="en-GB"/>
        </w:rPr>
        <w:t xml:space="preserve">Conjugated linoleic acids (CLA). The increase of the quantity of CLA. The fatty acid content, KLS content and their change during the lactation. </w:t>
      </w:r>
      <w:r w:rsidRPr="005C2685">
        <w:rPr>
          <w:rFonts w:cs="Arial"/>
          <w:bCs/>
          <w:color w:val="000000" w:themeColor="text1"/>
          <w:sz w:val="20"/>
          <w:szCs w:val="20"/>
          <w:lang w:val="en-GB"/>
        </w:rPr>
        <w:t xml:space="preserve">The influence of the different microorganism cultures for fatty acid and CLA composition of dairy products. The CLA content of butter, cheeses and margarine. The changes of the CLA content of different cheeses during storage. Polar lipids. </w:t>
      </w:r>
      <w:r w:rsidRPr="005C2685">
        <w:rPr>
          <w:rFonts w:cs="Arial"/>
          <w:color w:val="000000" w:themeColor="text1"/>
          <w:sz w:val="20"/>
          <w:szCs w:val="20"/>
          <w:lang w:val="en-GB"/>
        </w:rPr>
        <w:t xml:space="preserve">Factors affecting growth. </w:t>
      </w:r>
      <w:r w:rsidRPr="005C2685">
        <w:rPr>
          <w:rFonts w:cs="Arial"/>
          <w:bCs/>
          <w:color w:val="000000" w:themeColor="text1"/>
          <w:sz w:val="20"/>
          <w:szCs w:val="20"/>
          <w:lang w:val="en-GB"/>
        </w:rPr>
        <w:t xml:space="preserve">Other bioactive compounds in milk. Exopolysaccharides (EPS) and oligosaccharides produced by lactic acid bacteria. </w:t>
      </w:r>
      <w:r w:rsidRPr="005C2685">
        <w:rPr>
          <w:rFonts w:cs="Arial"/>
          <w:color w:val="000000" w:themeColor="text1"/>
          <w:sz w:val="20"/>
          <w:szCs w:val="20"/>
          <w:lang w:val="en-GB"/>
        </w:rPr>
        <w:t xml:space="preserve">Determination of the structure and measurement of the quantity of EPS produced by different lactic acid bacteria. </w:t>
      </w:r>
      <w:r w:rsidRPr="005C2685">
        <w:rPr>
          <w:rFonts w:cs="Arial"/>
          <w:bCs/>
          <w:color w:val="000000" w:themeColor="text1"/>
          <w:sz w:val="20"/>
          <w:szCs w:val="20"/>
          <w:lang w:val="en-GB"/>
        </w:rPr>
        <w:t>The possibilities to produce galactose oligosaccharides (GalOS) in industrial scale. The determination of the quantity and structure of EPS-s. The monosaccharide composition of EPS-s. The chemical modification and structure research of EPS-s. Summary of the bioactive components in milk.</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6. Prebiotics, probiotics, symbiotics. </w:t>
      </w:r>
      <w:r w:rsidRPr="005C2685">
        <w:rPr>
          <w:rFonts w:cs="Arial"/>
          <w:bCs/>
          <w:color w:val="000000" w:themeColor="text1"/>
          <w:sz w:val="20"/>
          <w:szCs w:val="20"/>
          <w:lang w:val="en-GB"/>
        </w:rPr>
        <w:t xml:space="preserve">Basics related to probiotics. Probiotics and their basic characteristics. The scope of prebiotics and their basic characteristics. The micro flora of the human digestive system. The germ number. The different germs and their proportion. </w:t>
      </w:r>
      <w:r w:rsidRPr="005C2685">
        <w:rPr>
          <w:rFonts w:cs="Arial"/>
          <w:color w:val="000000" w:themeColor="text1"/>
          <w:sz w:val="20"/>
          <w:szCs w:val="20"/>
          <w:lang w:val="en-GB"/>
        </w:rPr>
        <w:t xml:space="preserve">Causes for the modification of the gut flora. The possibilities for the modification of the gut flora. </w:t>
      </w:r>
      <w:r w:rsidRPr="005C2685">
        <w:rPr>
          <w:rFonts w:cs="Arial"/>
          <w:bCs/>
          <w:color w:val="000000" w:themeColor="text1"/>
          <w:sz w:val="20"/>
          <w:szCs w:val="20"/>
          <w:lang w:val="en-GB"/>
        </w:rPr>
        <w:t>The current probiotic cultures and their determined requirements. The probiotic phylums developed by Hungarian researchers. The basic principles of probiotic uptake. The uptake of probiotics by dairy products. The uptake of probiotics with dietary supplement in capsule form. The benefits of probiotics. Summary of the more important human physiological benefits of probiotics.</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7. The role of the meat in nutrition and in health protection. </w:t>
      </w:r>
      <w:r w:rsidRPr="005C2685">
        <w:rPr>
          <w:rFonts w:cs="Arial"/>
          <w:bCs/>
          <w:color w:val="000000" w:themeColor="text1"/>
          <w:sz w:val="20"/>
          <w:szCs w:val="20"/>
          <w:lang w:val="en-GB"/>
        </w:rPr>
        <w:t xml:space="preserve">The proteins of the muscle tissues. Water soluble proteins. Insoluble proteins. Biogenic amines. Creatine and creatinine. Meat maturation. Quality failures occurring in the case of pork. </w:t>
      </w:r>
      <w:r w:rsidRPr="005C2685">
        <w:rPr>
          <w:rFonts w:cs="Arial"/>
          <w:color w:val="000000" w:themeColor="text1"/>
          <w:sz w:val="20"/>
          <w:szCs w:val="20"/>
          <w:lang w:val="en-GB"/>
        </w:rPr>
        <w:t xml:space="preserve">The meat, as functional food. The meat as protein source. The meat as fat source. The fat and cholesterol content of meats. The fatty acid composition of the different fats and fish oil. The meat as source of vitamins. </w:t>
      </w:r>
      <w:r w:rsidRPr="005C2685">
        <w:rPr>
          <w:rFonts w:cs="Arial"/>
          <w:bCs/>
          <w:color w:val="000000" w:themeColor="text1"/>
          <w:sz w:val="20"/>
          <w:szCs w:val="20"/>
          <w:lang w:val="en-GB"/>
        </w:rPr>
        <w:t xml:space="preserve">The meat as source of mineral materials. </w:t>
      </w:r>
      <w:r w:rsidRPr="005C2685">
        <w:rPr>
          <w:rFonts w:cs="Arial"/>
          <w:color w:val="000000" w:themeColor="text1"/>
          <w:sz w:val="20"/>
          <w:szCs w:val="20"/>
          <w:lang w:val="en-GB"/>
        </w:rPr>
        <w:t>Unprocessed meats</w:t>
      </w:r>
      <w:r w:rsidRPr="005C2685">
        <w:rPr>
          <w:rFonts w:cs="Arial"/>
          <w:bCs/>
          <w:color w:val="000000" w:themeColor="text1"/>
          <w:sz w:val="20"/>
          <w:szCs w:val="20"/>
          <w:lang w:val="en-GB"/>
        </w:rPr>
        <w:t xml:space="preserve">. Slice, soups and goulash meats. The pork in culinary use. </w:t>
      </w:r>
      <w:r w:rsidRPr="005C2685">
        <w:rPr>
          <w:rFonts w:cs="Arial"/>
          <w:color w:val="000000" w:themeColor="text1"/>
          <w:sz w:val="20"/>
          <w:szCs w:val="20"/>
          <w:lang w:val="en-GB"/>
        </w:rPr>
        <w:t xml:space="preserve">Protein products. </w:t>
      </w:r>
      <w:r w:rsidRPr="005C2685">
        <w:rPr>
          <w:rFonts w:cs="Arial"/>
          <w:bCs/>
          <w:color w:val="000000" w:themeColor="text1"/>
          <w:sz w:val="20"/>
          <w:szCs w:val="20"/>
          <w:lang w:val="en-GB"/>
        </w:rPr>
        <w:t xml:space="preserve">Additives. Product groups in meat industry. </w:t>
      </w:r>
      <w:r w:rsidRPr="005C2685">
        <w:rPr>
          <w:rFonts w:cs="Arial"/>
          <w:color w:val="000000" w:themeColor="text1"/>
          <w:kern w:val="24"/>
          <w:sz w:val="20"/>
          <w:szCs w:val="20"/>
          <w:lang w:val="en-GB"/>
        </w:rPr>
        <w:t xml:space="preserve">Digestibility of meats. </w:t>
      </w:r>
      <w:r w:rsidRPr="005C2685">
        <w:rPr>
          <w:rFonts w:cs="Arial"/>
          <w:color w:val="000000" w:themeColor="text1"/>
          <w:sz w:val="20"/>
          <w:szCs w:val="20"/>
          <w:lang w:val="en-GB"/>
        </w:rPr>
        <w:t>The meat and the allergy. Delightful effect.</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8. The soya as functional food 1. </w:t>
      </w:r>
      <w:r w:rsidRPr="005C2685">
        <w:rPr>
          <w:rFonts w:cs="Arial"/>
          <w:bCs/>
          <w:color w:val="000000" w:themeColor="text1"/>
          <w:sz w:val="20"/>
          <w:szCs w:val="20"/>
          <w:lang w:val="en-GB"/>
        </w:rPr>
        <w:t xml:space="preserve">The conformation of the quality of soya proteins during processing. The influence of the oxidation for the damage of the proteins. </w:t>
      </w:r>
      <w:r w:rsidRPr="005C2685">
        <w:rPr>
          <w:rFonts w:cs="Arial"/>
          <w:color w:val="000000" w:themeColor="text1"/>
          <w:sz w:val="20"/>
          <w:szCs w:val="20"/>
          <w:lang w:val="en-GB"/>
        </w:rPr>
        <w:t xml:space="preserve">The influence of heat for the damage of proteins. </w:t>
      </w:r>
      <w:r w:rsidRPr="005C2685">
        <w:rPr>
          <w:rFonts w:cs="Arial"/>
          <w:bCs/>
          <w:color w:val="000000" w:themeColor="text1"/>
          <w:sz w:val="20"/>
          <w:szCs w:val="20"/>
          <w:lang w:val="en-GB"/>
        </w:rPr>
        <w:t xml:space="preserve">Reactions in the side chain of the amino acids and between protein molecules. </w:t>
      </w:r>
      <w:r w:rsidRPr="005C2685">
        <w:rPr>
          <w:rFonts w:cs="Arial"/>
          <w:color w:val="000000" w:themeColor="text1"/>
          <w:sz w:val="20"/>
          <w:szCs w:val="20"/>
          <w:lang w:val="en-GB"/>
        </w:rPr>
        <w:t xml:space="preserve">Influence of the basic treatment. </w:t>
      </w:r>
      <w:r w:rsidRPr="005C2685">
        <w:rPr>
          <w:rFonts w:cs="Arial"/>
          <w:bCs/>
          <w:color w:val="000000" w:themeColor="text1"/>
          <w:sz w:val="20"/>
          <w:szCs w:val="20"/>
          <w:lang w:val="en-GB"/>
        </w:rPr>
        <w:t xml:space="preserve">Reactions between proteins and carbohydrates. Reactions between proteins and lipids. Connection between proteins and polyphenols. </w:t>
      </w:r>
    </w:p>
    <w:p w:rsidR="000D59D3" w:rsidRPr="005C2685" w:rsidRDefault="000D59D3" w:rsidP="0084345C">
      <w:pPr>
        <w:jc w:val="both"/>
        <w:rPr>
          <w:rFonts w:cs="Arial"/>
          <w:bCs/>
          <w:color w:val="000000" w:themeColor="text1"/>
          <w:sz w:val="20"/>
          <w:szCs w:val="20"/>
          <w:lang w:val="en-GB"/>
        </w:rPr>
      </w:pP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9. The soya as functional food 2. </w:t>
      </w:r>
      <w:r w:rsidRPr="005C2685">
        <w:rPr>
          <w:rFonts w:cs="Arial"/>
          <w:bCs/>
          <w:color w:val="000000" w:themeColor="text1"/>
          <w:sz w:val="20"/>
          <w:szCs w:val="20"/>
          <w:lang w:val="en-GB"/>
        </w:rPr>
        <w:t xml:space="preserve">The demonstration of the heat damage of soya proteins. Technologies influencing the protein quality. Antinutritive and toxic materials influencing the utilization of the protein. Heat resistant antinutritive materials in soya. The elimination of the effect of the antinutritive materials in soya. Examinations suitable for the qualification of soya protein. Some chemical methods for the determination of the quality of protein. The complex qualification of soya prote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0. Foods supplemented with selenium. </w:t>
      </w:r>
      <w:r w:rsidRPr="005C2685">
        <w:rPr>
          <w:rFonts w:cs="Arial"/>
          <w:bCs/>
          <w:color w:val="000000" w:themeColor="text1"/>
          <w:sz w:val="20"/>
          <w:szCs w:val="20"/>
          <w:lang w:val="en-GB"/>
        </w:rPr>
        <w:t xml:space="preserve">In general about selenium. </w:t>
      </w:r>
      <w:r w:rsidRPr="005C2685">
        <w:rPr>
          <w:rFonts w:cs="Arial"/>
          <w:color w:val="000000" w:themeColor="text1"/>
          <w:sz w:val="20"/>
          <w:szCs w:val="20"/>
          <w:lang w:val="en-GB"/>
        </w:rPr>
        <w:t xml:space="preserve">Selenium as an essential microelement. The different forms of selenium in the living world. The antioxidant properties of selenium. Enzymes with selenium content. The utilization of selenium. </w:t>
      </w:r>
      <w:r w:rsidRPr="005C2685">
        <w:rPr>
          <w:rFonts w:cs="Arial"/>
          <w:bCs/>
          <w:color w:val="000000" w:themeColor="text1"/>
          <w:sz w:val="20"/>
          <w:szCs w:val="20"/>
          <w:lang w:val="en-GB"/>
        </w:rPr>
        <w:t xml:space="preserve">The selenium content of foods of plant origin. </w:t>
      </w:r>
      <w:r w:rsidRPr="005C2685">
        <w:rPr>
          <w:rFonts w:cs="Arial"/>
          <w:color w:val="000000" w:themeColor="text1"/>
          <w:sz w:val="20"/>
          <w:szCs w:val="20"/>
          <w:lang w:val="en-GB"/>
        </w:rPr>
        <w:t xml:space="preserve">Foods supplemented with selenium. The selenium content of plants. </w:t>
      </w:r>
      <w:r w:rsidRPr="005C2685">
        <w:rPr>
          <w:rFonts w:cs="Arial"/>
          <w:bCs/>
          <w:color w:val="000000" w:themeColor="text1"/>
          <w:sz w:val="20"/>
          <w:szCs w:val="20"/>
          <w:lang w:val="en-GB"/>
        </w:rPr>
        <w:t xml:space="preserve">The accumulation of selenium. </w:t>
      </w:r>
      <w:r w:rsidRPr="005C2685">
        <w:rPr>
          <w:rFonts w:cs="Arial"/>
          <w:color w:val="000000" w:themeColor="text1"/>
          <w:sz w:val="20"/>
          <w:szCs w:val="20"/>
          <w:lang w:val="en-GB"/>
        </w:rPr>
        <w:t xml:space="preserve">Selenium species in the biosphere. </w:t>
      </w:r>
      <w:r w:rsidRPr="005C2685">
        <w:rPr>
          <w:rFonts w:cs="Arial"/>
          <w:bCs/>
          <w:color w:val="000000" w:themeColor="text1"/>
          <w:sz w:val="20"/>
          <w:szCs w:val="20"/>
          <w:lang w:val="en-GB"/>
        </w:rPr>
        <w:t xml:space="preserve">Selenoaminoacids. </w:t>
      </w:r>
      <w:r w:rsidRPr="005C2685">
        <w:rPr>
          <w:rFonts w:cs="Arial"/>
          <w:color w:val="000000" w:themeColor="text1"/>
          <w:sz w:val="20"/>
          <w:szCs w:val="20"/>
          <w:lang w:val="en-GB"/>
        </w:rPr>
        <w:t xml:space="preserve">Selenium deficiency and its prevention. Enrichment with selenium. </w:t>
      </w:r>
      <w:r w:rsidRPr="005C2685">
        <w:rPr>
          <w:rFonts w:cs="Arial"/>
          <w:bCs/>
          <w:color w:val="000000" w:themeColor="text1"/>
          <w:sz w:val="20"/>
          <w:szCs w:val="20"/>
          <w:lang w:val="en-GB"/>
        </w:rPr>
        <w:t xml:space="preserve">The total selenium-, seleno methionine- and organic selenium content of wheat grass and seed. Edible sprouts enriched with selenium. Edible sprouts with high selenium content in the prevention of cancer. Supplementation of the foods with selenium. Egg supplemented with selenium. Milk and dairy products supplemented with selenium. Selenium content of the dairy products made from high selenium content milk. </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11. The egg and lipids as functional food. </w:t>
      </w:r>
      <w:r w:rsidRPr="005C2685">
        <w:rPr>
          <w:rFonts w:cs="Arial"/>
          <w:bCs/>
          <w:color w:val="000000" w:themeColor="text1"/>
          <w:sz w:val="20"/>
          <w:szCs w:val="20"/>
          <w:lang w:val="en-GB"/>
        </w:rPr>
        <w:t xml:space="preserve">The egg yolk. The egg whites. Egg colouring materials. Changes during the storage of egg. Important characteristics of egg base products. Dried egg based products. </w:t>
      </w:r>
      <w:r w:rsidRPr="005C2685">
        <w:rPr>
          <w:rFonts w:cs="Arial"/>
          <w:b/>
          <w:bCs/>
          <w:color w:val="000000" w:themeColor="text1"/>
          <w:sz w:val="20"/>
          <w:szCs w:val="20"/>
          <w:lang w:val="en-GB"/>
        </w:rPr>
        <w:t xml:space="preserve">Lipids of plant and animal origin. </w:t>
      </w:r>
      <w:r w:rsidRPr="005C2685">
        <w:rPr>
          <w:rFonts w:cs="Arial"/>
          <w:bCs/>
          <w:color w:val="000000" w:themeColor="text1"/>
          <w:sz w:val="20"/>
          <w:szCs w:val="20"/>
          <w:lang w:val="en-GB"/>
        </w:rPr>
        <w:t xml:space="preserve">Lipids of plant origin. Lipids of animal origin. Lipids from marine animals. Factors affecting the quality of fats and oils. </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12. Cereals, vegetables and fruits as functional foods. </w:t>
      </w:r>
      <w:r w:rsidRPr="005C2685">
        <w:rPr>
          <w:rFonts w:cs="Arial"/>
          <w:bCs/>
          <w:color w:val="000000" w:themeColor="text1"/>
          <w:sz w:val="20"/>
          <w:szCs w:val="20"/>
          <w:lang w:val="en-GB"/>
        </w:rPr>
        <w:t xml:space="preserve">Cereals. The composition of the cereals. The carbohydrate content of the cereals. The proteins of the cereals. The protein components and the structure of wheat gluten. The lipid content of cereals. Processing of cereals. Enzymes playing role in processing of cereals. Thiol components of wheat flour. Baking tests. The influence of ascorbic acid on the pasty production in the case of wheat flour. The influence of the added wheat flour with lipoxigenase enzyme activity on the wheat flour. The influence of the added cysteine on the wheat flour. The influence of the added α-amylase on wheat flour. The influence of the emulsifiers and fats. </w:t>
      </w:r>
      <w:r w:rsidRPr="005C2685">
        <w:rPr>
          <w:rFonts w:cs="Arial"/>
          <w:color w:val="000000" w:themeColor="text1"/>
          <w:sz w:val="20"/>
          <w:szCs w:val="20"/>
          <w:lang w:val="en-GB"/>
        </w:rPr>
        <w:t xml:space="preserve">Vegetables and fruits. </w:t>
      </w:r>
      <w:r w:rsidRPr="005C2685">
        <w:rPr>
          <w:rFonts w:cs="Arial"/>
          <w:bCs/>
          <w:color w:val="000000" w:themeColor="text1"/>
          <w:sz w:val="20"/>
          <w:szCs w:val="20"/>
          <w:lang w:val="en-GB"/>
        </w:rPr>
        <w:t xml:space="preserve">Vegetables. The composition of vegetables. Flavouring substances. The vitamin content of vegetables. Pigments of plant origin. The shelf life of vegetables. Fruit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3. Edible sprouts as functional foods. </w:t>
      </w:r>
      <w:r w:rsidRPr="005C2685">
        <w:rPr>
          <w:rFonts w:cs="Arial"/>
          <w:bCs/>
          <w:color w:val="000000" w:themeColor="text1"/>
          <w:sz w:val="20"/>
          <w:szCs w:val="20"/>
          <w:lang w:val="en-GB"/>
        </w:rPr>
        <w:t xml:space="preserve">The significance of sprouts in nutrition. Biochemical changes during sprouting. Sprouts enriched by selenium. The utilization of the selenium. Our own investigations in relation to the sprouts. </w:t>
      </w:r>
    </w:p>
    <w:p w:rsidR="00B807D4"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4. The red wine as functional food. </w:t>
      </w:r>
      <w:r w:rsidRPr="005C2685">
        <w:rPr>
          <w:rFonts w:cs="Arial"/>
          <w:color w:val="000000" w:themeColor="text1"/>
          <w:sz w:val="20"/>
          <w:szCs w:val="20"/>
          <w:lang w:val="en-GB"/>
        </w:rPr>
        <w:t xml:space="preserve">The chemical composition of grape, must and wine. The biochemistry of grape maturation. </w:t>
      </w:r>
      <w:r w:rsidRPr="005C2685">
        <w:rPr>
          <w:rFonts w:cs="Arial"/>
          <w:bCs/>
          <w:color w:val="000000" w:themeColor="text1"/>
          <w:sz w:val="20"/>
          <w:szCs w:val="20"/>
          <w:lang w:val="en-GB"/>
        </w:rPr>
        <w:t xml:space="preserve">Accumulation of the sugar in the berry. The determination of the maturity. </w:t>
      </w:r>
      <w:r w:rsidRPr="005C2685">
        <w:rPr>
          <w:rFonts w:cs="Arial"/>
          <w:bCs/>
          <w:iCs/>
          <w:color w:val="000000" w:themeColor="text1"/>
          <w:sz w:val="20"/>
          <w:szCs w:val="20"/>
          <w:lang w:val="en-GB"/>
        </w:rPr>
        <w:t xml:space="preserve">The structure and composition of the cluster of grapes. The chemical composition of the must. The biochemistry of fermentation. The chemical composition of wine. Alcohols. Sugars, organic acids, volatile acids, phenolic components. </w:t>
      </w:r>
      <w:r w:rsidRPr="005C2685">
        <w:rPr>
          <w:rFonts w:cs="Arial"/>
          <w:bCs/>
          <w:color w:val="000000" w:themeColor="text1"/>
          <w:sz w:val="20"/>
          <w:szCs w:val="20"/>
          <w:lang w:val="en-GB"/>
        </w:rPr>
        <w:t xml:space="preserve">Possibilities of the objective determination of the colour of red wines. </w:t>
      </w:r>
      <w:r w:rsidRPr="005C2685">
        <w:rPr>
          <w:rFonts w:cs="Arial"/>
          <w:bCs/>
          <w:iCs/>
          <w:color w:val="000000" w:themeColor="text1"/>
          <w:sz w:val="20"/>
          <w:szCs w:val="20"/>
          <w:lang w:val="en-GB"/>
        </w:rPr>
        <w:t xml:space="preserve">The nitrogen containing materials of the wine. Pectins and polysaccharides. Aromatic components in wine. </w:t>
      </w:r>
      <w:r w:rsidRPr="005C2685">
        <w:rPr>
          <w:rFonts w:cs="Arial"/>
          <w:bCs/>
          <w:color w:val="000000" w:themeColor="text1"/>
          <w:sz w:val="20"/>
          <w:szCs w:val="20"/>
          <w:lang w:val="en-GB"/>
        </w:rPr>
        <w:t xml:space="preserve">Polyphenols in aroma production. Components causing typical taste failure in wine. Vitamins in wine. </w:t>
      </w:r>
      <w:r w:rsidRPr="005C2685">
        <w:rPr>
          <w:rFonts w:cs="Arial"/>
          <w:bCs/>
          <w:iCs/>
          <w:color w:val="000000" w:themeColor="text1"/>
          <w:sz w:val="20"/>
          <w:szCs w:val="20"/>
          <w:lang w:val="en-GB"/>
        </w:rPr>
        <w:t xml:space="preserve">The chemistry of wine development. </w:t>
      </w:r>
      <w:r w:rsidRPr="005C2685">
        <w:rPr>
          <w:rFonts w:cs="Arial"/>
          <w:bCs/>
          <w:color w:val="000000" w:themeColor="text1"/>
          <w:sz w:val="20"/>
          <w:szCs w:val="20"/>
          <w:lang w:val="en-GB"/>
        </w:rPr>
        <w:t>Oxidation-reduction phenomena in wine. Aromatic components produced during storage and maturation of wine. The red wine as functional food. The health protection role of wine. The effects of moderate red wine consumption.</w:t>
      </w:r>
    </w:p>
    <w:p w:rsidR="000D59D3" w:rsidRPr="005C2685" w:rsidRDefault="00417791" w:rsidP="00D85A73">
      <w:pPr>
        <w:tabs>
          <w:tab w:val="left" w:pos="3465"/>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Ghosh, D. – Das, S. – Baghchi, D. – Smarta, R.B.: Innovation in healthy and functional foods. CRC Press, Taylor &amp; Francis Group, 2013. 1-598.</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anekanian, A.: Milk and dairy products as functional foods. Wiley Blackwell, 2014. 1-406.</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ristbergsson, K. – Ötles, S.: Functional properties of traditional foods. Springer Science+Business Media, New York, 2016. 1-369.</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Noorhorm, A. – Ahmad, I. – Anal, A.K.: Functional foods and dietary supplements. Processing, effect and health benefits. Wiley Blackwell, 2014. 1-52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Ottaway, P.B.: Food fortification and supplementation. Technology, safety and regulatory aspects. Woodhead Publishing Limited, 2008. 1-29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 Mazza, G. – Le Maguer, M.: Functional foods. Biochemical and processing aspects. CRC Press, 2002. 1-542.</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Functional food ingredients and nutraceuticals: Processing technologies. CRC Press, Taylor &amp; Francis Group, 2016. 1-681.</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mith, J. – Charter, E.: Functional food products development. Wiley Blackwell, 2010. 1-537.</w:t>
      </w:r>
    </w:p>
    <w:p w:rsidR="000606A0" w:rsidRPr="005C2685" w:rsidRDefault="000606A0" w:rsidP="00D85A73">
      <w:pPr>
        <w:tabs>
          <w:tab w:val="left" w:pos="3465"/>
        </w:tabs>
        <w:jc w:val="both"/>
        <w:rPr>
          <w:rFonts w:cs="Arial"/>
          <w:color w:val="000000" w:themeColor="text1"/>
          <w:sz w:val="20"/>
          <w:szCs w:val="20"/>
          <w:lang w:val="en-GB"/>
        </w:rPr>
      </w:pPr>
    </w:p>
    <w:p w:rsidR="00417791" w:rsidRPr="005C2685" w:rsidRDefault="00F81826" w:rsidP="00D85A73">
      <w:pPr>
        <w:jc w:val="center"/>
        <w:rPr>
          <w:rFonts w:cs="Arial"/>
          <w:b/>
          <w:color w:val="000000" w:themeColor="text1"/>
          <w:sz w:val="20"/>
          <w:szCs w:val="20"/>
          <w:lang w:val="en-GB"/>
        </w:rPr>
      </w:pPr>
      <w:r w:rsidRPr="005C2685">
        <w:rPr>
          <w:rFonts w:cs="Arial"/>
          <w:b/>
          <w:color w:val="000000" w:themeColor="text1"/>
          <w:sz w:val="20"/>
          <w:szCs w:val="20"/>
          <w:lang w:val="en-GB"/>
        </w:rPr>
        <w:t>General and Inorganic Chemistry MTB7006A</w:t>
      </w:r>
    </w:p>
    <w:p w:rsidR="00D85A73" w:rsidRPr="005C2685" w:rsidRDefault="00D85A73" w:rsidP="00D85A73">
      <w:pPr>
        <w:jc w:val="center"/>
        <w:rPr>
          <w:rFonts w:cs="Arial"/>
          <w:b/>
          <w:color w:val="000000" w:themeColor="text1"/>
          <w:sz w:val="20"/>
          <w:szCs w:val="20"/>
          <w:lang w:val="en-GB"/>
        </w:rPr>
      </w:pPr>
    </w:p>
    <w:p w:rsidR="000606A0" w:rsidRPr="005C2685" w:rsidRDefault="00F8182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0606A0" w:rsidRPr="005C2685" w:rsidRDefault="00F8182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0606A0" w:rsidRPr="005C2685">
        <w:rPr>
          <w:rFonts w:cs="Times New Roman"/>
          <w:color w:val="000000" w:themeColor="text1"/>
          <w:sz w:val="20"/>
          <w:szCs w:val="20"/>
          <w:lang w:val="en-GB"/>
        </w:rPr>
        <w:t xml:space="preserve"> hour(s) lecture and </w:t>
      </w:r>
      <w:r w:rsidR="001C76FD" w:rsidRPr="005C2685">
        <w:rPr>
          <w:rFonts w:cs="Times New Roman"/>
          <w:color w:val="000000" w:themeColor="text1"/>
          <w:sz w:val="20"/>
          <w:szCs w:val="20"/>
          <w:lang w:val="en-GB"/>
        </w:rPr>
        <w:t>14</w:t>
      </w:r>
      <w:r w:rsidR="000606A0" w:rsidRPr="005C2685">
        <w:rPr>
          <w:rFonts w:cs="Times New Roman"/>
          <w:color w:val="000000" w:themeColor="text1"/>
          <w:sz w:val="20"/>
          <w:szCs w:val="20"/>
          <w:lang w:val="en-GB"/>
        </w:rPr>
        <w:t xml:space="preserve"> hour(s) seminar per semester</w:t>
      </w:r>
    </w:p>
    <w:p w:rsidR="000606A0"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81826" w:rsidRPr="005C2685">
        <w:rPr>
          <w:rFonts w:cs="Arial"/>
          <w:color w:val="000000" w:themeColor="text1"/>
          <w:sz w:val="20"/>
          <w:szCs w:val="20"/>
          <w:lang w:val="en-GB"/>
        </w:rPr>
        <w:t>colloquium</w:t>
      </w:r>
    </w:p>
    <w:p w:rsidR="000606A0" w:rsidRPr="00271F67" w:rsidRDefault="000606A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1C76FD" w:rsidRPr="005C2685" w:rsidRDefault="000606A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F81826" w:rsidRPr="005C2685">
        <w:rPr>
          <w:rFonts w:cs="Arial"/>
          <w:color w:val="000000" w:themeColor="text1"/>
          <w:sz w:val="20"/>
          <w:szCs w:val="20"/>
          <w:lang w:val="en-GB"/>
        </w:rPr>
        <w:t>There are “General and Inorganic laboratory practices” every second week (2 hrs). On every practice there will be a written test on the previous lesson or homework. There are 8 parts of the 6 tests. The semester can be accepted if the student completes 7 parts of the 8. Attendance is compulsory, no more than two (2) missing can be accepted during the semester (the missed tests can be repeated at the end of the semester). There will be no mark at the end of semester. The bi-weekly tests of the practice will be accepted if the exercises are solved at a minimum level of 60 percentage.</w:t>
      </w:r>
    </w:p>
    <w:p w:rsidR="001C76FD"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for a grade: </w:t>
      </w:r>
      <w:r w:rsidR="00F81826" w:rsidRPr="005C2685">
        <w:rPr>
          <w:rFonts w:cs="Arial"/>
          <w:color w:val="000000" w:themeColor="text1"/>
          <w:sz w:val="20"/>
          <w:szCs w:val="20"/>
          <w:lang w:val="en-GB"/>
        </w:rPr>
        <w:t>Oral and/or written</w:t>
      </w:r>
    </w:p>
    <w:p w:rsidR="000606A0" w:rsidRPr="005C2685" w:rsidRDefault="000606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81826" w:rsidRPr="005C2685" w:rsidRDefault="00F81826"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Acquisition of the chemical bases of the processes that determine the production and quality assurance of foods and raw materials, their scientific foundation, and the understanding of the chemical bases. Developing skills to accommodate new knowledge.</w:t>
      </w:r>
    </w:p>
    <w:p w:rsidR="00F81826" w:rsidRPr="005C2685" w:rsidRDefault="00F81826"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general and inorganic chemical knowledge, grounding of chemical studies, and the foundation of related primer and subject areas.</w:t>
      </w:r>
    </w:p>
    <w:p w:rsidR="000606A0" w:rsidRPr="005C2685" w:rsidRDefault="000606A0" w:rsidP="00BC4A77">
      <w:pPr>
        <w:spacing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The subject of chemistry. Material and structure. Material and appearance forms, their quantitative relationships. The financial systems and their grouping possibilities. Elemental particles forming the atom. Structure of the nucleus. Atomic models. The basics of spectroscopy. X-radiation.</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2nd week: Quantum numbers, track energy, order of filling of the atomic orbitals, Pauli principle and Hund rule. Periodic Table. Atomic body, valence shell. Ionization energy, electron affinity, electronegativity. The size of atoms and ions and their change in the periodic system. </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tructure of molecules. Primary chemical bond types, binding energy and binding distance. Secondary chemical binding forces and their significance.</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Geometry and polarity of molecules. Compound ions, binding order. Dative binding. Complexes, chelates: their stability and significance in food sciences. Clatrates and their use in food quality control.</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liquid crystals. Vapor tension. Gaseous state, ideal and realistic gases, gas law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Multi-component material systems. Mixtures, solutions, solubility, electrolytes. Methods of expressing the concentration of solutions. Dilute solutions and their properties: colligative properties and their relationship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Reaction kinetics. The direction, time course of the chemical processes, factors affecting the speed of the reactions. Catalysis, catalysts, biocatalysts. Catalyst inhibitors, negative catalysi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Protolytic processes. Major acid-base theories. Reversible reactions, Law of mass effect. Le Chatelier-Braun principle. Dissociation of weak acids and bases. Degree of dissociation, dissociation constant and their quantitative correlation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Auto-protolytic process of water, definition and interpretation of pH. Importance of pH value in biological organisms. Hydrolysis of salts, food and environmental significance. Acid-base indicators, buffer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Electrochemistry. Oxidation number and its calculation. Electrolysis, Faraday's laws. Electrode, normal and standard potential. Hydrogen electrode. Galvanic elements, batteries. Redox systems, redox potential and their role in foods. Local elements and their use in corrosion protection.</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Colloidal systems, the specific surface of colloids. Production and grouping of colloids, properties of colloidal solutions. Eu-colloids. Absorption phenomena. Stability of colloids. Gels and their biological and food industry significance.</w:t>
      </w:r>
    </w:p>
    <w:p w:rsidR="00F81826" w:rsidRPr="005C2685" w:rsidRDefault="00F81826"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2th week: Distribution of chemical elements by frequency and property. </w:t>
      </w:r>
      <w:r w:rsidRPr="005C2685">
        <w:rPr>
          <w:rFonts w:cs="Arial"/>
          <w:i/>
          <w:color w:val="000000" w:themeColor="text1"/>
          <w:sz w:val="20"/>
          <w:szCs w:val="20"/>
          <w:lang w:val="en-GB"/>
        </w:rPr>
        <w:t>Non-metallic elements</w:t>
      </w:r>
      <w:r w:rsidRPr="005C2685">
        <w:rPr>
          <w:rFonts w:cs="Arial"/>
          <w:color w:val="000000" w:themeColor="text1"/>
          <w:sz w:val="20"/>
          <w:szCs w:val="20"/>
          <w:lang w:val="en-GB"/>
        </w:rPr>
        <w:t>: Hydrogen. Halogen elements and their compounds. Elements of the oxygen group. Oxygen and its compounds. Sulfur and its compounds, their significance in the production and quality of plant origin food raw material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Elements of a nitrogen group. Nitrogen and its compounds. Phosphorus and its compounds. Elements of carbon group. Allotropy phenomenon. Carbon and its inorganic compounds.</w:t>
      </w:r>
    </w:p>
    <w:p w:rsidR="00F81826" w:rsidRPr="005C2685" w:rsidRDefault="00F81826" w:rsidP="0084345C">
      <w:pPr>
        <w:suppressAutoHyphens/>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4th week: Silicates and their significance in the soils. Boron and its compounds. </w:t>
      </w:r>
      <w:r w:rsidRPr="005C2685">
        <w:rPr>
          <w:rFonts w:cs="Arial"/>
          <w:i/>
          <w:color w:val="000000" w:themeColor="text1"/>
          <w:sz w:val="20"/>
          <w:szCs w:val="20"/>
          <w:lang w:val="en-GB"/>
        </w:rPr>
        <w:t>Metallic elements</w:t>
      </w:r>
      <w:r w:rsidRPr="005C2685">
        <w:rPr>
          <w:rFonts w:cs="Arial"/>
          <w:color w:val="000000" w:themeColor="text1"/>
          <w:sz w:val="20"/>
          <w:szCs w:val="20"/>
          <w:lang w:val="en-GB"/>
        </w:rPr>
        <w:t>: alkali metals, alkaline earth metals and their compounds. Water hardness, elimination of water hardness, their importance in the production and quality of food. Natural waters.</w:t>
      </w:r>
    </w:p>
    <w:p w:rsidR="000606A0" w:rsidRPr="005C2685" w:rsidRDefault="000606A0" w:rsidP="00401FD4">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81826" w:rsidRPr="005C2685" w:rsidRDefault="00F81826" w:rsidP="00401FD4">
      <w:pPr>
        <w:jc w:val="both"/>
        <w:rPr>
          <w:rFonts w:cs="Arial"/>
          <w:color w:val="000000" w:themeColor="text1"/>
          <w:sz w:val="20"/>
          <w:szCs w:val="20"/>
          <w:lang w:val="en-GB"/>
        </w:rPr>
      </w:pPr>
      <w:r w:rsidRPr="005C2685">
        <w:rPr>
          <w:rFonts w:cs="Arial"/>
          <w:color w:val="000000" w:themeColor="text1"/>
          <w:sz w:val="20"/>
          <w:szCs w:val="20"/>
          <w:lang w:val="en-GB"/>
        </w:rPr>
        <w:t>To learn how to work in a chemistry laboratory, knowing the basic equipment’s handling. Deepening the theoretical knowledge by solving some practical exercises. To get adequate skills of concentration calculation. Basic knowledge on the acid-base titrations and the calculation of their results.</w:t>
      </w:r>
    </w:p>
    <w:p w:rsidR="000606A0" w:rsidRPr="005C2685" w:rsidRDefault="000606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Safety regulations in the chemistry laboratory. Basic laboratory techniques. Chemical formula of ionic compound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Chemical and physical properties of some common and in the agricultural production important inorganic compound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Concentration units used for describing of the solutions. Calculations of chemical concentrations, part 1.</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lculations of chemical concentrations, part 2.</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Deeping and better understanding of pH value and its importance in the living organisms. Measurement and calculation of pH values of different test solutions. Demonstration of salt hydrolysi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Acid-base titrations and the calculation of their results.</w:t>
      </w:r>
    </w:p>
    <w:p w:rsidR="000606A0" w:rsidRPr="005C2685" w:rsidRDefault="00F81826" w:rsidP="0084345C">
      <w:pPr>
        <w:jc w:val="both"/>
        <w:rPr>
          <w:rFonts w:cs="Arial"/>
          <w:color w:val="000000" w:themeColor="text1"/>
          <w:sz w:val="20"/>
          <w:szCs w:val="20"/>
          <w:lang w:val="en-GB"/>
        </w:rPr>
      </w:pPr>
      <w:r w:rsidRPr="005C2685">
        <w:rPr>
          <w:rFonts w:cs="Arial"/>
          <w:color w:val="000000" w:themeColor="text1"/>
          <w:sz w:val="20"/>
          <w:szCs w:val="20"/>
          <w:lang w:val="en-GB"/>
        </w:rPr>
        <w:t>7th week: Summarising of practices and writing the final test.</w:t>
      </w:r>
    </w:p>
    <w:p w:rsidR="000606A0" w:rsidRPr="005C2685" w:rsidRDefault="000606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Ebbing, D. D. – Gammon, S.D. (2009): General Chemistry. Houghton Mifflin Co. Boston – New York. ISBN 978-0-618-93469-0</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Beran, J. A. - Brady, J. E.: Laboratory Manual for General Chemistry. John Wiley and Sons, 1990</w:t>
      </w:r>
    </w:p>
    <w:p w:rsidR="00F81826" w:rsidRPr="005C2685" w:rsidRDefault="00F81826"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Chang, R. (2008): General Chemistry. McGraw-Hill Publishing, New York, NY. ISBN: 978-0-07-304851-2</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Riedel, E. – Meyer, H.-J. (2013): Allgemeine und anorganische Chemie. 11. Auflage. Walter de Gruyter, Berlin. ISBN 978-3-11-026919-2</w:t>
      </w:r>
    </w:p>
    <w:p w:rsidR="000606A0" w:rsidRPr="005C2685" w:rsidRDefault="000606A0" w:rsidP="0084345C">
      <w:pPr>
        <w:jc w:val="both"/>
        <w:rPr>
          <w:rFonts w:cs="Arial"/>
          <w:color w:val="000000" w:themeColor="text1"/>
          <w:sz w:val="20"/>
          <w:szCs w:val="20"/>
          <w:lang w:val="en-GB"/>
        </w:rPr>
      </w:pPr>
    </w:p>
    <w:p w:rsidR="00417791" w:rsidRDefault="0070638A" w:rsidP="00401FD4">
      <w:pPr>
        <w:jc w:val="center"/>
        <w:rPr>
          <w:rFonts w:cs="Arial"/>
          <w:b/>
          <w:color w:val="000000" w:themeColor="text1"/>
          <w:sz w:val="20"/>
          <w:szCs w:val="20"/>
          <w:lang w:val="en-GB"/>
        </w:rPr>
      </w:pPr>
      <w:r w:rsidRPr="005C2685">
        <w:rPr>
          <w:rFonts w:cs="Arial"/>
          <w:b/>
          <w:color w:val="000000" w:themeColor="text1"/>
          <w:sz w:val="20"/>
          <w:szCs w:val="20"/>
          <w:lang w:val="en-GB"/>
        </w:rPr>
        <w:t>Industrial microbiology,</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E7019A</w:t>
      </w:r>
    </w:p>
    <w:p w:rsidR="00271F67" w:rsidRPr="005C2685" w:rsidRDefault="00271F67" w:rsidP="00401FD4">
      <w:pPr>
        <w:jc w:val="center"/>
        <w:rPr>
          <w:rFonts w:cs="Arial"/>
          <w:b/>
          <w:color w:val="000000" w:themeColor="text1"/>
          <w:sz w:val="20"/>
          <w:szCs w:val="20"/>
          <w:lang w:val="en-GB"/>
        </w:rPr>
      </w:pP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w:t>
      </w:r>
      <w:r w:rsidR="001C76FD" w:rsidRPr="005C2685">
        <w:rPr>
          <w:rFonts w:cs="Times New Roman"/>
          <w:color w:val="000000" w:themeColor="text1"/>
          <w:sz w:val="20"/>
          <w:szCs w:val="20"/>
          <w:lang w:val="en-GB"/>
        </w:rPr>
        <w:t xml:space="preserve"> hour(s) seminar per semester</w:t>
      </w:r>
    </w:p>
    <w:p w:rsidR="001C76FD" w:rsidRPr="005C2685" w:rsidRDefault="001C76F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r w:rsidRPr="005C2685">
        <w:rPr>
          <w:rFonts w:cs="Times New Roman"/>
          <w:color w:val="000000" w:themeColor="text1"/>
          <w:sz w:val="20"/>
          <w:szCs w:val="20"/>
          <w:lang w:val="en-GB"/>
        </w:rPr>
        <w:t xml:space="preserve"> </w:t>
      </w:r>
    </w:p>
    <w:p w:rsidR="001C76FD" w:rsidRPr="00271F67" w:rsidRDefault="001C76FD"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0638A" w:rsidRPr="005C2685" w:rsidRDefault="001C76FD" w:rsidP="00401FD4">
      <w:pPr>
        <w:tabs>
          <w:tab w:val="left" w:pos="1277"/>
        </w:tabs>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70638A" w:rsidRPr="005C2685">
        <w:rPr>
          <w:rFonts w:cs="Arial"/>
          <w:color w:val="000000" w:themeColor="text1"/>
          <w:sz w:val="20"/>
          <w:szCs w:val="20"/>
          <w:lang w:val="en-GB"/>
        </w:rPr>
        <w:t xml:space="preserve">participation at the practice </w:t>
      </w:r>
    </w:p>
    <w:p w:rsidR="001C76FD" w:rsidRPr="005C2685" w:rsidRDefault="001C76FD" w:rsidP="00401FD4">
      <w:pPr>
        <w:tabs>
          <w:tab w:val="left" w:pos="1277"/>
        </w:tab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1C76FD" w:rsidRPr="005C2685" w:rsidRDefault="001C76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Based on biochemical and microbiological studies, the general objective of the subject is to provide more detailed knowledge about the biochemical and physiological processes of "industrial" micro-organisms used in biotechnology. The course covers the technical and technological basics of industrial microbiology, the most important operations and processes, and the qualitative and quantitative relationships between them.</w:t>
      </w:r>
    </w:p>
    <w:p w:rsidR="001C76FD" w:rsidRPr="005C2685" w:rsidRDefault="001C76FD"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principles of microbiology. Introduction - Microorganisms and microbiology. A short journey in the world of microbes. Cell structure of prokaryotes and eukaryot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hylogenetics and characteristics of industrial microb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otein synthesis: amino acids, DNA and RNA proces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PCR, qPCR, sequenc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microarrays, databa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fermentation media. Qualitative and quantitative characteristics of the medium. Water, carbon source, nitrogen source, phosphorus, sulphur, potassium, sodium, other ions, trace elements, vitamins, supplement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solation, maintenance and development of industrial microorganism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s of fermentation. History of ferment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Upstream Processing: Engineering basics, unit oper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ermentation analytics. Basic elements of the control systems. Fermentation parameters: temperature, pH, stirring rate, dissolved oxygen content and redox potential of the medium, air flow rate, gas balance of inlet and outlet air, reactor current consumption and weight, pressure inside the reactor, degree of foam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ownstream processing. Extraction of extracellular product. Removal of solids and microorganisms. Filtration, centrifugation, precipitation. Recovery of intracellular products. Cell disrup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 Biology and technology of the production of amino acids (L-lysine, L-glutamic acid, L-threonine).</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 Biology and technology of fermentation production of organic acids (citric acid, itaconic acid, gluconic acid, lactic acid, acetic acid).</w:t>
      </w:r>
    </w:p>
    <w:p w:rsidR="00401FD4" w:rsidRPr="005C2685" w:rsidRDefault="00401FD4" w:rsidP="00BC4A77">
      <w:pPr>
        <w:pStyle w:val="Listaszerbekezds"/>
        <w:widowControl/>
        <w:numPr>
          <w:ilvl w:val="0"/>
          <w:numId w:val="31"/>
        </w:numPr>
        <w:autoSpaceDE/>
        <w:autoSpaceDN/>
        <w:spacing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I. Fermentable antibiotics.</w:t>
      </w:r>
    </w:p>
    <w:p w:rsidR="001C76FD" w:rsidRPr="005C2685" w:rsidRDefault="001C76FD" w:rsidP="00401FD4">
      <w:pPr>
        <w:pStyle w:val="Listaszerbekezds"/>
        <w:widowControl/>
        <w:autoSpaceDE/>
        <w:autoSpaceDN/>
        <w:spacing w:line="25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Skills to be learnt: the technical and technological basics of industrial microbiology, the most important operations and processes, and the qualitative and quantitative relationships between them.</w:t>
      </w:r>
    </w:p>
    <w:p w:rsidR="001C76FD" w:rsidRPr="005C2685" w:rsidRDefault="001C76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00401FD4" w:rsidRPr="005C2685">
        <w:rPr>
          <w:rFonts w:cs="Arial"/>
          <w:color w:val="000000" w:themeColor="text1"/>
          <w:sz w:val="20"/>
          <w:szCs w:val="20"/>
          <w:lang w:val="en-GB"/>
        </w:rPr>
        <w:tab/>
      </w:r>
      <w:r w:rsidRPr="005C2685">
        <w:rPr>
          <w:rFonts w:cs="Arial"/>
          <w:color w:val="000000" w:themeColor="text1"/>
          <w:sz w:val="20"/>
          <w:szCs w:val="20"/>
          <w:lang w:val="en-GB"/>
        </w:rPr>
        <w:t xml:space="preserve"> Structure, assembly and sterilization of different types of fermenters</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5-10: Monitoring and control of fermentation processes.</w:t>
      </w:r>
    </w:p>
    <w:p w:rsidR="001C76FD"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14: Addition of fermentation: harvesting fermentation, separation of cells and fermentation media, product extraction</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Nduka Okafor, Benedict C. Okeke: Modern Industrial Microbiology and Biotechnology, CRC Press, 2nd edition, 2018. ISBN: 9781138550186.</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chael T. Madigan, John M. Martinko, David A. Stahl, David P. Clark: Brock Biology of Microorganisms, Benjamin Cummings, 13th edition, 2012.</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Pirt JS: Principles of Microbe and Cell Cultivation. Blackwell Scientific Publications, Oxford, UK, 1975 </w:t>
      </w:r>
    </w:p>
    <w:p w:rsidR="00417791" w:rsidRPr="005C2685" w:rsidRDefault="0070638A"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Stanbury PF, Whitaker A: Principles of Fermentation Technology, Pergamon Press, Oxford, UK, 1984</w:t>
      </w:r>
    </w:p>
    <w:p w:rsidR="00401FD4" w:rsidRPr="005C2685" w:rsidRDefault="00401FD4" w:rsidP="0084345C">
      <w:pPr>
        <w:tabs>
          <w:tab w:val="left" w:pos="3465"/>
        </w:tabs>
        <w:jc w:val="both"/>
        <w:rPr>
          <w:rFonts w:cs="Arial"/>
          <w:color w:val="000000" w:themeColor="text1"/>
          <w:sz w:val="20"/>
          <w:szCs w:val="20"/>
          <w:lang w:val="en-GB"/>
        </w:rPr>
      </w:pPr>
    </w:p>
    <w:p w:rsidR="00417791" w:rsidRPr="005C2685" w:rsidRDefault="00E56A32" w:rsidP="00401FD4">
      <w:pPr>
        <w:jc w:val="center"/>
        <w:rPr>
          <w:rFonts w:cs="Arial"/>
          <w:b/>
          <w:color w:val="000000" w:themeColor="text1"/>
          <w:sz w:val="20"/>
          <w:szCs w:val="20"/>
          <w:lang w:val="en-GB"/>
        </w:rPr>
      </w:pPr>
      <w:r w:rsidRPr="005C2685">
        <w:rPr>
          <w:rFonts w:cs="Arial"/>
          <w:b/>
          <w:color w:val="000000" w:themeColor="text1"/>
          <w:sz w:val="20"/>
          <w:szCs w:val="20"/>
          <w:lang w:val="en-GB"/>
        </w:rPr>
        <w:t>Informatics, MTB7008A</w:t>
      </w:r>
    </w:p>
    <w:p w:rsidR="00401FD4" w:rsidRPr="005C2685" w:rsidRDefault="00401FD4" w:rsidP="00401FD4">
      <w:pPr>
        <w:jc w:val="center"/>
        <w:rPr>
          <w:rFonts w:cs="Arial"/>
          <w:b/>
          <w:color w:val="000000" w:themeColor="text1"/>
          <w:sz w:val="20"/>
          <w:szCs w:val="20"/>
          <w:lang w:val="en-GB"/>
        </w:rPr>
      </w:pP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CD20BC" w:rsidRPr="005C2685" w:rsidRDefault="00E56A3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CD20BC"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CD20BC" w:rsidRPr="005C2685">
        <w:rPr>
          <w:rFonts w:cs="Times New Roman"/>
          <w:color w:val="000000" w:themeColor="text1"/>
          <w:sz w:val="20"/>
          <w:szCs w:val="20"/>
          <w:lang w:val="en-GB"/>
        </w:rPr>
        <w:t xml:space="preserve"> hour(s) seminar per semester</w:t>
      </w: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E56A32" w:rsidRPr="005C2685">
        <w:rPr>
          <w:rFonts w:cs="Arial"/>
          <w:color w:val="000000" w:themeColor="text1"/>
          <w:sz w:val="20"/>
          <w:szCs w:val="20"/>
          <w:lang w:val="en-GB"/>
        </w:rPr>
        <w:t>practical course mark</w:t>
      </w:r>
    </w:p>
    <w:p w:rsidR="00CD20BC" w:rsidRPr="00271F67" w:rsidRDefault="00CD20BC"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E56A32" w:rsidRPr="005C2685" w:rsidRDefault="00CD20BC"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E56A32" w:rsidRPr="005C2685">
        <w:rPr>
          <w:rFonts w:cs="Arial"/>
          <w:color w:val="000000" w:themeColor="text1"/>
          <w:sz w:val="20"/>
          <w:szCs w:val="20"/>
          <w:lang w:val="en-GB"/>
        </w:rPr>
        <w:t xml:space="preserve">Participation in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During the semester there are two tests, students have to sit for the tests. </w:t>
      </w:r>
    </w:p>
    <w:p w:rsidR="00E56A32" w:rsidRPr="005C2685" w:rsidRDefault="00CD20BC" w:rsidP="0084345C">
      <w:pPr>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E56A32" w:rsidRPr="005C2685">
        <w:rPr>
          <w:rFonts w:cs="Arial"/>
          <w:color w:val="000000" w:themeColor="text1"/>
          <w:sz w:val="20"/>
          <w:szCs w:val="20"/>
          <w:lang w:val="en-GB"/>
        </w:rPr>
        <w:t>The course ends in a mid-semester grade based on the practical exam results. The minimum requirement for both mid-term (Excel) and end-term (Access) practical exams is 50%. Based on the score of the practical exam separately, the grade for the practical exams is given according to the following table:</w:t>
      </w:r>
    </w:p>
    <w:p w:rsidR="00E56A32" w:rsidRPr="005C2685" w:rsidRDefault="00E56A32" w:rsidP="0084345C">
      <w:pPr>
        <w:ind w:left="394"/>
        <w:jc w:val="both"/>
        <w:rPr>
          <w:rFonts w:cs="Arial"/>
          <w:color w:val="000000" w:themeColor="text1"/>
          <w:sz w:val="20"/>
          <w:szCs w:val="20"/>
          <w:lang w:val="en-GB"/>
        </w:rPr>
      </w:pPr>
      <w:r w:rsidRPr="005C2685">
        <w:rPr>
          <w:rFonts w:cs="Arial"/>
          <w:color w:val="000000" w:themeColor="text1"/>
          <w:sz w:val="20"/>
          <w:szCs w:val="20"/>
          <w:lang w:val="en-GB"/>
        </w:rPr>
        <w:t xml:space="preserve">Grades: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0–59.9% – 1 (fail)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60–69.9% – 2 (pass)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70–79.9% – 3 (satisfactory)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80-89.9% – 4 (good) </w:t>
      </w:r>
    </w:p>
    <w:p w:rsidR="00E56A32" w:rsidRPr="005C2685" w:rsidRDefault="00E56A32" w:rsidP="0084345C">
      <w:pPr>
        <w:pStyle w:val="Listaszerbekezds"/>
        <w:numPr>
          <w:ilvl w:val="0"/>
          <w:numId w:val="33"/>
        </w:numPr>
        <w:jc w:val="both"/>
        <w:rPr>
          <w:rFonts w:cs="Arial"/>
          <w:color w:val="000000" w:themeColor="text1"/>
          <w:sz w:val="20"/>
          <w:szCs w:val="20"/>
          <w:lang w:val="en-GB"/>
        </w:rPr>
      </w:pPr>
      <w:r w:rsidRPr="005C2685">
        <w:rPr>
          <w:rFonts w:cs="Arial"/>
          <w:color w:val="000000" w:themeColor="text1"/>
          <w:sz w:val="20"/>
          <w:szCs w:val="20"/>
          <w:lang w:val="en-GB"/>
        </w:rPr>
        <w:t>90-100% – 5 (excellent)</w:t>
      </w:r>
    </w:p>
    <w:p w:rsidR="00CD20BC" w:rsidRPr="005C2685" w:rsidRDefault="00CD20B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6A32" w:rsidRPr="005C2685" w:rsidRDefault="00E56A3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is course is designed to give students an overview of the advanced tools of Microsoft Office applications, focusing on the Microsoft Excel and Access. The course requires the students to use spreadsheet and database applications to produce advanced spreadsheet outputs. Students will be able to use functions such as those associated with logical, statistical, financial and mathematical operations; create charts and apply advanced chart formatting features; embed functions; create array formulas and enhance productivity by working with named cell ranges. Students will learn about how to use, e.g., investment value functions, asset depreciation functions or interest rate functions. Students will learn how to create tables, queries, reports and forms in database. The course is practical-based.</w:t>
      </w:r>
    </w:p>
    <w:p w:rsidR="00CD20BC" w:rsidRPr="005C2685" w:rsidRDefault="00CD20BC"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riting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riting, using analysing array function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Nested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tatistical and financial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agrams and other object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actical exam -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ing to database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tabl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able connections, keys, index</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queri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special queri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form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reports in  Access</w:t>
      </w:r>
    </w:p>
    <w:p w:rsidR="00E56A32" w:rsidRPr="005C2685" w:rsidRDefault="00E56A32" w:rsidP="00BC4A77">
      <w:pPr>
        <w:pStyle w:val="Listaszerbekezds"/>
        <w:numPr>
          <w:ilvl w:val="0"/>
          <w:numId w:val="32"/>
        </w:numPr>
        <w:ind w:left="709" w:hanging="283"/>
        <w:jc w:val="both"/>
        <w:rPr>
          <w:rFonts w:cs="Arial"/>
          <w:color w:val="000000" w:themeColor="text1"/>
          <w:sz w:val="20"/>
          <w:szCs w:val="20"/>
          <w:lang w:val="en-GB"/>
        </w:rPr>
      </w:pPr>
      <w:r w:rsidRPr="005C2685">
        <w:rPr>
          <w:rFonts w:cs="Arial"/>
          <w:color w:val="000000" w:themeColor="text1"/>
          <w:sz w:val="20"/>
          <w:szCs w:val="20"/>
          <w:lang w:val="en-GB"/>
        </w:rPr>
        <w:t>Practical exam in Access</w:t>
      </w:r>
    </w:p>
    <w:p w:rsidR="00CD20BC" w:rsidRPr="005C2685" w:rsidRDefault="00CD20BC"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xcel Financial Functions, Excel Functions &amp; Formulas, http://www.excel-examples.com/microsoft-excel-financial-functions.htm</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Summarize Spreadsheet Data, With Excel's Array Formulas, http://www.exceluser.com/explore/arrays1.htm</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ccess 2013 tutorials; http://www.gcflearnfree.org/access2013</w:t>
      </w:r>
    </w:p>
    <w:p w:rsidR="00417791" w:rsidRPr="005C2685" w:rsidRDefault="00417791" w:rsidP="0084345C">
      <w:pPr>
        <w:jc w:val="both"/>
        <w:rPr>
          <w:rFonts w:cs="Arial"/>
          <w:color w:val="000000" w:themeColor="text1"/>
          <w:sz w:val="20"/>
          <w:szCs w:val="20"/>
          <w:lang w:val="en-GB"/>
        </w:rPr>
      </w:pPr>
    </w:p>
    <w:p w:rsidR="00417791" w:rsidRPr="005C2685" w:rsidRDefault="003D0100" w:rsidP="00401FD4">
      <w:pPr>
        <w:jc w:val="center"/>
        <w:rPr>
          <w:rFonts w:cs="Arial"/>
          <w:b/>
          <w:color w:val="000000" w:themeColor="text1"/>
          <w:sz w:val="20"/>
          <w:szCs w:val="20"/>
          <w:lang w:val="en-GB"/>
        </w:rPr>
      </w:pPr>
      <w:r w:rsidRPr="005C2685">
        <w:rPr>
          <w:rFonts w:cs="Arial"/>
          <w:b/>
          <w:color w:val="000000" w:themeColor="text1"/>
          <w:sz w:val="20"/>
          <w:szCs w:val="20"/>
          <w:lang w:val="en-GB"/>
        </w:rPr>
        <w:t>Instrumental analytics MTBE7020A</w:t>
      </w:r>
    </w:p>
    <w:p w:rsidR="00401FD4" w:rsidRPr="005C2685" w:rsidRDefault="00401FD4" w:rsidP="00401FD4">
      <w:pPr>
        <w:jc w:val="center"/>
        <w:rPr>
          <w:rFonts w:cs="Arial"/>
          <w:b/>
          <w:color w:val="000000" w:themeColor="text1"/>
          <w:sz w:val="20"/>
          <w:szCs w:val="20"/>
          <w:lang w:val="en-GB"/>
        </w:rPr>
      </w:pPr>
    </w:p>
    <w:p w:rsidR="00B76C76" w:rsidRPr="005C2685" w:rsidRDefault="003D010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D0100"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B76C76" w:rsidRPr="00271F67" w:rsidRDefault="00B76C76"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417791"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3D0100" w:rsidRPr="005C2685">
        <w:rPr>
          <w:rFonts w:cs="Arial"/>
          <w:color w:val="000000" w:themeColor="text1"/>
          <w:sz w:val="20"/>
          <w:szCs w:val="20"/>
          <w:lang w:val="en-GB"/>
        </w:rPr>
        <w:t>Participate in the practices and successful practice tests.</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3D0100" w:rsidRPr="005C2685">
        <w:rPr>
          <w:rFonts w:cs="Arial"/>
          <w:color w:val="000000" w:themeColor="text1"/>
          <w:sz w:val="20"/>
          <w:szCs w:val="20"/>
          <w:lang w:val="en-GB"/>
        </w:rPr>
        <w:t>Written exam (minimum marks when percentage is 60%).</w:t>
      </w:r>
    </w:p>
    <w:p w:rsidR="00B76C76" w:rsidRPr="005C2685" w:rsidRDefault="00B76C7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B76C76" w:rsidRPr="005C2685" w:rsidRDefault="003D0100"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instrumental chemical analytical knowledge required to determine the quality and components of food, food raw materials and food ingredients.</w:t>
      </w:r>
    </w:p>
    <w:p w:rsidR="00B76C76" w:rsidRPr="005C2685" w:rsidRDefault="00B76C76"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1: Introduction, history of analytical chemistr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2: Basic concepts in analytical chemistry, the process of analysis, the accuracy and forms of the results, basic statistical concepts, validation of measurement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3: Classical methods of qualitative analysis, typical reactions, flame colouring and other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4: Basic physical measurements in analytical chemistry. Mass, volume, density, conductivity and pH.</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5: Classical analytical measurement methods. Precipitation based on classical analytical methods, gravimetry.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6: The volumetric methods of analysis and their groups. Acid-base titrations. Complexometric titrations. Redox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7: The UV/VIS photometry. Apparatuses, methods and applications. Infrared spectroscop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8: Flame photometry (FES). Flame atomic absorption spectrometry (AAS). Graphite furnace atomic absorption spectrometry (GF-AA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9: Inductively coupled plasma optical emission spectrometry (ICP-OE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0: Chromatographic methods principles, classification,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 GC and HPLC methods, apparatuses,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2: Mass spectrometry, mass spectrometry coupled systems (GC-MS, HPLC-MS, ICP-M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3: Comparing of analytical methods.</w:t>
      </w:r>
    </w:p>
    <w:p w:rsidR="00B76C76" w:rsidRPr="005C2685" w:rsidRDefault="003D0100" w:rsidP="00BC4A77">
      <w:pPr>
        <w:adjustRightInd w:val="0"/>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14: Sample preparation methods.</w:t>
      </w: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color w:val="000000" w:themeColor="text1"/>
          <w:sz w:val="20"/>
          <w:szCs w:val="20"/>
          <w:lang w:val="en-GB"/>
        </w:rPr>
        <w:t>Learning to use the various instrumental chemical analytical techniques to determine the quality and components in various samples of food, food raw materials and food ingredients.</w:t>
      </w:r>
    </w:p>
    <w:p w:rsidR="003D0100" w:rsidRPr="005C2685" w:rsidRDefault="003D0100" w:rsidP="0084345C">
      <w:pPr>
        <w:adjustRightInd w:val="0"/>
        <w:spacing w:line="256" w:lineRule="auto"/>
        <w:jc w:val="both"/>
        <w:rPr>
          <w:rFonts w:cs="Arial"/>
          <w:b/>
          <w:color w:val="000000" w:themeColor="text1"/>
          <w:sz w:val="20"/>
          <w:szCs w:val="20"/>
          <w:lang w:val="en-GB"/>
        </w:rPr>
      </w:pPr>
      <w:r w:rsidRPr="005C2685">
        <w:rPr>
          <w:rFonts w:cs="Arial"/>
          <w:b/>
          <w:color w:val="000000" w:themeColor="text1"/>
          <w:sz w:val="20"/>
          <w:szCs w:val="20"/>
          <w:lang w:val="en-GB"/>
        </w:rPr>
        <w:t>practice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 Calibration</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2 and 3: Performance characteristic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4 and 5: UV-Vis spectrophotometric method</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6 and 7: Conductometr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8: Thin layer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9 and 10: High performance liquid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0 and 11: Analysis of capsaicin and dihydrocapsaicin content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2: Sample preparation for elemental analysi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3: Flame atomic absorption spectrometry</w:t>
      </w:r>
    </w:p>
    <w:p w:rsidR="003D0100" w:rsidRPr="005C2685" w:rsidRDefault="003D0100" w:rsidP="00401FD4">
      <w:pPr>
        <w:adjustRightInd w:val="0"/>
        <w:spacing w:line="256" w:lineRule="auto"/>
        <w:ind w:left="567" w:hanging="283"/>
        <w:jc w:val="both"/>
        <w:rPr>
          <w:rFonts w:cs="Arial"/>
          <w:color w:val="000000" w:themeColor="text1"/>
          <w:sz w:val="20"/>
          <w:szCs w:val="20"/>
          <w:lang w:val="en-GB"/>
        </w:rPr>
      </w:pPr>
      <w:r w:rsidRPr="005C2685">
        <w:rPr>
          <w:rFonts w:cs="Arial"/>
          <w:color w:val="000000" w:themeColor="text1"/>
          <w:sz w:val="20"/>
          <w:szCs w:val="20"/>
          <w:lang w:val="en-GB"/>
        </w:rPr>
        <w:t>14: Inductively coupled plasma optical emission spectrometry</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ss, C. B. &amp; Fredeen, K. J., 1997. Concepts, instrumentation, and techniques in inductively coupled plasma optical emission spectrometry. Perkin Elmer. USA.</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resser, M. S., 1994. Flame spectrometry in environmental chemical analysis. The Royal Society of Chemistry. Cambridge.</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amp; Golightly, D. W., 1987. Inductively coupled plasmas in analytical atomic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1998. Inductively coupled plasmas mass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are J.R.J. and J.M.R. Belanger, 1997. Instrumental methods in food analysis. Environment Canada, Environmental Technology Centre, Ottawa, Ontario, Canada, Elsevier, Amsterdam - Lausanne - New York - Oxford - Shannon - Tokyo.</w:t>
      </w:r>
    </w:p>
    <w:p w:rsidR="00CD20BC" w:rsidRPr="005C2685" w:rsidRDefault="003D0100"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Heftmann E., 1992. Chromatography, fundamentals and applications of chromatography and related differential migration methods. Part A: fundamentals and techniques. Elsevier, Amsterdam - Oxford - New York - Tokyo.</w:t>
      </w:r>
    </w:p>
    <w:p w:rsidR="00417791" w:rsidRPr="005C2685" w:rsidRDefault="00417791" w:rsidP="0084345C">
      <w:pPr>
        <w:tabs>
          <w:tab w:val="left" w:pos="3465"/>
        </w:tabs>
        <w:jc w:val="both"/>
        <w:rPr>
          <w:rFonts w:cs="Arial"/>
          <w:color w:val="000000" w:themeColor="text1"/>
          <w:sz w:val="20"/>
          <w:szCs w:val="20"/>
          <w:lang w:val="en-GB"/>
        </w:rPr>
      </w:pPr>
    </w:p>
    <w:p w:rsidR="00417791" w:rsidRPr="005C2685" w:rsidRDefault="003A2883" w:rsidP="00401FD4">
      <w:pPr>
        <w:jc w:val="center"/>
        <w:rPr>
          <w:rFonts w:cs="Arial"/>
          <w:b/>
          <w:color w:val="000000" w:themeColor="text1"/>
          <w:sz w:val="20"/>
          <w:szCs w:val="20"/>
          <w:lang w:val="en-GB"/>
        </w:rPr>
      </w:pPr>
      <w:r w:rsidRPr="005C2685">
        <w:rPr>
          <w:rFonts w:cs="Arial"/>
          <w:b/>
          <w:color w:val="000000" w:themeColor="text1"/>
          <w:sz w:val="20"/>
          <w:szCs w:val="20"/>
          <w:lang w:val="en-GB"/>
        </w:rPr>
        <w:t>Introduction to food safety MTBE7004A</w:t>
      </w:r>
    </w:p>
    <w:p w:rsidR="00401FD4" w:rsidRPr="005C2685" w:rsidRDefault="00401FD4" w:rsidP="00401FD4">
      <w:pPr>
        <w:jc w:val="center"/>
        <w:rPr>
          <w:rFonts w:cs="Arial"/>
          <w:b/>
          <w:color w:val="000000" w:themeColor="text1"/>
          <w:sz w:val="20"/>
          <w:szCs w:val="20"/>
          <w:lang w:val="en-GB"/>
        </w:rPr>
      </w:pP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3B65E1"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3B65E1"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0</w:t>
      </w:r>
      <w:r w:rsidR="003B65E1" w:rsidRPr="005C2685">
        <w:rPr>
          <w:rFonts w:cs="Times New Roman"/>
          <w:color w:val="000000" w:themeColor="text1"/>
          <w:sz w:val="20"/>
          <w:szCs w:val="20"/>
          <w:lang w:val="en-GB"/>
        </w:rPr>
        <w:t xml:space="preserve"> hour(s) seminar per semester</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B65E1" w:rsidRPr="00271F67" w:rsidRDefault="003B65E1"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 xml:space="preserve">Participation in lectures according </w:t>
      </w:r>
      <w:r w:rsidR="003A2883" w:rsidRPr="005C2685">
        <w:rPr>
          <w:rFonts w:cs="Arial"/>
          <w:color w:val="000000" w:themeColor="text1"/>
          <w:sz w:val="20"/>
          <w:szCs w:val="20"/>
          <w:lang w:val="en-GB"/>
        </w:rPr>
        <w:t>to Rules and Regulations of UD.</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for a grade: written exam</w:t>
      </w:r>
    </w:p>
    <w:p w:rsidR="003B65E1" w:rsidRPr="005C2685" w:rsidRDefault="003B65E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3A2883" w:rsidRPr="005C2685" w:rsidRDefault="003A2883"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is course is to know the organisations, regulations and requirements, which are aimed at the production of safe food. Students will know the methodology of hazard analysis and risk assessment of chemical and microbiological hazards. </w:t>
      </w:r>
    </w:p>
    <w:p w:rsidR="003B65E1" w:rsidRPr="005C2685" w:rsidRDefault="003B65E1"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fluencing factors of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ions and standard relation with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abelling of food, quality schemes, geographical indicator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toxicolog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Vulnerable group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hazards (toxic metals, animal and plant toxins, other toxin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ological hazards (bacteria, parasit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 1</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borne diseas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risk manage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chemical risk assess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s of GM plants and GM food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isk communication; INFOSAN</w:t>
      </w:r>
    </w:p>
    <w:p w:rsidR="003A2883" w:rsidRPr="005C2685" w:rsidRDefault="003A2883" w:rsidP="00BC4A77">
      <w:pPr>
        <w:pStyle w:val="Listaszerbekezds"/>
        <w:numPr>
          <w:ilvl w:val="0"/>
          <w:numId w:val="34"/>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Test 2</w:t>
      </w:r>
    </w:p>
    <w:p w:rsidR="003B65E1" w:rsidRPr="005C2685" w:rsidRDefault="003B65E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1169/2011/EU regulation: Regulation No 1169/2011 of the European Parliament and of the Council on the provision of food information to consumers</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Hungary – 2016 Report on trends and sources of zoonoses (2016): Trends and sources of zoonoses and zoonotic agents in foodstuffs, animals and feeding stuffs</w:t>
      </w:r>
    </w:p>
    <w:p w:rsidR="00417791" w:rsidRPr="005C2685" w:rsidRDefault="003A2883" w:rsidP="0084345C">
      <w:pPr>
        <w:jc w:val="both"/>
        <w:rPr>
          <w:rFonts w:cs="Arial"/>
          <w:color w:val="000000" w:themeColor="text1"/>
          <w:sz w:val="20"/>
          <w:szCs w:val="20"/>
          <w:lang w:val="en-GB"/>
        </w:rPr>
      </w:pPr>
      <w:r w:rsidRPr="005C2685">
        <w:rPr>
          <w:rFonts w:cs="Arial"/>
          <w:color w:val="000000" w:themeColor="text1"/>
          <w:sz w:val="20"/>
          <w:szCs w:val="20"/>
          <w:lang w:val="en-GB"/>
        </w:rPr>
        <w:t>INFOSAN activity report 2016-2017. Geneva: World Health Organization and Food and Agriculture Organization of the United Nations</w:t>
      </w:r>
    </w:p>
    <w:p w:rsidR="00417791" w:rsidRDefault="00417791" w:rsidP="0084345C">
      <w:pPr>
        <w:jc w:val="both"/>
        <w:rPr>
          <w:rFonts w:cs="Arial"/>
          <w:b/>
          <w:color w:val="000000" w:themeColor="text1"/>
          <w:sz w:val="20"/>
          <w:szCs w:val="20"/>
          <w:lang w:val="en-GB"/>
        </w:rPr>
      </w:pPr>
    </w:p>
    <w:p w:rsidR="00CB5EEE" w:rsidRDefault="00CB5EEE" w:rsidP="00CB5EEE">
      <w:pPr>
        <w:jc w:val="center"/>
        <w:rPr>
          <w:rFonts w:cs="Arial"/>
          <w:b/>
          <w:color w:val="000000" w:themeColor="text1"/>
          <w:sz w:val="20"/>
          <w:szCs w:val="20"/>
          <w:lang w:val="en-GB"/>
        </w:rPr>
      </w:pPr>
      <w:r>
        <w:rPr>
          <w:rFonts w:cs="Arial"/>
          <w:b/>
          <w:color w:val="000000" w:themeColor="text1"/>
          <w:sz w:val="20"/>
          <w:szCs w:val="20"/>
          <w:lang w:val="en-GB"/>
        </w:rPr>
        <w:t>Introduction to microbiology, MTBE7016A</w:t>
      </w:r>
    </w:p>
    <w:p w:rsidR="00CB5EEE" w:rsidRPr="00CB5EEE" w:rsidRDefault="00CB5EEE" w:rsidP="0084345C">
      <w:pPr>
        <w:jc w:val="both"/>
        <w:rPr>
          <w:rFonts w:cs="Arial"/>
          <w:b/>
          <w:color w:val="000000" w:themeColor="text1"/>
          <w:sz w:val="20"/>
          <w:szCs w:val="20"/>
          <w:lang w:val="en-GB"/>
        </w:rPr>
      </w:pP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ECTS Credit Points: 3</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28 hour(s) lecture and 14 hour(s) seminar per semester</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Type of exam: practical course mark</w:t>
      </w:r>
    </w:p>
    <w:p w:rsidR="00271F67" w:rsidRPr="00271F67" w:rsidRDefault="00CB5EEE" w:rsidP="00CB5EEE">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 for signature: Participating in the exercises</w:t>
      </w:r>
      <w:r>
        <w:rPr>
          <w:rFonts w:cs="Times New Roman"/>
          <w:color w:val="000000" w:themeColor="text1"/>
          <w:sz w:val="20"/>
          <w:szCs w:val="20"/>
          <w:lang w:val="en-GB"/>
        </w:rPr>
        <w:t xml:space="preserve"> / </w:t>
      </w:r>
      <w:r w:rsidRPr="00CB5EEE">
        <w:rPr>
          <w:rFonts w:cs="Times New Roman"/>
          <w:color w:val="000000" w:themeColor="text1"/>
          <w:sz w:val="20"/>
          <w:szCs w:val="20"/>
          <w:lang w:val="en-GB"/>
        </w:rPr>
        <w:t>Completing practical exercises</w:t>
      </w:r>
      <w:r>
        <w:rPr>
          <w:rFonts w:cs="Times New Roman"/>
          <w:color w:val="000000" w:themeColor="text1"/>
          <w:sz w:val="20"/>
          <w:szCs w:val="20"/>
          <w:lang w:val="en-GB"/>
        </w:rPr>
        <w:t xml:space="preserve"> </w:t>
      </w:r>
    </w:p>
    <w:p w:rsidR="00CB5EEE" w:rsidRDefault="00CB5EEE" w:rsidP="00CB5EEE">
      <w:pPr>
        <w:jc w:val="both"/>
        <w:rPr>
          <w:sz w:val="20"/>
          <w:szCs w:val="20"/>
          <w:lang w:val="en-GB"/>
        </w:rPr>
      </w:pPr>
      <w:r>
        <w:rPr>
          <w:rFonts w:cs="Times New Roman"/>
          <w:color w:val="000000" w:themeColor="text1"/>
          <w:sz w:val="20"/>
          <w:szCs w:val="20"/>
          <w:lang w:val="en-GB"/>
        </w:rPr>
        <w:t>-</w:t>
      </w:r>
      <w:r w:rsidRPr="00CB5EEE">
        <w:rPr>
          <w:rFonts w:cs="Times New Roman"/>
          <w:color w:val="000000" w:themeColor="text1"/>
          <w:sz w:val="20"/>
          <w:szCs w:val="20"/>
          <w:lang w:val="en-GB"/>
        </w:rPr>
        <w:t xml:space="preserve">for a grade: </w:t>
      </w:r>
      <w:r w:rsidRPr="008B2F3A">
        <w:rPr>
          <w:lang w:val="en-GB"/>
        </w:rPr>
        <w:t xml:space="preserve">Participating </w:t>
      </w:r>
      <w:r>
        <w:rPr>
          <w:lang w:val="en-GB"/>
        </w:rPr>
        <w:t>i</w:t>
      </w:r>
      <w:r w:rsidRPr="008B2F3A">
        <w:rPr>
          <w:lang w:val="en-GB"/>
        </w:rPr>
        <w:t>n the exercises</w:t>
      </w:r>
      <w:r>
        <w:rPr>
          <w:lang w:val="en-GB"/>
        </w:rPr>
        <w:t xml:space="preserve">/ </w:t>
      </w:r>
      <w:r w:rsidRPr="008B2F3A">
        <w:rPr>
          <w:lang w:val="en-GB"/>
        </w:rPr>
        <w:t>Completing practical exercises</w:t>
      </w:r>
      <w:r>
        <w:rPr>
          <w:lang w:val="en-GB"/>
        </w:rPr>
        <w:t xml:space="preserve"> </w:t>
      </w:r>
      <w:r w:rsidRPr="008B2F3A">
        <w:rPr>
          <w:lang w:val="en-GB"/>
        </w:rPr>
        <w:t>Mid-year written exam</w:t>
      </w:r>
      <w:r>
        <w:rPr>
          <w:lang w:val="en-GB"/>
        </w:rPr>
        <w:t xml:space="preserve"> </w:t>
      </w:r>
      <w:r w:rsidRPr="00CB5EEE">
        <w:rPr>
          <w:sz w:val="20"/>
          <w:szCs w:val="20"/>
          <w:lang w:val="en-GB"/>
        </w:rPr>
        <w:t>/Written exam</w:t>
      </w:r>
    </w:p>
    <w:p w:rsidR="00CB5EEE" w:rsidRPr="00CB5EEE" w:rsidRDefault="00CB5EEE" w:rsidP="00CB5EEE">
      <w:pPr>
        <w:jc w:val="both"/>
        <w:rPr>
          <w:rFonts w:cs="Times New Roman"/>
          <w:b/>
          <w:color w:val="000000" w:themeColor="text1"/>
          <w:sz w:val="20"/>
          <w:szCs w:val="20"/>
          <w:lang w:val="en-GB"/>
        </w:rPr>
      </w:pPr>
      <w:r w:rsidRPr="00CB5EEE">
        <w:rPr>
          <w:rFonts w:cs="Times New Roman"/>
          <w:b/>
          <w:color w:val="000000" w:themeColor="text1"/>
          <w:sz w:val="20"/>
          <w:szCs w:val="20"/>
          <w:lang w:val="en-GB"/>
        </w:rPr>
        <w:t>Summary of content – theory</w:t>
      </w:r>
    </w:p>
    <w:p w:rsidR="00CB5EEE" w:rsidRPr="00CB5EEE" w:rsidRDefault="00CB5EEE" w:rsidP="00CB5EEE">
      <w:pPr>
        <w:spacing w:before="60"/>
        <w:jc w:val="both"/>
        <w:rPr>
          <w:sz w:val="20"/>
          <w:szCs w:val="20"/>
          <w:lang w:val="en-GB"/>
        </w:rPr>
      </w:pPr>
      <w:r w:rsidRPr="00CB5EEE">
        <w:rPr>
          <w:sz w:val="20"/>
          <w:szCs w:val="20"/>
          <w:lang w:val="en-GB"/>
        </w:rPr>
        <w:t>Within the course, students will learn about the structure, metabolism, and genetics of microbial cells. The evolution of microbes, the prokaryotes and the main phylogenetic groups of eukaryotic microbes and their characteristics are described. We present the ecological, environmental, food, biotechnological role of microbes, plant, animal and human diseases.</w:t>
      </w:r>
    </w:p>
    <w:p w:rsidR="00CB5EEE" w:rsidRPr="00CB5EEE" w:rsidRDefault="00CB5EEE" w:rsidP="00CB5EEE">
      <w:pPr>
        <w:spacing w:before="60" w:line="256" w:lineRule="auto"/>
        <w:jc w:val="both"/>
        <w:rPr>
          <w:rFonts w:cs="Arial"/>
          <w:b/>
          <w:color w:val="000000" w:themeColor="text1"/>
          <w:sz w:val="20"/>
          <w:szCs w:val="20"/>
          <w:lang w:val="en-GB"/>
        </w:rPr>
      </w:pPr>
      <w:r w:rsidRPr="00CB5EEE">
        <w:rPr>
          <w:rFonts w:cs="Times New Roman"/>
          <w:b/>
          <w:color w:val="000000" w:themeColor="text1"/>
          <w:sz w:val="20"/>
          <w:szCs w:val="20"/>
          <w:lang w:val="en-GB"/>
        </w:rPr>
        <w:t>lectures:</w:t>
      </w:r>
      <w:r w:rsidRPr="00CB5EEE">
        <w:rPr>
          <w:rFonts w:cs="Arial"/>
          <w:b/>
          <w:color w:val="000000" w:themeColor="text1"/>
          <w:sz w:val="20"/>
          <w:szCs w:val="20"/>
          <w:lang w:val="en-GB"/>
        </w:rPr>
        <w:t xml:space="preserve"> </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organisms and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Brief History of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Cell Chemistr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etabolism</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Environmental effects of 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Genes and Replic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Transcrip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Transl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Protein synthesi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Evolution and systematic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Pro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Eu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Viruses</w:t>
      </w:r>
    </w:p>
    <w:p w:rsidR="00CB5EEE" w:rsidRPr="00CB5EEE" w:rsidRDefault="00CB5EEE" w:rsidP="00CB5EEE">
      <w:pPr>
        <w:jc w:val="both"/>
        <w:rPr>
          <w:rFonts w:cs="Times New Roman"/>
          <w:b/>
          <w:color w:val="000000" w:themeColor="text1"/>
          <w:sz w:val="20"/>
          <w:szCs w:val="20"/>
          <w:lang w:val="en-GB"/>
        </w:rPr>
      </w:pPr>
      <w:r w:rsidRPr="00CB5EEE">
        <w:rPr>
          <w:rFonts w:cs="Times New Roman"/>
          <w:b/>
          <w:color w:val="000000" w:themeColor="text1"/>
          <w:sz w:val="20"/>
          <w:szCs w:val="20"/>
          <w:lang w:val="en-GB"/>
        </w:rPr>
        <w:t>practices:</w:t>
      </w:r>
    </w:p>
    <w:p w:rsidR="00CB5EEE" w:rsidRPr="00CB5EEE" w:rsidRDefault="00CB5EEE" w:rsidP="00CB5EEE">
      <w:pPr>
        <w:suppressAutoHyphens/>
        <w:ind w:left="-79" w:firstLine="312"/>
        <w:jc w:val="both"/>
        <w:rPr>
          <w:sz w:val="20"/>
          <w:szCs w:val="20"/>
          <w:lang w:val="en-GB"/>
        </w:rPr>
      </w:pPr>
      <w:r w:rsidRPr="00CB5EEE">
        <w:rPr>
          <w:sz w:val="20"/>
          <w:szCs w:val="20"/>
        </w:rPr>
        <w:t xml:space="preserve">1 - 2. </w:t>
      </w:r>
      <w:r w:rsidRPr="00CB5EEE">
        <w:rPr>
          <w:sz w:val="20"/>
          <w:szCs w:val="20"/>
          <w:lang w:val="en-GB"/>
        </w:rPr>
        <w:t>Tools and equipment used in the microbiological laboratory and the sterilization of them</w:t>
      </w:r>
    </w:p>
    <w:p w:rsidR="00CB5EEE" w:rsidRPr="00CB5EEE" w:rsidRDefault="00CB5EEE" w:rsidP="00CB5EEE">
      <w:pPr>
        <w:ind w:left="-79" w:firstLine="312"/>
        <w:jc w:val="both"/>
        <w:rPr>
          <w:sz w:val="20"/>
          <w:szCs w:val="20"/>
          <w:lang w:val="en-GB"/>
        </w:rPr>
      </w:pPr>
      <w:r w:rsidRPr="00CB5EEE">
        <w:rPr>
          <w:sz w:val="20"/>
          <w:szCs w:val="20"/>
          <w:lang w:val="en-GB"/>
        </w:rPr>
        <w:t>3 – 4. Different media and cultivation methods</w:t>
      </w:r>
    </w:p>
    <w:p w:rsidR="00CB5EEE" w:rsidRPr="00CB5EEE" w:rsidRDefault="00CB5EEE" w:rsidP="00CB5EEE">
      <w:pPr>
        <w:ind w:left="-79" w:firstLine="312"/>
        <w:jc w:val="both"/>
        <w:rPr>
          <w:sz w:val="20"/>
          <w:szCs w:val="20"/>
          <w:lang w:val="en-GB"/>
        </w:rPr>
      </w:pPr>
      <w:r w:rsidRPr="00CB5EEE">
        <w:rPr>
          <w:sz w:val="20"/>
          <w:szCs w:val="20"/>
          <w:lang w:val="en-GB"/>
        </w:rPr>
        <w:t>5 – 6. Preparation of plate count agar (PCA) media</w:t>
      </w:r>
    </w:p>
    <w:p w:rsidR="00CB5EEE" w:rsidRPr="00CB5EEE" w:rsidRDefault="00CB5EEE" w:rsidP="00CB5EEE">
      <w:pPr>
        <w:ind w:left="-79" w:firstLine="312"/>
        <w:jc w:val="both"/>
        <w:rPr>
          <w:sz w:val="20"/>
          <w:szCs w:val="20"/>
          <w:lang w:val="en-GB"/>
        </w:rPr>
      </w:pPr>
      <w:r w:rsidRPr="00CB5EEE">
        <w:rPr>
          <w:sz w:val="20"/>
          <w:szCs w:val="20"/>
          <w:lang w:val="en-GB"/>
        </w:rPr>
        <w:t>7 – 8. Enumeration of total plate count of soil sample with plate count method</w:t>
      </w:r>
    </w:p>
    <w:p w:rsidR="00CB5EEE" w:rsidRPr="00CB5EEE" w:rsidRDefault="00CB5EEE" w:rsidP="00CB5EEE">
      <w:pPr>
        <w:ind w:left="-79" w:firstLine="312"/>
        <w:jc w:val="both"/>
        <w:rPr>
          <w:sz w:val="20"/>
          <w:szCs w:val="20"/>
          <w:lang w:val="en-GB"/>
        </w:rPr>
      </w:pPr>
      <w:r w:rsidRPr="00CB5EEE">
        <w:rPr>
          <w:sz w:val="20"/>
          <w:szCs w:val="20"/>
          <w:lang w:val="en-GB"/>
        </w:rPr>
        <w:t>9 – 10. Preparation of pure culture with streak plate method</w:t>
      </w:r>
    </w:p>
    <w:p w:rsidR="00CB5EEE" w:rsidRPr="00CB5EEE" w:rsidRDefault="00CB5EEE" w:rsidP="00CB5EEE">
      <w:pPr>
        <w:ind w:left="-79" w:firstLine="312"/>
        <w:jc w:val="both"/>
        <w:rPr>
          <w:sz w:val="20"/>
          <w:szCs w:val="20"/>
          <w:lang w:val="en-GB"/>
        </w:rPr>
      </w:pPr>
      <w:r w:rsidRPr="00CB5EEE">
        <w:rPr>
          <w:sz w:val="20"/>
          <w:szCs w:val="20"/>
          <w:lang w:val="en-GB"/>
        </w:rPr>
        <w:t>11 – 12. Morphological examination of microorganisms (Gram stain)</w:t>
      </w:r>
    </w:p>
    <w:p w:rsidR="00CB5EEE" w:rsidRPr="00CB5EEE" w:rsidRDefault="00CB5EEE" w:rsidP="00CB5EEE">
      <w:pPr>
        <w:ind w:left="-79" w:firstLine="312"/>
        <w:jc w:val="both"/>
        <w:rPr>
          <w:sz w:val="20"/>
          <w:szCs w:val="20"/>
          <w:lang w:val="en-GB"/>
        </w:rPr>
      </w:pPr>
      <w:r w:rsidRPr="00CB5EEE">
        <w:rPr>
          <w:sz w:val="20"/>
          <w:szCs w:val="20"/>
          <w:lang w:val="en-GB"/>
        </w:rPr>
        <w:t>13 – 14. Practical exam</w:t>
      </w:r>
    </w:p>
    <w:p w:rsidR="00CB5EEE" w:rsidRPr="00CB5EEE" w:rsidRDefault="00CB5EEE" w:rsidP="00CB5EEE">
      <w:pPr>
        <w:jc w:val="both"/>
        <w:rPr>
          <w:rFonts w:cs="Arial"/>
          <w:b/>
          <w:color w:val="000000" w:themeColor="text1"/>
          <w:sz w:val="20"/>
          <w:szCs w:val="20"/>
          <w:lang w:val="en-GB"/>
        </w:rPr>
      </w:pPr>
      <w:r w:rsidRPr="00CB5EEE">
        <w:rPr>
          <w:rFonts w:cs="Arial"/>
          <w:b/>
          <w:color w:val="000000" w:themeColor="text1"/>
          <w:sz w:val="20"/>
          <w:szCs w:val="20"/>
          <w:lang w:val="en-GB"/>
        </w:rPr>
        <w:t xml:space="preserve">Literature, handbooks </w:t>
      </w:r>
    </w:p>
    <w:p w:rsidR="00CB5EEE" w:rsidRPr="00CB5EEE" w:rsidRDefault="00CB5EEE" w:rsidP="00225B86">
      <w:pPr>
        <w:pStyle w:val="Listaszerbekezds"/>
        <w:widowControl/>
        <w:numPr>
          <w:ilvl w:val="0"/>
          <w:numId w:val="72"/>
        </w:numPr>
        <w:autoSpaceDE/>
        <w:autoSpaceDN/>
        <w:spacing w:before="0"/>
        <w:contextualSpacing/>
        <w:jc w:val="both"/>
        <w:rPr>
          <w:sz w:val="20"/>
          <w:szCs w:val="20"/>
        </w:rPr>
      </w:pPr>
      <w:r w:rsidRPr="00CB5EEE">
        <w:rPr>
          <w:sz w:val="20"/>
          <w:szCs w:val="20"/>
        </w:rPr>
        <w:t>Madigan, M. T, Martinko, J. M., Bender K., Buckley, D., Stahl, D (2015): Brock Biology of Microorganisms, Benjamin Cumming, 14th edition  1030 oldal, ISBN 978-1-292-01831-7</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 xml:space="preserve">Hogg S (2005): Essential Microbiology, John Wiley &amp; Sons Ltd, </w:t>
      </w:r>
      <w:r w:rsidRPr="00CB5EEE">
        <w:rPr>
          <w:sz w:val="20"/>
          <w:szCs w:val="20"/>
        </w:rPr>
        <w:t xml:space="preserve">481 oldal, ISBN 0 471 49753 </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Talaro, K. P. (2015): Foundations in microbiology, Pasadena City College, Barry Chess, Pasadena City College. – Ninth edition. 929 oldal, ISBN 978–0–07–352260–9</w:t>
      </w:r>
    </w:p>
    <w:p w:rsidR="00CB5EEE" w:rsidRDefault="00CB5EEE" w:rsidP="0084345C">
      <w:pPr>
        <w:jc w:val="both"/>
        <w:rPr>
          <w:rFonts w:cs="Arial"/>
          <w:b/>
          <w:color w:val="000000" w:themeColor="text1"/>
          <w:sz w:val="20"/>
          <w:szCs w:val="20"/>
          <w:lang w:val="en-GB"/>
        </w:rPr>
      </w:pPr>
    </w:p>
    <w:p w:rsidR="00417791" w:rsidRPr="005C2685" w:rsidRDefault="003A2883" w:rsidP="00401FD4">
      <w:pPr>
        <w:jc w:val="center"/>
        <w:rPr>
          <w:rFonts w:cs="Arial"/>
          <w:b/>
          <w:bCs/>
          <w:color w:val="000000" w:themeColor="text1"/>
          <w:sz w:val="20"/>
          <w:szCs w:val="20"/>
          <w:lang w:val="en-GB"/>
        </w:rPr>
      </w:pPr>
      <w:r w:rsidRPr="005C2685">
        <w:rPr>
          <w:rFonts w:cs="Arial"/>
          <w:b/>
          <w:bCs/>
          <w:color w:val="000000" w:themeColor="text1"/>
          <w:sz w:val="20"/>
          <w:szCs w:val="20"/>
          <w:lang w:val="en-GB"/>
        </w:rPr>
        <w:t>Mathematics, MTB7005A</w:t>
      </w:r>
    </w:p>
    <w:p w:rsidR="00401FD4" w:rsidRPr="005C2685" w:rsidRDefault="00401FD4" w:rsidP="00401FD4">
      <w:pPr>
        <w:jc w:val="center"/>
        <w:rPr>
          <w:rFonts w:cs="Arial"/>
          <w:b/>
          <w:color w:val="000000" w:themeColor="text1"/>
          <w:sz w:val="20"/>
          <w:szCs w:val="20"/>
          <w:lang w:val="en-GB"/>
        </w:rPr>
      </w:pPr>
    </w:p>
    <w:p w:rsidR="00DF42C8"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F42C8" w:rsidRPr="00271F67" w:rsidRDefault="00DF42C8"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1C6708" w:rsidRPr="005C2685">
        <w:rPr>
          <w:rFonts w:cs="Arial"/>
          <w:color w:val="000000" w:themeColor="text1"/>
          <w:sz w:val="20"/>
          <w:szCs w:val="20"/>
          <w:lang w:val="en-GB"/>
        </w:rPr>
        <w:t>Attendance to every lecture and practice is compulsory for the students as the different topics are built upon one another. A catalogue is being made during the lectures for statistical purposes and students should not miss more than five lectures. The semester will be closed by giving each student a grade which will be offered according to the results of the midterm or the final tests. In order to fulfill the subject every student should receive a signature which has a precondition. There should not be more than four uncertified absences from the practices and five uncertified absences from the lectures or 25% should be obtained from the total score of the six midterm tests.</w:t>
      </w:r>
    </w:p>
    <w:p w:rsidR="001C6708" w:rsidRPr="005C2685" w:rsidRDefault="00DF42C8" w:rsidP="0084345C">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1C6708" w:rsidRPr="005C2685">
        <w:rPr>
          <w:rFonts w:cs="Arial"/>
          <w:color w:val="000000" w:themeColor="text1"/>
          <w:sz w:val="20"/>
          <w:szCs w:val="20"/>
          <w:lang w:val="en-GB"/>
        </w:rPr>
        <w:t xml:space="preserve">Evaluation will be made according to the results of the midterm (in the 3rd, 5th, 7th, 9th, 11th, 14th week) or the final (in the examination period) tests. Each student gets a recommended grade if the final score from the tests reaches at least 58% of the obtainable total. Every student must receive a signature, too. Those students who were not able to obtain signature or grade during the learning period, will be given 3 extra chances during the exam period.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The current score limits are as follows:</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Before the examination period</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t>Six tests.</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Not compulsory to accept (the students can refuse).</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0-79 points: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80-89 points: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90-99 points: good (4).</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100-120 points: excellent (5).</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Examination</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t xml:space="preserve">In writing.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0%-49%: fail (1).</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50%-62%: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63%-74%: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5%-86%: good (4).</w:t>
      </w:r>
    </w:p>
    <w:p w:rsidR="00DF42C8" w:rsidRPr="005C2685" w:rsidRDefault="001C6708" w:rsidP="00401FD4">
      <w:pPr>
        <w:jc w:val="both"/>
        <w:rPr>
          <w:rFonts w:cs="Arial"/>
          <w:color w:val="000000" w:themeColor="text1"/>
          <w:sz w:val="20"/>
          <w:szCs w:val="20"/>
          <w:lang w:val="en-GB"/>
        </w:rPr>
      </w:pPr>
      <w:r w:rsidRPr="005C2685">
        <w:rPr>
          <w:rFonts w:cs="Arial"/>
          <w:color w:val="000000" w:themeColor="text1"/>
          <w:sz w:val="20"/>
          <w:szCs w:val="20"/>
          <w:lang w:val="en-GB"/>
        </w:rPr>
        <w:tab/>
        <w:t>87%-100%: excellent (5).</w:t>
      </w: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C6708" w:rsidRPr="005C2685" w:rsidRDefault="001C670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goal of the subject is that students are introduced to the basic methods and terminology or definitions in mathematics which can be used in our subject. The differential calculus of one-variable function and its practical application is in the center of interest as well as the extreme value and elasticity calculation of one-variable function. During the course of practical lessons students should gain experience in problem solving from the various topics of the subject. </w:t>
      </w:r>
    </w:p>
    <w:p w:rsidR="00DF42C8" w:rsidRPr="005C2685" w:rsidRDefault="00DF42C8"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Greenwell, Raymond N.; Ritchey, Nathan P.; Lial, Margaret: Calculus for the Life Sciences: Global Edition, Pearson Education, 2014, ISBN-13:  9781292062334</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 Haeussler  – R. Paul – P. Wood (2014): Introductory Mathematical Analysis for Business, Economics, and the Life and Social Sciences, 13th Edition, PEARSON, UK, ISBN:978-1-29202-114-0</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J. Harschbarger – J. J. Reynolds (2015): Mathematical application for Management, Life and Social Sciences, Brooks/Cole, USA, Belmont, CA, ISBN: 978-1305108042, 1111 pages</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S. T. Tan (2013): Applied Mathematics for Managerial, Life and Social Sciences, Sixth Edition, Brooks/Cole, Belmont, CA, USA, ISBN:1-133-10894-6, Pages 955</w:t>
      </w:r>
    </w:p>
    <w:p w:rsidR="003B65E1" w:rsidRPr="005C2685" w:rsidRDefault="001C6708" w:rsidP="0084345C">
      <w:pPr>
        <w:jc w:val="both"/>
        <w:rPr>
          <w:rFonts w:cs="Arial"/>
          <w:color w:val="000000" w:themeColor="text1"/>
          <w:sz w:val="20"/>
          <w:szCs w:val="20"/>
          <w:lang w:val="en-GB"/>
        </w:rPr>
      </w:pPr>
      <w:r w:rsidRPr="005C2685">
        <w:rPr>
          <w:rFonts w:cs="Arial"/>
          <w:color w:val="000000" w:themeColor="text1"/>
          <w:sz w:val="20"/>
          <w:szCs w:val="20"/>
          <w:lang w:val="en-GB"/>
        </w:rPr>
        <w:t>K. Sydastaer – P. Hammond (2008): Essential Mathematics for Economic Analysis, Prentice Hall, London, UK, ISBN: 978-0-273-71324-1</w:t>
      </w:r>
    </w:p>
    <w:p w:rsidR="00401FD4" w:rsidRPr="005C2685" w:rsidRDefault="00401FD4" w:rsidP="0084345C">
      <w:pPr>
        <w:jc w:val="both"/>
        <w:rPr>
          <w:rFonts w:cs="Arial"/>
          <w:color w:val="000000" w:themeColor="text1"/>
          <w:sz w:val="20"/>
          <w:szCs w:val="20"/>
          <w:lang w:val="en-GB"/>
        </w:rPr>
      </w:pPr>
    </w:p>
    <w:p w:rsidR="00417791" w:rsidRPr="005C2685" w:rsidRDefault="001E428E" w:rsidP="00401FD4">
      <w:pPr>
        <w:jc w:val="center"/>
        <w:rPr>
          <w:rFonts w:cs="Arial"/>
          <w:b/>
          <w:color w:val="000000" w:themeColor="text1"/>
          <w:sz w:val="20"/>
          <w:szCs w:val="20"/>
          <w:lang w:val="en-GB"/>
        </w:rPr>
      </w:pPr>
      <w:r w:rsidRPr="005C2685">
        <w:rPr>
          <w:rFonts w:cs="Arial"/>
          <w:b/>
          <w:color w:val="000000" w:themeColor="text1"/>
          <w:sz w:val="20"/>
          <w:szCs w:val="20"/>
          <w:lang w:val="en-GB"/>
        </w:rPr>
        <w:t>Measurement technics and automati</w:t>
      </w:r>
      <w:r w:rsidR="00BC4A77">
        <w:rPr>
          <w:rFonts w:cs="Arial"/>
          <w:b/>
          <w:color w:val="000000" w:themeColor="text1"/>
          <w:sz w:val="20"/>
          <w:szCs w:val="20"/>
          <w:lang w:val="en-GB"/>
        </w:rPr>
        <w:t>z</w:t>
      </w:r>
      <w:r w:rsidRPr="005C2685">
        <w:rPr>
          <w:rFonts w:cs="Arial"/>
          <w:b/>
          <w:color w:val="000000" w:themeColor="text1"/>
          <w:sz w:val="20"/>
          <w:szCs w:val="20"/>
          <w:lang w:val="en-GB"/>
        </w:rPr>
        <w:t>ation, MTBE7022A</w:t>
      </w:r>
    </w:p>
    <w:p w:rsidR="00401FD4" w:rsidRPr="005C2685" w:rsidRDefault="00401FD4" w:rsidP="00401FD4">
      <w:pPr>
        <w:jc w:val="center"/>
        <w:rPr>
          <w:rFonts w:cs="Arial"/>
          <w:b/>
          <w:color w:val="000000" w:themeColor="text1"/>
          <w:sz w:val="20"/>
          <w:szCs w:val="20"/>
          <w:lang w:val="en-GB"/>
        </w:rPr>
      </w:pPr>
    </w:p>
    <w:p w:rsidR="00DF42C8" w:rsidRPr="005C2685" w:rsidRDefault="001E42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1E428E"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255CF" w:rsidRPr="005C2685">
        <w:rPr>
          <w:rFonts w:cs="Arial"/>
          <w:color w:val="000000" w:themeColor="text1"/>
          <w:sz w:val="20"/>
          <w:szCs w:val="20"/>
          <w:lang w:val="en-GB"/>
        </w:rPr>
        <w:t>Written and oral exam.</w:t>
      </w:r>
    </w:p>
    <w:p w:rsidR="00DF42C8" w:rsidRPr="00271F67" w:rsidRDefault="00DF42C8"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5255CF" w:rsidRPr="005C2685" w:rsidRDefault="00DF42C8"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5255CF" w:rsidRPr="005C2685">
        <w:rPr>
          <w:rFonts w:cs="Arial"/>
          <w:color w:val="000000" w:themeColor="text1"/>
          <w:sz w:val="20"/>
          <w:szCs w:val="20"/>
          <w:lang w:val="en-GB"/>
        </w:rPr>
        <w:t xml:space="preserve">Accepted assignment. Submit Assignment: Development of industrial process control with PLC. The process should have minimum 5 operation steps, with minimum 10 sensors and 10 actuators. </w:t>
      </w:r>
    </w:p>
    <w:p w:rsidR="005255CF" w:rsidRPr="005C2685" w:rsidRDefault="005255CF" w:rsidP="0084345C">
      <w:pPr>
        <w:jc w:val="both"/>
        <w:rPr>
          <w:rFonts w:cs="Arial"/>
          <w:color w:val="000000" w:themeColor="text1"/>
          <w:sz w:val="20"/>
          <w:szCs w:val="20"/>
          <w:lang w:val="en-GB"/>
        </w:rPr>
      </w:pPr>
      <w:r w:rsidRPr="005C2685">
        <w:rPr>
          <w:rFonts w:cs="Arial"/>
          <w:color w:val="000000" w:themeColor="text1"/>
          <w:sz w:val="20"/>
          <w:szCs w:val="20"/>
          <w:lang w:val="en-GB"/>
        </w:rPr>
        <w:t>Result: Process document and PLC program.</w:t>
      </w:r>
    </w:p>
    <w:p w:rsidR="00DF42C8" w:rsidRPr="005C2685" w:rsidRDefault="00DF42C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5255CF" w:rsidRPr="005C2685">
        <w:rPr>
          <w:rFonts w:cs="Arial"/>
          <w:color w:val="000000" w:themeColor="text1"/>
          <w:sz w:val="20"/>
          <w:szCs w:val="20"/>
          <w:lang w:val="en-GB"/>
        </w:rPr>
        <w:t>Written and oral exam.</w:t>
      </w:r>
    </w:p>
    <w:p w:rsidR="00DF42C8" w:rsidRPr="005C2685" w:rsidRDefault="00DF42C8"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main internal parts, external modu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ring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methods.</w:t>
      </w: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Examples.</w:t>
      </w:r>
    </w:p>
    <w:p w:rsidR="0076241A"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 Application exam</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examples.</w:t>
      </w:r>
    </w:p>
    <w:p w:rsidR="0044680E" w:rsidRPr="005C2685" w:rsidRDefault="0044680E"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G. Webster “The Measurement, Instrumentation and Sensors handbook”, IEEE PRESS, 1999</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tsubishi Electric, Structured Text (ST) Programming Guide Book, ST-GUID-E, http://dl.mitsubishielectric.com/dl/fa/document/manual/plc/sh080368e/sh080368eh.pdf</w:t>
      </w:r>
    </w:p>
    <w:p w:rsidR="00DF42C8" w:rsidRDefault="001E428E" w:rsidP="0084345C">
      <w:pPr>
        <w:jc w:val="both"/>
        <w:rPr>
          <w:rFonts w:cs="Arial"/>
          <w:color w:val="000000" w:themeColor="text1"/>
          <w:sz w:val="20"/>
          <w:szCs w:val="20"/>
          <w:lang w:val="en-GB"/>
        </w:rPr>
      </w:pPr>
      <w:r w:rsidRPr="005C2685">
        <w:rPr>
          <w:rFonts w:cs="Arial"/>
          <w:color w:val="000000" w:themeColor="text1"/>
          <w:sz w:val="20"/>
          <w:szCs w:val="20"/>
          <w:lang w:val="en-GB"/>
        </w:rPr>
        <w:t>J. Karl-Heinz ed. “IEC 61131-3: Programming Industrial Automation Systems”, Springer, ISBN 978-3-642-12015-2</w:t>
      </w:r>
    </w:p>
    <w:p w:rsidR="002B7EA7" w:rsidRDefault="002B7EA7" w:rsidP="0084345C">
      <w:pPr>
        <w:jc w:val="both"/>
        <w:rPr>
          <w:rFonts w:cs="Arial"/>
          <w:color w:val="000000" w:themeColor="text1"/>
          <w:sz w:val="20"/>
          <w:szCs w:val="20"/>
          <w:lang w:val="en-GB"/>
        </w:rPr>
      </w:pPr>
    </w:p>
    <w:p w:rsidR="002B7EA7" w:rsidRPr="005C2685" w:rsidRDefault="002B7EA7" w:rsidP="002B7EA7">
      <w:pPr>
        <w:jc w:val="center"/>
        <w:rPr>
          <w:rFonts w:cs="Arial"/>
          <w:b/>
          <w:color w:val="000000" w:themeColor="text1"/>
          <w:sz w:val="20"/>
          <w:szCs w:val="20"/>
          <w:lang w:val="en-GB"/>
        </w:rPr>
      </w:pPr>
      <w:r>
        <w:rPr>
          <w:rFonts w:cs="Arial"/>
          <w:b/>
          <w:color w:val="000000" w:themeColor="text1"/>
          <w:sz w:val="20"/>
          <w:szCs w:val="20"/>
          <w:lang w:val="en-GB"/>
        </w:rPr>
        <w:t>Modern bioanalytical methods</w:t>
      </w:r>
      <w:r w:rsidRPr="005C2685">
        <w:rPr>
          <w:rFonts w:cs="Arial"/>
          <w:b/>
          <w:color w:val="000000" w:themeColor="text1"/>
          <w:sz w:val="20"/>
          <w:szCs w:val="20"/>
          <w:lang w:val="en-GB"/>
        </w:rPr>
        <w:t>, MTBE70</w:t>
      </w:r>
      <w:r>
        <w:rPr>
          <w:rFonts w:cs="Arial"/>
          <w:b/>
          <w:color w:val="000000" w:themeColor="text1"/>
          <w:sz w:val="20"/>
          <w:szCs w:val="20"/>
          <w:lang w:val="en-GB"/>
        </w:rPr>
        <w:t>18</w:t>
      </w:r>
      <w:r w:rsidRPr="005C2685">
        <w:rPr>
          <w:rFonts w:cs="Arial"/>
          <w:b/>
          <w:color w:val="000000" w:themeColor="text1"/>
          <w:sz w:val="20"/>
          <w:szCs w:val="20"/>
          <w:lang w:val="en-GB"/>
        </w:rPr>
        <w:t>A</w:t>
      </w:r>
    </w:p>
    <w:p w:rsidR="002B7EA7" w:rsidRPr="005C2685" w:rsidRDefault="002B7EA7" w:rsidP="002B7EA7">
      <w:pPr>
        <w:jc w:val="center"/>
        <w:rPr>
          <w:rFonts w:cs="Arial"/>
          <w:b/>
          <w:color w:val="000000" w:themeColor="text1"/>
          <w:sz w:val="20"/>
          <w:szCs w:val="20"/>
          <w:lang w:val="en-GB"/>
        </w:rPr>
      </w:pPr>
    </w:p>
    <w:p w:rsidR="002B7EA7" w:rsidRPr="005C2685" w:rsidRDefault="002B7EA7" w:rsidP="002B7EA7">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Pr>
          <w:rFonts w:cs="Times New Roman"/>
          <w:color w:val="000000" w:themeColor="text1"/>
          <w:sz w:val="20"/>
          <w:szCs w:val="20"/>
          <w:lang w:val="en-GB"/>
        </w:rPr>
        <w:t>s: 3</w:t>
      </w:r>
    </w:p>
    <w:p w:rsidR="002B7EA7" w:rsidRPr="005C2685" w:rsidRDefault="002B7EA7" w:rsidP="002B7EA7">
      <w:pPr>
        <w:jc w:val="both"/>
        <w:rPr>
          <w:rFonts w:cs="Times New Roman"/>
          <w:color w:val="000000" w:themeColor="text1"/>
          <w:sz w:val="20"/>
          <w:szCs w:val="20"/>
          <w:lang w:val="en-GB"/>
        </w:rPr>
      </w:pP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lecture and 28 hour(s) seminar per semester</w:t>
      </w:r>
    </w:p>
    <w:p w:rsidR="002B7EA7" w:rsidRPr="002B7EA7" w:rsidRDefault="002B7EA7" w:rsidP="002B7EA7">
      <w:pPr>
        <w:jc w:val="both"/>
        <w:rPr>
          <w:rFonts w:cs="Times New Roman"/>
          <w:color w:val="000000" w:themeColor="text1"/>
          <w:sz w:val="20"/>
          <w:szCs w:val="20"/>
          <w:lang w:val="en-GB"/>
        </w:rPr>
      </w:pPr>
      <w:r w:rsidRPr="002B7EA7">
        <w:rPr>
          <w:rFonts w:cs="Times New Roman"/>
          <w:color w:val="000000" w:themeColor="text1"/>
          <w:sz w:val="20"/>
          <w:szCs w:val="20"/>
          <w:lang w:val="en-GB"/>
        </w:rPr>
        <w:t xml:space="preserve">Type of exam: </w:t>
      </w:r>
      <w:r w:rsidRPr="002B7EA7">
        <w:rPr>
          <w:b/>
          <w:sz w:val="20"/>
          <w:szCs w:val="20"/>
          <w:lang w:val="en-GB"/>
        </w:rPr>
        <w:t xml:space="preserve">written </w:t>
      </w:r>
      <w:r w:rsidRPr="002B7EA7">
        <w:rPr>
          <w:sz w:val="20"/>
          <w:szCs w:val="20"/>
          <w:lang w:val="en-GB"/>
        </w:rPr>
        <w:t>(if only the subject is signed)</w:t>
      </w:r>
    </w:p>
    <w:p w:rsidR="002B7EA7" w:rsidRPr="00271F67" w:rsidRDefault="002B7EA7" w:rsidP="002B7EA7">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2B7EA7" w:rsidRPr="005C2685" w:rsidRDefault="002B7EA7" w:rsidP="002B7EA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p>
    <w:p w:rsidR="002B7EA7" w:rsidRPr="002B7EA7" w:rsidRDefault="002B7EA7" w:rsidP="002B7EA7">
      <w:pPr>
        <w:jc w:val="both"/>
        <w:rPr>
          <w:sz w:val="20"/>
          <w:szCs w:val="20"/>
        </w:rPr>
      </w:pPr>
      <w:r w:rsidRPr="002B7EA7">
        <w:rPr>
          <w:sz w:val="20"/>
          <w:szCs w:val="20"/>
        </w:rPr>
        <w:t>Participation at practice is compulsory. Students must attend the practice classes and may not miss more than three times during the semester. In case a student does so, the subject will not be signed and the student must repeat the course. Being late is counted as an absence. In case of further absences, a medical certificate needs to be presented. Missed practices should be made up for at a later date, being discussed with the tutor.</w:t>
      </w:r>
    </w:p>
    <w:p w:rsidR="002B7EA7" w:rsidRPr="002B7EA7" w:rsidRDefault="002B7EA7" w:rsidP="002B7EA7">
      <w:pPr>
        <w:tabs>
          <w:tab w:val="left" w:pos="1277"/>
        </w:tabs>
        <w:suppressAutoHyphens/>
        <w:ind w:left="34"/>
        <w:rPr>
          <w:sz w:val="20"/>
          <w:szCs w:val="20"/>
        </w:rPr>
      </w:pPr>
      <w:r w:rsidRPr="002B7EA7">
        <w:rPr>
          <w:rFonts w:cs="Times New Roman"/>
          <w:color w:val="000000" w:themeColor="text1"/>
          <w:sz w:val="20"/>
          <w:szCs w:val="20"/>
          <w:lang w:val="en-GB"/>
        </w:rPr>
        <w:t xml:space="preserve">- for a grade: </w:t>
      </w:r>
      <w:r w:rsidRPr="002B7EA7">
        <w:rPr>
          <w:sz w:val="20"/>
          <w:szCs w:val="20"/>
        </w:rPr>
        <w:t>During the semester student has to write 2 theoretical and 1 practical tests. The minimum requirement for every mid-term and end-term tests is 50%. Based on the score of the tests separately, the grade for the tests is given according to the following table:</w:t>
      </w:r>
    </w:p>
    <w:p w:rsidR="002B7EA7" w:rsidRPr="002B7EA7" w:rsidRDefault="002B7EA7" w:rsidP="002B7EA7">
      <w:pPr>
        <w:tabs>
          <w:tab w:val="left" w:pos="1277"/>
        </w:tabs>
        <w:suppressAutoHyphens/>
        <w:ind w:left="34"/>
        <w:rPr>
          <w:sz w:val="20"/>
          <w:szCs w:val="20"/>
        </w:rPr>
      </w:pPr>
      <w:r w:rsidRPr="002B7EA7">
        <w:rPr>
          <w:sz w:val="20"/>
          <w:szCs w:val="20"/>
        </w:rPr>
        <w:t>Score (%) Grade</w:t>
      </w:r>
    </w:p>
    <w:p w:rsidR="002B7EA7" w:rsidRPr="002B7EA7" w:rsidRDefault="002B7EA7" w:rsidP="002B7EA7">
      <w:pPr>
        <w:tabs>
          <w:tab w:val="left" w:pos="1277"/>
        </w:tabs>
        <w:suppressAutoHyphens/>
        <w:ind w:left="34"/>
        <w:rPr>
          <w:sz w:val="20"/>
          <w:szCs w:val="20"/>
        </w:rPr>
      </w:pPr>
      <w:r w:rsidRPr="002B7EA7">
        <w:rPr>
          <w:sz w:val="20"/>
          <w:szCs w:val="20"/>
        </w:rPr>
        <w:t xml:space="preserve">0-49          fail (1) </w:t>
      </w:r>
    </w:p>
    <w:p w:rsidR="002B7EA7" w:rsidRPr="002B7EA7" w:rsidRDefault="002B7EA7" w:rsidP="002B7EA7">
      <w:pPr>
        <w:tabs>
          <w:tab w:val="left" w:pos="1277"/>
        </w:tabs>
        <w:suppressAutoHyphens/>
        <w:ind w:left="34"/>
        <w:rPr>
          <w:sz w:val="20"/>
          <w:szCs w:val="20"/>
        </w:rPr>
      </w:pPr>
      <w:r w:rsidRPr="002B7EA7">
        <w:rPr>
          <w:sz w:val="20"/>
          <w:szCs w:val="20"/>
        </w:rPr>
        <w:t>50-65        pass (2)</w:t>
      </w:r>
    </w:p>
    <w:p w:rsidR="002B7EA7" w:rsidRPr="002B7EA7" w:rsidRDefault="002B7EA7" w:rsidP="002B7EA7">
      <w:pPr>
        <w:tabs>
          <w:tab w:val="left" w:pos="1277"/>
        </w:tabs>
        <w:suppressAutoHyphens/>
        <w:ind w:left="34"/>
        <w:rPr>
          <w:sz w:val="20"/>
          <w:szCs w:val="20"/>
        </w:rPr>
      </w:pPr>
      <w:r w:rsidRPr="002B7EA7">
        <w:rPr>
          <w:sz w:val="20"/>
          <w:szCs w:val="20"/>
        </w:rPr>
        <w:t>66-74        satisfactory (3)</w:t>
      </w:r>
    </w:p>
    <w:p w:rsidR="002B7EA7" w:rsidRPr="002B7EA7" w:rsidRDefault="002B7EA7" w:rsidP="002B7EA7">
      <w:pPr>
        <w:tabs>
          <w:tab w:val="left" w:pos="1277"/>
        </w:tabs>
        <w:suppressAutoHyphens/>
        <w:ind w:left="34"/>
        <w:rPr>
          <w:sz w:val="20"/>
          <w:szCs w:val="20"/>
        </w:rPr>
      </w:pPr>
      <w:r w:rsidRPr="002B7EA7">
        <w:rPr>
          <w:sz w:val="20"/>
          <w:szCs w:val="20"/>
        </w:rPr>
        <w:t>75-89        good (4)</w:t>
      </w:r>
    </w:p>
    <w:p w:rsidR="002B7EA7" w:rsidRPr="002B7EA7" w:rsidRDefault="002B7EA7" w:rsidP="002B7EA7">
      <w:pPr>
        <w:tabs>
          <w:tab w:val="left" w:pos="1277"/>
        </w:tabs>
        <w:suppressAutoHyphens/>
        <w:ind w:left="34"/>
        <w:rPr>
          <w:sz w:val="20"/>
          <w:szCs w:val="20"/>
        </w:rPr>
      </w:pPr>
      <w:r w:rsidRPr="002B7EA7">
        <w:rPr>
          <w:sz w:val="20"/>
          <w:szCs w:val="20"/>
        </w:rPr>
        <w:t>90-100      excellent (5)</w:t>
      </w:r>
    </w:p>
    <w:p w:rsidR="002B7EA7" w:rsidRPr="002B7EA7" w:rsidRDefault="002B7EA7" w:rsidP="002B7EA7">
      <w:pPr>
        <w:jc w:val="both"/>
        <w:rPr>
          <w:rFonts w:cs="Times New Roman"/>
          <w:color w:val="000000" w:themeColor="text1"/>
          <w:sz w:val="20"/>
          <w:szCs w:val="20"/>
          <w:lang w:val="en-GB"/>
        </w:rPr>
      </w:pPr>
      <w:r w:rsidRPr="002B7EA7">
        <w:rPr>
          <w:sz w:val="20"/>
          <w:szCs w:val="20"/>
        </w:rPr>
        <w:t>The student has to reach minimum 50% in every test. The student twice can take a retake test of the whole semester material.</w:t>
      </w:r>
    </w:p>
    <w:p w:rsidR="002B7EA7" w:rsidRPr="002B7EA7" w:rsidRDefault="002B7EA7" w:rsidP="002B7EA7">
      <w:pPr>
        <w:jc w:val="both"/>
        <w:rPr>
          <w:rFonts w:cs="Times New Roman"/>
          <w:b/>
          <w:color w:val="000000" w:themeColor="text1"/>
          <w:sz w:val="20"/>
          <w:szCs w:val="20"/>
          <w:lang w:val="en-GB"/>
        </w:rPr>
      </w:pPr>
      <w:r w:rsidRPr="002B7EA7">
        <w:rPr>
          <w:rFonts w:cs="Times New Roman"/>
          <w:b/>
          <w:color w:val="000000" w:themeColor="text1"/>
          <w:sz w:val="20"/>
          <w:szCs w:val="20"/>
          <w:lang w:val="en-GB"/>
        </w:rPr>
        <w:t>Summary of content – theory</w:t>
      </w:r>
    </w:p>
    <w:p w:rsidR="002B7EA7" w:rsidRPr="002B7EA7" w:rsidRDefault="002B7EA7" w:rsidP="002B7EA7">
      <w:pPr>
        <w:suppressAutoHyphens/>
        <w:ind w:left="34"/>
        <w:jc w:val="both"/>
        <w:rPr>
          <w:sz w:val="20"/>
          <w:szCs w:val="20"/>
        </w:rPr>
      </w:pPr>
      <w:r w:rsidRPr="002B7EA7">
        <w:rPr>
          <w:sz w:val="20"/>
          <w:szCs w:val="20"/>
        </w:rPr>
        <w:t>Course objectives: description of instruments and methods used in modern bioanalysis.</w:t>
      </w:r>
    </w:p>
    <w:p w:rsidR="002B7EA7" w:rsidRPr="002B7EA7" w:rsidRDefault="002B7EA7" w:rsidP="002B7EA7">
      <w:pPr>
        <w:spacing w:before="60" w:line="256" w:lineRule="auto"/>
        <w:jc w:val="both"/>
        <w:rPr>
          <w:rFonts w:cs="Arial"/>
          <w:b/>
          <w:color w:val="000000" w:themeColor="text1"/>
          <w:sz w:val="20"/>
          <w:szCs w:val="20"/>
          <w:lang w:val="en-GB"/>
        </w:rPr>
      </w:pPr>
      <w:r w:rsidRPr="002B7EA7">
        <w:rPr>
          <w:rFonts w:cs="Times New Roman"/>
          <w:b/>
          <w:color w:val="000000" w:themeColor="text1"/>
          <w:sz w:val="20"/>
          <w:szCs w:val="20"/>
          <w:lang w:val="en-GB"/>
        </w:rPr>
        <w:t>lectures:</w:t>
      </w:r>
      <w:r w:rsidRPr="002B7EA7">
        <w:rPr>
          <w:rFonts w:cs="Arial"/>
          <w:b/>
          <w:color w:val="000000" w:themeColor="text1"/>
          <w:sz w:val="20"/>
          <w:szCs w:val="20"/>
          <w:lang w:val="en-GB"/>
        </w:rPr>
        <w:t xml:space="preserve"> </w:t>
      </w:r>
    </w:p>
    <w:p w:rsidR="002B7EA7" w:rsidRPr="002B7EA7" w:rsidRDefault="002B7EA7" w:rsidP="00225B86">
      <w:pPr>
        <w:pStyle w:val="Listaszerbekezds"/>
        <w:widowControl/>
        <w:numPr>
          <w:ilvl w:val="0"/>
          <w:numId w:val="73"/>
        </w:numPr>
        <w:autoSpaceDE/>
        <w:autoSpaceDN/>
        <w:spacing w:before="0" w:line="276" w:lineRule="auto"/>
        <w:contextualSpacing/>
        <w:jc w:val="both"/>
        <w:rPr>
          <w:sz w:val="20"/>
          <w:szCs w:val="20"/>
        </w:rPr>
      </w:pPr>
      <w:r w:rsidRPr="002B7EA7">
        <w:rPr>
          <w:sz w:val="20"/>
          <w:szCs w:val="20"/>
        </w:rPr>
        <w:t>Techniques for Identifying Low-Food Compounds(UV-VIS, IR)</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ing Vitam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Antioxidants and their Determination</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Separation Technique (GC, HPLC)</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e the sugar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fats and fatty acid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ass Spectrometry (FAB / FIB, MALDI, API, 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Connected Analysis Methods (LC-MS, GC-MS, MS-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icro Extraction Techniques (SPME, LPME)</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finition of Prote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Organic Micro-Contaminant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B7EA7">
      <w:pPr>
        <w:suppressAutoHyphens/>
        <w:jc w:val="both"/>
        <w:rPr>
          <w:rFonts w:cs="Arial"/>
          <w:color w:val="000000" w:themeColor="text1"/>
          <w:sz w:val="20"/>
          <w:szCs w:val="20"/>
          <w:lang w:val="en-GB"/>
        </w:rPr>
      </w:pPr>
      <w:r w:rsidRPr="002B7EA7">
        <w:rPr>
          <w:rFonts w:cs="Arial"/>
          <w:b/>
          <w:color w:val="000000" w:themeColor="text1"/>
          <w:sz w:val="20"/>
          <w:szCs w:val="20"/>
          <w:lang w:val="en-GB"/>
        </w:rPr>
        <w:t>Summary of content - practice</w:t>
      </w:r>
      <w:r w:rsidRPr="002B7EA7">
        <w:rPr>
          <w:rFonts w:cs="Arial"/>
          <w:color w:val="000000" w:themeColor="text1"/>
          <w:sz w:val="20"/>
          <w:szCs w:val="20"/>
          <w:lang w:val="en-GB"/>
        </w:rPr>
        <w:t>:</w:t>
      </w:r>
    </w:p>
    <w:p w:rsidR="002B7EA7" w:rsidRPr="002B7EA7" w:rsidRDefault="002B7EA7" w:rsidP="002B7EA7">
      <w:pPr>
        <w:suppressAutoHyphens/>
        <w:ind w:left="34"/>
        <w:jc w:val="both"/>
        <w:rPr>
          <w:sz w:val="20"/>
          <w:szCs w:val="20"/>
        </w:rPr>
      </w:pPr>
      <w:r w:rsidRPr="002B7EA7">
        <w:rPr>
          <w:sz w:val="20"/>
          <w:szCs w:val="20"/>
        </w:rPr>
        <w:t>Skills to be learnt: the use of instruments and methods used in modern bioanalysis in practice</w:t>
      </w:r>
    </w:p>
    <w:p w:rsidR="002B7EA7" w:rsidRPr="002B7EA7" w:rsidRDefault="002B7EA7" w:rsidP="002B7EA7">
      <w:pPr>
        <w:jc w:val="both"/>
        <w:rPr>
          <w:rFonts w:cs="Times New Roman"/>
          <w:b/>
          <w:color w:val="000000" w:themeColor="text1"/>
          <w:sz w:val="20"/>
          <w:szCs w:val="20"/>
          <w:lang w:val="en-GB"/>
        </w:rPr>
      </w:pPr>
      <w:r w:rsidRPr="002B7EA7">
        <w:rPr>
          <w:rFonts w:cs="Times New Roman"/>
          <w:b/>
          <w:color w:val="000000" w:themeColor="text1"/>
          <w:sz w:val="20"/>
          <w:szCs w:val="20"/>
          <w:lang w:val="en-GB"/>
        </w:rPr>
        <w:t>practice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UV-VI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FRAP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DPPH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tandard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apme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ass Spectrometer</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First practice test</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icro Extraction Techniques (SPME, LPME)</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Proteins measurement method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 xml:space="preserve"> Second practice test</w:t>
      </w:r>
    </w:p>
    <w:p w:rsidR="002B7EA7" w:rsidRPr="002B7EA7" w:rsidRDefault="002B7EA7" w:rsidP="002B7EA7">
      <w:pPr>
        <w:jc w:val="both"/>
        <w:rPr>
          <w:rFonts w:cs="Arial"/>
          <w:b/>
          <w:color w:val="000000" w:themeColor="text1"/>
          <w:sz w:val="20"/>
          <w:szCs w:val="20"/>
          <w:lang w:val="en-GB"/>
        </w:rPr>
      </w:pPr>
      <w:r w:rsidRPr="002B7EA7">
        <w:rPr>
          <w:rFonts w:cs="Arial"/>
          <w:b/>
          <w:color w:val="000000" w:themeColor="text1"/>
          <w:sz w:val="20"/>
          <w:szCs w:val="20"/>
          <w:lang w:val="en-GB"/>
        </w:rPr>
        <w:t xml:space="preserve">Literature, handbooks </w:t>
      </w:r>
    </w:p>
    <w:p w:rsidR="002B7EA7" w:rsidRPr="002B7EA7" w:rsidRDefault="002B7EA7" w:rsidP="002B7EA7">
      <w:pPr>
        <w:jc w:val="both"/>
        <w:rPr>
          <w:rFonts w:cs="Arial"/>
          <w:b/>
          <w:color w:val="000000" w:themeColor="text1"/>
          <w:sz w:val="20"/>
          <w:szCs w:val="20"/>
          <w:lang w:val="en-GB"/>
        </w:rPr>
      </w:pPr>
      <w:r w:rsidRPr="002B7EA7">
        <w:rPr>
          <w:color w:val="000000"/>
          <w:sz w:val="20"/>
          <w:szCs w:val="20"/>
        </w:rPr>
        <w:t>Dr. Istvan Bak: Modern analytical techniques in the pharmaceutical- and bioanalysis (2011)</w:t>
      </w:r>
    </w:p>
    <w:p w:rsidR="002B7EA7" w:rsidRPr="002B7EA7" w:rsidRDefault="002B7EA7" w:rsidP="0084345C">
      <w:pPr>
        <w:jc w:val="both"/>
        <w:rPr>
          <w:rFonts w:cs="Arial"/>
          <w:color w:val="000000" w:themeColor="text1"/>
          <w:sz w:val="20"/>
          <w:szCs w:val="20"/>
          <w:lang w:val="en-GB"/>
        </w:rPr>
      </w:pPr>
    </w:p>
    <w:p w:rsidR="0044680E" w:rsidRPr="005C2685" w:rsidRDefault="005E546C" w:rsidP="00401FD4">
      <w:pPr>
        <w:jc w:val="center"/>
        <w:rPr>
          <w:rFonts w:cs="Arial"/>
          <w:b/>
          <w:color w:val="000000" w:themeColor="text1"/>
          <w:sz w:val="20"/>
          <w:szCs w:val="20"/>
          <w:lang w:val="en-GB"/>
        </w:rPr>
      </w:pPr>
      <w:r w:rsidRPr="005C2685">
        <w:rPr>
          <w:rFonts w:cs="Arial"/>
          <w:b/>
          <w:color w:val="000000" w:themeColor="text1"/>
          <w:sz w:val="20"/>
          <w:szCs w:val="20"/>
          <w:lang w:val="en-GB"/>
        </w:rPr>
        <w:t>Molecular and cell biology, MTBE7001A</w:t>
      </w:r>
    </w:p>
    <w:p w:rsidR="00401FD4" w:rsidRPr="005C2685" w:rsidRDefault="00401FD4" w:rsidP="00401FD4">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sidR="005E546C" w:rsidRPr="005C2685">
        <w:rPr>
          <w:rFonts w:cs="Times New Roman"/>
          <w:color w:val="000000" w:themeColor="text1"/>
          <w:sz w:val="20"/>
          <w:szCs w:val="20"/>
          <w:lang w:val="en-GB"/>
        </w:rPr>
        <w:t>s: 4</w:t>
      </w:r>
    </w:p>
    <w:p w:rsidR="00426417" w:rsidRPr="005C2685" w:rsidRDefault="005E546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426417" w:rsidRPr="005C2685">
        <w:rPr>
          <w:rFonts w:cs="Times New Roman"/>
          <w:color w:val="000000" w:themeColor="text1"/>
          <w:sz w:val="20"/>
          <w:szCs w:val="20"/>
          <w:lang w:val="en-GB"/>
        </w:rPr>
        <w:t xml:space="preserve">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82F1B" w:rsidRPr="005C2685">
        <w:rPr>
          <w:rFonts w:cs="Arial"/>
          <w:color w:val="000000" w:themeColor="text1"/>
          <w:sz w:val="20"/>
          <w:szCs w:val="20"/>
          <w:lang w:val="en-GB"/>
        </w:rPr>
        <w:t>Written and oral exam</w:t>
      </w:r>
    </w:p>
    <w:p w:rsidR="004D5983" w:rsidRPr="009303B5" w:rsidRDefault="00426417"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D82F1B" w:rsidRPr="005C2685" w:rsidRDefault="00426417"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D82F1B" w:rsidRPr="005C2685">
        <w:rPr>
          <w:rFonts w:cs="Arial"/>
          <w:color w:val="000000" w:themeColor="text1"/>
          <w:sz w:val="20"/>
          <w:szCs w:val="20"/>
          <w:lang w:val="en-GB"/>
        </w:rPr>
        <w:t>Submission of 2 essays</w:t>
      </w:r>
    </w:p>
    <w:p w:rsidR="00426417" w:rsidRPr="005C2685" w:rsidRDefault="00D82F1B" w:rsidP="0084345C">
      <w:pPr>
        <w:jc w:val="both"/>
        <w:rPr>
          <w:rFonts w:cs="Times New Roman"/>
          <w:color w:val="000000" w:themeColor="text1"/>
          <w:sz w:val="20"/>
          <w:szCs w:val="20"/>
          <w:lang w:val="en-GB"/>
        </w:rPr>
      </w:pPr>
      <w:r w:rsidRPr="005C2685">
        <w:rPr>
          <w:rFonts w:cs="Arial"/>
          <w:color w:val="000000" w:themeColor="text1"/>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D82F1B" w:rsidRPr="005C2685">
        <w:rPr>
          <w:rFonts w:cs="Arial"/>
          <w:color w:val="000000" w:themeColor="text1"/>
          <w:sz w:val="20"/>
          <w:szCs w:val="20"/>
          <w:lang w:val="en-GB"/>
        </w:rPr>
        <w:t>Written and oral exam</w:t>
      </w: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26417" w:rsidRPr="005C2685" w:rsidRDefault="005E546C" w:rsidP="0084345C">
      <w:pPr>
        <w:jc w:val="both"/>
        <w:rPr>
          <w:rFonts w:cs="Times New Roman"/>
          <w:b/>
          <w:color w:val="000000" w:themeColor="text1"/>
          <w:sz w:val="20"/>
          <w:szCs w:val="20"/>
          <w:lang w:val="en-GB"/>
        </w:rPr>
      </w:pPr>
      <w:r w:rsidRPr="005C2685">
        <w:rPr>
          <w:rFonts w:cs="Arial"/>
          <w:color w:val="000000" w:themeColor="text1"/>
          <w:sz w:val="20"/>
          <w:szCs w:val="20"/>
          <w:lang w:val="en-GB"/>
        </w:rPr>
        <w:t xml:space="preserve">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nomic integrity and evolution.  </w:t>
      </w:r>
    </w:p>
    <w:p w:rsidR="00426417" w:rsidRPr="005C2685" w:rsidRDefault="00426417"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3. Introduction to molecular cell biology. The timeline of discoveries, methods and research strategies).</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4-5. The general structure and functions of eukaryotic cell.</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6-7. The structure and function of the genome /epigenome. Genomic integrity.</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8. The nuclear lamina and nuclear transport.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9. The structure and function of mitochondria. Krebs cycle, beta-oxidation and oxidative phosphorylation.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10. The structure and function of cytoskeleton. Actin filaments, centrosomes and microtubules. The cell division.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1-12. Intracellular signal transduction.</w:t>
      </w:r>
    </w:p>
    <w:p w:rsidR="00426417" w:rsidRPr="005C2685" w:rsidRDefault="005E546C" w:rsidP="00BC4A77">
      <w:pPr>
        <w:spacing w:before="60" w:line="256" w:lineRule="auto"/>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3- 14.  Integration of cellular activities and the cell cycle control.</w:t>
      </w:r>
    </w:p>
    <w:p w:rsidR="005E546C" w:rsidRPr="005C2685" w:rsidRDefault="005E546C" w:rsidP="00401FD4">
      <w:pPr>
        <w:suppressAutoHyphens/>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5E546C" w:rsidRPr="005C2685" w:rsidRDefault="005E546C" w:rsidP="00401FD4">
      <w:pPr>
        <w:spacing w:line="256" w:lineRule="auto"/>
        <w:jc w:val="both"/>
        <w:rPr>
          <w:rFonts w:cs="Arial"/>
          <w:b/>
          <w:color w:val="000000" w:themeColor="text1"/>
          <w:sz w:val="20"/>
          <w:szCs w:val="20"/>
          <w:lang w:val="en-GB"/>
        </w:rPr>
      </w:pPr>
      <w:r w:rsidRPr="005C2685">
        <w:rPr>
          <w:rFonts w:cs="Arial"/>
          <w:color w:val="000000" w:themeColor="text1"/>
          <w:sz w:val="20"/>
          <w:szCs w:val="20"/>
          <w:lang w:val="en-GB"/>
        </w:rPr>
        <w:t>Students will carry out different molecular experiments in order to learn about the basic molecular and bioinformatics investigation methods.</w:t>
      </w: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 Electronic databases for molecular biolog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3-4. Molecular investigation methods used for Genetics, Cell biology and Biochemistr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 Molecular dissection of cellular functions, a research strateg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6. Analysis of chromosomes. </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7. Genomic and plasmid DNA isolation. </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 Restrictional endonuclease digestion of DNA and gel electrophoresis.</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11. Molecular cloning.</w:t>
      </w:r>
    </w:p>
    <w:p w:rsidR="00426417" w:rsidRPr="005C2685" w:rsidRDefault="005E546C"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2-14. Bacterial expression of recombinant protein.</w:t>
      </w: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Alberts, B., Brey, D., Hopkin, K., Johnson, A., Lewis, J., Raff, M., Roberts, K., Walter, P. (2016). Essential cell biology. 4th edition. Garland Science, Taylor &amp; Francis Group, New York, USA. ISBN-13: 978-0815344544</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Alberts, B., Johnson, A, Lewis, J. Morgan, D., Raff, M., Roberts, K., Walter, P.  (2014). Molecular Biology of the Cell. Sixth Edition. Garland Science, Taylor &amp; Francis Group, New York. ISBN-13: 978-0815344322</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Pollard, T.D., Earnshaw, W.C., Lippincott-Schwartz, J. and Johnson, G. (2017). Cell Biology, 3rd Edition, Elsevier, ISBN: 9780323341264</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PUBMED database</w:t>
      </w:r>
    </w:p>
    <w:p w:rsidR="005E546C" w:rsidRPr="005C2685" w:rsidRDefault="005E546C" w:rsidP="0084345C">
      <w:pPr>
        <w:pStyle w:val="Listaszerbekezds"/>
        <w:ind w:left="0" w:firstLine="0"/>
        <w:jc w:val="both"/>
        <w:rPr>
          <w:rFonts w:cs="Arial"/>
          <w:color w:val="000000" w:themeColor="text1"/>
          <w:sz w:val="20"/>
          <w:szCs w:val="20"/>
          <w:lang w:val="en-GB"/>
        </w:rPr>
      </w:pPr>
      <w:r w:rsidRPr="005C2685">
        <w:rPr>
          <w:rFonts w:cs="Arial"/>
          <w:color w:val="000000" w:themeColor="text1"/>
          <w:sz w:val="20"/>
          <w:szCs w:val="20"/>
          <w:lang w:val="en-GB"/>
        </w:rPr>
        <w:t>- Pagon RA, Adam MP, Ardinger HH, et al., editors. (1993-2014). GeneReviews® [Internet]. Seattle (WA): University of Washington, Seattle; 1993-2014.</w:t>
      </w:r>
    </w:p>
    <w:p w:rsidR="005E546C" w:rsidRPr="005C2685" w:rsidRDefault="005E546C" w:rsidP="0084345C">
      <w:pPr>
        <w:pStyle w:val="Listaszerbekezds"/>
        <w:ind w:left="0" w:firstLine="0"/>
        <w:jc w:val="both"/>
        <w:rPr>
          <w:rFonts w:cs="Arial"/>
          <w:color w:val="000000" w:themeColor="text1"/>
          <w:sz w:val="20"/>
          <w:szCs w:val="20"/>
          <w:lang w:val="en-GB"/>
        </w:rPr>
      </w:pPr>
      <w:r w:rsidRPr="005C2685">
        <w:rPr>
          <w:rFonts w:cs="Arial"/>
          <w:color w:val="000000" w:themeColor="text1"/>
          <w:sz w:val="20"/>
          <w:szCs w:val="20"/>
          <w:lang w:val="en-GB"/>
        </w:rPr>
        <w:t>- Making Sense of Your Genes: A Guide to Genetic Counselling. National Society of Genetic Counselors; Genetic Alliance. Washington (DC): Genetic Alliance; 2008.</w:t>
      </w:r>
    </w:p>
    <w:p w:rsidR="004D5983" w:rsidRPr="005C2685" w:rsidRDefault="005E546C" w:rsidP="0084345C">
      <w:pPr>
        <w:jc w:val="both"/>
        <w:rPr>
          <w:rFonts w:cs="Arial"/>
          <w:b/>
          <w:color w:val="000000" w:themeColor="text1"/>
          <w:sz w:val="20"/>
          <w:szCs w:val="20"/>
          <w:lang w:val="en-GB"/>
        </w:rPr>
      </w:pPr>
      <w:r w:rsidRPr="005C2685">
        <w:rPr>
          <w:rFonts w:cs="Arial"/>
          <w:color w:val="000000" w:themeColor="text1"/>
          <w:sz w:val="20"/>
          <w:szCs w:val="20"/>
          <w:lang w:val="en-GB"/>
        </w:rPr>
        <w:t>- Integrating Large-Scale Genomic Information into Clinical Practice: Workshop Summary. Institute of Medicine (US). Washington (DC): National Academies Press (US); 2012.</w:t>
      </w:r>
    </w:p>
    <w:p w:rsidR="004D5983" w:rsidRPr="005C2685" w:rsidRDefault="004D5983" w:rsidP="0084345C">
      <w:pPr>
        <w:jc w:val="both"/>
        <w:rPr>
          <w:rFonts w:cs="Arial"/>
          <w:b/>
          <w:color w:val="000000" w:themeColor="text1"/>
          <w:sz w:val="20"/>
          <w:szCs w:val="20"/>
          <w:lang w:val="en-GB"/>
        </w:rPr>
      </w:pPr>
    </w:p>
    <w:p w:rsidR="004D5983" w:rsidRPr="005C2685" w:rsidRDefault="00232CAC" w:rsidP="00EB507E">
      <w:pPr>
        <w:jc w:val="center"/>
        <w:rPr>
          <w:rFonts w:cs="Arial"/>
          <w:b/>
          <w:color w:val="000000" w:themeColor="text1"/>
          <w:sz w:val="20"/>
          <w:szCs w:val="20"/>
          <w:lang w:val="en-GB"/>
        </w:rPr>
      </w:pPr>
      <w:r w:rsidRPr="005C2685">
        <w:rPr>
          <w:rFonts w:cs="Arial"/>
          <w:b/>
          <w:color w:val="000000" w:themeColor="text1"/>
          <w:sz w:val="20"/>
          <w:szCs w:val="20"/>
          <w:lang w:val="en-GB"/>
        </w:rPr>
        <w:t>Nutrition Knowledge, MTBE7038A</w:t>
      </w:r>
    </w:p>
    <w:p w:rsidR="00EB507E" w:rsidRPr="005C2685" w:rsidRDefault="00EB507E" w:rsidP="00EB507E">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0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colloquium</w:t>
      </w:r>
    </w:p>
    <w:p w:rsidR="004D5983" w:rsidRPr="009303B5" w:rsidRDefault="00426417"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232CAC" w:rsidRPr="005C2685" w:rsidRDefault="00426417" w:rsidP="0084345C">
      <w:pPr>
        <w:suppressAutoHyphens/>
        <w:ind w:left="176"/>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232CAC" w:rsidRPr="005C2685">
        <w:rPr>
          <w:rFonts w:cs="Arial"/>
          <w:color w:val="000000" w:themeColor="text1"/>
          <w:sz w:val="20"/>
          <w:szCs w:val="20"/>
          <w:lang w:val="en-GB"/>
        </w:rPr>
        <w:t>Attendance at lectures is not compulsory, but highly recommended!</w:t>
      </w:r>
    </w:p>
    <w:p w:rsidR="00426417" w:rsidRPr="005C2685" w:rsidRDefault="00232CAC" w:rsidP="0084345C">
      <w:pPr>
        <w:jc w:val="both"/>
        <w:rPr>
          <w:rFonts w:cs="Times New Roman"/>
          <w:color w:val="000000" w:themeColor="text1"/>
          <w:sz w:val="20"/>
          <w:szCs w:val="20"/>
          <w:lang w:val="en-GB"/>
        </w:rPr>
      </w:pPr>
      <w:r w:rsidRPr="005C2685">
        <w:rPr>
          <w:rFonts w:cs="Arial"/>
          <w:color w:val="000000" w:themeColor="text1"/>
          <w:sz w:val="20"/>
          <w:szCs w:val="20"/>
          <w:lang w:val="en-GB"/>
        </w:rPr>
        <w:t>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232CAC" w:rsidRPr="00271F67">
        <w:rPr>
          <w:rFonts w:cs="Arial"/>
          <w:color w:val="000000" w:themeColor="text1"/>
          <w:sz w:val="20"/>
          <w:szCs w:val="20"/>
          <w:lang w:val="en-GB"/>
        </w:rPr>
        <w:t>Oral (preferred) and/or written</w:t>
      </w: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32CAC" w:rsidRPr="005C2685" w:rsidRDefault="00232CAC"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The subject is some basic knowledge area, how the human body will take up the components of the food. The recommended daily intake levels of food components will be discussed. The efficiency of kitchen technology on the nutrient content and on the digestibility of foods will also be discussed. Students will get a general overview and examples, what “functional food” means. The aim of the subject is to provide the students knowledge how the most suitable food raw materials and kitchen techniques can be chosen by preparing foods.</w:t>
      </w:r>
    </w:p>
    <w:p w:rsidR="00426417" w:rsidRPr="005C2685" w:rsidRDefault="00426417"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The definition of nutrition. Basic kitchen operations and tools. Chemical composition of food raw material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Energy content of foods, energy needs of the human organisms. Some important recommendation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Amino acids and proteins in foods from different origin. Quantity needs and quality iss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rbohydrates: structure and role of mono-, di- and oligosaccharides; functions of polysaccharides of plants and animals/human being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Carbohydrates and dietary fibers. Recommendations for quantity and quality. Sugar replacers (sweeteners), their advantages and disadvantages and to-solve-problem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Lipoids and lipids. Essential and conditionally essential fatty acids, omega-3 fatty acids. Their recommended intake amounts and sourc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Structure of protein building amino acids. Definition of non-essential, essential and conditionally essential amino acids. Amid and peptide bonds. Protein structures and shapes. Protein complementation, protein quality</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Water soluble vitamins – their structure, chemical composition, physiological role, symptoms of hypo- and avitaminosis. RDA val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Fat soluble vitamins (The “DEKA” vitamins) – their structure, chemical composition, physiological role, symptoms of hypo- and avitaminosis, reason and symptoms of hypervitaminosis. Night blindness, rickets. Natural sources of A-, D-, E- and K-vitamin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Energy metabolism. Synthesis of ATP molecules: Reactions and energetic results of citric acid cycle (Szent-Györgyi - Krebs cycle) and the sequential oxidative phosphorylation process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Energy balances and body weight regulation. Basal metabolic rate (BMR), basal energy expenditure (BEE), resting metabolic rate (RMR), resting energy expenditure (REE), standard metabolic rate (SMR)</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Structure and functions of gastro-internal hormones</w:t>
      </w:r>
    </w:p>
    <w:p w:rsidR="00232CAC" w:rsidRPr="005C2685" w:rsidRDefault="00232CAC"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12th week: Cholesterols and their problem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Lactose intolerance: reason and symptoms. Geographical differences of lactose intolerance. Possible solutions</w:t>
      </w:r>
    </w:p>
    <w:p w:rsidR="00426417" w:rsidRPr="005C2685" w:rsidRDefault="00232CAC"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14th week: Vegan diet. Anaemia, iron deficiency and symptoms. Effect of “fashion diets” on the human body.</w:t>
      </w: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26417" w:rsidRPr="005C2685" w:rsidRDefault="00232CAC" w:rsidP="0084345C">
      <w:pPr>
        <w:jc w:val="both"/>
        <w:rPr>
          <w:rFonts w:cs="Arial"/>
          <w:color w:val="000000" w:themeColor="text1"/>
          <w:sz w:val="20"/>
          <w:szCs w:val="20"/>
          <w:lang w:val="en-GB"/>
        </w:rPr>
      </w:pPr>
      <w:r w:rsidRPr="005C2685">
        <w:rPr>
          <w:rFonts w:cs="Arial"/>
          <w:color w:val="000000" w:themeColor="text1"/>
          <w:sz w:val="20"/>
          <w:szCs w:val="20"/>
          <w:lang w:val="en-GB"/>
        </w:rPr>
        <w:t>Tarabella, Angela – Burchi, Barbara (2016): Aware Food Choices: Bridging the Gap Between Consumer Knowledge About Nutritional Requirements and Nutritional Information. Springer Verlag, Berlin, Heidelberg. ISBN-13: 978-3-319-23856-2</w:t>
      </w:r>
    </w:p>
    <w:p w:rsidR="004D5983" w:rsidRPr="005C2685" w:rsidRDefault="004D5983" w:rsidP="0084345C">
      <w:pPr>
        <w:jc w:val="both"/>
        <w:rPr>
          <w:rFonts w:cs="Arial"/>
          <w:color w:val="000000" w:themeColor="text1"/>
          <w:sz w:val="20"/>
          <w:szCs w:val="20"/>
          <w:lang w:val="en-GB"/>
        </w:rPr>
      </w:pPr>
    </w:p>
    <w:p w:rsidR="0041791F" w:rsidRPr="005C2685" w:rsidRDefault="00E540CC" w:rsidP="00EB507E">
      <w:pPr>
        <w:jc w:val="center"/>
        <w:rPr>
          <w:rFonts w:cs="Arial"/>
          <w:b/>
          <w:color w:val="000000" w:themeColor="text1"/>
          <w:sz w:val="20"/>
          <w:szCs w:val="20"/>
          <w:lang w:val="en-GB"/>
        </w:rPr>
      </w:pPr>
      <w:r w:rsidRPr="005C2685">
        <w:rPr>
          <w:rFonts w:cs="Arial"/>
          <w:b/>
          <w:color w:val="000000" w:themeColor="text1"/>
          <w:sz w:val="20"/>
          <w:szCs w:val="20"/>
          <w:lang w:val="en-GB"/>
        </w:rPr>
        <w:t>Oil and fat technology, MTBE7033A</w:t>
      </w:r>
    </w:p>
    <w:p w:rsidR="004D5983" w:rsidRPr="005C2685" w:rsidRDefault="004D5983" w:rsidP="0084345C">
      <w:pPr>
        <w:jc w:val="both"/>
        <w:rPr>
          <w:rFonts w:cs="Arial"/>
          <w:b/>
          <w:color w:val="000000" w:themeColor="text1"/>
          <w:sz w:val="20"/>
          <w:szCs w:val="20"/>
          <w:lang w:val="en-GB"/>
        </w:rPr>
      </w:pP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41791F" w:rsidRPr="005C2685">
        <w:rPr>
          <w:rFonts w:cs="Times New Roman"/>
          <w:color w:val="000000" w:themeColor="text1"/>
          <w:sz w:val="20"/>
          <w:szCs w:val="20"/>
          <w:lang w:val="en-GB"/>
        </w:rPr>
        <w:t xml:space="preserve"> hour(s) lecture and 28 hour(s) seminar per semester</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4D5983" w:rsidRPr="009303B5" w:rsidRDefault="0041791F" w:rsidP="0084345C">
      <w:pPr>
        <w:spacing w:line="256" w:lineRule="auto"/>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41791F" w:rsidRPr="005C2685" w:rsidRDefault="0041791F" w:rsidP="0084345C">
      <w:pPr>
        <w:spacing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E540CC" w:rsidRPr="005C2685">
        <w:rPr>
          <w:rFonts w:cs="Arial"/>
          <w:color w:val="000000" w:themeColor="text1"/>
          <w:sz w:val="20"/>
          <w:szCs w:val="20"/>
          <w:lang w:val="en-GB"/>
        </w:rPr>
        <w:t>Participating in the exercises.</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w:t>
      </w:r>
      <w:r w:rsidR="00E540CC" w:rsidRPr="005C2685">
        <w:rPr>
          <w:rFonts w:cs="Times New Roman"/>
          <w:color w:val="000000" w:themeColor="text1"/>
          <w:sz w:val="20"/>
          <w:szCs w:val="20"/>
          <w:lang w:val="en-GB"/>
        </w:rPr>
        <w:t xml:space="preserve"> for a grade: written exam</w:t>
      </w:r>
    </w:p>
    <w:p w:rsidR="0041791F" w:rsidRPr="005C2685" w:rsidRDefault="0041791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40CC" w:rsidRPr="005C2685" w:rsidRDefault="00E540CC"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41791F" w:rsidRPr="005C2685" w:rsidRDefault="0041791F"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w:t>
      </w:r>
      <w:r w:rsidRPr="005C2685">
        <w:rPr>
          <w:rStyle w:val="CsakszvegChar"/>
          <w:rFonts w:ascii="Calibri Light" w:hAnsi="Calibri Light" w:cs="Arial"/>
          <w:color w:val="000000" w:themeColor="text1"/>
          <w:sz w:val="20"/>
          <w:szCs w:val="20"/>
          <w:lang w:val="en-GB"/>
        </w:rPr>
        <w:t xml:space="preserve">Raw materials of oil industry (plants, cereals, vegetables, fruits), properties of the oil (Chemical parameters)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2 - </w:t>
      </w:r>
      <w:r w:rsidRPr="005C2685">
        <w:rPr>
          <w:rStyle w:val="CsakszvegChar"/>
          <w:rFonts w:ascii="Calibri Light" w:hAnsi="Calibri Light" w:cs="Arial"/>
          <w:color w:val="000000" w:themeColor="text1"/>
          <w:sz w:val="20"/>
          <w:szCs w:val="20"/>
          <w:lang w:val="en-GB"/>
        </w:rPr>
        <w:t>Technology of oil production, oil refining</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3 - </w:t>
      </w:r>
      <w:r w:rsidRPr="005C2685">
        <w:rPr>
          <w:rStyle w:val="CsakszvegChar"/>
          <w:rFonts w:ascii="Calibri Light" w:hAnsi="Calibri Light" w:cs="Arial"/>
          <w:color w:val="000000" w:themeColor="text1"/>
          <w:sz w:val="20"/>
          <w:szCs w:val="20"/>
          <w:lang w:val="en-GB"/>
        </w:rPr>
        <w:t>Oil groups, by-products of oil production</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4 - </w:t>
      </w:r>
      <w:r w:rsidRPr="005C2685">
        <w:rPr>
          <w:rStyle w:val="CsakszvegChar"/>
          <w:rFonts w:ascii="Calibri Light" w:hAnsi="Calibri Light" w:cs="Arial"/>
          <w:color w:val="000000" w:themeColor="text1"/>
          <w:sz w:val="20"/>
          <w:szCs w:val="20"/>
          <w:lang w:val="en-GB"/>
        </w:rPr>
        <w:t>Quality and (physical and chemical) properties of oil</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5 - </w:t>
      </w:r>
      <w:r w:rsidRPr="005C2685">
        <w:rPr>
          <w:rStyle w:val="CsakszvegChar"/>
          <w:rFonts w:ascii="Calibri Light" w:hAnsi="Calibri Light" w:cs="Arial"/>
          <w:color w:val="000000" w:themeColor="text1"/>
          <w:sz w:val="20"/>
          <w:szCs w:val="20"/>
          <w:lang w:val="en-GB"/>
        </w:rPr>
        <w:t xml:space="preserve">Special oil plants </w:t>
      </w:r>
      <w:r w:rsidRPr="005C2685">
        <w:rPr>
          <w:rFonts w:cs="Arial"/>
          <w:color w:val="000000" w:themeColor="text1"/>
          <w:sz w:val="20"/>
          <w:szCs w:val="20"/>
          <w:lang w:val="en-GB"/>
        </w:rPr>
        <w:t>– pressed from different parts of plant (seed, pulp, flower, sprout, root, steam, leaf</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Essential oils, aroma oils, oily extracts, squalene, other oils</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Animal oils, plants/cereals//vegetables/fruits fa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Structure and classification of fat lipid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Animal fat as raw material and food ingredien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Fat processing technology</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Fat types and by-produc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Quality and properties of fat and oil</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Special oils and fa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The oil and fat market (2018)</w:t>
      </w:r>
    </w:p>
    <w:p w:rsidR="0041791F" w:rsidRPr="005C2685" w:rsidRDefault="0041791F" w:rsidP="0084345C">
      <w:pPr>
        <w:spacing w:before="60" w:line="256" w:lineRule="auto"/>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actice block 1 – Oil processing technology (oil pressing) </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2 – Labor practice (qualification of oils)</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3 – Fat processing technology</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4 - Labo</w:t>
      </w:r>
      <w:r w:rsidR="00CC3D51">
        <w:rPr>
          <w:rFonts w:cs="Arial"/>
          <w:color w:val="000000" w:themeColor="text1"/>
          <w:sz w:val="20"/>
          <w:szCs w:val="20"/>
          <w:lang w:val="en-GB"/>
        </w:rPr>
        <w:t>u</w:t>
      </w:r>
      <w:r w:rsidRPr="005C2685">
        <w:rPr>
          <w:rFonts w:cs="Arial"/>
          <w:color w:val="000000" w:themeColor="text1"/>
          <w:sz w:val="20"/>
          <w:szCs w:val="20"/>
          <w:lang w:val="en-GB"/>
        </w:rPr>
        <w:t>r practice (qualification of fats)</w:t>
      </w:r>
    </w:p>
    <w:p w:rsidR="0041791F" w:rsidRPr="005C2685" w:rsidRDefault="0041791F"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tündl L. (2019): Practical exercises for the course of Oil and fat technology. – Textbook. University of Debrecen, Faculty of Agricultural and Food Sciences, and Environmental Management</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alati, A: Extraction Methods Of Natural Essential Oils. Method. February 2017. DOI: 10.13140/RG.2.2.18744.34564</w:t>
      </w:r>
    </w:p>
    <w:p w:rsidR="0041791F" w:rsidRPr="005C2685" w:rsidRDefault="00E540CC" w:rsidP="0084345C">
      <w:pPr>
        <w:jc w:val="both"/>
        <w:rPr>
          <w:rFonts w:cs="Arial"/>
          <w:color w:val="000000" w:themeColor="text1"/>
          <w:sz w:val="20"/>
          <w:szCs w:val="20"/>
          <w:lang w:val="en-GB"/>
        </w:rPr>
      </w:pPr>
      <w:r w:rsidRPr="005C2685">
        <w:rPr>
          <w:rFonts w:cs="Arial"/>
          <w:color w:val="000000" w:themeColor="text1"/>
          <w:sz w:val="20"/>
          <w:szCs w:val="20"/>
          <w:lang w:val="en-GB"/>
        </w:rPr>
        <w:t>Anon: Production Of Lipids From Natural Sources. http://ocw.nagoya-u.jp/files/1/chap2.pdf</w:t>
      </w:r>
    </w:p>
    <w:p w:rsidR="004D5983" w:rsidRPr="005C2685" w:rsidRDefault="004D5983" w:rsidP="0084345C">
      <w:pPr>
        <w:jc w:val="both"/>
        <w:rPr>
          <w:rFonts w:cs="Arial"/>
          <w:color w:val="000000" w:themeColor="text1"/>
          <w:sz w:val="20"/>
          <w:szCs w:val="20"/>
          <w:lang w:val="en-GB"/>
        </w:rPr>
      </w:pPr>
    </w:p>
    <w:p w:rsidR="004D5983"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Organic chemistry, MTBE7002A</w:t>
      </w:r>
    </w:p>
    <w:p w:rsidR="00EB507E" w:rsidRPr="005C2685" w:rsidRDefault="00EB507E" w:rsidP="00EB507E">
      <w:pPr>
        <w:jc w:val="center"/>
        <w:rPr>
          <w:rFonts w:cs="Arial"/>
          <w:b/>
          <w:color w:val="000000" w:themeColor="text1"/>
          <w:sz w:val="20"/>
          <w:szCs w:val="20"/>
          <w:lang w:val="en-GB"/>
        </w:rPr>
      </w:pP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 hour(s) seminar per semester</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or oral exam</w:t>
      </w:r>
    </w:p>
    <w:p w:rsidR="001D658E" w:rsidRPr="009303B5" w:rsidRDefault="001D658E"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734C62" w:rsidRPr="005C2685">
        <w:rPr>
          <w:rFonts w:cs="Arial"/>
          <w:color w:val="000000" w:themeColor="text1"/>
          <w:sz w:val="20"/>
          <w:szCs w:val="20"/>
          <w:lang w:val="en-GB"/>
        </w:rPr>
        <w:t xml:space="preserve">To fulfill the 35% of the tests (get signature for the </w:t>
      </w:r>
      <w:r w:rsidR="00CC3D51">
        <w:rPr>
          <w:rFonts w:cs="Arial"/>
          <w:color w:val="000000" w:themeColor="text1"/>
          <w:sz w:val="20"/>
          <w:szCs w:val="20"/>
          <w:lang w:val="en-GB"/>
        </w:rPr>
        <w:t>practise) If the student fulfil</w:t>
      </w:r>
      <w:r w:rsidR="00734C62" w:rsidRPr="005C2685">
        <w:rPr>
          <w:rFonts w:cs="Arial"/>
          <w:color w:val="000000" w:themeColor="text1"/>
          <w:sz w:val="20"/>
          <w:szCs w:val="20"/>
          <w:lang w:val="en-GB"/>
        </w:rPr>
        <w:t>s the tests with a result of more than 50%, a grade is offered, which can be improved in a written exam.</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734C62" w:rsidRPr="005C2685">
        <w:rPr>
          <w:rFonts w:cs="Arial"/>
          <w:color w:val="000000" w:themeColor="text1"/>
          <w:sz w:val="20"/>
          <w:szCs w:val="20"/>
          <w:lang w:val="en-GB"/>
        </w:rPr>
        <w:t>The results of the tests + homework are summarized and give the final grade. If students fail to do it they have to take a written exam.</w:t>
      </w:r>
    </w:p>
    <w:p w:rsidR="001D658E" w:rsidRPr="005C2685" w:rsidRDefault="001D658E"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course gives basic knowledge for the subsequent biochemistry and food chemistry subjects. </w:t>
      </w:r>
    </w:p>
    <w:p w:rsidR="001D658E" w:rsidRPr="005C2685" w:rsidRDefault="001D658E"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 C-hybrid states. Classification of organic compounds by carbon skeleton and functional groups.  Bond line drawing.</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2: Intermolecular forces, polarity, physical properties of organic molecul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3: Hydrocarbons. Major types of organic chemical reactions (substitution, addition, polymerization). Dienes, polyenes (terpenes). The chemical properties of terpens.</w:t>
      </w:r>
      <w:r w:rsidRPr="005C2685">
        <w:rPr>
          <w:rFonts w:cs="Arial"/>
          <w:color w:val="000000" w:themeColor="text1"/>
          <w:sz w:val="20"/>
          <w:szCs w:val="20"/>
          <w:lang w:val="en-GB"/>
        </w:rPr>
        <w:br/>
        <w:t>Week 4:  Benzene, aromatic compou</w:t>
      </w:r>
      <w:r w:rsidR="00CC3D51">
        <w:rPr>
          <w:rFonts w:cs="Arial"/>
          <w:color w:val="000000" w:themeColor="text1"/>
          <w:sz w:val="20"/>
          <w:szCs w:val="20"/>
          <w:lang w:val="en-GB"/>
        </w:rPr>
        <w:t>n</w:t>
      </w:r>
      <w:r w:rsidRPr="005C2685">
        <w:rPr>
          <w:rFonts w:cs="Arial"/>
          <w:color w:val="000000" w:themeColor="text1"/>
          <w:sz w:val="20"/>
          <w:szCs w:val="20"/>
          <w:lang w:val="en-GB"/>
        </w:rPr>
        <w:t xml:space="preserve">d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5: Alcohols..  ethers, tiol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6: Aldehydes , keton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7: Carboxylic acids and their derivativ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8: Carbohydrates, monosaccharid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9: Carbohydrates, disaccharides, oligosaccharides and polysaccharides </w:t>
      </w:r>
    </w:p>
    <w:p w:rsidR="00734C62" w:rsidRPr="005C2685" w:rsidRDefault="00734C62" w:rsidP="00BC4A77">
      <w:pPr>
        <w:suppressAutoHyphens/>
        <w:ind w:left="284"/>
        <w:rPr>
          <w:rFonts w:cs="Arial"/>
          <w:color w:val="000000" w:themeColor="text1"/>
          <w:sz w:val="20"/>
          <w:szCs w:val="20"/>
          <w:lang w:val="en-GB"/>
        </w:rPr>
      </w:pPr>
      <w:r w:rsidRPr="005C2685">
        <w:rPr>
          <w:rFonts w:cs="Arial"/>
          <w:color w:val="000000" w:themeColor="text1"/>
          <w:sz w:val="20"/>
          <w:szCs w:val="20"/>
          <w:lang w:val="en-GB"/>
        </w:rPr>
        <w:t>Week</w:t>
      </w:r>
      <w:r w:rsidR="00BC4A77">
        <w:rPr>
          <w:rFonts w:cs="Arial"/>
          <w:color w:val="000000" w:themeColor="text1"/>
          <w:sz w:val="20"/>
          <w:szCs w:val="20"/>
          <w:lang w:val="en-GB"/>
        </w:rPr>
        <w:t xml:space="preserve"> </w:t>
      </w:r>
      <w:r w:rsidRPr="005C2685">
        <w:rPr>
          <w:rFonts w:cs="Arial"/>
          <w:color w:val="000000" w:themeColor="text1"/>
          <w:sz w:val="20"/>
          <w:szCs w:val="20"/>
          <w:lang w:val="en-GB"/>
        </w:rPr>
        <w:t xml:space="preserve">10. Amino acids, peptides and proteins </w:t>
      </w:r>
      <w:r w:rsidRPr="005C2685">
        <w:rPr>
          <w:rFonts w:cs="Arial"/>
          <w:color w:val="000000" w:themeColor="text1"/>
          <w:sz w:val="20"/>
          <w:szCs w:val="20"/>
          <w:lang w:val="en-GB"/>
        </w:rPr>
        <w:br/>
        <w:t>Week 11: Lipids I ,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2: LipidsII. Non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3: Pyridine and pyrimidine and  their derivatives.  Purine and its derivatives. Lactim-lactam    tautomerism. Structure of nucleosides and nucleotides</w:t>
      </w:r>
    </w:p>
    <w:p w:rsidR="001D658E" w:rsidRPr="005C2685" w:rsidRDefault="00734C62" w:rsidP="00EB507E">
      <w:pPr>
        <w:spacing w:before="60" w:line="256" w:lineRule="auto"/>
        <w:ind w:left="284"/>
        <w:jc w:val="both"/>
        <w:rPr>
          <w:rFonts w:cs="Arial"/>
          <w:color w:val="000000" w:themeColor="text1"/>
          <w:sz w:val="20"/>
          <w:szCs w:val="20"/>
          <w:lang w:val="en-GB"/>
        </w:rPr>
      </w:pPr>
      <w:r w:rsidRPr="005C2685">
        <w:rPr>
          <w:rFonts w:cs="Arial"/>
          <w:color w:val="000000" w:themeColor="text1"/>
          <w:sz w:val="20"/>
          <w:szCs w:val="20"/>
          <w:lang w:val="en-GB"/>
        </w:rPr>
        <w:t>Week 14: Primary structure, secondary structure of nucleic acids. Relationship between the structure and biological function of nucleic acids.</w:t>
      </w:r>
    </w:p>
    <w:p w:rsidR="00734C62" w:rsidRPr="005C2685" w:rsidRDefault="00734C62"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practic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In almost every lesson students write a test, that gives feedback about their knowledg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Drawing Lewis structural formula and bond line formula, recognizing the different types of isomers.</w:t>
      </w:r>
    </w:p>
    <w:p w:rsidR="001D658E" w:rsidRPr="005C2685" w:rsidRDefault="001D658E"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the intermolecular forces and physical properti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hybridization and nomenclature and chemical reactions of  hydrocarb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aromatic compounds, alcohols, ethers, aldehydes, ketones, carboxylic acid.</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carbohydrat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st + Exercises related to amino acids, proteins and lipids </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nucleic acids, review questi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inal test</w:t>
      </w: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Frederick A. Bettelheim, Mary K. Campbell, Shawn O. Farrell, William H. Brow</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Introduction to General, Organic and Biochemistry ISBN-13-9780495110699</w:t>
      </w:r>
    </w:p>
    <w:p w:rsidR="00734C62" w:rsidRPr="005C2685" w:rsidRDefault="002C2B34" w:rsidP="0084345C">
      <w:pPr>
        <w:widowControl/>
        <w:suppressAutoHyphens/>
        <w:autoSpaceDE/>
        <w:autoSpaceDN/>
        <w:contextualSpacing/>
        <w:jc w:val="both"/>
        <w:rPr>
          <w:rStyle w:val="a-size-basea-color-base"/>
          <w:rFonts w:cs="Arial"/>
          <w:color w:val="000000" w:themeColor="text1"/>
          <w:sz w:val="20"/>
          <w:szCs w:val="20"/>
          <w:lang w:val="en-GB"/>
        </w:rPr>
      </w:pPr>
      <w:hyperlink r:id="rId185" w:history="1">
        <w:r w:rsidR="00734C62" w:rsidRPr="005C2685">
          <w:rPr>
            <w:rFonts w:cs="Arial"/>
            <w:color w:val="000000" w:themeColor="text1"/>
            <w:sz w:val="20"/>
            <w:szCs w:val="20"/>
            <w:lang w:val="en-GB"/>
          </w:rPr>
          <w:t>T. W. Graham Solomons</w:t>
        </w:r>
      </w:hyperlink>
      <w:r w:rsidR="00734C62" w:rsidRPr="005C2685">
        <w:rPr>
          <w:rFonts w:cs="Arial"/>
          <w:color w:val="000000" w:themeColor="text1"/>
          <w:sz w:val="20"/>
          <w:szCs w:val="20"/>
          <w:lang w:val="en-GB"/>
        </w:rPr>
        <w:t xml:space="preserve">, </w:t>
      </w:r>
      <w:hyperlink r:id="rId186" w:history="1">
        <w:r w:rsidR="00734C62" w:rsidRPr="005C2685">
          <w:rPr>
            <w:rFonts w:cs="Arial"/>
            <w:color w:val="000000" w:themeColor="text1"/>
            <w:sz w:val="20"/>
            <w:szCs w:val="20"/>
            <w:lang w:val="en-GB"/>
          </w:rPr>
          <w:t>Craig B. Fryhle</w:t>
        </w:r>
      </w:hyperlink>
      <w:r w:rsidR="00734C62" w:rsidRPr="005C2685">
        <w:rPr>
          <w:rFonts w:cs="Arial"/>
          <w:color w:val="000000" w:themeColor="text1"/>
          <w:sz w:val="20"/>
          <w:szCs w:val="20"/>
          <w:lang w:val="en-GB"/>
        </w:rPr>
        <w:t xml:space="preserve">  </w:t>
      </w:r>
      <w:hyperlink r:id="rId187" w:history="1">
        <w:r w:rsidR="00734C62" w:rsidRPr="005C2685">
          <w:rPr>
            <w:rFonts w:cs="Arial"/>
            <w:color w:val="000000" w:themeColor="text1"/>
            <w:sz w:val="20"/>
            <w:szCs w:val="20"/>
            <w:lang w:val="en-GB"/>
          </w:rPr>
          <w:t>Scott A. Snyder</w:t>
        </w:r>
      </w:hyperlink>
      <w:r w:rsidR="00734C62" w:rsidRPr="005C2685">
        <w:rPr>
          <w:rFonts w:cs="Arial"/>
          <w:color w:val="000000" w:themeColor="text1"/>
          <w:sz w:val="20"/>
          <w:szCs w:val="20"/>
          <w:lang w:val="en-GB"/>
        </w:rPr>
        <w:t xml:space="preserve">  Organic chemistry  ISBN</w:t>
      </w:r>
      <w:r w:rsidR="00734C62" w:rsidRPr="005C2685">
        <w:rPr>
          <w:rStyle w:val="a-size-basea-color-basea-text-bold"/>
          <w:rFonts w:cs="Arial"/>
          <w:color w:val="000000" w:themeColor="text1"/>
          <w:sz w:val="20"/>
          <w:szCs w:val="20"/>
          <w:lang w:val="en-GB"/>
        </w:rPr>
        <w:t>-13:</w:t>
      </w:r>
      <w:r w:rsidR="00734C62" w:rsidRPr="005C2685">
        <w:rPr>
          <w:rFonts w:cs="Arial"/>
          <w:color w:val="000000" w:themeColor="text1"/>
          <w:sz w:val="20"/>
          <w:szCs w:val="20"/>
          <w:lang w:val="en-GB"/>
        </w:rPr>
        <w:t xml:space="preserve"> </w:t>
      </w:r>
      <w:r w:rsidR="00734C62" w:rsidRPr="005C2685">
        <w:rPr>
          <w:rStyle w:val="a-size-basea-color-base"/>
          <w:rFonts w:cs="Arial"/>
          <w:color w:val="000000" w:themeColor="text1"/>
          <w:sz w:val="20"/>
          <w:szCs w:val="20"/>
          <w:lang w:val="en-GB"/>
        </w:rPr>
        <w:t>978-1118133576</w:t>
      </w:r>
    </w:p>
    <w:p w:rsidR="007B0984"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David R, Klein Organic chemistry as a second language 2004, John Wiley and Sons Inc,  ISBN 0-471-27235-3</w:t>
      </w:r>
    </w:p>
    <w:p w:rsidR="004D5983" w:rsidRPr="005C2685" w:rsidRDefault="004D5983" w:rsidP="0084345C">
      <w:pPr>
        <w:jc w:val="both"/>
        <w:rPr>
          <w:rFonts w:cs="Arial"/>
          <w:color w:val="000000" w:themeColor="text1"/>
          <w:sz w:val="20"/>
          <w:szCs w:val="20"/>
          <w:lang w:val="en-GB"/>
        </w:rPr>
      </w:pPr>
    </w:p>
    <w:p w:rsidR="00734C62"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Packaging technology MTBE7039</w:t>
      </w:r>
    </w:p>
    <w:p w:rsidR="00734C62" w:rsidRPr="005C2685" w:rsidRDefault="00734C62" w:rsidP="0084345C">
      <w:pPr>
        <w:jc w:val="both"/>
        <w:rPr>
          <w:rFonts w:cs="Arial"/>
          <w:b/>
          <w:color w:val="000000" w:themeColor="text1"/>
          <w:sz w:val="20"/>
          <w:szCs w:val="20"/>
          <w:lang w:val="en-GB"/>
        </w:rPr>
      </w:pP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FC06E9" w:rsidRPr="005C2685" w:rsidRDefault="00734C6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FC06E9" w:rsidRPr="005C2685">
        <w:rPr>
          <w:rFonts w:cs="Times New Roman"/>
          <w:color w:val="000000" w:themeColor="text1"/>
          <w:sz w:val="20"/>
          <w:szCs w:val="20"/>
          <w:lang w:val="en-GB"/>
        </w:rPr>
        <w:t xml:space="preserve"> hour(s) lecture and 0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34C62" w:rsidRPr="009303B5" w:rsidRDefault="00FC06E9"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FC06E9" w:rsidRPr="005C2685" w:rsidRDefault="00FC06E9"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734C62" w:rsidRPr="005C2685">
        <w:rPr>
          <w:rFonts w:cs="Arial"/>
          <w:color w:val="000000" w:themeColor="text1"/>
          <w:sz w:val="20"/>
          <w:szCs w:val="20"/>
          <w:lang w:val="en-GB"/>
        </w:rPr>
        <w:t>Giving presentation (10 minutes).</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734C62" w:rsidRPr="005C2685">
        <w:rPr>
          <w:rFonts w:cs="Times New Roman"/>
          <w:color w:val="000000" w:themeColor="text1"/>
          <w:sz w:val="20"/>
          <w:szCs w:val="20"/>
          <w:lang w:val="en-GB"/>
        </w:rPr>
        <w:t>written exam</w:t>
      </w:r>
    </w:p>
    <w:p w:rsidR="00FC06E9" w:rsidRPr="005C2685" w:rsidRDefault="00FC06E9"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types of packaging materials (textiles, wood, metal, glass, paper and plastic), pairing possibilities. The quality of packaging and reliability. Packaging machines and devices, environmental impact of packaging materials, re-processability. Food and packaging interaction (diffusion and migration). The food commodity marking (labe</w:t>
      </w:r>
      <w:r w:rsidR="00BC4A77">
        <w:rPr>
          <w:rFonts w:cs="Arial"/>
          <w:color w:val="000000" w:themeColor="text1"/>
          <w:sz w:val="20"/>
          <w:szCs w:val="20"/>
          <w:lang w:val="en-GB"/>
        </w:rPr>
        <w:t>l</w:t>
      </w:r>
      <w:r w:rsidRPr="005C2685">
        <w:rPr>
          <w:rFonts w:cs="Arial"/>
          <w:color w:val="000000" w:themeColor="text1"/>
          <w:sz w:val="20"/>
          <w:szCs w:val="20"/>
          <w:lang w:val="en-GB"/>
        </w:rPr>
        <w:t>ling). Mandatory and voluntary labe</w:t>
      </w:r>
      <w:r w:rsidR="00BC4A77">
        <w:rPr>
          <w:rFonts w:cs="Arial"/>
          <w:color w:val="000000" w:themeColor="text1"/>
          <w:sz w:val="20"/>
          <w:szCs w:val="20"/>
          <w:lang w:val="en-GB"/>
        </w:rPr>
        <w:t>l</w:t>
      </w:r>
      <w:r w:rsidRPr="005C2685">
        <w:rPr>
          <w:rFonts w:cs="Arial"/>
          <w:color w:val="000000" w:themeColor="text1"/>
          <w:sz w:val="20"/>
          <w:szCs w:val="20"/>
          <w:lang w:val="en-GB"/>
        </w:rPr>
        <w:t>ling (use of information and advertising).</w:t>
      </w:r>
    </w:p>
    <w:p w:rsidR="00FC06E9" w:rsidRPr="005C2685" w:rsidRDefault="00FC06E9"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the packaging, Basic information on the labelling of packaging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FC06E9" w:rsidRPr="005C2685" w:rsidRDefault="00734C62" w:rsidP="0084345C">
      <w:pPr>
        <w:jc w:val="both"/>
        <w:rPr>
          <w:b/>
          <w:color w:val="000000" w:themeColor="text1"/>
          <w:sz w:val="20"/>
          <w:szCs w:val="20"/>
          <w:lang w:val="en-GB"/>
        </w:rPr>
      </w:pPr>
      <w:r w:rsidRPr="005C2685">
        <w:rPr>
          <w:b/>
          <w:color w:val="000000" w:themeColor="text1"/>
          <w:sz w:val="20"/>
          <w:szCs w:val="20"/>
          <w:lang w:val="en-GB"/>
        </w:rPr>
        <w:t>practice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packaging, Basic information on the labelling of packaging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 Calculation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Richard Coles, Derek McDowell, Mark J. Kirwan: 2003. Food packaging technology. CRC Press, London. 346 p. ISBN 9780849397882.</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Dong Sun Lee, Kit L. Yam, Luciano Piergiovanni: 2008. Food Packaging Science and Technology. CRC Press, London. 656 p. ISBN 9780824727796.</w:t>
      </w:r>
    </w:p>
    <w:p w:rsidR="00FC06E9"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Gordon L Robertson: 2013. Food Packaging Principles and Practice. CRC Press, London. 686 p. ISBN 9781439862421.</w:t>
      </w:r>
    </w:p>
    <w:p w:rsidR="004D5983" w:rsidRPr="005C2685" w:rsidRDefault="004D5983"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hysical chemistry MTBE7008A</w:t>
      </w:r>
    </w:p>
    <w:p w:rsidR="00EB507E" w:rsidRPr="005C2685" w:rsidRDefault="00EB507E" w:rsidP="00EB507E">
      <w:pPr>
        <w:jc w:val="center"/>
        <w:rPr>
          <w:rFonts w:cs="Arial"/>
          <w:b/>
          <w:color w:val="000000" w:themeColor="text1"/>
          <w:sz w:val="20"/>
          <w:szCs w:val="20"/>
          <w:lang w:val="en-GB"/>
        </w:rPr>
      </w:pP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FC06E9" w:rsidRPr="005C2685">
        <w:rPr>
          <w:rFonts w:cs="Times New Roman"/>
          <w:color w:val="000000" w:themeColor="text1"/>
          <w:sz w:val="20"/>
          <w:szCs w:val="20"/>
          <w:lang w:val="en-GB"/>
        </w:rPr>
        <w:t xml:space="preserve">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C06E9" w:rsidRPr="00271F67" w:rsidRDefault="00FC06E9"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3D18ED" w:rsidRPr="005C2685" w:rsidRDefault="00FC06E9"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3D18ED" w:rsidRPr="005C2685">
        <w:rPr>
          <w:rFonts w:cs="Arial"/>
          <w:color w:val="000000" w:themeColor="text1"/>
          <w:sz w:val="20"/>
          <w:szCs w:val="20"/>
          <w:lang w:val="en-GB"/>
        </w:rPr>
        <w:t xml:space="preserve">Attendance at </w:t>
      </w:r>
      <w:r w:rsidR="003D18ED" w:rsidRPr="005C2685">
        <w:rPr>
          <w:rFonts w:cs="Arial"/>
          <w:b/>
          <w:color w:val="000000" w:themeColor="text1"/>
          <w:sz w:val="20"/>
          <w:szCs w:val="20"/>
          <w:lang w:val="en-GB"/>
        </w:rPr>
        <w:t xml:space="preserve">lectures </w:t>
      </w:r>
      <w:r w:rsidR="003D18ED" w:rsidRPr="005C2685">
        <w:rPr>
          <w:rFonts w:cs="Arial"/>
          <w:color w:val="000000" w:themeColor="text1"/>
          <w:sz w:val="20"/>
          <w:szCs w:val="20"/>
          <w:lang w:val="en-GB"/>
        </w:rPr>
        <w:t xml:space="preserve">is recommended, but not compulsory. </w:t>
      </w:r>
    </w:p>
    <w:p w:rsidR="003D18ED" w:rsidRPr="005C2685" w:rsidRDefault="003D18ED" w:rsidP="0084345C">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w:t>
      </w:r>
    </w:p>
    <w:p w:rsidR="00EB507E" w:rsidRPr="005C2685" w:rsidRDefault="00FC06E9" w:rsidP="00EB507E">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 xml:space="preserve">Completing assignments, </w:t>
      </w:r>
      <w:r w:rsidR="00271F67">
        <w:rPr>
          <w:rFonts w:cs="Arial"/>
          <w:color w:val="000000" w:themeColor="text1"/>
          <w:sz w:val="20"/>
          <w:szCs w:val="20"/>
          <w:lang w:val="en-GB"/>
        </w:rPr>
        <w:t>g</w:t>
      </w:r>
      <w:r w:rsidRPr="005C2685">
        <w:rPr>
          <w:rFonts w:cs="Arial"/>
          <w:color w:val="000000" w:themeColor="text1"/>
          <w:sz w:val="20"/>
          <w:szCs w:val="20"/>
          <w:lang w:val="en-GB"/>
        </w:rPr>
        <w:t>iving presentation</w:t>
      </w:r>
      <w:r w:rsidR="003D18ED" w:rsidRPr="005C2685">
        <w:rPr>
          <w:rFonts w:cs="Arial"/>
          <w:color w:val="000000" w:themeColor="text1"/>
          <w:sz w:val="20"/>
          <w:szCs w:val="20"/>
          <w:lang w:val="en-GB"/>
        </w:rPr>
        <w:t xml:space="preserve">, </w:t>
      </w:r>
      <w:r w:rsidRPr="005C2685">
        <w:rPr>
          <w:rFonts w:cs="Arial"/>
          <w:color w:val="000000" w:themeColor="text1"/>
          <w:sz w:val="20"/>
          <w:szCs w:val="20"/>
          <w:lang w:val="en-GB"/>
        </w:rPr>
        <w:t>Take an exam</w:t>
      </w:r>
      <w:r w:rsidR="00EB507E" w:rsidRPr="005C2685">
        <w:rPr>
          <w:rFonts w:cs="Arial"/>
          <w:color w:val="000000" w:themeColor="text1"/>
          <w:sz w:val="20"/>
          <w:szCs w:val="20"/>
          <w:lang w:val="en-GB"/>
        </w:rPr>
        <w:t>. The minimum requirement for the test is 60%.</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0-59 % fail (1)</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60-69 % pass (2)</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70-79 % satisfactory (3)</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80-89 % good (4)</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90-100 % excellent (5)</w:t>
      </w:r>
    </w:p>
    <w:p w:rsidR="00FC06E9" w:rsidRPr="005C2685" w:rsidRDefault="00FC06E9" w:rsidP="00271F67">
      <w:pPr>
        <w:jc w:val="both"/>
        <w:rPr>
          <w:rFonts w:cs="Arial"/>
          <w:b/>
          <w:color w:val="000000" w:themeColor="text1"/>
          <w:sz w:val="20"/>
          <w:szCs w:val="20"/>
          <w:lang w:val="en-GB"/>
        </w:rPr>
      </w:pPr>
      <w:r w:rsidRPr="005C2685">
        <w:rPr>
          <w:rFonts w:cs="Times New Roman"/>
          <w:b/>
          <w:color w:val="000000" w:themeColor="text1"/>
          <w:sz w:val="20"/>
          <w:szCs w:val="20"/>
          <w:lang w:val="en-GB"/>
        </w:rPr>
        <w:t xml:space="preserve"> lectures:</w:t>
      </w:r>
      <w:r w:rsidRPr="005C2685">
        <w:rPr>
          <w:rFonts w:cs="Arial"/>
          <w:b/>
          <w:color w:val="000000" w:themeColor="text1"/>
          <w:sz w:val="20"/>
          <w:szCs w:val="20"/>
          <w:lang w:val="en-GB"/>
        </w:rPr>
        <w:t xml:space="preserv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concepts of the chemical thermodynamics: System, wall and features. Extensive and intensive properties. Temperature, internal energy.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laws of thermodynamics. Work, volume work cycl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nthalpy. Material and energy balances. Entropy and its calculation. Thermodynamic potential functions. The thermodynamic system of relationships. Euler and Gibbs-Duhem equation. Equilibrium conditions for extensive and intensive parameters.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ne-component systems: gases. Ideal gas state.</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sothermal and adiabatic process. Poisson equation. Real gas equation of state. Van der Waals equation.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Gibbs phase rule. Clausius-Clapeyron equation. Phase diagram of water. Multi-component system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xtures. Partial molar quantities. Ideal mixtures. Dalton's Law. The chemical potential. Realistic mixtures, activity.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inary mixtures of vapor-liquid equilibrium. Raoult's Law. Azeotropic mixtures. The Basics of distillation.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igitave traits. Dilute solutions, vapor pressure and boiling point increase decrease. Freezing point depression. Osmotic pressure and its biological significance. Gas dissolution fluid. Henry's law. Mutual solubility of liquids. Limited immiscible liquids. Immiscible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team distillation. Partition coefficient. Dissolution of solids and liquid, the solubility is a function of temperature. Mutual solubility of sol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hemical equilibrium. The equilibrium constant and the standard free energy change of reaction. Van't Hoff equation, exothermic and endothermic reactions. The equilibrium constant changes in pressure, Le Chatelier-Braun principle.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action kinetics, basic concepts of reaction rate, half-life. Simple reaction rate equations. Complex reactions. Consecutive and parallel reactions. Chain Reaction. Arrhenius equation. Homogeneous and heterogeneous catalysis. Enzyme catalysi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concepts of electrochemistry. Electrolytic dissociation, conductivity, Kohlrausch rule. Ostwald's dilution law. Solubility. Galvanic and electrode potentials. Electrodes. Redox potentials. Concentration elements. The forms of corrosion. Corrosion current and potential. Corrosion protection</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eat transport</w:t>
      </w:r>
    </w:p>
    <w:p w:rsidR="00FC06E9" w:rsidRPr="005C2685" w:rsidRDefault="00FC06E9" w:rsidP="00EB507E">
      <w:pPr>
        <w:spacing w:line="256" w:lineRule="auto"/>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630463" w:rsidRPr="005C2685" w:rsidRDefault="00630463"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Calculations in physical chemistry:</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 Concentration units and their convers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Densit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Ideal gas related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Calculation of volumetric work</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Calculation of energy in heating and cooling</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Energy conversion of phase transi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Chemical reactions energ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Calculations related to Clausius-Clapeiron equ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Dilute solutions law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Equbrill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Calculations of reaction rate</w:t>
      </w:r>
    </w:p>
    <w:p w:rsidR="00630463" w:rsidRPr="005C2685" w:rsidRDefault="00BC4A77"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Pr>
          <w:rFonts w:cs="Arial"/>
          <w:color w:val="000000" w:themeColor="text1"/>
          <w:sz w:val="20"/>
          <w:szCs w:val="20"/>
          <w:lang w:val="en-GB"/>
        </w:rPr>
        <w:t>Exercise 12. Electrochemic</w:t>
      </w:r>
      <w:r w:rsidR="00630463" w:rsidRPr="005C2685">
        <w:rPr>
          <w:rFonts w:cs="Arial"/>
          <w:color w:val="000000" w:themeColor="text1"/>
          <w:sz w:val="20"/>
          <w:szCs w:val="20"/>
          <w:lang w:val="en-GB"/>
        </w:rPr>
        <w:t>al equ</w:t>
      </w:r>
      <w:r>
        <w:rPr>
          <w:rFonts w:cs="Arial"/>
          <w:color w:val="000000" w:themeColor="text1"/>
          <w:sz w:val="20"/>
          <w:szCs w:val="20"/>
          <w:lang w:val="en-GB"/>
        </w:rPr>
        <w:t>i</w:t>
      </w:r>
      <w:r w:rsidR="00630463" w:rsidRPr="005C2685">
        <w:rPr>
          <w:rFonts w:cs="Arial"/>
          <w:color w:val="000000" w:themeColor="text1"/>
          <w:sz w:val="20"/>
          <w:szCs w:val="20"/>
          <w:lang w:val="en-GB"/>
        </w:rPr>
        <w:t>bril</w:t>
      </w:r>
      <w:r w:rsidR="00CC3D51">
        <w:rPr>
          <w:rFonts w:cs="Arial"/>
          <w:color w:val="000000" w:themeColor="text1"/>
          <w:sz w:val="20"/>
          <w:szCs w:val="20"/>
          <w:lang w:val="en-GB"/>
        </w:rPr>
        <w:t>l</w:t>
      </w:r>
      <w:r w:rsidR="00630463" w:rsidRPr="005C2685">
        <w:rPr>
          <w:rFonts w:cs="Arial"/>
          <w:color w:val="000000" w:themeColor="text1"/>
          <w:sz w:val="20"/>
          <w:szCs w:val="20"/>
          <w:lang w:val="en-GB"/>
        </w:rPr>
        <w:t>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Heat transfer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pr</w:t>
      </w:r>
      <w:r w:rsidR="00BC4A77">
        <w:rPr>
          <w:rFonts w:cs="Arial"/>
          <w:color w:val="000000" w:themeColor="text1"/>
          <w:sz w:val="20"/>
          <w:szCs w:val="20"/>
          <w:lang w:val="en-GB"/>
        </w:rPr>
        <w:t>a</w:t>
      </w:r>
      <w:r w:rsidRPr="005C2685">
        <w:rPr>
          <w:rFonts w:cs="Arial"/>
          <w:color w:val="000000" w:themeColor="text1"/>
          <w:sz w:val="20"/>
          <w:szCs w:val="20"/>
          <w:lang w:val="en-GB"/>
        </w:rPr>
        <w:t>ctical problems solution with calculations</w:t>
      </w: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30463" w:rsidRPr="005C2685" w:rsidRDefault="00630463"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Atkins, P.W.: Fizikai Kémia I-II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Atkins, P.W.: Fizikai Kémia I-III. A tankönyvi feladatok megoldása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Atkins,W.,P.: Physical Chemistry, Oxford University Press, 1990. </w:t>
      </w:r>
    </w:p>
    <w:p w:rsidR="00FC06E9" w:rsidRPr="005C2685" w:rsidRDefault="00630463" w:rsidP="0084345C">
      <w:pPr>
        <w:jc w:val="both"/>
        <w:rPr>
          <w:rFonts w:cs="Arial"/>
          <w:color w:val="000000" w:themeColor="text1"/>
          <w:sz w:val="20"/>
          <w:szCs w:val="20"/>
          <w:lang w:val="en-GB"/>
        </w:rPr>
      </w:pPr>
      <w:r w:rsidRPr="005C2685">
        <w:rPr>
          <w:rFonts w:cs="Arial"/>
          <w:color w:val="000000" w:themeColor="text1"/>
          <w:sz w:val="20"/>
          <w:szCs w:val="20"/>
          <w:lang w:val="en-GB"/>
        </w:rPr>
        <w:t>Chang, R.: Physical Chemistry with Applications to Biological Systems, Macmillan Publishing Co. New York, 1977.</w:t>
      </w:r>
    </w:p>
    <w:p w:rsidR="00FC06E9" w:rsidRDefault="00FC06E9"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lant Physiology</w:t>
      </w:r>
      <w:r w:rsidR="00EB507E" w:rsidRPr="005C2685">
        <w:rPr>
          <w:rFonts w:cs="Arial"/>
          <w:b/>
          <w:color w:val="000000" w:themeColor="text1"/>
          <w:sz w:val="20"/>
          <w:szCs w:val="20"/>
          <w:lang w:val="en-GB"/>
        </w:rPr>
        <w:t>,</w:t>
      </w:r>
      <w:r w:rsidRPr="005C2685">
        <w:rPr>
          <w:rFonts w:cs="Arial"/>
          <w:b/>
          <w:color w:val="000000" w:themeColor="text1"/>
          <w:sz w:val="20"/>
          <w:szCs w:val="20"/>
          <w:lang w:val="en-GB"/>
        </w:rPr>
        <w:t xml:space="preserve"> MTB7014A</w:t>
      </w:r>
    </w:p>
    <w:p w:rsidR="00EB507E" w:rsidRPr="005C2685" w:rsidRDefault="00EB507E" w:rsidP="00EB507E">
      <w:pPr>
        <w:jc w:val="center"/>
        <w:rPr>
          <w:rFonts w:cs="Arial"/>
          <w:b/>
          <w:color w:val="000000" w:themeColor="text1"/>
          <w:sz w:val="20"/>
          <w:szCs w:val="20"/>
          <w:lang w:val="en-GB"/>
        </w:rPr>
      </w:pPr>
    </w:p>
    <w:p w:rsidR="000F7A46"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630463"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630463" w:rsidRPr="005C2685">
        <w:rPr>
          <w:rFonts w:cs="Arial"/>
          <w:color w:val="000000" w:themeColor="text1"/>
          <w:sz w:val="20"/>
          <w:szCs w:val="20"/>
          <w:lang w:val="en-GB"/>
        </w:rPr>
        <w:t>signature for practice + exam</w:t>
      </w:r>
    </w:p>
    <w:p w:rsidR="00630463" w:rsidRPr="00B33DF9" w:rsidRDefault="00630463"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630463" w:rsidRPr="005C2685">
        <w:rPr>
          <w:rFonts w:cs="Arial"/>
          <w:color w:val="000000" w:themeColor="text1"/>
          <w:sz w:val="20"/>
          <w:szCs w:val="20"/>
          <w:lang w:val="en-GB"/>
        </w:rPr>
        <w:t>Completing assLab Reports, participating in all of the practice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630463" w:rsidRPr="005C2685">
        <w:rPr>
          <w:rFonts w:cs="Arial"/>
          <w:color w:val="000000" w:themeColor="text1"/>
          <w:sz w:val="20"/>
          <w:szCs w:val="20"/>
          <w:lang w:val="en-GB"/>
        </w:rPr>
        <w:t>oral or written exams</w:t>
      </w:r>
    </w:p>
    <w:p w:rsidR="000F7A46" w:rsidRPr="005C2685" w:rsidRDefault="000F7A46" w:rsidP="0084345C">
      <w:pPr>
        <w:jc w:val="both"/>
        <w:rPr>
          <w:color w:val="000000" w:themeColor="text1"/>
          <w:sz w:val="20"/>
          <w:szCs w:val="20"/>
          <w:lang w:val="en-GB"/>
        </w:rPr>
      </w:pPr>
    </w:p>
    <w:p w:rsidR="000F7A46" w:rsidRPr="005C2685" w:rsidRDefault="000F7A4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30463" w:rsidRPr="005C2685" w:rsidRDefault="00630463"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y of plants as producers is really important because of their position at the energy and elemental intake portion of the energy pyramid and the food net. The lecture with practice is designed to provide comprehensive exposure to the subject of plant physiology. Students learn about the functions of plants throughout their development from seeds through reproduction. Lectures and laboratory practices are covered from the biochemical level to the organism level. Laboratory exercises complement lectures.</w:t>
      </w:r>
    </w:p>
    <w:p w:rsidR="000F7A46" w:rsidRPr="005C2685" w:rsidRDefault="000F7A46"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tbl>
      <w:tblPr>
        <w:tblW w:w="0" w:type="auto"/>
        <w:tblInd w:w="34" w:type="dxa"/>
        <w:tblLook w:val="04A0" w:firstRow="1" w:lastRow="0" w:firstColumn="1" w:lastColumn="0" w:noHBand="0" w:noVBand="1"/>
      </w:tblPr>
      <w:tblGrid>
        <w:gridCol w:w="8012"/>
      </w:tblGrid>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Basics in plant physiology, structure and fun</w:t>
            </w:r>
            <w:r w:rsidR="00BC4A77" w:rsidRPr="00BC4A77">
              <w:rPr>
                <w:rFonts w:cs="Arial"/>
                <w:color w:val="000000" w:themeColor="text1"/>
                <w:sz w:val="20"/>
                <w:szCs w:val="20"/>
                <w:lang w:val="en-GB"/>
              </w:rPr>
              <w:t>c</w:t>
            </w:r>
            <w:r w:rsidRPr="00BC4A77">
              <w:rPr>
                <w:rFonts w:cs="Arial"/>
                <w:color w:val="000000" w:themeColor="text1"/>
                <w:sz w:val="20"/>
                <w:szCs w:val="20"/>
                <w:lang w:val="en-GB"/>
              </w:rPr>
              <w:t>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Leaves, light absorption in photosynthe</w:t>
            </w:r>
            <w:r w:rsidR="00BC4A77" w:rsidRPr="00BC4A77">
              <w:rPr>
                <w:rFonts w:cs="Arial"/>
                <w:color w:val="000000" w:themeColor="text1"/>
                <w:sz w:val="20"/>
                <w:szCs w:val="20"/>
                <w:lang w:val="en-GB"/>
              </w:rPr>
              <w:t>s</w:t>
            </w:r>
            <w:r w:rsidRPr="00BC4A77">
              <w:rPr>
                <w:rFonts w:cs="Arial"/>
                <w:color w:val="000000" w:themeColor="text1"/>
                <w:sz w:val="20"/>
                <w:szCs w:val="20"/>
                <w:lang w:val="en-GB"/>
              </w:rPr>
              <w:t>i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Carbon acquisition and fix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Respiration (photo-, and dark)</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water relations: stomata, transpiration and plants in water-limited environment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ymbiotic relationships for nutrient capture, Nitrogen assimil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lowering</w:t>
            </w:r>
          </w:p>
        </w:tc>
      </w:tr>
      <w:tr w:rsidR="00630463" w:rsidRPr="005C2685" w:rsidTr="00DE607B">
        <w:tc>
          <w:tcPr>
            <w:tcW w:w="0" w:type="auto"/>
          </w:tcPr>
          <w:p w:rsidR="00630463" w:rsidRPr="00BC4A77" w:rsidRDefault="00630463" w:rsidP="00225B86">
            <w:pPr>
              <w:pStyle w:val="Listaszerbekezds"/>
              <w:numPr>
                <w:ilvl w:val="0"/>
                <w:numId w:val="67"/>
              </w:numPr>
              <w:tabs>
                <w:tab w:val="left" w:pos="3450"/>
              </w:tabs>
              <w:jc w:val="both"/>
              <w:rPr>
                <w:rFonts w:cs="Arial"/>
                <w:color w:val="000000" w:themeColor="text1"/>
                <w:sz w:val="20"/>
                <w:szCs w:val="20"/>
                <w:lang w:val="en-GB"/>
              </w:rPr>
            </w:pPr>
            <w:r w:rsidRPr="00BC4A77">
              <w:rPr>
                <w:rFonts w:cs="Arial"/>
                <w:color w:val="000000" w:themeColor="text1"/>
                <w:sz w:val="20"/>
                <w:szCs w:val="20"/>
                <w:lang w:val="en-GB"/>
              </w:rPr>
              <w:t>Fruit and seed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 xml:space="preserve">Seed germination/dormancy </w:t>
            </w:r>
          </w:p>
        </w:tc>
      </w:tr>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enescence</w:t>
            </w:r>
          </w:p>
        </w:tc>
      </w:tr>
    </w:tbl>
    <w:p w:rsidR="000F7A46" w:rsidRPr="005C2685" w:rsidRDefault="000F7A4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tbl>
      <w:tblPr>
        <w:tblW w:w="0" w:type="auto"/>
        <w:tblInd w:w="34" w:type="dxa"/>
        <w:tblLook w:val="04A0" w:firstRow="1" w:lastRow="0" w:firstColumn="1" w:lastColumn="0" w:noHBand="0" w:noVBand="1"/>
      </w:tblPr>
      <w:tblGrid>
        <w:gridCol w:w="4713"/>
      </w:tblGrid>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 xml:space="preserve">Investigation of basic characteristics of enzyme </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hotosynthetic pigmen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CO</w:t>
            </w:r>
            <w:r w:rsidRPr="00BC4A77">
              <w:rPr>
                <w:rFonts w:cs="Arial"/>
                <w:color w:val="000000" w:themeColor="text1"/>
                <w:sz w:val="20"/>
                <w:szCs w:val="20"/>
                <w:vertAlign w:val="subscript"/>
                <w:lang w:val="en-GB"/>
              </w:rPr>
              <w:t>2</w:t>
            </w:r>
            <w:r w:rsidRPr="00BC4A77">
              <w:rPr>
                <w:rFonts w:cs="Arial"/>
                <w:color w:val="000000" w:themeColor="text1"/>
                <w:sz w:val="20"/>
                <w:szCs w:val="20"/>
                <w:lang w:val="en-GB"/>
              </w:rPr>
              <w:t xml:space="preserve"> fix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Intensity of respir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water relation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storage produc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Germination and shooting</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i/>
                <w:color w:val="000000" w:themeColor="text1"/>
                <w:sz w:val="20"/>
                <w:szCs w:val="20"/>
                <w:lang w:val="en-GB"/>
              </w:rPr>
              <w:t>In vivo</w:t>
            </w:r>
            <w:r w:rsidRPr="00BC4A77">
              <w:rPr>
                <w:rFonts w:cs="Arial"/>
                <w:color w:val="000000" w:themeColor="text1"/>
                <w:sz w:val="20"/>
                <w:szCs w:val="20"/>
                <w:lang w:val="en-GB"/>
              </w:rPr>
              <w:t xml:space="preserve"> physiological measurements</w:t>
            </w:r>
          </w:p>
        </w:tc>
      </w:tr>
    </w:tbl>
    <w:p w:rsidR="000F7A46" w:rsidRPr="005C2685" w:rsidRDefault="000F7A4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Kovács B – Csapó J.: Modern methods of food analysis. University of Debrecen, Faculty of Agricultural and Food Science and Environmental Managemenet. 2015. 1-205.</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Nollett, L.M.L. – Toldra, F.: Food analysis by HPLC. CRC Press. Taylor &amp; Francis Group. Boca Raton. 2013. 1-1033.</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Anderson, J.L. – Berthod, A. – Pino Estevez, V. – Stalcup, A.M.: Analytical Separation sciences. Wiley-VCH Verlag GmbH &amp;Co. KGaA. 2015. 1-1929.</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Mondello. L. (Ed.): Comprehensive chromatography in combination with mass spectrometry. John Wiley &amp; sons. Inc. 2011. 1-491.</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Cruz, R.M.S. – Khmelinskii, I – Vieira, M.C.: Methods in food analysis. CRC Press, Taylor &amp; Francis Group. Boca Raton. 2014. 1-250.</w:t>
      </w:r>
    </w:p>
    <w:p w:rsidR="000F7A46" w:rsidRPr="005C2685" w:rsidRDefault="000F7A46" w:rsidP="0084345C">
      <w:pPr>
        <w:jc w:val="both"/>
        <w:rPr>
          <w:rFonts w:cs="Arial"/>
          <w:b/>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and preservation of horticultural products, MTBE7028A</w:t>
      </w:r>
    </w:p>
    <w:p w:rsidR="00335353" w:rsidRPr="005C2685" w:rsidRDefault="00335353" w:rsidP="0084345C">
      <w:pPr>
        <w:jc w:val="both"/>
        <w:rPr>
          <w:rFonts w:cs="Arial"/>
          <w:b/>
          <w:color w:val="000000" w:themeColor="text1"/>
          <w:sz w:val="20"/>
          <w:szCs w:val="20"/>
          <w:lang w:val="en-GB"/>
        </w:rPr>
      </w:pPr>
    </w:p>
    <w:p w:rsidR="000F7A46"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B33DF9"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and oral exam</w:t>
      </w:r>
      <w:r w:rsidR="00335353" w:rsidRPr="005C2685">
        <w:rPr>
          <w:rFonts w:cs="Times New Roman"/>
          <w:color w:val="000000" w:themeColor="text1"/>
          <w:sz w:val="20"/>
          <w:szCs w:val="20"/>
          <w:lang w:val="en-GB"/>
        </w:rPr>
        <w:t xml:space="preserve"> </w:t>
      </w:r>
    </w:p>
    <w:p w:rsidR="000F7A46" w:rsidRPr="00B33DF9" w:rsidRDefault="000F7A4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335353" w:rsidRPr="005C2685">
        <w:rPr>
          <w:rFonts w:cs="Times New Roman"/>
          <w:color w:val="000000" w:themeColor="text1"/>
          <w:sz w:val="20"/>
          <w:szCs w:val="20"/>
          <w:lang w:val="en-GB"/>
        </w:rPr>
        <w:t>-</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335353" w:rsidRPr="005C2685">
        <w:rPr>
          <w:rFonts w:cs="Arial"/>
          <w:color w:val="000000" w:themeColor="text1"/>
          <w:sz w:val="20"/>
          <w:szCs w:val="20"/>
          <w:lang w:val="en-GB"/>
        </w:rPr>
        <w:t>Written and oral exam</w:t>
      </w:r>
    </w:p>
    <w:p w:rsidR="00EB507E" w:rsidRPr="005C2685" w:rsidRDefault="000F7A46" w:rsidP="00EB507E">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 xml:space="preserve">Summary of content - </w:t>
      </w:r>
      <w:r w:rsidR="00335353" w:rsidRPr="005C2685">
        <w:rPr>
          <w:rFonts w:cs="Arial"/>
          <w:b/>
          <w:color w:val="000000" w:themeColor="text1"/>
          <w:sz w:val="20"/>
          <w:szCs w:val="20"/>
          <w:lang w:val="en-GB"/>
        </w:rPr>
        <w:t>lecture</w:t>
      </w:r>
      <w:r w:rsidRPr="005C2685">
        <w:rPr>
          <w:rFonts w:cs="Arial"/>
          <w:color w:val="000000" w:themeColor="text1"/>
          <w:sz w:val="20"/>
          <w:szCs w:val="20"/>
          <w:lang w:val="en-GB"/>
        </w:rPr>
        <w:t>:</w:t>
      </w:r>
    </w:p>
    <w:p w:rsidR="00335353" w:rsidRPr="005C2685" w:rsidRDefault="00335353" w:rsidP="00EB507E">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aims to introduce students the quality, rating, storage and processing of fruits and vegetables, the properties and requirements of main product groups and the factors influencing their quality.</w:t>
      </w:r>
    </w:p>
    <w:p w:rsidR="00335353" w:rsidRPr="005C2685" w:rsidRDefault="00335353" w:rsidP="00EB507E">
      <w:pPr>
        <w:jc w:val="both"/>
        <w:rPr>
          <w:rFonts w:cs="Arial"/>
          <w:b/>
          <w:color w:val="000000" w:themeColor="text1"/>
          <w:sz w:val="20"/>
          <w:szCs w:val="20"/>
          <w:lang w:val="en-GB"/>
        </w:rPr>
      </w:pPr>
      <w:r w:rsidRPr="005C2685">
        <w:rPr>
          <w:rFonts w:cs="Arial"/>
          <w:b/>
          <w:color w:val="000000" w:themeColor="text1"/>
          <w:sz w:val="20"/>
          <w:szCs w:val="20"/>
          <w:lang w:val="en-GB"/>
        </w:rPr>
        <w:t>lectures:</w:t>
      </w:r>
    </w:p>
    <w:p w:rsidR="00335353" w:rsidRPr="005C2685" w:rsidRDefault="00335353" w:rsidP="00EB507E">
      <w:pPr>
        <w:pStyle w:val="Listaszerbekezds"/>
        <w:widowControl/>
        <w:numPr>
          <w:ilvl w:val="0"/>
          <w:numId w:val="4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Quality of fruits and vegetables; chemical and physical parameter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turation, physiology of maturation, methods determining the maturity st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age, storing methods, processes during stor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Deterioration processes of horticultural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General operations and preparation methods of fruit and vegetable processing.</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extraction, process of freezing, freezing methods, frozen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water extraction, process of drying, drying methods, dri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entrated products, thermal and non-thermal processe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treatment, heat-treating methods, heat-treat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ermentation processes: lactic acid fermentation, methods and products. </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Fermentation processes: alcoholic and acetic acid fermentation, methods an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Wine produc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irradiation and chemical preserva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mbined preservation and novel methods in preservation.</w:t>
      </w:r>
    </w:p>
    <w:p w:rsidR="00335353" w:rsidRPr="005C2685" w:rsidRDefault="00335353" w:rsidP="00EB507E">
      <w:pPr>
        <w:pStyle w:val="Listaszerbekezds"/>
        <w:widowControl/>
        <w:autoSpaceDE/>
        <w:autoSpaceDN/>
        <w:spacing w:before="0"/>
        <w:ind w:left="0" w:firstLine="0"/>
        <w:contextualSpacing/>
        <w:jc w:val="both"/>
        <w:rPr>
          <w:rFonts w:cs="Arial"/>
          <w:b/>
          <w:color w:val="000000" w:themeColor="text1"/>
          <w:sz w:val="20"/>
          <w:szCs w:val="20"/>
          <w:lang w:val="en-GB"/>
        </w:rPr>
      </w:pPr>
      <w:r w:rsidRPr="005C2685">
        <w:rPr>
          <w:rFonts w:cs="Arial"/>
          <w:b/>
          <w:color w:val="000000" w:themeColor="text1"/>
          <w:sz w:val="20"/>
          <w:szCs w:val="20"/>
          <w:lang w:val="en-GB"/>
        </w:rPr>
        <w:t>Literature:</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ames G. Brennan (ed.) 2006. Food Processing Handbook. WILEY-VCH Verlag GmbH &amp; Co. KGaA, Weinheim, ISBN: 3-527-30719-2. p. 582.</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 Shafiur Rahman (ed.). 2007. Handbook of food preservation, Taylor and Francis Press. p. 1068.</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Zeki Berk (ed. Steve L. Taylor) 2009. Food Process Engineering and Technology. Elsevier. p. 60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 Fellows 2000. Food Processing Technology. Published by Woodhead Publishing Limited. Abington Hall, Abington, Cambridge CB1 6AH, England. (ISBN 1 85573 533 4) p. 57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 H. Hui, S. Ghazala, D. M. Graham, K.D. Murrell,W Nip 2004: Handbook of Vegetable Preservation and Processing. Maecel Dekker Inc., 752. p.</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 H. Hui, J. Barta, M. P. Cano, T.W. Gusek, J. S. Sidhu, N. K. Sinha 2006: Handbook of Fruits and Fruit Processing. Wiley-Blackwell, 712. p.</w:t>
      </w:r>
    </w:p>
    <w:p w:rsidR="00335353" w:rsidRPr="005C2685" w:rsidRDefault="00335353" w:rsidP="00EB507E">
      <w:pPr>
        <w:pStyle w:val="Listaszerbekezds"/>
        <w:widowControl/>
        <w:autoSpaceDE/>
        <w:autoSpaceDN/>
        <w:spacing w:before="0"/>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D. M. Barrett, L. Somogyi, H. S. Ramaswamy 2004: Processing Fruits: Science and Technology. CRC Press, 864. p.</w:t>
      </w:r>
    </w:p>
    <w:p w:rsidR="004D5983" w:rsidRPr="005C2685" w:rsidRDefault="004D5983" w:rsidP="0084345C">
      <w:pPr>
        <w:jc w:val="both"/>
        <w:rPr>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Technologies of Agricultural Crops,</w:t>
      </w:r>
      <w:r w:rsidRPr="005C2685">
        <w:rPr>
          <w:rFonts w:cs="Arial"/>
          <w:b/>
          <w:caps/>
          <w:color w:val="000000" w:themeColor="text1"/>
          <w:sz w:val="20"/>
          <w:szCs w:val="20"/>
          <w:lang w:val="en-GB"/>
        </w:rPr>
        <w:t xml:space="preserve"> </w:t>
      </w:r>
      <w:r w:rsidRPr="005C2685">
        <w:rPr>
          <w:rFonts w:cs="Arial"/>
          <w:b/>
          <w:color w:val="000000" w:themeColor="text1"/>
          <w:sz w:val="20"/>
          <w:szCs w:val="20"/>
          <w:lang w:val="en-GB"/>
        </w:rPr>
        <w:t>MTBE7021A</w:t>
      </w:r>
    </w:p>
    <w:p w:rsidR="00335353" w:rsidRPr="005C2685" w:rsidRDefault="00335353" w:rsidP="0084345C">
      <w:pPr>
        <w:jc w:val="both"/>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exam</w:t>
      </w:r>
    </w:p>
    <w:p w:rsidR="00EB507E" w:rsidRPr="00B33DF9" w:rsidRDefault="00DC719F" w:rsidP="00EB507E">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DC719F" w:rsidRPr="005C2685" w:rsidRDefault="00DC719F" w:rsidP="00EB507E">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335353" w:rsidRPr="005C2685">
        <w:rPr>
          <w:rFonts w:cs="Arial"/>
          <w:color w:val="000000" w:themeColor="text1"/>
          <w:sz w:val="20"/>
          <w:szCs w:val="20"/>
          <w:lang w:val="en-GB"/>
        </w:rPr>
        <w:t>-</w:t>
      </w:r>
    </w:p>
    <w:p w:rsidR="00DC719F" w:rsidRPr="005C2685" w:rsidRDefault="00DC719F" w:rsidP="0084345C">
      <w:pPr>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00335353" w:rsidRPr="005C2685">
        <w:rPr>
          <w:rFonts w:cs="Arial"/>
          <w:color w:val="000000" w:themeColor="text1"/>
          <w:sz w:val="20"/>
          <w:szCs w:val="20"/>
          <w:lang w:val="en-GB"/>
        </w:rPr>
        <w:t>written exam</w:t>
      </w:r>
    </w:p>
    <w:p w:rsidR="00DC719F" w:rsidRPr="005C2685" w:rsidRDefault="00DC719F"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335353" w:rsidRPr="005C2685" w:rsidRDefault="00335353" w:rsidP="0084345C">
      <w:pPr>
        <w:pStyle w:val="Cmsor1"/>
        <w:keepNext/>
        <w:widowControl/>
        <w:numPr>
          <w:ilvl w:val="0"/>
          <w:numId w:val="47"/>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335353" w:rsidRPr="005C2685" w:rsidRDefault="00BC4A77"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Pr>
          <w:rStyle w:val="CsakszvegChar"/>
          <w:rFonts w:ascii="Calibri Light" w:hAnsi="Calibri Light" w:cs="Arial"/>
          <w:color w:val="000000" w:themeColor="text1"/>
          <w:sz w:val="20"/>
          <w:szCs w:val="20"/>
          <w:lang w:val="en-GB"/>
        </w:rPr>
        <w:t>Quality and quantitat</w:t>
      </w:r>
      <w:r w:rsidR="00335353" w:rsidRPr="005C2685">
        <w:rPr>
          <w:rStyle w:val="CsakszvegChar"/>
          <w:rFonts w:ascii="Calibri Light" w:hAnsi="Calibri Light" w:cs="Arial"/>
          <w:color w:val="000000" w:themeColor="text1"/>
          <w:sz w:val="20"/>
          <w:szCs w:val="20"/>
          <w:lang w:val="en-GB"/>
        </w:rPr>
        <w:t>ive parameters of potato, potato processing and product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Oil technology, quality and </w:t>
      </w:r>
      <w:r w:rsidR="00BC4A77">
        <w:rPr>
          <w:rStyle w:val="CsakszvegChar"/>
          <w:rFonts w:ascii="Calibri Light" w:hAnsi="Calibri Light" w:cs="Arial"/>
          <w:color w:val="000000" w:themeColor="text1"/>
          <w:sz w:val="20"/>
          <w:szCs w:val="20"/>
          <w:lang w:val="en-GB"/>
        </w:rPr>
        <w:t>quantitat</w:t>
      </w:r>
      <w:r w:rsidR="00BC4A77" w:rsidRPr="005C2685">
        <w:rPr>
          <w:rStyle w:val="CsakszvegChar"/>
          <w:rFonts w:ascii="Calibri Light" w:hAnsi="Calibri Light" w:cs="Arial"/>
          <w:color w:val="000000" w:themeColor="text1"/>
          <w:sz w:val="20"/>
          <w:szCs w:val="20"/>
          <w:lang w:val="en-GB"/>
        </w:rPr>
        <w:t xml:space="preserve">ive </w:t>
      </w:r>
      <w:r w:rsidRPr="005C2685">
        <w:rPr>
          <w:rStyle w:val="CsakszvegChar"/>
          <w:rFonts w:ascii="Calibri Light" w:hAnsi="Calibri Light" w:cs="Arial"/>
          <w:color w:val="000000" w:themeColor="text1"/>
          <w:sz w:val="20"/>
          <w:szCs w:val="20"/>
          <w:lang w:val="en-GB"/>
        </w:rPr>
        <w:t>parameters of oil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335353" w:rsidRPr="005C2685" w:rsidRDefault="00335353" w:rsidP="0084345C">
      <w:pPr>
        <w:pStyle w:val="Listaszerbekezds"/>
        <w:numPr>
          <w:ilvl w:val="0"/>
          <w:numId w:val="47"/>
        </w:numPr>
        <w:jc w:val="both"/>
        <w:rPr>
          <w:rFonts w:cs="Times New Roman"/>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B33224" w:rsidRPr="005C2685" w:rsidRDefault="0033535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DC719F" w:rsidRPr="005C2685" w:rsidRDefault="00DC719F" w:rsidP="0084345C">
      <w:pPr>
        <w:jc w:val="both"/>
        <w:rPr>
          <w:rFonts w:cs="Arial"/>
          <w:color w:val="000000" w:themeColor="text1"/>
          <w:sz w:val="20"/>
          <w:szCs w:val="20"/>
          <w:lang w:val="en-GB"/>
        </w:rPr>
      </w:pPr>
      <w:r w:rsidRPr="005C2685">
        <w:rPr>
          <w:rFonts w:cs="Arial"/>
          <w:b/>
          <w:color w:val="000000" w:themeColor="text1"/>
          <w:sz w:val="20"/>
          <w:szCs w:val="20"/>
          <w:lang w:val="en-GB"/>
        </w:rPr>
        <w:t>Literature, handbooks</w:t>
      </w:r>
      <w:r w:rsidR="00EB507E" w:rsidRPr="005C2685">
        <w:rPr>
          <w:rFonts w:cs="Arial"/>
          <w:b/>
          <w:color w:val="000000" w:themeColor="text1"/>
          <w:sz w:val="20"/>
          <w:szCs w:val="20"/>
          <w:lang w:val="en-GB"/>
        </w:rPr>
        <w:t xml:space="preserve">: </w:t>
      </w:r>
      <w:r w:rsidR="00335353" w:rsidRPr="005C2685">
        <w:rPr>
          <w:rFonts w:cs="Arial"/>
          <w:color w:val="000000" w:themeColor="text1"/>
          <w:sz w:val="20"/>
          <w:szCs w:val="20"/>
          <w:lang w:val="en-GB"/>
        </w:rPr>
        <w:t>handbooks in English</w:t>
      </w:r>
    </w:p>
    <w:p w:rsidR="000F7A46" w:rsidRPr="005C2685" w:rsidRDefault="000F7A46" w:rsidP="0084345C">
      <w:pPr>
        <w:jc w:val="both"/>
        <w:rPr>
          <w:rFonts w:cs="Arial"/>
          <w:color w:val="000000" w:themeColor="text1"/>
          <w:sz w:val="20"/>
          <w:szCs w:val="20"/>
          <w:lang w:val="en-GB"/>
        </w:rPr>
      </w:pPr>
    </w:p>
    <w:p w:rsidR="000F7A46" w:rsidRPr="005C2685" w:rsidRDefault="000F7A46" w:rsidP="0084345C">
      <w:pPr>
        <w:jc w:val="both"/>
        <w:rPr>
          <w:rFonts w:cs="Arial"/>
          <w:color w:val="000000" w:themeColor="text1"/>
          <w:sz w:val="20"/>
          <w:szCs w:val="20"/>
          <w:lang w:val="en-GB"/>
        </w:rPr>
      </w:pPr>
    </w:p>
    <w:p w:rsidR="00B33224"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 (English) MTB7NY1A</w:t>
      </w:r>
    </w:p>
    <w:p w:rsidR="00EB507E" w:rsidRPr="005C2685" w:rsidRDefault="00EB507E" w:rsidP="00EB507E">
      <w:pPr>
        <w:jc w:val="center"/>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56</w:t>
      </w:r>
      <w:r w:rsidR="00DC719F" w:rsidRPr="005C2685">
        <w:rPr>
          <w:rFonts w:cs="Times New Roman"/>
          <w:color w:val="000000" w:themeColor="text1"/>
          <w:sz w:val="20"/>
          <w:szCs w:val="20"/>
          <w:lang w:val="en-GB"/>
        </w:rPr>
        <w:t xml:space="preserve"> hour(s) seminar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7177EC" w:rsidRPr="005C2685">
        <w:rPr>
          <w:rFonts w:cs="Arial"/>
          <w:color w:val="000000" w:themeColor="text1"/>
          <w:sz w:val="20"/>
          <w:szCs w:val="20"/>
          <w:lang w:val="en-GB"/>
        </w:rPr>
        <w:t>practical course mark</w:t>
      </w:r>
    </w:p>
    <w:p w:rsidR="00DC719F" w:rsidRPr="00B33DF9" w:rsidRDefault="00DC719F"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B33224" w:rsidRPr="005C2685" w:rsidRDefault="00DC719F" w:rsidP="0084345C">
      <w:pPr>
        <w:tabs>
          <w:tab w:val="left" w:pos="1277"/>
        </w:tabs>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7177EC" w:rsidRPr="005C2685">
        <w:rPr>
          <w:rFonts w:cs="Arial"/>
          <w:color w:val="000000" w:themeColor="text1"/>
          <w:sz w:val="20"/>
          <w:szCs w:val="20"/>
          <w:lang w:val="en-GB"/>
        </w:rPr>
        <w:t>Absence as regards class attendance (3 allowed absences per semester).</w:t>
      </w:r>
    </w:p>
    <w:p w:rsidR="00B33224" w:rsidRPr="005C2685" w:rsidRDefault="00DC719F"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7177EC" w:rsidRPr="005C2685">
        <w:rPr>
          <w:rFonts w:cs="Arial"/>
          <w:color w:val="000000" w:themeColor="text1"/>
          <w:sz w:val="20"/>
          <w:szCs w:val="20"/>
          <w:lang w:val="en-GB"/>
        </w:rPr>
        <w:t>Continuous tests orally and written. A term mark to be given at the end of the semester. Completing assignments / exercises.</w:t>
      </w:r>
    </w:p>
    <w:p w:rsidR="00EF2ACA" w:rsidRPr="00EF2ACA" w:rsidRDefault="00EF2ACA" w:rsidP="00EF2ACA">
      <w:pPr>
        <w:suppressAutoHyphens/>
        <w:ind w:left="34"/>
        <w:rPr>
          <w:sz w:val="20"/>
          <w:szCs w:val="20"/>
        </w:rPr>
      </w:pPr>
      <w:r w:rsidRPr="00EF2ACA">
        <w:rPr>
          <w:b/>
          <w:sz w:val="20"/>
          <w:szCs w:val="20"/>
        </w:rPr>
        <w:t xml:space="preserve">Summary of content - </w:t>
      </w:r>
      <w:r w:rsidRPr="00EF2ACA">
        <w:rPr>
          <w:b/>
          <w:sz w:val="20"/>
          <w:szCs w:val="20"/>
          <w:u w:val="single"/>
        </w:rPr>
        <w:t>practice</w:t>
      </w:r>
      <w:r w:rsidRPr="00EF2ACA">
        <w:rPr>
          <w:sz w:val="20"/>
          <w:szCs w:val="20"/>
        </w:rPr>
        <w:t xml:space="preserve">: </w:t>
      </w:r>
    </w:p>
    <w:p w:rsidR="00EF2ACA" w:rsidRPr="00EF2ACA" w:rsidRDefault="00EF2ACA" w:rsidP="00EF2ACA">
      <w:pPr>
        <w:jc w:val="both"/>
        <w:rPr>
          <w:color w:val="000000"/>
          <w:sz w:val="20"/>
          <w:szCs w:val="20"/>
          <w:lang w:val="en-GB"/>
        </w:rPr>
      </w:pPr>
      <w:r w:rsidRPr="00EF2ACA">
        <w:rPr>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English used in academic contexts and based on these, with practice through profession related situations.</w:t>
      </w:r>
    </w:p>
    <w:p w:rsidR="007177EC" w:rsidRPr="00EF2ACA" w:rsidRDefault="00EF2ACA" w:rsidP="0084345C">
      <w:pPr>
        <w:jc w:val="both"/>
        <w:rPr>
          <w:b/>
          <w:color w:val="000000" w:themeColor="text1"/>
          <w:sz w:val="20"/>
          <w:szCs w:val="20"/>
          <w:lang w:val="en-GB"/>
        </w:rPr>
      </w:pPr>
      <w:r>
        <w:rPr>
          <w:b/>
          <w:color w:val="000000" w:themeColor="text1"/>
          <w:sz w:val="20"/>
          <w:szCs w:val="20"/>
          <w:lang w:val="en-GB"/>
        </w:rPr>
        <w:t>p</w:t>
      </w:r>
      <w:r w:rsidR="007177EC" w:rsidRPr="00EF2ACA">
        <w:rPr>
          <w:b/>
          <w:color w:val="000000" w:themeColor="text1"/>
          <w:sz w:val="20"/>
          <w:szCs w:val="20"/>
          <w:lang w:val="en-GB"/>
        </w:rPr>
        <w:t>ractices:</w:t>
      </w:r>
    </w:p>
    <w:p w:rsidR="00EF2ACA" w:rsidRPr="00EF2ACA" w:rsidRDefault="00EF2ACA" w:rsidP="00EF2ACA">
      <w:pPr>
        <w:jc w:val="both"/>
        <w:rPr>
          <w:color w:val="000000"/>
          <w:sz w:val="20"/>
          <w:szCs w:val="20"/>
          <w:lang w:val="en-GB"/>
        </w:rPr>
      </w:pPr>
      <w:r w:rsidRPr="00EF2ACA">
        <w:rPr>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English used in academic contexts and based on these, with practice through profession related situations.</w:t>
      </w:r>
    </w:p>
    <w:p w:rsidR="00EF2ACA" w:rsidRPr="00EF2ACA" w:rsidRDefault="00EF2ACA" w:rsidP="00EF2ACA">
      <w:pPr>
        <w:contextualSpacing/>
        <w:jc w:val="both"/>
        <w:rPr>
          <w:color w:val="000000"/>
          <w:sz w:val="20"/>
          <w:szCs w:val="20"/>
          <w:lang w:val="en-GB"/>
        </w:rPr>
      </w:pP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Academic vs everyday English</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Key nouns, verb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Key adjectives, adverb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Phrasal verbs in academic English. Key quantifying expression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Words with several meanings. Metaphors and idiom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Nouns and the words they combine with. Adjective and noun combinations. Fixed expression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Verbs and the words they combine with. Prepositional phrases. Verbs and prepositions. Nouns and preposition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Midterm exam</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Sources. Facts, evidence and data. Graphs and diagram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Reporting what other say. Analysis of result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Research and study aims. Talking about points of view. Organising your writing.</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Describing problems. Evaluation and emphasis. Summary and conclusion.</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Revision</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End term, Evaluation</w:t>
      </w:r>
    </w:p>
    <w:p w:rsidR="00EF2ACA" w:rsidRPr="00EF2ACA" w:rsidRDefault="00EF2ACA" w:rsidP="00EF2ACA">
      <w:pPr>
        <w:spacing w:before="60"/>
        <w:jc w:val="both"/>
        <w:rPr>
          <w:b/>
          <w:color w:val="000000"/>
          <w:sz w:val="20"/>
          <w:szCs w:val="20"/>
          <w:lang w:val="en-GB"/>
        </w:rPr>
      </w:pPr>
      <w:r w:rsidRPr="00EF2ACA">
        <w:rPr>
          <w:b/>
          <w:color w:val="000000"/>
          <w:sz w:val="20"/>
          <w:szCs w:val="20"/>
          <w:lang w:val="en-GB"/>
        </w:rPr>
        <w:t>Literature</w:t>
      </w:r>
    </w:p>
    <w:p w:rsidR="00EF2ACA" w:rsidRPr="00EF2ACA" w:rsidRDefault="00EF2ACA" w:rsidP="00EF2ACA">
      <w:pPr>
        <w:rPr>
          <w:color w:val="000000"/>
          <w:sz w:val="20"/>
          <w:szCs w:val="20"/>
          <w:lang w:val="en-GB"/>
        </w:rPr>
      </w:pPr>
      <w:r w:rsidRPr="00EF2ACA">
        <w:rPr>
          <w:color w:val="000000"/>
          <w:sz w:val="20"/>
          <w:szCs w:val="20"/>
          <w:lang w:val="en-GB"/>
        </w:rPr>
        <w:t>ANDREWS, P. H. &amp; BAIRD, J. E. (2000): Communication for Business and the Professions 8th Edition. Waveland Press, Long Grove, IL. ISBN-13: 978-1577663799, 720 old.</w:t>
      </w:r>
    </w:p>
    <w:p w:rsidR="00EF2ACA" w:rsidRPr="00EF2ACA" w:rsidRDefault="00EF2ACA" w:rsidP="00EF2ACA">
      <w:pPr>
        <w:rPr>
          <w:color w:val="000000"/>
          <w:sz w:val="20"/>
          <w:szCs w:val="20"/>
          <w:lang w:val="en-GB"/>
        </w:rPr>
      </w:pPr>
      <w:r w:rsidRPr="00EF2ACA">
        <w:rPr>
          <w:color w:val="000000"/>
          <w:sz w:val="20"/>
          <w:szCs w:val="20"/>
          <w:lang w:val="en-GB"/>
        </w:rPr>
        <w:t>WIWCZAROSKI, T.B. (2007): Writing and Professional Communication. Debrecen, 97 old.</w:t>
      </w:r>
    </w:p>
    <w:p w:rsidR="00EF2ACA" w:rsidRPr="00EF2ACA" w:rsidRDefault="00EF2ACA" w:rsidP="00EF2ACA">
      <w:pPr>
        <w:rPr>
          <w:sz w:val="20"/>
          <w:szCs w:val="20"/>
        </w:rPr>
      </w:pPr>
      <w:r w:rsidRPr="00EF2ACA">
        <w:rPr>
          <w:color w:val="000000"/>
          <w:sz w:val="20"/>
          <w:szCs w:val="20"/>
          <w:lang w:val="en-GB"/>
        </w:rPr>
        <w:t>Michael McCarthy, Felicity O’Dell: Academic Vocabulary in Use</w:t>
      </w:r>
    </w:p>
    <w:p w:rsidR="007B0984" w:rsidRPr="005C2685" w:rsidRDefault="007B0984" w:rsidP="0084345C">
      <w:pPr>
        <w:jc w:val="both"/>
        <w:rPr>
          <w:rFonts w:cs="Arial"/>
          <w:color w:val="000000" w:themeColor="text1"/>
          <w:sz w:val="20"/>
          <w:szCs w:val="20"/>
          <w:lang w:val="en-GB"/>
        </w:rPr>
      </w:pPr>
    </w:p>
    <w:p w:rsidR="00B33224" w:rsidRPr="005C2685" w:rsidRDefault="006163E1" w:rsidP="003C1763">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I. (English) MTB7NY2A</w:t>
      </w:r>
    </w:p>
    <w:p w:rsidR="003C1763" w:rsidRPr="005C2685" w:rsidRDefault="003C1763" w:rsidP="003C1763">
      <w:pPr>
        <w:jc w:val="center"/>
        <w:rPr>
          <w:rFonts w:cs="Arial"/>
          <w:b/>
          <w:color w:val="000000" w:themeColor="text1"/>
          <w:sz w:val="20"/>
          <w:szCs w:val="20"/>
          <w:lang w:val="en-GB"/>
        </w:rPr>
      </w:pPr>
    </w:p>
    <w:p w:rsidR="00EF2ACA" w:rsidRPr="00EF2ACA" w:rsidRDefault="00EF2ACA" w:rsidP="00EF2ACA">
      <w:pPr>
        <w:jc w:val="both"/>
        <w:rPr>
          <w:color w:val="000000"/>
          <w:sz w:val="20"/>
          <w:szCs w:val="20"/>
          <w:lang w:val="en-GB"/>
        </w:rPr>
      </w:pPr>
      <w:r w:rsidRPr="00EF2ACA">
        <w:rPr>
          <w:color w:val="000000"/>
          <w:sz w:val="20"/>
          <w:szCs w:val="20"/>
          <w:lang w:val="en-GB"/>
        </w:rPr>
        <w:t xml:space="preserve">ECTS Credit Points: </w:t>
      </w:r>
      <w:r w:rsidRPr="00EF2ACA">
        <w:rPr>
          <w:sz w:val="20"/>
          <w:szCs w:val="20"/>
        </w:rPr>
        <w:t>3</w:t>
      </w:r>
    </w:p>
    <w:p w:rsidR="00EF2ACA" w:rsidRPr="00EF2ACA" w:rsidRDefault="00EF2ACA" w:rsidP="00EF2ACA">
      <w:pPr>
        <w:jc w:val="both"/>
        <w:rPr>
          <w:color w:val="000000"/>
          <w:sz w:val="20"/>
          <w:szCs w:val="20"/>
          <w:lang w:val="en-GB"/>
        </w:rPr>
      </w:pPr>
      <w:r w:rsidRPr="00EF2ACA">
        <w:rPr>
          <w:color w:val="000000"/>
          <w:sz w:val="20"/>
          <w:szCs w:val="20"/>
          <w:lang w:val="en-GB"/>
        </w:rPr>
        <w:t>0 hour(s) lecture and 54 hour(s) seminar per semester (0+4/week)</w:t>
      </w:r>
    </w:p>
    <w:p w:rsidR="00EF2ACA" w:rsidRPr="00EF2ACA" w:rsidRDefault="00EF2ACA" w:rsidP="00EF2ACA">
      <w:pPr>
        <w:jc w:val="both"/>
        <w:rPr>
          <w:color w:val="000000"/>
          <w:sz w:val="20"/>
          <w:szCs w:val="20"/>
          <w:lang w:val="en-GB"/>
        </w:rPr>
      </w:pPr>
      <w:r w:rsidRPr="00EF2ACA">
        <w:rPr>
          <w:color w:val="000000"/>
          <w:sz w:val="20"/>
          <w:szCs w:val="20"/>
          <w:lang w:val="en-GB"/>
        </w:rPr>
        <w:t>Type of exam: practical</w:t>
      </w:r>
    </w:p>
    <w:p w:rsidR="00EF2ACA" w:rsidRPr="00B33DF9" w:rsidRDefault="00EF2ACA" w:rsidP="00EF2ACA">
      <w:pPr>
        <w:jc w:val="both"/>
        <w:rPr>
          <w:b/>
          <w:color w:val="000000"/>
          <w:sz w:val="20"/>
          <w:szCs w:val="20"/>
          <w:lang w:val="en-GB"/>
        </w:rPr>
      </w:pPr>
      <w:r w:rsidRPr="00B33DF9">
        <w:rPr>
          <w:b/>
          <w:color w:val="000000"/>
          <w:sz w:val="20"/>
          <w:szCs w:val="20"/>
          <w:lang w:val="en-GB"/>
        </w:rPr>
        <w:t xml:space="preserve">Requirements: </w:t>
      </w:r>
    </w:p>
    <w:p w:rsidR="00EF2ACA" w:rsidRPr="00EF2ACA" w:rsidRDefault="00EF2ACA" w:rsidP="00EF2ACA">
      <w:pPr>
        <w:rPr>
          <w:sz w:val="20"/>
          <w:szCs w:val="20"/>
        </w:rPr>
      </w:pPr>
      <w:r w:rsidRPr="00EF2ACA">
        <w:rPr>
          <w:sz w:val="20"/>
          <w:szCs w:val="20"/>
        </w:rPr>
        <w:t>- for signature: 3 allowed absences per semester. Active participation in group discussion.</w:t>
      </w:r>
    </w:p>
    <w:p w:rsidR="00EF2ACA" w:rsidRPr="00EF2ACA" w:rsidRDefault="00EF2ACA" w:rsidP="00EF2ACA">
      <w:pPr>
        <w:rPr>
          <w:sz w:val="20"/>
          <w:szCs w:val="20"/>
        </w:rPr>
      </w:pPr>
      <w:r w:rsidRPr="00EF2ACA">
        <w:rPr>
          <w:sz w:val="20"/>
          <w:szCs w:val="20"/>
        </w:rPr>
        <w:t>- for a grade: Completing assignments / exercises. Continuous tests orally and written.</w:t>
      </w:r>
    </w:p>
    <w:p w:rsidR="00EF2ACA" w:rsidRPr="00EF2ACA" w:rsidRDefault="00EF2ACA" w:rsidP="00EF2ACA">
      <w:pPr>
        <w:jc w:val="both"/>
        <w:rPr>
          <w:color w:val="000000"/>
          <w:sz w:val="20"/>
          <w:szCs w:val="20"/>
          <w:lang w:val="en-GB"/>
        </w:rPr>
      </w:pPr>
      <w:r w:rsidRPr="00EF2ACA">
        <w:rPr>
          <w:b/>
          <w:color w:val="000000"/>
          <w:sz w:val="20"/>
          <w:szCs w:val="20"/>
          <w:lang w:val="en-GB"/>
        </w:rPr>
        <w:t>Summary of content - theory</w:t>
      </w:r>
      <w:r w:rsidRPr="00EF2ACA">
        <w:rPr>
          <w:color w:val="000000"/>
          <w:sz w:val="20"/>
          <w:szCs w:val="20"/>
          <w:lang w:val="en-GB"/>
        </w:rPr>
        <w:t>:</w:t>
      </w:r>
    </w:p>
    <w:p w:rsidR="00EF2ACA" w:rsidRPr="00EF2ACA" w:rsidRDefault="00EF2ACA" w:rsidP="00EF2ACA">
      <w:pPr>
        <w:jc w:val="both"/>
        <w:rPr>
          <w:color w:val="000000"/>
          <w:sz w:val="20"/>
          <w:szCs w:val="20"/>
          <w:lang w:val="en-GB"/>
        </w:rPr>
      </w:pPr>
      <w:r w:rsidRPr="00EF2ACA">
        <w:rPr>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English used in academic contexts and based on these, with practice through profession related situations.</w:t>
      </w:r>
    </w:p>
    <w:p w:rsidR="00EF2ACA" w:rsidRPr="00EF2ACA" w:rsidRDefault="00EF2ACA" w:rsidP="00EF2ACA">
      <w:pPr>
        <w:contextualSpacing/>
        <w:jc w:val="both"/>
        <w:rPr>
          <w:b/>
          <w:color w:val="000000"/>
          <w:sz w:val="20"/>
          <w:szCs w:val="20"/>
          <w:lang w:val="en-GB"/>
        </w:rPr>
      </w:pPr>
      <w:r w:rsidRPr="00EF2ACA">
        <w:rPr>
          <w:b/>
          <w:color w:val="000000"/>
          <w:sz w:val="20"/>
          <w:szCs w:val="20"/>
          <w:lang w:val="en-GB"/>
        </w:rPr>
        <w:t>practices:</w:t>
      </w:r>
    </w:p>
    <w:p w:rsidR="00EF2ACA" w:rsidRPr="00EF2ACA" w:rsidRDefault="00EF2ACA" w:rsidP="00CC60B9">
      <w:pPr>
        <w:pStyle w:val="Listaszerbekezds"/>
        <w:ind w:left="284" w:firstLine="0"/>
        <w:rPr>
          <w:sz w:val="20"/>
          <w:szCs w:val="20"/>
        </w:rPr>
      </w:pPr>
      <w:r>
        <w:rPr>
          <w:sz w:val="20"/>
          <w:szCs w:val="20"/>
        </w:rPr>
        <w:t xml:space="preserve"> </w:t>
      </w:r>
      <w:r w:rsidRPr="00EF2ACA">
        <w:rPr>
          <w:sz w:val="20"/>
          <w:szCs w:val="20"/>
        </w:rPr>
        <w:t>1. Revision of previous semester’s vocabulary</w:t>
      </w:r>
      <w:r w:rsidRPr="00EF2ACA">
        <w:rPr>
          <w:sz w:val="20"/>
          <w:szCs w:val="20"/>
        </w:rPr>
        <w:br/>
        <w:t>2. Practice</w:t>
      </w:r>
      <w:r w:rsidRPr="00EF2ACA">
        <w:rPr>
          <w:sz w:val="20"/>
          <w:szCs w:val="20"/>
        </w:rPr>
        <w:br/>
        <w:t>3. Making presentations</w:t>
      </w:r>
      <w:r w:rsidRPr="00EF2ACA">
        <w:rPr>
          <w:sz w:val="20"/>
          <w:szCs w:val="20"/>
        </w:rPr>
        <w:br/>
        <w:t>4. Presentations</w:t>
      </w:r>
      <w:r w:rsidRPr="00EF2ACA">
        <w:rPr>
          <w:sz w:val="20"/>
          <w:szCs w:val="20"/>
        </w:rPr>
        <w:br/>
        <w:t>5. Describing research methods, Classifying</w:t>
      </w:r>
      <w:r w:rsidRPr="00EF2ACA">
        <w:rPr>
          <w:sz w:val="20"/>
          <w:szCs w:val="20"/>
        </w:rPr>
        <w:br/>
        <w:t>6. Making connections, Comparing and contrasting</w:t>
      </w:r>
      <w:r w:rsidRPr="00EF2ACA">
        <w:rPr>
          <w:sz w:val="20"/>
          <w:szCs w:val="20"/>
        </w:rPr>
        <w:br/>
        <w:t>7. Describing problems, Evaluation and emphasis</w:t>
      </w:r>
      <w:r w:rsidRPr="00EF2ACA">
        <w:rPr>
          <w:sz w:val="20"/>
          <w:szCs w:val="20"/>
        </w:rPr>
        <w:br/>
        <w:t>8. Midterm exam</w:t>
      </w:r>
      <w:r w:rsidRPr="00EF2ACA">
        <w:rPr>
          <w:sz w:val="20"/>
          <w:szCs w:val="20"/>
        </w:rPr>
        <w:br/>
        <w:t>9. Complex cases studies – speaking and writing</w:t>
      </w:r>
      <w:r w:rsidRPr="00EF2ACA">
        <w:rPr>
          <w:sz w:val="20"/>
          <w:szCs w:val="20"/>
        </w:rPr>
        <w:br/>
        <w:t>10. Complex cases studies - speaking and writing</w:t>
      </w:r>
      <w:r w:rsidRPr="00EF2ACA">
        <w:rPr>
          <w:sz w:val="20"/>
          <w:szCs w:val="20"/>
        </w:rPr>
        <w:br/>
        <w:t>11. Complex cases studies - speaking and writing</w:t>
      </w:r>
      <w:r w:rsidRPr="00EF2ACA">
        <w:rPr>
          <w:sz w:val="20"/>
          <w:szCs w:val="20"/>
        </w:rPr>
        <w:br/>
        <w:t>12. Revision</w:t>
      </w:r>
      <w:r w:rsidRPr="00EF2ACA">
        <w:rPr>
          <w:sz w:val="20"/>
          <w:szCs w:val="20"/>
        </w:rPr>
        <w:br/>
        <w:t>13. End term</w:t>
      </w:r>
      <w:r w:rsidRPr="00EF2ACA">
        <w:rPr>
          <w:sz w:val="20"/>
          <w:szCs w:val="20"/>
        </w:rPr>
        <w:br/>
        <w:t>14. Evaluation</w:t>
      </w:r>
    </w:p>
    <w:p w:rsidR="00EF2ACA" w:rsidRPr="00EF2ACA" w:rsidRDefault="00EF2ACA" w:rsidP="00EF2ACA">
      <w:pPr>
        <w:spacing w:before="60"/>
        <w:jc w:val="both"/>
        <w:rPr>
          <w:b/>
          <w:color w:val="000000"/>
          <w:sz w:val="20"/>
          <w:szCs w:val="20"/>
          <w:lang w:val="en-GB"/>
        </w:rPr>
      </w:pPr>
      <w:r w:rsidRPr="00EF2ACA">
        <w:rPr>
          <w:b/>
          <w:color w:val="000000"/>
          <w:sz w:val="20"/>
          <w:szCs w:val="20"/>
          <w:lang w:val="en-GB"/>
        </w:rPr>
        <w:t>Literature</w:t>
      </w:r>
    </w:p>
    <w:p w:rsidR="00EF2ACA" w:rsidRPr="00EF2ACA" w:rsidRDefault="00EF2ACA" w:rsidP="00EF2ACA">
      <w:pPr>
        <w:rPr>
          <w:color w:val="000000"/>
          <w:sz w:val="20"/>
          <w:szCs w:val="20"/>
          <w:lang w:val="en-GB"/>
        </w:rPr>
      </w:pPr>
      <w:r w:rsidRPr="00EF2ACA">
        <w:rPr>
          <w:color w:val="000000"/>
          <w:sz w:val="20"/>
          <w:szCs w:val="20"/>
          <w:lang w:val="en-GB"/>
        </w:rPr>
        <w:t>ANDREWS, P. H. &amp; BAIRD, J. E. (2000): Communication for Business and the Professions 8th Edition. Waveland Press, Long Grove, IL. ISBN-13: 978-1577663799, 720 old.</w:t>
      </w:r>
    </w:p>
    <w:p w:rsidR="00EF2ACA" w:rsidRPr="00EF2ACA" w:rsidRDefault="00EF2ACA" w:rsidP="00EF2ACA">
      <w:pPr>
        <w:rPr>
          <w:color w:val="000000"/>
          <w:sz w:val="20"/>
          <w:szCs w:val="20"/>
          <w:lang w:val="en-GB"/>
        </w:rPr>
      </w:pPr>
      <w:r w:rsidRPr="00EF2ACA">
        <w:rPr>
          <w:color w:val="000000"/>
          <w:sz w:val="20"/>
          <w:szCs w:val="20"/>
          <w:lang w:val="en-GB"/>
        </w:rPr>
        <w:t>WIWCZAROSKI, T.B. (2007): Writing and Professional Communication. Debrecen, 97 old.</w:t>
      </w:r>
    </w:p>
    <w:p w:rsidR="00EF2ACA" w:rsidRPr="00EF2ACA" w:rsidRDefault="00EF2ACA" w:rsidP="00EF2ACA">
      <w:pPr>
        <w:rPr>
          <w:sz w:val="20"/>
          <w:szCs w:val="20"/>
        </w:rPr>
      </w:pPr>
      <w:r w:rsidRPr="00EF2ACA">
        <w:rPr>
          <w:color w:val="000000"/>
          <w:sz w:val="20"/>
          <w:szCs w:val="20"/>
          <w:lang w:val="en-GB"/>
        </w:rPr>
        <w:t>Michael McCarthy, Felicity O’Dell: Academic Vocabulary in Use</w:t>
      </w:r>
    </w:p>
    <w:p w:rsidR="000B6266" w:rsidRDefault="000B6266" w:rsidP="0084345C">
      <w:pPr>
        <w:jc w:val="both"/>
        <w:rPr>
          <w:color w:val="000000" w:themeColor="text1"/>
          <w:sz w:val="20"/>
          <w:szCs w:val="20"/>
          <w:lang w:val="en-GB"/>
        </w:rPr>
      </w:pPr>
    </w:p>
    <w:p w:rsidR="000B6266" w:rsidRPr="005C2685" w:rsidRDefault="000B6266" w:rsidP="00F96520">
      <w:pPr>
        <w:jc w:val="center"/>
        <w:rPr>
          <w:rFonts w:cs="Arial"/>
          <w:b/>
          <w:color w:val="000000" w:themeColor="text1"/>
          <w:sz w:val="20"/>
          <w:szCs w:val="20"/>
          <w:lang w:val="en-GB"/>
        </w:rPr>
      </w:pPr>
      <w:r w:rsidRPr="005C2685">
        <w:rPr>
          <w:rFonts w:cs="Arial"/>
          <w:b/>
          <w:color w:val="000000" w:themeColor="text1"/>
          <w:sz w:val="20"/>
          <w:szCs w:val="20"/>
          <w:lang w:val="en-GB"/>
        </w:rPr>
        <w:t>Quality control of animal origin food products  MTBE7037A</w:t>
      </w:r>
    </w:p>
    <w:p w:rsidR="00F96520" w:rsidRPr="005C2685" w:rsidRDefault="00F96520"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 hour(s) practices</w:t>
      </w:r>
      <w:r w:rsidR="000B6266" w:rsidRPr="005C2685">
        <w:rPr>
          <w:rFonts w:cs="Times New Roman"/>
          <w:color w:val="000000" w:themeColor="text1"/>
          <w:sz w:val="20"/>
          <w:szCs w:val="20"/>
          <w:lang w:val="en-GB"/>
        </w:rPr>
        <w:t xml:space="preserv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E607B" w:rsidRPr="005C2685">
        <w:rPr>
          <w:rFonts w:cs="Arial"/>
          <w:color w:val="000000" w:themeColor="text1"/>
          <w:sz w:val="20"/>
          <w:szCs w:val="20"/>
          <w:lang w:val="en-GB"/>
        </w:rPr>
        <w:t>Oral exam</w:t>
      </w:r>
    </w:p>
    <w:p w:rsidR="00DE607B"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DE607B" w:rsidRPr="005C2685">
        <w:rPr>
          <w:rFonts w:cs="Arial"/>
          <w:color w:val="000000" w:themeColor="text1"/>
          <w:sz w:val="20"/>
          <w:szCs w:val="20"/>
          <w:lang w:val="en-GB"/>
        </w:rPr>
        <w:t>Completing assignments / exercises and submitting essay.</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DE607B"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r w:rsidR="00DE607B" w:rsidRPr="005C2685">
        <w:rPr>
          <w:rFonts w:cs="Arial"/>
          <w:color w:val="000000" w:themeColor="text1"/>
          <w:sz w:val="20"/>
          <w:szCs w:val="20"/>
          <w:lang w:val="en-GB"/>
        </w:rPr>
        <w:t>.</w:t>
      </w:r>
    </w:p>
    <w:p w:rsidR="00DE607B" w:rsidRPr="005C2685" w:rsidRDefault="00DE607B"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DE607B"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During the course students learn about the manufacturing problems of dairy products and their qualification possibilities. Basic rules for meat certification are presented. We analyze the more common quality defects in meat products. The students who have attended the course can learn the possibilities of eliminating the errors and the critical points during the qualification.</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B6266" w:rsidRPr="005C2685" w:rsidRDefault="00F96520" w:rsidP="00CC60B9">
      <w:pPr>
        <w:pStyle w:val="Listaszerbekezds"/>
        <w:widowControl/>
        <w:autoSpaceDE/>
        <w:autoSpaceDN/>
        <w:spacing w:before="0" w:line="276" w:lineRule="auto"/>
        <w:ind w:left="284" w:firstLine="0"/>
        <w:contextualSpacing/>
        <w:rPr>
          <w:rFonts w:cs="Arial"/>
          <w:color w:val="000000" w:themeColor="text1"/>
          <w:sz w:val="20"/>
          <w:szCs w:val="20"/>
          <w:lang w:val="en-GB"/>
        </w:rPr>
      </w:pPr>
      <w:r w:rsidRPr="005C2685">
        <w:rPr>
          <w:rFonts w:cs="Arial"/>
          <w:color w:val="000000" w:themeColor="text1"/>
          <w:sz w:val="20"/>
          <w:szCs w:val="20"/>
          <w:lang w:val="en-GB"/>
        </w:rPr>
        <w:t xml:space="preserve">1. </w:t>
      </w:r>
      <w:r w:rsidR="00DE607B" w:rsidRPr="005C2685">
        <w:rPr>
          <w:rFonts w:cs="Arial"/>
          <w:color w:val="000000" w:themeColor="text1"/>
          <w:sz w:val="20"/>
          <w:szCs w:val="20"/>
          <w:lang w:val="en-GB"/>
        </w:rPr>
        <w:t>Quality requirements of milk composition (dry matter, fat, carbohydrate, protein, mineral, vitamin, enzyme, etc.)</w:t>
      </w:r>
      <w:r w:rsidR="00DE607B" w:rsidRPr="005C2685">
        <w:rPr>
          <w:rFonts w:cs="Arial"/>
          <w:color w:val="000000" w:themeColor="text1"/>
          <w:sz w:val="20"/>
          <w:szCs w:val="20"/>
          <w:lang w:val="en-GB"/>
        </w:rPr>
        <w:br/>
        <w:t>2. Change in the microbial content of the milk, the most important micro-organisms in the</w:t>
      </w:r>
      <w:r w:rsidRPr="005C2685">
        <w:rPr>
          <w:rFonts w:cs="Arial"/>
          <w:color w:val="000000" w:themeColor="text1"/>
          <w:sz w:val="20"/>
          <w:szCs w:val="20"/>
          <w:lang w:val="en-GB"/>
        </w:rPr>
        <w:t xml:space="preserve"> milk</w:t>
      </w:r>
      <w:r w:rsidR="00DE607B" w:rsidRPr="005C2685">
        <w:rPr>
          <w:rFonts w:cs="Arial"/>
          <w:color w:val="000000" w:themeColor="text1"/>
          <w:sz w:val="20"/>
          <w:szCs w:val="20"/>
          <w:lang w:val="en-GB"/>
        </w:rPr>
        <w:br/>
        <w:t>3.</w:t>
      </w:r>
      <w:r w:rsidRPr="005C2685">
        <w:rPr>
          <w:rFonts w:cs="Arial"/>
          <w:color w:val="000000" w:themeColor="text1"/>
          <w:sz w:val="20"/>
          <w:szCs w:val="20"/>
          <w:lang w:val="en-GB"/>
        </w:rPr>
        <w:t xml:space="preserve"> </w:t>
      </w:r>
      <w:r w:rsidR="00DE607B" w:rsidRPr="005C2685">
        <w:rPr>
          <w:rFonts w:cs="Arial"/>
          <w:color w:val="000000" w:themeColor="text1"/>
          <w:sz w:val="20"/>
          <w:szCs w:val="20"/>
          <w:lang w:val="en-GB"/>
        </w:rPr>
        <w:t xml:space="preserve">Certification system for raw milk, and production of low-fat milk, </w:t>
      </w:r>
      <w:r w:rsidR="00DE607B" w:rsidRPr="005C2685">
        <w:rPr>
          <w:rFonts w:cs="Arial"/>
          <w:color w:val="000000" w:themeColor="text1"/>
          <w:sz w:val="20"/>
          <w:szCs w:val="20"/>
          <w:lang w:val="en-GB"/>
        </w:rPr>
        <w:br/>
        <w:t>4. Quality defects and qualification of yoghurt and kefir during and after the processing</w:t>
      </w:r>
      <w:r w:rsidR="00DE607B" w:rsidRPr="005C2685">
        <w:rPr>
          <w:rFonts w:cs="Arial"/>
          <w:color w:val="000000" w:themeColor="text1"/>
          <w:sz w:val="20"/>
          <w:szCs w:val="20"/>
          <w:lang w:val="en-GB"/>
        </w:rPr>
        <w:br/>
        <w:t>5. Technological solutions of cottage cheese making, critical points i</w:t>
      </w:r>
      <w:r w:rsidRPr="005C2685">
        <w:rPr>
          <w:rFonts w:cs="Arial"/>
          <w:color w:val="000000" w:themeColor="text1"/>
          <w:sz w:val="20"/>
          <w:szCs w:val="20"/>
          <w:lang w:val="en-GB"/>
        </w:rPr>
        <w:t>n production, qualification.</w:t>
      </w:r>
      <w:r w:rsidRPr="005C2685">
        <w:rPr>
          <w:rFonts w:cs="Arial"/>
          <w:color w:val="000000" w:themeColor="text1"/>
          <w:sz w:val="20"/>
          <w:szCs w:val="20"/>
          <w:lang w:val="en-GB"/>
        </w:rPr>
        <w:br/>
        <w:t xml:space="preserve">6. </w:t>
      </w:r>
      <w:r w:rsidR="00DE607B" w:rsidRPr="005C2685">
        <w:rPr>
          <w:rFonts w:cs="Arial"/>
          <w:color w:val="000000" w:themeColor="text1"/>
          <w:sz w:val="20"/>
          <w:szCs w:val="20"/>
          <w:lang w:val="en-GB"/>
        </w:rPr>
        <w:t>Cheeses manufacturing processes, critical points i</w:t>
      </w:r>
      <w:r w:rsidRPr="005C2685">
        <w:rPr>
          <w:rFonts w:cs="Arial"/>
          <w:color w:val="000000" w:themeColor="text1"/>
          <w:sz w:val="20"/>
          <w:szCs w:val="20"/>
          <w:lang w:val="en-GB"/>
        </w:rPr>
        <w:t>n production, certification</w:t>
      </w:r>
      <w:r w:rsidRPr="005C2685">
        <w:rPr>
          <w:rFonts w:cs="Arial"/>
          <w:color w:val="000000" w:themeColor="text1"/>
          <w:sz w:val="20"/>
          <w:szCs w:val="20"/>
          <w:lang w:val="en-GB"/>
        </w:rPr>
        <w:br/>
        <w:t xml:space="preserve">7. </w:t>
      </w:r>
      <w:r w:rsidR="00DE607B" w:rsidRPr="005C2685">
        <w:rPr>
          <w:rFonts w:cs="Arial"/>
          <w:color w:val="000000" w:themeColor="text1"/>
          <w:sz w:val="20"/>
          <w:szCs w:val="20"/>
          <w:lang w:val="en-GB"/>
        </w:rPr>
        <w:t>Butter production processes, critical points in production, certification</w:t>
      </w:r>
      <w:r w:rsidR="00DE607B" w:rsidRPr="005C2685">
        <w:rPr>
          <w:rFonts w:cs="Arial"/>
          <w:color w:val="000000" w:themeColor="text1"/>
          <w:sz w:val="20"/>
          <w:szCs w:val="20"/>
          <w:lang w:val="en-GB"/>
        </w:rPr>
        <w:br/>
        <w:t>8. Historical review of meat inspection of domestic animal. Types of slaughterhouses, small and large-scale slaughter.</w:t>
      </w:r>
      <w:r w:rsidR="00DE607B" w:rsidRPr="005C2685">
        <w:rPr>
          <w:rFonts w:cs="Arial"/>
          <w:color w:val="000000" w:themeColor="text1"/>
          <w:sz w:val="20"/>
          <w:szCs w:val="20"/>
          <w:lang w:val="en-GB"/>
        </w:rPr>
        <w:br/>
        <w:t>9. Rules, conditions of meat inspection, examination of meat of different species.</w:t>
      </w:r>
      <w:r w:rsidR="00DE607B" w:rsidRPr="005C2685">
        <w:rPr>
          <w:rFonts w:cs="Arial"/>
          <w:color w:val="000000" w:themeColor="text1"/>
          <w:sz w:val="20"/>
          <w:szCs w:val="20"/>
          <w:lang w:val="en-GB"/>
        </w:rPr>
        <w:br/>
        <w:t>10. Cooling, freezing and storage of products.</w:t>
      </w:r>
      <w:r w:rsidR="00DE607B" w:rsidRPr="005C2685">
        <w:rPr>
          <w:rFonts w:cs="Arial"/>
          <w:color w:val="000000" w:themeColor="text1"/>
          <w:sz w:val="20"/>
          <w:szCs w:val="20"/>
          <w:lang w:val="en-GB"/>
        </w:rPr>
        <w:br/>
        <w:t>11. Postmortal changes in muscle and fat tissue.</w:t>
      </w:r>
      <w:r w:rsidR="00DE607B" w:rsidRPr="005C2685">
        <w:rPr>
          <w:rFonts w:cs="Arial"/>
          <w:color w:val="000000" w:themeColor="text1"/>
          <w:sz w:val="20"/>
          <w:szCs w:val="20"/>
          <w:lang w:val="en-GB"/>
        </w:rPr>
        <w:br/>
        <w:t>12. Technology of poultry processing, quality requirements.</w:t>
      </w:r>
      <w:r w:rsidR="00DE607B" w:rsidRPr="005C2685">
        <w:rPr>
          <w:rFonts w:cs="Arial"/>
          <w:color w:val="000000" w:themeColor="text1"/>
          <w:sz w:val="20"/>
          <w:szCs w:val="20"/>
          <w:lang w:val="en-GB"/>
        </w:rPr>
        <w:br/>
        <w:t>13. Production of dry goods, sampling and inspection procedures.</w:t>
      </w:r>
      <w:r w:rsidR="00DE607B" w:rsidRPr="005C2685">
        <w:rPr>
          <w:rFonts w:cs="Arial"/>
          <w:color w:val="000000" w:themeColor="text1"/>
          <w:sz w:val="20"/>
          <w:szCs w:val="20"/>
          <w:lang w:val="en-GB"/>
        </w:rPr>
        <w:br/>
        <w:t>14. Production of marinated goods, sampling and control procedure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Meat Science: An Introductory Text  2 nd edition ISBN 9780851994246</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88"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89"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90"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Dairy Science and Technology : </w:t>
      </w:r>
      <w:r w:rsidRPr="005C2685">
        <w:rPr>
          <w:rStyle w:val="a-size-base"/>
          <w:rFonts w:cs="Arial"/>
          <w:color w:val="000000" w:themeColor="text1"/>
          <w:sz w:val="20"/>
          <w:szCs w:val="20"/>
          <w:lang w:val="en-GB"/>
        </w:rPr>
        <w:t xml:space="preserve">P. Walstra;Pieter Walstra;Jan T. M. Wouters;Tom J. Geurts, </w:t>
      </w:r>
      <w:r w:rsidRPr="005C2685">
        <w:rPr>
          <w:rFonts w:cs="Arial"/>
          <w:color w:val="000000" w:themeColor="text1"/>
          <w:sz w:val="20"/>
          <w:szCs w:val="20"/>
          <w:lang w:val="en-GB"/>
        </w:rPr>
        <w:t>CRC Press, ISBN 08247-2763-0</w:t>
      </w:r>
    </w:p>
    <w:p w:rsidR="00DE607B"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Meat products handbook</w:t>
      </w:r>
      <w:r w:rsidR="00CC3D51">
        <w:rPr>
          <w:rFonts w:cs="Arial"/>
          <w:color w:val="000000" w:themeColor="text1"/>
          <w:sz w:val="20"/>
          <w:szCs w:val="20"/>
          <w:lang w:val="en-GB"/>
        </w:rPr>
        <w:t xml:space="preserve"> </w:t>
      </w:r>
      <w:r w:rsidRPr="005C2685">
        <w:rPr>
          <w:rFonts w:cs="Arial"/>
          <w:color w:val="000000" w:themeColor="text1"/>
          <w:sz w:val="20"/>
          <w:szCs w:val="20"/>
          <w:lang w:val="en-GB"/>
        </w:rPr>
        <w:t xml:space="preserve">Practical science and technology, G. Feiner,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A16778" w:rsidRPr="005C2685" w:rsidRDefault="00A1677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Quality control of plant origin food products, MTBE7036A</w:t>
      </w:r>
    </w:p>
    <w:p w:rsidR="00F96520" w:rsidRPr="005C2685" w:rsidRDefault="00F96520" w:rsidP="00F96520">
      <w:pPr>
        <w:jc w:val="center"/>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7C19A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w:t>
      </w:r>
      <w:r w:rsidR="00DE607B" w:rsidRPr="005C2685">
        <w:rPr>
          <w:rFonts w:cs="Times New Roman"/>
          <w:color w:val="000000" w:themeColor="text1"/>
          <w:sz w:val="20"/>
          <w:szCs w:val="20"/>
          <w:lang w:val="en-GB"/>
        </w:rPr>
        <w:t xml:space="preserve"> hour(s) practices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0B6266"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DE607B" w:rsidRPr="005C2685">
        <w:rPr>
          <w:rFonts w:cs="Arial"/>
          <w:color w:val="000000" w:themeColor="text1"/>
          <w:sz w:val="20"/>
          <w:szCs w:val="20"/>
          <w:lang w:val="en-GB"/>
        </w:rPr>
        <w:t xml:space="preserve">Attendance at </w:t>
      </w:r>
      <w:r w:rsidR="00DE607B" w:rsidRPr="005C2685">
        <w:rPr>
          <w:rFonts w:cs="Arial"/>
          <w:b/>
          <w:color w:val="000000" w:themeColor="text1"/>
          <w:sz w:val="20"/>
          <w:szCs w:val="20"/>
          <w:lang w:val="en-GB"/>
        </w:rPr>
        <w:t xml:space="preserve">lectures </w:t>
      </w:r>
      <w:r w:rsidR="00DE607B" w:rsidRPr="005C2685">
        <w:rPr>
          <w:rFonts w:cs="Arial"/>
          <w:color w:val="000000" w:themeColor="text1"/>
          <w:sz w:val="20"/>
          <w:szCs w:val="20"/>
          <w:lang w:val="en-GB"/>
        </w:rPr>
        <w:t xml:space="preserve">is recommended, but not compulsory. </w:t>
      </w:r>
    </w:p>
    <w:p w:rsidR="00DE607B" w:rsidRPr="005C2685" w:rsidRDefault="00DE607B" w:rsidP="00BC4A77">
      <w:pPr>
        <w:widowControl/>
        <w:suppressAutoHyphens/>
        <w:autoSpaceDE/>
        <w:autoSpaceDN/>
        <w:ind w:left="34"/>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Completing assignments and giving presentation</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DE607B" w:rsidRPr="005C2685">
        <w:rPr>
          <w:rFonts w:cs="Arial"/>
          <w:color w:val="000000" w:themeColor="text1"/>
          <w:sz w:val="20"/>
          <w:szCs w:val="20"/>
          <w:lang w:val="en-GB"/>
        </w:rPr>
        <w:t>The minimum requirement for the test is 60%.</w:t>
      </w:r>
    </w:p>
    <w:p w:rsidR="00DE607B" w:rsidRPr="005C2685" w:rsidRDefault="00DE607B" w:rsidP="00BC4A77">
      <w:pPr>
        <w:tabs>
          <w:tab w:val="left" w:pos="1277"/>
        </w:tabs>
        <w:suppressAutoHyphens/>
        <w:ind w:left="34"/>
        <w:jc w:val="both"/>
        <w:rPr>
          <w:rFonts w:cs="Arial"/>
          <w:color w:val="000000" w:themeColor="text1"/>
          <w:sz w:val="20"/>
          <w:szCs w:val="20"/>
          <w:lang w:val="en-GB"/>
        </w:rPr>
      </w:pPr>
      <w:r w:rsidRPr="005C2685">
        <w:rPr>
          <w:rFonts w:cs="Arial"/>
          <w:color w:val="000000" w:themeColor="text1"/>
          <w:sz w:val="20"/>
          <w:szCs w:val="20"/>
          <w:lang w:val="en-GB"/>
        </w:rPr>
        <w:t>0-59 % fail (1)</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60-69 % pass (2)</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70-79 % satisfactory (3)</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80-89 % good (4)</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90-100 % excellent (5)</w:t>
      </w:r>
    </w:p>
    <w:p w:rsidR="00DE607B" w:rsidRPr="005C2685" w:rsidRDefault="00DE607B"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subject purposes to improve the student’s competence to understand the importance of different quality parameters in agricultural or food use and to prepare them for the interpretation of processes and results of quality control. Its first part is about the general issues of quality control; definitions, its aims and principles. The second part summarizes the possibilities of physical, chemical and microbiological analysis used in the quality control of agricultural products, the principles of main methods used in quality analysis. The third part presents the quality requirements of agricultural products, focusing on standards, recommendations and industrial demands, the role and effects of different parameters and the importance of different analytical properties. </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Quality assurance methods and tool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bout FAO-WHO and Codex Alimentariu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ampling method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ot, primary samples, bulk samples, laboratory sample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ing laboratory, accreditation.</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Organoleptic test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ereal qualification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grains (phys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w:t>
      </w:r>
      <w:r w:rsidR="00CC3D51">
        <w:rPr>
          <w:rFonts w:cs="Arial"/>
          <w:color w:val="000000" w:themeColor="text1"/>
          <w:sz w:val="20"/>
          <w:szCs w:val="20"/>
          <w:lang w:val="en-GB"/>
        </w:rPr>
        <w:t>r</w:t>
      </w:r>
      <w:r w:rsidRPr="005C2685">
        <w:rPr>
          <w:rFonts w:cs="Arial"/>
          <w:color w:val="000000" w:themeColor="text1"/>
          <w:sz w:val="20"/>
          <w:szCs w:val="20"/>
          <w:lang w:val="en-GB"/>
        </w:rPr>
        <w:t>ol of wheat and flour (rheolog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heat and flour tests (protein content, wet gluten content, Hagberg-falling numb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potato)</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sugar beet)</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sunflow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rapeseed)</w:t>
      </w:r>
    </w:p>
    <w:p w:rsidR="00F96520" w:rsidRPr="005C2685" w:rsidRDefault="00F96520" w:rsidP="00BC4A77">
      <w:pPr>
        <w:pStyle w:val="Listaszerbekezds"/>
        <w:widowControl/>
        <w:suppressAutoHyphens/>
        <w:autoSpaceDE/>
        <w:autoSpaceDN/>
        <w:spacing w:before="0"/>
        <w:ind w:left="709" w:firstLine="0"/>
        <w:contextualSpacing/>
        <w:jc w:val="both"/>
        <w:rPr>
          <w:rFonts w:cs="Arial"/>
          <w:color w:val="000000" w:themeColor="text1"/>
          <w:sz w:val="20"/>
          <w:szCs w:val="20"/>
          <w:lang w:val="en-GB"/>
        </w:rPr>
      </w:pPr>
    </w:p>
    <w:p w:rsidR="000B6266" w:rsidRPr="005C2685" w:rsidRDefault="00DE607B"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general aim of the practice is to enable students to acquire knowledge of the processing raw material and finished product qualification. We will carry out specific quality tests for products of plant origin for different manufacturing uses. Absence from practice in the given semester is possible but only 3 occasions.</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fety education and accident preven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monstration the tools using in the practice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requirements of different plant origin food products. Using standards in the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tool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urity evalua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starch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hectoliter mas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wet gluten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gluten spreading</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potato dry matter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otato quality control (reducing sugar content)</w:t>
      </w:r>
    </w:p>
    <w:p w:rsidR="00DE607B" w:rsidRPr="005C2685" w:rsidRDefault="00DE607B" w:rsidP="00225B86">
      <w:pPr>
        <w:pStyle w:val="Listaszerbekezds"/>
        <w:numPr>
          <w:ilvl w:val="0"/>
          <w:numId w:val="51"/>
        </w:numPr>
        <w:ind w:left="709" w:hanging="283"/>
        <w:jc w:val="both"/>
        <w:rPr>
          <w:rFonts w:cs="Times New Roman"/>
          <w:color w:val="000000" w:themeColor="text1"/>
          <w:sz w:val="20"/>
          <w:szCs w:val="20"/>
          <w:lang w:val="en-GB"/>
        </w:rPr>
      </w:pPr>
      <w:r w:rsidRPr="005C2685">
        <w:rPr>
          <w:rFonts w:cs="Arial"/>
          <w:color w:val="000000" w:themeColor="text1"/>
          <w:sz w:val="20"/>
          <w:szCs w:val="20"/>
          <w:lang w:val="en-GB"/>
        </w:rPr>
        <w:t>Potato quality control (fry colour)</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Kent K. Stewart-John R. Whitaker (1984): Modern Methods of  Food Analysis. Avi Publishing Company, INC Westport, Connecticut. ISBN: 978-94-011-7381-0</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Marwaha, K. (2010):  Control and Analysis for Food and Agricultural Products. Gene-Tech Books New Delhi India. 664. 272 p. ISBN 978-81-89729-93-6</w:t>
      </w:r>
    </w:p>
    <w:p w:rsidR="000B6266"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Sipos, P. (2013): Quality analysis of Agricultural Products. University of Debrecen. ISBN:978-963-473-660-8</w:t>
      </w:r>
    </w:p>
    <w:p w:rsidR="000B6266" w:rsidRPr="005C2685" w:rsidRDefault="000B6266"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Raw materials of food processing, MTBE7015A</w:t>
      </w:r>
    </w:p>
    <w:p w:rsidR="000B6266" w:rsidRPr="005C2685" w:rsidRDefault="000B6266" w:rsidP="0084345C">
      <w:pPr>
        <w:jc w:val="both"/>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C19A4"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7C19A4"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w:t>
      </w:r>
    </w:p>
    <w:p w:rsidR="000B6266" w:rsidRPr="005C2685" w:rsidRDefault="000B6266" w:rsidP="0084345C">
      <w:pPr>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Food chain, sustainability, quality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 Cereals I. (winter wheat, triticale, rye, barley, oa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 Cereals II. (maize, rice, pseudocere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 Oil crops (sunflower, rape), sugar crops (sugar-beet, sugar-cane)</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 Vegetables (cucurbits, Solanaceae, pulses, Brassica vegetables, root vegetables, leaf vegetables, bulb vegetables, asparagus type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Fruits (pome fruits, berried, hard-shell, shell fruits, exotic and tropic frui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Herbs, spices, Caffeine (Tea, Coff</w:t>
      </w:r>
      <w:r w:rsidR="00CC3D51">
        <w:rPr>
          <w:rFonts w:cs="Arial"/>
          <w:color w:val="000000" w:themeColor="text1"/>
          <w:sz w:val="20"/>
          <w:szCs w:val="20"/>
          <w:lang w:val="en-GB"/>
        </w:rPr>
        <w:t>e</w:t>
      </w:r>
      <w:r w:rsidRPr="005C2685">
        <w:rPr>
          <w:rFonts w:cs="Arial"/>
          <w:color w:val="000000" w:themeColor="text1"/>
          <w:sz w:val="20"/>
          <w:szCs w:val="20"/>
          <w:lang w:val="en-GB"/>
        </w:rPr>
        <w:t>e), Spirits (brandy), Soft drin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Measure properties of farm anim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Pig/Por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Sheep/lamb and go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Cow/Beef (meat and mil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Poultry/chicken (egg, me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Other poultry (turkey, guinea fowls, goose, duck, pigeons, ratites – ostrich and emu)</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Other animals (rabbit, fish, bee, game – hunted animals)</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A16778"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C19A4" w:rsidRPr="005C2685" w:rsidRDefault="007C19A4" w:rsidP="00225B86">
      <w:pPr>
        <w:pStyle w:val="Listaszerbekezds"/>
        <w:widowControl/>
        <w:numPr>
          <w:ilvl w:val="0"/>
          <w:numId w:val="5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exercises for the coure of raw material – Dr. Gerda Diósi , University of Debrecen, Faculty of Agricultural and Food Sciences, and Environmental Management</w:t>
      </w:r>
    </w:p>
    <w:p w:rsidR="007C19A4" w:rsidRPr="005C2685" w:rsidRDefault="007C19A4" w:rsidP="0084345C">
      <w:pPr>
        <w:jc w:val="both"/>
        <w:rPr>
          <w:rFonts w:cs="Arial"/>
          <w:color w:val="000000" w:themeColor="text1"/>
          <w:sz w:val="20"/>
          <w:szCs w:val="20"/>
          <w:lang w:val="en-GB"/>
        </w:rPr>
      </w:pPr>
    </w:p>
    <w:p w:rsidR="000B6266" w:rsidRPr="005C2685" w:rsidRDefault="00496CE9" w:rsidP="00F96520">
      <w:pPr>
        <w:jc w:val="center"/>
        <w:rPr>
          <w:rFonts w:cs="Arial"/>
          <w:b/>
          <w:color w:val="000000" w:themeColor="text1"/>
          <w:sz w:val="20"/>
          <w:szCs w:val="20"/>
          <w:lang w:val="en-GB"/>
        </w:rPr>
      </w:pPr>
      <w:r w:rsidRPr="005C2685">
        <w:rPr>
          <w:rFonts w:cs="Arial"/>
          <w:b/>
          <w:color w:val="000000" w:themeColor="text1"/>
          <w:sz w:val="20"/>
          <w:szCs w:val="20"/>
          <w:lang w:val="en-GB"/>
        </w:rPr>
        <w:t>Regulation and administration of agriculture MTB7029A</w:t>
      </w:r>
    </w:p>
    <w:p w:rsidR="00CE1BC1" w:rsidRPr="005C2685" w:rsidRDefault="00CE1BC1"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w:t>
      </w:r>
      <w:r w:rsidR="00496CE9" w:rsidRPr="005C2685">
        <w:rPr>
          <w:rFonts w:cs="Times New Roman"/>
          <w:color w:val="000000" w:themeColor="text1"/>
          <w:sz w:val="20"/>
          <w:szCs w:val="20"/>
          <w:lang w:val="en-GB"/>
        </w:rPr>
        <w: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96CE9"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496CE9"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CE1BC1"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496CE9" w:rsidRPr="005C2685">
        <w:rPr>
          <w:rFonts w:cs="Arial"/>
          <w:color w:val="000000" w:themeColor="text1"/>
          <w:sz w:val="20"/>
          <w:szCs w:val="20"/>
          <w:lang w:val="en-GB"/>
        </w:rPr>
        <w:t>Attendance at lectures is recommended, but not compulsory. Completing assignments, exercises, submitting essay, giving presentation.</w:t>
      </w:r>
    </w:p>
    <w:p w:rsidR="00496CE9"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496CE9" w:rsidRPr="005C2685">
        <w:rPr>
          <w:rFonts w:cs="Arial"/>
          <w:color w:val="000000" w:themeColor="text1"/>
          <w:sz w:val="20"/>
          <w:szCs w:val="20"/>
          <w:lang w:val="en-GB"/>
        </w:rPr>
        <w:t>Completing a test.</w:t>
      </w:r>
    </w:p>
    <w:p w:rsidR="00496CE9" w:rsidRPr="005C2685" w:rsidRDefault="00496CE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96CE9" w:rsidRPr="005C2685" w:rsidRDefault="00496CE9" w:rsidP="0084345C">
      <w:pPr>
        <w:jc w:val="both"/>
        <w:rPr>
          <w:rFonts w:eastAsiaTheme="minorHAnsi" w:cs="Arial"/>
          <w:color w:val="000000" w:themeColor="text1"/>
          <w:sz w:val="20"/>
          <w:szCs w:val="20"/>
          <w:lang w:val="en-GB" w:bidi="ar-SA"/>
        </w:rPr>
      </w:pPr>
      <w:r w:rsidRPr="005C2685">
        <w:rPr>
          <w:rFonts w:cs="Arial"/>
          <w:color w:val="000000" w:themeColor="text1"/>
          <w:sz w:val="20"/>
          <w:szCs w:val="20"/>
          <w:lang w:val="en-GB"/>
        </w:rPr>
        <w:t>In this course, students will get some basic legal knowledge and an overview of the legal system of the EU and Hungary. The course will give students basic information about the institutions and the history of EU. They will get an overview of the past and present the legal regulations on food law and agricultural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Prelude, basic concepts of law, hierarchy of the Hungarian legal system, legislator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ivil Law and Civil Procedure Law, the legal action, the Hungarian judicial system, orders, the lawsuit proces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 – a historical and institutional overvie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I. - The legal system of the European Union, the primacy of European Union la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bCs/>
          <w:color w:val="000000" w:themeColor="text1"/>
          <w:sz w:val="20"/>
          <w:szCs w:val="20"/>
          <w:lang w:val="en-GB"/>
        </w:rPr>
      </w:pPr>
      <w:r w:rsidRPr="005C2685">
        <w:rPr>
          <w:rFonts w:cs="Arial"/>
          <w:bCs/>
          <w:color w:val="000000" w:themeColor="text1"/>
          <w:sz w:val="20"/>
          <w:szCs w:val="20"/>
          <w:lang w:val="en-GB"/>
        </w:rPr>
        <w:t>The general principles and requirements of EU food law - Regulation (EC) No 178/2002 of the European Parliament and of the Council of 28 January</w:t>
      </w:r>
      <w:r w:rsidR="00BC4A77">
        <w:rPr>
          <w:rFonts w:cs="Arial"/>
          <w:bCs/>
          <w:color w:val="000000" w:themeColor="text1"/>
          <w:sz w:val="20"/>
          <w:szCs w:val="20"/>
          <w:lang w:val="en-GB"/>
        </w:rPr>
        <w:t xml:space="preserve"> </w:t>
      </w:r>
      <w:r w:rsidRPr="005C2685">
        <w:rPr>
          <w:rFonts w:cs="Arial"/>
          <w:bCs/>
          <w:color w:val="000000" w:themeColor="text1"/>
          <w:sz w:val="20"/>
          <w:szCs w:val="20"/>
          <w:lang w:val="en-GB"/>
        </w:rPr>
        <w:t>2002 laying down, establishing the European Food Safety Authority and laying down procedures in matters of food safety, The European Food Safety Authority (EFSA), RASFF - Food and Feed Safety Alert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istory of legal regulation on food production</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ungarian national legal regulation on food safety. The Act XLVI. of 2008 on the Food Chain, Codex Alimentarius Hungaricu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consumer law and its importanc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 of substantive law; property, protection of property, asset, immovable estate, original and derivative feature of ways of acquisition, overbuilt,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Legal capacity</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Hungarian Soil Use, regulation, delimination of acquisition of soil, special Rules of Acquisition, in the sylviculture, water management, regulation of Soil Use, contracts of soil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Agricultural Register, history, development, operative rules.</w:t>
      </w: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Joseph A. McMahon: EU Agricultural Law and policy, Edward Elgar Pub, 2019. ISBN-13: 978-1781002544</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ernd van der </w:t>
      </w:r>
      <w:r w:rsidRPr="005C2685">
        <w:rPr>
          <w:rFonts w:cs="Arial"/>
          <w:caps/>
          <w:color w:val="000000" w:themeColor="text1"/>
          <w:sz w:val="20"/>
          <w:szCs w:val="20"/>
          <w:lang w:val="en-GB"/>
        </w:rPr>
        <w:t>Meulen</w:t>
      </w:r>
      <w:r w:rsidRPr="005C2685">
        <w:rPr>
          <w:rFonts w:cs="Arial"/>
          <w:color w:val="000000" w:themeColor="text1"/>
          <w:sz w:val="20"/>
          <w:szCs w:val="20"/>
          <w:lang w:val="en-GB"/>
        </w:rPr>
        <w:t>: EU Food Law Handbook, Wageningen Academic Publishers Books, 2012. ISBN 978-90-8686-246-7</w:t>
      </w:r>
    </w:p>
    <w:p w:rsidR="00496CE9" w:rsidRPr="005C2685" w:rsidRDefault="00496CE9" w:rsidP="0084345C">
      <w:pPr>
        <w:jc w:val="both"/>
        <w:rPr>
          <w:rFonts w:cs="Arial"/>
          <w:color w:val="000000" w:themeColor="text1"/>
          <w:sz w:val="20"/>
          <w:szCs w:val="20"/>
          <w:lang w:val="en-GB"/>
        </w:rPr>
      </w:pPr>
      <w:r w:rsidRPr="005C2685">
        <w:rPr>
          <w:rFonts w:cs="Arial"/>
          <w:color w:val="000000" w:themeColor="text1"/>
          <w:sz w:val="20"/>
          <w:szCs w:val="20"/>
          <w:lang w:val="en-GB"/>
        </w:rPr>
        <w:t>Jens Hartig Danielsen: EU Agricultural Law, Wolters Kluwer, Holland, 2013. ISBN: 9789041132802</w:t>
      </w:r>
    </w:p>
    <w:p w:rsidR="000B6266" w:rsidRPr="005C2685" w:rsidRDefault="000B6266" w:rsidP="0084345C">
      <w:pPr>
        <w:jc w:val="both"/>
        <w:rPr>
          <w:rFonts w:cs="Arial"/>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Statistics,</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7028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w:t>
      </w:r>
      <w:r w:rsidRPr="005C2685">
        <w:rPr>
          <w:rFonts w:cs="Times New Roman"/>
          <w:color w:val="000000" w:themeColor="text1"/>
          <w:sz w:val="20"/>
          <w:szCs w:val="20"/>
          <w:lang w:val="en-GB"/>
        </w:rPr>
        <w:t xml:space="preserve"> 14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11D31" w:rsidRPr="005C2685">
        <w:rPr>
          <w:rFonts w:cs="Arial"/>
          <w:color w:val="000000" w:themeColor="text1"/>
          <w:sz w:val="20"/>
          <w:szCs w:val="20"/>
          <w:lang w:val="en-GB"/>
        </w:rPr>
        <w:t>practical</w:t>
      </w:r>
    </w:p>
    <w:p w:rsidR="00F11D31" w:rsidRPr="00B33DF9" w:rsidRDefault="00F11D31"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F11D31"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F11D31" w:rsidRPr="005C2685">
        <w:rPr>
          <w:rFonts w:cs="Arial"/>
          <w:color w:val="000000" w:themeColor="text1"/>
          <w:sz w:val="20"/>
          <w:szCs w:val="20"/>
          <w:lang w:val="en-GB"/>
        </w:rPr>
        <w:t>practical exam.</w:t>
      </w:r>
    </w:p>
    <w:p w:rsidR="00F11D31" w:rsidRPr="005C2685" w:rsidRDefault="00F11D31"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F11D31"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students will get acqu</w:t>
      </w:r>
      <w:r w:rsidR="00BC4A77">
        <w:rPr>
          <w:rFonts w:cs="Arial"/>
          <w:color w:val="000000" w:themeColor="text1"/>
          <w:sz w:val="20"/>
          <w:szCs w:val="20"/>
          <w:lang w:val="en-GB"/>
        </w:rPr>
        <w:t>a</w:t>
      </w:r>
      <w:r w:rsidRPr="005C2685">
        <w:rPr>
          <w:rFonts w:cs="Arial"/>
          <w:color w:val="000000" w:themeColor="text1"/>
          <w:sz w:val="20"/>
          <w:szCs w:val="20"/>
          <w:lang w:val="en-GB"/>
        </w:rPr>
        <w:t>inted with the most modern measurement, data-logging, data processing and analytical methods. They attain the skills of analy</w:t>
      </w:r>
      <w:r w:rsidR="0091652E">
        <w:rPr>
          <w:rFonts w:cs="Arial"/>
          <w:color w:val="000000" w:themeColor="text1"/>
          <w:sz w:val="20"/>
          <w:szCs w:val="20"/>
          <w:lang w:val="en-GB"/>
        </w:rPr>
        <w:t>s</w:t>
      </w:r>
      <w:r w:rsidRPr="005C2685">
        <w:rPr>
          <w:rFonts w:cs="Arial"/>
          <w:color w:val="000000" w:themeColor="text1"/>
          <w:sz w:val="20"/>
          <w:szCs w:val="20"/>
          <w:lang w:val="en-GB"/>
        </w:rPr>
        <w:t>ing environmental data and huge databases on their own, as well as drawing technically proper consequences from these.</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aim and role of Statistics, basic concepts. Probability, independence, criterion, population, sample. Random sampling, systematic error, parameter.</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rganizing data into a database, database management systems, characteristics of data, levels of measurem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ing the characteristic values of data belonging to different levels of measurement. Mean, variance, standard deviation, median, range, geometric mean, harmonic mean, variation coeffici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ports, OLAP cubes and pivot diagrams, OLAP Online Analytical Processing.</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rmal distribution as a model. Cumulative probability and density function. Standard values and regularities of normal distribution.</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pothesis analys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1.</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2.</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rrelation analyses. Bivariate correlations.</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egression analysis, concept, bivariate linear regress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ple linear regression, technics of initiating independent variabl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nlinear regression. Model expressions. Estimation method: sequential quadratic programming or Levenberg-Marquard algorithm. Parameter estimates and residual sum of squares.</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andomising. Collecting environmental data, sampling method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transformation procedures: sort cases, select cases, aggregate data, merge file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n, variance, standard deviation, median, range, geometric mean, harmonic mean, variation coefficient. Standard error of mean. Confidence interva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portrayal, graphs and other diagram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tandard values and regularities of normal distribution. Tests of normal distribut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Compare means: u-test, one sample t-test, independent-samples t-test, paired-samples t-test, one-way ANOVA.</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ne-way model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w:t>
      </w:r>
      <w:r w:rsidR="0091652E">
        <w:rPr>
          <w:rFonts w:cs="Arial"/>
          <w:color w:val="000000" w:themeColor="text1"/>
          <w:sz w:val="20"/>
          <w:szCs w:val="20"/>
          <w:lang w:val="en-GB"/>
        </w:rPr>
        <w:t>-</w:t>
      </w:r>
      <w:r w:rsidRPr="005C2685">
        <w:rPr>
          <w:rFonts w:cs="Arial"/>
          <w:color w:val="000000" w:themeColor="text1"/>
          <w:sz w:val="20"/>
          <w:szCs w:val="20"/>
          <w:lang w:val="en-GB"/>
        </w:rPr>
        <w:t>factoral (two and three factors) mode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correlations. Applicability conditio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linear regress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ulticollinearity diagnostics, problem.</w:t>
      </w:r>
    </w:p>
    <w:p w:rsidR="00F11D31" w:rsidRPr="005C2685" w:rsidRDefault="00F11D31" w:rsidP="00225B86">
      <w:pPr>
        <w:pStyle w:val="Listaszerbekezds"/>
        <w:numPr>
          <w:ilvl w:val="0"/>
          <w:numId w:val="56"/>
        </w:numPr>
        <w:jc w:val="both"/>
        <w:rPr>
          <w:rFonts w:cs="Times New Roman"/>
          <w:b/>
          <w:color w:val="000000" w:themeColor="text1"/>
          <w:sz w:val="20"/>
          <w:szCs w:val="20"/>
          <w:lang w:val="en-GB"/>
        </w:rPr>
      </w:pPr>
      <w:r w:rsidRPr="005C2685">
        <w:rPr>
          <w:rFonts w:cs="Arial"/>
          <w:color w:val="000000" w:themeColor="text1"/>
          <w:sz w:val="20"/>
          <w:szCs w:val="20"/>
          <w:lang w:val="en-GB"/>
        </w:rPr>
        <w:t>Sum of squares for regression, residual, uncorrected total and corrected total, parameter estimates, asymptotic standard errors, and asymptotic correlation matrix of parameter estimate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11D31" w:rsidRPr="005C2685" w:rsidRDefault="00F11D31"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obert I. Kabacoff: R in Action, Second Edition Data analysis and graphics with R. May 2015  ISBN 9781617291388  608 pages  printed in black &amp; white</w:t>
      </w:r>
    </w:p>
    <w:p w:rsidR="00F11D31" w:rsidRPr="005C2685" w:rsidRDefault="00F11D31" w:rsidP="0084345C">
      <w:pPr>
        <w:jc w:val="both"/>
        <w:rPr>
          <w:rFonts w:cs="Arial"/>
          <w:b/>
          <w:color w:val="000000" w:themeColor="text1"/>
          <w:sz w:val="20"/>
          <w:szCs w:val="20"/>
          <w:lang w:val="en-GB"/>
        </w:rPr>
      </w:pPr>
      <w:r w:rsidRPr="005C2685">
        <w:rPr>
          <w:rFonts w:cs="Arial"/>
          <w:color w:val="000000" w:themeColor="text1"/>
          <w:sz w:val="20"/>
          <w:szCs w:val="20"/>
          <w:lang w:val="en-GB"/>
        </w:rPr>
        <w:t>Joaquim P. Marques de Sá (2007): Applied Statistics Using SPSS, STATISTICA, MATLAB and R</w:t>
      </w:r>
    </w:p>
    <w:p w:rsidR="000B6266" w:rsidRPr="005C2685" w:rsidRDefault="000B6266" w:rsidP="0084345C">
      <w:pPr>
        <w:jc w:val="both"/>
        <w:rPr>
          <w:rFonts w:cs="Arial"/>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animal origin foods, MTBE7026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11D31"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CE1BC1" w:rsidRPr="00B33DF9" w:rsidRDefault="004519BE"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4519BE"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F11D31" w:rsidRPr="005C2685" w:rsidRDefault="00F11D31"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0B6266" w:rsidRPr="005C2685" w:rsidRDefault="00F11D31"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In the course students learn about the importance of meat consumption, the current state of meat production in the world. They get to know the factors that affect meat quality. They learn the technology of meat processing, the optimal use of additives used in the production process. They get a picture of egg production, fish farming, and fish processing, as well.</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F11D31" w:rsidRPr="005C2685" w:rsidRDefault="00CE1BC1" w:rsidP="00CE1BC1">
      <w:pPr>
        <w:suppressAutoHyphens/>
        <w:ind w:left="567" w:hanging="283"/>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1:</w:t>
      </w:r>
      <w:r w:rsidRPr="005C2685">
        <w:rPr>
          <w:rStyle w:val="tlid-translation"/>
          <w:rFonts w:cs="Arial"/>
          <w:color w:val="000000" w:themeColor="text1"/>
          <w:sz w:val="20"/>
          <w:szCs w:val="20"/>
          <w:lang w:val="en-GB"/>
        </w:rPr>
        <w:t xml:space="preserve"> </w:t>
      </w:r>
      <w:r w:rsidR="00F11D31" w:rsidRPr="005C2685">
        <w:rPr>
          <w:rStyle w:val="tlid-translation"/>
          <w:rFonts w:cs="Arial"/>
          <w:color w:val="000000" w:themeColor="text1"/>
          <w:sz w:val="20"/>
          <w:szCs w:val="20"/>
          <w:lang w:val="en-GB"/>
        </w:rPr>
        <w:t>Meat production and meat consumption of the world and Hungary.</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2: The chemical composition of the meat, its nutritional and physiological significance.</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3: The physiology of slaughtering and the processes in the meat.</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4: Sensory, nutritional quality of meat, food safety and technological factor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5: Qualification of slaughtered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6: Production and processing of large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7:  Production and processing of small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 xml:space="preserve">Week 8: Technologies for </w:t>
      </w:r>
      <w:r w:rsidR="00F11D31" w:rsidRPr="005C2685">
        <w:rPr>
          <w:rFonts w:cs="Arial"/>
          <w:color w:val="000000" w:themeColor="text1"/>
          <w:sz w:val="20"/>
          <w:szCs w:val="20"/>
          <w:lang w:val="en-GB"/>
        </w:rPr>
        <w:t>whole-muscle brine-injected products, cooked sausages</w:t>
      </w:r>
      <w:r w:rsidRPr="005C2685">
        <w:rPr>
          <w:rStyle w:val="tlid-translation"/>
          <w:rFonts w:cs="Arial"/>
          <w:color w:val="000000" w:themeColor="text1"/>
          <w:sz w:val="20"/>
          <w:szCs w:val="20"/>
          <w:lang w:val="en-GB"/>
        </w:rPr>
        <w:t>.</w:t>
      </w:r>
    </w:p>
    <w:p w:rsidR="00F11D31" w:rsidRPr="005C2685" w:rsidRDefault="00CE1BC1" w:rsidP="00CE1BC1">
      <w:pPr>
        <w:suppressAutoHyphens/>
        <w:ind w:left="567" w:hanging="283"/>
        <w:rPr>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9: Technologies for r</w:t>
      </w:r>
      <w:r w:rsidR="00F11D31" w:rsidRPr="005C2685">
        <w:rPr>
          <w:rFonts w:cs="Arial"/>
          <w:color w:val="000000" w:themeColor="text1"/>
          <w:sz w:val="20"/>
          <w:szCs w:val="20"/>
          <w:lang w:val="en-GB"/>
        </w:rPr>
        <w:t xml:space="preserve">aw fermented salami, non-fermented salami, </w:t>
      </w:r>
    </w:p>
    <w:p w:rsidR="000B6266" w:rsidRPr="005C2685" w:rsidRDefault="00CE1BC1" w:rsidP="00CE1BC1">
      <w:pPr>
        <w:ind w:left="567" w:hanging="207"/>
        <w:rPr>
          <w:rFonts w:cs="Times New Roman"/>
          <w:b/>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r>
      <w:r w:rsidR="00F11D31" w:rsidRPr="005C2685">
        <w:rPr>
          <w:rFonts w:cs="Arial"/>
          <w:color w:val="000000" w:themeColor="text1"/>
          <w:sz w:val="20"/>
          <w:szCs w:val="20"/>
          <w:lang w:val="en-GB"/>
        </w:rPr>
        <w:t xml:space="preserve">Week 10: </w:t>
      </w:r>
      <w:r w:rsidR="00F11D31" w:rsidRPr="005C2685">
        <w:rPr>
          <w:rStyle w:val="tlid-translation"/>
          <w:rFonts w:cs="Arial"/>
          <w:color w:val="000000" w:themeColor="text1"/>
          <w:sz w:val="20"/>
          <w:szCs w:val="20"/>
          <w:lang w:val="en-GB"/>
        </w:rPr>
        <w:t>Technologies for b</w:t>
      </w:r>
      <w:r w:rsidR="00F11D31" w:rsidRPr="005C2685">
        <w:rPr>
          <w:rFonts w:cs="Arial"/>
          <w:color w:val="000000" w:themeColor="text1"/>
          <w:sz w:val="20"/>
          <w:szCs w:val="20"/>
          <w:lang w:val="en-GB"/>
        </w:rPr>
        <w:t>urgers, patties and crumbed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1: Packing of meat and meat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2 Quality assurance in meat production and processing</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3: Production and industrial processing of egg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4: Fish production and fish consumption. Industrial processing of fish.</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519BE" w:rsidRPr="005C2685" w:rsidRDefault="004519BE"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Meat Science: An Introductory Text  2 nd edition ISBN 9780851994246</w:t>
      </w:r>
    </w:p>
    <w:p w:rsidR="004519BE" w:rsidRPr="005C2685" w:rsidRDefault="004519BE"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91"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92"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93"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4519BE" w:rsidRDefault="004519BE"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Meat products handbookPractical science and technology, G. Feiner, ,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7B50FA" w:rsidRDefault="007B50FA" w:rsidP="0084345C">
      <w:pPr>
        <w:jc w:val="both"/>
        <w:rPr>
          <w:rFonts w:cs="Arial"/>
          <w:color w:val="000000" w:themeColor="text1"/>
          <w:sz w:val="20"/>
          <w:szCs w:val="20"/>
          <w:lang w:val="en-GB"/>
        </w:rPr>
      </w:pPr>
    </w:p>
    <w:p w:rsidR="007B50FA" w:rsidRPr="005C2685" w:rsidRDefault="007B50FA" w:rsidP="007B50FA">
      <w:pPr>
        <w:pStyle w:val="Szvegtrzs"/>
        <w:spacing w:before="11"/>
        <w:ind w:left="0"/>
        <w:jc w:val="center"/>
        <w:rPr>
          <w:color w:val="000000" w:themeColor="text1"/>
          <w:lang w:val="en-GB"/>
        </w:rPr>
      </w:pPr>
      <w:r>
        <w:rPr>
          <w:rFonts w:cs="Arial"/>
          <w:b/>
          <w:color w:val="000000" w:themeColor="text1"/>
          <w:lang w:val="en-GB"/>
        </w:rPr>
        <w:t>Technology of b</w:t>
      </w:r>
      <w:r w:rsidRPr="005C2685">
        <w:rPr>
          <w:rFonts w:cs="Arial"/>
          <w:b/>
          <w:color w:val="000000" w:themeColor="text1"/>
          <w:lang w:val="en-GB"/>
        </w:rPr>
        <w:t xml:space="preserve">aking and </w:t>
      </w:r>
      <w:r>
        <w:rPr>
          <w:rFonts w:cs="Arial"/>
          <w:b/>
          <w:color w:val="000000" w:themeColor="text1"/>
          <w:lang w:val="en-GB"/>
        </w:rPr>
        <w:t>p</w:t>
      </w:r>
      <w:r w:rsidRPr="005C2685">
        <w:rPr>
          <w:rFonts w:cs="Arial"/>
          <w:b/>
          <w:color w:val="000000" w:themeColor="text1"/>
          <w:lang w:val="en-GB"/>
        </w:rPr>
        <w:t xml:space="preserve">asta </w:t>
      </w:r>
      <w:r>
        <w:rPr>
          <w:rFonts w:cs="Arial"/>
          <w:b/>
          <w:color w:val="000000" w:themeColor="text1"/>
          <w:lang w:val="en-GB"/>
        </w:rPr>
        <w:t>industry</w:t>
      </w:r>
      <w:r w:rsidRPr="005C2685">
        <w:rPr>
          <w:rFonts w:cs="Arial"/>
          <w:b/>
          <w:color w:val="000000" w:themeColor="text1"/>
          <w:lang w:val="en-GB"/>
        </w:rPr>
        <w:t>, MTBE7035A</w:t>
      </w:r>
    </w:p>
    <w:p w:rsidR="007B50FA" w:rsidRPr="005C2685" w:rsidRDefault="007B50FA" w:rsidP="007B50FA">
      <w:pPr>
        <w:pStyle w:val="Szvegtrzs"/>
        <w:spacing w:before="11"/>
        <w:ind w:left="0"/>
        <w:jc w:val="both"/>
        <w:rPr>
          <w:color w:val="000000" w:themeColor="text1"/>
          <w:lang w:val="en-GB"/>
        </w:rPr>
      </w:pP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28 hour(s) seminar per semester</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B50FA" w:rsidRPr="00271F67" w:rsidRDefault="007B50FA" w:rsidP="007B50FA">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Participating in 60% of the practices. </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 for a grade: Written exam.</w:t>
      </w:r>
    </w:p>
    <w:p w:rsidR="007B50FA" w:rsidRPr="005C2685" w:rsidRDefault="007B50FA" w:rsidP="007B50FA">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 xml:space="preserve">lectures: </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baking industry, its place in the cereals ceramics. Grouping of bakery products. Description of baking ingredients. Physical, chemical and rheological parameters of flour in the baking industry. Presentation of type of flour.</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system of bakery additives and auxiliary materials, their purpose and their effect on the parameters of the products and technology.</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paration of raw materials. Methods of dough making and dough kneading. Physical and chemical processes occurring during kneading and baking time. The baking of the dough.</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urpose, methods and tools of dough processing. Method of baking, the effect of the tool used and the baking parameters on the quality products. Cooling, packaging, storage. Bread defects and their prevention.</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products made from wet dough and the quality (MÉ 2-81/02) and Specialty products made from milk dough and the quality (MÉ 2-81/03). Enriched dough and the quality (MÉ 2-81/04). Egg-enriched dough and the quality (MÉ 2-81/05).</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hortcrust/friable dough and the quality (MÉ 2-81/06). Products from puff/flaky pastry dough and the quality (MÉ 2-81/07). Frozen baking products and the quality.</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Other baking products: biscuits, breadcrumbs wafers etc.</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bakery products, methods and modes on the World – traditional products from Europe, America, Asia, Australia and Africa.</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pasta production. Importance of pasta production. Classification of dry pasta product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Basic ingredients, additives and auxiliary materials of the pasta industry, packaging forms and material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asta technology. Preparation of basic ingredients, additives and auxiliary material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ssing and shaping of the pasta. Stretching, pressing, cutting of the size. Physical and chemical processing of the drying. Finishing operation of the dry pasta production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quality requirements of dry pasta.</w:t>
      </w:r>
    </w:p>
    <w:p w:rsidR="007B50FA" w:rsidRPr="005C2685" w:rsidRDefault="007B50FA" w:rsidP="007B50FA">
      <w:pPr>
        <w:pStyle w:val="Listaszerbekezds"/>
        <w:numPr>
          <w:ilvl w:val="0"/>
          <w:numId w:val="10"/>
        </w:numPr>
        <w:jc w:val="both"/>
        <w:rPr>
          <w:rFonts w:cs="Times New Roman"/>
          <w:color w:val="000000" w:themeColor="text1"/>
          <w:sz w:val="20"/>
          <w:szCs w:val="20"/>
          <w:lang w:val="en-GB"/>
        </w:rPr>
      </w:pPr>
      <w:r w:rsidRPr="005C2685">
        <w:rPr>
          <w:rStyle w:val="Hiperhivatkozs"/>
          <w:rFonts w:cs="Arial"/>
          <w:color w:val="000000" w:themeColor="text1"/>
          <w:sz w:val="20"/>
          <w:szCs w:val="20"/>
          <w:u w:val="none"/>
          <w:lang w:val="en-GB"/>
        </w:rPr>
        <w:t>Names of the different dry pasta, special dry pasta</w:t>
      </w:r>
    </w:p>
    <w:p w:rsidR="007B50FA" w:rsidRPr="005C2685" w:rsidRDefault="007B50FA" w:rsidP="007B50FA">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B50FA" w:rsidRPr="005C2685" w:rsidRDefault="007B50FA" w:rsidP="007B50FA">
      <w:pPr>
        <w:spacing w:before="11"/>
        <w:ind w:left="34"/>
        <w:jc w:val="both"/>
        <w:rPr>
          <w:rFonts w:cs="Arial"/>
          <w:color w:val="000000" w:themeColor="text1"/>
          <w:sz w:val="20"/>
          <w:szCs w:val="20"/>
          <w:lang w:val="en-GB"/>
        </w:rPr>
      </w:pPr>
      <w:r w:rsidRPr="005C2685">
        <w:rPr>
          <w:rFonts w:cs="Arial"/>
          <w:color w:val="000000" w:themeColor="text1"/>
          <w:sz w:val="20"/>
          <w:szCs w:val="20"/>
          <w:lang w:val="en-GB"/>
        </w:rPr>
        <w:t>Practical exercises for the course of baking and pasta technology, Gerda Diósi,</w:t>
      </w:r>
      <w:r w:rsidRPr="005C2685">
        <w:rPr>
          <w:rFonts w:cs="Arial"/>
          <w:caps/>
          <w:color w:val="000000" w:themeColor="text1"/>
          <w:sz w:val="20"/>
          <w:szCs w:val="20"/>
          <w:lang w:val="en-GB"/>
        </w:rPr>
        <w:t xml:space="preserve"> 2019 </w:t>
      </w:r>
      <w:r w:rsidRPr="005C2685">
        <w:rPr>
          <w:rFonts w:cs="Arial"/>
          <w:color w:val="000000" w:themeColor="text1"/>
          <w:sz w:val="20"/>
          <w:szCs w:val="20"/>
          <w:lang w:val="en-GB"/>
        </w:rPr>
        <w:t>University of Debrecen Faculty of Agricultural and Food Sciences, and Environmental Management</w:t>
      </w:r>
    </w:p>
    <w:p w:rsidR="007B50FA" w:rsidRPr="005C2685" w:rsidRDefault="007B50FA"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094F84"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brewing and distilling industries MTBE7032A</w:t>
      </w:r>
    </w:p>
    <w:p w:rsidR="00CE1BC1" w:rsidRPr="005C2685" w:rsidRDefault="00CE1BC1" w:rsidP="00CE1BC1">
      <w:pPr>
        <w:jc w:val="center"/>
        <w:rPr>
          <w:rFonts w:cs="Arial"/>
          <w:b/>
          <w:color w:val="000000" w:themeColor="text1"/>
          <w:sz w:val="20"/>
          <w:szCs w:val="20"/>
          <w:lang w:val="en-GB"/>
        </w:rPr>
      </w:pP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F1FBE" w:rsidRPr="005C2685">
        <w:rPr>
          <w:rFonts w:cs="Arial"/>
          <w:color w:val="000000" w:themeColor="text1"/>
          <w:sz w:val="20"/>
          <w:szCs w:val="20"/>
          <w:lang w:val="en-GB"/>
        </w:rPr>
        <w:t>written</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CE1BC1" w:rsidRPr="005C2685" w:rsidRDefault="000B6266" w:rsidP="00CE1BC1">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183659" w:rsidRPr="005C2685">
        <w:rPr>
          <w:rFonts w:cs="Arial"/>
          <w:color w:val="000000" w:themeColor="text1"/>
          <w:sz w:val="20"/>
          <w:szCs w:val="20"/>
          <w:lang w:val="en-GB"/>
        </w:rPr>
        <w:t>Successful test (60%) and participation in practices</w:t>
      </w:r>
      <w:r w:rsidR="00297F85" w:rsidRPr="005C2685">
        <w:rPr>
          <w:rFonts w:cs="Arial"/>
          <w:color w:val="000000" w:themeColor="text1"/>
          <w:sz w:val="20"/>
          <w:szCs w:val="20"/>
          <w:lang w:val="en-GB"/>
        </w:rPr>
        <w:t>.</w:t>
      </w:r>
    </w:p>
    <w:p w:rsidR="000B6266" w:rsidRPr="005C2685" w:rsidRDefault="000B6266" w:rsidP="00CE1BC1">
      <w:pPr>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005F1FBE" w:rsidRPr="005C2685">
        <w:rPr>
          <w:rFonts w:cs="Arial"/>
          <w:color w:val="000000" w:themeColor="text1"/>
          <w:sz w:val="20"/>
          <w:szCs w:val="20"/>
          <w:lang w:val="en-GB"/>
        </w:rPr>
        <w:t>Test</w:t>
      </w:r>
    </w:p>
    <w:p w:rsidR="00183659" w:rsidRPr="005C2685" w:rsidRDefault="00183659" w:rsidP="00CE1BC1">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183659" w:rsidRPr="005C2685" w:rsidRDefault="00183659" w:rsidP="00CE1BC1">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methodologies of different spirit drink productions and the requirements for raw materials. Students will know the requirements and laws and requirements relation to spirit drink and spirit drink production. Students will know the mistakes which may occur in the spirit drink production, thereby affecting the quality of spirit drinks.    </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aw materials of spirit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egislation of spirit drink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lt production and malt drying</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shing in brewing industry, enzymatic processes, wort production, fermentation and matur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technologies of beer beverages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aw materials of “pálinka” fruit spirit production, legislation of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fruit “pálinka”, operation of mashing and distill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chnologies of production in red, white and rose wine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ampagne</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liqueur</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whisky, vodka and brandy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gin and cognac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stakes in spirit drink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183659" w:rsidRPr="005C2685" w:rsidRDefault="0018365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83659" w:rsidRPr="005C2685" w:rsidRDefault="0018365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know the steps of beer production and the analytical tests. Additional aim to know the steps of “pálinka” and other spirit drink production and the determination of quality analysis of these drinks. </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rouping of different beer typ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rewing equipment and ingredient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 (British Pale Ale)</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 (Pilsn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I. (Port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sh preparation (“pálinka” production)</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ome-made beverag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mpling and sample preparation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be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neral analysi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wines and bitt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different quality parameter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low diagram</w:t>
      </w:r>
    </w:p>
    <w:p w:rsidR="00183659" w:rsidRPr="005C2685" w:rsidRDefault="00183659" w:rsidP="00225B86">
      <w:pPr>
        <w:pStyle w:val="Listaszerbekezds"/>
        <w:numPr>
          <w:ilvl w:val="0"/>
          <w:numId w:val="58"/>
        </w:numPr>
        <w:jc w:val="both"/>
        <w:rPr>
          <w:rFonts w:cs="Times New Roman"/>
          <w:b/>
          <w:color w:val="000000" w:themeColor="text1"/>
          <w:sz w:val="20"/>
          <w:szCs w:val="20"/>
          <w:lang w:val="en-GB"/>
        </w:rPr>
      </w:pPr>
      <w:r w:rsidRPr="005C2685">
        <w:rPr>
          <w:rFonts w:cs="Arial"/>
          <w:color w:val="000000" w:themeColor="text1"/>
          <w:sz w:val="20"/>
          <w:szCs w:val="20"/>
          <w:lang w:val="en-GB"/>
        </w:rPr>
        <w:t>Manufacturing formula</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Ted Goldammer (2008): The Brewer's Handbook. A Complete Book to Brewing Beer. Apex Publishers. (ISBN: 978-0-9675212-3-3)</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ndrew G.H. Lea, John Piggott (2003): Fermented Beverage Production. Kluwer Academic/Plenum publishers. (ISBN: 0-306-47275-9)</w:t>
      </w:r>
    </w:p>
    <w:p w:rsidR="00183659" w:rsidRPr="005C2685" w:rsidRDefault="00183659" w:rsidP="0084345C">
      <w:pPr>
        <w:jc w:val="both"/>
        <w:rPr>
          <w:rFonts w:cs="Arial"/>
          <w:b/>
          <w:color w:val="000000" w:themeColor="text1"/>
          <w:sz w:val="20"/>
          <w:szCs w:val="20"/>
          <w:lang w:val="en-GB"/>
        </w:rPr>
      </w:pPr>
      <w:r w:rsidRPr="005C2685">
        <w:rPr>
          <w:rFonts w:cs="Arial"/>
          <w:color w:val="000000" w:themeColor="text1"/>
          <w:sz w:val="20"/>
          <w:szCs w:val="20"/>
          <w:lang w:val="en-GB"/>
        </w:rPr>
        <w:t>Keith Grainger (2008): Wine production. Vine to bottle. John Wiley and Sons Inc. (ISBN: 9781405173544</w:t>
      </w:r>
    </w:p>
    <w:p w:rsidR="000B6266" w:rsidRPr="005C2685" w:rsidRDefault="000B6266" w:rsidP="0084345C">
      <w:pPr>
        <w:jc w:val="both"/>
        <w:rPr>
          <w:rFonts w:cs="Arial"/>
          <w:color w:val="000000" w:themeColor="text1"/>
          <w:sz w:val="20"/>
          <w:szCs w:val="20"/>
          <w:lang w:val="en-GB"/>
        </w:rPr>
      </w:pPr>
    </w:p>
    <w:p w:rsidR="000B6266" w:rsidRPr="005C2685" w:rsidRDefault="005F1FBE"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customer goods and confectionery industry, MTBE 7034A</w:t>
      </w:r>
    </w:p>
    <w:p w:rsidR="00CE1BC1" w:rsidRPr="005C2685" w:rsidRDefault="00CE1BC1" w:rsidP="00CE1BC1">
      <w:pPr>
        <w:jc w:val="center"/>
        <w:rPr>
          <w:rFonts w:cs="Arial"/>
          <w:b/>
          <w:color w:val="000000" w:themeColor="text1"/>
          <w:sz w:val="20"/>
          <w:szCs w:val="20"/>
          <w:lang w:val="en-GB"/>
        </w:rPr>
      </w:pP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5F1FBE" w:rsidRPr="005C2685">
        <w:rPr>
          <w:rFonts w:cs="Arial"/>
          <w:color w:val="000000" w:themeColor="text1"/>
          <w:sz w:val="20"/>
          <w:szCs w:val="20"/>
          <w:lang w:val="en-GB"/>
        </w:rPr>
        <w:t>Participation in practice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0B6266" w:rsidRPr="005C2685" w:rsidRDefault="005F1FBE"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5F1FBE" w:rsidRPr="005C2685" w:rsidRDefault="005F1FBE"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nsumer goods, luxury items (coffee, tea, cocoa and confectionery) are important products of food industry having relatively stable position in the consumption basket. This subject is aimed to make a systematic summary about their certification, primary and secondary processing, as well as health effects.</w:t>
      </w:r>
    </w:p>
    <w:p w:rsidR="00CC60B9" w:rsidRDefault="000B6266" w:rsidP="00CC60B9">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5F1FBE" w:rsidRPr="00CC60B9" w:rsidRDefault="005F1FBE" w:rsidP="00CC60B9">
      <w:pPr>
        <w:pStyle w:val="Listaszerbekezds"/>
        <w:numPr>
          <w:ilvl w:val="0"/>
          <w:numId w:val="59"/>
        </w:numPr>
        <w:jc w:val="both"/>
        <w:rPr>
          <w:rFonts w:cs="Arial"/>
          <w:color w:val="000000" w:themeColor="text1"/>
          <w:sz w:val="20"/>
          <w:szCs w:val="20"/>
          <w:lang w:val="en-GB"/>
        </w:rPr>
      </w:pPr>
      <w:r w:rsidRPr="00CC60B9">
        <w:rPr>
          <w:rFonts w:cs="Arial"/>
          <w:color w:val="000000" w:themeColor="text1"/>
          <w:sz w:val="20"/>
          <w:szCs w:val="20"/>
          <w:lang w:val="en-GB"/>
        </w:rPr>
        <w:t>Coffee. Origin, morphology, types, quality parameters, ingredients, chemical compound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imary processing of coffee, dry and wet process,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After treatment of coffee, coffee extracts, decaffeinated coffee, alternative coffees, café cultur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acao tree, cacao bean, ingredients, primary processing,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ing of cacao liquor, producing chocolate mas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hing, rheological properties, tempering, polymorphism of cacao-butter.</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ocolate producing machines, quality parameters, cocoa powder produc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Tea-plant, active ingredients, tea varieti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Quality of tea leaves, green and black tea production and classific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aracteristic of blended tea, tea specialties, packaging, infusion typ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solving, concentration, separ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drying, roasting, grinding,</w:t>
      </w:r>
      <w:r w:rsidR="0091652E">
        <w:rPr>
          <w:rFonts w:cs="Arial"/>
          <w:color w:val="000000" w:themeColor="text1"/>
          <w:sz w:val="20"/>
          <w:szCs w:val="20"/>
          <w:lang w:val="en-GB"/>
        </w:rPr>
        <w:t xml:space="preserve"> </w:t>
      </w:r>
      <w:r w:rsidRPr="005C2685">
        <w:rPr>
          <w:rFonts w:cs="Arial"/>
          <w:color w:val="000000" w:themeColor="text1"/>
          <w:sz w:val="20"/>
          <w:szCs w:val="20"/>
          <w:lang w:val="en-GB"/>
        </w:rPr>
        <w:t>form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nufacturing of sweets, marshmallow and jelly.</w:t>
      </w:r>
    </w:p>
    <w:p w:rsidR="005F1FBE" w:rsidRPr="005C2685" w:rsidRDefault="005F1FBE" w:rsidP="00225B86">
      <w:pPr>
        <w:pStyle w:val="Listaszerbekezds"/>
        <w:widowControl/>
        <w:numPr>
          <w:ilvl w:val="0"/>
          <w:numId w:val="5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nufacturing of caramel, brittle, marzipan and dragée, fruit processing for confectionery.</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offee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ffee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acao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ocolate</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tea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a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aramels </w:t>
      </w:r>
    </w:p>
    <w:p w:rsidR="005F1FBE" w:rsidRPr="005C2685" w:rsidRDefault="005F1FBE" w:rsidP="00225B86">
      <w:pPr>
        <w:pStyle w:val="Listaszerbekezds"/>
        <w:numPr>
          <w:ilvl w:val="0"/>
          <w:numId w:val="60"/>
        </w:numPr>
        <w:jc w:val="both"/>
        <w:rPr>
          <w:rFonts w:cs="Times New Roman"/>
          <w:b/>
          <w:color w:val="000000" w:themeColor="text1"/>
          <w:sz w:val="20"/>
          <w:szCs w:val="20"/>
          <w:lang w:val="en-GB"/>
        </w:rPr>
      </w:pPr>
      <w:r w:rsidRPr="005C2685">
        <w:rPr>
          <w:rFonts w:cs="Arial"/>
          <w:color w:val="000000" w:themeColor="text1"/>
          <w:sz w:val="20"/>
          <w:szCs w:val="20"/>
          <w:lang w:val="en-GB"/>
        </w:rPr>
        <w:t>Production of caramel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mmanuel Afoakwa – Chocolate Science and Technology. 2010. Wiley-Blackwell. 9. 275.</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Á. Mohos (2010) Confectionery and Chocolate Engineering (Principles and Applications), A John Wiley &amp; Sons, Ltd., Publication. p. 688.</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strid Nehlig – Coffee, Tea, Chocolate, and the Brain. Edited. 2004 by CRC Press LLC</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ukihiko Hara – Green Tea. Health Benefits and Applications. MARCEL DEKKER, INC. NEW YORK 2001.</w:t>
      </w:r>
    </w:p>
    <w:p w:rsidR="005F1FBE" w:rsidRPr="005C2685" w:rsidRDefault="005F1FBE" w:rsidP="0084345C">
      <w:pPr>
        <w:jc w:val="both"/>
        <w:rPr>
          <w:rFonts w:cs="Arial"/>
          <w:b/>
          <w:color w:val="000000" w:themeColor="text1"/>
          <w:sz w:val="20"/>
          <w:szCs w:val="20"/>
          <w:lang w:val="en-GB"/>
        </w:rPr>
      </w:pPr>
      <w:r w:rsidRPr="005C2685">
        <w:rPr>
          <w:rFonts w:cs="Arial"/>
          <w:color w:val="000000" w:themeColor="text1"/>
          <w:sz w:val="20"/>
          <w:szCs w:val="20"/>
          <w:lang w:val="en-GB"/>
        </w:rPr>
        <w:t>Jean Nicolas Wintgers – Coffee: Growing, Processing, Sustainable Production: A Guidebook for Growers, Processors, Traders, and Researchers. Ed. Wiley-VCH, 2009.</w:t>
      </w:r>
    </w:p>
    <w:p w:rsidR="000B6266" w:rsidRPr="005C2685" w:rsidRDefault="000B6266" w:rsidP="0084345C">
      <w:pPr>
        <w:jc w:val="both"/>
        <w:rPr>
          <w:rFonts w:cs="Arial"/>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vegetable oil and animal fat industry, MTBE7033</w:t>
      </w:r>
    </w:p>
    <w:p w:rsidR="000B6266" w:rsidRPr="005C2685" w:rsidRDefault="000B6266" w:rsidP="0084345C">
      <w:pPr>
        <w:jc w:val="both"/>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28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0B6266" w:rsidRPr="005C2685" w:rsidRDefault="000B6266" w:rsidP="00225B86">
      <w:pPr>
        <w:pStyle w:val="Cmsor1"/>
        <w:keepNext/>
        <w:widowControl/>
        <w:numPr>
          <w:ilvl w:val="0"/>
          <w:numId w:val="48"/>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potato, potato processing and product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Oil technology, 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oil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0B6266" w:rsidRPr="005C2685" w:rsidRDefault="000B6266" w:rsidP="00225B86">
      <w:pPr>
        <w:pStyle w:val="Listaszerbekezds"/>
        <w:numPr>
          <w:ilvl w:val="0"/>
          <w:numId w:val="48"/>
        </w:numPr>
        <w:jc w:val="both"/>
        <w:rPr>
          <w:rFonts w:cs="Times New Roman"/>
          <w:b/>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ündl L. (2019): Practical exercises for the course of Oil and fat technology. – Textbook. University of Debrecen, Faculty of Agricultural and Food Sciences, and Environmental Management</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alati, A: Extraction Methods Of Natural Essential Oils. Method. February 2017. DOI: 10.13140/RG.2.2.18744.34564</w:t>
      </w:r>
    </w:p>
    <w:p w:rsidR="004A2C17" w:rsidRPr="005C2685" w:rsidRDefault="004A2C17" w:rsidP="0084345C">
      <w:pPr>
        <w:jc w:val="both"/>
        <w:rPr>
          <w:rFonts w:cs="Arial"/>
          <w:b/>
          <w:color w:val="000000" w:themeColor="text1"/>
          <w:sz w:val="20"/>
          <w:szCs w:val="20"/>
          <w:lang w:val="en-GB"/>
        </w:rPr>
      </w:pPr>
      <w:r w:rsidRPr="005C2685">
        <w:rPr>
          <w:rFonts w:cs="Arial"/>
          <w:color w:val="000000" w:themeColor="text1"/>
          <w:sz w:val="20"/>
          <w:szCs w:val="20"/>
          <w:lang w:val="en-GB"/>
        </w:rPr>
        <w:t>Anon: Production of Lipids From Natural Sources. http://ocw.nagoya-u.jp/files/1/chap2.pdf</w:t>
      </w:r>
    </w:p>
    <w:p w:rsidR="000B6266" w:rsidRPr="005C2685" w:rsidRDefault="000B6266" w:rsidP="0084345C">
      <w:pPr>
        <w:jc w:val="both"/>
        <w:rPr>
          <w:rFonts w:cs="Arial"/>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heory of measurement and experimental design</w:t>
      </w:r>
      <w:r w:rsidR="0091652E">
        <w:rPr>
          <w:rFonts w:cs="Arial"/>
          <w:b/>
          <w:color w:val="000000" w:themeColor="text1"/>
          <w:sz w:val="20"/>
          <w:szCs w:val="20"/>
          <w:lang w:val="en-GB"/>
        </w:rPr>
        <w:t>,</w:t>
      </w:r>
      <w:r w:rsidR="00622F0E">
        <w:rPr>
          <w:rFonts w:cs="Arial"/>
          <w:b/>
          <w:color w:val="000000" w:themeColor="text1"/>
          <w:sz w:val="20"/>
          <w:szCs w:val="20"/>
          <w:lang w:val="en-GB"/>
        </w:rPr>
        <w:t xml:space="preserve"> </w:t>
      </w:r>
      <w:r w:rsidRPr="005C2685">
        <w:rPr>
          <w:rFonts w:cs="Arial"/>
          <w:b/>
          <w:color w:val="000000" w:themeColor="text1"/>
          <w:sz w:val="20"/>
          <w:szCs w:val="20"/>
          <w:lang w:val="en-GB"/>
        </w:rPr>
        <w:t>MTBE7041A</w:t>
      </w:r>
    </w:p>
    <w:p w:rsidR="00CE1BC1" w:rsidRPr="005C2685" w:rsidRDefault="00CE1BC1" w:rsidP="00CE1BC1">
      <w:pPr>
        <w:jc w:val="center"/>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A2C17" w:rsidRPr="005C2685">
        <w:rPr>
          <w:rFonts w:cs="Times New Roman"/>
          <w:color w:val="000000" w:themeColor="text1"/>
          <w:sz w:val="20"/>
          <w:szCs w:val="20"/>
          <w:lang w:val="en-GB"/>
        </w:rPr>
        <w:t>28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A2C17" w:rsidRPr="005C2685">
        <w:rPr>
          <w:rFonts w:cs="Arial"/>
          <w:color w:val="000000" w:themeColor="text1"/>
          <w:sz w:val="20"/>
          <w:szCs w:val="20"/>
          <w:lang w:val="en-GB"/>
        </w:rPr>
        <w:t>Written and oral exam</w:t>
      </w:r>
    </w:p>
    <w:p w:rsidR="00B33DF9" w:rsidRPr="00B33DF9" w:rsidRDefault="004A2C17"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4A2C17" w:rsidRPr="005C2685">
        <w:rPr>
          <w:rFonts w:cs="Arial"/>
          <w:color w:val="000000" w:themeColor="text1"/>
          <w:sz w:val="20"/>
          <w:szCs w:val="20"/>
          <w:lang w:val="en-GB"/>
        </w:rPr>
        <w:t>2 essays on given topic, 2 presentations on given topic</w:t>
      </w:r>
      <w:r w:rsidR="00CE1BC1" w:rsidRPr="005C2685">
        <w:rPr>
          <w:rFonts w:cs="Arial"/>
          <w:color w:val="000000" w:themeColor="text1"/>
          <w:sz w:val="20"/>
          <w:szCs w:val="20"/>
          <w:lang w:val="en-GB"/>
        </w:rPr>
        <w:t xml:space="preserve">. </w:t>
      </w:r>
      <w:r w:rsidR="004A2C17" w:rsidRPr="005C2685">
        <w:rPr>
          <w:rFonts w:cs="Arial"/>
          <w:color w:val="000000" w:themeColor="text1"/>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4A2C17" w:rsidRPr="005C2685">
        <w:rPr>
          <w:rFonts w:cs="Arial"/>
          <w:color w:val="000000" w:themeColor="text1"/>
          <w:sz w:val="20"/>
          <w:szCs w:val="20"/>
          <w:lang w:val="en-GB"/>
        </w:rPr>
        <w:t>Written and oral exam</w:t>
      </w:r>
    </w:p>
    <w:p w:rsidR="004A2C17" w:rsidRPr="005C2685" w:rsidRDefault="004A2C17"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4A2C17" w:rsidRPr="005C2685" w:rsidRDefault="004A2C17" w:rsidP="0084345C">
      <w:pPr>
        <w:jc w:val="both"/>
        <w:rPr>
          <w:color w:val="000000" w:themeColor="text1"/>
          <w:sz w:val="20"/>
          <w:szCs w:val="20"/>
          <w:lang w:val="en-GB"/>
        </w:rPr>
      </w:pPr>
      <w:r w:rsidRPr="005C2685">
        <w:rPr>
          <w:rFonts w:cs="Arial"/>
          <w:color w:val="000000" w:themeColor="text1"/>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also learn about the logics STEM-type of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1.  The STEM- specific professional culture and values.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2-3. The STEM type of observation and research logics. The direct and indirect evidences type of research data.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4-6. Research planning and implementation: choosing the right object to study, sample size allocation and the statistic method, documentation of observations and hypothesis analysi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7-9. Setting up model systems to study food related topics. Measurement of fundamental and derived properties, data collecting and interpreting. Presenting numerical data.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8-9. Analysis of research data: descriptive statistics and correlation analysis.</w:t>
      </w:r>
    </w:p>
    <w:p w:rsidR="000B6266" w:rsidRPr="005C2685" w:rsidRDefault="004A2C17" w:rsidP="0091652E">
      <w:pPr>
        <w:pStyle w:val="Listaszerbekezds"/>
        <w:widowControl/>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10-14. Scientific publications types (report, case study, research and review papers, essay, power point presentation) and their content, scientific writing style, ethical considerations.</w:t>
      </w:r>
    </w:p>
    <w:p w:rsidR="004A2C17" w:rsidRPr="005C2685" w:rsidRDefault="004A2C17" w:rsidP="0084345C">
      <w:pPr>
        <w:suppressAutoHyphens/>
        <w:spacing w:before="6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4A2C17" w:rsidRPr="005C2685" w:rsidRDefault="004A2C17"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practice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4A2C17" w:rsidRPr="005C2685" w:rsidRDefault="004A2C17" w:rsidP="0091652E">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 Accessing of STEM specific informatics database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2-3. Elaboration of STEM-specific research plan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4-5. Scientific presentations and publications preparation based on food development</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6-7. Scientific presentations and publications preparation based on the quality control of food.</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8-9. Assessing review articles related to food topic. </w:t>
      </w:r>
    </w:p>
    <w:p w:rsidR="004A2C17" w:rsidRPr="005C2685" w:rsidRDefault="004A2C17" w:rsidP="0091652E">
      <w:pPr>
        <w:ind w:left="709" w:hanging="283"/>
        <w:jc w:val="both"/>
        <w:rPr>
          <w:rFonts w:cs="Times New Roman"/>
          <w:b/>
          <w:color w:val="000000" w:themeColor="text1"/>
          <w:sz w:val="20"/>
          <w:szCs w:val="20"/>
          <w:lang w:val="en-GB"/>
        </w:rPr>
      </w:pPr>
      <w:r w:rsidRPr="005C2685">
        <w:rPr>
          <w:rFonts w:cs="Arial"/>
          <w:color w:val="000000" w:themeColor="text1"/>
          <w:sz w:val="20"/>
          <w:szCs w:val="20"/>
          <w:lang w:val="en-GB"/>
        </w:rPr>
        <w:t>10-14. Presentation of literature searches and discussions to promote team work.</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Adams, D.S. (2003). Lab Math. A handbook of measurements, calculations and other quantitative skills for use at bench. Cold Spring Laboratory Press. Cold Spring Harbour, New York. ISBN 0-87969-634-6.</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Davis, M. (1996). Scientific papers and presentations. Academic Press. San Diego, London. ISBN: 0-12-206370-8.</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Lazic, Z. (2004). Design of experiments in chemical engineering. A practical guide. WILEY-VCH Verlag Gmbh, Wienhelm</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Leedy, PD , Ormrod, JE (2015).Practical Research: Planning and Design, Enhanced Pearson eText -- Access Card (11th Edition). Pearson Ltd., ISBN-13: 978-0133747188</w:t>
      </w:r>
    </w:p>
    <w:p w:rsidR="000B6266"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Gratzer, W. (2002). Eurekas and Euphorias. The Oxford book of scientific anecdotes. Oxford University Press, Oxford. ISBN: 0-19-280403-0</w:t>
      </w:r>
    </w:p>
    <w:p w:rsidR="000B6266" w:rsidRPr="005C2685" w:rsidRDefault="000B6266" w:rsidP="0084345C">
      <w:pPr>
        <w:jc w:val="both"/>
        <w:rPr>
          <w:color w:val="000000" w:themeColor="text1"/>
          <w:sz w:val="20"/>
          <w:szCs w:val="20"/>
          <w:lang w:val="en-GB"/>
        </w:rPr>
      </w:pPr>
    </w:p>
    <w:p w:rsidR="000B6266" w:rsidRPr="005C2685" w:rsidRDefault="00AB2D49"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 MTBE7013</w:t>
      </w:r>
      <w:r w:rsidR="00CC60B9">
        <w:rPr>
          <w:rFonts w:cs="Arial"/>
          <w:b/>
          <w:color w:val="000000" w:themeColor="text1"/>
          <w:sz w:val="20"/>
          <w:szCs w:val="20"/>
          <w:lang w:val="en-GB"/>
        </w:rPr>
        <w:t>B</w:t>
      </w:r>
      <w:r w:rsidRPr="005C2685">
        <w:rPr>
          <w:rFonts w:cs="Arial"/>
          <w:b/>
          <w:color w:val="000000" w:themeColor="text1"/>
          <w:sz w:val="20"/>
          <w:szCs w:val="20"/>
          <w:lang w:val="en-GB"/>
        </w:rPr>
        <w:t>A</w:t>
      </w:r>
    </w:p>
    <w:p w:rsidR="00CE1BC1" w:rsidRPr="005C2685" w:rsidRDefault="00CE1BC1" w:rsidP="00CE1BC1">
      <w:pPr>
        <w:jc w:val="center"/>
        <w:rPr>
          <w:rFonts w:cs="Arial"/>
          <w:b/>
          <w:color w:val="000000" w:themeColor="text1"/>
          <w:sz w:val="20"/>
          <w:szCs w:val="20"/>
          <w:lang w:val="en-GB"/>
        </w:rPr>
      </w:pPr>
    </w:p>
    <w:p w:rsidR="000B6266" w:rsidRPr="005C2685" w:rsidRDefault="00AB2D4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AB2D49" w:rsidRPr="005C2685">
        <w:rPr>
          <w:rFonts w:cs="Times New Roman"/>
          <w:color w:val="000000" w:themeColor="text1"/>
          <w:sz w:val="20"/>
          <w:szCs w:val="20"/>
          <w:lang w:val="en-GB"/>
        </w:rPr>
        <w:t xml:space="preserve">28 hour(s) </w:t>
      </w:r>
      <w:r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C60B9" w:rsidRPr="00B33DF9" w:rsidRDefault="000B6266" w:rsidP="00CC60B9">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FA7E9B" w:rsidRPr="005C2685" w:rsidRDefault="000B6266" w:rsidP="00CC60B9">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FA7E9B" w:rsidRPr="005C2685">
        <w:rPr>
          <w:rFonts w:cs="Arial"/>
          <w:color w:val="000000" w:themeColor="text1"/>
          <w:sz w:val="20"/>
          <w:szCs w:val="20"/>
          <w:lang w:val="en-GB"/>
        </w:rPr>
        <w:t>Participate on the practices and successful practice tests (min 60%). During the semester, the student may write 3 tests containing theoretical questions, based on which he/she may get an offered mark for the exam. In addition, students have to write 2 tests containing questions connected to the topics of the practice (seminar), and they will get the mark for the practice (seminar) based on these test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0B6266" w:rsidRPr="005C2685" w:rsidRDefault="00AB2D49"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Within the framework of Unit operations in food processing the flow of fluids, separation, homogenization and transport processes are educated. In the lectures mathematical description, equipment and conditions of the flow of fluids, separation processes, homogenization processes and transport (solid agglomerations) processes operations are discussed.</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AB2D49" w:rsidRPr="005C2685" w:rsidRDefault="00AB2D49" w:rsidP="00CE1BC1">
      <w:pPr>
        <w:suppressAutoHyphens/>
        <w:ind w:left="284"/>
        <w:rPr>
          <w:rFonts w:cs="Arial"/>
          <w:color w:val="000000" w:themeColor="text1"/>
          <w:sz w:val="20"/>
          <w:szCs w:val="20"/>
          <w:lang w:val="en-GB"/>
        </w:rPr>
      </w:pPr>
      <w:r w:rsidRPr="005C2685">
        <w:rPr>
          <w:rFonts w:cs="Arial"/>
          <w:color w:val="000000" w:themeColor="text1"/>
          <w:sz w:val="20"/>
          <w:szCs w:val="20"/>
          <w:lang w:val="en-GB"/>
        </w:rPr>
        <w:t>1. General description of the flow of fluids</w:t>
      </w:r>
      <w:r w:rsidRPr="005C2685">
        <w:rPr>
          <w:rFonts w:cs="Arial"/>
          <w:color w:val="000000" w:themeColor="text1"/>
          <w:sz w:val="20"/>
          <w:szCs w:val="20"/>
          <w:lang w:val="en-GB"/>
        </w:rPr>
        <w:br/>
        <w:t>2. Reynolds number, equivalent pipe diameter, principle of continuity</w:t>
      </w:r>
      <w:r w:rsidRPr="005C2685">
        <w:rPr>
          <w:rFonts w:cs="Arial"/>
          <w:color w:val="000000" w:themeColor="text1"/>
          <w:sz w:val="20"/>
          <w:szCs w:val="20"/>
          <w:lang w:val="en-GB"/>
        </w:rPr>
        <w:br/>
        <w:t>3.Bernoulli equation</w:t>
      </w:r>
      <w:r w:rsidRPr="005C2685">
        <w:rPr>
          <w:rFonts w:cs="Arial"/>
          <w:color w:val="000000" w:themeColor="text1"/>
          <w:sz w:val="20"/>
          <w:szCs w:val="20"/>
          <w:lang w:val="en-GB"/>
        </w:rPr>
        <w:br/>
        <w:t>4. Fluid transport (pumps, fans, compressors)</w:t>
      </w:r>
      <w:r w:rsidRPr="005C2685">
        <w:rPr>
          <w:rFonts w:cs="Arial"/>
          <w:color w:val="000000" w:themeColor="text1"/>
          <w:sz w:val="20"/>
          <w:szCs w:val="20"/>
          <w:lang w:val="en-GB"/>
        </w:rPr>
        <w:br/>
        <w:t>5. General description of the mechanical separations, gravity sedimentation</w:t>
      </w:r>
      <w:r w:rsidRPr="005C2685">
        <w:rPr>
          <w:rFonts w:cs="Arial"/>
          <w:color w:val="000000" w:themeColor="text1"/>
          <w:sz w:val="20"/>
          <w:szCs w:val="20"/>
          <w:lang w:val="en-GB"/>
        </w:rPr>
        <w:br/>
        <w:t>6. Centrifugal sedimentation, types of centrifuges, cyclones, hydrocyclones</w:t>
      </w:r>
      <w:r w:rsidRPr="005C2685">
        <w:rPr>
          <w:rFonts w:cs="Arial"/>
          <w:color w:val="000000" w:themeColor="text1"/>
          <w:sz w:val="20"/>
          <w:szCs w:val="20"/>
          <w:lang w:val="en-GB"/>
        </w:rPr>
        <w:br/>
        <w:t>7. </w:t>
      </w:r>
      <w:r w:rsidR="00CE1BC1" w:rsidRPr="005C2685">
        <w:rPr>
          <w:rFonts w:cs="Arial"/>
          <w:color w:val="000000" w:themeColor="text1"/>
          <w:sz w:val="20"/>
          <w:szCs w:val="20"/>
          <w:lang w:val="en-GB"/>
        </w:rPr>
        <w:t>Filtration, filtering equipment</w:t>
      </w:r>
      <w:r w:rsidRPr="005C2685">
        <w:rPr>
          <w:rFonts w:cs="Arial"/>
          <w:color w:val="000000" w:themeColor="text1"/>
          <w:sz w:val="20"/>
          <w:szCs w:val="20"/>
          <w:lang w:val="en-GB"/>
        </w:rPr>
        <w:br/>
        <w:t>8. Pressing, pressing machines</w:t>
      </w:r>
      <w:r w:rsidRPr="005C2685">
        <w:rPr>
          <w:rFonts w:cs="Arial"/>
          <w:color w:val="000000" w:themeColor="text1"/>
          <w:sz w:val="20"/>
          <w:szCs w:val="20"/>
          <w:lang w:val="en-GB"/>
        </w:rPr>
        <w:br/>
        <w:t>9. Homogenization, mixing, mixers</w:t>
      </w:r>
    </w:p>
    <w:p w:rsidR="000B6266" w:rsidRPr="005C2685" w:rsidRDefault="00AB2D49" w:rsidP="00CE1BC1">
      <w:pPr>
        <w:pStyle w:val="Listaszerbekezds"/>
        <w:widowControl/>
        <w:autoSpaceDE/>
        <w:autoSpaceDN/>
        <w:spacing w:before="0" w:line="276" w:lineRule="auto"/>
        <w:ind w:left="284" w:firstLine="0"/>
        <w:contextualSpacing/>
        <w:rPr>
          <w:rFonts w:cs="Arial"/>
          <w:color w:val="000000" w:themeColor="text1"/>
          <w:sz w:val="20"/>
          <w:szCs w:val="20"/>
          <w:lang w:val="en-GB"/>
        </w:rPr>
      </w:pPr>
      <w:r w:rsidRPr="005C2685">
        <w:rPr>
          <w:rFonts w:cs="Arial"/>
          <w:color w:val="000000" w:themeColor="text1"/>
          <w:sz w:val="20"/>
          <w:szCs w:val="20"/>
          <w:lang w:val="en-GB"/>
        </w:rPr>
        <w:t>10. Emulsification, emulsifying equipmen</w:t>
      </w:r>
      <w:r w:rsidR="00CE1BC1" w:rsidRPr="005C2685">
        <w:rPr>
          <w:rFonts w:cs="Arial"/>
          <w:color w:val="000000" w:themeColor="text1"/>
          <w:sz w:val="20"/>
          <w:szCs w:val="20"/>
          <w:lang w:val="en-GB"/>
        </w:rPr>
        <w:t>t</w:t>
      </w:r>
      <w:r w:rsidRPr="005C2685">
        <w:rPr>
          <w:rFonts w:cs="Arial"/>
          <w:color w:val="000000" w:themeColor="text1"/>
          <w:sz w:val="20"/>
          <w:szCs w:val="20"/>
          <w:lang w:val="en-GB"/>
        </w:rPr>
        <w:br/>
        <w:t>11. Crushing, crushers</w:t>
      </w:r>
      <w:r w:rsidRPr="005C2685">
        <w:rPr>
          <w:rFonts w:cs="Arial"/>
          <w:color w:val="000000" w:themeColor="text1"/>
          <w:sz w:val="20"/>
          <w:szCs w:val="20"/>
          <w:lang w:val="en-GB"/>
        </w:rPr>
        <w:br/>
        <w:t>12. Pounding, pounding machines</w:t>
      </w:r>
      <w:r w:rsidRPr="005C2685">
        <w:rPr>
          <w:rFonts w:cs="Arial"/>
          <w:color w:val="000000" w:themeColor="text1"/>
          <w:sz w:val="20"/>
          <w:szCs w:val="20"/>
          <w:lang w:val="en-GB"/>
        </w:rPr>
        <w:br/>
        <w:t>13. Fluidization</w:t>
      </w:r>
      <w:r w:rsidRPr="005C2685">
        <w:rPr>
          <w:rFonts w:cs="Arial"/>
          <w:color w:val="000000" w:themeColor="text1"/>
          <w:sz w:val="20"/>
          <w:szCs w:val="20"/>
          <w:lang w:val="en-GB"/>
        </w:rPr>
        <w:br/>
        <w:t>14. Pneumatic transport</w:t>
      </w:r>
    </w:p>
    <w:p w:rsidR="00AB2D49" w:rsidRPr="005C2685" w:rsidRDefault="00AB2D49"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In the frame of the exercise classes equations, methods and practical mathematical models are described. In the practice application of fundamental laws and equations takes place with different mathematical models and equations.</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Reynolds number, equivalent pipe diameter, principle of continuity</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s of the fluid transport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mechanical separations, gravity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and food industry applications of the centrifugal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Test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ustry practice examples and calculations of homogenization and mixing</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e</w:t>
      </w:r>
      <w:r w:rsidR="00CE1BC1" w:rsidRPr="005C2685">
        <w:rPr>
          <w:rFonts w:cs="Arial"/>
          <w:color w:val="000000" w:themeColor="text1"/>
          <w:sz w:val="20"/>
          <w:szCs w:val="20"/>
          <w:lang w:val="en-GB"/>
        </w:rPr>
        <w:t>mulsifying-, crushing equipment</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pounding machines</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I.</w:t>
      </w:r>
    </w:p>
    <w:p w:rsidR="00AB2D49" w:rsidRPr="005C2685" w:rsidRDefault="00AB2D49" w:rsidP="00225B86">
      <w:pPr>
        <w:pStyle w:val="Listaszerbekezds"/>
        <w:numPr>
          <w:ilvl w:val="0"/>
          <w:numId w:val="61"/>
        </w:numPr>
        <w:jc w:val="both"/>
        <w:rPr>
          <w:rFonts w:cs="Times New Roman"/>
          <w:b/>
          <w:color w:val="000000" w:themeColor="text1"/>
          <w:sz w:val="20"/>
          <w:szCs w:val="20"/>
          <w:lang w:val="en-GB"/>
        </w:rPr>
      </w:pPr>
      <w:r w:rsidRPr="005C2685">
        <w:rPr>
          <w:rFonts w:cs="Arial"/>
          <w:color w:val="000000" w:themeColor="text1"/>
          <w:sz w:val="20"/>
          <w:szCs w:val="20"/>
          <w:lang w:val="en-GB"/>
        </w:rPr>
        <w:t>Practice Test II.</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ood Process Engineering and Technology. 2nd Edition. Authors: Zeki Berk. Hardcover ISBN: 9780124159235. eBook ISBN: 9780124159860</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Unit Operations in Food Processing, Second Edition 2nd Edition by R.L.Earle eBook ISBN: 9781483293103</w:t>
      </w:r>
    </w:p>
    <w:p w:rsidR="00AB2D49" w:rsidRPr="005C2685" w:rsidRDefault="00AB2D49" w:rsidP="0084345C">
      <w:pPr>
        <w:jc w:val="both"/>
        <w:rPr>
          <w:rFonts w:cs="Arial"/>
          <w:b/>
          <w:color w:val="000000" w:themeColor="text1"/>
          <w:sz w:val="20"/>
          <w:szCs w:val="20"/>
          <w:lang w:val="en-GB"/>
        </w:rPr>
      </w:pPr>
      <w:r w:rsidRPr="005C2685">
        <w:rPr>
          <w:rFonts w:cs="Arial"/>
          <w:color w:val="000000" w:themeColor="text1"/>
          <w:sz w:val="20"/>
          <w:szCs w:val="20"/>
          <w:lang w:val="en-GB"/>
        </w:rPr>
        <w:t>Introduction to Food Engineering, Fifth Edition (Food Science and Technology) 5th Edition by R Paul Singh (Author), Dennis R. Heldman (Author)  ISBN-13: 978-0123985309</w:t>
      </w:r>
    </w:p>
    <w:p w:rsidR="000B6266" w:rsidRPr="005C2685" w:rsidRDefault="000B6266" w:rsidP="0084345C">
      <w:pPr>
        <w:jc w:val="both"/>
        <w:rPr>
          <w:rFonts w:cs="Arial"/>
          <w:color w:val="000000" w:themeColor="text1"/>
          <w:sz w:val="20"/>
          <w:szCs w:val="20"/>
          <w:lang w:val="en-GB"/>
        </w:rPr>
      </w:pPr>
    </w:p>
    <w:p w:rsidR="000B6266" w:rsidRPr="005C2685" w:rsidRDefault="00900F58"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I. MTBE7017</w:t>
      </w:r>
      <w:r w:rsidR="00CC60B9">
        <w:rPr>
          <w:rFonts w:cs="Arial"/>
          <w:b/>
          <w:color w:val="000000" w:themeColor="text1"/>
          <w:sz w:val="20"/>
          <w:szCs w:val="20"/>
          <w:lang w:val="en-GB"/>
        </w:rPr>
        <w:t>B</w:t>
      </w:r>
      <w:r w:rsidRPr="005C2685">
        <w:rPr>
          <w:rFonts w:cs="Arial"/>
          <w:b/>
          <w:color w:val="000000" w:themeColor="text1"/>
          <w:sz w:val="20"/>
          <w:szCs w:val="20"/>
          <w:lang w:val="en-GB"/>
        </w:rPr>
        <w:t>A</w:t>
      </w:r>
    </w:p>
    <w:p w:rsidR="000B6266" w:rsidRPr="005C2685" w:rsidRDefault="000B6266" w:rsidP="0084345C">
      <w:pPr>
        <w:jc w:val="both"/>
        <w:rPr>
          <w:rFonts w:cs="Arial"/>
          <w:b/>
          <w:color w:val="000000" w:themeColor="text1"/>
          <w:sz w:val="20"/>
          <w:szCs w:val="20"/>
          <w:lang w:val="en-GB"/>
        </w:rPr>
      </w:pPr>
    </w:p>
    <w:p w:rsidR="000B6266" w:rsidRPr="005C2685" w:rsidRDefault="00900F5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900F58" w:rsidRPr="005C2685">
        <w:rPr>
          <w:rFonts w:cs="Times New Roman"/>
          <w:color w:val="000000" w:themeColor="text1"/>
          <w:sz w:val="20"/>
          <w:szCs w:val="20"/>
          <w:lang w:val="en-GB"/>
        </w:rPr>
        <w:t>28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900F58" w:rsidRPr="005C2685">
        <w:rPr>
          <w:rFonts w:cs="Arial"/>
          <w:color w:val="000000" w:themeColor="text1"/>
          <w:sz w:val="20"/>
          <w:szCs w:val="20"/>
          <w:lang w:val="en-GB"/>
        </w:rPr>
        <w:t>Participate in the practices and successful practice tests (min 60%).</w:t>
      </w:r>
    </w:p>
    <w:p w:rsidR="00900F58"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900F58" w:rsidRPr="005C2685">
        <w:rPr>
          <w:rFonts w:cs="Arial"/>
          <w:color w:val="000000" w:themeColor="text1"/>
          <w:sz w:val="20"/>
          <w:szCs w:val="20"/>
          <w:lang w:val="en-GB"/>
        </w:rPr>
        <w:t>During the semester, the student may write 2 tests containing theoretical questions, based on which he may get an offered mark for the exam. In addition, students have to write 2 tests containing questions connected to the topics of the seminar, and they will get the mark for the seminar based on these tests.</w:t>
      </w:r>
    </w:p>
    <w:p w:rsidR="000B6266" w:rsidRPr="005C2685" w:rsidRDefault="00900F58"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900F58" w:rsidRPr="005C2685" w:rsidRDefault="00900F5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Within the framework of Unit operations in food processing II subject mass transfer operations are educated. In the lectures mathematical description, equipment and conditions of the mass transfer operations are discussed. The application of fundamental laws and equations takes place in the seminars.</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 Mass transfer operations in the food industry.</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purpose of mass transport. Introduction to mass transfer and diffusion.</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haracterization of diffusion processes.</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as absorp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istill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ctific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sorp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on exchange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raction: liquid-liquid extraction, solid-liquid extrac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percritical extrac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rystalliz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rying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mbrane separation (processes, conditions, equipment).</w:t>
      </w:r>
    </w:p>
    <w:p w:rsidR="000B6266" w:rsidRPr="005C2685" w:rsidRDefault="00900F58" w:rsidP="00225B86">
      <w:pPr>
        <w:pStyle w:val="Listaszerbekezds"/>
        <w:numPr>
          <w:ilvl w:val="0"/>
          <w:numId w:val="49"/>
        </w:numPr>
        <w:jc w:val="both"/>
        <w:rPr>
          <w:rFonts w:cs="Times New Roman"/>
          <w:b/>
          <w:color w:val="000000" w:themeColor="text1"/>
          <w:sz w:val="20"/>
          <w:szCs w:val="20"/>
          <w:lang w:val="en-GB"/>
        </w:rPr>
      </w:pPr>
      <w:r w:rsidRPr="005C2685">
        <w:rPr>
          <w:rFonts w:cs="Arial"/>
          <w:color w:val="000000" w:themeColor="text1"/>
          <w:sz w:val="20"/>
          <w:szCs w:val="20"/>
          <w:lang w:val="en-GB"/>
        </w:rPr>
        <w:t>Classification operations</w:t>
      </w:r>
    </w:p>
    <w:p w:rsidR="000B6266" w:rsidRPr="005C2685" w:rsidRDefault="00900F58"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900F58" w:rsidRPr="005C2685" w:rsidRDefault="00900F58"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In the frame of the exercise classes equations and methods are described. The chemical industry has been present in the food industry for a long time, so the relationships that were originally designed for ideal gases and Newtonian fluids have a great role to play. In addition, many empirical rules and practices have been used that have been developed on the basis of experience, since food processing and manufacturing mainly do not deal with Newtonian fluids, but with semi-solid or solid materials.</w:t>
      </w:r>
    </w:p>
    <w:p w:rsidR="000B6266" w:rsidRPr="005C2685" w:rsidRDefault="000B6266" w:rsidP="0084345C">
      <w:pPr>
        <w:jc w:val="both"/>
        <w:rPr>
          <w:rFonts w:cs="Arial"/>
          <w:color w:val="000000" w:themeColor="text1"/>
          <w:sz w:val="20"/>
          <w:szCs w:val="20"/>
          <w:lang w:val="en-GB"/>
        </w:rPr>
      </w:pPr>
      <w:r w:rsidRPr="005C2685">
        <w:rPr>
          <w:rFonts w:cs="Times New Roman"/>
          <w:b/>
          <w:color w:val="000000" w:themeColor="text1"/>
          <w:sz w:val="20"/>
          <w:szCs w:val="20"/>
          <w:lang w:val="en-GB"/>
        </w:rPr>
        <w:t xml:space="preserve">practices: </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ick's 1st law of diffusion. Molecular diffusion in gases and liqui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stimation of diffusion coefficients in gases, liquids. </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olecular diffusion in soli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olubility of gases in liquids: application of Henry's law.</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ing of the number of equilibrium stages of counter</w:t>
      </w:r>
      <w:r w:rsidR="00CC3D51">
        <w:rPr>
          <w:rFonts w:cs="Arial"/>
          <w:color w:val="000000" w:themeColor="text1"/>
          <w:sz w:val="20"/>
          <w:szCs w:val="20"/>
          <w:lang w:val="en-GB"/>
        </w:rPr>
        <w:t>-</w:t>
      </w:r>
      <w:r w:rsidRPr="005C2685">
        <w:rPr>
          <w:rFonts w:cs="Arial"/>
          <w:color w:val="000000" w:themeColor="text1"/>
          <w:sz w:val="20"/>
          <w:szCs w:val="20"/>
          <w:lang w:val="en-GB"/>
        </w:rPr>
        <w:t>current multistage absorption by graphical and analytical metho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alculation of steam-liquid equilibrium: application of the Dalton's and Rault's laws. Investigation of volatility of components, determination of relative volatility.</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raphical solution of the Rayleigh equation in case of simple batch distillation.</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he number of theoretical stages of the rectification by McCabe-Thiele method and graphical determination of minimal reflux ratio.</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vestigation of adsorption equilibrium: use of Freundlich isotherm and Langmuir isotherm.</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raphical determination of the number of multistage counter</w:t>
      </w:r>
      <w:r w:rsidR="00CC3D51">
        <w:rPr>
          <w:rFonts w:cs="Arial"/>
          <w:color w:val="000000" w:themeColor="text1"/>
          <w:sz w:val="20"/>
          <w:szCs w:val="20"/>
          <w:lang w:val="en-GB"/>
        </w:rPr>
        <w:t>-</w:t>
      </w:r>
      <w:r w:rsidRPr="005C2685">
        <w:rPr>
          <w:rFonts w:cs="Arial"/>
          <w:color w:val="000000" w:themeColor="text1"/>
          <w:sz w:val="20"/>
          <w:szCs w:val="20"/>
          <w:lang w:val="en-GB"/>
        </w:rPr>
        <w:t>current extractions by Ponchon-Savarit method.</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solubility and size of crystals using the Kelvin equation.</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he absolute humidity, humidity and dew point of the air. Interpretation of psychometric diagram.</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etting the drying conditions: time required for drying, applied air speed.</w:t>
      </w:r>
    </w:p>
    <w:p w:rsidR="00900F58" w:rsidRPr="005C2685" w:rsidRDefault="00900F58" w:rsidP="00225B86">
      <w:pPr>
        <w:pStyle w:val="Listaszerbekezds"/>
        <w:numPr>
          <w:ilvl w:val="0"/>
          <w:numId w:val="62"/>
        </w:numPr>
        <w:jc w:val="both"/>
        <w:rPr>
          <w:rFonts w:cs="Times New Roman"/>
          <w:b/>
          <w:color w:val="000000" w:themeColor="text1"/>
          <w:sz w:val="20"/>
          <w:szCs w:val="20"/>
          <w:lang w:val="en-GB"/>
        </w:rPr>
      </w:pPr>
      <w:r w:rsidRPr="005C2685">
        <w:rPr>
          <w:rFonts w:cs="Arial"/>
          <w:color w:val="000000" w:themeColor="text1"/>
          <w:sz w:val="20"/>
          <w:szCs w:val="20"/>
          <w:lang w:val="en-GB"/>
        </w:rPr>
        <w:t>Hydraulic permeability of membranes. Determining the amount of permeate during reverse osmosi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900F58" w:rsidRPr="005C2685" w:rsidRDefault="00900F58"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Christie John Geankoplis: Transport Processes and Unit Operations (3rd Edition), Prentice Hall PTR, New Jersey, 1993. ISBN-13: 978-0139304392 ISBN-10: 0139304398</w:t>
      </w:r>
    </w:p>
    <w:p w:rsidR="00900F58" w:rsidRPr="005C2685" w:rsidRDefault="00900F58"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George D. Saravacos, Zacharias B. Maroulis: Food Process Engineering Operations,</w:t>
      </w:r>
      <w:r w:rsidRPr="005C2685">
        <w:rPr>
          <w:rFonts w:cs="Arial"/>
          <w:color w:val="000000" w:themeColor="text1"/>
          <w:sz w:val="20"/>
          <w:szCs w:val="20"/>
          <w:lang w:val="en-GB"/>
        </w:rPr>
        <w:t xml:space="preserve"> CRC Press, 2011. ISBN 9781420083538</w:t>
      </w:r>
    </w:p>
    <w:p w:rsidR="00900F58" w:rsidRPr="005C2685" w:rsidRDefault="00900F58" w:rsidP="0084345C">
      <w:pPr>
        <w:jc w:val="both"/>
        <w:rPr>
          <w:rFonts w:cs="Arial"/>
          <w:b/>
          <w:color w:val="000000" w:themeColor="text1"/>
          <w:sz w:val="20"/>
          <w:szCs w:val="20"/>
          <w:lang w:val="en-GB"/>
        </w:rPr>
      </w:pPr>
      <w:r w:rsidRPr="005C2685">
        <w:rPr>
          <w:rFonts w:cs="Arial"/>
          <w:color w:val="000000" w:themeColor="text1"/>
          <w:sz w:val="20"/>
          <w:szCs w:val="20"/>
          <w:lang w:val="en-GB"/>
        </w:rPr>
        <w:t>Zeki Berk: Food Process Engineering and Technology, 2nd Edition, Academic Press, 2013. ISBN 9780124159235</w:t>
      </w:r>
    </w:p>
    <w:p w:rsidR="0091652E" w:rsidRDefault="0091652E" w:rsidP="0091652E">
      <w:pPr>
        <w:jc w:val="both"/>
        <w:rPr>
          <w:rFonts w:cs="Arial"/>
          <w:b/>
          <w:color w:val="000000" w:themeColor="text1"/>
          <w:sz w:val="20"/>
          <w:szCs w:val="20"/>
          <w:lang w:val="en-GB"/>
        </w:rPr>
      </w:pPr>
    </w:p>
    <w:p w:rsidR="000B6266" w:rsidRPr="005C2685" w:rsidRDefault="001B564F" w:rsidP="0091652E">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1, MTBE7H1A</w:t>
      </w:r>
    </w:p>
    <w:p w:rsidR="00CE1BC1" w:rsidRPr="005C2685" w:rsidRDefault="00CE1BC1" w:rsidP="00CE1BC1">
      <w:pPr>
        <w:jc w:val="center"/>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0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1B564F" w:rsidRPr="005C2685">
        <w:rPr>
          <w:rFonts w:cs="Arial"/>
          <w:color w:val="000000" w:themeColor="text1"/>
          <w:sz w:val="20"/>
          <w:szCs w:val="20"/>
          <w:lang w:val="en-GB"/>
        </w:rPr>
        <w:t>Completing and submitting the documentation of food processing of plant-based raw materials of the relevant unit.</w:t>
      </w:r>
    </w:p>
    <w:p w:rsidR="001B564F" w:rsidRPr="005C2685" w:rsidRDefault="001B564F"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1.</w:t>
      </w:r>
    </w:p>
    <w:p w:rsidR="001B564F" w:rsidRPr="005C2685" w:rsidRDefault="001B564F" w:rsidP="00225B86">
      <w:pPr>
        <w:pStyle w:val="Listaszerbekezds"/>
        <w:numPr>
          <w:ilvl w:val="0"/>
          <w:numId w:val="63"/>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1B564F" w:rsidRPr="005C2685" w:rsidRDefault="001B564F" w:rsidP="0084345C">
      <w:pPr>
        <w:jc w:val="both"/>
        <w:rPr>
          <w:rFonts w:cs="Arial"/>
          <w:b/>
          <w:color w:val="000000" w:themeColor="text1"/>
          <w:sz w:val="20"/>
          <w:szCs w:val="20"/>
          <w:lang w:val="en-GB"/>
        </w:rPr>
      </w:pPr>
    </w:p>
    <w:p w:rsidR="000B6266" w:rsidRPr="005C2685" w:rsidRDefault="001B564F"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2, MTBE7H2A</w:t>
      </w:r>
    </w:p>
    <w:p w:rsidR="000B6266" w:rsidRPr="005C2685" w:rsidRDefault="000B6266" w:rsidP="0084345C">
      <w:pPr>
        <w:jc w:val="both"/>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40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1B564F"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1B564F"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1.</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1.</w:t>
      </w:r>
    </w:p>
    <w:p w:rsidR="001B564F" w:rsidRPr="005C2685" w:rsidRDefault="001B564F" w:rsidP="00225B86">
      <w:pPr>
        <w:pStyle w:val="Listaszerbekezds"/>
        <w:numPr>
          <w:ilvl w:val="0"/>
          <w:numId w:val="64"/>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1B564F" w:rsidRPr="005C2685" w:rsidRDefault="001B564F" w:rsidP="0084345C">
      <w:pPr>
        <w:jc w:val="both"/>
        <w:rPr>
          <w:rFonts w:cs="Arial"/>
          <w:b/>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Default="00E75B38" w:rsidP="0084345C">
      <w:pPr>
        <w:jc w:val="both"/>
        <w:rPr>
          <w:rFonts w:cs="Arial"/>
          <w:color w:val="000000" w:themeColor="text1"/>
          <w:sz w:val="20"/>
          <w:szCs w:val="20"/>
          <w:lang w:val="en-GB"/>
        </w:rPr>
      </w:pPr>
    </w:p>
    <w:p w:rsidR="00E75B38" w:rsidRPr="005C2685" w:rsidRDefault="00E75B38"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3, MTBE7H3A</w:t>
      </w:r>
    </w:p>
    <w:p w:rsidR="009D5F8C" w:rsidRPr="005C2685" w:rsidRDefault="009D5F8C" w:rsidP="009D5F8C">
      <w:pPr>
        <w:jc w:val="center"/>
        <w:rPr>
          <w:rFonts w:cs="Arial"/>
          <w:b/>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B33DF9" w:rsidRDefault="00E75B38"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2.</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E75B38" w:rsidRPr="005C2685" w:rsidRDefault="00E75B38" w:rsidP="0084345C">
      <w:pPr>
        <w:jc w:val="both"/>
        <w:rPr>
          <w:rFonts w:cs="Arial"/>
          <w:b/>
          <w:color w:val="000000" w:themeColor="text1"/>
          <w:sz w:val="20"/>
          <w:szCs w:val="20"/>
          <w:lang w:val="en-GB"/>
        </w:rPr>
      </w:pPr>
      <w:r w:rsidRPr="005C2685">
        <w:rPr>
          <w:rFonts w:cs="Arial"/>
          <w:color w:val="000000" w:themeColor="text1"/>
          <w:sz w:val="20"/>
          <w:szCs w:val="20"/>
          <w:lang w:val="en-GB"/>
        </w:rPr>
        <w:t>S.B. Navaratne: Pasta Products Technology University of Sri Jayewardenepura 2015.</w:t>
      </w:r>
    </w:p>
    <w:p w:rsidR="0091652E" w:rsidRDefault="0091652E" w:rsidP="009D5F8C">
      <w:pPr>
        <w:jc w:val="center"/>
        <w:rPr>
          <w:rFonts w:cs="Arial"/>
          <w:b/>
          <w:color w:val="000000" w:themeColor="text1"/>
          <w:sz w:val="20"/>
          <w:szCs w:val="20"/>
          <w:lang w:val="en-GB"/>
        </w:rPr>
      </w:pPr>
    </w:p>
    <w:p w:rsidR="00E75B38" w:rsidRPr="005C2685" w:rsidRDefault="00E75B38" w:rsidP="009D5F8C">
      <w:pPr>
        <w:jc w:val="center"/>
        <w:rPr>
          <w:rFonts w:cs="Times New Roman"/>
          <w:color w:val="000000" w:themeColor="text1"/>
          <w:sz w:val="20"/>
          <w:szCs w:val="20"/>
          <w:lang w:val="en-GB"/>
        </w:rPr>
      </w:pPr>
      <w:r w:rsidRPr="005C2685">
        <w:rPr>
          <w:rFonts w:cs="Arial"/>
          <w:b/>
          <w:color w:val="000000" w:themeColor="text1"/>
          <w:sz w:val="20"/>
          <w:szCs w:val="20"/>
          <w:lang w:val="en-GB"/>
        </w:rPr>
        <w:t>Weekly practical assignment 4, MTBE7H4A</w:t>
      </w:r>
    </w:p>
    <w:p w:rsidR="00E75B38" w:rsidRPr="005C2685" w:rsidRDefault="00E75B38" w:rsidP="0084345C">
      <w:pPr>
        <w:jc w:val="both"/>
        <w:rPr>
          <w:rFonts w:cs="Times New Roman"/>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B33DF9" w:rsidRDefault="00E75B38"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E75B38" w:rsidRPr="005C2685" w:rsidRDefault="00E75B38"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Pr="005C2685" w:rsidRDefault="00E75B3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A16778" w:rsidRDefault="00A16778"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695EA3" w:rsidRDefault="00695EA3"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Pr="005C2685"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5378D3" w:rsidRPr="00CC3D51" w:rsidRDefault="005378D3" w:rsidP="005378D3">
      <w:pPr>
        <w:pStyle w:val="Cmsor1"/>
        <w:spacing w:before="155"/>
        <w:ind w:left="2018" w:right="2295"/>
        <w:rPr>
          <w:b/>
        </w:rPr>
      </w:pPr>
      <w:r w:rsidRPr="00CC3D51">
        <w:rPr>
          <w:b/>
        </w:rPr>
        <w:t>Internship</w:t>
      </w:r>
    </w:p>
    <w:p w:rsidR="005378D3" w:rsidRPr="00CC3D51" w:rsidRDefault="005378D3" w:rsidP="005378D3">
      <w:pPr>
        <w:pStyle w:val="Szvegtrzs"/>
        <w:spacing w:before="10"/>
        <w:ind w:left="0"/>
        <w:rPr>
          <w:sz w:val="29"/>
        </w:rPr>
      </w:pPr>
    </w:p>
    <w:p w:rsidR="005378D3" w:rsidRPr="00CC3D51" w:rsidRDefault="005378D3" w:rsidP="005378D3">
      <w:pPr>
        <w:pStyle w:val="Szvegtrzs"/>
        <w:spacing w:before="1"/>
        <w:ind w:right="615"/>
        <w:jc w:val="both"/>
      </w:pPr>
      <w:r w:rsidRPr="00CC3D51">
        <w:t>Students have to carry out a 4-week internship involved in the model curriculum. The internship course must be signed up for previously</w:t>
      </w:r>
      <w:r w:rsidRPr="00CC3D51">
        <w:rPr>
          <w:spacing w:val="-11"/>
        </w:rPr>
        <w:t xml:space="preserve"> </w:t>
      </w:r>
      <w:r w:rsidRPr="00CC3D51">
        <w:t>via</w:t>
      </w:r>
      <w:r w:rsidRPr="00CC3D51">
        <w:rPr>
          <w:spacing w:val="-10"/>
        </w:rPr>
        <w:t xml:space="preserve"> </w:t>
      </w:r>
      <w:r w:rsidRPr="00CC3D51">
        <w:t>the</w:t>
      </w:r>
      <w:r w:rsidRPr="00CC3D51">
        <w:rPr>
          <w:spacing w:val="-11"/>
        </w:rPr>
        <w:t xml:space="preserve"> </w:t>
      </w:r>
      <w:r w:rsidRPr="00CC3D51">
        <w:t>NEPTUN</w:t>
      </w:r>
      <w:r w:rsidRPr="00CC3D51">
        <w:rPr>
          <w:spacing w:val="-11"/>
        </w:rPr>
        <w:t xml:space="preserve"> </w:t>
      </w:r>
      <w:r w:rsidRPr="00CC3D51">
        <w:t>study</w:t>
      </w:r>
      <w:r w:rsidRPr="00CC3D51">
        <w:rPr>
          <w:spacing w:val="-11"/>
        </w:rPr>
        <w:t xml:space="preserve"> </w:t>
      </w:r>
      <w:r w:rsidRPr="00CC3D51">
        <w:t>registration</w:t>
      </w:r>
      <w:r w:rsidRPr="00CC3D51">
        <w:rPr>
          <w:spacing w:val="-12"/>
        </w:rPr>
        <w:t xml:space="preserve"> </w:t>
      </w:r>
      <w:r w:rsidRPr="00CC3D51">
        <w:t>system</w:t>
      </w:r>
      <w:r w:rsidRPr="00CC3D51">
        <w:rPr>
          <w:spacing w:val="-11"/>
        </w:rPr>
        <w:t xml:space="preserve"> </w:t>
      </w:r>
      <w:r w:rsidRPr="00CC3D51">
        <w:t>in</w:t>
      </w:r>
      <w:r w:rsidRPr="00CC3D51">
        <w:rPr>
          <w:spacing w:val="-12"/>
        </w:rPr>
        <w:t xml:space="preserve"> </w:t>
      </w:r>
      <w:r w:rsidRPr="00CC3D51">
        <w:t>the</w:t>
      </w:r>
      <w:r w:rsidRPr="00CC3D51">
        <w:rPr>
          <w:spacing w:val="-12"/>
        </w:rPr>
        <w:t xml:space="preserve"> </w:t>
      </w:r>
      <w:r w:rsidR="00717F51" w:rsidRPr="00CC3D51">
        <w:rPr>
          <w:spacing w:val="-12"/>
        </w:rPr>
        <w:t>fall</w:t>
      </w:r>
      <w:r w:rsidRPr="00CC3D51">
        <w:rPr>
          <w:spacing w:val="-11"/>
        </w:rPr>
        <w:t xml:space="preserve"> </w:t>
      </w:r>
      <w:r w:rsidRPr="00CC3D51">
        <w:t>semester</w:t>
      </w:r>
      <w:r w:rsidRPr="00CC3D51">
        <w:rPr>
          <w:spacing w:val="-11"/>
        </w:rPr>
        <w:t xml:space="preserve"> </w:t>
      </w:r>
      <w:r w:rsidRPr="00CC3D51">
        <w:t>(</w:t>
      </w:r>
      <w:r w:rsidRPr="00CC3D51">
        <w:rPr>
          <w:spacing w:val="-9"/>
        </w:rPr>
        <w:t xml:space="preserve"> </w:t>
      </w:r>
      <w:r w:rsidRPr="00CC3D51">
        <w:t>semester). Its execution is the criteria requirement of getting the pre-degree certificate (absolutorium).</w:t>
      </w:r>
    </w:p>
    <w:p w:rsidR="005378D3" w:rsidRPr="00CC3D51" w:rsidRDefault="005378D3" w:rsidP="005378D3">
      <w:pPr>
        <w:pStyle w:val="Szvegtrzs"/>
        <w:spacing w:before="11"/>
        <w:ind w:left="0"/>
        <w:jc w:val="both"/>
        <w:rPr>
          <w:lang w:val="en-GB"/>
        </w:rPr>
      </w:pPr>
    </w:p>
    <w:p w:rsidR="005378D3" w:rsidRPr="00CC3D51" w:rsidRDefault="005378D3" w:rsidP="005378D3">
      <w:pPr>
        <w:pStyle w:val="Cmsor1"/>
        <w:spacing w:before="178"/>
        <w:ind w:left="2015" w:right="2295"/>
        <w:rPr>
          <w:b/>
        </w:rPr>
      </w:pPr>
      <w:r w:rsidRPr="00CC3D51">
        <w:rPr>
          <w:b/>
        </w:rPr>
        <w:t>Work and Fire Safety Course</w:t>
      </w:r>
    </w:p>
    <w:p w:rsidR="005378D3" w:rsidRPr="00CC3D51" w:rsidRDefault="005378D3" w:rsidP="005378D3">
      <w:pPr>
        <w:pStyle w:val="Szvegtrzs"/>
        <w:ind w:left="0"/>
        <w:rPr>
          <w:sz w:val="22"/>
        </w:rPr>
      </w:pPr>
    </w:p>
    <w:p w:rsidR="005378D3" w:rsidRPr="00CC3D51" w:rsidRDefault="005378D3" w:rsidP="005378D3">
      <w:pPr>
        <w:pStyle w:val="Szvegtrzs"/>
        <w:spacing w:before="135" w:line="276" w:lineRule="auto"/>
        <w:ind w:right="616"/>
        <w:jc w:val="both"/>
      </w:pPr>
      <w:r w:rsidRPr="00CC3D51">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5378D3" w:rsidRPr="00CC3D51" w:rsidRDefault="005378D3" w:rsidP="005378D3">
      <w:pPr>
        <w:pStyle w:val="Szvegtrzs"/>
        <w:spacing w:before="60"/>
        <w:jc w:val="both"/>
      </w:pPr>
      <w:r w:rsidRPr="00CC3D51">
        <w:t>Registration in the Neptun system by the subject: MUNKAVEDELEM</w:t>
      </w:r>
    </w:p>
    <w:p w:rsidR="005378D3" w:rsidRPr="00CC3D51" w:rsidRDefault="005378D3" w:rsidP="005378D3">
      <w:pPr>
        <w:pStyle w:val="Szvegtrzs"/>
        <w:spacing w:before="97" w:line="276" w:lineRule="auto"/>
        <w:ind w:right="618"/>
        <w:jc w:val="both"/>
      </w:pPr>
      <w:r w:rsidRPr="00CC3D51">
        <w:t>Students</w:t>
      </w:r>
      <w:r w:rsidRPr="00CC3D51">
        <w:rPr>
          <w:spacing w:val="-3"/>
        </w:rPr>
        <w:t xml:space="preserve"> </w:t>
      </w:r>
      <w:r w:rsidRPr="00CC3D51">
        <w:t>have</w:t>
      </w:r>
      <w:r w:rsidRPr="00CC3D51">
        <w:rPr>
          <w:spacing w:val="-3"/>
        </w:rPr>
        <w:t xml:space="preserve"> </w:t>
      </w:r>
      <w:r w:rsidRPr="00CC3D51">
        <w:t>to</w:t>
      </w:r>
      <w:r w:rsidRPr="00CC3D51">
        <w:rPr>
          <w:spacing w:val="-3"/>
        </w:rPr>
        <w:t xml:space="preserve"> </w:t>
      </w:r>
      <w:r w:rsidRPr="00CC3D51">
        <w:t>read an</w:t>
      </w:r>
      <w:r w:rsidRPr="00CC3D51">
        <w:rPr>
          <w:spacing w:val="-3"/>
        </w:rPr>
        <w:t xml:space="preserve"> </w:t>
      </w:r>
      <w:r w:rsidRPr="00CC3D51">
        <w:t>online</w:t>
      </w:r>
      <w:r w:rsidRPr="00CC3D51">
        <w:rPr>
          <w:spacing w:val="-1"/>
        </w:rPr>
        <w:t xml:space="preserve"> </w:t>
      </w:r>
      <w:r w:rsidRPr="00CC3D51">
        <w:t>material</w:t>
      </w:r>
      <w:r w:rsidRPr="00CC3D51">
        <w:rPr>
          <w:spacing w:val="-3"/>
        </w:rPr>
        <w:t xml:space="preserve"> </w:t>
      </w:r>
      <w:r w:rsidRPr="00CC3D51">
        <w:t>until</w:t>
      </w:r>
      <w:r w:rsidRPr="00CC3D51">
        <w:rPr>
          <w:spacing w:val="-3"/>
        </w:rPr>
        <w:t xml:space="preserve"> </w:t>
      </w:r>
      <w:r w:rsidRPr="00CC3D51">
        <w:t>the</w:t>
      </w:r>
      <w:r w:rsidRPr="00CC3D51">
        <w:rPr>
          <w:spacing w:val="-3"/>
        </w:rPr>
        <w:t xml:space="preserve"> </w:t>
      </w:r>
      <w:r w:rsidRPr="00CC3D51">
        <w:t>end</w:t>
      </w:r>
      <w:r w:rsidRPr="00CC3D51">
        <w:rPr>
          <w:spacing w:val="-3"/>
        </w:rPr>
        <w:t xml:space="preserve"> </w:t>
      </w:r>
      <w:r w:rsidRPr="00CC3D51">
        <w:t>to</w:t>
      </w:r>
      <w:r w:rsidRPr="00CC3D51">
        <w:rPr>
          <w:spacing w:val="-2"/>
        </w:rPr>
        <w:t xml:space="preserve"> </w:t>
      </w:r>
      <w:r w:rsidRPr="00CC3D51">
        <w:t>get the</w:t>
      </w:r>
      <w:r w:rsidRPr="00CC3D51">
        <w:rPr>
          <w:spacing w:val="-2"/>
        </w:rPr>
        <w:t xml:space="preserve"> </w:t>
      </w:r>
      <w:r w:rsidRPr="00CC3D51">
        <w:t>signature</w:t>
      </w:r>
      <w:r w:rsidRPr="00CC3D51">
        <w:rPr>
          <w:spacing w:val="-2"/>
        </w:rPr>
        <w:t xml:space="preserve"> </w:t>
      </w:r>
      <w:r w:rsidRPr="00CC3D51">
        <w:t>on</w:t>
      </w:r>
      <w:r w:rsidRPr="00CC3D51">
        <w:rPr>
          <w:spacing w:val="-3"/>
        </w:rPr>
        <w:t xml:space="preserve"> </w:t>
      </w:r>
      <w:r w:rsidRPr="00CC3D51">
        <w:t>Neptun</w:t>
      </w:r>
      <w:r w:rsidRPr="00CC3D51">
        <w:rPr>
          <w:spacing w:val="-3"/>
        </w:rPr>
        <w:t xml:space="preserve"> </w:t>
      </w:r>
      <w:r w:rsidRPr="00CC3D51">
        <w:t>for the</w:t>
      </w:r>
      <w:r w:rsidRPr="00CC3D51">
        <w:rPr>
          <w:spacing w:val="-6"/>
        </w:rPr>
        <w:t xml:space="preserve"> </w:t>
      </w:r>
      <w:r w:rsidRPr="00CC3D51">
        <w:t>completion</w:t>
      </w:r>
      <w:r w:rsidRPr="00CC3D51">
        <w:rPr>
          <w:spacing w:val="-5"/>
        </w:rPr>
        <w:t xml:space="preserve"> </w:t>
      </w:r>
      <w:r w:rsidRPr="00CC3D51">
        <w:t>of</w:t>
      </w:r>
      <w:r w:rsidRPr="00CC3D51">
        <w:rPr>
          <w:spacing w:val="-4"/>
        </w:rPr>
        <w:t xml:space="preserve"> </w:t>
      </w:r>
      <w:r w:rsidRPr="00CC3D51">
        <w:t>the</w:t>
      </w:r>
      <w:r w:rsidRPr="00CC3D51">
        <w:rPr>
          <w:spacing w:val="-6"/>
        </w:rPr>
        <w:t xml:space="preserve"> </w:t>
      </w:r>
      <w:r w:rsidRPr="00CC3D51">
        <w:t>course. The</w:t>
      </w:r>
      <w:r w:rsidRPr="00CC3D51">
        <w:rPr>
          <w:spacing w:val="-6"/>
        </w:rPr>
        <w:t xml:space="preserve"> </w:t>
      </w:r>
      <w:r w:rsidRPr="00CC3D51">
        <w:t>link</w:t>
      </w:r>
      <w:r w:rsidRPr="00CC3D51">
        <w:rPr>
          <w:spacing w:val="-4"/>
        </w:rPr>
        <w:t xml:space="preserve"> </w:t>
      </w:r>
      <w:r w:rsidRPr="00CC3D51">
        <w:t>of</w:t>
      </w:r>
      <w:r w:rsidRPr="00CC3D51">
        <w:rPr>
          <w:spacing w:val="-4"/>
        </w:rPr>
        <w:t xml:space="preserve"> </w:t>
      </w:r>
      <w:r w:rsidRPr="00CC3D51">
        <w:t>the</w:t>
      </w:r>
      <w:r w:rsidRPr="00CC3D51">
        <w:rPr>
          <w:spacing w:val="-4"/>
        </w:rPr>
        <w:t xml:space="preserve"> </w:t>
      </w:r>
      <w:r w:rsidRPr="00CC3D51">
        <w:t>online</w:t>
      </w:r>
      <w:r w:rsidRPr="00CC3D51">
        <w:rPr>
          <w:spacing w:val="-2"/>
        </w:rPr>
        <w:t xml:space="preserve"> </w:t>
      </w:r>
      <w:r w:rsidRPr="00CC3D51">
        <w:t>course</w:t>
      </w:r>
      <w:r w:rsidRPr="00CC3D51">
        <w:rPr>
          <w:spacing w:val="-3"/>
        </w:rPr>
        <w:t xml:space="preserve"> </w:t>
      </w:r>
      <w:r w:rsidRPr="00CC3D51">
        <w:t>is</w:t>
      </w:r>
      <w:r w:rsidRPr="00CC3D51">
        <w:rPr>
          <w:spacing w:val="-3"/>
        </w:rPr>
        <w:t xml:space="preserve"> </w:t>
      </w:r>
      <w:r w:rsidRPr="00CC3D51">
        <w:t>available</w:t>
      </w:r>
      <w:r w:rsidRPr="00CC3D51">
        <w:rPr>
          <w:spacing w:val="-3"/>
        </w:rPr>
        <w:t xml:space="preserve"> </w:t>
      </w:r>
      <w:r w:rsidRPr="00CC3D51">
        <w:t>on</w:t>
      </w:r>
      <w:r w:rsidRPr="00CC3D51">
        <w:rPr>
          <w:spacing w:val="-6"/>
        </w:rPr>
        <w:t xml:space="preserve"> </w:t>
      </w:r>
      <w:r w:rsidRPr="00CC3D51">
        <w:t>webpage</w:t>
      </w:r>
      <w:r w:rsidRPr="00CC3D51">
        <w:rPr>
          <w:spacing w:val="-4"/>
        </w:rPr>
        <w:t xml:space="preserve"> </w:t>
      </w:r>
      <w:r w:rsidRPr="00CC3D51">
        <w:t>of</w:t>
      </w:r>
      <w:r w:rsidRPr="00CC3D51">
        <w:rPr>
          <w:spacing w:val="-4"/>
        </w:rPr>
        <w:t xml:space="preserve"> </w:t>
      </w:r>
      <w:r w:rsidRPr="00CC3D51">
        <w:t>the Faculty.</w:t>
      </w:r>
    </w:p>
    <w:p w:rsidR="005378D3" w:rsidRPr="00CC3D51" w:rsidRDefault="005378D3" w:rsidP="005378D3">
      <w:pPr>
        <w:pStyle w:val="Szvegtrzs"/>
        <w:ind w:left="0"/>
      </w:pPr>
    </w:p>
    <w:p w:rsidR="005378D3" w:rsidRPr="00CC3D51" w:rsidRDefault="005378D3" w:rsidP="005378D3">
      <w:pPr>
        <w:pStyle w:val="Cmsor1"/>
        <w:spacing w:before="0"/>
        <w:ind w:left="2018" w:right="2295"/>
        <w:rPr>
          <w:b/>
        </w:rPr>
      </w:pPr>
      <w:bookmarkStart w:id="11" w:name="_bookmark10"/>
      <w:bookmarkStart w:id="12" w:name="_bookmark11"/>
      <w:bookmarkEnd w:id="11"/>
      <w:bookmarkEnd w:id="12"/>
      <w:r w:rsidRPr="00CC3D51">
        <w:rPr>
          <w:b/>
        </w:rPr>
        <w:t>Physical Education</w:t>
      </w:r>
    </w:p>
    <w:p w:rsidR="005378D3" w:rsidRPr="00CC3D51" w:rsidRDefault="005378D3" w:rsidP="005378D3">
      <w:pPr>
        <w:pStyle w:val="Szvegtrzs"/>
        <w:spacing w:before="11"/>
        <w:ind w:left="0"/>
        <w:rPr>
          <w:sz w:val="29"/>
        </w:rPr>
      </w:pPr>
    </w:p>
    <w:p w:rsidR="005378D3" w:rsidRPr="00CC3D51" w:rsidRDefault="005378D3" w:rsidP="005378D3">
      <w:pPr>
        <w:pStyle w:val="Szvegtrzs"/>
        <w:ind w:right="622"/>
        <w:jc w:val="both"/>
      </w:pPr>
      <w:r w:rsidRPr="00CC3D51">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94">
        <w:r w:rsidRPr="00CC3D51">
          <w:t>http://sportsci.unideb.hu.</w:t>
        </w:r>
      </w:hyperlink>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5378D3" w:rsidRPr="00CC3D51" w:rsidRDefault="005378D3" w:rsidP="005378D3">
      <w:pPr>
        <w:pStyle w:val="Szvegtrzs"/>
        <w:spacing w:before="11"/>
        <w:ind w:left="0"/>
        <w:jc w:val="both"/>
        <w:rPr>
          <w:lang w:val="en-GB"/>
        </w:rPr>
      </w:pPr>
    </w:p>
    <w:p w:rsidR="00532391" w:rsidRPr="0091652E" w:rsidRDefault="00532391" w:rsidP="00532391">
      <w:pPr>
        <w:pStyle w:val="Cmsor1"/>
        <w:spacing w:before="178"/>
        <w:ind w:left="2017" w:right="2295"/>
        <w:rPr>
          <w:b/>
          <w:lang w:val="en-GB"/>
        </w:rPr>
      </w:pPr>
      <w:r w:rsidRPr="0091652E">
        <w:rPr>
          <w:b/>
          <w:lang w:val="en-GB"/>
        </w:rPr>
        <w:t>Thesis</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A Thesis is the creative elaboration of a professional task in</w:t>
      </w:r>
      <w:r w:rsidRPr="005C2685">
        <w:rPr>
          <w:spacing w:val="-6"/>
          <w:lang w:val="en-GB"/>
        </w:rPr>
        <w:t xml:space="preserve"> </w:t>
      </w:r>
      <w:r w:rsidRPr="005C2685">
        <w:rPr>
          <w:lang w:val="en-GB"/>
        </w:rPr>
        <w:t>written</w:t>
      </w:r>
      <w:r w:rsidRPr="005C2685">
        <w:rPr>
          <w:spacing w:val="-9"/>
          <w:lang w:val="en-GB"/>
        </w:rPr>
        <w:t xml:space="preserve"> </w:t>
      </w:r>
      <w:r w:rsidRPr="005C2685">
        <w:rPr>
          <w:lang w:val="en-GB"/>
        </w:rPr>
        <w:t>form.</w:t>
      </w:r>
      <w:r w:rsidRPr="005C2685">
        <w:rPr>
          <w:spacing w:val="-9"/>
          <w:lang w:val="en-GB"/>
        </w:rPr>
        <w:t xml:space="preserve"> </w:t>
      </w:r>
      <w:r w:rsidRPr="005C2685">
        <w:rPr>
          <w:lang w:val="en-GB"/>
        </w:rPr>
        <w:t>By</w:t>
      </w:r>
      <w:r w:rsidRPr="005C2685">
        <w:rPr>
          <w:spacing w:val="-6"/>
          <w:lang w:val="en-GB"/>
        </w:rPr>
        <w:t xml:space="preserve"> </w:t>
      </w:r>
      <w:r w:rsidRPr="005C2685">
        <w:rPr>
          <w:lang w:val="en-GB"/>
        </w:rPr>
        <w:t>solving</w:t>
      </w:r>
      <w:r w:rsidRPr="005C2685">
        <w:rPr>
          <w:spacing w:val="-8"/>
          <w:lang w:val="en-GB"/>
        </w:rPr>
        <w:t xml:space="preserve"> </w:t>
      </w:r>
      <w:r w:rsidRPr="005C2685">
        <w:rPr>
          <w:lang w:val="en-GB"/>
        </w:rPr>
        <w:t>the</w:t>
      </w:r>
      <w:r w:rsidRPr="005C2685">
        <w:rPr>
          <w:spacing w:val="-7"/>
          <w:lang w:val="en-GB"/>
        </w:rPr>
        <w:t xml:space="preserve"> </w:t>
      </w:r>
      <w:r w:rsidRPr="005C2685">
        <w:rPr>
          <w:lang w:val="en-GB"/>
        </w:rPr>
        <w:t>task,</w:t>
      </w:r>
      <w:r w:rsidRPr="005C2685">
        <w:rPr>
          <w:spacing w:val="-5"/>
          <w:lang w:val="en-GB"/>
        </w:rPr>
        <w:t xml:space="preserve"> </w:t>
      </w:r>
      <w:r w:rsidRPr="005C2685">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5C2685" w:rsidRDefault="00532391" w:rsidP="00532391">
      <w:pPr>
        <w:pStyle w:val="Szvegtrzs"/>
        <w:spacing w:before="62"/>
        <w:ind w:right="613"/>
        <w:jc w:val="both"/>
        <w:rPr>
          <w:lang w:val="en-GB"/>
        </w:rPr>
      </w:pPr>
      <w:r w:rsidRPr="005C2685">
        <w:rPr>
          <w:lang w:val="en-GB"/>
        </w:rPr>
        <w:t>A student in master program has to prepare a thesis as a prerequisite of the final exam. The</w:t>
      </w:r>
      <w:r w:rsidRPr="005C2685">
        <w:rPr>
          <w:spacing w:val="-11"/>
          <w:lang w:val="en-GB"/>
        </w:rPr>
        <w:t xml:space="preserve"> </w:t>
      </w:r>
      <w:r w:rsidRPr="005C2685">
        <w:rPr>
          <w:lang w:val="en-GB"/>
        </w:rPr>
        <w:t>requirements</w:t>
      </w:r>
      <w:r w:rsidRPr="005C2685">
        <w:rPr>
          <w:spacing w:val="-8"/>
          <w:lang w:val="en-GB"/>
        </w:rPr>
        <w:t xml:space="preserve"> </w:t>
      </w:r>
      <w:r w:rsidRPr="005C2685">
        <w:rPr>
          <w:lang w:val="en-GB"/>
        </w:rPr>
        <w:t>of</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thesis</w:t>
      </w:r>
      <w:r w:rsidRPr="005C2685">
        <w:rPr>
          <w:spacing w:val="-8"/>
          <w:lang w:val="en-GB"/>
        </w:rPr>
        <w:t xml:space="preserve"> </w:t>
      </w:r>
      <w:r w:rsidRPr="005C2685">
        <w:rPr>
          <w:lang w:val="en-GB"/>
        </w:rPr>
        <w:t>content,</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general</w:t>
      </w:r>
      <w:r w:rsidRPr="005C2685">
        <w:rPr>
          <w:spacing w:val="-11"/>
          <w:lang w:val="en-GB"/>
        </w:rPr>
        <w:t xml:space="preserve"> </w:t>
      </w:r>
      <w:r w:rsidRPr="005C2685">
        <w:rPr>
          <w:lang w:val="en-GB"/>
        </w:rPr>
        <w:t>aspects</w:t>
      </w:r>
      <w:r w:rsidRPr="005C2685">
        <w:rPr>
          <w:spacing w:val="-11"/>
          <w:lang w:val="en-GB"/>
        </w:rPr>
        <w:t xml:space="preserve"> </w:t>
      </w:r>
      <w:r w:rsidRPr="005C2685">
        <w:rPr>
          <w:lang w:val="en-GB"/>
        </w:rPr>
        <w:t>of</w:t>
      </w:r>
      <w:r w:rsidRPr="005C2685">
        <w:rPr>
          <w:spacing w:val="-10"/>
          <w:lang w:val="en-GB"/>
        </w:rPr>
        <w:t xml:space="preserve"> </w:t>
      </w:r>
      <w:r w:rsidRPr="005C2685">
        <w:rPr>
          <w:lang w:val="en-GB"/>
        </w:rPr>
        <w:t>evaluation</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the</w:t>
      </w:r>
      <w:r w:rsidRPr="005C2685">
        <w:rPr>
          <w:spacing w:val="-10"/>
          <w:lang w:val="en-GB"/>
        </w:rPr>
        <w:t xml:space="preserve"> </w:t>
      </w:r>
      <w:r w:rsidRPr="005C2685">
        <w:rPr>
          <w:lang w:val="en-GB"/>
        </w:rPr>
        <w:t xml:space="preserve">number of credits assigned to the thesis are determined by the requirements of the program. In </w:t>
      </w:r>
      <w:r w:rsidR="0091652E">
        <w:rPr>
          <w:lang w:val="en-GB"/>
        </w:rPr>
        <w:t>the</w:t>
      </w:r>
      <w:r w:rsidRPr="005C2685">
        <w:rPr>
          <w:lang w:val="en-GB"/>
        </w:rPr>
        <w:t xml:space="preserve"> program the credits assigned to the thesis is</w:t>
      </w:r>
      <w:r w:rsidRPr="005C2685">
        <w:rPr>
          <w:spacing w:val="-14"/>
          <w:lang w:val="en-GB"/>
        </w:rPr>
        <w:t xml:space="preserve"> </w:t>
      </w:r>
      <w:r w:rsidR="0091652E">
        <w:rPr>
          <w:lang w:val="en-GB"/>
        </w:rPr>
        <w:t>1</w:t>
      </w:r>
      <w:r w:rsidRPr="005C2685">
        <w:rPr>
          <w:lang w:val="en-GB"/>
        </w:rPr>
        <w:t>5.</w:t>
      </w:r>
    </w:p>
    <w:p w:rsidR="00532391" w:rsidRPr="005C2685" w:rsidRDefault="00532391" w:rsidP="00532391">
      <w:pPr>
        <w:jc w:val="both"/>
        <w:rPr>
          <w:lang w:val="en-GB"/>
        </w:rPr>
      </w:pPr>
    </w:p>
    <w:p w:rsidR="00532391" w:rsidRDefault="00532391" w:rsidP="00532391">
      <w:pPr>
        <w:pStyle w:val="Szvegtrzs"/>
        <w:spacing w:before="76"/>
        <w:ind w:right="617"/>
        <w:jc w:val="both"/>
        <w:rPr>
          <w:lang w:val="en-GB"/>
        </w:rPr>
      </w:pPr>
      <w:r w:rsidRPr="005C2685">
        <w:rPr>
          <w:lang w:val="en-GB"/>
        </w:rPr>
        <w:t>The</w:t>
      </w:r>
      <w:r w:rsidRPr="005C2685">
        <w:rPr>
          <w:spacing w:val="-10"/>
          <w:lang w:val="en-GB"/>
        </w:rPr>
        <w:t xml:space="preserve"> </w:t>
      </w:r>
      <w:r w:rsidRPr="005C2685">
        <w:rPr>
          <w:lang w:val="en-GB"/>
        </w:rPr>
        <w:t>latest</w:t>
      </w:r>
      <w:r w:rsidRPr="005C2685">
        <w:rPr>
          <w:spacing w:val="-10"/>
          <w:lang w:val="en-GB"/>
        </w:rPr>
        <w:t xml:space="preserve"> </w:t>
      </w:r>
      <w:r w:rsidRPr="005C2685">
        <w:rPr>
          <w:lang w:val="en-GB"/>
        </w:rPr>
        <w:t>that</w:t>
      </w:r>
      <w:r w:rsidRPr="005C2685">
        <w:rPr>
          <w:spacing w:val="-10"/>
          <w:lang w:val="en-GB"/>
        </w:rPr>
        <w:t xml:space="preserve"> </w:t>
      </w:r>
      <w:r w:rsidRPr="005C2685">
        <w:rPr>
          <w:lang w:val="en-GB"/>
        </w:rPr>
        <w:t>thesis</w:t>
      </w:r>
      <w:r w:rsidRPr="005C2685">
        <w:rPr>
          <w:spacing w:val="-11"/>
          <w:lang w:val="en-GB"/>
        </w:rPr>
        <w:t xml:space="preserve"> </w:t>
      </w:r>
      <w:r w:rsidRPr="005C2685">
        <w:rPr>
          <w:lang w:val="en-GB"/>
        </w:rPr>
        <w:t>topics</w:t>
      </w:r>
      <w:r w:rsidRPr="005C2685">
        <w:rPr>
          <w:spacing w:val="-10"/>
          <w:lang w:val="en-GB"/>
        </w:rPr>
        <w:t xml:space="preserve"> </w:t>
      </w:r>
      <w:r w:rsidRPr="005C2685">
        <w:rPr>
          <w:lang w:val="en-GB"/>
        </w:rPr>
        <w:t>are</w:t>
      </w:r>
      <w:r w:rsidRPr="005C2685">
        <w:rPr>
          <w:spacing w:val="-9"/>
          <w:lang w:val="en-GB"/>
        </w:rPr>
        <w:t xml:space="preserve"> </w:t>
      </w:r>
      <w:r w:rsidRPr="005C2685">
        <w:rPr>
          <w:lang w:val="en-GB"/>
        </w:rPr>
        <w:t>announced</w:t>
      </w:r>
      <w:r w:rsidRPr="005C2685">
        <w:rPr>
          <w:spacing w:val="-10"/>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10"/>
          <w:lang w:val="en-GB"/>
        </w:rPr>
        <w:t xml:space="preserve"> </w:t>
      </w:r>
      <w:r w:rsidRPr="005C2685">
        <w:rPr>
          <w:lang w:val="en-GB"/>
        </w:rPr>
        <w:t>departments</w:t>
      </w:r>
      <w:r w:rsidRPr="005C2685">
        <w:rPr>
          <w:spacing w:val="-10"/>
          <w:lang w:val="en-GB"/>
        </w:rPr>
        <w:t xml:space="preserve"> </w:t>
      </w:r>
      <w:r w:rsidRPr="005C2685">
        <w:rPr>
          <w:lang w:val="en-GB"/>
        </w:rPr>
        <w:t>for</w:t>
      </w:r>
      <w:r w:rsidRPr="005C2685">
        <w:rPr>
          <w:spacing w:val="-9"/>
          <w:lang w:val="en-GB"/>
        </w:rPr>
        <w:t xml:space="preserve"> </w:t>
      </w:r>
      <w:r w:rsidRPr="005C2685">
        <w:rPr>
          <w:lang w:val="en-GB"/>
        </w:rPr>
        <w:t>the</w:t>
      </w:r>
      <w:r w:rsidRPr="005C2685">
        <w:rPr>
          <w:spacing w:val="-10"/>
          <w:lang w:val="en-GB"/>
        </w:rPr>
        <w:t xml:space="preserve"> </w:t>
      </w:r>
      <w:r w:rsidRPr="005C2685">
        <w:rPr>
          <w:lang w:val="en-GB"/>
        </w:rPr>
        <w:t>students</w:t>
      </w:r>
      <w:r w:rsidRPr="005C2685">
        <w:rPr>
          <w:spacing w:val="-10"/>
          <w:lang w:val="en-GB"/>
        </w:rPr>
        <w:t xml:space="preserve"> </w:t>
      </w:r>
      <w:r w:rsidRPr="005C2685">
        <w:rPr>
          <w:lang w:val="en-GB"/>
        </w:rPr>
        <w:t>is</w:t>
      </w:r>
      <w:r w:rsidRPr="005C2685">
        <w:rPr>
          <w:spacing w:val="-7"/>
          <w:lang w:val="en-GB"/>
        </w:rPr>
        <w:t xml:space="preserve"> </w:t>
      </w:r>
      <w:r w:rsidRPr="005C2685">
        <w:rPr>
          <w:lang w:val="en-GB"/>
        </w:rPr>
        <w:t>the</w:t>
      </w:r>
      <w:r w:rsidRPr="005C2685">
        <w:rPr>
          <w:spacing w:val="-10"/>
          <w:lang w:val="en-GB"/>
        </w:rPr>
        <w:t xml:space="preserve"> </w:t>
      </w:r>
      <w:r w:rsidRPr="005C2685">
        <w:rPr>
          <w:lang w:val="en-GB"/>
        </w:rPr>
        <w:t>end of</w:t>
      </w:r>
      <w:r w:rsidRPr="005C2685">
        <w:rPr>
          <w:spacing w:val="-5"/>
          <w:lang w:val="en-GB"/>
        </w:rPr>
        <w:t xml:space="preserve"> </w:t>
      </w:r>
      <w:r w:rsidRPr="005C2685">
        <w:rPr>
          <w:lang w:val="en-GB"/>
        </w:rPr>
        <w:t>Week</w:t>
      </w:r>
      <w:r w:rsidRPr="005C2685">
        <w:rPr>
          <w:spacing w:val="-4"/>
          <w:lang w:val="en-GB"/>
        </w:rPr>
        <w:t xml:space="preserve"> </w:t>
      </w:r>
      <w:r w:rsidRPr="005C2685">
        <w:rPr>
          <w:lang w:val="en-GB"/>
        </w:rPr>
        <w:t>4</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4"/>
          <w:lang w:val="en-GB"/>
        </w:rPr>
        <w:t xml:space="preserve"> </w:t>
      </w:r>
      <w:r w:rsidRPr="005C2685">
        <w:rPr>
          <w:lang w:val="en-GB"/>
        </w:rPr>
        <w:t>study</w:t>
      </w:r>
      <w:r w:rsidRPr="005C2685">
        <w:rPr>
          <w:spacing w:val="-4"/>
          <w:lang w:val="en-GB"/>
        </w:rPr>
        <w:t xml:space="preserve"> </w:t>
      </w:r>
      <w:r w:rsidRPr="005C2685">
        <w:rPr>
          <w:lang w:val="en-GB"/>
        </w:rPr>
        <w:t>period</w:t>
      </w:r>
      <w:r w:rsidRPr="005C2685">
        <w:rPr>
          <w:spacing w:val="-4"/>
          <w:lang w:val="en-GB"/>
        </w:rPr>
        <w:t xml:space="preserve"> </w:t>
      </w:r>
      <w:r w:rsidRPr="005C2685">
        <w:rPr>
          <w:lang w:val="en-GB"/>
        </w:rPr>
        <w:t>of</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last</w:t>
      </w:r>
      <w:r w:rsidRPr="005C2685">
        <w:rPr>
          <w:spacing w:val="-3"/>
          <w:lang w:val="en-GB"/>
        </w:rPr>
        <w:t xml:space="preserve"> </w:t>
      </w:r>
      <w:r w:rsidRPr="005C2685">
        <w:rPr>
          <w:lang w:val="en-GB"/>
        </w:rPr>
        <w:t>semester.</w:t>
      </w:r>
      <w:r w:rsidRPr="005C2685">
        <w:rPr>
          <w:spacing w:val="-5"/>
          <w:lang w:val="en-GB"/>
        </w:rPr>
        <w:t xml:space="preserve"> </w:t>
      </w:r>
      <w:r w:rsidRPr="005C2685">
        <w:rPr>
          <w:lang w:val="en-GB"/>
        </w:rPr>
        <w:t>A</w:t>
      </w:r>
      <w:r w:rsidRPr="005C2685">
        <w:rPr>
          <w:spacing w:val="-4"/>
          <w:lang w:val="en-GB"/>
        </w:rPr>
        <w:t xml:space="preserve"> </w:t>
      </w:r>
      <w:r w:rsidRPr="005C2685">
        <w:rPr>
          <w:lang w:val="en-GB"/>
        </w:rPr>
        <w:t>thesis</w:t>
      </w:r>
      <w:r w:rsidRPr="005C2685">
        <w:rPr>
          <w:spacing w:val="-5"/>
          <w:lang w:val="en-GB"/>
        </w:rPr>
        <w:t xml:space="preserve"> </w:t>
      </w:r>
      <w:r w:rsidRPr="005C2685">
        <w:rPr>
          <w:lang w:val="en-GB"/>
        </w:rPr>
        <w:t>topic</w:t>
      </w:r>
      <w:r w:rsidRPr="005C2685">
        <w:rPr>
          <w:spacing w:val="-4"/>
          <w:lang w:val="en-GB"/>
        </w:rPr>
        <w:t xml:space="preserve"> </w:t>
      </w:r>
      <w:r w:rsidRPr="005C2685">
        <w:rPr>
          <w:lang w:val="en-GB"/>
        </w:rPr>
        <w:t>can</w:t>
      </w:r>
      <w:r w:rsidRPr="005C2685">
        <w:rPr>
          <w:spacing w:val="-3"/>
          <w:lang w:val="en-GB"/>
        </w:rPr>
        <w:t xml:space="preserve"> </w:t>
      </w:r>
      <w:r w:rsidRPr="005C2685">
        <w:rPr>
          <w:lang w:val="en-GB"/>
        </w:rPr>
        <w:t>be</w:t>
      </w:r>
      <w:r w:rsidRPr="005C2685">
        <w:rPr>
          <w:spacing w:val="-4"/>
          <w:lang w:val="en-GB"/>
        </w:rPr>
        <w:t xml:space="preserve"> </w:t>
      </w:r>
      <w:r w:rsidRPr="005C2685">
        <w:rPr>
          <w:lang w:val="en-GB"/>
        </w:rPr>
        <w:t>suggested</w:t>
      </w:r>
      <w:r w:rsidRPr="005C2685">
        <w:rPr>
          <w:spacing w:val="-5"/>
          <w:lang w:val="en-GB"/>
        </w:rPr>
        <w:t xml:space="preserve"> </w:t>
      </w:r>
      <w:r w:rsidRPr="005C2685">
        <w:rPr>
          <w:lang w:val="en-GB"/>
        </w:rPr>
        <w:t>by</w:t>
      </w:r>
      <w:r w:rsidRPr="005C2685">
        <w:rPr>
          <w:spacing w:val="-3"/>
          <w:lang w:val="en-GB"/>
        </w:rPr>
        <w:t xml:space="preserve"> </w:t>
      </w:r>
      <w:r w:rsidRPr="005C2685">
        <w:rPr>
          <w:lang w:val="en-GB"/>
        </w:rPr>
        <w:t xml:space="preserve">the student as well and the head of department assigned shall decides on its acceptance. </w:t>
      </w:r>
    </w:p>
    <w:p w:rsidR="0091652E" w:rsidRPr="005C2685" w:rsidRDefault="0091652E"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r w:rsidRPr="005C2685">
        <w:rPr>
          <w:lang w:val="en-GB"/>
        </w:rPr>
        <w:t>Thesis is evaluated by the referee, and it is evaluated and qualified individually</w:t>
      </w:r>
      <w:r w:rsidRPr="005C2685">
        <w:rPr>
          <w:spacing w:val="-8"/>
          <w:lang w:val="en-GB"/>
        </w:rPr>
        <w:t xml:space="preserve"> </w:t>
      </w:r>
      <w:r w:rsidRPr="005C2685">
        <w:rPr>
          <w:lang w:val="en-GB"/>
        </w:rPr>
        <w:t>by</w:t>
      </w:r>
      <w:r w:rsidRPr="005C2685">
        <w:rPr>
          <w:spacing w:val="-7"/>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8"/>
          <w:lang w:val="en-GB"/>
        </w:rPr>
        <w:t xml:space="preserve"> </w:t>
      </w:r>
      <w:r w:rsidRPr="005C2685">
        <w:rPr>
          <w:lang w:val="en-GB"/>
        </w:rPr>
        <w:t>The</w:t>
      </w:r>
      <w:r w:rsidRPr="005C2685">
        <w:rPr>
          <w:spacing w:val="-6"/>
          <w:lang w:val="en-GB"/>
        </w:rPr>
        <w:t xml:space="preserve"> </w:t>
      </w:r>
      <w:r w:rsidRPr="005C2685">
        <w:rPr>
          <w:lang w:val="en-GB"/>
        </w:rPr>
        <w:t>Head</w:t>
      </w:r>
      <w:r w:rsidRPr="005C2685">
        <w:rPr>
          <w:spacing w:val="-7"/>
          <w:lang w:val="en-GB"/>
        </w:rPr>
        <w:t xml:space="preserve"> </w:t>
      </w:r>
      <w:r w:rsidRPr="005C2685">
        <w:rPr>
          <w:lang w:val="en-GB"/>
        </w:rPr>
        <w:t>of</w:t>
      </w:r>
      <w:r w:rsidRPr="005C2685">
        <w:rPr>
          <w:spacing w:val="-8"/>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6"/>
          <w:lang w:val="en-GB"/>
        </w:rPr>
        <w:t xml:space="preserve"> </w:t>
      </w:r>
      <w:r w:rsidRPr="005C2685">
        <w:rPr>
          <w:lang w:val="en-GB"/>
        </w:rPr>
        <w:t>makes suggestion on its qualification to the Final Exam</w:t>
      </w:r>
      <w:r w:rsidRPr="005C2685">
        <w:rPr>
          <w:spacing w:val="-13"/>
          <w:lang w:val="en-GB"/>
        </w:rPr>
        <w:t xml:space="preserve"> </w:t>
      </w:r>
      <w:r w:rsidRPr="005C2685">
        <w:rPr>
          <w:lang w:val="en-GB"/>
        </w:rPr>
        <w:t>Board.</w:t>
      </w:r>
    </w:p>
    <w:p w:rsidR="0091652E" w:rsidRPr="005C2685" w:rsidRDefault="0091652E" w:rsidP="00532391">
      <w:pPr>
        <w:pStyle w:val="Szvegtrzs"/>
        <w:spacing w:before="60"/>
        <w:ind w:right="621"/>
        <w:jc w:val="both"/>
        <w:rPr>
          <w:lang w:val="en-GB"/>
        </w:rPr>
      </w:pPr>
    </w:p>
    <w:p w:rsidR="00532391" w:rsidRPr="005C2685" w:rsidRDefault="00532391" w:rsidP="00532391">
      <w:pPr>
        <w:pStyle w:val="Szvegtrzs"/>
        <w:spacing w:before="59"/>
        <w:ind w:right="613"/>
        <w:jc w:val="both"/>
        <w:rPr>
          <w:lang w:val="en-GB"/>
        </w:rPr>
      </w:pPr>
      <w:r w:rsidRPr="005C2685">
        <w:rPr>
          <w:lang w:val="en-GB"/>
        </w:rPr>
        <w:t>If thesis is evaluated with a fail mark by the referee, and the student is not allowed to take the final exam and is supposed to prepare a new or modified thesis. The</w:t>
      </w:r>
      <w:r w:rsidRPr="005C2685">
        <w:rPr>
          <w:spacing w:val="-13"/>
          <w:lang w:val="en-GB"/>
        </w:rPr>
        <w:t xml:space="preserve"> </w:t>
      </w:r>
      <w:r w:rsidRPr="005C2685">
        <w:rPr>
          <w:lang w:val="en-GB"/>
        </w:rPr>
        <w:t>student</w:t>
      </w:r>
      <w:r w:rsidRPr="005C2685">
        <w:rPr>
          <w:spacing w:val="-12"/>
          <w:lang w:val="en-GB"/>
        </w:rPr>
        <w:t xml:space="preserve"> </w:t>
      </w:r>
      <w:r w:rsidRPr="005C2685">
        <w:rPr>
          <w:lang w:val="en-GB"/>
        </w:rPr>
        <w:t>has</w:t>
      </w:r>
      <w:r w:rsidRPr="005C2685">
        <w:rPr>
          <w:spacing w:val="-10"/>
          <w:lang w:val="en-GB"/>
        </w:rPr>
        <w:t xml:space="preserve"> </w:t>
      </w:r>
      <w:r w:rsidRPr="005C2685">
        <w:rPr>
          <w:lang w:val="en-GB"/>
        </w:rPr>
        <w:t>to</w:t>
      </w:r>
      <w:r w:rsidRPr="005C2685">
        <w:rPr>
          <w:spacing w:val="-12"/>
          <w:lang w:val="en-GB"/>
        </w:rPr>
        <w:t xml:space="preserve"> </w:t>
      </w:r>
      <w:r w:rsidRPr="005C2685">
        <w:rPr>
          <w:lang w:val="en-GB"/>
        </w:rPr>
        <w:t>be</w:t>
      </w:r>
      <w:r w:rsidRPr="005C2685">
        <w:rPr>
          <w:spacing w:val="-9"/>
          <w:lang w:val="en-GB"/>
        </w:rPr>
        <w:t xml:space="preserve"> </w:t>
      </w:r>
      <w:r w:rsidRPr="005C2685">
        <w:rPr>
          <w:lang w:val="en-GB"/>
        </w:rPr>
        <w:t>informed</w:t>
      </w:r>
      <w:r w:rsidRPr="005C2685">
        <w:rPr>
          <w:spacing w:val="-12"/>
          <w:lang w:val="en-GB"/>
        </w:rPr>
        <w:t xml:space="preserve"> </w:t>
      </w:r>
      <w:r w:rsidRPr="005C2685">
        <w:rPr>
          <w:lang w:val="en-GB"/>
        </w:rPr>
        <w:t>about</w:t>
      </w:r>
      <w:r w:rsidRPr="005C2685">
        <w:rPr>
          <w:spacing w:val="-12"/>
          <w:lang w:val="en-GB"/>
        </w:rPr>
        <w:t xml:space="preserve"> </w:t>
      </w:r>
      <w:r w:rsidRPr="005C2685">
        <w:rPr>
          <w:lang w:val="en-GB"/>
        </w:rPr>
        <w:t>it.</w:t>
      </w:r>
      <w:r w:rsidRPr="005C2685">
        <w:rPr>
          <w:spacing w:val="-11"/>
          <w:lang w:val="en-GB"/>
        </w:rPr>
        <w:t xml:space="preserve"> </w:t>
      </w:r>
      <w:r w:rsidRPr="005C2685">
        <w:rPr>
          <w:lang w:val="en-GB"/>
        </w:rPr>
        <w:t>Conditions</w:t>
      </w:r>
      <w:r w:rsidRPr="005C2685">
        <w:rPr>
          <w:spacing w:val="-12"/>
          <w:lang w:val="en-GB"/>
        </w:rPr>
        <w:t xml:space="preserve"> </w:t>
      </w:r>
      <w:r w:rsidRPr="005C2685">
        <w:rPr>
          <w:lang w:val="en-GB"/>
        </w:rPr>
        <w:t>on</w:t>
      </w:r>
      <w:r w:rsidRPr="005C2685">
        <w:rPr>
          <w:spacing w:val="-14"/>
          <w:lang w:val="en-GB"/>
        </w:rPr>
        <w:t xml:space="preserve"> </w:t>
      </w:r>
      <w:r w:rsidRPr="005C2685">
        <w:rPr>
          <w:lang w:val="en-GB"/>
        </w:rPr>
        <w:t>resubmitting</w:t>
      </w:r>
      <w:r w:rsidRPr="005C2685">
        <w:rPr>
          <w:spacing w:val="-12"/>
          <w:lang w:val="en-GB"/>
        </w:rPr>
        <w:t xml:space="preserve"> </w:t>
      </w:r>
      <w:r w:rsidRPr="005C2685">
        <w:rPr>
          <w:lang w:val="en-GB"/>
        </w:rPr>
        <w:t>the</w:t>
      </w:r>
      <w:r w:rsidRPr="005C2685">
        <w:rPr>
          <w:spacing w:val="-12"/>
          <w:lang w:val="en-GB"/>
        </w:rPr>
        <w:t xml:space="preserve"> </w:t>
      </w:r>
      <w:r w:rsidRPr="005C2685">
        <w:rPr>
          <w:lang w:val="en-GB"/>
        </w:rPr>
        <w:t>thesis</w:t>
      </w:r>
      <w:r w:rsidRPr="005C2685">
        <w:rPr>
          <w:spacing w:val="-12"/>
          <w:lang w:val="en-GB"/>
        </w:rPr>
        <w:t xml:space="preserve"> </w:t>
      </w:r>
      <w:r w:rsidRPr="005C2685">
        <w:rPr>
          <w:lang w:val="en-GB"/>
        </w:rPr>
        <w:t>are</w:t>
      </w:r>
      <w:r w:rsidRPr="005C2685">
        <w:rPr>
          <w:spacing w:val="-12"/>
          <w:lang w:val="en-GB"/>
        </w:rPr>
        <w:t xml:space="preserve"> </w:t>
      </w:r>
      <w:r w:rsidRPr="005C2685">
        <w:rPr>
          <w:lang w:val="en-GB"/>
        </w:rPr>
        <w:t>defined by the program coordinator.</w:t>
      </w:r>
    </w:p>
    <w:p w:rsidR="00532391" w:rsidRPr="005C2685" w:rsidRDefault="00532391" w:rsidP="00532391">
      <w:pPr>
        <w:pStyle w:val="Szvegtrzs"/>
        <w:ind w:left="0"/>
        <w:rPr>
          <w:lang w:val="en-GB"/>
        </w:rPr>
      </w:pPr>
    </w:p>
    <w:p w:rsidR="00532391" w:rsidRPr="005C2685" w:rsidRDefault="00532391" w:rsidP="00532391">
      <w:pPr>
        <w:pStyle w:val="Szvegtrzs"/>
        <w:ind w:left="0"/>
        <w:rPr>
          <w:lang w:val="en-GB"/>
        </w:rPr>
      </w:pPr>
    </w:p>
    <w:p w:rsidR="00532391" w:rsidRPr="005C2685" w:rsidRDefault="00532391" w:rsidP="00532391">
      <w:pPr>
        <w:pStyle w:val="Szvegtrzs"/>
        <w:spacing w:before="8"/>
        <w:ind w:left="0"/>
        <w:rPr>
          <w:sz w:val="17"/>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Pr="005C2685" w:rsidRDefault="0091652E"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91652E" w:rsidRDefault="00532391" w:rsidP="00532391">
      <w:pPr>
        <w:pStyle w:val="Cmsor1"/>
        <w:spacing w:before="0"/>
        <w:ind w:left="2016" w:right="2295"/>
        <w:rPr>
          <w:b/>
          <w:lang w:val="en-GB"/>
        </w:rPr>
      </w:pPr>
      <w:r w:rsidRPr="0091652E">
        <w:rPr>
          <w:b/>
          <w:lang w:val="en-GB"/>
        </w:rPr>
        <w:t>Final examination (Final Exam)</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5C2685">
        <w:rPr>
          <w:spacing w:val="-6"/>
          <w:lang w:val="en-GB"/>
        </w:rPr>
        <w:t xml:space="preserve"> </w:t>
      </w:r>
      <w:r w:rsidRPr="005C2685">
        <w:rPr>
          <w:lang w:val="en-GB"/>
        </w:rPr>
        <w:t>fifth</w:t>
      </w:r>
      <w:r w:rsidRPr="005C2685">
        <w:rPr>
          <w:spacing w:val="-6"/>
          <w:lang w:val="en-GB"/>
        </w:rPr>
        <w:t xml:space="preserve"> </w:t>
      </w:r>
      <w:r w:rsidRPr="005C2685">
        <w:rPr>
          <w:lang w:val="en-GB"/>
        </w:rPr>
        <w:t>year</w:t>
      </w:r>
      <w:r w:rsidRPr="005C2685">
        <w:rPr>
          <w:spacing w:val="-4"/>
          <w:lang w:val="en-GB"/>
        </w:rPr>
        <w:t xml:space="preserve"> </w:t>
      </w:r>
      <w:r w:rsidRPr="005C2685">
        <w:rPr>
          <w:lang w:val="en-GB"/>
        </w:rPr>
        <w:t>of</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termination</w:t>
      </w:r>
      <w:r w:rsidRPr="005C2685">
        <w:rPr>
          <w:spacing w:val="-6"/>
          <w:lang w:val="en-GB"/>
        </w:rPr>
        <w:t xml:space="preserve"> </w:t>
      </w:r>
      <w:r w:rsidRPr="005C2685">
        <w:rPr>
          <w:lang w:val="en-GB"/>
        </w:rPr>
        <w:t>of</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status</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candidate</w:t>
      </w:r>
      <w:r w:rsidRPr="005C2685">
        <w:rPr>
          <w:spacing w:val="-6"/>
          <w:lang w:val="en-GB"/>
        </w:rPr>
        <w:t xml:space="preserve"> </w:t>
      </w:r>
      <w:r w:rsidRPr="005C2685">
        <w:rPr>
          <w:lang w:val="en-GB"/>
        </w:rPr>
        <w:t>is</w:t>
      </w:r>
      <w:r w:rsidRPr="005C2685">
        <w:rPr>
          <w:spacing w:val="-6"/>
          <w:lang w:val="en-GB"/>
        </w:rPr>
        <w:t xml:space="preserve"> </w:t>
      </w:r>
      <w:r w:rsidRPr="005C2685">
        <w:rPr>
          <w:lang w:val="en-GB"/>
        </w:rPr>
        <w:t>not</w:t>
      </w:r>
      <w:r w:rsidRPr="005C2685">
        <w:rPr>
          <w:spacing w:val="-5"/>
          <w:lang w:val="en-GB"/>
        </w:rPr>
        <w:t xml:space="preserve"> </w:t>
      </w:r>
      <w:r w:rsidRPr="005C2685">
        <w:rPr>
          <w:lang w:val="en-GB"/>
        </w:rPr>
        <w:t>allowed</w:t>
      </w:r>
      <w:r w:rsidRPr="005C2685">
        <w:rPr>
          <w:spacing w:val="-6"/>
          <w:lang w:val="en-GB"/>
        </w:rPr>
        <w:t xml:space="preserve"> </w:t>
      </w:r>
      <w:r w:rsidRPr="005C2685">
        <w:rPr>
          <w:lang w:val="en-GB"/>
        </w:rPr>
        <w:t>to</w:t>
      </w:r>
      <w:r w:rsidRPr="005C2685">
        <w:rPr>
          <w:spacing w:val="-5"/>
          <w:lang w:val="en-GB"/>
        </w:rPr>
        <w:t xml:space="preserve"> </w:t>
      </w:r>
      <w:r w:rsidRPr="005C2685">
        <w:rPr>
          <w:lang w:val="en-GB"/>
        </w:rPr>
        <w:t>take</w:t>
      </w:r>
      <w:r w:rsidRPr="005C2685">
        <w:rPr>
          <w:spacing w:val="-6"/>
          <w:lang w:val="en-GB"/>
        </w:rPr>
        <w:t xml:space="preserve"> </w:t>
      </w:r>
      <w:r w:rsidRPr="005C2685">
        <w:rPr>
          <w:lang w:val="en-GB"/>
        </w:rPr>
        <w:t>the final exam. Only students who do not have outstanding charges are allowed to take the final exam. (E.g.: Students who obtained a pre-degree certificate until 1 September 2020 can take the final exam until 1 September</w:t>
      </w:r>
      <w:r w:rsidRPr="005C2685">
        <w:rPr>
          <w:spacing w:val="-6"/>
          <w:lang w:val="en-GB"/>
        </w:rPr>
        <w:t xml:space="preserve"> </w:t>
      </w:r>
      <w:r w:rsidRPr="005C2685">
        <w:rPr>
          <w:lang w:val="en-GB"/>
        </w:rPr>
        <w:t>2022.)</w:t>
      </w:r>
    </w:p>
    <w:p w:rsidR="00532391" w:rsidRPr="005C2685" w:rsidRDefault="00532391" w:rsidP="00532391">
      <w:pPr>
        <w:pStyle w:val="Szvegtrzs"/>
        <w:spacing w:before="121"/>
        <w:ind w:right="616"/>
        <w:jc w:val="both"/>
        <w:rPr>
          <w:lang w:val="en-GB"/>
        </w:rPr>
      </w:pPr>
      <w:r w:rsidRPr="005C2685">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5C2685" w:rsidRDefault="00532391" w:rsidP="00532391">
      <w:pPr>
        <w:pStyle w:val="Szvegtrzs"/>
        <w:spacing w:before="121"/>
        <w:ind w:right="614"/>
        <w:jc w:val="both"/>
        <w:rPr>
          <w:lang w:val="en-GB"/>
        </w:rPr>
      </w:pPr>
      <w:r w:rsidRPr="005C2685">
        <w:rPr>
          <w:lang w:val="en-GB"/>
        </w:rPr>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5C2685" w:rsidRDefault="00532391" w:rsidP="00532391">
      <w:pPr>
        <w:pStyle w:val="Szvegtrzs"/>
        <w:spacing w:before="121"/>
        <w:jc w:val="both"/>
        <w:rPr>
          <w:lang w:val="en-GB"/>
        </w:rPr>
      </w:pPr>
      <w:r w:rsidRPr="005C2685">
        <w:rPr>
          <w:lang w:val="en-GB"/>
        </w:rPr>
        <w:t>The Final exam consists of two parts according to the curriculum.</w:t>
      </w:r>
    </w:p>
    <w:p w:rsidR="00532391" w:rsidRPr="005C2685" w:rsidRDefault="00532391" w:rsidP="000B6266">
      <w:pPr>
        <w:pStyle w:val="Listaszerbekezds"/>
        <w:numPr>
          <w:ilvl w:val="0"/>
          <w:numId w:val="7"/>
        </w:numPr>
        <w:tabs>
          <w:tab w:val="left" w:pos="1406"/>
          <w:tab w:val="left" w:pos="1407"/>
        </w:tabs>
        <w:spacing w:before="97"/>
        <w:jc w:val="both"/>
        <w:rPr>
          <w:sz w:val="20"/>
          <w:lang w:val="en-GB"/>
        </w:rPr>
      </w:pPr>
      <w:r w:rsidRPr="005C2685">
        <w:rPr>
          <w:sz w:val="20"/>
          <w:lang w:val="en-GB"/>
        </w:rPr>
        <w:t>Written and oral exam on the given topics.</w:t>
      </w:r>
    </w:p>
    <w:p w:rsidR="00532391" w:rsidRPr="005C2685" w:rsidRDefault="00532391" w:rsidP="000B6266">
      <w:pPr>
        <w:pStyle w:val="Listaszerbekezds"/>
        <w:numPr>
          <w:ilvl w:val="0"/>
          <w:numId w:val="7"/>
        </w:numPr>
        <w:tabs>
          <w:tab w:val="left" w:pos="1406"/>
          <w:tab w:val="left" w:pos="1407"/>
        </w:tabs>
        <w:spacing w:before="58"/>
        <w:ind w:right="613"/>
        <w:jc w:val="both"/>
        <w:rPr>
          <w:sz w:val="20"/>
          <w:lang w:val="en-GB"/>
        </w:rPr>
      </w:pPr>
      <w:r w:rsidRPr="005C2685">
        <w:rPr>
          <w:sz w:val="20"/>
          <w:lang w:val="en-GB"/>
        </w:rPr>
        <w:t>Thesis Defence (a presentation of the thesis, answering questions, comments</w:t>
      </w:r>
      <w:r w:rsidRPr="005C2685">
        <w:rPr>
          <w:spacing w:val="-9"/>
          <w:sz w:val="20"/>
          <w:lang w:val="en-GB"/>
        </w:rPr>
        <w:t xml:space="preserve"> </w:t>
      </w:r>
      <w:r w:rsidRPr="005C2685">
        <w:rPr>
          <w:sz w:val="20"/>
          <w:lang w:val="en-GB"/>
        </w:rPr>
        <w:t>then</w:t>
      </w:r>
      <w:r w:rsidRPr="005C2685">
        <w:rPr>
          <w:spacing w:val="-8"/>
          <w:sz w:val="20"/>
          <w:lang w:val="en-GB"/>
        </w:rPr>
        <w:t xml:space="preserve"> </w:t>
      </w:r>
      <w:r w:rsidRPr="005C2685">
        <w:rPr>
          <w:sz w:val="20"/>
          <w:lang w:val="en-GB"/>
        </w:rPr>
        <w:t>answering</w:t>
      </w:r>
      <w:r w:rsidRPr="005C2685">
        <w:rPr>
          <w:spacing w:val="-9"/>
          <w:sz w:val="20"/>
          <w:lang w:val="en-GB"/>
        </w:rPr>
        <w:t xml:space="preserve"> </w:t>
      </w:r>
      <w:r w:rsidRPr="005C2685">
        <w:rPr>
          <w:sz w:val="20"/>
          <w:lang w:val="en-GB"/>
        </w:rPr>
        <w:t>questions</w:t>
      </w:r>
      <w:r w:rsidRPr="005C2685">
        <w:rPr>
          <w:spacing w:val="-8"/>
          <w:sz w:val="20"/>
          <w:lang w:val="en-GB"/>
        </w:rPr>
        <w:t xml:space="preserve"> </w:t>
      </w:r>
      <w:r w:rsidRPr="005C2685">
        <w:rPr>
          <w:sz w:val="20"/>
          <w:lang w:val="en-GB"/>
        </w:rPr>
        <w:t>based</w:t>
      </w:r>
      <w:r w:rsidRPr="005C2685">
        <w:rPr>
          <w:spacing w:val="-6"/>
          <w:sz w:val="20"/>
          <w:lang w:val="en-GB"/>
        </w:rPr>
        <w:t xml:space="preserve"> </w:t>
      </w:r>
      <w:r w:rsidRPr="005C2685">
        <w:rPr>
          <w:sz w:val="20"/>
          <w:lang w:val="en-GB"/>
        </w:rPr>
        <w:t>on</w:t>
      </w:r>
      <w:r w:rsidRPr="005C2685">
        <w:rPr>
          <w:spacing w:val="-10"/>
          <w:sz w:val="20"/>
          <w:lang w:val="en-GB"/>
        </w:rPr>
        <w:t xml:space="preserve"> </w:t>
      </w:r>
      <w:r w:rsidRPr="005C2685">
        <w:rPr>
          <w:sz w:val="20"/>
          <w:lang w:val="en-GB"/>
        </w:rPr>
        <w:t>the</w:t>
      </w:r>
      <w:r w:rsidRPr="005C2685">
        <w:rPr>
          <w:spacing w:val="-8"/>
          <w:sz w:val="20"/>
          <w:lang w:val="en-GB"/>
        </w:rPr>
        <w:t xml:space="preserve"> </w:t>
      </w:r>
      <w:r w:rsidRPr="005C2685">
        <w:rPr>
          <w:sz w:val="20"/>
          <w:lang w:val="en-GB"/>
        </w:rPr>
        <w:t>knowledge</w:t>
      </w:r>
      <w:r w:rsidRPr="005C2685">
        <w:rPr>
          <w:spacing w:val="-8"/>
          <w:sz w:val="20"/>
          <w:lang w:val="en-GB"/>
        </w:rPr>
        <w:t xml:space="preserve"> </w:t>
      </w:r>
      <w:r w:rsidRPr="005C2685">
        <w:rPr>
          <w:sz w:val="20"/>
          <w:lang w:val="en-GB"/>
        </w:rPr>
        <w:t>related</w:t>
      </w:r>
      <w:r w:rsidRPr="005C2685">
        <w:rPr>
          <w:spacing w:val="-7"/>
          <w:sz w:val="20"/>
          <w:lang w:val="en-GB"/>
        </w:rPr>
        <w:t xml:space="preserve"> </w:t>
      </w:r>
      <w:r w:rsidRPr="005C2685">
        <w:rPr>
          <w:sz w:val="20"/>
          <w:lang w:val="en-GB"/>
        </w:rPr>
        <w:t>to</w:t>
      </w:r>
      <w:r w:rsidRPr="005C2685">
        <w:rPr>
          <w:spacing w:val="-9"/>
          <w:sz w:val="20"/>
          <w:lang w:val="en-GB"/>
        </w:rPr>
        <w:t xml:space="preserve"> </w:t>
      </w:r>
      <w:r w:rsidRPr="005C2685">
        <w:rPr>
          <w:spacing w:val="2"/>
          <w:sz w:val="20"/>
          <w:lang w:val="en-GB"/>
        </w:rPr>
        <w:t xml:space="preserve">the </w:t>
      </w:r>
      <w:r w:rsidRPr="005C2685">
        <w:rPr>
          <w:sz w:val="20"/>
          <w:lang w:val="en-GB"/>
        </w:rPr>
        <w:t>thesis</w:t>
      </w:r>
      <w:r w:rsidRPr="005C2685">
        <w:rPr>
          <w:spacing w:val="-2"/>
          <w:sz w:val="20"/>
          <w:lang w:val="en-GB"/>
        </w:rPr>
        <w:t xml:space="preserve"> </w:t>
      </w:r>
      <w:r w:rsidRPr="005C2685">
        <w:rPr>
          <w:sz w:val="20"/>
          <w:lang w:val="en-GB"/>
        </w:rPr>
        <w:t>topic)</w:t>
      </w:r>
    </w:p>
    <w:p w:rsidR="00532391" w:rsidRPr="005C2685" w:rsidRDefault="00532391" w:rsidP="00532391">
      <w:pPr>
        <w:pStyle w:val="Szvegtrzs"/>
        <w:ind w:left="0"/>
        <w:rPr>
          <w:lang w:val="en-GB"/>
        </w:rPr>
      </w:pPr>
    </w:p>
    <w:p w:rsidR="00532391" w:rsidRPr="005C2685" w:rsidRDefault="00532391" w:rsidP="00532391">
      <w:pPr>
        <w:pStyle w:val="Szvegtrzs"/>
        <w:spacing w:before="159"/>
        <w:ind w:right="614"/>
        <w:jc w:val="both"/>
        <w:rPr>
          <w:lang w:val="en-GB"/>
        </w:rPr>
      </w:pPr>
      <w:r w:rsidRPr="005C2685">
        <w:rPr>
          <w:lang w:val="en-GB"/>
        </w:rPr>
        <w:t>A final exam can be started if the candidate can be submitted to the final exam on the basis of definite opinion of the referees. The two parts must be held on the same day.</w:t>
      </w:r>
    </w:p>
    <w:p w:rsidR="00532391" w:rsidRPr="005C2685" w:rsidRDefault="00532391" w:rsidP="00532391">
      <w:pPr>
        <w:pStyle w:val="Szvegtrzs"/>
        <w:spacing w:before="119" w:line="276" w:lineRule="auto"/>
        <w:ind w:right="615"/>
        <w:jc w:val="both"/>
        <w:rPr>
          <w:lang w:val="en-GB"/>
        </w:rPr>
      </w:pPr>
      <w:r w:rsidRPr="005C2685">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make</w:t>
      </w:r>
      <w:r w:rsidRPr="005C2685">
        <w:rPr>
          <w:spacing w:val="-7"/>
          <w:lang w:val="en-GB"/>
        </w:rPr>
        <w:t xml:space="preserve"> </w:t>
      </w:r>
      <w:r w:rsidRPr="005C2685">
        <w:rPr>
          <w:lang w:val="en-GB"/>
        </w:rPr>
        <w:t>the</w:t>
      </w:r>
      <w:r w:rsidRPr="005C2685">
        <w:rPr>
          <w:spacing w:val="-7"/>
          <w:lang w:val="en-GB"/>
        </w:rPr>
        <w:t xml:space="preserve"> </w:t>
      </w:r>
      <w:r w:rsidRPr="005C2685">
        <w:rPr>
          <w:lang w:val="en-GB"/>
        </w:rPr>
        <w:t>decision.</w:t>
      </w:r>
      <w:r w:rsidRPr="005C2685">
        <w:rPr>
          <w:spacing w:val="-9"/>
          <w:lang w:val="en-GB"/>
        </w:rPr>
        <w:t xml:space="preserve"> </w:t>
      </w:r>
      <w:r w:rsidRPr="005C2685">
        <w:rPr>
          <w:lang w:val="en-GB"/>
        </w:rPr>
        <w:t>Final</w:t>
      </w:r>
      <w:r w:rsidRPr="005C2685">
        <w:rPr>
          <w:spacing w:val="-10"/>
          <w:lang w:val="en-GB"/>
        </w:rPr>
        <w:t xml:space="preserve"> </w:t>
      </w:r>
      <w:r w:rsidRPr="005C2685">
        <w:rPr>
          <w:lang w:val="en-GB"/>
        </w:rPr>
        <w:t>exam</w:t>
      </w:r>
      <w:r w:rsidRPr="005C2685">
        <w:rPr>
          <w:spacing w:val="-7"/>
          <w:lang w:val="en-GB"/>
        </w:rPr>
        <w:t xml:space="preserve"> </w:t>
      </w:r>
      <w:r w:rsidRPr="005C2685">
        <w:rPr>
          <w:lang w:val="en-GB"/>
        </w:rPr>
        <w:t>results</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be</w:t>
      </w:r>
      <w:r w:rsidRPr="005C2685">
        <w:rPr>
          <w:spacing w:val="-10"/>
          <w:lang w:val="en-GB"/>
        </w:rPr>
        <w:t xml:space="preserve"> </w:t>
      </w:r>
      <w:r w:rsidRPr="005C2685">
        <w:rPr>
          <w:lang w:val="en-GB"/>
        </w:rPr>
        <w:t>announced</w:t>
      </w:r>
      <w:r w:rsidRPr="005C2685">
        <w:rPr>
          <w:spacing w:val="-7"/>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9"/>
          <w:lang w:val="en-GB"/>
        </w:rPr>
        <w:t xml:space="preserve"> </w:t>
      </w:r>
      <w:r w:rsidRPr="005C2685">
        <w:rPr>
          <w:lang w:val="en-GB"/>
        </w:rPr>
        <w:t>committee</w:t>
      </w:r>
      <w:r w:rsidRPr="005C2685">
        <w:rPr>
          <w:spacing w:val="-8"/>
          <w:lang w:val="en-GB"/>
        </w:rPr>
        <w:t xml:space="preserve"> </w:t>
      </w:r>
      <w:r w:rsidRPr="005C2685">
        <w:rPr>
          <w:lang w:val="en-GB"/>
        </w:rPr>
        <w:t>chair. Results of the final exam and thesis defence will be announced at the end of the given exam day (when all candidates finished final exam and thesis defence on the given day). A note of the final exam will be</w:t>
      </w:r>
      <w:r w:rsidRPr="005C2685">
        <w:rPr>
          <w:spacing w:val="-2"/>
          <w:lang w:val="en-GB"/>
        </w:rPr>
        <w:t xml:space="preserve"> </w:t>
      </w:r>
      <w:r w:rsidRPr="005C2685">
        <w:rPr>
          <w:lang w:val="en-GB"/>
        </w:rPr>
        <w:t>taken.</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Improving failed final exam </w:t>
      </w:r>
    </w:p>
    <w:p w:rsidR="00532391" w:rsidRPr="005C2685" w:rsidRDefault="00532391" w:rsidP="00532391">
      <w:pPr>
        <w:pStyle w:val="Szvegtrzs"/>
        <w:spacing w:before="61" w:line="276" w:lineRule="auto"/>
        <w:ind w:right="620"/>
        <w:jc w:val="both"/>
        <w:rPr>
          <w:lang w:val="en-GB"/>
        </w:rPr>
      </w:pPr>
      <w:r w:rsidRPr="005C2685">
        <w:rPr>
          <w:lang w:val="en-GB"/>
        </w:rPr>
        <w:t>If a thesis is evaluated with a fail mark by the Final Exam Board a final exam has to be retaken with a new or modified thesis.</w:t>
      </w:r>
    </w:p>
    <w:p w:rsidR="00532391" w:rsidRPr="005C2685" w:rsidRDefault="00532391" w:rsidP="00532391">
      <w:pPr>
        <w:pStyle w:val="Szvegtrzs"/>
        <w:spacing w:before="60" w:line="276" w:lineRule="auto"/>
        <w:ind w:right="616"/>
        <w:jc w:val="both"/>
        <w:rPr>
          <w:lang w:val="en-GB"/>
        </w:rPr>
      </w:pPr>
      <w:r w:rsidRPr="005C2685">
        <w:rPr>
          <w:lang w:val="en-GB"/>
        </w:rPr>
        <w:t>If any of part if the final exam is a fail it must be retaken according to the existing rules of the university. Final exam can be retaken twice. The ensuing final exam period is the soonest that the re-sit is allowed.</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Final exam board </w:t>
      </w:r>
    </w:p>
    <w:p w:rsidR="00532391" w:rsidRPr="005C2685" w:rsidRDefault="00532391" w:rsidP="00532391">
      <w:pPr>
        <w:pStyle w:val="Szvegtrzs"/>
        <w:spacing w:before="121" w:line="276" w:lineRule="auto"/>
        <w:ind w:right="616"/>
        <w:jc w:val="both"/>
        <w:rPr>
          <w:lang w:val="en-GB"/>
        </w:rPr>
      </w:pPr>
      <w:r w:rsidRPr="005C2685">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5C2685">
        <w:rPr>
          <w:spacing w:val="-3"/>
          <w:lang w:val="en-GB"/>
        </w:rPr>
        <w:t xml:space="preserve"> </w:t>
      </w:r>
      <w:r w:rsidRPr="005C2685">
        <w:rPr>
          <w:lang w:val="en-GB"/>
        </w:rPr>
        <w:t>examiner.</w:t>
      </w:r>
      <w:r w:rsidRPr="005C2685">
        <w:rPr>
          <w:spacing w:val="-3"/>
          <w:lang w:val="en-GB"/>
        </w:rPr>
        <w:t xml:space="preserve"> </w:t>
      </w:r>
      <w:r w:rsidRPr="005C2685">
        <w:rPr>
          <w:lang w:val="en-GB"/>
        </w:rPr>
        <w:t>In</w:t>
      </w:r>
      <w:r w:rsidRPr="005C2685">
        <w:rPr>
          <w:spacing w:val="-4"/>
          <w:lang w:val="en-GB"/>
        </w:rPr>
        <w:t xml:space="preserve"> </w:t>
      </w:r>
      <w:r w:rsidRPr="005C2685">
        <w:rPr>
          <w:lang w:val="en-GB"/>
        </w:rPr>
        <w:t>controversial</w:t>
      </w:r>
      <w:r w:rsidRPr="005C2685">
        <w:rPr>
          <w:spacing w:val="-1"/>
          <w:lang w:val="en-GB"/>
        </w:rPr>
        <w:t xml:space="preserve"> </w:t>
      </w:r>
      <w:r w:rsidRPr="005C2685">
        <w:rPr>
          <w:lang w:val="en-GB"/>
        </w:rPr>
        <w:t>cases</w:t>
      </w:r>
      <w:r w:rsidRPr="005C2685">
        <w:rPr>
          <w:spacing w:val="-4"/>
          <w:lang w:val="en-GB"/>
        </w:rPr>
        <w:t xml:space="preserve"> </w:t>
      </w:r>
      <w:r w:rsidRPr="005C2685">
        <w:rPr>
          <w:lang w:val="en-GB"/>
        </w:rPr>
        <w:t>the</w:t>
      </w:r>
      <w:r w:rsidRPr="005C2685">
        <w:rPr>
          <w:spacing w:val="-2"/>
          <w:lang w:val="en-GB"/>
        </w:rPr>
        <w:t xml:space="preserve"> </w:t>
      </w:r>
      <w:r w:rsidRPr="005C2685">
        <w:rPr>
          <w:lang w:val="en-GB"/>
        </w:rPr>
        <w:t>chair</w:t>
      </w:r>
      <w:r w:rsidRPr="005C2685">
        <w:rPr>
          <w:spacing w:val="-2"/>
          <w:lang w:val="en-GB"/>
        </w:rPr>
        <w:t xml:space="preserve"> </w:t>
      </w:r>
      <w:r w:rsidRPr="005C2685">
        <w:rPr>
          <w:lang w:val="en-GB"/>
        </w:rPr>
        <w:t>makes</w:t>
      </w:r>
      <w:r w:rsidRPr="005C2685">
        <w:rPr>
          <w:spacing w:val="-4"/>
          <w:lang w:val="en-GB"/>
        </w:rPr>
        <w:t xml:space="preserve"> </w:t>
      </w:r>
      <w:r w:rsidRPr="005C2685">
        <w:rPr>
          <w:lang w:val="en-GB"/>
        </w:rPr>
        <w:t>the</w:t>
      </w:r>
      <w:r w:rsidRPr="005C2685">
        <w:rPr>
          <w:spacing w:val="-3"/>
          <w:lang w:val="en-GB"/>
        </w:rPr>
        <w:t xml:space="preserve"> </w:t>
      </w:r>
      <w:r w:rsidRPr="005C2685">
        <w:rPr>
          <w:lang w:val="en-GB"/>
        </w:rPr>
        <w:t>decision.</w:t>
      </w:r>
      <w:r w:rsidRPr="005C2685">
        <w:rPr>
          <w:spacing w:val="-2"/>
          <w:lang w:val="en-GB"/>
        </w:rPr>
        <w:t xml:space="preserve"> </w:t>
      </w:r>
      <w:r w:rsidRPr="005C2685">
        <w:rPr>
          <w:lang w:val="en-GB"/>
        </w:rPr>
        <w:t>The</w:t>
      </w:r>
      <w:r w:rsidRPr="005C2685">
        <w:rPr>
          <w:spacing w:val="-3"/>
          <w:lang w:val="en-GB"/>
        </w:rPr>
        <w:t xml:space="preserve"> </w:t>
      </w:r>
      <w:r w:rsidRPr="005C2685">
        <w:rPr>
          <w:lang w:val="en-GB"/>
        </w:rPr>
        <w:t>mandate</w:t>
      </w:r>
      <w:r w:rsidRPr="005C2685">
        <w:rPr>
          <w:spacing w:val="-1"/>
          <w:lang w:val="en-GB"/>
        </w:rPr>
        <w:t xml:space="preserve"> </w:t>
      </w:r>
      <w:r w:rsidRPr="005C2685">
        <w:rPr>
          <w:lang w:val="en-GB"/>
        </w:rPr>
        <w:t>of</w:t>
      </w:r>
      <w:r w:rsidRPr="005C2685">
        <w:rPr>
          <w:spacing w:val="-3"/>
          <w:lang w:val="en-GB"/>
        </w:rPr>
        <w:t xml:space="preserve"> </w:t>
      </w:r>
      <w:r w:rsidRPr="005C2685">
        <w:rPr>
          <w:lang w:val="en-GB"/>
        </w:rPr>
        <w:t>a</w:t>
      </w:r>
      <w:r w:rsidRPr="005C2685">
        <w:rPr>
          <w:spacing w:val="-3"/>
          <w:lang w:val="en-GB"/>
        </w:rPr>
        <w:t xml:space="preserve"> </w:t>
      </w:r>
      <w:r w:rsidRPr="005C2685">
        <w:rPr>
          <w:lang w:val="en-GB"/>
        </w:rPr>
        <w:t>Final Examination Board lasts for three years. The division of the candidates to the mandatory final exam board is announced by the Registry</w:t>
      </w:r>
      <w:r w:rsidRPr="005C2685">
        <w:rPr>
          <w:spacing w:val="-7"/>
          <w:lang w:val="en-GB"/>
        </w:rPr>
        <w:t xml:space="preserve"> </w:t>
      </w:r>
      <w:r w:rsidRPr="005C2685">
        <w:rPr>
          <w:lang w:val="en-GB"/>
        </w:rPr>
        <w:t>Office.</w:t>
      </w:r>
    </w:p>
    <w:p w:rsidR="00532391" w:rsidRPr="005C2685" w:rsidRDefault="00532391" w:rsidP="00532391">
      <w:pPr>
        <w:spacing w:line="276" w:lineRule="auto"/>
        <w:jc w:val="both"/>
        <w:rPr>
          <w:lang w:val="en-GB"/>
        </w:rPr>
        <w:sectPr w:rsidR="00532391" w:rsidRPr="005C2685" w:rsidSect="00037B24">
          <w:pgSz w:w="9980" w:h="14190"/>
          <w:pgMar w:top="1340" w:right="800" w:bottom="1200" w:left="1134" w:header="0" w:footer="933" w:gutter="0"/>
          <w:cols w:space="708"/>
        </w:sectPr>
      </w:pPr>
    </w:p>
    <w:p w:rsidR="00940C41" w:rsidRPr="0091652E" w:rsidRDefault="00822643">
      <w:pPr>
        <w:pStyle w:val="Cmsor1"/>
        <w:ind w:left="2018" w:right="2295"/>
        <w:rPr>
          <w:b/>
          <w:sz w:val="20"/>
          <w:szCs w:val="20"/>
          <w:lang w:val="en-GB"/>
        </w:rPr>
      </w:pPr>
      <w:r w:rsidRPr="0091652E">
        <w:rPr>
          <w:b/>
          <w:sz w:val="20"/>
          <w:szCs w:val="20"/>
          <w:lang w:val="en-GB"/>
        </w:rPr>
        <w:t>DIPLOMA</w:t>
      </w:r>
    </w:p>
    <w:p w:rsidR="00940C41" w:rsidRPr="005C2685" w:rsidRDefault="00940C41">
      <w:pPr>
        <w:pStyle w:val="Szvegtrzs"/>
        <w:spacing w:before="1"/>
        <w:ind w:left="0"/>
        <w:rPr>
          <w:lang w:val="en-GB"/>
        </w:rPr>
      </w:pPr>
    </w:p>
    <w:p w:rsidR="00940C41" w:rsidRPr="005C2685" w:rsidRDefault="00822643">
      <w:pPr>
        <w:pStyle w:val="Szvegtrzs"/>
        <w:spacing w:line="276" w:lineRule="auto"/>
        <w:ind w:right="615"/>
        <w:jc w:val="both"/>
        <w:rPr>
          <w:lang w:val="en-GB"/>
        </w:rPr>
      </w:pPr>
      <w:r w:rsidRPr="0091652E">
        <w:rPr>
          <w:lang w:val="en-GB"/>
        </w:rPr>
        <w:t xml:space="preserve">Within 30 days of the successful final exam the diploma is issued and given out by the Faculty at the graduate’s special request. Otherwise, the diploma will be awarded to </w:t>
      </w:r>
      <w:r w:rsidRPr="005C2685">
        <w:rPr>
          <w:lang w:val="en-GB"/>
        </w:rPr>
        <w:t>him/her at the graduation ceremony of the Faculty.</w:t>
      </w:r>
    </w:p>
    <w:p w:rsidR="00940C41" w:rsidRPr="005C2685" w:rsidRDefault="00822643">
      <w:pPr>
        <w:pStyle w:val="Szvegtrzs"/>
        <w:spacing w:before="60" w:line="276" w:lineRule="auto"/>
        <w:ind w:right="614"/>
        <w:jc w:val="both"/>
        <w:rPr>
          <w:lang w:val="en-GB"/>
        </w:rPr>
      </w:pPr>
      <w:r w:rsidRPr="005C2685">
        <w:rPr>
          <w:lang w:val="en-GB"/>
        </w:rPr>
        <w:t xml:space="preserve">The diploma is an official document decorated with the coat of arms </w:t>
      </w:r>
      <w:r w:rsidRPr="005C2685">
        <w:rPr>
          <w:spacing w:val="3"/>
          <w:lang w:val="en-GB"/>
        </w:rPr>
        <w:t xml:space="preserve">of </w:t>
      </w:r>
      <w:r w:rsidRPr="005C2685">
        <w:rPr>
          <w:lang w:val="en-GB"/>
        </w:rPr>
        <w:t xml:space="preserve">Hungary which verifies the successful completion of studies in the </w:t>
      </w:r>
      <w:r w:rsidR="0091652E">
        <w:rPr>
          <w:lang w:val="en-GB"/>
        </w:rPr>
        <w:t>under</w:t>
      </w:r>
      <w:r w:rsidRPr="005C2685">
        <w:rPr>
          <w:lang w:val="en-GB"/>
        </w:rPr>
        <w:t>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5C2685">
        <w:rPr>
          <w:spacing w:val="-5"/>
          <w:lang w:val="en-GB"/>
        </w:rPr>
        <w:t xml:space="preserve"> </w:t>
      </w:r>
      <w:r w:rsidRPr="005C2685">
        <w:rPr>
          <w:lang w:val="en-GB"/>
        </w:rPr>
        <w:t>for</w:t>
      </w:r>
      <w:r w:rsidRPr="005C2685">
        <w:rPr>
          <w:spacing w:val="-4"/>
          <w:lang w:val="en-GB"/>
        </w:rPr>
        <w:t xml:space="preserve"> </w:t>
      </w:r>
      <w:r w:rsidRPr="005C2685">
        <w:rPr>
          <w:lang w:val="en-GB"/>
        </w:rPr>
        <w:t>educational</w:t>
      </w:r>
      <w:r w:rsidRPr="005C2685">
        <w:rPr>
          <w:spacing w:val="-5"/>
          <w:lang w:val="en-GB"/>
        </w:rPr>
        <w:t xml:space="preserve"> </w:t>
      </w:r>
      <w:r w:rsidRPr="005C2685">
        <w:rPr>
          <w:lang w:val="en-GB"/>
        </w:rPr>
        <w:t>affairs)</w:t>
      </w:r>
      <w:r w:rsidRPr="005C2685">
        <w:rPr>
          <w:spacing w:val="-2"/>
          <w:lang w:val="en-GB"/>
        </w:rPr>
        <w:t xml:space="preserve"> </w:t>
      </w:r>
      <w:r w:rsidRPr="005C2685">
        <w:rPr>
          <w:lang w:val="en-GB"/>
        </w:rPr>
        <w:t>original</w:t>
      </w:r>
      <w:r w:rsidRPr="005C2685">
        <w:rPr>
          <w:spacing w:val="-4"/>
          <w:lang w:val="en-GB"/>
        </w:rPr>
        <w:t xml:space="preserve"> </w:t>
      </w:r>
      <w:r w:rsidRPr="005C2685">
        <w:rPr>
          <w:lang w:val="en-GB"/>
        </w:rPr>
        <w:t>signature</w:t>
      </w:r>
      <w:r w:rsidRPr="005C2685">
        <w:rPr>
          <w:spacing w:val="-4"/>
          <w:lang w:val="en-GB"/>
        </w:rPr>
        <w:t xml:space="preserve"> </w:t>
      </w:r>
      <w:r w:rsidRPr="005C2685">
        <w:rPr>
          <w:lang w:val="en-GB"/>
        </w:rPr>
        <w:t>and</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imprint</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official</w:t>
      </w:r>
      <w:r w:rsidRPr="005C2685">
        <w:rPr>
          <w:spacing w:val="-5"/>
          <w:lang w:val="en-GB"/>
        </w:rPr>
        <w:t xml:space="preserve"> </w:t>
      </w:r>
      <w:r w:rsidRPr="005C2685">
        <w:rPr>
          <w:lang w:val="en-GB"/>
        </w:rPr>
        <w:t>stamp</w:t>
      </w:r>
      <w:r w:rsidRPr="005C2685">
        <w:rPr>
          <w:spacing w:val="-4"/>
          <w:lang w:val="en-GB"/>
        </w:rPr>
        <w:t xml:space="preserve"> </w:t>
      </w:r>
      <w:r w:rsidRPr="005C2685">
        <w:rPr>
          <w:lang w:val="en-GB"/>
        </w:rPr>
        <w:t>of</w:t>
      </w:r>
      <w:r w:rsidRPr="005C2685">
        <w:rPr>
          <w:spacing w:val="-3"/>
          <w:lang w:val="en-GB"/>
        </w:rPr>
        <w:t xml:space="preserve"> </w:t>
      </w:r>
      <w:r w:rsidRPr="005C2685">
        <w:rPr>
          <w:lang w:val="en-GB"/>
        </w:rPr>
        <w:t>the tertiary</w:t>
      </w:r>
      <w:r w:rsidRPr="005C2685">
        <w:rPr>
          <w:spacing w:val="-1"/>
          <w:lang w:val="en-GB"/>
        </w:rPr>
        <w:t xml:space="preserve"> </w:t>
      </w:r>
      <w:r w:rsidRPr="005C2685">
        <w:rPr>
          <w:lang w:val="en-GB"/>
        </w:rPr>
        <w:t>institute.</w:t>
      </w:r>
    </w:p>
    <w:p w:rsidR="00940C41" w:rsidRPr="005C2685" w:rsidRDefault="00822643">
      <w:pPr>
        <w:pStyle w:val="Szvegtrzs"/>
        <w:spacing w:before="61" w:line="276" w:lineRule="auto"/>
        <w:ind w:right="614"/>
        <w:jc w:val="both"/>
        <w:rPr>
          <w:lang w:val="en-GB"/>
        </w:rPr>
      </w:pPr>
      <w:r w:rsidRPr="005C2685">
        <w:rPr>
          <w:lang w:val="en-GB"/>
        </w:rPr>
        <w:t>At the graduate’s special request a certificate on the completion of studies is issued. The document does not contain any reference to qualification, it merely proves that the candidate</w:t>
      </w:r>
      <w:r w:rsidRPr="005C2685">
        <w:rPr>
          <w:spacing w:val="-5"/>
          <w:lang w:val="en-GB"/>
        </w:rPr>
        <w:t xml:space="preserve"> </w:t>
      </w:r>
      <w:r w:rsidRPr="005C2685">
        <w:rPr>
          <w:lang w:val="en-GB"/>
        </w:rPr>
        <w:t>has</w:t>
      </w:r>
      <w:r w:rsidRPr="005C2685">
        <w:rPr>
          <w:spacing w:val="-6"/>
          <w:lang w:val="en-GB"/>
        </w:rPr>
        <w:t xml:space="preserve"> </w:t>
      </w:r>
      <w:r w:rsidRPr="005C2685">
        <w:rPr>
          <w:lang w:val="en-GB"/>
        </w:rPr>
        <w:t>taken</w:t>
      </w:r>
      <w:r w:rsidRPr="005C2685">
        <w:rPr>
          <w:spacing w:val="-4"/>
          <w:lang w:val="en-GB"/>
        </w:rPr>
        <w:t xml:space="preserve"> </w:t>
      </w:r>
      <w:r w:rsidRPr="005C2685">
        <w:rPr>
          <w:lang w:val="en-GB"/>
        </w:rPr>
        <w:t>a</w:t>
      </w:r>
      <w:r w:rsidRPr="005C2685">
        <w:rPr>
          <w:spacing w:val="-5"/>
          <w:lang w:val="en-GB"/>
        </w:rPr>
        <w:t xml:space="preserve"> </w:t>
      </w:r>
      <w:r w:rsidRPr="005C2685">
        <w:rPr>
          <w:lang w:val="en-GB"/>
        </w:rPr>
        <w:t>successful</w:t>
      </w:r>
      <w:r w:rsidRPr="005C2685">
        <w:rPr>
          <w:spacing w:val="-4"/>
          <w:lang w:val="en-GB"/>
        </w:rPr>
        <w:t xml:space="preserve"> </w:t>
      </w:r>
      <w:r w:rsidRPr="005C2685">
        <w:rPr>
          <w:lang w:val="en-GB"/>
        </w:rPr>
        <w:t>final</w:t>
      </w:r>
      <w:r w:rsidRPr="005C2685">
        <w:rPr>
          <w:spacing w:val="-6"/>
          <w:lang w:val="en-GB"/>
        </w:rPr>
        <w:t xml:space="preserve"> </w:t>
      </w:r>
      <w:r w:rsidRPr="005C2685">
        <w:rPr>
          <w:lang w:val="en-GB"/>
        </w:rPr>
        <w:t>exam.</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Faculty</w:t>
      </w:r>
      <w:r w:rsidRPr="005C2685">
        <w:rPr>
          <w:spacing w:val="-5"/>
          <w:lang w:val="en-GB"/>
        </w:rPr>
        <w:t xml:space="preserve"> </w:t>
      </w:r>
      <w:r w:rsidRPr="005C2685">
        <w:rPr>
          <w:lang w:val="en-GB"/>
        </w:rPr>
        <w:t>keeps</w:t>
      </w:r>
      <w:r w:rsidRPr="005C2685">
        <w:rPr>
          <w:spacing w:val="-5"/>
          <w:lang w:val="en-GB"/>
        </w:rPr>
        <w:t xml:space="preserve"> </w:t>
      </w:r>
      <w:r w:rsidRPr="005C2685">
        <w:rPr>
          <w:lang w:val="en-GB"/>
        </w:rPr>
        <w:t>a</w:t>
      </w:r>
      <w:r w:rsidRPr="005C2685">
        <w:rPr>
          <w:spacing w:val="-6"/>
          <w:lang w:val="en-GB"/>
        </w:rPr>
        <w:t xml:space="preserve"> </w:t>
      </w:r>
      <w:r w:rsidRPr="005C2685">
        <w:rPr>
          <w:lang w:val="en-GB"/>
        </w:rPr>
        <w:t>record</w:t>
      </w:r>
      <w:r w:rsidRPr="005C2685">
        <w:rPr>
          <w:spacing w:val="-4"/>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3"/>
          <w:lang w:val="en-GB"/>
        </w:rPr>
        <w:t xml:space="preserve"> </w:t>
      </w:r>
      <w:r w:rsidRPr="005C2685">
        <w:rPr>
          <w:lang w:val="en-GB"/>
        </w:rPr>
        <w:t>certificates issued.</w:t>
      </w:r>
    </w:p>
    <w:p w:rsidR="00940C41" w:rsidRPr="005C2685" w:rsidRDefault="00822643">
      <w:pPr>
        <w:pStyle w:val="Szvegtrzs"/>
        <w:spacing w:before="94"/>
        <w:rPr>
          <w:u w:val="single"/>
          <w:lang w:val="en-GB"/>
        </w:rPr>
      </w:pPr>
      <w:r w:rsidRPr="005C2685">
        <w:rPr>
          <w:u w:val="single"/>
          <w:lang w:val="en-GB"/>
        </w:rPr>
        <w:t>Calculation of a diploma grade according to this formula:</w:t>
      </w:r>
    </w:p>
    <w:p w:rsidR="009A108B" w:rsidRPr="005C2685" w:rsidRDefault="009A108B" w:rsidP="00A66064">
      <w:pPr>
        <w:pStyle w:val="Szvegtrzs"/>
        <w:spacing w:before="60" w:line="276" w:lineRule="auto"/>
        <w:ind w:right="614"/>
        <w:jc w:val="both"/>
        <w:rPr>
          <w:lang w:val="en-GB"/>
        </w:rPr>
      </w:pPr>
      <w:r w:rsidRPr="005C2685">
        <w:rPr>
          <w:lang w:val="en-GB"/>
        </w:rPr>
        <w:t>The qualification of the diploma is the simple arithmetic average results of the weighted academic average of all semesters of the given training, the result of the oral complex final exam, and the thesis.</w:t>
      </w:r>
    </w:p>
    <w:p w:rsidR="009A108B" w:rsidRPr="005C2685" w:rsidRDefault="009A108B" w:rsidP="00A66064">
      <w:pPr>
        <w:pStyle w:val="Szvegtrzs"/>
        <w:spacing w:before="60" w:line="276" w:lineRule="auto"/>
        <w:ind w:right="614"/>
        <w:rPr>
          <w:lang w:val="en-GB"/>
        </w:rPr>
      </w:pPr>
      <w:r w:rsidRPr="005C2685">
        <w:rPr>
          <w:lang w:val="en-GB"/>
        </w:rPr>
        <w:t>Grade=(A+B+C)/3, where</w:t>
      </w:r>
      <w:r w:rsidRPr="005C2685">
        <w:rPr>
          <w:lang w:val="en-GB"/>
        </w:rPr>
        <w:br/>
        <w:t>A: Weighted academic average of all semesters of the given training</w:t>
      </w:r>
    </w:p>
    <w:p w:rsidR="009A108B" w:rsidRPr="005C2685" w:rsidRDefault="009A108B" w:rsidP="00A66064">
      <w:pPr>
        <w:pStyle w:val="Szvegtrzs"/>
        <w:spacing w:before="60" w:line="276" w:lineRule="auto"/>
        <w:ind w:right="614"/>
        <w:rPr>
          <w:lang w:val="en-GB"/>
        </w:rPr>
      </w:pPr>
      <w:r w:rsidRPr="005C2685">
        <w:rPr>
          <w:lang w:val="en-GB"/>
        </w:rPr>
        <w:t>B: Grade of the oral complex final exam</w:t>
      </w:r>
      <w:r w:rsidRPr="005C2685">
        <w:rPr>
          <w:lang w:val="en-GB"/>
        </w:rPr>
        <w:br/>
      </w:r>
      <w:r w:rsidR="00A66064" w:rsidRPr="005C2685">
        <w:rPr>
          <w:lang w:val="en-GB"/>
        </w:rPr>
        <w:t>C</w:t>
      </w:r>
      <w:r w:rsidRPr="005C2685">
        <w:rPr>
          <w:lang w:val="en-GB"/>
        </w:rPr>
        <w:t>: Grade awarded for defending the thesis  </w:t>
      </w:r>
    </w:p>
    <w:p w:rsidR="00940C41" w:rsidRPr="005C2685" w:rsidRDefault="00822643">
      <w:pPr>
        <w:pStyle w:val="Szvegtrzs"/>
        <w:tabs>
          <w:tab w:val="left" w:pos="2460"/>
        </w:tabs>
        <w:spacing w:line="336" w:lineRule="auto"/>
        <w:ind w:left="902" w:right="1692" w:hanging="567"/>
        <w:rPr>
          <w:lang w:val="en-GB"/>
        </w:rPr>
      </w:pPr>
      <w:r w:rsidRPr="005C2685">
        <w:rPr>
          <w:lang w:val="en-GB"/>
        </w:rPr>
        <w:t xml:space="preserve">On the basis of the calculated average grade the classification of the award: </w:t>
      </w:r>
      <w:r w:rsidR="00B30889">
        <w:rPr>
          <w:lang w:val="en-GB"/>
        </w:rPr>
        <w:t>Outstanding</w:t>
      </w:r>
      <w:r w:rsidRPr="005C2685">
        <w:rPr>
          <w:lang w:val="en-GB"/>
        </w:rPr>
        <w:tab/>
        <w:t>4,81 –</w:t>
      </w:r>
      <w:r w:rsidRPr="005C2685">
        <w:rPr>
          <w:spacing w:val="1"/>
          <w:lang w:val="en-GB"/>
        </w:rPr>
        <w:t xml:space="preserve"> </w:t>
      </w:r>
      <w:r w:rsidRPr="005C2685">
        <w:rPr>
          <w:lang w:val="en-GB"/>
        </w:rPr>
        <w:t>5,00</w:t>
      </w:r>
    </w:p>
    <w:p w:rsidR="00940C41" w:rsidRPr="005C2685" w:rsidRDefault="00822643">
      <w:pPr>
        <w:pStyle w:val="Szvegtrzs"/>
        <w:tabs>
          <w:tab w:val="left" w:pos="2460"/>
        </w:tabs>
        <w:spacing w:line="206" w:lineRule="exact"/>
        <w:ind w:left="902"/>
        <w:rPr>
          <w:lang w:val="en-GB"/>
        </w:rPr>
      </w:pPr>
      <w:r w:rsidRPr="005C2685">
        <w:rPr>
          <w:lang w:val="en-GB"/>
        </w:rPr>
        <w:t>Excellent</w:t>
      </w:r>
      <w:r w:rsidRPr="005C2685">
        <w:rPr>
          <w:lang w:val="en-GB"/>
        </w:rPr>
        <w:tab/>
        <w:t>4,51 –</w:t>
      </w:r>
      <w:r w:rsidRPr="005C2685">
        <w:rPr>
          <w:spacing w:val="-5"/>
          <w:lang w:val="en-GB"/>
        </w:rPr>
        <w:t xml:space="preserve"> </w:t>
      </w:r>
      <w:r w:rsidRPr="005C2685">
        <w:rPr>
          <w:lang w:val="en-GB"/>
        </w:rPr>
        <w:t>4,80</w:t>
      </w:r>
    </w:p>
    <w:p w:rsidR="00940C41" w:rsidRPr="005C2685" w:rsidRDefault="00822643">
      <w:pPr>
        <w:pStyle w:val="Szvegtrzs"/>
        <w:tabs>
          <w:tab w:val="left" w:pos="2460"/>
        </w:tabs>
        <w:spacing w:before="60"/>
        <w:ind w:left="902"/>
        <w:rPr>
          <w:lang w:val="en-GB"/>
        </w:rPr>
      </w:pPr>
      <w:r w:rsidRPr="005C2685">
        <w:rPr>
          <w:lang w:val="en-GB"/>
        </w:rPr>
        <w:t>Good</w:t>
      </w:r>
      <w:r w:rsidRPr="005C2685">
        <w:rPr>
          <w:lang w:val="en-GB"/>
        </w:rPr>
        <w:tab/>
        <w:t>3,51 –</w:t>
      </w:r>
      <w:r w:rsidRPr="005C2685">
        <w:rPr>
          <w:spacing w:val="-5"/>
          <w:lang w:val="en-GB"/>
        </w:rPr>
        <w:t xml:space="preserve"> </w:t>
      </w:r>
      <w:r w:rsidRPr="005C2685">
        <w:rPr>
          <w:lang w:val="en-GB"/>
        </w:rPr>
        <w:t>4,50</w:t>
      </w:r>
    </w:p>
    <w:p w:rsidR="00940C41" w:rsidRPr="005C2685" w:rsidRDefault="00822643">
      <w:pPr>
        <w:pStyle w:val="Szvegtrzs"/>
        <w:tabs>
          <w:tab w:val="left" w:pos="2460"/>
        </w:tabs>
        <w:spacing w:before="58"/>
        <w:ind w:left="902"/>
        <w:rPr>
          <w:lang w:val="en-GB"/>
        </w:rPr>
      </w:pPr>
      <w:r w:rsidRPr="005C2685">
        <w:rPr>
          <w:lang w:val="en-GB"/>
        </w:rPr>
        <w:t>Satisfactory</w:t>
      </w:r>
      <w:r w:rsidRPr="005C2685">
        <w:rPr>
          <w:lang w:val="en-GB"/>
        </w:rPr>
        <w:tab/>
        <w:t>2,51 –</w:t>
      </w:r>
      <w:r w:rsidRPr="005C2685">
        <w:rPr>
          <w:spacing w:val="-5"/>
          <w:lang w:val="en-GB"/>
        </w:rPr>
        <w:t xml:space="preserve"> </w:t>
      </w:r>
      <w:r w:rsidRPr="005C2685">
        <w:rPr>
          <w:lang w:val="en-GB"/>
        </w:rPr>
        <w:t>3,50</w:t>
      </w:r>
    </w:p>
    <w:p w:rsidR="00940C41" w:rsidRPr="005C2685" w:rsidRDefault="00822643">
      <w:pPr>
        <w:pStyle w:val="Szvegtrzs"/>
        <w:tabs>
          <w:tab w:val="left" w:pos="2460"/>
        </w:tabs>
        <w:spacing w:before="61"/>
        <w:ind w:left="902"/>
        <w:rPr>
          <w:lang w:val="en-GB"/>
        </w:rPr>
      </w:pPr>
      <w:r w:rsidRPr="005C2685">
        <w:rPr>
          <w:lang w:val="en-GB"/>
        </w:rPr>
        <w:t>Pass</w:t>
      </w:r>
      <w:r w:rsidRPr="005C2685">
        <w:rPr>
          <w:lang w:val="en-GB"/>
        </w:rPr>
        <w:tab/>
        <w:t>2,00 –</w:t>
      </w:r>
      <w:r w:rsidRPr="005C2685">
        <w:rPr>
          <w:spacing w:val="-5"/>
          <w:lang w:val="en-GB"/>
        </w:rPr>
        <w:t xml:space="preserve"> </w:t>
      </w:r>
      <w:r w:rsidRPr="005C2685">
        <w:rPr>
          <w:lang w:val="en-GB"/>
        </w:rPr>
        <w:t>2,50</w:t>
      </w:r>
    </w:p>
    <w:p w:rsidR="00940C41" w:rsidRPr="005C2685" w:rsidRDefault="00822643">
      <w:pPr>
        <w:pStyle w:val="Szvegtrzs"/>
        <w:spacing w:before="61"/>
        <w:jc w:val="both"/>
        <w:rPr>
          <w:u w:val="single"/>
          <w:lang w:val="en-GB"/>
        </w:rPr>
      </w:pPr>
      <w:r w:rsidRPr="005C2685">
        <w:rPr>
          <w:u w:val="single"/>
          <w:lang w:val="en-GB"/>
        </w:rPr>
        <w:t xml:space="preserve">Award with </w:t>
      </w:r>
      <w:r w:rsidR="00B30889">
        <w:rPr>
          <w:u w:val="single"/>
          <w:lang w:val="en-GB"/>
        </w:rPr>
        <w:t>Honour</w:t>
      </w:r>
    </w:p>
    <w:p w:rsidR="00940C41" w:rsidRPr="005C2685" w:rsidRDefault="00822643">
      <w:pPr>
        <w:pStyle w:val="Szvegtrzs"/>
        <w:spacing w:before="97" w:line="276" w:lineRule="auto"/>
        <w:ind w:right="614"/>
        <w:jc w:val="both"/>
        <w:rPr>
          <w:lang w:val="en-GB"/>
        </w:rPr>
      </w:pPr>
      <w:r w:rsidRPr="005C2685">
        <w:rPr>
          <w:lang w:val="en-GB"/>
        </w:rPr>
        <w:t>An</w:t>
      </w:r>
      <w:r w:rsidRPr="005C2685">
        <w:rPr>
          <w:spacing w:val="-6"/>
          <w:lang w:val="en-GB"/>
        </w:rPr>
        <w:t xml:space="preserve"> </w:t>
      </w:r>
      <w:r w:rsidRPr="005C2685">
        <w:rPr>
          <w:lang w:val="en-GB"/>
        </w:rPr>
        <w:t>award</w:t>
      </w:r>
      <w:r w:rsidRPr="005C2685">
        <w:rPr>
          <w:spacing w:val="-4"/>
          <w:lang w:val="en-GB"/>
        </w:rPr>
        <w:t xml:space="preserve"> </w:t>
      </w:r>
      <w:r w:rsidRPr="005C2685">
        <w:rPr>
          <w:lang w:val="en-GB"/>
        </w:rPr>
        <w:t>with</w:t>
      </w:r>
      <w:r w:rsidRPr="005C2685">
        <w:rPr>
          <w:spacing w:val="-6"/>
          <w:lang w:val="en-GB"/>
        </w:rPr>
        <w:t xml:space="preserve"> </w:t>
      </w:r>
      <w:r w:rsidRPr="005C2685">
        <w:rPr>
          <w:lang w:val="en-GB"/>
        </w:rPr>
        <w:t>Distinction</w:t>
      </w:r>
      <w:r w:rsidRPr="005C2685">
        <w:rPr>
          <w:spacing w:val="-6"/>
          <w:lang w:val="en-GB"/>
        </w:rPr>
        <w:t xml:space="preserve"> </w:t>
      </w:r>
      <w:r w:rsidRPr="005C2685">
        <w:rPr>
          <w:lang w:val="en-GB"/>
        </w:rPr>
        <w:t>is</w:t>
      </w:r>
      <w:r w:rsidRPr="005C2685">
        <w:rPr>
          <w:spacing w:val="-5"/>
          <w:lang w:val="en-GB"/>
        </w:rPr>
        <w:t xml:space="preserve"> </w:t>
      </w:r>
      <w:r w:rsidRPr="005C2685">
        <w:rPr>
          <w:lang w:val="en-GB"/>
        </w:rPr>
        <w:t>permitted</w:t>
      </w:r>
      <w:r w:rsidRPr="005C2685">
        <w:rPr>
          <w:spacing w:val="-6"/>
          <w:lang w:val="en-GB"/>
        </w:rPr>
        <w:t xml:space="preserve"> </w:t>
      </w:r>
      <w:r w:rsidRPr="005C2685">
        <w:rPr>
          <w:lang w:val="en-GB"/>
        </w:rPr>
        <w:t>where</w:t>
      </w:r>
      <w:r w:rsidRPr="005C2685">
        <w:rPr>
          <w:spacing w:val="-5"/>
          <w:lang w:val="en-GB"/>
        </w:rPr>
        <w:t xml:space="preserve"> </w:t>
      </w:r>
      <w:r w:rsidRPr="005C2685">
        <w:rPr>
          <w:lang w:val="en-GB"/>
        </w:rPr>
        <w:t>a</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obtained</w:t>
      </w:r>
      <w:r w:rsidRPr="005C2685">
        <w:rPr>
          <w:spacing w:val="-5"/>
          <w:lang w:val="en-GB"/>
        </w:rPr>
        <w:t xml:space="preserve"> </w:t>
      </w:r>
      <w:r w:rsidRPr="005C2685">
        <w:rPr>
          <w:lang w:val="en-GB"/>
        </w:rPr>
        <w:t>grade</w:t>
      </w:r>
      <w:r w:rsidRPr="005C2685">
        <w:rPr>
          <w:spacing w:val="-6"/>
          <w:lang w:val="en-GB"/>
        </w:rPr>
        <w:t xml:space="preserve"> </w:t>
      </w:r>
      <w:r w:rsidRPr="005C2685">
        <w:rPr>
          <w:lang w:val="en-GB"/>
        </w:rPr>
        <w:t>5</w:t>
      </w:r>
      <w:r w:rsidRPr="005C2685">
        <w:rPr>
          <w:spacing w:val="-5"/>
          <w:lang w:val="en-GB"/>
        </w:rPr>
        <w:t xml:space="preserve"> </w:t>
      </w:r>
      <w:r w:rsidRPr="005C2685">
        <w:rPr>
          <w:lang w:val="en-GB"/>
        </w:rPr>
        <w:t>in</w:t>
      </w:r>
      <w:r w:rsidRPr="005C2685">
        <w:rPr>
          <w:spacing w:val="-6"/>
          <w:lang w:val="en-GB"/>
        </w:rPr>
        <w:t xml:space="preserve"> </w:t>
      </w:r>
      <w:r w:rsidRPr="005C2685">
        <w:rPr>
          <w:lang w:val="en-GB"/>
        </w:rPr>
        <w:t>all</w:t>
      </w:r>
      <w:r w:rsidRPr="005C2685">
        <w:rPr>
          <w:spacing w:val="-5"/>
          <w:lang w:val="en-GB"/>
        </w:rPr>
        <w:t xml:space="preserve"> </w:t>
      </w:r>
      <w:r w:rsidRPr="005C2685">
        <w:rPr>
          <w:lang w:val="en-GB"/>
        </w:rPr>
        <w:t>subjects</w:t>
      </w:r>
      <w:r w:rsidRPr="005C2685">
        <w:rPr>
          <w:spacing w:val="-5"/>
          <w:lang w:val="en-GB"/>
        </w:rPr>
        <w:t xml:space="preserve"> </w:t>
      </w:r>
      <w:r w:rsidRPr="005C2685">
        <w:rPr>
          <w:lang w:val="en-GB"/>
        </w:rPr>
        <w:t>of the</w:t>
      </w:r>
      <w:r w:rsidRPr="005C2685">
        <w:rPr>
          <w:spacing w:val="-11"/>
          <w:lang w:val="en-GB"/>
        </w:rPr>
        <w:t xml:space="preserve"> </w:t>
      </w:r>
      <w:r w:rsidRPr="005C2685">
        <w:rPr>
          <w:lang w:val="en-GB"/>
        </w:rPr>
        <w:t>final</w:t>
      </w:r>
      <w:r w:rsidRPr="005C2685">
        <w:rPr>
          <w:spacing w:val="-11"/>
          <w:lang w:val="en-GB"/>
        </w:rPr>
        <w:t xml:space="preserve"> </w:t>
      </w:r>
      <w:r w:rsidRPr="005C2685">
        <w:rPr>
          <w:lang w:val="en-GB"/>
        </w:rPr>
        <w:t>exam.</w:t>
      </w:r>
      <w:r w:rsidRPr="005C2685">
        <w:rPr>
          <w:spacing w:val="-11"/>
          <w:lang w:val="en-GB"/>
        </w:rPr>
        <w:t xml:space="preserve"> </w:t>
      </w:r>
      <w:r w:rsidRPr="005C2685">
        <w:rPr>
          <w:lang w:val="en-GB"/>
        </w:rPr>
        <w:t>The</w:t>
      </w:r>
      <w:r w:rsidRPr="005C2685">
        <w:rPr>
          <w:spacing w:val="-9"/>
          <w:lang w:val="en-GB"/>
        </w:rPr>
        <w:t xml:space="preserve"> </w:t>
      </w:r>
      <w:r w:rsidRPr="005C2685">
        <w:rPr>
          <w:lang w:val="en-GB"/>
        </w:rPr>
        <w:t>average</w:t>
      </w:r>
      <w:r w:rsidRPr="005C2685">
        <w:rPr>
          <w:spacing w:val="-10"/>
          <w:lang w:val="en-GB"/>
        </w:rPr>
        <w:t xml:space="preserve"> </w:t>
      </w:r>
      <w:r w:rsidRPr="005C2685">
        <w:rPr>
          <w:lang w:val="en-GB"/>
        </w:rPr>
        <w:t>of</w:t>
      </w:r>
      <w:r w:rsidRPr="005C2685">
        <w:rPr>
          <w:spacing w:val="-13"/>
          <w:lang w:val="en-GB"/>
        </w:rPr>
        <w:t xml:space="preserve"> </w:t>
      </w:r>
      <w:r w:rsidRPr="005C2685">
        <w:rPr>
          <w:lang w:val="en-GB"/>
        </w:rPr>
        <w:t>thesis</w:t>
      </w:r>
      <w:r w:rsidRPr="005C2685">
        <w:rPr>
          <w:spacing w:val="-11"/>
          <w:lang w:val="en-GB"/>
        </w:rPr>
        <w:t xml:space="preserve"> </w:t>
      </w:r>
      <w:r w:rsidRPr="005C2685">
        <w:rPr>
          <w:lang w:val="en-GB"/>
        </w:rPr>
        <w:t>grade,</w:t>
      </w:r>
      <w:r w:rsidRPr="005C2685">
        <w:rPr>
          <w:spacing w:val="-10"/>
          <w:lang w:val="en-GB"/>
        </w:rPr>
        <w:t xml:space="preserve"> </w:t>
      </w:r>
      <w:r w:rsidRPr="005C2685">
        <w:rPr>
          <w:lang w:val="en-GB"/>
        </w:rPr>
        <w:t>his/her</w:t>
      </w:r>
      <w:r w:rsidRPr="005C2685">
        <w:rPr>
          <w:spacing w:val="-10"/>
          <w:lang w:val="en-GB"/>
        </w:rPr>
        <w:t xml:space="preserve"> </w:t>
      </w:r>
      <w:r w:rsidRPr="005C2685">
        <w:rPr>
          <w:lang w:val="en-GB"/>
        </w:rPr>
        <w:t>exam</w:t>
      </w:r>
      <w:r w:rsidRPr="005C2685">
        <w:rPr>
          <w:spacing w:val="-10"/>
          <w:lang w:val="en-GB"/>
        </w:rPr>
        <w:t xml:space="preserve"> </w:t>
      </w:r>
      <w:r w:rsidRPr="005C2685">
        <w:rPr>
          <w:lang w:val="en-GB"/>
        </w:rPr>
        <w:t>grades</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mid-semester</w:t>
      </w:r>
      <w:r w:rsidRPr="005C2685">
        <w:rPr>
          <w:spacing w:val="-10"/>
          <w:lang w:val="en-GB"/>
        </w:rPr>
        <w:t xml:space="preserve"> </w:t>
      </w:r>
      <w:r w:rsidRPr="005C2685">
        <w:rPr>
          <w:lang w:val="en-GB"/>
        </w:rPr>
        <w:t>grades during his/her studies is at least 4.00. Moreover, he/she is not permitted to have a grade worse than grade 3 during his/her</w:t>
      </w:r>
      <w:r w:rsidRPr="005C2685">
        <w:rPr>
          <w:spacing w:val="-1"/>
          <w:lang w:val="en-GB"/>
        </w:rPr>
        <w:t xml:space="preserve"> </w:t>
      </w:r>
      <w:r w:rsidRPr="005C2685">
        <w:rPr>
          <w:lang w:val="en-GB"/>
        </w:rPr>
        <w:t>studies.</w:t>
      </w:r>
    </w:p>
    <w:p w:rsidR="00940C41" w:rsidRPr="005C2685" w:rsidRDefault="00940C41">
      <w:pPr>
        <w:spacing w:line="276" w:lineRule="auto"/>
        <w:jc w:val="both"/>
        <w:rPr>
          <w:sz w:val="20"/>
          <w:szCs w:val="20"/>
          <w:lang w:val="en-GB"/>
        </w:rPr>
        <w:sectPr w:rsidR="00940C41" w:rsidRPr="005C2685">
          <w:footerReference w:type="default" r:id="rId195"/>
          <w:pgSz w:w="9980" w:h="14190"/>
          <w:pgMar w:top="1340" w:right="800" w:bottom="1200" w:left="1080" w:header="0" w:footer="1013" w:gutter="0"/>
          <w:cols w:space="708"/>
        </w:sectPr>
      </w:pPr>
    </w:p>
    <w:p w:rsidR="00940C41" w:rsidRPr="0091652E" w:rsidRDefault="00822643" w:rsidP="000C5732">
      <w:pPr>
        <w:pStyle w:val="Szvegtrzs"/>
        <w:spacing w:before="40"/>
        <w:ind w:left="3686" w:right="3301"/>
        <w:jc w:val="center"/>
        <w:rPr>
          <w:b/>
          <w:lang w:val="en-GB"/>
        </w:rPr>
      </w:pPr>
      <w:bookmarkStart w:id="13" w:name="_bookmark22"/>
      <w:bookmarkEnd w:id="13"/>
      <w:r w:rsidRPr="0091652E">
        <w:rPr>
          <w:b/>
          <w:lang w:val="en-GB"/>
        </w:rPr>
        <w:t xml:space="preserve">MODEL CURRICULUM OF </w:t>
      </w:r>
      <w:r w:rsidR="00A66064" w:rsidRPr="0091652E">
        <w:rPr>
          <w:b/>
          <w:lang w:val="en-GB"/>
        </w:rPr>
        <w:t xml:space="preserve">FOOD </w:t>
      </w:r>
      <w:r w:rsidRPr="0091652E">
        <w:rPr>
          <w:b/>
          <w:lang w:val="en-GB"/>
        </w:rPr>
        <w:t xml:space="preserve">ENGINEERING </w:t>
      </w:r>
      <w:r w:rsidR="00AC2652" w:rsidRPr="0091652E">
        <w:rPr>
          <w:b/>
          <w:lang w:val="en-GB"/>
        </w:rPr>
        <w:t>B</w:t>
      </w:r>
      <w:r w:rsidR="00A66064" w:rsidRPr="0091652E">
        <w:rPr>
          <w:b/>
          <w:lang w:val="en-GB"/>
        </w:rPr>
        <w:t xml:space="preserve">SC </w:t>
      </w:r>
    </w:p>
    <w:p w:rsidR="000C5732" w:rsidRPr="005C2685" w:rsidRDefault="00822643">
      <w:pPr>
        <w:spacing w:before="61"/>
        <w:ind w:left="3846" w:right="4068"/>
        <w:jc w:val="center"/>
        <w:rPr>
          <w:sz w:val="18"/>
          <w:lang w:val="en-GB"/>
        </w:rPr>
      </w:pPr>
      <w:r w:rsidRPr="005C2685">
        <w:rPr>
          <w:sz w:val="18"/>
          <w:lang w:val="en-GB"/>
        </w:rPr>
        <w:t>The curriculum of the program is available in excel format on the webpage of the Faculty of</w:t>
      </w:r>
      <w:r w:rsidR="00A66064" w:rsidRPr="005C2685">
        <w:rPr>
          <w:sz w:val="18"/>
          <w:lang w:val="en-GB"/>
        </w:rPr>
        <w:t xml:space="preserve"> Agricultural and Food Sciences and Environmental Management</w:t>
      </w:r>
      <w:r w:rsidR="000C5732" w:rsidRPr="005C2685">
        <w:rPr>
          <w:sz w:val="18"/>
          <w:lang w:val="en-GB"/>
        </w:rPr>
        <w:t>:</w:t>
      </w:r>
    </w:p>
    <w:p w:rsidR="00940C41" w:rsidRDefault="00A66064">
      <w:pPr>
        <w:spacing w:before="61"/>
        <w:ind w:left="3846" w:right="4068"/>
        <w:jc w:val="center"/>
        <w:rPr>
          <w:sz w:val="18"/>
          <w:lang w:val="en-GB"/>
        </w:rPr>
      </w:pPr>
      <w:r w:rsidRPr="005C2685">
        <w:rPr>
          <w:sz w:val="18"/>
          <w:lang w:val="en-GB"/>
        </w:rPr>
        <w:t>(</w:t>
      </w:r>
      <w:hyperlink r:id="rId196" w:history="1">
        <w:r w:rsidR="00BB4316" w:rsidRPr="0047769B">
          <w:rPr>
            <w:rStyle w:val="Hiperhivatkozs"/>
            <w:sz w:val="18"/>
            <w:lang w:val="en-GB"/>
          </w:rPr>
          <w:t>https://mek.unideb.hu/en/food-engineering-bsc</w:t>
        </w:r>
      </w:hyperlink>
      <w:r w:rsidR="00822643" w:rsidRPr="005C2685">
        <w:rPr>
          <w:sz w:val="18"/>
          <w:lang w:val="en-GB"/>
        </w:rPr>
        <w:t>).</w:t>
      </w:r>
    </w:p>
    <w:p w:rsidR="00BB4316" w:rsidRPr="005C2685" w:rsidRDefault="00BB4316">
      <w:pPr>
        <w:spacing w:before="61"/>
        <w:ind w:left="3846" w:right="4068"/>
        <w:jc w:val="center"/>
        <w:rPr>
          <w:sz w:val="18"/>
          <w:lang w:val="en-GB"/>
        </w:rPr>
      </w:pPr>
    </w:p>
    <w:tbl>
      <w:tblPr>
        <w:tblW w:w="5000" w:type="pct"/>
        <w:tblCellMar>
          <w:left w:w="70" w:type="dxa"/>
          <w:right w:w="70" w:type="dxa"/>
        </w:tblCellMar>
        <w:tblLook w:val="04A0" w:firstRow="1" w:lastRow="0" w:firstColumn="1" w:lastColumn="0" w:noHBand="0" w:noVBand="1"/>
      </w:tblPr>
      <w:tblGrid>
        <w:gridCol w:w="1158"/>
        <w:gridCol w:w="1163"/>
        <w:gridCol w:w="1128"/>
        <w:gridCol w:w="1111"/>
        <w:gridCol w:w="308"/>
        <w:gridCol w:w="41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1001"/>
        <w:gridCol w:w="1005"/>
        <w:gridCol w:w="1000"/>
        <w:gridCol w:w="145"/>
      </w:tblGrid>
      <w:tr w:rsidR="00BB4316" w:rsidRPr="00BB4316" w:rsidTr="00BB4316">
        <w:trPr>
          <w:gridAfter w:val="1"/>
          <w:wAfter w:w="33" w:type="pct"/>
          <w:trHeight w:val="255"/>
        </w:trPr>
        <w:tc>
          <w:tcPr>
            <w:tcW w:w="4967" w:type="pct"/>
            <w:gridSpan w:val="35"/>
            <w:tcBorders>
              <w:top w:val="nil"/>
              <w:left w:val="nil"/>
              <w:bottom w:val="nil"/>
              <w:right w:val="nil"/>
            </w:tcBorders>
            <w:shd w:val="clear" w:color="auto" w:fill="auto"/>
            <w:noWrap/>
            <w:vAlign w:val="center"/>
            <w:hideMark/>
          </w:tcPr>
          <w:p w:rsidR="00BB4316" w:rsidRPr="00BB4316" w:rsidRDefault="00BB4316" w:rsidP="007E0CFA">
            <w:pPr>
              <w:widowControl/>
              <w:autoSpaceDE/>
              <w:autoSpaceDN/>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Coordinator: Dr. Péter Sipos, professor</w:t>
            </w:r>
          </w:p>
        </w:tc>
      </w:tr>
      <w:tr w:rsidR="00BB4316" w:rsidRPr="00BB4316" w:rsidTr="00BB4316">
        <w:trPr>
          <w:gridAfter w:val="1"/>
          <w:wAfter w:w="33" w:type="pct"/>
          <w:trHeight w:val="31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20"/>
                <w:lang w:val="hu-HU" w:eastAsia="hu-HU" w:bidi="ar-SA"/>
              </w:rPr>
            </w:pPr>
          </w:p>
        </w:tc>
        <w:tc>
          <w:tcPr>
            <w:tcW w:w="221"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66"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567" w:type="pct"/>
            <w:gridSpan w:val="3"/>
            <w:tcBorders>
              <w:top w:val="nil"/>
              <w:left w:val="nil"/>
              <w:bottom w:val="single" w:sz="8" w:space="0" w:color="auto"/>
              <w:right w:val="nil"/>
            </w:tcBorders>
            <w:shd w:val="clear" w:color="auto" w:fill="auto"/>
            <w:noWrap/>
            <w:vAlign w:val="bottom"/>
            <w:hideMark/>
          </w:tcPr>
          <w:p w:rsidR="00BB4316" w:rsidRPr="00BB4316" w:rsidRDefault="00DA5D3F" w:rsidP="00DA5D3F">
            <w:pPr>
              <w:widowControl/>
              <w:autoSpaceDE/>
              <w:autoSpaceDN/>
              <w:jc w:val="center"/>
              <w:rPr>
                <w:rFonts w:ascii="Times New Roman" w:eastAsia="Times New Roman" w:hAnsi="Times New Roman" w:cs="Times New Roman"/>
                <w:b/>
                <w:bCs/>
                <w:sz w:val="18"/>
                <w:szCs w:val="20"/>
                <w:lang w:val="hu-HU" w:eastAsia="hu-HU" w:bidi="ar-SA"/>
              </w:rPr>
            </w:pPr>
            <w:r>
              <w:rPr>
                <w:rFonts w:ascii="Times New Roman" w:eastAsia="Times New Roman" w:hAnsi="Times New Roman" w:cs="Times New Roman"/>
                <w:b/>
                <w:bCs/>
                <w:sz w:val="18"/>
                <w:szCs w:val="20"/>
                <w:lang w:val="hu-HU" w:eastAsia="hu-HU" w:bidi="ar-SA"/>
              </w:rPr>
              <w:t>valid from 2021/22 Sept</w:t>
            </w:r>
          </w:p>
        </w:tc>
      </w:tr>
      <w:tr w:rsidR="00BB4316" w:rsidRPr="00BB4316" w:rsidTr="00BB4316">
        <w:trPr>
          <w:gridAfter w:val="1"/>
          <w:wAfter w:w="33" w:type="pct"/>
          <w:trHeight w:val="255"/>
        </w:trPr>
        <w:tc>
          <w:tcPr>
            <w:tcW w:w="581"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Code</w:t>
            </w:r>
          </w:p>
        </w:tc>
        <w:tc>
          <w:tcPr>
            <w:tcW w:w="646" w:type="pct"/>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Subject name</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I.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II. semester</w:t>
            </w:r>
          </w:p>
        </w:tc>
        <w:tc>
          <w:tcPr>
            <w:tcW w:w="451" w:type="pct"/>
            <w:gridSpan w:val="4"/>
            <w:tcBorders>
              <w:top w:val="single" w:sz="8" w:space="0" w:color="auto"/>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V. semester</w:t>
            </w:r>
          </w:p>
        </w:tc>
        <w:tc>
          <w:tcPr>
            <w:tcW w:w="451" w:type="pct"/>
            <w:gridSpan w:val="4"/>
            <w:tcBorders>
              <w:top w:val="single" w:sz="8" w:space="0" w:color="auto"/>
              <w:left w:val="single" w:sz="4" w:space="0" w:color="auto"/>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I. semester</w:t>
            </w:r>
          </w:p>
        </w:tc>
        <w:tc>
          <w:tcPr>
            <w:tcW w:w="466" w:type="pct"/>
            <w:gridSpan w:val="4"/>
            <w:tcBorders>
              <w:top w:val="single" w:sz="8" w:space="0" w:color="auto"/>
              <w:left w:val="nil"/>
              <w:bottom w:val="nil"/>
              <w:right w:val="single" w:sz="8"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II. semester</w:t>
            </w:r>
          </w:p>
        </w:tc>
        <w:tc>
          <w:tcPr>
            <w:tcW w:w="567" w:type="pct"/>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Lecturer</w:t>
            </w:r>
          </w:p>
        </w:tc>
      </w:tr>
      <w:tr w:rsidR="00BB4316" w:rsidRPr="00BB4316" w:rsidTr="00BB4316">
        <w:trPr>
          <w:gridAfter w:val="1"/>
          <w:wAfter w:w="33" w:type="pct"/>
          <w:trHeight w:val="255"/>
        </w:trPr>
        <w:tc>
          <w:tcPr>
            <w:tcW w:w="581" w:type="pct"/>
            <w:vMerge/>
            <w:tcBorders>
              <w:top w:val="single" w:sz="8" w:space="0" w:color="auto"/>
              <w:left w:val="single" w:sz="8" w:space="0" w:color="auto"/>
              <w:bottom w:val="single" w:sz="8" w:space="0" w:color="000000"/>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646"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66" w:type="pct"/>
            <w:gridSpan w:val="4"/>
            <w:tcBorders>
              <w:top w:val="single" w:sz="4" w:space="0" w:color="auto"/>
              <w:left w:val="nil"/>
              <w:bottom w:val="single" w:sz="4" w:space="0" w:color="auto"/>
              <w:right w:val="single" w:sz="8"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2</w:t>
            </w:r>
          </w:p>
        </w:tc>
        <w:tc>
          <w:tcPr>
            <w:tcW w:w="567"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r>
      <w:tr w:rsidR="00BB4316" w:rsidRPr="00BB4316" w:rsidTr="00BB4316">
        <w:trPr>
          <w:gridAfter w:val="1"/>
          <w:wAfter w:w="33" w:type="pct"/>
          <w:trHeight w:val="270"/>
        </w:trPr>
        <w:tc>
          <w:tcPr>
            <w:tcW w:w="581" w:type="pct"/>
            <w:vMerge/>
            <w:tcBorders>
              <w:top w:val="single" w:sz="8" w:space="0" w:color="auto"/>
              <w:left w:val="single" w:sz="8" w:space="0" w:color="auto"/>
              <w:bottom w:val="single" w:sz="8" w:space="0" w:color="000000"/>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646"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8"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567" w:type="pct"/>
            <w:gridSpan w:val="3"/>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r>
      <w:tr w:rsidR="00BB4316" w:rsidRPr="00BB4316" w:rsidTr="00BB4316">
        <w:trPr>
          <w:gridAfter w:val="1"/>
          <w:wAfter w:w="33" w:type="pct"/>
          <w:trHeight w:val="255"/>
        </w:trPr>
        <w:tc>
          <w:tcPr>
            <w:tcW w:w="581" w:type="pct"/>
            <w:tcBorders>
              <w:top w:val="nil"/>
              <w:left w:val="single" w:sz="8" w:space="0" w:color="auto"/>
              <w:bottom w:val="nil"/>
              <w:right w:val="nil"/>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386" w:type="pct"/>
            <w:gridSpan w:val="34"/>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Prime courses</w:t>
            </w:r>
          </w:p>
        </w:tc>
      </w:tr>
      <w:tr w:rsidR="00BB4316" w:rsidRPr="00BB4316" w:rsidTr="00BB4316">
        <w:trPr>
          <w:gridAfter w:val="1"/>
          <w:wAfter w:w="33" w:type="pct"/>
          <w:trHeight w:val="255"/>
        </w:trPr>
        <w:tc>
          <w:tcPr>
            <w:tcW w:w="5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1A</w:t>
            </w:r>
          </w:p>
        </w:tc>
        <w:tc>
          <w:tcPr>
            <w:tcW w:w="646" w:type="pct"/>
            <w:gridSpan w:val="3"/>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olecular and cell biology</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val="restart"/>
            <w:tcBorders>
              <w:top w:val="nil"/>
              <w:left w:val="single" w:sz="8" w:space="0" w:color="auto"/>
              <w:bottom w:val="single" w:sz="4"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4" w:space="0" w:color="auto"/>
              <w:left w:val="nil"/>
              <w:bottom w:val="single" w:sz="4"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nil"/>
              <w:left w:val="single" w:sz="8" w:space="0" w:color="auto"/>
              <w:bottom w:val="single" w:sz="8" w:space="0" w:color="000000"/>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Máthé Endre</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Organic chemistr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incses Sándorné</w:t>
            </w:r>
          </w:p>
        </w:tc>
      </w:tr>
      <w:tr w:rsidR="00BB4316" w:rsidRPr="00BB4316" w:rsidTr="00BB4316">
        <w:trPr>
          <w:gridAfter w:val="1"/>
          <w:wAfter w:w="33" w:type="pct"/>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phys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troduction to food safet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athemat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incze Szilvia</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eneral and inorganic chemistr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gó Imre</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format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rallyai László</w:t>
            </w: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8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chemistry</w:t>
            </w:r>
          </w:p>
        </w:tc>
        <w:tc>
          <w:tcPr>
            <w:tcW w:w="451" w:type="pct"/>
            <w:gridSpan w:val="4"/>
            <w:tcBorders>
              <w:top w:val="single" w:sz="4" w:space="0" w:color="auto"/>
              <w:left w:val="nil"/>
              <w:bottom w:val="nil"/>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601" w:type="pct"/>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rokisch József</w:t>
            </w: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1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lant physiology</w:t>
            </w:r>
          </w:p>
        </w:tc>
        <w:tc>
          <w:tcPr>
            <w:tcW w:w="451" w:type="pct"/>
            <w:gridSpan w:val="4"/>
            <w:vMerge w:val="restart"/>
            <w:tcBorders>
              <w:top w:val="nil"/>
              <w:left w:val="single" w:sz="4"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eres Szilv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5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nimal phys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  Novotniné Dr. Dankó Gabriel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6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lectrotechn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rsányi End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io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nalytical 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13B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44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Food Engineering Skill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gymássy Zoltán</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0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 (micro- and macro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uerné Dr. Gáthy Andre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0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 (EU knowledge agricultural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rangi-Rákos Mónik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of quality management</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les Ferenc</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principles of food mechan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ntus Andrá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colloid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Raw materials of food process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Gerda Diósi</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troduction to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Erzsébe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4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 (farm business management)</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osta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4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 ( finance and account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vancz József</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7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I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dustrial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Levent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strumental analy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cessing technologies of agricultural crop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Diósi Gerd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2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easurement technics and automatisation</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6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I. (communication, organisation and logistics, management skills, market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Juhász Csil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6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I. (extension servic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tő Károly</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tatis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uzsvai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analy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les Ferenc</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industry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uzás Ferenc Ed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animal origin food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Rózsáné Dr. Várszegi Zsóf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airy industry techn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cessing and preservation of horticultural product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abka Beát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wine and fruit juice mak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Erzsébe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hygieni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álfyné Dr. Vass Nór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Regulation and administration of agricultur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Andorkó Im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industry technologies and quality assuranc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brewing and distilling industrie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vegetable oil and animal fat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customer goods and confectionary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abka Beát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5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baking and pasta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Diósi Gerd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2</w:t>
            </w:r>
          </w:p>
        </w:tc>
        <w:tc>
          <w:tcPr>
            <w:tcW w:w="113"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9</w:t>
            </w:r>
          </w:p>
        </w:tc>
        <w:tc>
          <w:tcPr>
            <w:tcW w:w="257" w:type="pct"/>
            <w:gridSpan w:val="2"/>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5</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w:t>
            </w:r>
          </w:p>
        </w:tc>
        <w:tc>
          <w:tcPr>
            <w:tcW w:w="113"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1</w:t>
            </w:r>
          </w:p>
        </w:tc>
        <w:tc>
          <w:tcPr>
            <w:tcW w:w="257" w:type="pct"/>
            <w:gridSpan w:val="2"/>
            <w:tcBorders>
              <w:top w:val="single" w:sz="8" w:space="0" w:color="auto"/>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8</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single" w:sz="4"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2</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9</w:t>
            </w:r>
          </w:p>
        </w:tc>
        <w:tc>
          <w:tcPr>
            <w:tcW w:w="257" w:type="pct"/>
            <w:gridSpan w:val="2"/>
            <w:tcBorders>
              <w:top w:val="single" w:sz="8" w:space="0" w:color="auto"/>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single" w:sz="4"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1</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0</w:t>
            </w:r>
          </w:p>
        </w:tc>
        <w:tc>
          <w:tcPr>
            <w:tcW w:w="257" w:type="pct"/>
            <w:gridSpan w:val="2"/>
            <w:tcBorders>
              <w:top w:val="single" w:sz="8" w:space="0" w:color="auto"/>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4</w:t>
            </w:r>
          </w:p>
        </w:tc>
        <w:tc>
          <w:tcPr>
            <w:tcW w:w="466" w:type="pct"/>
            <w:gridSpan w:val="4"/>
            <w:tcBorders>
              <w:top w:val="single" w:sz="8" w:space="0" w:color="auto"/>
              <w:left w:val="single" w:sz="8" w:space="0" w:color="auto"/>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567" w:type="pct"/>
            <w:gridSpan w:val="3"/>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1A</w:t>
            </w:r>
          </w:p>
        </w:tc>
        <w:tc>
          <w:tcPr>
            <w:tcW w:w="646" w:type="pct"/>
            <w:gridSpan w:val="3"/>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val="restart"/>
            <w:tcBorders>
              <w:top w:val="single" w:sz="8" w:space="0" w:color="auto"/>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8" w:space="0" w:color="000000"/>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single" w:sz="8"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single" w:sz="8" w:space="0" w:color="auto"/>
              <w:left w:val="nil"/>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2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4A</w:t>
            </w:r>
          </w:p>
        </w:tc>
        <w:tc>
          <w:tcPr>
            <w:tcW w:w="646"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451"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451" w:type="pct"/>
            <w:gridSpan w:val="4"/>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22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21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210"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386" w:type="pct"/>
            <w:gridSpan w:val="34"/>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Subjects of free choic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15A</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nvironmental management</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Juhász Csab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6A</w:t>
            </w:r>
          </w:p>
        </w:tc>
        <w:tc>
          <w:tcPr>
            <w:tcW w:w="646"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Quality control of plant origin food products</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single" w:sz="8" w:space="0" w:color="auto"/>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Ungai Dián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Quality control of animal origin food products</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Rózsáné Dr. Várszegi Zsóf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Nutrition knowledge</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ackaging technology</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tcBorders>
              <w:top w:val="single" w:sz="4" w:space="0" w:color="auto"/>
              <w:left w:val="nil"/>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unctional foods</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sapó Jáno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ory of measurement and experimental design</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Máthé End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2A</w:t>
            </w:r>
          </w:p>
        </w:tc>
        <w:tc>
          <w:tcPr>
            <w:tcW w:w="646" w:type="pct"/>
            <w:gridSpan w:val="3"/>
            <w:tcBorders>
              <w:top w:val="nil"/>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process control systems</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odern bioanalytical method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álné Dr. Remenyik Judi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646"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nil"/>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nil"/>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113" w:type="pct"/>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4"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2255" w:type="pct"/>
            <w:gridSpan w:val="20"/>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386" w:type="pct"/>
            <w:gridSpan w:val="34"/>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Compulsory subject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NY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language skills I.</w:t>
            </w:r>
          </w:p>
        </w:tc>
        <w:tc>
          <w:tcPr>
            <w:tcW w:w="81"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8"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ellér Már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NY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language skills II.</w:t>
            </w:r>
          </w:p>
        </w:tc>
        <w:tc>
          <w:tcPr>
            <w:tcW w:w="451" w:type="pct"/>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ellér Már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I-005</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education</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451"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I-005</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education</w:t>
            </w:r>
          </w:p>
        </w:tc>
        <w:tc>
          <w:tcPr>
            <w:tcW w:w="451" w:type="pct"/>
            <w:gridSpan w:val="4"/>
            <w:vMerge w:val="restart"/>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NG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practice*</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NG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practice*</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D1A</w:t>
            </w:r>
          </w:p>
        </w:tc>
        <w:tc>
          <w:tcPr>
            <w:tcW w:w="646"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sis project work I.</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7</w:t>
            </w:r>
          </w:p>
        </w:tc>
        <w:tc>
          <w:tcPr>
            <w:tcW w:w="451"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D2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sis project work II.</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tcBorders>
              <w:top w:val="single" w:sz="4" w:space="0" w:color="auto"/>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8</w:t>
            </w:r>
          </w:p>
        </w:tc>
        <w:tc>
          <w:tcPr>
            <w:tcW w:w="466" w:type="pct"/>
            <w:gridSpan w:val="4"/>
            <w:vMerge/>
            <w:tcBorders>
              <w:top w:val="nil"/>
              <w:left w:val="nil"/>
              <w:bottom w:val="nil"/>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646" w:type="pct"/>
            <w:gridSpan w:val="3"/>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81" w:type="pct"/>
            <w:tcBorders>
              <w:top w:val="single" w:sz="8" w:space="0" w:color="auto"/>
              <w:left w:val="single" w:sz="8"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451" w:type="pct"/>
            <w:gridSpan w:val="4"/>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single" w:sz="8"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7</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8</w:t>
            </w:r>
          </w:p>
        </w:tc>
        <w:tc>
          <w:tcPr>
            <w:tcW w:w="466" w:type="pct"/>
            <w:gridSpan w:val="4"/>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0</w:t>
            </w:r>
          </w:p>
        </w:tc>
        <w:tc>
          <w:tcPr>
            <w:tcW w:w="189" w:type="pct"/>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89" w:type="pct"/>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89" w:type="pct"/>
            <w:tcBorders>
              <w:top w:val="single" w:sz="8" w:space="0" w:color="auto"/>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12"/>
                <w:lang w:val="hu-HU" w:eastAsia="hu-HU" w:bidi="ar-SA"/>
              </w:rPr>
            </w:pPr>
            <w:r w:rsidRPr="00BB4316">
              <w:rPr>
                <w:rFonts w:ascii="Times New Roman" w:eastAsia="Times New Roman" w:hAnsi="Times New Roman" w:cs="Times New Roman"/>
                <w:i/>
                <w:iCs/>
                <w:sz w:val="18"/>
                <w:szCs w:val="12"/>
                <w:lang w:val="hu-HU" w:eastAsia="hu-HU" w:bidi="ar-SA"/>
              </w:rPr>
              <w:t>Total number of credits for compulsory subjects</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8</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0</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3</w:t>
            </w:r>
          </w:p>
        </w:tc>
        <w:tc>
          <w:tcPr>
            <w:tcW w:w="451" w:type="pct"/>
            <w:gridSpan w:val="4"/>
            <w:tcBorders>
              <w:top w:val="single" w:sz="8" w:space="0" w:color="auto"/>
              <w:left w:val="nil"/>
              <w:bottom w:val="single" w:sz="4"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4</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2</w:t>
            </w:r>
          </w:p>
        </w:tc>
        <w:tc>
          <w:tcPr>
            <w:tcW w:w="466"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single" w:sz="8"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74</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510"/>
        </w:trPr>
        <w:tc>
          <w:tcPr>
            <w:tcW w:w="581" w:type="pct"/>
            <w:tcBorders>
              <w:top w:val="nil"/>
              <w:left w:val="single" w:sz="8" w:space="0" w:color="auto"/>
              <w:bottom w:val="single" w:sz="4" w:space="0" w:color="auto"/>
              <w:right w:val="nil"/>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4" w:space="0" w:color="auto"/>
              <w:left w:val="single" w:sz="4" w:space="0" w:color="auto"/>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12"/>
                <w:lang w:val="hu-HU" w:eastAsia="hu-HU" w:bidi="ar-SA"/>
              </w:rPr>
            </w:pPr>
            <w:r w:rsidRPr="00BB4316">
              <w:rPr>
                <w:rFonts w:ascii="Times New Roman" w:eastAsia="Times New Roman" w:hAnsi="Times New Roman" w:cs="Times New Roman"/>
                <w:i/>
                <w:iCs/>
                <w:sz w:val="18"/>
                <w:szCs w:val="12"/>
                <w:lang w:val="hu-HU" w:eastAsia="hu-HU" w:bidi="ar-SA"/>
              </w:rPr>
              <w:t>Total number of credits for free choice subjects</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3</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66" w:type="pct"/>
            <w:gridSpan w:val="4"/>
            <w:tcBorders>
              <w:top w:val="single" w:sz="4" w:space="0" w:color="auto"/>
              <w:left w:val="nil"/>
              <w:bottom w:val="single" w:sz="8" w:space="0" w:color="auto"/>
              <w:right w:val="single" w:sz="8" w:space="0" w:color="000000"/>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nil"/>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  (2 subjects with 3 creidts each have to be completed)</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MTB7GYAKBSC</w:t>
            </w:r>
          </w:p>
        </w:tc>
        <w:tc>
          <w:tcPr>
            <w:tcW w:w="646" w:type="pct"/>
            <w:gridSpan w:val="3"/>
            <w:tcBorders>
              <w:top w:val="single" w:sz="8" w:space="0" w:color="auto"/>
              <w:left w:val="single" w:sz="4"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Internship</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0</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48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G</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30</w:t>
            </w:r>
          </w:p>
        </w:tc>
        <w:tc>
          <w:tcPr>
            <w:tcW w:w="567" w:type="pct"/>
            <w:gridSpan w:val="3"/>
            <w:tcBorders>
              <w:top w:val="single" w:sz="8"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30</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Total credits</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66" w:type="pct"/>
            <w:gridSpan w:val="4"/>
            <w:tcBorders>
              <w:top w:val="nil"/>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74 + 6 - 30 ct=210</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4" w:space="0" w:color="auto"/>
              <w:left w:val="single" w:sz="4"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Total number of lectures</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2+15</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9+18</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8+8</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5+11</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6+10</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7+12</w:t>
            </w:r>
          </w:p>
        </w:tc>
        <w:tc>
          <w:tcPr>
            <w:tcW w:w="466" w:type="pct"/>
            <w:gridSpan w:val="4"/>
            <w:tcBorders>
              <w:top w:val="single" w:sz="4" w:space="0" w:color="auto"/>
              <w:left w:val="nil"/>
              <w:bottom w:val="single" w:sz="8" w:space="0" w:color="auto"/>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4778" w:type="pct"/>
            <w:gridSpan w:val="34"/>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The exercises are to be completed in the summer, in a plant related to food production, testing or inspection, or in an institution, and it has to be taken up in the following fall semester in the Neptun system.</w:t>
            </w: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2323" w:type="pct"/>
            <w:gridSpan w:val="14"/>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Final exam: food technology, unit operations in food processing, food industry economics</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94" w:type="pct"/>
            <w:gridSpan w:val="2"/>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E Exam</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94" w:type="pct"/>
            <w:gridSpan w:val="2"/>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P Practice</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06" w:type="pct"/>
            <w:gridSpan w:val="3"/>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S Signature</w:t>
            </w: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bl>
    <w:p w:rsidR="006C4D1E" w:rsidRPr="005C2685" w:rsidRDefault="006C4D1E">
      <w:pPr>
        <w:pStyle w:val="Szvegtrzs"/>
        <w:spacing w:before="8"/>
        <w:ind w:left="0"/>
        <w:rPr>
          <w:sz w:val="25"/>
          <w:lang w:val="en-GB"/>
        </w:rPr>
      </w:pPr>
    </w:p>
    <w:sectPr w:rsidR="006C4D1E" w:rsidRPr="005C2685" w:rsidSect="006C4D1E">
      <w:footerReference w:type="default" r:id="rId197"/>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601" w:rsidRDefault="009D4601">
      <w:r>
        <w:separator/>
      </w:r>
    </w:p>
  </w:endnote>
  <w:endnote w:type="continuationSeparator" w:id="0">
    <w:p w:rsidR="009D4601" w:rsidRDefault="009D4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IDFont+F3">
    <w:panose1 w:val="00000000000000000000"/>
    <w:charset w:val="EE"/>
    <w:family w:val="auto"/>
    <w:notTrueType/>
    <w:pitch w:val="default"/>
    <w:sig w:usb0="00000005" w:usb1="00000000" w:usb2="00000000" w:usb3="00000000" w:csb0="00000002" w:csb1="00000000"/>
  </w:font>
  <w:font w:name="TimesNewRoman">
    <w:altName w:val="Arial Unicode MS"/>
    <w:panose1 w:val="00000000000000000000"/>
    <w:charset w:val="00"/>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601" w:rsidRDefault="009D4601">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4601" w:rsidRDefault="009D4601">
                          <w:pPr>
                            <w:pStyle w:val="Szvegtrzs"/>
                            <w:spacing w:line="223" w:lineRule="exact"/>
                            <w:ind w:left="40"/>
                          </w:pPr>
                          <w:r>
                            <w:fldChar w:fldCharType="begin"/>
                          </w:r>
                          <w:r>
                            <w:instrText xml:space="preserve"> PAGE </w:instrText>
                          </w:r>
                          <w:r>
                            <w:fldChar w:fldCharType="separate"/>
                          </w:r>
                          <w:r w:rsidR="002C2B34">
                            <w:rPr>
                              <w:noProof/>
                            </w:rP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9D4601" w:rsidRDefault="009D4601">
                    <w:pPr>
                      <w:pStyle w:val="Szvegtrzs"/>
                      <w:spacing w:line="223" w:lineRule="exact"/>
                      <w:ind w:left="40"/>
                    </w:pPr>
                    <w:r>
                      <w:fldChar w:fldCharType="begin"/>
                    </w:r>
                    <w:r>
                      <w:instrText xml:space="preserve"> PAGE </w:instrText>
                    </w:r>
                    <w:r>
                      <w:fldChar w:fldCharType="separate"/>
                    </w:r>
                    <w:r w:rsidR="002C2B34">
                      <w:rPr>
                        <w:noProof/>
                      </w:rPr>
                      <w:t>4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601" w:rsidRDefault="009D4601">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4601" w:rsidRDefault="009D4601">
                          <w:pPr>
                            <w:pStyle w:val="Szvegtrzs"/>
                            <w:spacing w:line="223" w:lineRule="exact"/>
                            <w:ind w:left="40"/>
                          </w:pPr>
                          <w:r>
                            <w:fldChar w:fldCharType="begin"/>
                          </w:r>
                          <w:r>
                            <w:instrText xml:space="preserve"> PAGE </w:instrText>
                          </w:r>
                          <w:r>
                            <w:fldChar w:fldCharType="separate"/>
                          </w:r>
                          <w:r w:rsidR="002C2B34">
                            <w:rPr>
                              <w:noProof/>
                            </w:rPr>
                            <w:t>10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9D4601" w:rsidRDefault="009D4601">
                    <w:pPr>
                      <w:pStyle w:val="Szvegtrzs"/>
                      <w:spacing w:line="223" w:lineRule="exact"/>
                      <w:ind w:left="40"/>
                    </w:pPr>
                    <w:r>
                      <w:fldChar w:fldCharType="begin"/>
                    </w:r>
                    <w:r>
                      <w:instrText xml:space="preserve"> PAGE </w:instrText>
                    </w:r>
                    <w:r>
                      <w:fldChar w:fldCharType="separate"/>
                    </w:r>
                    <w:r w:rsidR="002C2B34">
                      <w:rPr>
                        <w:noProof/>
                      </w:rPr>
                      <w:t>10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601" w:rsidRDefault="009D4601">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601" w:rsidRDefault="009D4601">
      <w:r>
        <w:separator/>
      </w:r>
    </w:p>
  </w:footnote>
  <w:footnote w:type="continuationSeparator" w:id="0">
    <w:p w:rsidR="009D4601" w:rsidRDefault="009D46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451F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41C490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3" w15:restartNumberingAfterBreak="0">
    <w:nsid w:val="06134781"/>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B0144DF"/>
    <w:multiLevelType w:val="hybridMultilevel"/>
    <w:tmpl w:val="660E9374"/>
    <w:lvl w:ilvl="0" w:tplc="46546A94">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B2126ED"/>
    <w:multiLevelType w:val="hybridMultilevel"/>
    <w:tmpl w:val="BAD8A6C4"/>
    <w:lvl w:ilvl="0" w:tplc="46208F00">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BD8077B"/>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E297BB3"/>
    <w:multiLevelType w:val="hybridMultilevel"/>
    <w:tmpl w:val="9B2675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6950F8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B3B6234"/>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2206797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33D1E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3CC128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1956B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771029"/>
    <w:multiLevelType w:val="hybridMultilevel"/>
    <w:tmpl w:val="96640CEA"/>
    <w:lvl w:ilvl="0" w:tplc="CCC6650E">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5C1289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299153DF"/>
    <w:multiLevelType w:val="hybridMultilevel"/>
    <w:tmpl w:val="BE6A74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2B871CF7"/>
    <w:multiLevelType w:val="hybridMultilevel"/>
    <w:tmpl w:val="28C68D6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9"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0" w15:restartNumberingAfterBreak="0">
    <w:nsid w:val="2EDA19CB"/>
    <w:multiLevelType w:val="hybridMultilevel"/>
    <w:tmpl w:val="745ECBB2"/>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21" w15:restartNumberingAfterBreak="0">
    <w:nsid w:val="300C6D81"/>
    <w:multiLevelType w:val="hybridMultilevel"/>
    <w:tmpl w:val="955C8C16"/>
    <w:lvl w:ilvl="0" w:tplc="BD4EE33E">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2" w15:restartNumberingAfterBreak="0">
    <w:nsid w:val="350C4E3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360F1AA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7EB644C"/>
    <w:multiLevelType w:val="hybridMultilevel"/>
    <w:tmpl w:val="72E4F050"/>
    <w:lvl w:ilvl="0" w:tplc="B7DC2176">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38056768"/>
    <w:multiLevelType w:val="hybridMultilevel"/>
    <w:tmpl w:val="A886AE7C"/>
    <w:lvl w:ilvl="0" w:tplc="6CB4C85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8570E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8" w15:restartNumberingAfterBreak="0">
    <w:nsid w:val="392862D7"/>
    <w:multiLevelType w:val="hybridMultilevel"/>
    <w:tmpl w:val="54246132"/>
    <w:lvl w:ilvl="0" w:tplc="040E0001">
      <w:start w:val="1"/>
      <w:numFmt w:val="bullet"/>
      <w:lvlText w:val=""/>
      <w:lvlJc w:val="left"/>
      <w:pPr>
        <w:ind w:left="754" w:hanging="360"/>
      </w:pPr>
      <w:rPr>
        <w:rFonts w:ascii="Symbol" w:hAnsi="Symbol" w:hint="default"/>
      </w:r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9" w15:restartNumberingAfterBreak="0">
    <w:nsid w:val="3C0669B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3D051AB4"/>
    <w:multiLevelType w:val="hybridMultilevel"/>
    <w:tmpl w:val="2B8870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3FD05826"/>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40757AC3"/>
    <w:multiLevelType w:val="hybridMultilevel"/>
    <w:tmpl w:val="A86492D4"/>
    <w:lvl w:ilvl="0" w:tplc="5FBC0D4E">
      <w:start w:val="1"/>
      <w:numFmt w:val="decimal"/>
      <w:lvlText w:val="%1."/>
      <w:lvlJc w:val="left"/>
      <w:pPr>
        <w:ind w:left="1350" w:hanging="360"/>
      </w:p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33" w15:restartNumberingAfterBreak="0">
    <w:nsid w:val="424766FF"/>
    <w:multiLevelType w:val="hybridMultilevel"/>
    <w:tmpl w:val="B6069E78"/>
    <w:lvl w:ilvl="0" w:tplc="0EEA680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2627749"/>
    <w:multiLevelType w:val="hybridMultilevel"/>
    <w:tmpl w:val="0AACB810"/>
    <w:lvl w:ilvl="0" w:tplc="E2E2A2DE">
      <w:start w:val="1"/>
      <w:numFmt w:val="decimal"/>
      <w:lvlText w:val="%1."/>
      <w:lvlJc w:val="left"/>
      <w:pPr>
        <w:ind w:left="754" w:hanging="360"/>
      </w:pPr>
      <w:rPr>
        <w:rFonts w:hint="default"/>
        <w:color w:val="auto"/>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5"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42C00EAF"/>
    <w:multiLevelType w:val="hybridMultilevel"/>
    <w:tmpl w:val="421EEAA2"/>
    <w:lvl w:ilvl="0" w:tplc="C9428258">
      <w:start w:val="1"/>
      <w:numFmt w:val="decimal"/>
      <w:lvlText w:val="%1."/>
      <w:lvlJc w:val="left"/>
      <w:pPr>
        <w:ind w:left="754" w:hanging="360"/>
      </w:pPr>
      <w:rPr>
        <w:b w:val="0"/>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37" w15:restartNumberingAfterBreak="0">
    <w:nsid w:val="43EB4FA5"/>
    <w:multiLevelType w:val="hybridMultilevel"/>
    <w:tmpl w:val="1766FC92"/>
    <w:lvl w:ilvl="0" w:tplc="F9749FE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44C4589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44D323EE"/>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0" w15:restartNumberingAfterBreak="0">
    <w:nsid w:val="46D645A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1" w15:restartNumberingAfterBreak="0">
    <w:nsid w:val="4B943AD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2" w15:restartNumberingAfterBreak="0">
    <w:nsid w:val="4C52394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3" w15:restartNumberingAfterBreak="0">
    <w:nsid w:val="4E8D4478"/>
    <w:multiLevelType w:val="hybridMultilevel"/>
    <w:tmpl w:val="ED78CE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4F2918B1"/>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4F8D2070"/>
    <w:multiLevelType w:val="hybridMultilevel"/>
    <w:tmpl w:val="2FE0F3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7" w15:restartNumberingAfterBreak="0">
    <w:nsid w:val="514B7E8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8" w15:restartNumberingAfterBreak="0">
    <w:nsid w:val="525141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53C0332C"/>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0" w15:restartNumberingAfterBreak="0">
    <w:nsid w:val="58352FDD"/>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1" w15:restartNumberingAfterBreak="0">
    <w:nsid w:val="59D04A80"/>
    <w:multiLevelType w:val="multilevel"/>
    <w:tmpl w:val="924E4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C1C5B69"/>
    <w:multiLevelType w:val="hybridMultilevel"/>
    <w:tmpl w:val="7834FF54"/>
    <w:lvl w:ilvl="0" w:tplc="DBE69376">
      <w:start w:val="1"/>
      <w:numFmt w:val="decimal"/>
      <w:lvlText w:val="%1."/>
      <w:lvlJc w:val="left"/>
      <w:pPr>
        <w:ind w:left="709" w:hanging="67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53" w15:restartNumberingAfterBreak="0">
    <w:nsid w:val="5D600871"/>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4" w15:restartNumberingAfterBreak="0">
    <w:nsid w:val="60D9303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5" w15:restartNumberingAfterBreak="0">
    <w:nsid w:val="618C07CA"/>
    <w:multiLevelType w:val="hybridMultilevel"/>
    <w:tmpl w:val="14566B1A"/>
    <w:lvl w:ilvl="0" w:tplc="767250E0">
      <w:start w:val="1"/>
      <w:numFmt w:val="decimal"/>
      <w:lvlText w:val="%1."/>
      <w:lvlJc w:val="left"/>
      <w:pPr>
        <w:ind w:left="720" w:hanging="360"/>
      </w:pPr>
      <w:rPr>
        <w:color w:val="000000"/>
        <w:sz w:val="22"/>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6" w15:restartNumberingAfterBreak="0">
    <w:nsid w:val="6195692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7" w15:restartNumberingAfterBreak="0">
    <w:nsid w:val="62453F1D"/>
    <w:multiLevelType w:val="hybridMultilevel"/>
    <w:tmpl w:val="1776775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8" w15:restartNumberingAfterBreak="0">
    <w:nsid w:val="6480512A"/>
    <w:multiLevelType w:val="hybridMultilevel"/>
    <w:tmpl w:val="03508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9" w15:restartNumberingAfterBreak="0">
    <w:nsid w:val="67A74BFC"/>
    <w:multiLevelType w:val="hybridMultilevel"/>
    <w:tmpl w:val="AAF87AB2"/>
    <w:lvl w:ilvl="0" w:tplc="6202617E">
      <w:start w:val="1"/>
      <w:numFmt w:val="decimal"/>
      <w:lvlText w:val="%1."/>
      <w:lvlJc w:val="left"/>
      <w:pPr>
        <w:ind w:left="720" w:hanging="360"/>
      </w:pPr>
      <w:rPr>
        <w:b w:val="0"/>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0" w15:restartNumberingAfterBreak="0">
    <w:nsid w:val="68A41E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1" w15:restartNumberingAfterBreak="0">
    <w:nsid w:val="6A4C2554"/>
    <w:multiLevelType w:val="hybridMultilevel"/>
    <w:tmpl w:val="8AEE413A"/>
    <w:lvl w:ilvl="0" w:tplc="040E000F">
      <w:start w:val="1"/>
      <w:numFmt w:val="decimal"/>
      <w:lvlText w:val="%1."/>
      <w:lvlJc w:val="left"/>
      <w:pPr>
        <w:ind w:left="723" w:hanging="360"/>
      </w:pPr>
    </w:lvl>
    <w:lvl w:ilvl="1" w:tplc="040E0019" w:tentative="1">
      <w:start w:val="1"/>
      <w:numFmt w:val="lowerLetter"/>
      <w:lvlText w:val="%2."/>
      <w:lvlJc w:val="left"/>
      <w:pPr>
        <w:ind w:left="1443" w:hanging="360"/>
      </w:pPr>
    </w:lvl>
    <w:lvl w:ilvl="2" w:tplc="040E001B" w:tentative="1">
      <w:start w:val="1"/>
      <w:numFmt w:val="lowerRoman"/>
      <w:lvlText w:val="%3."/>
      <w:lvlJc w:val="right"/>
      <w:pPr>
        <w:ind w:left="2163" w:hanging="180"/>
      </w:pPr>
    </w:lvl>
    <w:lvl w:ilvl="3" w:tplc="040E000F" w:tentative="1">
      <w:start w:val="1"/>
      <w:numFmt w:val="decimal"/>
      <w:lvlText w:val="%4."/>
      <w:lvlJc w:val="left"/>
      <w:pPr>
        <w:ind w:left="2883" w:hanging="360"/>
      </w:pPr>
    </w:lvl>
    <w:lvl w:ilvl="4" w:tplc="040E0019" w:tentative="1">
      <w:start w:val="1"/>
      <w:numFmt w:val="lowerLetter"/>
      <w:lvlText w:val="%5."/>
      <w:lvlJc w:val="left"/>
      <w:pPr>
        <w:ind w:left="3603" w:hanging="360"/>
      </w:pPr>
    </w:lvl>
    <w:lvl w:ilvl="5" w:tplc="040E001B" w:tentative="1">
      <w:start w:val="1"/>
      <w:numFmt w:val="lowerRoman"/>
      <w:lvlText w:val="%6."/>
      <w:lvlJc w:val="right"/>
      <w:pPr>
        <w:ind w:left="4323" w:hanging="180"/>
      </w:pPr>
    </w:lvl>
    <w:lvl w:ilvl="6" w:tplc="040E000F" w:tentative="1">
      <w:start w:val="1"/>
      <w:numFmt w:val="decimal"/>
      <w:lvlText w:val="%7."/>
      <w:lvlJc w:val="left"/>
      <w:pPr>
        <w:ind w:left="5043" w:hanging="360"/>
      </w:pPr>
    </w:lvl>
    <w:lvl w:ilvl="7" w:tplc="040E0019" w:tentative="1">
      <w:start w:val="1"/>
      <w:numFmt w:val="lowerLetter"/>
      <w:lvlText w:val="%8."/>
      <w:lvlJc w:val="left"/>
      <w:pPr>
        <w:ind w:left="5763" w:hanging="360"/>
      </w:pPr>
    </w:lvl>
    <w:lvl w:ilvl="8" w:tplc="040E001B" w:tentative="1">
      <w:start w:val="1"/>
      <w:numFmt w:val="lowerRoman"/>
      <w:lvlText w:val="%9."/>
      <w:lvlJc w:val="right"/>
      <w:pPr>
        <w:ind w:left="6483" w:hanging="180"/>
      </w:pPr>
    </w:lvl>
  </w:abstractNum>
  <w:abstractNum w:abstractNumId="62"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3"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4" w15:restartNumberingAfterBreak="0">
    <w:nsid w:val="7275359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5" w15:restartNumberingAfterBreak="0">
    <w:nsid w:val="7301317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6" w15:restartNumberingAfterBreak="0">
    <w:nsid w:val="73A966E1"/>
    <w:multiLevelType w:val="hybridMultilevel"/>
    <w:tmpl w:val="2516254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7" w15:restartNumberingAfterBreak="0">
    <w:nsid w:val="7525610D"/>
    <w:multiLevelType w:val="hybridMultilevel"/>
    <w:tmpl w:val="F31899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8" w15:restartNumberingAfterBreak="0">
    <w:nsid w:val="766F4AD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9" w15:restartNumberingAfterBreak="0">
    <w:nsid w:val="76EA49A4"/>
    <w:multiLevelType w:val="hybridMultilevel"/>
    <w:tmpl w:val="5942987C"/>
    <w:lvl w:ilvl="0" w:tplc="49966F5E">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0" w15:restartNumberingAfterBreak="0">
    <w:nsid w:val="78D546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1" w15:restartNumberingAfterBreak="0">
    <w:nsid w:val="791325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2" w15:restartNumberingAfterBreak="0">
    <w:nsid w:val="7A932E1C"/>
    <w:multiLevelType w:val="hybridMultilevel"/>
    <w:tmpl w:val="2A9CFD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3" w15:restartNumberingAfterBreak="0">
    <w:nsid w:val="7DB31760"/>
    <w:multiLevelType w:val="hybridMultilevel"/>
    <w:tmpl w:val="C056429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45"/>
  </w:num>
  <w:num w:numId="4">
    <w:abstractNumId w:val="27"/>
  </w:num>
  <w:num w:numId="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35"/>
  </w:num>
  <w:num w:numId="8">
    <w:abstractNumId w:val="57"/>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60"/>
  </w:num>
  <w:num w:numId="12">
    <w:abstractNumId w:val="39"/>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num>
  <w:num w:numId="16">
    <w:abstractNumId w:val="15"/>
  </w:num>
  <w:num w:numId="17">
    <w:abstractNumId w:val="34"/>
  </w:num>
  <w:num w:numId="18">
    <w:abstractNumId w:val="11"/>
  </w:num>
  <w:num w:numId="19">
    <w:abstractNumId w:val="68"/>
  </w:num>
  <w:num w:numId="20">
    <w:abstractNumId w:val="40"/>
  </w:num>
  <w:num w:numId="21">
    <w:abstractNumId w:val="71"/>
  </w:num>
  <w:num w:numId="22">
    <w:abstractNumId w:val="33"/>
  </w:num>
  <w:num w:numId="23">
    <w:abstractNumId w:val="47"/>
  </w:num>
  <w:num w:numId="24">
    <w:abstractNumId w:val="52"/>
  </w:num>
  <w:num w:numId="25">
    <w:abstractNumId w:val="41"/>
  </w:num>
  <w:num w:numId="26">
    <w:abstractNumId w:val="49"/>
  </w:num>
  <w:num w:numId="27">
    <w:abstractNumId w:val="0"/>
  </w:num>
  <w:num w:numId="28">
    <w:abstractNumId w:val="56"/>
  </w:num>
  <w:num w:numId="29">
    <w:abstractNumId w:val="10"/>
  </w:num>
  <w:num w:numId="30">
    <w:abstractNumId w:val="1"/>
  </w:num>
  <w:num w:numId="31">
    <w:abstractNumId w:val="61"/>
  </w:num>
  <w:num w:numId="32">
    <w:abstractNumId w:val="70"/>
  </w:num>
  <w:num w:numId="33">
    <w:abstractNumId w:val="28"/>
  </w:num>
  <w:num w:numId="34">
    <w:abstractNumId w:val="22"/>
  </w:num>
  <w:num w:numId="35">
    <w:abstractNumId w:val="65"/>
  </w:num>
  <w:num w:numId="36">
    <w:abstractNumId w:val="26"/>
  </w:num>
  <w:num w:numId="37">
    <w:abstractNumId w:val="50"/>
  </w:num>
  <w:num w:numId="38">
    <w:abstractNumId w:val="53"/>
  </w:num>
  <w:num w:numId="39">
    <w:abstractNumId w:val="54"/>
  </w:num>
  <w:num w:numId="4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73"/>
  </w:num>
  <w:num w:numId="43">
    <w:abstractNumId w:val="38"/>
  </w:num>
  <w:num w:numId="44">
    <w:abstractNumId w:val="14"/>
  </w:num>
  <w:num w:numId="4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 w:numId="47">
    <w:abstractNumId w:val="13"/>
  </w:num>
  <w:num w:numId="48">
    <w:abstractNumId w:val="59"/>
  </w:num>
  <w:num w:numId="49">
    <w:abstractNumId w:val="5"/>
  </w:num>
  <w:num w:numId="50">
    <w:abstractNumId w:val="62"/>
  </w:num>
  <w:num w:numId="51">
    <w:abstractNumId w:val="20"/>
  </w:num>
  <w:num w:numId="52">
    <w:abstractNumId w:val="48"/>
  </w:num>
  <w:num w:numId="53">
    <w:abstractNumId w:val="55"/>
  </w:num>
  <w:num w:numId="54">
    <w:abstractNumId w:val="19"/>
  </w:num>
  <w:num w:numId="55">
    <w:abstractNumId w:val="9"/>
  </w:num>
  <w:num w:numId="56">
    <w:abstractNumId w:val="24"/>
  </w:num>
  <w:num w:numId="57">
    <w:abstractNumId w:val="23"/>
  </w:num>
  <w:num w:numId="58">
    <w:abstractNumId w:val="21"/>
  </w:num>
  <w:num w:numId="59">
    <w:abstractNumId w:val="31"/>
  </w:num>
  <w:num w:numId="60">
    <w:abstractNumId w:val="69"/>
  </w:num>
  <w:num w:numId="61">
    <w:abstractNumId w:val="6"/>
  </w:num>
  <w:num w:numId="62">
    <w:abstractNumId w:val="36"/>
  </w:num>
  <w:num w:numId="63">
    <w:abstractNumId w:val="25"/>
  </w:num>
  <w:num w:numId="64">
    <w:abstractNumId w:val="37"/>
  </w:num>
  <w:num w:numId="65">
    <w:abstractNumId w:val="42"/>
  </w:num>
  <w:num w:numId="66">
    <w:abstractNumId w:val="16"/>
  </w:num>
  <w:num w:numId="67">
    <w:abstractNumId w:val="66"/>
  </w:num>
  <w:num w:numId="68">
    <w:abstractNumId w:val="30"/>
  </w:num>
  <w:num w:numId="69">
    <w:abstractNumId w:val="43"/>
  </w:num>
  <w:num w:numId="70">
    <w:abstractNumId w:val="17"/>
  </w:num>
  <w:num w:numId="71">
    <w:abstractNumId w:val="72"/>
  </w:num>
  <w:num w:numId="72">
    <w:abstractNumId w:val="67"/>
  </w:num>
  <w:num w:numId="73">
    <w:abstractNumId w:val="64"/>
  </w:num>
  <w:num w:numId="74">
    <w:abstractNumId w:val="12"/>
  </w:num>
  <w:num w:numId="75">
    <w:abstractNumId w:val="44"/>
  </w:num>
  <w:num w:numId="76">
    <w:abstractNumId w:val="5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8FAAl6ovQtAAAA"/>
  </w:docVars>
  <w:rsids>
    <w:rsidRoot w:val="00940C41"/>
    <w:rsid w:val="00000EA8"/>
    <w:rsid w:val="00010267"/>
    <w:rsid w:val="00022F71"/>
    <w:rsid w:val="00037B24"/>
    <w:rsid w:val="000403CD"/>
    <w:rsid w:val="00040F60"/>
    <w:rsid w:val="000476D3"/>
    <w:rsid w:val="000606A0"/>
    <w:rsid w:val="00070BE7"/>
    <w:rsid w:val="00081FA6"/>
    <w:rsid w:val="00083C27"/>
    <w:rsid w:val="00094F84"/>
    <w:rsid w:val="00095DA5"/>
    <w:rsid w:val="000A4F7F"/>
    <w:rsid w:val="000B1E2B"/>
    <w:rsid w:val="000B2BE0"/>
    <w:rsid w:val="000B6266"/>
    <w:rsid w:val="000C5732"/>
    <w:rsid w:val="000D3FF8"/>
    <w:rsid w:val="000D59D3"/>
    <w:rsid w:val="000F7A46"/>
    <w:rsid w:val="00102175"/>
    <w:rsid w:val="00103A4E"/>
    <w:rsid w:val="00107798"/>
    <w:rsid w:val="00125034"/>
    <w:rsid w:val="00131BA3"/>
    <w:rsid w:val="00183659"/>
    <w:rsid w:val="001968D4"/>
    <w:rsid w:val="001A2B66"/>
    <w:rsid w:val="001B564F"/>
    <w:rsid w:val="001C2915"/>
    <w:rsid w:val="001C6708"/>
    <w:rsid w:val="001C76FD"/>
    <w:rsid w:val="001D658E"/>
    <w:rsid w:val="001E052D"/>
    <w:rsid w:val="001E3C6D"/>
    <w:rsid w:val="001E428E"/>
    <w:rsid w:val="001F096C"/>
    <w:rsid w:val="002002EE"/>
    <w:rsid w:val="00204268"/>
    <w:rsid w:val="00225B86"/>
    <w:rsid w:val="00232CAC"/>
    <w:rsid w:val="00254C9D"/>
    <w:rsid w:val="002677FE"/>
    <w:rsid w:val="00271306"/>
    <w:rsid w:val="00271F67"/>
    <w:rsid w:val="00297F85"/>
    <w:rsid w:val="002A6B8B"/>
    <w:rsid w:val="002B63C7"/>
    <w:rsid w:val="002B7EA7"/>
    <w:rsid w:val="002C2B34"/>
    <w:rsid w:val="002F1E72"/>
    <w:rsid w:val="002F29FD"/>
    <w:rsid w:val="002F677B"/>
    <w:rsid w:val="002F724C"/>
    <w:rsid w:val="0030692D"/>
    <w:rsid w:val="00323725"/>
    <w:rsid w:val="0032391B"/>
    <w:rsid w:val="00335353"/>
    <w:rsid w:val="00342290"/>
    <w:rsid w:val="0035512E"/>
    <w:rsid w:val="00361601"/>
    <w:rsid w:val="003647FF"/>
    <w:rsid w:val="00371F30"/>
    <w:rsid w:val="003809ED"/>
    <w:rsid w:val="00395F4A"/>
    <w:rsid w:val="003A2883"/>
    <w:rsid w:val="003B1B12"/>
    <w:rsid w:val="003B65E1"/>
    <w:rsid w:val="003C0371"/>
    <w:rsid w:val="003C104A"/>
    <w:rsid w:val="003C1763"/>
    <w:rsid w:val="003C1D55"/>
    <w:rsid w:val="003C3488"/>
    <w:rsid w:val="003D0100"/>
    <w:rsid w:val="003D18ED"/>
    <w:rsid w:val="003D576F"/>
    <w:rsid w:val="003E2F7F"/>
    <w:rsid w:val="003F358E"/>
    <w:rsid w:val="00401FD4"/>
    <w:rsid w:val="00407542"/>
    <w:rsid w:val="00413CD7"/>
    <w:rsid w:val="00417791"/>
    <w:rsid w:val="0041791F"/>
    <w:rsid w:val="00424926"/>
    <w:rsid w:val="00426417"/>
    <w:rsid w:val="0043130D"/>
    <w:rsid w:val="00431F0B"/>
    <w:rsid w:val="00441905"/>
    <w:rsid w:val="00442125"/>
    <w:rsid w:val="0044680E"/>
    <w:rsid w:val="00451794"/>
    <w:rsid w:val="004519BE"/>
    <w:rsid w:val="00456ACB"/>
    <w:rsid w:val="0047525F"/>
    <w:rsid w:val="004863E5"/>
    <w:rsid w:val="00494A70"/>
    <w:rsid w:val="004955A1"/>
    <w:rsid w:val="00496CE9"/>
    <w:rsid w:val="004A2C17"/>
    <w:rsid w:val="004A2ED2"/>
    <w:rsid w:val="004A2EE2"/>
    <w:rsid w:val="004B2010"/>
    <w:rsid w:val="004B29B3"/>
    <w:rsid w:val="004D4B7A"/>
    <w:rsid w:val="004D5983"/>
    <w:rsid w:val="004E0031"/>
    <w:rsid w:val="004E0416"/>
    <w:rsid w:val="004E6017"/>
    <w:rsid w:val="004F0C82"/>
    <w:rsid w:val="004F4190"/>
    <w:rsid w:val="004F44E0"/>
    <w:rsid w:val="004F5C2E"/>
    <w:rsid w:val="004F5E26"/>
    <w:rsid w:val="00507EE7"/>
    <w:rsid w:val="005166A3"/>
    <w:rsid w:val="005255CF"/>
    <w:rsid w:val="00532391"/>
    <w:rsid w:val="0053499F"/>
    <w:rsid w:val="005376B6"/>
    <w:rsid w:val="005378D3"/>
    <w:rsid w:val="0055154E"/>
    <w:rsid w:val="005633FE"/>
    <w:rsid w:val="005642EC"/>
    <w:rsid w:val="00576483"/>
    <w:rsid w:val="005769E8"/>
    <w:rsid w:val="00580BC4"/>
    <w:rsid w:val="00596CC7"/>
    <w:rsid w:val="005A38C4"/>
    <w:rsid w:val="005A47E4"/>
    <w:rsid w:val="005C2685"/>
    <w:rsid w:val="005C5881"/>
    <w:rsid w:val="005D071B"/>
    <w:rsid w:val="005E546C"/>
    <w:rsid w:val="005E5932"/>
    <w:rsid w:val="005E77E5"/>
    <w:rsid w:val="005F1FBE"/>
    <w:rsid w:val="005F6AC8"/>
    <w:rsid w:val="006044F3"/>
    <w:rsid w:val="00606380"/>
    <w:rsid w:val="006126D4"/>
    <w:rsid w:val="00613A63"/>
    <w:rsid w:val="006163E1"/>
    <w:rsid w:val="006168AD"/>
    <w:rsid w:val="00622F0E"/>
    <w:rsid w:val="00623277"/>
    <w:rsid w:val="00630463"/>
    <w:rsid w:val="00633EA2"/>
    <w:rsid w:val="00636781"/>
    <w:rsid w:val="00645D20"/>
    <w:rsid w:val="0064704D"/>
    <w:rsid w:val="0067189B"/>
    <w:rsid w:val="00677097"/>
    <w:rsid w:val="00677A46"/>
    <w:rsid w:val="00682C57"/>
    <w:rsid w:val="00694C5C"/>
    <w:rsid w:val="00695EA3"/>
    <w:rsid w:val="006C4D1E"/>
    <w:rsid w:val="006D2404"/>
    <w:rsid w:val="007060C5"/>
    <w:rsid w:val="0070638A"/>
    <w:rsid w:val="00706C12"/>
    <w:rsid w:val="007074C8"/>
    <w:rsid w:val="00711A47"/>
    <w:rsid w:val="007177EC"/>
    <w:rsid w:val="00717F51"/>
    <w:rsid w:val="00725F16"/>
    <w:rsid w:val="00730285"/>
    <w:rsid w:val="00734C62"/>
    <w:rsid w:val="00735500"/>
    <w:rsid w:val="00746554"/>
    <w:rsid w:val="00762266"/>
    <w:rsid w:val="0076241A"/>
    <w:rsid w:val="00764445"/>
    <w:rsid w:val="0078298A"/>
    <w:rsid w:val="007A4B5C"/>
    <w:rsid w:val="007B0984"/>
    <w:rsid w:val="007B0BDE"/>
    <w:rsid w:val="007B3132"/>
    <w:rsid w:val="007B50FA"/>
    <w:rsid w:val="007C19A4"/>
    <w:rsid w:val="007C7B96"/>
    <w:rsid w:val="007D1A53"/>
    <w:rsid w:val="007D7119"/>
    <w:rsid w:val="007D7CB6"/>
    <w:rsid w:val="007E0CFA"/>
    <w:rsid w:val="007E1BF0"/>
    <w:rsid w:val="007F0FE8"/>
    <w:rsid w:val="007F6916"/>
    <w:rsid w:val="007F77A5"/>
    <w:rsid w:val="007F7CCB"/>
    <w:rsid w:val="0080372D"/>
    <w:rsid w:val="00822643"/>
    <w:rsid w:val="00830FB0"/>
    <w:rsid w:val="00831DBF"/>
    <w:rsid w:val="0084345C"/>
    <w:rsid w:val="00853717"/>
    <w:rsid w:val="00865E3E"/>
    <w:rsid w:val="008750B5"/>
    <w:rsid w:val="008B3983"/>
    <w:rsid w:val="008B4DEF"/>
    <w:rsid w:val="008B55BF"/>
    <w:rsid w:val="008B6DEB"/>
    <w:rsid w:val="008C39A5"/>
    <w:rsid w:val="008D1398"/>
    <w:rsid w:val="008D5B37"/>
    <w:rsid w:val="008E0D11"/>
    <w:rsid w:val="008E2ACB"/>
    <w:rsid w:val="008E7860"/>
    <w:rsid w:val="008F76BA"/>
    <w:rsid w:val="008F7B76"/>
    <w:rsid w:val="00900F58"/>
    <w:rsid w:val="0091279D"/>
    <w:rsid w:val="0091652E"/>
    <w:rsid w:val="00924873"/>
    <w:rsid w:val="00927211"/>
    <w:rsid w:val="009303B5"/>
    <w:rsid w:val="009407E1"/>
    <w:rsid w:val="00940C41"/>
    <w:rsid w:val="00945B16"/>
    <w:rsid w:val="009540B6"/>
    <w:rsid w:val="00983CDE"/>
    <w:rsid w:val="009867E7"/>
    <w:rsid w:val="009868DF"/>
    <w:rsid w:val="00991E86"/>
    <w:rsid w:val="009A108B"/>
    <w:rsid w:val="009A4826"/>
    <w:rsid w:val="009B5A2E"/>
    <w:rsid w:val="009D4601"/>
    <w:rsid w:val="009D5F8C"/>
    <w:rsid w:val="009E494A"/>
    <w:rsid w:val="009F6F14"/>
    <w:rsid w:val="00A102B7"/>
    <w:rsid w:val="00A11F63"/>
    <w:rsid w:val="00A16778"/>
    <w:rsid w:val="00A17E86"/>
    <w:rsid w:val="00A37427"/>
    <w:rsid w:val="00A37EBB"/>
    <w:rsid w:val="00A414E3"/>
    <w:rsid w:val="00A53FFF"/>
    <w:rsid w:val="00A545AB"/>
    <w:rsid w:val="00A65D69"/>
    <w:rsid w:val="00A66064"/>
    <w:rsid w:val="00A7415E"/>
    <w:rsid w:val="00A751A3"/>
    <w:rsid w:val="00A7581A"/>
    <w:rsid w:val="00A82FBA"/>
    <w:rsid w:val="00AA3317"/>
    <w:rsid w:val="00AB2D49"/>
    <w:rsid w:val="00AC2652"/>
    <w:rsid w:val="00AC431B"/>
    <w:rsid w:val="00AD2C3D"/>
    <w:rsid w:val="00AD7998"/>
    <w:rsid w:val="00AE2C17"/>
    <w:rsid w:val="00AE717E"/>
    <w:rsid w:val="00AF0AB1"/>
    <w:rsid w:val="00B0126C"/>
    <w:rsid w:val="00B03CF9"/>
    <w:rsid w:val="00B03E72"/>
    <w:rsid w:val="00B03FA6"/>
    <w:rsid w:val="00B167C1"/>
    <w:rsid w:val="00B17442"/>
    <w:rsid w:val="00B30889"/>
    <w:rsid w:val="00B33224"/>
    <w:rsid w:val="00B33DF9"/>
    <w:rsid w:val="00B60FA4"/>
    <w:rsid w:val="00B71241"/>
    <w:rsid w:val="00B76C76"/>
    <w:rsid w:val="00B807D4"/>
    <w:rsid w:val="00B83E53"/>
    <w:rsid w:val="00B9113E"/>
    <w:rsid w:val="00B9787D"/>
    <w:rsid w:val="00BB4316"/>
    <w:rsid w:val="00BC4A77"/>
    <w:rsid w:val="00BC4D2A"/>
    <w:rsid w:val="00BD0D11"/>
    <w:rsid w:val="00BE77B4"/>
    <w:rsid w:val="00BF0BAB"/>
    <w:rsid w:val="00BF3CE4"/>
    <w:rsid w:val="00C03E0E"/>
    <w:rsid w:val="00C10BC7"/>
    <w:rsid w:val="00C1325A"/>
    <w:rsid w:val="00C20A75"/>
    <w:rsid w:val="00C20D92"/>
    <w:rsid w:val="00C21451"/>
    <w:rsid w:val="00C21558"/>
    <w:rsid w:val="00C21CCC"/>
    <w:rsid w:val="00C3678D"/>
    <w:rsid w:val="00C40B69"/>
    <w:rsid w:val="00C40DD3"/>
    <w:rsid w:val="00C615DE"/>
    <w:rsid w:val="00C66193"/>
    <w:rsid w:val="00C72AD5"/>
    <w:rsid w:val="00C923A0"/>
    <w:rsid w:val="00CA2FC9"/>
    <w:rsid w:val="00CA7CBC"/>
    <w:rsid w:val="00CB10E3"/>
    <w:rsid w:val="00CB5EEE"/>
    <w:rsid w:val="00CC3D51"/>
    <w:rsid w:val="00CC60B9"/>
    <w:rsid w:val="00CD20BC"/>
    <w:rsid w:val="00CD4B09"/>
    <w:rsid w:val="00CE1BC1"/>
    <w:rsid w:val="00CE40F4"/>
    <w:rsid w:val="00CE4388"/>
    <w:rsid w:val="00D05A44"/>
    <w:rsid w:val="00D151BD"/>
    <w:rsid w:val="00D55BE8"/>
    <w:rsid w:val="00D57473"/>
    <w:rsid w:val="00D63CA6"/>
    <w:rsid w:val="00D74DAA"/>
    <w:rsid w:val="00D82F1B"/>
    <w:rsid w:val="00D85A73"/>
    <w:rsid w:val="00D93044"/>
    <w:rsid w:val="00DA3AD8"/>
    <w:rsid w:val="00DA4CF9"/>
    <w:rsid w:val="00DA5D3F"/>
    <w:rsid w:val="00DB6047"/>
    <w:rsid w:val="00DB62BC"/>
    <w:rsid w:val="00DC705F"/>
    <w:rsid w:val="00DC719F"/>
    <w:rsid w:val="00DE607B"/>
    <w:rsid w:val="00DF3C2A"/>
    <w:rsid w:val="00DF42C8"/>
    <w:rsid w:val="00E0631C"/>
    <w:rsid w:val="00E175FD"/>
    <w:rsid w:val="00E1771E"/>
    <w:rsid w:val="00E33BC6"/>
    <w:rsid w:val="00E33E58"/>
    <w:rsid w:val="00E36ACD"/>
    <w:rsid w:val="00E46D82"/>
    <w:rsid w:val="00E540CC"/>
    <w:rsid w:val="00E555C6"/>
    <w:rsid w:val="00E56A32"/>
    <w:rsid w:val="00E62C4D"/>
    <w:rsid w:val="00E64D6B"/>
    <w:rsid w:val="00E75B38"/>
    <w:rsid w:val="00E90D46"/>
    <w:rsid w:val="00EA1833"/>
    <w:rsid w:val="00EA5E6F"/>
    <w:rsid w:val="00EA6FFE"/>
    <w:rsid w:val="00EB353D"/>
    <w:rsid w:val="00EB507E"/>
    <w:rsid w:val="00EC695A"/>
    <w:rsid w:val="00EC72B0"/>
    <w:rsid w:val="00ED58BD"/>
    <w:rsid w:val="00EE518B"/>
    <w:rsid w:val="00EF2ACA"/>
    <w:rsid w:val="00F06CB1"/>
    <w:rsid w:val="00F10FFC"/>
    <w:rsid w:val="00F11D31"/>
    <w:rsid w:val="00F265C9"/>
    <w:rsid w:val="00F60A15"/>
    <w:rsid w:val="00F66DB4"/>
    <w:rsid w:val="00F81826"/>
    <w:rsid w:val="00F82A7D"/>
    <w:rsid w:val="00F96520"/>
    <w:rsid w:val="00FA7E9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0AB3C0"/>
  <w15:docId w15:val="{BE36359B-466D-41B0-A547-F1B0F6CA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character" w:customStyle="1" w:styleId="ListaszerbekezdsChar">
    <w:name w:val="Listaszerű bekezdés Char"/>
    <w:basedOn w:val="Bekezdsalapbettpusa"/>
    <w:link w:val="Listaszerbekezds"/>
    <w:rsid w:val="007074C8"/>
    <w:rPr>
      <w:rFonts w:ascii="Calibri Light" w:eastAsia="Calibri Light" w:hAnsi="Calibri Light" w:cs="Calibri Light"/>
      <w:lang w:bidi="en-US"/>
    </w:r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styleId="Szvegtrzs2">
    <w:name w:val="Body Text 2"/>
    <w:basedOn w:val="Norml"/>
    <w:link w:val="Szvegtrzs2Char"/>
    <w:uiPriority w:val="99"/>
    <w:semiHidden/>
    <w:unhideWhenUsed/>
    <w:rsid w:val="000B2BE0"/>
    <w:pPr>
      <w:spacing w:after="120" w:line="480" w:lineRule="auto"/>
    </w:pPr>
  </w:style>
  <w:style w:type="character" w:customStyle="1" w:styleId="Szvegtrzs2Char">
    <w:name w:val="Szövegtörzs 2 Char"/>
    <w:basedOn w:val="Bekezdsalapbettpusa"/>
    <w:link w:val="Szvegtrzs2"/>
    <w:uiPriority w:val="99"/>
    <w:semiHidden/>
    <w:rsid w:val="000B2BE0"/>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E540CC"/>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E540CC"/>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734C62"/>
    <w:rPr>
      <w:rFonts w:cs="Times New Roman"/>
    </w:rPr>
  </w:style>
  <w:style w:type="character" w:customStyle="1" w:styleId="a-size-basea-color-base">
    <w:name w:val="a-size-base a-color-base"/>
    <w:basedOn w:val="Bekezdsalapbettpusa"/>
    <w:uiPriority w:val="99"/>
    <w:rsid w:val="00734C62"/>
    <w:rPr>
      <w:rFonts w:cs="Times New Roman"/>
    </w:rPr>
  </w:style>
  <w:style w:type="character" w:customStyle="1" w:styleId="author">
    <w:name w:val="author"/>
    <w:basedOn w:val="Bekezdsalapbettpusa"/>
    <w:rsid w:val="00DE607B"/>
  </w:style>
  <w:style w:type="character" w:customStyle="1" w:styleId="a-size-base">
    <w:name w:val="a-size-base"/>
    <w:basedOn w:val="Bekezdsalapbettpusa"/>
    <w:rsid w:val="00DE607B"/>
  </w:style>
  <w:style w:type="paragraph" w:customStyle="1" w:styleId="xl68">
    <w:name w:val="xl68"/>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69">
    <w:name w:val="xl69"/>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70">
    <w:name w:val="xl70"/>
    <w:basedOn w:val="Norml"/>
    <w:rsid w:val="002F1E72"/>
    <w:pPr>
      <w:widowControl/>
      <w:autoSpaceDE/>
      <w:autoSpaceDN/>
      <w:spacing w:before="100" w:beforeAutospacing="1" w:after="100" w:afterAutospacing="1"/>
      <w:textAlignment w:val="center"/>
    </w:pPr>
    <w:rPr>
      <w:rFonts w:ascii="Times New Roman" w:eastAsia="Times New Roman" w:hAnsi="Times New Roman" w:cs="Times New Roman"/>
      <w:i/>
      <w:iCs/>
      <w:sz w:val="20"/>
      <w:szCs w:val="20"/>
      <w:lang w:val="hu-HU" w:eastAsia="hu-HU" w:bidi="ar-SA"/>
    </w:rPr>
  </w:style>
  <w:style w:type="paragraph" w:customStyle="1" w:styleId="xl280">
    <w:name w:val="xl280"/>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2F1E7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2F1E7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2F1E72"/>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2F1E72"/>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2F1E72"/>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2F1E72"/>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2F1E72"/>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2F1E72"/>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2F1E72"/>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2F1E72"/>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2F1E72"/>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2F1E72"/>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2F1E7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2F1E7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2F1E7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2F1E72"/>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2F1E72"/>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2F1E72"/>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2F1E72"/>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2F1E72"/>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2F1E72"/>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2F1E72"/>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2F1E7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2F1E72"/>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2F1E72"/>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2F1E72"/>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2F1E72"/>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2F1E72"/>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2F1E72"/>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2F1E72"/>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2F1E72"/>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2F1E7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2F1E72"/>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2F1E72"/>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2F1E7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2F1E72"/>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2F1E7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2F1E7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2F1E7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2F1E72"/>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2F1E72"/>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2F1E7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2F1E72"/>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2F1E72"/>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2F1E7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2F1E72"/>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2F1E72"/>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2F1E7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2F1E7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2F1E72"/>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2F1E7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2F1E7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2F1E72"/>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2F1E7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2F1E72"/>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2F1E72"/>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2F1E72"/>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2F1E72"/>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2F1E72"/>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2F1E72"/>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2F1E72"/>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2F1E7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2F1E7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2F1E72"/>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BB431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BB4316"/>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BB4316"/>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BB4316"/>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BB4316"/>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BB4316"/>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BB4316"/>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BB4316"/>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BB4316"/>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BB4316"/>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BB4316"/>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BB4316"/>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BB4316"/>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BB4316"/>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BB4316"/>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BB4316"/>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BB4316"/>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BB4316"/>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BB4316"/>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BB4316"/>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BB4316"/>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BB4316"/>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BB4316"/>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BB4316"/>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BB4316"/>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BB4316"/>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BB4316"/>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BB4316"/>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BB4316"/>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BB4316"/>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BB4316"/>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BB4316"/>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BB4316"/>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1F0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698">
      <w:bodyDiv w:val="1"/>
      <w:marLeft w:val="0"/>
      <w:marRight w:val="0"/>
      <w:marTop w:val="0"/>
      <w:marBottom w:val="0"/>
      <w:divBdr>
        <w:top w:val="none" w:sz="0" w:space="0" w:color="auto"/>
        <w:left w:val="none" w:sz="0" w:space="0" w:color="auto"/>
        <w:bottom w:val="none" w:sz="0" w:space="0" w:color="auto"/>
        <w:right w:val="none" w:sz="0" w:space="0" w:color="auto"/>
      </w:divBdr>
    </w:div>
    <w:div w:id="52310856">
      <w:bodyDiv w:val="1"/>
      <w:marLeft w:val="0"/>
      <w:marRight w:val="0"/>
      <w:marTop w:val="0"/>
      <w:marBottom w:val="0"/>
      <w:divBdr>
        <w:top w:val="none" w:sz="0" w:space="0" w:color="auto"/>
        <w:left w:val="none" w:sz="0" w:space="0" w:color="auto"/>
        <w:bottom w:val="none" w:sz="0" w:space="0" w:color="auto"/>
        <w:right w:val="none" w:sz="0" w:space="0" w:color="auto"/>
      </w:divBdr>
    </w:div>
    <w:div w:id="54359630">
      <w:bodyDiv w:val="1"/>
      <w:marLeft w:val="0"/>
      <w:marRight w:val="0"/>
      <w:marTop w:val="0"/>
      <w:marBottom w:val="0"/>
      <w:divBdr>
        <w:top w:val="none" w:sz="0" w:space="0" w:color="auto"/>
        <w:left w:val="none" w:sz="0" w:space="0" w:color="auto"/>
        <w:bottom w:val="none" w:sz="0" w:space="0" w:color="auto"/>
        <w:right w:val="none" w:sz="0" w:space="0" w:color="auto"/>
      </w:divBdr>
      <w:divsChild>
        <w:div w:id="78840718">
          <w:marLeft w:val="0"/>
          <w:marRight w:val="0"/>
          <w:marTop w:val="0"/>
          <w:marBottom w:val="0"/>
          <w:divBdr>
            <w:top w:val="none" w:sz="0" w:space="0" w:color="auto"/>
            <w:left w:val="none" w:sz="0" w:space="0" w:color="auto"/>
            <w:bottom w:val="none" w:sz="0" w:space="0" w:color="auto"/>
            <w:right w:val="none" w:sz="0" w:space="0" w:color="auto"/>
          </w:divBdr>
        </w:div>
        <w:div w:id="91752572">
          <w:marLeft w:val="0"/>
          <w:marRight w:val="0"/>
          <w:marTop w:val="0"/>
          <w:marBottom w:val="0"/>
          <w:divBdr>
            <w:top w:val="none" w:sz="0" w:space="0" w:color="auto"/>
            <w:left w:val="none" w:sz="0" w:space="0" w:color="auto"/>
            <w:bottom w:val="none" w:sz="0" w:space="0" w:color="auto"/>
            <w:right w:val="none" w:sz="0" w:space="0" w:color="auto"/>
          </w:divBdr>
        </w:div>
        <w:div w:id="1559824578">
          <w:marLeft w:val="0"/>
          <w:marRight w:val="0"/>
          <w:marTop w:val="0"/>
          <w:marBottom w:val="0"/>
          <w:divBdr>
            <w:top w:val="none" w:sz="0" w:space="0" w:color="auto"/>
            <w:left w:val="none" w:sz="0" w:space="0" w:color="auto"/>
            <w:bottom w:val="none" w:sz="0" w:space="0" w:color="auto"/>
            <w:right w:val="none" w:sz="0" w:space="0" w:color="auto"/>
          </w:divBdr>
        </w:div>
        <w:div w:id="2134134172">
          <w:marLeft w:val="0"/>
          <w:marRight w:val="0"/>
          <w:marTop w:val="0"/>
          <w:marBottom w:val="0"/>
          <w:divBdr>
            <w:top w:val="none" w:sz="0" w:space="0" w:color="auto"/>
            <w:left w:val="none" w:sz="0" w:space="0" w:color="auto"/>
            <w:bottom w:val="none" w:sz="0" w:space="0" w:color="auto"/>
            <w:right w:val="none" w:sz="0" w:space="0" w:color="auto"/>
          </w:divBdr>
        </w:div>
      </w:divsChild>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3774545">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3062722">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05857139">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828295">
      <w:bodyDiv w:val="1"/>
      <w:marLeft w:val="0"/>
      <w:marRight w:val="0"/>
      <w:marTop w:val="0"/>
      <w:marBottom w:val="0"/>
      <w:divBdr>
        <w:top w:val="none" w:sz="0" w:space="0" w:color="auto"/>
        <w:left w:val="none" w:sz="0" w:space="0" w:color="auto"/>
        <w:bottom w:val="none" w:sz="0" w:space="0" w:color="auto"/>
        <w:right w:val="none" w:sz="0" w:space="0" w:color="auto"/>
      </w:divBdr>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32193825">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23396017">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25678385">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4639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file:///\\dunkelzahn.agr.unideb.hu\sites\default\files\upload_documents\food_chemistry_mtbe7014a.docx" TargetMode="External"/><Relationship Id="rId159" Type="http://schemas.openxmlformats.org/officeDocument/2006/relationships/hyperlink" Target="file:///\\dunkelzahn.agr.unideb.hu\sites\default\files\upload_documents\plant_physiology_mtb7014a.docx" TargetMode="External"/><Relationship Id="rId170" Type="http://schemas.openxmlformats.org/officeDocument/2006/relationships/hyperlink" Target="file:///\\dunkelzahn.agr.unideb.hu\sites\default\files\upload_documents\technologies_of_brewing_and_distilling_industries_mtbe7032a.docx" TargetMode="External"/><Relationship Id="rId191" Type="http://schemas.openxmlformats.org/officeDocument/2006/relationships/hyperlink" Target="https://www.amazon.co.uk/s/ref=dp_byline_sr_book_1?ie=UTF8&amp;text=Marinus+Te+Pas&amp;search-alias=books-uk&amp;field-author=Marinus+Te+Pas&amp;sort=relevancerank" TargetMode="Externa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file:///\\dunkelzahn.agr.unideb.hu\sites\default\files\upload_documents\basic_principles_of_food_mechanics_mtbe7011a.docx" TargetMode="External"/><Relationship Id="rId149" Type="http://schemas.openxmlformats.org/officeDocument/2006/relationships/hyperlink" Target="file:///\\dunkelzahn.agr.unideb.hu\sites\default\files\upload_documents\instrumental_analytics_mtbe7020a.docx" TargetMode="External"/><Relationship Id="rId5" Type="http://schemas.openxmlformats.org/officeDocument/2006/relationships/webSettings" Target="webSettings.xml"/><Relationship Id="rId95" Type="http://schemas.openxmlformats.org/officeDocument/2006/relationships/hyperlink" Target="mailto:hagymassy@agr.unideb.hu" TargetMode="External"/><Relationship Id="rId160" Type="http://schemas.openxmlformats.org/officeDocument/2006/relationships/hyperlink" Target="file:///\\dunkelzahn.agr.unideb.hu\sites\default\files\upload_documents\processing_and_preservation_of_horticultural_products_mtbe7028a.docx" TargetMode="External"/><Relationship Id="rId181" Type="http://schemas.openxmlformats.org/officeDocument/2006/relationships/hyperlink" Target="http://eur-lex.europa.eu/legal-content/EN/TXT/?uri=CELEX:52016PC0767R%2801%29" TargetMode="External"/><Relationship Id="rId22" Type="http://schemas.openxmlformats.org/officeDocument/2006/relationships/hyperlink" Target="http://www.agr.unideb.hu/etk/xsearch.php?optLang=en&amp;lstDep=22211" TargetMode="External"/><Relationship Id="rId43" Type="http://schemas.openxmlformats.org/officeDocument/2006/relationships/hyperlink" Target="mailto:vargam@agr.unideb.hu" TargetMode="External"/><Relationship Id="rId64" Type="http://schemas.openxmlformats.org/officeDocument/2006/relationships/hyperlink" Target="mailto:kovacsb@agr.unideb.hu" TargetMode="External"/><Relationship Id="rId118" Type="http://schemas.openxmlformats.org/officeDocument/2006/relationships/hyperlink" Target="mailto:kovacs.szilvia@agr.unideb.hu" TargetMode="External"/><Relationship Id="rId139" Type="http://schemas.openxmlformats.org/officeDocument/2006/relationships/hyperlink" Target="file:///\\dunkelzahn.agr.unideb.hu\sites\default\files\upload_documents\food_colloidics_mtbe7012.docx" TargetMode="External"/><Relationship Id="rId85" Type="http://schemas.openxmlformats.org/officeDocument/2006/relationships/hyperlink" Target="mailto:csihonadam@agr.unideb.hu" TargetMode="External"/><Relationship Id="rId150" Type="http://schemas.openxmlformats.org/officeDocument/2006/relationships/hyperlink" Target="file:///\\dunkelzahn.agr.unideb.hu\sites\default\files\upload_documents\introduction_to_food_safety_mtbe7004a.docx" TargetMode="External"/><Relationship Id="rId171" Type="http://schemas.openxmlformats.org/officeDocument/2006/relationships/hyperlink" Target="file:///\\dunkelzahn.agr.unideb.hu\sites\default\files\upload_documents\technology_of_customer_goods_and_confectionery_industry_mtbe_7034a.docx" TargetMode="External"/><Relationship Id="rId192" Type="http://schemas.openxmlformats.org/officeDocument/2006/relationships/hyperlink" Target="https://www.amazon.co.uk/s/ref=dp_byline_sr_book_2?ie=UTF8&amp;text=Henk+Haagsman&amp;search-alias=books-uk&amp;field-author=Henk+Haagsman&amp;sort=relevancerank" TargetMode="External"/><Relationship Id="rId12" Type="http://schemas.openxmlformats.org/officeDocument/2006/relationships/hyperlink" Target="mailto:siposp@agr.unideb.hu" TargetMode="External"/><Relationship Id="rId33" Type="http://schemas.openxmlformats.org/officeDocument/2006/relationships/hyperlink" Target="mailto:mihok@agr.unideb.hu" TargetMode="External"/><Relationship Id="rId108" Type="http://schemas.openxmlformats.org/officeDocument/2006/relationships/hyperlink" Target="mailto:szepesi@agr.unideb.hu" TargetMode="External"/><Relationship Id="rId129" Type="http://schemas.openxmlformats.org/officeDocument/2006/relationships/hyperlink" Target="file:///\\dunkelzahn.agr.unideb.hu\sites\default\files\upload_documents\basics_of_quality_management_mtbe7010a.docx" TargetMode="External"/><Relationship Id="rId54" Type="http://schemas.openxmlformats.org/officeDocument/2006/relationships/hyperlink" Target="mailto:vari.erzsebet@agr.unideb.hu" TargetMode="External"/><Relationship Id="rId75" Type="http://schemas.openxmlformats.org/officeDocument/2006/relationships/hyperlink" Target="mailto:simont@agr.unideb.hu" TargetMode="External"/><Relationship Id="rId96" Type="http://schemas.openxmlformats.org/officeDocument/2006/relationships/hyperlink" Target="mailto:vantus@agr.unideb.hu" TargetMode="External"/><Relationship Id="rId140" Type="http://schemas.openxmlformats.org/officeDocument/2006/relationships/hyperlink" Target="file:///\\dunkelzahn.agr.unideb.hu\sites\default\files\upload_documents\food_hygienie_mtbe7030a.docx" TargetMode="External"/><Relationship Id="rId161" Type="http://schemas.openxmlformats.org/officeDocument/2006/relationships/hyperlink" Target="file:///\\dunkelzahn.agr.unideb.hu\sites\default\files\upload_documents\processing_technologies_of_agricultural_crops_mtbe7021a.docx" TargetMode="External"/><Relationship Id="rId182" Type="http://schemas.openxmlformats.org/officeDocument/2006/relationships/hyperlink" Target="http://ec.europa.eu/eurostat/statistics-explained/index.php/Farm_structure_statistics" TargetMode="Externa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5" Type="http://schemas.openxmlformats.org/officeDocument/2006/relationships/hyperlink" Target="mailto:karaffa@agr.unideb.hu" TargetMode="External"/><Relationship Id="rId86" Type="http://schemas.openxmlformats.org/officeDocument/2006/relationships/hyperlink" Target="mailto:varga.timea@agr.unideb.hu" TargetMode="External"/><Relationship Id="rId130" Type="http://schemas.openxmlformats.org/officeDocument/2006/relationships/hyperlink" Target="file:///\\dunkelzahn.agr.unideb.hu\sites\default\files\upload_documents\biochemistry_mtbe7007a.docx" TargetMode="External"/><Relationship Id="rId151" Type="http://schemas.openxmlformats.org/officeDocument/2006/relationships/hyperlink" Target="file:///\\dunkelzahn.agr.unideb.hu\sites\default\files\upload_documents\mathematics_mtb7005a.docx" TargetMode="External"/><Relationship Id="rId172" Type="http://schemas.openxmlformats.org/officeDocument/2006/relationships/hyperlink" Target="file:///\\dunkelzahn.agr.unideb.hu\sites\default\files\upload_documents\technology_of_vegetable_oil_and_animal_fat_industry_mtbe7033.docx" TargetMode="External"/><Relationship Id="rId193" Type="http://schemas.openxmlformats.org/officeDocument/2006/relationships/hyperlink" Target="https://www.amazon.co.uk/s/ref=dp_byline_sr_book_3?ie=UTF8&amp;text=Maria+Everts&amp;search-alias=books-uk&amp;field-author=Maria+Everts&amp;sort=relevancerank" TargetMode="External"/><Relationship Id="rId13" Type="http://schemas.openxmlformats.org/officeDocument/2006/relationships/hyperlink" Target="mailto:szveres@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20" Type="http://schemas.openxmlformats.org/officeDocument/2006/relationships/hyperlink" Target="mailto:boczonadi.imre@agr.unideb.hu" TargetMode="External"/><Relationship Id="rId141" Type="http://schemas.openxmlformats.org/officeDocument/2006/relationships/hyperlink" Target="file:///\\dunkelzahn.agr.unideb.hu\sites\default\files\upload_documents\food_industry_economics_mtbe7025a.docx" TargetMode="Externa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162" Type="http://schemas.openxmlformats.org/officeDocument/2006/relationships/hyperlink" Target="file:///\\dunkelzahn.agr.unideb.hu\sites\default\files\upload_documents\professional_language_skills_i._english_mtb7ny1a.docx" TargetMode="External"/><Relationship Id="rId183" Type="http://schemas.openxmlformats.org/officeDocument/2006/relationships/hyperlink" Target="javascript:%7bdocument.mainform.submit()%7d"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file:///\\dunkelzahn.agr.unideb.hu\sites\default\files\upload_documents\dairy_industry_technology_mtbe7027a.docx" TargetMode="External"/><Relationship Id="rId136" Type="http://schemas.openxmlformats.org/officeDocument/2006/relationships/hyperlink" Target="file:///\\dunkelzahn.agr.unideb.hu\sites\default\files\upload_documents\environmental_management_mtb7015a.docx" TargetMode="External"/><Relationship Id="rId157" Type="http://schemas.openxmlformats.org/officeDocument/2006/relationships/hyperlink" Target="file:///\\dunkelzahn.agr.unideb.hu\sites\default\files\upload_documents\packaging_technology_mtbe7039.docx" TargetMode="External"/><Relationship Id="rId178" Type="http://schemas.openxmlformats.org/officeDocument/2006/relationships/hyperlink" Target="file:///\\dunkelzahn.agr.unideb.hu\sites\default\files\upload_documents\weekly_practical_assignment_3_mtbe7h3a.docx"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52" Type="http://schemas.openxmlformats.org/officeDocument/2006/relationships/hyperlink" Target="file:///\\dunkelzahn.agr.unideb.hu\sites\default\files\upload_documents\measurement_technics_and_administration_mtbe7022a.docx" TargetMode="External"/><Relationship Id="rId173" Type="http://schemas.openxmlformats.org/officeDocument/2006/relationships/hyperlink" Target="file:///\\dunkelzahn.agr.unideb.hu\sites\default\files\upload_documents\theory_of_measurement_and_experimental_design_mtbe7041a.docx" TargetMode="External"/><Relationship Id="rId194" Type="http://schemas.openxmlformats.org/officeDocument/2006/relationships/hyperlink" Target="http://sportsci.unideb.hu/" TargetMode="External"/><Relationship Id="rId199" Type="http://schemas.openxmlformats.org/officeDocument/2006/relationships/theme" Target="theme/theme1.xm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file:///\\dunkelzahn.agr.unideb.hu\sites\default\files\upload_documents\animal_physiology_mtbe7005a.docx" TargetMode="External"/><Relationship Id="rId147" Type="http://schemas.openxmlformats.org/officeDocument/2006/relationships/hyperlink" Target="file:///\\dunkelzahn.agr.unideb.hu\sites\default\files\upload_documents\industrial_microbiology_mtbe7019a.docx" TargetMode="External"/><Relationship Id="rId168" Type="http://schemas.openxmlformats.org/officeDocument/2006/relationships/hyperlink" Target="file:///\\dunkelzahn.agr.unideb.hu\sites\default\files\upload_documents\statistics_mtb7028a.docx"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file:///\\dunkelzahn.agr.unideb.hu\sites\default\files\upload_documents\food_industry_technologies_and_quality_assurance_mtbe7031a.docx" TargetMode="External"/><Relationship Id="rId163" Type="http://schemas.openxmlformats.org/officeDocument/2006/relationships/hyperlink" Target="file:///\\dunkelzahn.agr.unideb.hu\sites\default\files\upload_documents\professional_language_skills_ii._english_mtb7ny2a.docx" TargetMode="External"/><Relationship Id="rId184" Type="http://schemas.openxmlformats.org/officeDocument/2006/relationships/hyperlink" Target="http://www.tankonyvtar.hu/hu/tartalom/tamop412A/2011_0009_Sipos_Peter-Quality_Analysis_of_Agricultural_Products/ch04s02.html" TargetMode="External"/><Relationship Id="rId189" Type="http://schemas.openxmlformats.org/officeDocument/2006/relationships/hyperlink" Target="https://www.amazon.co.uk/s/ref=dp_byline_sr_book_2?ie=UTF8&amp;text=Henk+Haagsman&amp;search-alias=books-uk&amp;field-author=Henk+Haagsman&amp;sort=relevancerank"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file:///\\dunkelzahn.agr.unideb.hu\sites\default\files\upload_documents\food_analytics_mtbe7023a.docx" TargetMode="External"/><Relationship Id="rId158" Type="http://schemas.openxmlformats.org/officeDocument/2006/relationships/hyperlink" Target="file:///\\dunkelzahn.agr.unideb.hu\sites\default\files\upload_documents\physical_chemistry_mtbe7008a.docx"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file:///\\dunkelzahn.agr.unideb.hu\sites\default\files\upload_documents\economic_sciences_i._mtb7020a.docx" TargetMode="External"/><Relationship Id="rId153" Type="http://schemas.openxmlformats.org/officeDocument/2006/relationships/hyperlink" Target="file:///\\dunkelzahn.agr.unideb.hu\sites\default\files\upload_documents\molecular_and_cell_biology_mtbe7001a.docx" TargetMode="External"/><Relationship Id="rId174" Type="http://schemas.openxmlformats.org/officeDocument/2006/relationships/hyperlink" Target="file:///\\dunkelzahn.agr.unideb.hu\sites\default\files\upload_documents\unit_operations_in_food_processing_i._mtbe7013a.docx" TargetMode="External"/><Relationship Id="rId179" Type="http://schemas.openxmlformats.org/officeDocument/2006/relationships/hyperlink" Target="file:///\\dunkelzahn.agr.unideb.hu\sites\default\files\upload_documents\weekly_practical_assignment_4_mtbe7h4a.docx" TargetMode="External"/><Relationship Id="rId195" Type="http://schemas.openxmlformats.org/officeDocument/2006/relationships/footer" Target="footer2.xml"/><Relationship Id="rId190" Type="http://schemas.openxmlformats.org/officeDocument/2006/relationships/hyperlink" Target="https://www.amazon.co.uk/s/ref=dp_byline_sr_book_3?ie=UTF8&amp;text=Maria+Everts&amp;search-alias=books-uk&amp;field-author=Maria+Everts&amp;sort=relevancerank"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file:///\\dunkelzahn.agr.unideb.hu\sites\default\files\upload_documents\baking_and_pasta_technology_mtbe7035a.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file:///\\dunkelzahn.agr.unideb.hu\sites\default\files\upload_documents\food_microbiology_mtbe7024a.docx" TargetMode="External"/><Relationship Id="rId148" Type="http://schemas.openxmlformats.org/officeDocument/2006/relationships/hyperlink" Target="file:///\\dunkelzahn.agr.unideb.hu\sites\default\files\upload_documents\informatics_mtb7008a.docx" TargetMode="External"/><Relationship Id="rId164" Type="http://schemas.openxmlformats.org/officeDocument/2006/relationships/hyperlink" Target="file:///\\dunkelzahn.agr.unideb.hu\sites\default\files\upload_documents\quality_control_of_animal_origin_food_products_mtbe7037a.docx" TargetMode="External"/><Relationship Id="rId169" Type="http://schemas.openxmlformats.org/officeDocument/2006/relationships/hyperlink" Target="file:///\\dunkelzahn.agr.unideb.hu\sites\default\files\upload_documents\technologies_of_animal_origin_foods_mtbe7026a.docx" TargetMode="External"/><Relationship Id="rId185" Type="http://schemas.openxmlformats.org/officeDocument/2006/relationships/hyperlink" Target="https://www.amazon.com/T.-W.-Graham-Solomons/e/B001H6O6KQ/ref=dp_byline_cont_book_1"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180" Type="http://schemas.openxmlformats.org/officeDocument/2006/relationships/hyperlink" Target="file:///\\dunkelzahn.agr.unideb.hu\sites\default\files\upload_documents\baking_and_pasta_technology_mtbe7035a.docx"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file:///\\dunkelzahn.agr.unideb.hu\sites\default\files\upload_documents\economic_sciences_ii._mtbe7024a.docx" TargetMode="External"/><Relationship Id="rId154" Type="http://schemas.openxmlformats.org/officeDocument/2006/relationships/hyperlink" Target="file:///\\dunkelzahn.agr.unideb.hu\sites\default\files\upload_documents\nutrition_knowledge_mtbe7038a.docx" TargetMode="External"/><Relationship Id="rId175" Type="http://schemas.openxmlformats.org/officeDocument/2006/relationships/hyperlink" Target="file:///\\dunkelzahn.agr.unideb.hu\sites\default\files\upload_documents\unit_operations_in_food_processing_ii._mtbe7017a.docx" TargetMode="External"/><Relationship Id="rId196" Type="http://schemas.openxmlformats.org/officeDocument/2006/relationships/hyperlink" Target="https://mek.unideb.hu/en/food-engineering-bsc"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hyperlink" Target="file:///\\dunkelzahn.agr.unideb.hu\sites\default\files\upload_documents\food_physics_mtbe7003a.docx" TargetMode="External"/><Relationship Id="rId90" Type="http://schemas.openxmlformats.org/officeDocument/2006/relationships/hyperlink" Target="mailto:harsanyie@agr.unideb.hu" TargetMode="External"/><Relationship Id="rId165" Type="http://schemas.openxmlformats.org/officeDocument/2006/relationships/hyperlink" Target="file:///\\dunkelzahn.agr.unideb.hu\sites\default\files\upload_documents\quality_control_of_plant_origin_food_products_mtbe7036a.docx" TargetMode="External"/><Relationship Id="rId186" Type="http://schemas.openxmlformats.org/officeDocument/2006/relationships/hyperlink" Target="https://www.amazon.com/s/ref=dp_byline_sr_book_2?ie=UTF8&amp;text=Craig+B.+Fryhle&amp;search-alias=books&amp;field-author=Craig+B.+Fryhle&amp;sort=relevancerank" TargetMode="External"/><Relationship Id="rId27" Type="http://schemas.openxmlformats.org/officeDocument/2006/relationships/hyperlink" Target="mailto:csubak@agr.unideb.hu" TargetMode="External"/><Relationship Id="rId48" Type="http://schemas.openxmlformats.org/officeDocument/2006/relationships/hyperlink" Target="mailto:babinszky@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34" Type="http://schemas.openxmlformats.org/officeDocument/2006/relationships/hyperlink" Target="file:///\\dunkelzahn.agr.unideb.hu\sites\default\files\upload_documents\economic_sciences_iii._mtb7026a.docx" TargetMode="External"/><Relationship Id="rId80" Type="http://schemas.openxmlformats.org/officeDocument/2006/relationships/hyperlink" Target="mailto:apati.ferenc@econ.unideb.hu" TargetMode="External"/><Relationship Id="rId155" Type="http://schemas.openxmlformats.org/officeDocument/2006/relationships/hyperlink" Target="file:///\\dunkelzahn.agr.unideb.hu\sites\default\files\upload_documents\oil_and_fat_technology_mtbe7033a.docx" TargetMode="External"/><Relationship Id="rId176" Type="http://schemas.openxmlformats.org/officeDocument/2006/relationships/hyperlink" Target="file:///\\dunkelzahn.agr.unideb.hu\sites\default\files\upload_documents\weekly_practical_assignment_1_mtbe7h1a.docx" TargetMode="External"/><Relationship Id="rId197" Type="http://schemas.openxmlformats.org/officeDocument/2006/relationships/footer" Target="footer3.xml"/><Relationship Id="rId17" Type="http://schemas.openxmlformats.org/officeDocument/2006/relationships/hyperlink" Target="http://www.agr.unideb.hu/etk/xsearch.php?optLang=en&amp;lstDep=22247"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24" Type="http://schemas.openxmlformats.org/officeDocument/2006/relationships/hyperlink" Target="mailto:kiss.nikolett@agr.unideb.hu" TargetMode="External"/><Relationship Id="rId70" Type="http://schemas.openxmlformats.org/officeDocument/2006/relationships/hyperlink" Target="mailto:szilagyi.anett@agr.unideb.hu" TargetMode="External"/><Relationship Id="rId91" Type="http://schemas.openxmlformats.org/officeDocument/2006/relationships/hyperlink" Target="mailto:ratonyi@agr.unideb.hu" TargetMode="External"/><Relationship Id="rId145" Type="http://schemas.openxmlformats.org/officeDocument/2006/relationships/hyperlink" Target="file:///\\dunkelzahn.agr.unideb.hu\sites\default\files\upload_documents\functional_foods_mtbe7040a.docx" TargetMode="External"/><Relationship Id="rId166" Type="http://schemas.openxmlformats.org/officeDocument/2006/relationships/hyperlink" Target="file:///\\dunkelzahn.agr.unideb.hu\sites\default\files\upload_documents\raw_materials_of_food_processing_mtbe7015a.docx" TargetMode="External"/><Relationship Id="rId187" Type="http://schemas.openxmlformats.org/officeDocument/2006/relationships/hyperlink" Target="https://www.amazon.com/s/ref=dp_byline_sr_book_3?ie=UTF8&amp;text=Scott+A.+Snyder&amp;search-alias=books&amp;field-author=Scott+A.+Snyder&amp;sort=relevancerank" TargetMode="External"/><Relationship Id="rId1" Type="http://schemas.openxmlformats.org/officeDocument/2006/relationships/customXml" Target="../customXml/item1.xm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60" Type="http://schemas.openxmlformats.org/officeDocument/2006/relationships/hyperlink" Target="mailto:pepopal@agr.unideb.hu" TargetMode="External"/><Relationship Id="rId81" Type="http://schemas.openxmlformats.org/officeDocument/2006/relationships/hyperlink" Target="mailto:holb@agr.unideb.hu" TargetMode="External"/><Relationship Id="rId135" Type="http://schemas.openxmlformats.org/officeDocument/2006/relationships/hyperlink" Target="file:///\\dunkelzahn.agr.unideb.hu\sites\default\files\upload_documents\electrotechnics_mtbe7006a.docx" TargetMode="External"/><Relationship Id="rId156" Type="http://schemas.openxmlformats.org/officeDocument/2006/relationships/hyperlink" Target="file:///\\dunkelzahn.agr.unideb.hu\sites\default\files\upload_documents\organic_chemistry_mtbe7002a.docx" TargetMode="External"/><Relationship Id="rId177" Type="http://schemas.openxmlformats.org/officeDocument/2006/relationships/hyperlink" Target="file:///\\dunkelzahn.agr.unideb.hu\sites\default\files\upload_documents\weekly_practical_assignment_2_mtbe7h2a.docx" TargetMode="External"/><Relationship Id="rId198" Type="http://schemas.openxmlformats.org/officeDocument/2006/relationships/fontTable" Target="fontTable.xm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50" Type="http://schemas.openxmlformats.org/officeDocument/2006/relationships/hyperlink" Target="mailto:juhaszl@agr.unideb.hu" TargetMode="External"/><Relationship Id="rId104" Type="http://schemas.openxmlformats.org/officeDocument/2006/relationships/hyperlink" Target="mailto:dorogizs@agr.unideb.hu" TargetMode="External"/><Relationship Id="rId125" Type="http://schemas.openxmlformats.org/officeDocument/2006/relationships/hyperlink" Target="file:///\\dunkelzahn.agr.unideb.hu\sites\default\files\upload_documents\analytical_chemistry_mtbe7009.docx" TargetMode="External"/><Relationship Id="rId146" Type="http://schemas.openxmlformats.org/officeDocument/2006/relationships/hyperlink" Target="file:///\\dunkelzahn.agr.unideb.hu\sites\default\files\upload_documents\general_and_inorganic_chemistry_mtb7006a.docx" TargetMode="External"/><Relationship Id="rId167" Type="http://schemas.openxmlformats.org/officeDocument/2006/relationships/hyperlink" Target="file:///\\dunkelzahn.agr.unideb.hu\sites\default\files\upload_documents\regulation_and_administration_of_agriculture_mtb7029a.docx" TargetMode="External"/><Relationship Id="rId188" Type="http://schemas.openxmlformats.org/officeDocument/2006/relationships/hyperlink" Target="https://www.amazon.co.uk/s/ref=dp_byline_sr_book_1?ie=UTF8&amp;text=Marinus+Te+Pas&amp;search-alias=books-uk&amp;field-author=Marinus+Te+Pas&amp;sort=relevancer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6B8F5-972E-474B-BD42-1DA84C4B1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108</Pages>
  <Words>31466</Words>
  <Characters>217118</Characters>
  <Application>Microsoft Office Word</Application>
  <DocSecurity>0</DocSecurity>
  <Lines>1809</Lines>
  <Paragraphs>49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4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52</cp:revision>
  <dcterms:created xsi:type="dcterms:W3CDTF">2020-07-07T11:01:00Z</dcterms:created>
  <dcterms:modified xsi:type="dcterms:W3CDTF">2022-10-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